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E4EAA3" w14:textId="77777777" w:rsidR="00873CFC" w:rsidRPr="00F34989" w:rsidRDefault="00873CFC" w:rsidP="00873CFC">
      <w:bookmarkStart w:id="0" w:name="_Hlk482167112"/>
      <w:bookmarkEnd w:id="0"/>
      <w:r w:rsidRPr="00F34989">
        <w:rPr>
          <w:noProof/>
          <w:lang w:eastAsia="en-US"/>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107E2E8D" w14:textId="77777777" w:rsidR="00A64CC0" w:rsidRPr="00407596" w:rsidRDefault="00A64CC0" w:rsidP="00A64CC0">
      <w:r>
        <w:rPr>
          <w:rFonts w:ascii="'times new roman'" w:hAnsi="'times new roman'" w:cs="'times new roman'"/>
          <w:b/>
          <w:sz w:val="44"/>
          <w:u w:val="single"/>
        </w:rPr>
        <w:t>THE DESIGN FOR</w:t>
      </w:r>
      <w:r w:rsidRPr="00AE5C3B">
        <w:rPr>
          <w:rFonts w:ascii="'times new roman'" w:hAnsi="'times new roman'" w:cs="'times new roman'"/>
          <w:b/>
          <w:sz w:val="44"/>
          <w:u w:val="single"/>
        </w:rPr>
        <w:t xml:space="preserve"> A DEBRIS CLEARING VESSEL</w:t>
      </w:r>
    </w:p>
    <w:p w14:paraId="78292F65" w14:textId="230F52C0" w:rsidR="00873CFC" w:rsidRPr="00A45DF8" w:rsidRDefault="00873CFC" w:rsidP="00873CFC">
      <w:pPr>
        <w:spacing w:line="288" w:lineRule="auto"/>
        <w:rPr>
          <w:rFonts w:ascii="'times new roman'" w:hAnsi="'times new roman'" w:cs="'times new roman'" w:hint="eastAsia"/>
          <w:b/>
          <w:sz w:val="48"/>
        </w:rPr>
      </w:pP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729642B2" w14:textId="29A97187" w:rsidR="00873CFC" w:rsidRPr="00966C55" w:rsidRDefault="00A64CC0" w:rsidP="00A64CC0">
      <w:pPr>
        <w:spacing w:line="360" w:lineRule="auto"/>
        <w:rPr>
          <w:rFonts w:ascii="'times new roman'" w:eastAsiaTheme="minorEastAsia" w:hAnsi="'times new roman'" w:cs="'times new roman'" w:hint="eastAsia"/>
          <w:b/>
          <w:sz w:val="36"/>
        </w:rPr>
      </w:pPr>
      <w:r w:rsidRPr="00A64CC0">
        <w:rPr>
          <w:rFonts w:ascii="'times new roman'" w:eastAsiaTheme="minorEastAsia" w:hAnsi="'times new roman'" w:cs="'times new roman'"/>
          <w:b/>
          <w:sz w:val="36"/>
        </w:rPr>
        <w:t>Hafeez Shittu</w:t>
      </w:r>
    </w:p>
    <w:p w14:paraId="5C814784" w14:textId="77777777" w:rsidR="00A64CC0" w:rsidRPr="00A64CC0" w:rsidRDefault="00A64CC0" w:rsidP="00A64CC0">
      <w:pPr>
        <w:spacing w:line="360" w:lineRule="auto"/>
        <w:rPr>
          <w:rFonts w:ascii="'times new roman'" w:eastAsiaTheme="minorEastAsia" w:hAnsi="'times new roman'" w:cs="'times new roman'" w:hint="eastAsia"/>
          <w:b/>
          <w:sz w:val="36"/>
        </w:rPr>
      </w:pPr>
      <w:r w:rsidRPr="00A64CC0">
        <w:rPr>
          <w:rFonts w:ascii="'times new roman'" w:eastAsiaTheme="minorEastAsia" w:hAnsi="'times new roman'" w:cs="'times new roman'"/>
          <w:b/>
          <w:sz w:val="36"/>
        </w:rPr>
        <w:t>Mohsin Mehmood</w:t>
      </w:r>
    </w:p>
    <w:p w14:paraId="0989A7B2" w14:textId="647521E1" w:rsidR="00873CFC" w:rsidRPr="00966C55" w:rsidRDefault="00873CFC" w:rsidP="00873CFC">
      <w:pPr>
        <w:spacing w:line="360" w:lineRule="auto"/>
        <w:rPr>
          <w:rFonts w:ascii="'times new roman'" w:eastAsiaTheme="minorEastAsia" w:hAnsi="'times new roman'" w:cs="'times new roman'" w:hint="eastAsia"/>
          <w:b/>
          <w:sz w:val="36"/>
        </w:rPr>
      </w:pP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571579D1"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A64CC0" w:rsidRPr="00407596">
        <w:rPr>
          <w:rFonts w:ascii="'times new roman'" w:hAnsi="'times new roman'" w:cs="'times new roman'" w:hint="eastAsia"/>
          <w:sz w:val="28"/>
        </w:rPr>
        <w:t>Lei Zhang</w:t>
      </w:r>
    </w:p>
    <w:p w14:paraId="020933F4" w14:textId="390448AB" w:rsidR="00873CFC" w:rsidRPr="00966C55" w:rsidRDefault="007302A6"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hint="eastAsia"/>
          <w:sz w:val="28"/>
        </w:rPr>
        <w:t>Feb</w:t>
      </w:r>
      <w:r>
        <w:rPr>
          <w:rFonts w:ascii="'times new roman'" w:eastAsiaTheme="minorEastAsia" w:hAnsi="'times new roman'" w:cs="'times new roman'"/>
          <w:sz w:val="28"/>
        </w:rPr>
        <w:t>. 27</w:t>
      </w:r>
      <w:r w:rsidRPr="007302A6">
        <w:rPr>
          <w:rFonts w:ascii="'times new roman'" w:eastAsiaTheme="minorEastAsia" w:hAnsi="'times new roman'" w:cs="'times new roman'"/>
          <w:sz w:val="28"/>
          <w:vertAlign w:val="superscript"/>
        </w:rPr>
        <w:t>th</w:t>
      </w:r>
      <w:r>
        <w:rPr>
          <w:rFonts w:ascii="'times new roman'" w:eastAsiaTheme="minorEastAsia" w:hAnsi="'times new roman'" w:cs="'times new roman'"/>
          <w:sz w:val="28"/>
        </w:rPr>
        <w:t xml:space="preserve"> , 2019</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2E1CAA2" w:rsidR="00327E34" w:rsidRPr="00407596" w:rsidRDefault="007E4049">
      <w:pPr>
        <w:jc w:val="left"/>
      </w:pPr>
      <w:r>
        <w:lastRenderedPageBreak/>
        <w:t xml:space="preserve"> </w:t>
      </w:r>
      <w:r w:rsidR="00327E34" w:rsidRPr="00407596">
        <w:br w:type="page"/>
      </w:r>
    </w:p>
    <w:p w14:paraId="581CBBDF" w14:textId="4EE04C99" w:rsidR="00DA1DA5" w:rsidRDefault="00DA1DA5" w:rsidP="007E4049">
      <w:pPr>
        <w:pStyle w:val="NoSpacing"/>
      </w:pPr>
      <w:r>
        <w:lastRenderedPageBreak/>
        <w:t>Project Title</w:t>
      </w:r>
    </w:p>
    <w:p w14:paraId="55D9C17A" w14:textId="77777777" w:rsidR="007E4049" w:rsidRPr="007E4049" w:rsidRDefault="007E4049" w:rsidP="007E4049">
      <w:pPr>
        <w:pStyle w:val="NoSpacing"/>
      </w:pPr>
      <w:r w:rsidRPr="007E4049">
        <w:t>THE DESIGN FOR A DEBRIS CLEARING VESSEL</w:t>
      </w:r>
    </w:p>
    <w:p w14:paraId="2954E1F0" w14:textId="77777777" w:rsidR="007E4049" w:rsidRDefault="007E4049" w:rsidP="007E4049">
      <w:pPr>
        <w:pStyle w:val="NoSpacing"/>
      </w:pPr>
    </w:p>
    <w:p w14:paraId="61603533" w14:textId="77777777" w:rsidR="00DA1DA5" w:rsidRPr="00966C55" w:rsidRDefault="00DA1DA5" w:rsidP="007E4049">
      <w:pPr>
        <w:pStyle w:val="NoSpacing"/>
      </w:pPr>
      <w:r w:rsidRPr="00966C55">
        <w:t>By</w:t>
      </w:r>
    </w:p>
    <w:p w14:paraId="42E5C18A" w14:textId="3462944C" w:rsidR="00DA1DA5" w:rsidRDefault="007E4049" w:rsidP="007E4049">
      <w:pPr>
        <w:pStyle w:val="NoSpacing"/>
      </w:pPr>
      <w:r>
        <w:t>Hafeez Shittu, Mohsin Mehmood</w:t>
      </w:r>
    </w:p>
    <w:p w14:paraId="033EA713" w14:textId="77777777" w:rsidR="00DA1DA5" w:rsidRPr="00966C55" w:rsidRDefault="00DA1DA5" w:rsidP="007E4049">
      <w:pPr>
        <w:pStyle w:val="NoSpacing"/>
      </w:pPr>
    </w:p>
    <w:p w14:paraId="159C3283" w14:textId="230F9FA2" w:rsidR="00DA1DA5" w:rsidRDefault="00DA1DA5" w:rsidP="007E4049">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7E4049">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0616A2D6" w:rsidR="00DA1DA5" w:rsidRPr="00966C55" w:rsidRDefault="00DA1DA5" w:rsidP="007E4049">
      <w:pPr>
        <w:pStyle w:val="NoSpacing"/>
      </w:pPr>
      <w:r>
        <w:t>Dat</w:t>
      </w:r>
      <w:r w:rsidR="00AE5258">
        <w:t>e</w:t>
      </w:r>
      <w:r w:rsidR="008A4DEE">
        <w:t xml:space="preserve"> Feb 27</w:t>
      </w:r>
      <w:r w:rsidR="007E4049" w:rsidRPr="007E4049">
        <w:rPr>
          <w:vertAlign w:val="superscript"/>
        </w:rPr>
        <w:t>st</w:t>
      </w:r>
      <w:r w:rsidR="007E4049">
        <w:t xml:space="preserve"> 2019</w:t>
      </w:r>
    </w:p>
    <w:p w14:paraId="2B83339D" w14:textId="77777777" w:rsidR="00DA1DA5" w:rsidRPr="00966C55" w:rsidRDefault="00DA1DA5" w:rsidP="007E4049">
      <w:pPr>
        <w:pStyle w:val="NoSpacing"/>
      </w:pPr>
    </w:p>
    <w:p w14:paraId="635FD956" w14:textId="77777777" w:rsidR="00DA1DA5" w:rsidRPr="00966C55" w:rsidRDefault="00DA1DA5" w:rsidP="007E4049">
      <w:pPr>
        <w:pStyle w:val="NoSpacing"/>
      </w:pPr>
    </w:p>
    <w:p w14:paraId="6F21A722" w14:textId="77777777" w:rsidR="00DA1DA5" w:rsidRPr="00966C55" w:rsidRDefault="00DA1DA5" w:rsidP="007E4049">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7E4049">
      <w:pPr>
        <w:pStyle w:val="NoSpacing"/>
      </w:pPr>
    </w:p>
    <w:p w14:paraId="51FEFBB6" w14:textId="77777777" w:rsidR="00DA1DA5" w:rsidRPr="00966C55" w:rsidRDefault="00DA1DA5" w:rsidP="007E4049">
      <w:pPr>
        <w:pStyle w:val="NoSpacing"/>
      </w:pPr>
    </w:p>
    <w:p w14:paraId="3E0B66EF" w14:textId="77777777" w:rsidR="00DA1DA5" w:rsidRPr="00966C55" w:rsidRDefault="00DA1DA5" w:rsidP="007E4049">
      <w:pPr>
        <w:pStyle w:val="NoSpacing"/>
      </w:pPr>
    </w:p>
    <w:p w14:paraId="767D71FB" w14:textId="2876AA97" w:rsidR="00DA1DA5" w:rsidRDefault="00DA1DA5" w:rsidP="007E4049">
      <w:pPr>
        <w:pStyle w:val="NoSpacing"/>
      </w:pPr>
      <w:r w:rsidRPr="00966C55">
        <w:t>Authors</w:t>
      </w:r>
      <w:r w:rsidR="00AE5258" w:rsidRPr="00AE5258">
        <w:tab/>
      </w:r>
      <w:r w:rsidR="007E4049">
        <w:t>Hafeez Shittu, Mohsin Mehmood</w:t>
      </w:r>
      <w:r w:rsidRPr="00AE5258">
        <w:t>, …</w:t>
      </w:r>
      <w:r w:rsidR="00AE5258" w:rsidRPr="00AE5258">
        <w:tab/>
      </w:r>
      <w:r w:rsidR="00AE5258" w:rsidRPr="00AE5258">
        <w:tab/>
      </w:r>
      <w:r w:rsidR="00AE5258" w:rsidRPr="00AE5258">
        <w:tab/>
      </w:r>
      <w:r w:rsidR="00AE5258" w:rsidRPr="00AE5258">
        <w:tab/>
      </w:r>
      <w:r w:rsidR="00AE5258" w:rsidRPr="00AE5258">
        <w:tab/>
      </w:r>
      <w:r w:rsidR="00AE5258" w:rsidRPr="00AE5258">
        <w:tab/>
      </w:r>
      <w:r w:rsidR="00AE5258" w:rsidRPr="00AE5258">
        <w:tab/>
      </w:r>
    </w:p>
    <w:p w14:paraId="3DF63474" w14:textId="29472E5E" w:rsidR="00AE5258" w:rsidRDefault="00AE5258" w:rsidP="007E4049">
      <w:pPr>
        <w:pStyle w:val="NoSpacing"/>
      </w:pPr>
    </w:p>
    <w:p w14:paraId="2ACA9907" w14:textId="4C905ECE" w:rsidR="00AE5258" w:rsidRPr="00AE5258" w:rsidRDefault="00AE5258" w:rsidP="007E4049">
      <w:pPr>
        <w:pStyle w:val="NoSpacing"/>
      </w:pPr>
      <w:r w:rsidRPr="00AE5258">
        <w:t>Signature</w:t>
      </w:r>
      <w:r>
        <w:t xml:space="preserve"> </w:t>
      </w:r>
      <w:r w:rsidRPr="00AE5258">
        <w:tab/>
      </w:r>
      <w:r w:rsidR="007302A6">
        <w:t>Hafeez Shittu; Mohsin Mehmood</w:t>
      </w:r>
      <w:r w:rsidRPr="00AE5258">
        <w:tab/>
      </w:r>
      <w:r w:rsidRPr="00AE5258">
        <w:tab/>
      </w:r>
      <w:r w:rsidRPr="00AE5258">
        <w:tab/>
      </w:r>
      <w:r w:rsidRPr="00AE5258">
        <w:tab/>
      </w:r>
      <w:r w:rsidRPr="00AE5258">
        <w:tab/>
      </w:r>
      <w:r w:rsidRPr="00AE5258">
        <w:tab/>
      </w:r>
      <w:r w:rsidRPr="00AE5258">
        <w:tab/>
      </w:r>
      <w:r w:rsidRPr="00AE5258">
        <w:tab/>
      </w:r>
      <w:r w:rsidRPr="00AE5258">
        <w:tab/>
      </w:r>
      <w:r w:rsidRPr="00AE5258">
        <w:tab/>
      </w:r>
      <w:r w:rsidRPr="00AE5258">
        <w:tab/>
      </w:r>
    </w:p>
    <w:p w14:paraId="5D134A7E" w14:textId="77777777" w:rsidR="00AE5258" w:rsidRDefault="00AE5258" w:rsidP="007E4049">
      <w:pPr>
        <w:pStyle w:val="NoSpacing"/>
        <w:rPr>
          <w:noProof/>
        </w:rPr>
      </w:pPr>
    </w:p>
    <w:p w14:paraId="5678B54A" w14:textId="4C35233A" w:rsidR="00DA1DA5" w:rsidRPr="00AE5258" w:rsidRDefault="00AE5258" w:rsidP="007E4049">
      <w:pPr>
        <w:pStyle w:val="NoSpacing"/>
      </w:pPr>
      <w:r>
        <w:rPr>
          <w:noProof/>
        </w:rPr>
        <w:t xml:space="preserve">Date </w:t>
      </w:r>
      <w:r>
        <w:rPr>
          <w:noProof/>
        </w:rPr>
        <w:tab/>
      </w:r>
      <w:r w:rsidR="007302A6">
        <w:rPr>
          <w:noProof/>
        </w:rPr>
        <w:t>feb 27</w:t>
      </w:r>
      <w:r w:rsidR="007302A6" w:rsidRPr="007302A6">
        <w:rPr>
          <w:noProof/>
          <w:vertAlign w:val="superscript"/>
        </w:rPr>
        <w:t>th</w:t>
      </w:r>
      <w:r w:rsidR="007302A6">
        <w:rPr>
          <w:noProof/>
        </w:rPr>
        <w:t xml:space="preserve"> 2019</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p>
    <w:p w14:paraId="6FCFC93F" w14:textId="77777777" w:rsidR="00DA1DA5" w:rsidRPr="00966C55" w:rsidRDefault="00DA1DA5" w:rsidP="007E4049">
      <w:pPr>
        <w:pStyle w:val="NoSpacing"/>
      </w:pPr>
    </w:p>
    <w:p w14:paraId="11686F46" w14:textId="2B91A510" w:rsidR="00DA1DA5" w:rsidRPr="00966C55" w:rsidRDefault="00DA1DA5" w:rsidP="007E4049">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7E4049">
      <w:pPr>
        <w:pStyle w:val="NoSpacing"/>
      </w:pPr>
    </w:p>
    <w:p w14:paraId="7B299BE1" w14:textId="77777777" w:rsidR="00DA1DA5" w:rsidRPr="00966C55" w:rsidRDefault="00DA1DA5" w:rsidP="007E4049">
      <w:pPr>
        <w:pStyle w:val="NoSpacing"/>
      </w:pPr>
    </w:p>
    <w:p w14:paraId="064DFFC0" w14:textId="749D8C4D" w:rsidR="00DA1DA5" w:rsidRPr="00AE5258" w:rsidRDefault="00DA1DA5" w:rsidP="007E4049">
      <w:pPr>
        <w:pStyle w:val="NoSpacing"/>
      </w:pPr>
      <w:r w:rsidRPr="00966C55">
        <w:t>Certified</w:t>
      </w:r>
      <w:r>
        <w:t xml:space="preserve"> </w:t>
      </w:r>
      <w:r w:rsidRPr="00966C55">
        <w:t>by</w:t>
      </w:r>
      <w:r>
        <w:t xml:space="preserve"> </w:t>
      </w:r>
      <w:r w:rsidR="00AE5258">
        <w:tab/>
      </w:r>
      <w:r w:rsidR="00AE5258">
        <w:tab/>
      </w:r>
      <w:r w:rsidR="00AE5258">
        <w:tab/>
      </w:r>
      <w:r w:rsidR="00AE5258">
        <w:tab/>
      </w:r>
      <w:r w:rsidR="00AE5258">
        <w:tab/>
      </w:r>
      <w:r w:rsidR="00AE5258">
        <w:tab/>
      </w:r>
      <w:r w:rsidR="00AE5258">
        <w:tab/>
      </w:r>
      <w:r w:rsidR="00AE5258">
        <w:tab/>
      </w:r>
      <w:r w:rsidR="00AE5258">
        <w:tab/>
      </w:r>
      <w:r w:rsidR="00AE5258">
        <w:tab/>
      </w:r>
      <w:r w:rsidR="00AE5258">
        <w:tab/>
      </w:r>
      <w:r w:rsidR="00AE5258">
        <w:tab/>
      </w:r>
    </w:p>
    <w:p w14:paraId="795929B6" w14:textId="77777777" w:rsidR="00DA1DA5" w:rsidRDefault="00DA1DA5" w:rsidP="00AB6890">
      <w:pPr>
        <w:pStyle w:val="AllText"/>
      </w:pPr>
      <w:r>
        <w:br w:type="page"/>
      </w:r>
    </w:p>
    <w:p w14:paraId="059293AB" w14:textId="6F14BF15" w:rsidR="00373601" w:rsidRPr="00407596" w:rsidRDefault="00373601" w:rsidP="00D670D8">
      <w:pPr>
        <w:pStyle w:val="Appendix"/>
      </w:pPr>
      <w:bookmarkStart w:id="1" w:name="_Toc2153885"/>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0FA9E403" w14:textId="77777777" w:rsidR="007302A6"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2153885" w:history="1">
            <w:r w:rsidR="007302A6" w:rsidRPr="009F4B42">
              <w:rPr>
                <w:rStyle w:val="Hyperlink"/>
                <w:noProof/>
              </w:rPr>
              <w:t>List of Contents</w:t>
            </w:r>
            <w:r w:rsidR="007302A6">
              <w:rPr>
                <w:noProof/>
                <w:webHidden/>
              </w:rPr>
              <w:tab/>
            </w:r>
            <w:r w:rsidR="007302A6">
              <w:rPr>
                <w:noProof/>
                <w:webHidden/>
              </w:rPr>
              <w:fldChar w:fldCharType="begin"/>
            </w:r>
            <w:r w:rsidR="007302A6">
              <w:rPr>
                <w:noProof/>
                <w:webHidden/>
              </w:rPr>
              <w:instrText xml:space="preserve"> PAGEREF _Toc2153885 \h </w:instrText>
            </w:r>
            <w:r w:rsidR="007302A6">
              <w:rPr>
                <w:noProof/>
                <w:webHidden/>
              </w:rPr>
            </w:r>
            <w:r w:rsidR="007302A6">
              <w:rPr>
                <w:noProof/>
                <w:webHidden/>
              </w:rPr>
              <w:fldChar w:fldCharType="separate"/>
            </w:r>
            <w:r w:rsidR="007302A6">
              <w:rPr>
                <w:noProof/>
                <w:webHidden/>
              </w:rPr>
              <w:t>4</w:t>
            </w:r>
            <w:r w:rsidR="007302A6">
              <w:rPr>
                <w:noProof/>
                <w:webHidden/>
              </w:rPr>
              <w:fldChar w:fldCharType="end"/>
            </w:r>
          </w:hyperlink>
        </w:p>
        <w:p w14:paraId="039CF181" w14:textId="77777777" w:rsidR="007302A6" w:rsidRDefault="008A4DE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53886" w:history="1">
            <w:r w:rsidR="007302A6" w:rsidRPr="009F4B42">
              <w:rPr>
                <w:rStyle w:val="Hyperlink"/>
                <w:noProof/>
              </w:rPr>
              <w:t>List of Figures</w:t>
            </w:r>
            <w:r w:rsidR="007302A6">
              <w:rPr>
                <w:noProof/>
                <w:webHidden/>
              </w:rPr>
              <w:tab/>
            </w:r>
            <w:r w:rsidR="007302A6">
              <w:rPr>
                <w:noProof/>
                <w:webHidden/>
              </w:rPr>
              <w:fldChar w:fldCharType="begin"/>
            </w:r>
            <w:r w:rsidR="007302A6">
              <w:rPr>
                <w:noProof/>
                <w:webHidden/>
              </w:rPr>
              <w:instrText xml:space="preserve"> PAGEREF _Toc2153886 \h </w:instrText>
            </w:r>
            <w:r w:rsidR="007302A6">
              <w:rPr>
                <w:noProof/>
                <w:webHidden/>
              </w:rPr>
            </w:r>
            <w:r w:rsidR="007302A6">
              <w:rPr>
                <w:noProof/>
                <w:webHidden/>
              </w:rPr>
              <w:fldChar w:fldCharType="separate"/>
            </w:r>
            <w:r w:rsidR="007302A6">
              <w:rPr>
                <w:noProof/>
                <w:webHidden/>
              </w:rPr>
              <w:t>2</w:t>
            </w:r>
            <w:r w:rsidR="007302A6">
              <w:rPr>
                <w:noProof/>
                <w:webHidden/>
              </w:rPr>
              <w:fldChar w:fldCharType="end"/>
            </w:r>
          </w:hyperlink>
        </w:p>
        <w:p w14:paraId="36E98DFF" w14:textId="77777777" w:rsidR="007302A6" w:rsidRDefault="008A4DE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53887" w:history="1">
            <w:r w:rsidR="007302A6" w:rsidRPr="009F4B42">
              <w:rPr>
                <w:rStyle w:val="Hyperlink"/>
                <w:noProof/>
              </w:rPr>
              <w:t>List of Tables</w:t>
            </w:r>
            <w:r w:rsidR="007302A6">
              <w:rPr>
                <w:noProof/>
                <w:webHidden/>
              </w:rPr>
              <w:tab/>
            </w:r>
            <w:r w:rsidR="007302A6">
              <w:rPr>
                <w:noProof/>
                <w:webHidden/>
              </w:rPr>
              <w:fldChar w:fldCharType="begin"/>
            </w:r>
            <w:r w:rsidR="007302A6">
              <w:rPr>
                <w:noProof/>
                <w:webHidden/>
              </w:rPr>
              <w:instrText xml:space="preserve"> PAGEREF _Toc2153887 \h </w:instrText>
            </w:r>
            <w:r w:rsidR="007302A6">
              <w:rPr>
                <w:noProof/>
                <w:webHidden/>
              </w:rPr>
            </w:r>
            <w:r w:rsidR="007302A6">
              <w:rPr>
                <w:noProof/>
                <w:webHidden/>
              </w:rPr>
              <w:fldChar w:fldCharType="separate"/>
            </w:r>
            <w:r w:rsidR="007302A6">
              <w:rPr>
                <w:noProof/>
                <w:webHidden/>
              </w:rPr>
              <w:t>4</w:t>
            </w:r>
            <w:r w:rsidR="007302A6">
              <w:rPr>
                <w:noProof/>
                <w:webHidden/>
              </w:rPr>
              <w:fldChar w:fldCharType="end"/>
            </w:r>
          </w:hyperlink>
        </w:p>
        <w:p w14:paraId="38F948F4" w14:textId="77777777" w:rsidR="007302A6" w:rsidRDefault="008A4DE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53888" w:history="1">
            <w:r w:rsidR="007302A6" w:rsidRPr="009F4B42">
              <w:rPr>
                <w:rStyle w:val="Hyperlink"/>
                <w:noProof/>
              </w:rPr>
              <w:t>Abstract</w:t>
            </w:r>
            <w:r w:rsidR="007302A6">
              <w:rPr>
                <w:noProof/>
                <w:webHidden/>
              </w:rPr>
              <w:tab/>
            </w:r>
            <w:r w:rsidR="007302A6">
              <w:rPr>
                <w:noProof/>
                <w:webHidden/>
              </w:rPr>
              <w:fldChar w:fldCharType="begin"/>
            </w:r>
            <w:r w:rsidR="007302A6">
              <w:rPr>
                <w:noProof/>
                <w:webHidden/>
              </w:rPr>
              <w:instrText xml:space="preserve"> PAGEREF _Toc2153888 \h </w:instrText>
            </w:r>
            <w:r w:rsidR="007302A6">
              <w:rPr>
                <w:noProof/>
                <w:webHidden/>
              </w:rPr>
            </w:r>
            <w:r w:rsidR="007302A6">
              <w:rPr>
                <w:noProof/>
                <w:webHidden/>
              </w:rPr>
              <w:fldChar w:fldCharType="separate"/>
            </w:r>
            <w:r w:rsidR="007302A6">
              <w:rPr>
                <w:noProof/>
                <w:webHidden/>
              </w:rPr>
              <w:t>5</w:t>
            </w:r>
            <w:r w:rsidR="007302A6">
              <w:rPr>
                <w:noProof/>
                <w:webHidden/>
              </w:rPr>
              <w:fldChar w:fldCharType="end"/>
            </w:r>
          </w:hyperlink>
        </w:p>
        <w:p w14:paraId="4E707FE6" w14:textId="77777777" w:rsidR="007302A6" w:rsidRDefault="008A4DE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53889" w:history="1">
            <w:r w:rsidR="007302A6" w:rsidRPr="009F4B42">
              <w:rPr>
                <w:rStyle w:val="Hyperlink"/>
                <w:caps/>
                <w:noProof/>
              </w:rPr>
              <w:t>1.</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Introduction</w:t>
            </w:r>
            <w:r w:rsidR="007302A6">
              <w:rPr>
                <w:noProof/>
                <w:webHidden/>
              </w:rPr>
              <w:tab/>
            </w:r>
            <w:r w:rsidR="007302A6">
              <w:rPr>
                <w:noProof/>
                <w:webHidden/>
              </w:rPr>
              <w:fldChar w:fldCharType="begin"/>
            </w:r>
            <w:r w:rsidR="007302A6">
              <w:rPr>
                <w:noProof/>
                <w:webHidden/>
              </w:rPr>
              <w:instrText xml:space="preserve"> PAGEREF _Toc2153889 \h </w:instrText>
            </w:r>
            <w:r w:rsidR="007302A6">
              <w:rPr>
                <w:noProof/>
                <w:webHidden/>
              </w:rPr>
            </w:r>
            <w:r w:rsidR="007302A6">
              <w:rPr>
                <w:noProof/>
                <w:webHidden/>
              </w:rPr>
              <w:fldChar w:fldCharType="separate"/>
            </w:r>
            <w:r w:rsidR="007302A6">
              <w:rPr>
                <w:noProof/>
                <w:webHidden/>
              </w:rPr>
              <w:t>6</w:t>
            </w:r>
            <w:r w:rsidR="007302A6">
              <w:rPr>
                <w:noProof/>
                <w:webHidden/>
              </w:rPr>
              <w:fldChar w:fldCharType="end"/>
            </w:r>
          </w:hyperlink>
        </w:p>
        <w:p w14:paraId="4CE76A6E"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890" w:history="1">
            <w:r w:rsidR="007302A6" w:rsidRPr="009F4B42">
              <w:rPr>
                <w:rStyle w:val="Hyperlink"/>
                <w:noProof/>
              </w:rPr>
              <w:t>1.1</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Backgound/Motivation</w:t>
            </w:r>
            <w:r w:rsidR="007302A6">
              <w:rPr>
                <w:noProof/>
                <w:webHidden/>
              </w:rPr>
              <w:tab/>
            </w:r>
            <w:r w:rsidR="007302A6">
              <w:rPr>
                <w:noProof/>
                <w:webHidden/>
              </w:rPr>
              <w:fldChar w:fldCharType="begin"/>
            </w:r>
            <w:r w:rsidR="007302A6">
              <w:rPr>
                <w:noProof/>
                <w:webHidden/>
              </w:rPr>
              <w:instrText xml:space="preserve"> PAGEREF _Toc2153890 \h </w:instrText>
            </w:r>
            <w:r w:rsidR="007302A6">
              <w:rPr>
                <w:noProof/>
                <w:webHidden/>
              </w:rPr>
            </w:r>
            <w:r w:rsidR="007302A6">
              <w:rPr>
                <w:noProof/>
                <w:webHidden/>
              </w:rPr>
              <w:fldChar w:fldCharType="separate"/>
            </w:r>
            <w:r w:rsidR="007302A6">
              <w:rPr>
                <w:noProof/>
                <w:webHidden/>
              </w:rPr>
              <w:t>6</w:t>
            </w:r>
            <w:r w:rsidR="007302A6">
              <w:rPr>
                <w:noProof/>
                <w:webHidden/>
              </w:rPr>
              <w:fldChar w:fldCharType="end"/>
            </w:r>
          </w:hyperlink>
        </w:p>
        <w:p w14:paraId="64EAC990" w14:textId="77777777" w:rsidR="007302A6" w:rsidRDefault="008A4DE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53891" w:history="1">
            <w:r w:rsidR="007302A6" w:rsidRPr="009F4B42">
              <w:rPr>
                <w:rStyle w:val="Hyperlink"/>
                <w:rFonts w:ascii="Wingdings" w:hAnsi="Wingdings"/>
                <w:noProof/>
              </w:rPr>
              <w:t></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Unwanted Migration:</w:t>
            </w:r>
            <w:r w:rsidR="007302A6">
              <w:rPr>
                <w:noProof/>
                <w:webHidden/>
              </w:rPr>
              <w:tab/>
            </w:r>
            <w:r w:rsidR="007302A6">
              <w:rPr>
                <w:noProof/>
                <w:webHidden/>
              </w:rPr>
              <w:fldChar w:fldCharType="begin"/>
            </w:r>
            <w:r w:rsidR="007302A6">
              <w:rPr>
                <w:noProof/>
                <w:webHidden/>
              </w:rPr>
              <w:instrText xml:space="preserve"> PAGEREF _Toc2153891 \h </w:instrText>
            </w:r>
            <w:r w:rsidR="007302A6">
              <w:rPr>
                <w:noProof/>
                <w:webHidden/>
              </w:rPr>
            </w:r>
            <w:r w:rsidR="007302A6">
              <w:rPr>
                <w:noProof/>
                <w:webHidden/>
              </w:rPr>
              <w:fldChar w:fldCharType="separate"/>
            </w:r>
            <w:r w:rsidR="007302A6">
              <w:rPr>
                <w:noProof/>
                <w:webHidden/>
              </w:rPr>
              <w:t>6</w:t>
            </w:r>
            <w:r w:rsidR="007302A6">
              <w:rPr>
                <w:noProof/>
                <w:webHidden/>
              </w:rPr>
              <w:fldChar w:fldCharType="end"/>
            </w:r>
          </w:hyperlink>
        </w:p>
        <w:p w14:paraId="1E437DB8" w14:textId="77777777" w:rsidR="007302A6" w:rsidRDefault="008A4DE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53892" w:history="1">
            <w:r w:rsidR="007302A6" w:rsidRPr="009F4B42">
              <w:rPr>
                <w:rStyle w:val="Hyperlink"/>
                <w:rFonts w:ascii="Wingdings" w:hAnsi="Wingdings"/>
                <w:noProof/>
              </w:rPr>
              <w:t></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Chemical Contamination:</w:t>
            </w:r>
            <w:r w:rsidR="007302A6">
              <w:rPr>
                <w:noProof/>
                <w:webHidden/>
              </w:rPr>
              <w:tab/>
            </w:r>
            <w:r w:rsidR="007302A6">
              <w:rPr>
                <w:noProof/>
                <w:webHidden/>
              </w:rPr>
              <w:fldChar w:fldCharType="begin"/>
            </w:r>
            <w:r w:rsidR="007302A6">
              <w:rPr>
                <w:noProof/>
                <w:webHidden/>
              </w:rPr>
              <w:instrText xml:space="preserve"> PAGEREF _Toc2153892 \h </w:instrText>
            </w:r>
            <w:r w:rsidR="007302A6">
              <w:rPr>
                <w:noProof/>
                <w:webHidden/>
              </w:rPr>
            </w:r>
            <w:r w:rsidR="007302A6">
              <w:rPr>
                <w:noProof/>
                <w:webHidden/>
              </w:rPr>
              <w:fldChar w:fldCharType="separate"/>
            </w:r>
            <w:r w:rsidR="007302A6">
              <w:rPr>
                <w:noProof/>
                <w:webHidden/>
              </w:rPr>
              <w:t>6</w:t>
            </w:r>
            <w:r w:rsidR="007302A6">
              <w:rPr>
                <w:noProof/>
                <w:webHidden/>
              </w:rPr>
              <w:fldChar w:fldCharType="end"/>
            </w:r>
          </w:hyperlink>
        </w:p>
        <w:p w14:paraId="1E3ABE9B" w14:textId="77777777" w:rsidR="007302A6" w:rsidRDefault="008A4DE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53893" w:history="1">
            <w:r w:rsidR="007302A6" w:rsidRPr="009F4B42">
              <w:rPr>
                <w:rStyle w:val="Hyperlink"/>
                <w:rFonts w:ascii="Wingdings" w:hAnsi="Wingdings"/>
                <w:noProof/>
              </w:rPr>
              <w:t></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Marine Mammals:</w:t>
            </w:r>
            <w:r w:rsidR="007302A6">
              <w:rPr>
                <w:noProof/>
                <w:webHidden/>
              </w:rPr>
              <w:tab/>
            </w:r>
            <w:r w:rsidR="007302A6">
              <w:rPr>
                <w:noProof/>
                <w:webHidden/>
              </w:rPr>
              <w:fldChar w:fldCharType="begin"/>
            </w:r>
            <w:r w:rsidR="007302A6">
              <w:rPr>
                <w:noProof/>
                <w:webHidden/>
              </w:rPr>
              <w:instrText xml:space="preserve"> PAGEREF _Toc2153893 \h </w:instrText>
            </w:r>
            <w:r w:rsidR="007302A6">
              <w:rPr>
                <w:noProof/>
                <w:webHidden/>
              </w:rPr>
            </w:r>
            <w:r w:rsidR="007302A6">
              <w:rPr>
                <w:noProof/>
                <w:webHidden/>
              </w:rPr>
              <w:fldChar w:fldCharType="separate"/>
            </w:r>
            <w:r w:rsidR="007302A6">
              <w:rPr>
                <w:noProof/>
                <w:webHidden/>
              </w:rPr>
              <w:t>6</w:t>
            </w:r>
            <w:r w:rsidR="007302A6">
              <w:rPr>
                <w:noProof/>
                <w:webHidden/>
              </w:rPr>
              <w:fldChar w:fldCharType="end"/>
            </w:r>
          </w:hyperlink>
        </w:p>
        <w:p w14:paraId="4EAF1414"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894" w:history="1">
            <w:r w:rsidR="007302A6" w:rsidRPr="009F4B42">
              <w:rPr>
                <w:rStyle w:val="Hyperlink"/>
                <w:noProof/>
              </w:rPr>
              <w:t>1.2</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Objective</w:t>
            </w:r>
            <w:r w:rsidR="007302A6">
              <w:rPr>
                <w:noProof/>
                <w:webHidden/>
              </w:rPr>
              <w:tab/>
            </w:r>
            <w:r w:rsidR="007302A6">
              <w:rPr>
                <w:noProof/>
                <w:webHidden/>
              </w:rPr>
              <w:fldChar w:fldCharType="begin"/>
            </w:r>
            <w:r w:rsidR="007302A6">
              <w:rPr>
                <w:noProof/>
                <w:webHidden/>
              </w:rPr>
              <w:instrText xml:space="preserve"> PAGEREF _Toc2153894 \h </w:instrText>
            </w:r>
            <w:r w:rsidR="007302A6">
              <w:rPr>
                <w:noProof/>
                <w:webHidden/>
              </w:rPr>
            </w:r>
            <w:r w:rsidR="007302A6">
              <w:rPr>
                <w:noProof/>
                <w:webHidden/>
              </w:rPr>
              <w:fldChar w:fldCharType="separate"/>
            </w:r>
            <w:r w:rsidR="007302A6">
              <w:rPr>
                <w:noProof/>
                <w:webHidden/>
              </w:rPr>
              <w:t>7</w:t>
            </w:r>
            <w:r w:rsidR="007302A6">
              <w:rPr>
                <w:noProof/>
                <w:webHidden/>
              </w:rPr>
              <w:fldChar w:fldCharType="end"/>
            </w:r>
          </w:hyperlink>
        </w:p>
        <w:p w14:paraId="2DA21FF4"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895" w:history="1">
            <w:r w:rsidR="007302A6" w:rsidRPr="009F4B42">
              <w:rPr>
                <w:rStyle w:val="Hyperlink"/>
                <w:noProof/>
              </w:rPr>
              <w:t>1.3</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Design Requirements</w:t>
            </w:r>
            <w:r w:rsidR="007302A6">
              <w:rPr>
                <w:noProof/>
                <w:webHidden/>
              </w:rPr>
              <w:tab/>
            </w:r>
            <w:r w:rsidR="007302A6">
              <w:rPr>
                <w:noProof/>
                <w:webHidden/>
              </w:rPr>
              <w:fldChar w:fldCharType="begin"/>
            </w:r>
            <w:r w:rsidR="007302A6">
              <w:rPr>
                <w:noProof/>
                <w:webHidden/>
              </w:rPr>
              <w:instrText xml:space="preserve"> PAGEREF _Toc2153895 \h </w:instrText>
            </w:r>
            <w:r w:rsidR="007302A6">
              <w:rPr>
                <w:noProof/>
                <w:webHidden/>
              </w:rPr>
            </w:r>
            <w:r w:rsidR="007302A6">
              <w:rPr>
                <w:noProof/>
                <w:webHidden/>
              </w:rPr>
              <w:fldChar w:fldCharType="separate"/>
            </w:r>
            <w:r w:rsidR="007302A6">
              <w:rPr>
                <w:noProof/>
                <w:webHidden/>
              </w:rPr>
              <w:t>7</w:t>
            </w:r>
            <w:r w:rsidR="007302A6">
              <w:rPr>
                <w:noProof/>
                <w:webHidden/>
              </w:rPr>
              <w:fldChar w:fldCharType="end"/>
            </w:r>
          </w:hyperlink>
        </w:p>
        <w:p w14:paraId="3FB0A191"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896" w:history="1">
            <w:r w:rsidR="007302A6" w:rsidRPr="009F4B42">
              <w:rPr>
                <w:rStyle w:val="Hyperlink"/>
                <w:noProof/>
              </w:rPr>
              <w:t>1.4</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Design Constraints</w:t>
            </w:r>
            <w:r w:rsidR="007302A6">
              <w:rPr>
                <w:noProof/>
                <w:webHidden/>
              </w:rPr>
              <w:tab/>
            </w:r>
            <w:r w:rsidR="007302A6">
              <w:rPr>
                <w:noProof/>
                <w:webHidden/>
              </w:rPr>
              <w:fldChar w:fldCharType="begin"/>
            </w:r>
            <w:r w:rsidR="007302A6">
              <w:rPr>
                <w:noProof/>
                <w:webHidden/>
              </w:rPr>
              <w:instrText xml:space="preserve"> PAGEREF _Toc2153896 \h </w:instrText>
            </w:r>
            <w:r w:rsidR="007302A6">
              <w:rPr>
                <w:noProof/>
                <w:webHidden/>
              </w:rPr>
            </w:r>
            <w:r w:rsidR="007302A6">
              <w:rPr>
                <w:noProof/>
                <w:webHidden/>
              </w:rPr>
              <w:fldChar w:fldCharType="separate"/>
            </w:r>
            <w:r w:rsidR="007302A6">
              <w:rPr>
                <w:noProof/>
                <w:webHidden/>
              </w:rPr>
              <w:t>7</w:t>
            </w:r>
            <w:r w:rsidR="007302A6">
              <w:rPr>
                <w:noProof/>
                <w:webHidden/>
              </w:rPr>
              <w:fldChar w:fldCharType="end"/>
            </w:r>
          </w:hyperlink>
        </w:p>
        <w:p w14:paraId="76330DEA" w14:textId="77777777" w:rsidR="007302A6" w:rsidRDefault="008A4DE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53897" w:history="1">
            <w:r w:rsidR="007302A6" w:rsidRPr="009F4B42">
              <w:rPr>
                <w:rStyle w:val="Hyperlink"/>
                <w:noProof/>
              </w:rPr>
              <w:t>Design Method (Approach)</w:t>
            </w:r>
            <w:r w:rsidR="007302A6">
              <w:rPr>
                <w:noProof/>
                <w:webHidden/>
              </w:rPr>
              <w:tab/>
            </w:r>
            <w:r w:rsidR="007302A6">
              <w:rPr>
                <w:noProof/>
                <w:webHidden/>
              </w:rPr>
              <w:fldChar w:fldCharType="begin"/>
            </w:r>
            <w:r w:rsidR="007302A6">
              <w:rPr>
                <w:noProof/>
                <w:webHidden/>
              </w:rPr>
              <w:instrText xml:space="preserve"> PAGEREF _Toc2153897 \h </w:instrText>
            </w:r>
            <w:r w:rsidR="007302A6">
              <w:rPr>
                <w:noProof/>
                <w:webHidden/>
              </w:rPr>
            </w:r>
            <w:r w:rsidR="007302A6">
              <w:rPr>
                <w:noProof/>
                <w:webHidden/>
              </w:rPr>
              <w:fldChar w:fldCharType="separate"/>
            </w:r>
            <w:r w:rsidR="007302A6">
              <w:rPr>
                <w:noProof/>
                <w:webHidden/>
              </w:rPr>
              <w:t>7</w:t>
            </w:r>
            <w:r w:rsidR="007302A6">
              <w:rPr>
                <w:noProof/>
                <w:webHidden/>
              </w:rPr>
              <w:fldChar w:fldCharType="end"/>
            </w:r>
          </w:hyperlink>
        </w:p>
        <w:p w14:paraId="1FA9CCD6" w14:textId="77777777" w:rsidR="007302A6" w:rsidRDefault="008A4DE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53898" w:history="1">
            <w:r w:rsidR="007302A6" w:rsidRPr="009F4B42">
              <w:rPr>
                <w:rStyle w:val="Hyperlink"/>
                <w:noProof/>
              </w:rPr>
              <w:t>Standards</w:t>
            </w:r>
            <w:r w:rsidR="007302A6">
              <w:rPr>
                <w:noProof/>
                <w:webHidden/>
              </w:rPr>
              <w:tab/>
            </w:r>
            <w:r w:rsidR="007302A6">
              <w:rPr>
                <w:noProof/>
                <w:webHidden/>
              </w:rPr>
              <w:fldChar w:fldCharType="begin"/>
            </w:r>
            <w:r w:rsidR="007302A6">
              <w:rPr>
                <w:noProof/>
                <w:webHidden/>
              </w:rPr>
              <w:instrText xml:space="preserve"> PAGEREF _Toc2153898 \h </w:instrText>
            </w:r>
            <w:r w:rsidR="007302A6">
              <w:rPr>
                <w:noProof/>
                <w:webHidden/>
              </w:rPr>
            </w:r>
            <w:r w:rsidR="007302A6">
              <w:rPr>
                <w:noProof/>
                <w:webHidden/>
              </w:rPr>
              <w:fldChar w:fldCharType="separate"/>
            </w:r>
            <w:r w:rsidR="007302A6">
              <w:rPr>
                <w:noProof/>
                <w:webHidden/>
              </w:rPr>
              <w:t>8</w:t>
            </w:r>
            <w:r w:rsidR="007302A6">
              <w:rPr>
                <w:noProof/>
                <w:webHidden/>
              </w:rPr>
              <w:fldChar w:fldCharType="end"/>
            </w:r>
          </w:hyperlink>
        </w:p>
        <w:p w14:paraId="5023E6E9" w14:textId="77777777" w:rsidR="007302A6" w:rsidRDefault="008A4DE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53899" w:history="1">
            <w:r w:rsidR="007302A6" w:rsidRPr="009F4B42">
              <w:rPr>
                <w:rStyle w:val="Hyperlink"/>
                <w:caps/>
                <w:noProof/>
              </w:rPr>
              <w:t>2.</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Project Description</w:t>
            </w:r>
            <w:r w:rsidR="007302A6">
              <w:rPr>
                <w:noProof/>
                <w:webHidden/>
              </w:rPr>
              <w:tab/>
            </w:r>
            <w:r w:rsidR="007302A6">
              <w:rPr>
                <w:noProof/>
                <w:webHidden/>
              </w:rPr>
              <w:fldChar w:fldCharType="begin"/>
            </w:r>
            <w:r w:rsidR="007302A6">
              <w:rPr>
                <w:noProof/>
                <w:webHidden/>
              </w:rPr>
              <w:instrText xml:space="preserve"> PAGEREF _Toc2153899 \h </w:instrText>
            </w:r>
            <w:r w:rsidR="007302A6">
              <w:rPr>
                <w:noProof/>
                <w:webHidden/>
              </w:rPr>
            </w:r>
            <w:r w:rsidR="007302A6">
              <w:rPr>
                <w:noProof/>
                <w:webHidden/>
              </w:rPr>
              <w:fldChar w:fldCharType="separate"/>
            </w:r>
            <w:r w:rsidR="007302A6">
              <w:rPr>
                <w:noProof/>
                <w:webHidden/>
              </w:rPr>
              <w:t>9</w:t>
            </w:r>
            <w:r w:rsidR="007302A6">
              <w:rPr>
                <w:noProof/>
                <w:webHidden/>
              </w:rPr>
              <w:fldChar w:fldCharType="end"/>
            </w:r>
          </w:hyperlink>
        </w:p>
        <w:p w14:paraId="0C5E6931"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00" w:history="1">
            <w:r w:rsidR="007302A6" w:rsidRPr="009F4B42">
              <w:rPr>
                <w:rStyle w:val="Hyperlink"/>
                <w:noProof/>
              </w:rPr>
              <w:t>2.1</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System Description</w:t>
            </w:r>
            <w:r w:rsidR="007302A6">
              <w:rPr>
                <w:noProof/>
                <w:webHidden/>
              </w:rPr>
              <w:tab/>
            </w:r>
            <w:r w:rsidR="007302A6">
              <w:rPr>
                <w:noProof/>
                <w:webHidden/>
              </w:rPr>
              <w:fldChar w:fldCharType="begin"/>
            </w:r>
            <w:r w:rsidR="007302A6">
              <w:rPr>
                <w:noProof/>
                <w:webHidden/>
              </w:rPr>
              <w:instrText xml:space="preserve"> PAGEREF _Toc2153900 \h </w:instrText>
            </w:r>
            <w:r w:rsidR="007302A6">
              <w:rPr>
                <w:noProof/>
                <w:webHidden/>
              </w:rPr>
            </w:r>
            <w:r w:rsidR="007302A6">
              <w:rPr>
                <w:noProof/>
                <w:webHidden/>
              </w:rPr>
              <w:fldChar w:fldCharType="separate"/>
            </w:r>
            <w:r w:rsidR="007302A6">
              <w:rPr>
                <w:noProof/>
                <w:webHidden/>
              </w:rPr>
              <w:t>9</w:t>
            </w:r>
            <w:r w:rsidR="007302A6">
              <w:rPr>
                <w:noProof/>
                <w:webHidden/>
              </w:rPr>
              <w:fldChar w:fldCharType="end"/>
            </w:r>
          </w:hyperlink>
        </w:p>
        <w:p w14:paraId="1CF62989"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01" w:history="1">
            <w:r w:rsidR="007302A6" w:rsidRPr="009F4B42">
              <w:rPr>
                <w:rStyle w:val="Hyperlink"/>
                <w:noProof/>
              </w:rPr>
              <w:t>2.2</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System Diagram</w:t>
            </w:r>
            <w:r w:rsidR="007302A6">
              <w:rPr>
                <w:noProof/>
                <w:webHidden/>
              </w:rPr>
              <w:tab/>
            </w:r>
            <w:r w:rsidR="007302A6">
              <w:rPr>
                <w:noProof/>
                <w:webHidden/>
              </w:rPr>
              <w:fldChar w:fldCharType="begin"/>
            </w:r>
            <w:r w:rsidR="007302A6">
              <w:rPr>
                <w:noProof/>
                <w:webHidden/>
              </w:rPr>
              <w:instrText xml:space="preserve"> PAGEREF _Toc2153901 \h </w:instrText>
            </w:r>
            <w:r w:rsidR="007302A6">
              <w:rPr>
                <w:noProof/>
                <w:webHidden/>
              </w:rPr>
            </w:r>
            <w:r w:rsidR="007302A6">
              <w:rPr>
                <w:noProof/>
                <w:webHidden/>
              </w:rPr>
              <w:fldChar w:fldCharType="separate"/>
            </w:r>
            <w:r w:rsidR="007302A6">
              <w:rPr>
                <w:noProof/>
                <w:webHidden/>
              </w:rPr>
              <w:t>9</w:t>
            </w:r>
            <w:r w:rsidR="007302A6">
              <w:rPr>
                <w:noProof/>
                <w:webHidden/>
              </w:rPr>
              <w:fldChar w:fldCharType="end"/>
            </w:r>
          </w:hyperlink>
        </w:p>
        <w:p w14:paraId="2AA4311B"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02" w:history="1">
            <w:r w:rsidR="007302A6" w:rsidRPr="009F4B42">
              <w:rPr>
                <w:rStyle w:val="Hyperlink"/>
                <w:noProof/>
              </w:rPr>
              <w:t>2.3</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System Functions</w:t>
            </w:r>
            <w:r w:rsidR="007302A6">
              <w:rPr>
                <w:noProof/>
                <w:webHidden/>
              </w:rPr>
              <w:tab/>
            </w:r>
            <w:r w:rsidR="007302A6">
              <w:rPr>
                <w:noProof/>
                <w:webHidden/>
              </w:rPr>
              <w:fldChar w:fldCharType="begin"/>
            </w:r>
            <w:r w:rsidR="007302A6">
              <w:rPr>
                <w:noProof/>
                <w:webHidden/>
              </w:rPr>
              <w:instrText xml:space="preserve"> PAGEREF _Toc2153902 \h </w:instrText>
            </w:r>
            <w:r w:rsidR="007302A6">
              <w:rPr>
                <w:noProof/>
                <w:webHidden/>
              </w:rPr>
            </w:r>
            <w:r w:rsidR="007302A6">
              <w:rPr>
                <w:noProof/>
                <w:webHidden/>
              </w:rPr>
              <w:fldChar w:fldCharType="separate"/>
            </w:r>
            <w:r w:rsidR="007302A6">
              <w:rPr>
                <w:noProof/>
                <w:webHidden/>
              </w:rPr>
              <w:t>10</w:t>
            </w:r>
            <w:r w:rsidR="007302A6">
              <w:rPr>
                <w:noProof/>
                <w:webHidden/>
              </w:rPr>
              <w:fldChar w:fldCharType="end"/>
            </w:r>
          </w:hyperlink>
        </w:p>
        <w:p w14:paraId="77FCA575" w14:textId="77777777" w:rsidR="007302A6" w:rsidRDefault="008A4DE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53903" w:history="1">
            <w:r w:rsidR="007302A6" w:rsidRPr="009F4B42">
              <w:rPr>
                <w:rStyle w:val="Hyperlink"/>
                <w:caps/>
                <w:noProof/>
              </w:rPr>
              <w:t>3.</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Implementation Plan</w:t>
            </w:r>
            <w:r w:rsidR="007302A6">
              <w:rPr>
                <w:noProof/>
                <w:webHidden/>
              </w:rPr>
              <w:tab/>
            </w:r>
            <w:r w:rsidR="007302A6">
              <w:rPr>
                <w:noProof/>
                <w:webHidden/>
              </w:rPr>
              <w:fldChar w:fldCharType="begin"/>
            </w:r>
            <w:r w:rsidR="007302A6">
              <w:rPr>
                <w:noProof/>
                <w:webHidden/>
              </w:rPr>
              <w:instrText xml:space="preserve"> PAGEREF _Toc2153903 \h </w:instrText>
            </w:r>
            <w:r w:rsidR="007302A6">
              <w:rPr>
                <w:noProof/>
                <w:webHidden/>
              </w:rPr>
            </w:r>
            <w:r w:rsidR="007302A6">
              <w:rPr>
                <w:noProof/>
                <w:webHidden/>
              </w:rPr>
              <w:fldChar w:fldCharType="separate"/>
            </w:r>
            <w:r w:rsidR="007302A6">
              <w:rPr>
                <w:noProof/>
                <w:webHidden/>
              </w:rPr>
              <w:t>11</w:t>
            </w:r>
            <w:r w:rsidR="007302A6">
              <w:rPr>
                <w:noProof/>
                <w:webHidden/>
              </w:rPr>
              <w:fldChar w:fldCharType="end"/>
            </w:r>
          </w:hyperlink>
        </w:p>
        <w:p w14:paraId="326472BD"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04" w:history="1">
            <w:r w:rsidR="007302A6" w:rsidRPr="009F4B42">
              <w:rPr>
                <w:rStyle w:val="Hyperlink"/>
                <w:noProof/>
              </w:rPr>
              <w:t>3.1</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Tasks</w:t>
            </w:r>
            <w:r w:rsidR="007302A6">
              <w:rPr>
                <w:noProof/>
                <w:webHidden/>
              </w:rPr>
              <w:tab/>
            </w:r>
            <w:r w:rsidR="007302A6">
              <w:rPr>
                <w:noProof/>
                <w:webHidden/>
              </w:rPr>
              <w:fldChar w:fldCharType="begin"/>
            </w:r>
            <w:r w:rsidR="007302A6">
              <w:rPr>
                <w:noProof/>
                <w:webHidden/>
              </w:rPr>
              <w:instrText xml:space="preserve"> PAGEREF _Toc2153904 \h </w:instrText>
            </w:r>
            <w:r w:rsidR="007302A6">
              <w:rPr>
                <w:noProof/>
                <w:webHidden/>
              </w:rPr>
            </w:r>
            <w:r w:rsidR="007302A6">
              <w:rPr>
                <w:noProof/>
                <w:webHidden/>
              </w:rPr>
              <w:fldChar w:fldCharType="separate"/>
            </w:r>
            <w:r w:rsidR="007302A6">
              <w:rPr>
                <w:noProof/>
                <w:webHidden/>
              </w:rPr>
              <w:t>11</w:t>
            </w:r>
            <w:r w:rsidR="007302A6">
              <w:rPr>
                <w:noProof/>
                <w:webHidden/>
              </w:rPr>
              <w:fldChar w:fldCharType="end"/>
            </w:r>
          </w:hyperlink>
        </w:p>
        <w:p w14:paraId="5292929A"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05" w:history="1">
            <w:r w:rsidR="007302A6" w:rsidRPr="009F4B42">
              <w:rPr>
                <w:rStyle w:val="Hyperlink"/>
                <w:noProof/>
              </w:rPr>
              <w:t>3.1.1.</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Task 1. Research Basic Boat design</w:t>
            </w:r>
            <w:r w:rsidR="007302A6">
              <w:rPr>
                <w:noProof/>
                <w:webHidden/>
              </w:rPr>
              <w:tab/>
            </w:r>
            <w:r w:rsidR="007302A6">
              <w:rPr>
                <w:noProof/>
                <w:webHidden/>
              </w:rPr>
              <w:fldChar w:fldCharType="begin"/>
            </w:r>
            <w:r w:rsidR="007302A6">
              <w:rPr>
                <w:noProof/>
                <w:webHidden/>
              </w:rPr>
              <w:instrText xml:space="preserve"> PAGEREF _Toc2153905 \h </w:instrText>
            </w:r>
            <w:r w:rsidR="007302A6">
              <w:rPr>
                <w:noProof/>
                <w:webHidden/>
              </w:rPr>
            </w:r>
            <w:r w:rsidR="007302A6">
              <w:rPr>
                <w:noProof/>
                <w:webHidden/>
              </w:rPr>
              <w:fldChar w:fldCharType="separate"/>
            </w:r>
            <w:r w:rsidR="007302A6">
              <w:rPr>
                <w:noProof/>
                <w:webHidden/>
              </w:rPr>
              <w:t>11</w:t>
            </w:r>
            <w:r w:rsidR="007302A6">
              <w:rPr>
                <w:noProof/>
                <w:webHidden/>
              </w:rPr>
              <w:fldChar w:fldCharType="end"/>
            </w:r>
          </w:hyperlink>
        </w:p>
        <w:p w14:paraId="5C0F04E5"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06" w:history="1">
            <w:r w:rsidR="007302A6" w:rsidRPr="009F4B42">
              <w:rPr>
                <w:rStyle w:val="Hyperlink"/>
                <w:noProof/>
              </w:rPr>
              <w:t>3.1.2.</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Task 2. Preliminary boat design</w:t>
            </w:r>
            <w:r w:rsidR="007302A6">
              <w:rPr>
                <w:noProof/>
                <w:webHidden/>
              </w:rPr>
              <w:tab/>
            </w:r>
            <w:r w:rsidR="007302A6">
              <w:rPr>
                <w:noProof/>
                <w:webHidden/>
              </w:rPr>
              <w:fldChar w:fldCharType="begin"/>
            </w:r>
            <w:r w:rsidR="007302A6">
              <w:rPr>
                <w:noProof/>
                <w:webHidden/>
              </w:rPr>
              <w:instrText xml:space="preserve"> PAGEREF _Toc2153906 \h </w:instrText>
            </w:r>
            <w:r w:rsidR="007302A6">
              <w:rPr>
                <w:noProof/>
                <w:webHidden/>
              </w:rPr>
            </w:r>
            <w:r w:rsidR="007302A6">
              <w:rPr>
                <w:noProof/>
                <w:webHidden/>
              </w:rPr>
              <w:fldChar w:fldCharType="separate"/>
            </w:r>
            <w:r w:rsidR="007302A6">
              <w:rPr>
                <w:noProof/>
                <w:webHidden/>
              </w:rPr>
              <w:t>11</w:t>
            </w:r>
            <w:r w:rsidR="007302A6">
              <w:rPr>
                <w:noProof/>
                <w:webHidden/>
              </w:rPr>
              <w:fldChar w:fldCharType="end"/>
            </w:r>
          </w:hyperlink>
        </w:p>
        <w:p w14:paraId="473BB50F"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07" w:history="1">
            <w:r w:rsidR="007302A6" w:rsidRPr="009F4B42">
              <w:rPr>
                <w:rStyle w:val="Hyperlink"/>
                <w:noProof/>
              </w:rPr>
              <w:t>3.1.3.</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Task 3. Weight Calculations</w:t>
            </w:r>
            <w:r w:rsidR="007302A6">
              <w:rPr>
                <w:noProof/>
                <w:webHidden/>
              </w:rPr>
              <w:tab/>
            </w:r>
            <w:r w:rsidR="007302A6">
              <w:rPr>
                <w:noProof/>
                <w:webHidden/>
              </w:rPr>
              <w:fldChar w:fldCharType="begin"/>
            </w:r>
            <w:r w:rsidR="007302A6">
              <w:rPr>
                <w:noProof/>
                <w:webHidden/>
              </w:rPr>
              <w:instrText xml:space="preserve"> PAGEREF _Toc2153907 \h </w:instrText>
            </w:r>
            <w:r w:rsidR="007302A6">
              <w:rPr>
                <w:noProof/>
                <w:webHidden/>
              </w:rPr>
            </w:r>
            <w:r w:rsidR="007302A6">
              <w:rPr>
                <w:noProof/>
                <w:webHidden/>
              </w:rPr>
              <w:fldChar w:fldCharType="separate"/>
            </w:r>
            <w:r w:rsidR="007302A6">
              <w:rPr>
                <w:noProof/>
                <w:webHidden/>
              </w:rPr>
              <w:t>11</w:t>
            </w:r>
            <w:r w:rsidR="007302A6">
              <w:rPr>
                <w:noProof/>
                <w:webHidden/>
              </w:rPr>
              <w:fldChar w:fldCharType="end"/>
            </w:r>
          </w:hyperlink>
        </w:p>
        <w:p w14:paraId="589DE18E"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08" w:history="1">
            <w:r w:rsidR="007302A6" w:rsidRPr="009F4B42">
              <w:rPr>
                <w:rStyle w:val="Hyperlink"/>
                <w:noProof/>
              </w:rPr>
              <w:t>3.1.4.</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Task 4. Hydrostatic study</w:t>
            </w:r>
            <w:r w:rsidR="007302A6">
              <w:rPr>
                <w:noProof/>
                <w:webHidden/>
              </w:rPr>
              <w:tab/>
            </w:r>
            <w:r w:rsidR="007302A6">
              <w:rPr>
                <w:noProof/>
                <w:webHidden/>
              </w:rPr>
              <w:fldChar w:fldCharType="begin"/>
            </w:r>
            <w:r w:rsidR="007302A6">
              <w:rPr>
                <w:noProof/>
                <w:webHidden/>
              </w:rPr>
              <w:instrText xml:space="preserve"> PAGEREF _Toc2153908 \h </w:instrText>
            </w:r>
            <w:r w:rsidR="007302A6">
              <w:rPr>
                <w:noProof/>
                <w:webHidden/>
              </w:rPr>
            </w:r>
            <w:r w:rsidR="007302A6">
              <w:rPr>
                <w:noProof/>
                <w:webHidden/>
              </w:rPr>
              <w:fldChar w:fldCharType="separate"/>
            </w:r>
            <w:r w:rsidR="007302A6">
              <w:rPr>
                <w:noProof/>
                <w:webHidden/>
              </w:rPr>
              <w:t>11</w:t>
            </w:r>
            <w:r w:rsidR="007302A6">
              <w:rPr>
                <w:noProof/>
                <w:webHidden/>
              </w:rPr>
              <w:fldChar w:fldCharType="end"/>
            </w:r>
          </w:hyperlink>
        </w:p>
        <w:p w14:paraId="3BE2EE03"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09" w:history="1">
            <w:r w:rsidR="007302A6" w:rsidRPr="009F4B42">
              <w:rPr>
                <w:rStyle w:val="Hyperlink"/>
                <w:noProof/>
              </w:rPr>
              <w:t>3.1.5.</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Task 5. Fluid dynamics</w:t>
            </w:r>
            <w:r w:rsidR="007302A6">
              <w:rPr>
                <w:noProof/>
                <w:webHidden/>
              </w:rPr>
              <w:tab/>
            </w:r>
            <w:r w:rsidR="007302A6">
              <w:rPr>
                <w:noProof/>
                <w:webHidden/>
              </w:rPr>
              <w:fldChar w:fldCharType="begin"/>
            </w:r>
            <w:r w:rsidR="007302A6">
              <w:rPr>
                <w:noProof/>
                <w:webHidden/>
              </w:rPr>
              <w:instrText xml:space="preserve"> PAGEREF _Toc2153909 \h </w:instrText>
            </w:r>
            <w:r w:rsidR="007302A6">
              <w:rPr>
                <w:noProof/>
                <w:webHidden/>
              </w:rPr>
            </w:r>
            <w:r w:rsidR="007302A6">
              <w:rPr>
                <w:noProof/>
                <w:webHidden/>
              </w:rPr>
              <w:fldChar w:fldCharType="separate"/>
            </w:r>
            <w:r w:rsidR="007302A6">
              <w:rPr>
                <w:noProof/>
                <w:webHidden/>
              </w:rPr>
              <w:t>12</w:t>
            </w:r>
            <w:r w:rsidR="007302A6">
              <w:rPr>
                <w:noProof/>
                <w:webHidden/>
              </w:rPr>
              <w:fldChar w:fldCharType="end"/>
            </w:r>
          </w:hyperlink>
        </w:p>
        <w:p w14:paraId="0BD1B260"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10" w:history="1">
            <w:r w:rsidR="007302A6" w:rsidRPr="009F4B42">
              <w:rPr>
                <w:rStyle w:val="Hyperlink"/>
                <w:noProof/>
              </w:rPr>
              <w:t>3.1.6.</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Task 6. CAD simulations</w:t>
            </w:r>
            <w:r w:rsidR="007302A6">
              <w:rPr>
                <w:noProof/>
                <w:webHidden/>
              </w:rPr>
              <w:tab/>
            </w:r>
            <w:r w:rsidR="007302A6">
              <w:rPr>
                <w:noProof/>
                <w:webHidden/>
              </w:rPr>
              <w:fldChar w:fldCharType="begin"/>
            </w:r>
            <w:r w:rsidR="007302A6">
              <w:rPr>
                <w:noProof/>
                <w:webHidden/>
              </w:rPr>
              <w:instrText xml:space="preserve"> PAGEREF _Toc2153910 \h </w:instrText>
            </w:r>
            <w:r w:rsidR="007302A6">
              <w:rPr>
                <w:noProof/>
                <w:webHidden/>
              </w:rPr>
            </w:r>
            <w:r w:rsidR="007302A6">
              <w:rPr>
                <w:noProof/>
                <w:webHidden/>
              </w:rPr>
              <w:fldChar w:fldCharType="separate"/>
            </w:r>
            <w:r w:rsidR="007302A6">
              <w:rPr>
                <w:noProof/>
                <w:webHidden/>
              </w:rPr>
              <w:t>12</w:t>
            </w:r>
            <w:r w:rsidR="007302A6">
              <w:rPr>
                <w:noProof/>
                <w:webHidden/>
              </w:rPr>
              <w:fldChar w:fldCharType="end"/>
            </w:r>
          </w:hyperlink>
        </w:p>
        <w:p w14:paraId="06B4B2B8"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11" w:history="1">
            <w:r w:rsidR="007302A6" w:rsidRPr="009F4B42">
              <w:rPr>
                <w:rStyle w:val="Hyperlink"/>
                <w:noProof/>
              </w:rPr>
              <w:t>3.1.7.</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Task 7. Build a Prototype</w:t>
            </w:r>
            <w:r w:rsidR="007302A6">
              <w:rPr>
                <w:noProof/>
                <w:webHidden/>
              </w:rPr>
              <w:tab/>
            </w:r>
            <w:r w:rsidR="007302A6">
              <w:rPr>
                <w:noProof/>
                <w:webHidden/>
              </w:rPr>
              <w:fldChar w:fldCharType="begin"/>
            </w:r>
            <w:r w:rsidR="007302A6">
              <w:rPr>
                <w:noProof/>
                <w:webHidden/>
              </w:rPr>
              <w:instrText xml:space="preserve"> PAGEREF _Toc2153911 \h </w:instrText>
            </w:r>
            <w:r w:rsidR="007302A6">
              <w:rPr>
                <w:noProof/>
                <w:webHidden/>
              </w:rPr>
            </w:r>
            <w:r w:rsidR="007302A6">
              <w:rPr>
                <w:noProof/>
                <w:webHidden/>
              </w:rPr>
              <w:fldChar w:fldCharType="separate"/>
            </w:r>
            <w:r w:rsidR="007302A6">
              <w:rPr>
                <w:noProof/>
                <w:webHidden/>
              </w:rPr>
              <w:t>12</w:t>
            </w:r>
            <w:r w:rsidR="007302A6">
              <w:rPr>
                <w:noProof/>
                <w:webHidden/>
              </w:rPr>
              <w:fldChar w:fldCharType="end"/>
            </w:r>
          </w:hyperlink>
        </w:p>
        <w:p w14:paraId="5D38E5E7"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12" w:history="1">
            <w:r w:rsidR="007302A6" w:rsidRPr="009F4B42">
              <w:rPr>
                <w:rStyle w:val="Hyperlink"/>
                <w:noProof/>
              </w:rPr>
              <w:t>3.1.8.</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Task 8. Image recognition system</w:t>
            </w:r>
            <w:r w:rsidR="007302A6">
              <w:rPr>
                <w:noProof/>
                <w:webHidden/>
              </w:rPr>
              <w:tab/>
            </w:r>
            <w:r w:rsidR="007302A6">
              <w:rPr>
                <w:noProof/>
                <w:webHidden/>
              </w:rPr>
              <w:fldChar w:fldCharType="begin"/>
            </w:r>
            <w:r w:rsidR="007302A6">
              <w:rPr>
                <w:noProof/>
                <w:webHidden/>
              </w:rPr>
              <w:instrText xml:space="preserve"> PAGEREF _Toc2153912 \h </w:instrText>
            </w:r>
            <w:r w:rsidR="007302A6">
              <w:rPr>
                <w:noProof/>
                <w:webHidden/>
              </w:rPr>
            </w:r>
            <w:r w:rsidR="007302A6">
              <w:rPr>
                <w:noProof/>
                <w:webHidden/>
              </w:rPr>
              <w:fldChar w:fldCharType="separate"/>
            </w:r>
            <w:r w:rsidR="007302A6">
              <w:rPr>
                <w:noProof/>
                <w:webHidden/>
              </w:rPr>
              <w:t>12</w:t>
            </w:r>
            <w:r w:rsidR="007302A6">
              <w:rPr>
                <w:noProof/>
                <w:webHidden/>
              </w:rPr>
              <w:fldChar w:fldCharType="end"/>
            </w:r>
          </w:hyperlink>
        </w:p>
        <w:p w14:paraId="6AD8BD6F"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13" w:history="1">
            <w:r w:rsidR="007302A6" w:rsidRPr="009F4B42">
              <w:rPr>
                <w:rStyle w:val="Hyperlink"/>
                <w:noProof/>
              </w:rPr>
              <w:t>3.1.9.</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Task 9. Navigation System</w:t>
            </w:r>
            <w:r w:rsidR="007302A6">
              <w:rPr>
                <w:noProof/>
                <w:webHidden/>
              </w:rPr>
              <w:tab/>
            </w:r>
            <w:r w:rsidR="007302A6">
              <w:rPr>
                <w:noProof/>
                <w:webHidden/>
              </w:rPr>
              <w:fldChar w:fldCharType="begin"/>
            </w:r>
            <w:r w:rsidR="007302A6">
              <w:rPr>
                <w:noProof/>
                <w:webHidden/>
              </w:rPr>
              <w:instrText xml:space="preserve"> PAGEREF _Toc2153913 \h </w:instrText>
            </w:r>
            <w:r w:rsidR="007302A6">
              <w:rPr>
                <w:noProof/>
                <w:webHidden/>
              </w:rPr>
            </w:r>
            <w:r w:rsidR="007302A6">
              <w:rPr>
                <w:noProof/>
                <w:webHidden/>
              </w:rPr>
              <w:fldChar w:fldCharType="separate"/>
            </w:r>
            <w:r w:rsidR="007302A6">
              <w:rPr>
                <w:noProof/>
                <w:webHidden/>
              </w:rPr>
              <w:t>12</w:t>
            </w:r>
            <w:r w:rsidR="007302A6">
              <w:rPr>
                <w:noProof/>
                <w:webHidden/>
              </w:rPr>
              <w:fldChar w:fldCharType="end"/>
            </w:r>
          </w:hyperlink>
        </w:p>
        <w:p w14:paraId="17E84875"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14" w:history="1">
            <w:r w:rsidR="007302A6" w:rsidRPr="009F4B42">
              <w:rPr>
                <w:rStyle w:val="Hyperlink"/>
                <w:noProof/>
              </w:rPr>
              <w:t>3.1.10.</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Task 10. Assemble the prototype</w:t>
            </w:r>
            <w:r w:rsidR="007302A6">
              <w:rPr>
                <w:noProof/>
                <w:webHidden/>
              </w:rPr>
              <w:tab/>
            </w:r>
            <w:r w:rsidR="007302A6">
              <w:rPr>
                <w:noProof/>
                <w:webHidden/>
              </w:rPr>
              <w:fldChar w:fldCharType="begin"/>
            </w:r>
            <w:r w:rsidR="007302A6">
              <w:rPr>
                <w:noProof/>
                <w:webHidden/>
              </w:rPr>
              <w:instrText xml:space="preserve"> PAGEREF _Toc2153914 \h </w:instrText>
            </w:r>
            <w:r w:rsidR="007302A6">
              <w:rPr>
                <w:noProof/>
                <w:webHidden/>
              </w:rPr>
            </w:r>
            <w:r w:rsidR="007302A6">
              <w:rPr>
                <w:noProof/>
                <w:webHidden/>
              </w:rPr>
              <w:fldChar w:fldCharType="separate"/>
            </w:r>
            <w:r w:rsidR="007302A6">
              <w:rPr>
                <w:noProof/>
                <w:webHidden/>
              </w:rPr>
              <w:t>12</w:t>
            </w:r>
            <w:r w:rsidR="007302A6">
              <w:rPr>
                <w:noProof/>
                <w:webHidden/>
              </w:rPr>
              <w:fldChar w:fldCharType="end"/>
            </w:r>
          </w:hyperlink>
        </w:p>
        <w:p w14:paraId="4530712B"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15" w:history="1">
            <w:r w:rsidR="007302A6" w:rsidRPr="009F4B42">
              <w:rPr>
                <w:rStyle w:val="Hyperlink"/>
                <w:noProof/>
              </w:rPr>
              <w:t>3.2</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Team Organization</w:t>
            </w:r>
            <w:r w:rsidR="007302A6">
              <w:rPr>
                <w:noProof/>
                <w:webHidden/>
              </w:rPr>
              <w:tab/>
            </w:r>
            <w:r w:rsidR="007302A6">
              <w:rPr>
                <w:noProof/>
                <w:webHidden/>
              </w:rPr>
              <w:fldChar w:fldCharType="begin"/>
            </w:r>
            <w:r w:rsidR="007302A6">
              <w:rPr>
                <w:noProof/>
                <w:webHidden/>
              </w:rPr>
              <w:instrText xml:space="preserve"> PAGEREF _Toc2153915 \h </w:instrText>
            </w:r>
            <w:r w:rsidR="007302A6">
              <w:rPr>
                <w:noProof/>
                <w:webHidden/>
              </w:rPr>
            </w:r>
            <w:r w:rsidR="007302A6">
              <w:rPr>
                <w:noProof/>
                <w:webHidden/>
              </w:rPr>
              <w:fldChar w:fldCharType="separate"/>
            </w:r>
            <w:r w:rsidR="007302A6">
              <w:rPr>
                <w:noProof/>
                <w:webHidden/>
              </w:rPr>
              <w:t>14</w:t>
            </w:r>
            <w:r w:rsidR="007302A6">
              <w:rPr>
                <w:noProof/>
                <w:webHidden/>
              </w:rPr>
              <w:fldChar w:fldCharType="end"/>
            </w:r>
          </w:hyperlink>
        </w:p>
        <w:p w14:paraId="6E724F17"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16" w:history="1">
            <w:r w:rsidR="007302A6" w:rsidRPr="009F4B42">
              <w:rPr>
                <w:rStyle w:val="Hyperlink"/>
                <w:noProof/>
              </w:rPr>
              <w:t>3.2.1.</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Responsibility of Team Member 1.</w:t>
            </w:r>
            <w:r w:rsidR="007302A6">
              <w:rPr>
                <w:noProof/>
                <w:webHidden/>
              </w:rPr>
              <w:tab/>
            </w:r>
            <w:r w:rsidR="007302A6">
              <w:rPr>
                <w:noProof/>
                <w:webHidden/>
              </w:rPr>
              <w:fldChar w:fldCharType="begin"/>
            </w:r>
            <w:r w:rsidR="007302A6">
              <w:rPr>
                <w:noProof/>
                <w:webHidden/>
              </w:rPr>
              <w:instrText xml:space="preserve"> PAGEREF _Toc2153916 \h </w:instrText>
            </w:r>
            <w:r w:rsidR="007302A6">
              <w:rPr>
                <w:noProof/>
                <w:webHidden/>
              </w:rPr>
            </w:r>
            <w:r w:rsidR="007302A6">
              <w:rPr>
                <w:noProof/>
                <w:webHidden/>
              </w:rPr>
              <w:fldChar w:fldCharType="separate"/>
            </w:r>
            <w:r w:rsidR="007302A6">
              <w:rPr>
                <w:noProof/>
                <w:webHidden/>
              </w:rPr>
              <w:t>14</w:t>
            </w:r>
            <w:r w:rsidR="007302A6">
              <w:rPr>
                <w:noProof/>
                <w:webHidden/>
              </w:rPr>
              <w:fldChar w:fldCharType="end"/>
            </w:r>
          </w:hyperlink>
        </w:p>
        <w:p w14:paraId="325128B5" w14:textId="77777777" w:rsidR="007302A6" w:rsidRDefault="008A4DEE">
          <w:pPr>
            <w:pStyle w:val="TOC3"/>
            <w:tabs>
              <w:tab w:val="right" w:leader="dot" w:pos="9350"/>
            </w:tabs>
            <w:rPr>
              <w:rFonts w:asciiTheme="minorHAnsi" w:eastAsiaTheme="minorEastAsia" w:hAnsiTheme="minorHAnsi" w:cstheme="minorBidi"/>
              <w:noProof/>
              <w:kern w:val="0"/>
              <w:sz w:val="22"/>
              <w:szCs w:val="22"/>
              <w:lang w:eastAsia="en-US"/>
            </w:rPr>
          </w:pPr>
          <w:hyperlink w:anchor="_Toc2153917" w:history="1">
            <w:r w:rsidR="007302A6" w:rsidRPr="009F4B42">
              <w:rPr>
                <w:rStyle w:val="Hyperlink"/>
                <w:noProof/>
              </w:rPr>
              <w:t>Responsibility of Team Member 2.</w:t>
            </w:r>
            <w:r w:rsidR="007302A6">
              <w:rPr>
                <w:noProof/>
                <w:webHidden/>
              </w:rPr>
              <w:tab/>
            </w:r>
            <w:r w:rsidR="007302A6">
              <w:rPr>
                <w:noProof/>
                <w:webHidden/>
              </w:rPr>
              <w:fldChar w:fldCharType="begin"/>
            </w:r>
            <w:r w:rsidR="007302A6">
              <w:rPr>
                <w:noProof/>
                <w:webHidden/>
              </w:rPr>
              <w:instrText xml:space="preserve"> PAGEREF _Toc2153917 \h </w:instrText>
            </w:r>
            <w:r w:rsidR="007302A6">
              <w:rPr>
                <w:noProof/>
                <w:webHidden/>
              </w:rPr>
            </w:r>
            <w:r w:rsidR="007302A6">
              <w:rPr>
                <w:noProof/>
                <w:webHidden/>
              </w:rPr>
              <w:fldChar w:fldCharType="separate"/>
            </w:r>
            <w:r w:rsidR="007302A6">
              <w:rPr>
                <w:noProof/>
                <w:webHidden/>
              </w:rPr>
              <w:t>14</w:t>
            </w:r>
            <w:r w:rsidR="007302A6">
              <w:rPr>
                <w:noProof/>
                <w:webHidden/>
              </w:rPr>
              <w:fldChar w:fldCharType="end"/>
            </w:r>
          </w:hyperlink>
        </w:p>
        <w:p w14:paraId="6E936B43"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18" w:history="1">
            <w:r w:rsidR="007302A6" w:rsidRPr="009F4B42">
              <w:rPr>
                <w:rStyle w:val="Hyperlink"/>
                <w:noProof/>
              </w:rPr>
              <w:t>3.3</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Timeline/Milestones/Delivery Plan</w:t>
            </w:r>
            <w:r w:rsidR="007302A6">
              <w:rPr>
                <w:noProof/>
                <w:webHidden/>
              </w:rPr>
              <w:tab/>
            </w:r>
            <w:r w:rsidR="007302A6">
              <w:rPr>
                <w:noProof/>
                <w:webHidden/>
              </w:rPr>
              <w:fldChar w:fldCharType="begin"/>
            </w:r>
            <w:r w:rsidR="007302A6">
              <w:rPr>
                <w:noProof/>
                <w:webHidden/>
              </w:rPr>
              <w:instrText xml:space="preserve"> PAGEREF _Toc2153918 \h </w:instrText>
            </w:r>
            <w:r w:rsidR="007302A6">
              <w:rPr>
                <w:noProof/>
                <w:webHidden/>
              </w:rPr>
            </w:r>
            <w:r w:rsidR="007302A6">
              <w:rPr>
                <w:noProof/>
                <w:webHidden/>
              </w:rPr>
              <w:fldChar w:fldCharType="separate"/>
            </w:r>
            <w:r w:rsidR="007302A6">
              <w:rPr>
                <w:noProof/>
                <w:webHidden/>
              </w:rPr>
              <w:t>14</w:t>
            </w:r>
            <w:r w:rsidR="007302A6">
              <w:rPr>
                <w:noProof/>
                <w:webHidden/>
              </w:rPr>
              <w:fldChar w:fldCharType="end"/>
            </w:r>
          </w:hyperlink>
        </w:p>
        <w:p w14:paraId="2886DC6E" w14:textId="77777777" w:rsidR="007302A6" w:rsidRDefault="008A4DE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53919" w:history="1">
            <w:r w:rsidR="007302A6" w:rsidRPr="009F4B42">
              <w:rPr>
                <w:rStyle w:val="Hyperlink"/>
                <w:caps/>
                <w:noProof/>
              </w:rPr>
              <w:t>4.</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Implementation</w:t>
            </w:r>
            <w:r w:rsidR="007302A6">
              <w:rPr>
                <w:noProof/>
                <w:webHidden/>
              </w:rPr>
              <w:tab/>
            </w:r>
            <w:r w:rsidR="007302A6">
              <w:rPr>
                <w:noProof/>
                <w:webHidden/>
              </w:rPr>
              <w:fldChar w:fldCharType="begin"/>
            </w:r>
            <w:r w:rsidR="007302A6">
              <w:rPr>
                <w:noProof/>
                <w:webHidden/>
              </w:rPr>
              <w:instrText xml:space="preserve"> PAGEREF _Toc2153919 \h </w:instrText>
            </w:r>
            <w:r w:rsidR="007302A6">
              <w:rPr>
                <w:noProof/>
                <w:webHidden/>
              </w:rPr>
            </w:r>
            <w:r w:rsidR="007302A6">
              <w:rPr>
                <w:noProof/>
                <w:webHidden/>
              </w:rPr>
              <w:fldChar w:fldCharType="separate"/>
            </w:r>
            <w:r w:rsidR="007302A6">
              <w:rPr>
                <w:noProof/>
                <w:webHidden/>
              </w:rPr>
              <w:t>16</w:t>
            </w:r>
            <w:r w:rsidR="007302A6">
              <w:rPr>
                <w:noProof/>
                <w:webHidden/>
              </w:rPr>
              <w:fldChar w:fldCharType="end"/>
            </w:r>
          </w:hyperlink>
        </w:p>
        <w:p w14:paraId="58C341CC"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20" w:history="1">
            <w:r w:rsidR="007302A6" w:rsidRPr="009F4B42">
              <w:rPr>
                <w:rStyle w:val="Hyperlink"/>
                <w:noProof/>
              </w:rPr>
              <w:t>4.1</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Implementation of Task 1.</w:t>
            </w:r>
            <w:r w:rsidR="007302A6">
              <w:rPr>
                <w:noProof/>
                <w:webHidden/>
              </w:rPr>
              <w:tab/>
            </w:r>
            <w:r w:rsidR="007302A6">
              <w:rPr>
                <w:noProof/>
                <w:webHidden/>
              </w:rPr>
              <w:fldChar w:fldCharType="begin"/>
            </w:r>
            <w:r w:rsidR="007302A6">
              <w:rPr>
                <w:noProof/>
                <w:webHidden/>
              </w:rPr>
              <w:instrText xml:space="preserve"> PAGEREF _Toc2153920 \h </w:instrText>
            </w:r>
            <w:r w:rsidR="007302A6">
              <w:rPr>
                <w:noProof/>
                <w:webHidden/>
              </w:rPr>
            </w:r>
            <w:r w:rsidR="007302A6">
              <w:rPr>
                <w:noProof/>
                <w:webHidden/>
              </w:rPr>
              <w:fldChar w:fldCharType="separate"/>
            </w:r>
            <w:r w:rsidR="007302A6">
              <w:rPr>
                <w:noProof/>
                <w:webHidden/>
              </w:rPr>
              <w:t>16</w:t>
            </w:r>
            <w:r w:rsidR="007302A6">
              <w:rPr>
                <w:noProof/>
                <w:webHidden/>
              </w:rPr>
              <w:fldChar w:fldCharType="end"/>
            </w:r>
          </w:hyperlink>
        </w:p>
        <w:p w14:paraId="55C02725"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21" w:history="1">
            <w:r w:rsidR="007302A6" w:rsidRPr="009F4B42">
              <w:rPr>
                <w:rStyle w:val="Hyperlink"/>
                <w:noProof/>
              </w:rPr>
              <w:t>4.1.1.</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1- Reasearch</w:t>
            </w:r>
            <w:r w:rsidR="007302A6">
              <w:rPr>
                <w:noProof/>
                <w:webHidden/>
              </w:rPr>
              <w:tab/>
            </w:r>
            <w:r w:rsidR="007302A6">
              <w:rPr>
                <w:noProof/>
                <w:webHidden/>
              </w:rPr>
              <w:fldChar w:fldCharType="begin"/>
            </w:r>
            <w:r w:rsidR="007302A6">
              <w:rPr>
                <w:noProof/>
                <w:webHidden/>
              </w:rPr>
              <w:instrText xml:space="preserve"> PAGEREF _Toc2153921 \h </w:instrText>
            </w:r>
            <w:r w:rsidR="007302A6">
              <w:rPr>
                <w:noProof/>
                <w:webHidden/>
              </w:rPr>
            </w:r>
            <w:r w:rsidR="007302A6">
              <w:rPr>
                <w:noProof/>
                <w:webHidden/>
              </w:rPr>
              <w:fldChar w:fldCharType="separate"/>
            </w:r>
            <w:r w:rsidR="007302A6">
              <w:rPr>
                <w:noProof/>
                <w:webHidden/>
              </w:rPr>
              <w:t>16</w:t>
            </w:r>
            <w:r w:rsidR="007302A6">
              <w:rPr>
                <w:noProof/>
                <w:webHidden/>
              </w:rPr>
              <w:fldChar w:fldCharType="end"/>
            </w:r>
          </w:hyperlink>
        </w:p>
        <w:p w14:paraId="47AA8FD5"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22" w:history="1">
            <w:r w:rsidR="007302A6" w:rsidRPr="009F4B42">
              <w:rPr>
                <w:rStyle w:val="Hyperlink"/>
                <w:noProof/>
              </w:rPr>
              <w:t>4.1.2.</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2-</w:t>
            </w:r>
            <w:r w:rsidR="007302A6">
              <w:rPr>
                <w:noProof/>
                <w:webHidden/>
              </w:rPr>
              <w:tab/>
            </w:r>
            <w:r w:rsidR="007302A6">
              <w:rPr>
                <w:noProof/>
                <w:webHidden/>
              </w:rPr>
              <w:fldChar w:fldCharType="begin"/>
            </w:r>
            <w:r w:rsidR="007302A6">
              <w:rPr>
                <w:noProof/>
                <w:webHidden/>
              </w:rPr>
              <w:instrText xml:space="preserve"> PAGEREF _Toc2153922 \h </w:instrText>
            </w:r>
            <w:r w:rsidR="007302A6">
              <w:rPr>
                <w:noProof/>
                <w:webHidden/>
              </w:rPr>
            </w:r>
            <w:r w:rsidR="007302A6">
              <w:rPr>
                <w:noProof/>
                <w:webHidden/>
              </w:rPr>
              <w:fldChar w:fldCharType="separate"/>
            </w:r>
            <w:r w:rsidR="007302A6">
              <w:rPr>
                <w:noProof/>
                <w:webHidden/>
              </w:rPr>
              <w:t>17</w:t>
            </w:r>
            <w:r w:rsidR="007302A6">
              <w:rPr>
                <w:noProof/>
                <w:webHidden/>
              </w:rPr>
              <w:fldChar w:fldCharType="end"/>
            </w:r>
          </w:hyperlink>
        </w:p>
        <w:p w14:paraId="755CAC9A"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23" w:history="1">
            <w:r w:rsidR="007302A6" w:rsidRPr="009F4B42">
              <w:rPr>
                <w:rStyle w:val="Hyperlink"/>
                <w:noProof/>
              </w:rPr>
              <w:t>4.2</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Implementation of Task 2- Preliminary boat design</w:t>
            </w:r>
            <w:r w:rsidR="007302A6">
              <w:rPr>
                <w:noProof/>
                <w:webHidden/>
              </w:rPr>
              <w:tab/>
            </w:r>
            <w:r w:rsidR="007302A6">
              <w:rPr>
                <w:noProof/>
                <w:webHidden/>
              </w:rPr>
              <w:fldChar w:fldCharType="begin"/>
            </w:r>
            <w:r w:rsidR="007302A6">
              <w:rPr>
                <w:noProof/>
                <w:webHidden/>
              </w:rPr>
              <w:instrText xml:space="preserve"> PAGEREF _Toc2153923 \h </w:instrText>
            </w:r>
            <w:r w:rsidR="007302A6">
              <w:rPr>
                <w:noProof/>
                <w:webHidden/>
              </w:rPr>
            </w:r>
            <w:r w:rsidR="007302A6">
              <w:rPr>
                <w:noProof/>
                <w:webHidden/>
              </w:rPr>
              <w:fldChar w:fldCharType="separate"/>
            </w:r>
            <w:r w:rsidR="007302A6">
              <w:rPr>
                <w:noProof/>
                <w:webHidden/>
              </w:rPr>
              <w:t>18</w:t>
            </w:r>
            <w:r w:rsidR="007302A6">
              <w:rPr>
                <w:noProof/>
                <w:webHidden/>
              </w:rPr>
              <w:fldChar w:fldCharType="end"/>
            </w:r>
          </w:hyperlink>
        </w:p>
        <w:p w14:paraId="7F56820F"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24" w:history="1">
            <w:r w:rsidR="007302A6" w:rsidRPr="009F4B42">
              <w:rPr>
                <w:rStyle w:val="Hyperlink"/>
                <w:noProof/>
              </w:rPr>
              <w:t>4.2.1.</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1- Hand drawing</w:t>
            </w:r>
            <w:r w:rsidR="007302A6">
              <w:rPr>
                <w:noProof/>
                <w:webHidden/>
              </w:rPr>
              <w:tab/>
            </w:r>
            <w:r w:rsidR="007302A6">
              <w:rPr>
                <w:noProof/>
                <w:webHidden/>
              </w:rPr>
              <w:fldChar w:fldCharType="begin"/>
            </w:r>
            <w:r w:rsidR="007302A6">
              <w:rPr>
                <w:noProof/>
                <w:webHidden/>
              </w:rPr>
              <w:instrText xml:space="preserve"> PAGEREF _Toc2153924 \h </w:instrText>
            </w:r>
            <w:r w:rsidR="007302A6">
              <w:rPr>
                <w:noProof/>
                <w:webHidden/>
              </w:rPr>
            </w:r>
            <w:r w:rsidR="007302A6">
              <w:rPr>
                <w:noProof/>
                <w:webHidden/>
              </w:rPr>
              <w:fldChar w:fldCharType="separate"/>
            </w:r>
            <w:r w:rsidR="007302A6">
              <w:rPr>
                <w:noProof/>
                <w:webHidden/>
              </w:rPr>
              <w:t>19</w:t>
            </w:r>
            <w:r w:rsidR="007302A6">
              <w:rPr>
                <w:noProof/>
                <w:webHidden/>
              </w:rPr>
              <w:fldChar w:fldCharType="end"/>
            </w:r>
          </w:hyperlink>
        </w:p>
        <w:p w14:paraId="34C86BDE"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25" w:history="1">
            <w:r w:rsidR="007302A6" w:rsidRPr="009F4B42">
              <w:rPr>
                <w:rStyle w:val="Hyperlink"/>
                <w:noProof/>
              </w:rPr>
              <w:t>4.2.2.</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2- Compare and contrast</w:t>
            </w:r>
            <w:r w:rsidR="007302A6">
              <w:rPr>
                <w:noProof/>
                <w:webHidden/>
              </w:rPr>
              <w:tab/>
            </w:r>
            <w:r w:rsidR="007302A6">
              <w:rPr>
                <w:noProof/>
                <w:webHidden/>
              </w:rPr>
              <w:fldChar w:fldCharType="begin"/>
            </w:r>
            <w:r w:rsidR="007302A6">
              <w:rPr>
                <w:noProof/>
                <w:webHidden/>
              </w:rPr>
              <w:instrText xml:space="preserve"> PAGEREF _Toc2153925 \h </w:instrText>
            </w:r>
            <w:r w:rsidR="007302A6">
              <w:rPr>
                <w:noProof/>
                <w:webHidden/>
              </w:rPr>
            </w:r>
            <w:r w:rsidR="007302A6">
              <w:rPr>
                <w:noProof/>
                <w:webHidden/>
              </w:rPr>
              <w:fldChar w:fldCharType="separate"/>
            </w:r>
            <w:r w:rsidR="007302A6">
              <w:rPr>
                <w:noProof/>
                <w:webHidden/>
              </w:rPr>
              <w:t>21</w:t>
            </w:r>
            <w:r w:rsidR="007302A6">
              <w:rPr>
                <w:noProof/>
                <w:webHidden/>
              </w:rPr>
              <w:fldChar w:fldCharType="end"/>
            </w:r>
          </w:hyperlink>
        </w:p>
        <w:p w14:paraId="07DEE537"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26" w:history="1">
            <w:r w:rsidR="007302A6" w:rsidRPr="009F4B42">
              <w:rPr>
                <w:rStyle w:val="Hyperlink"/>
                <w:noProof/>
              </w:rPr>
              <w:t>4.3</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Implementation of Task 3- Weight Calculation</w:t>
            </w:r>
            <w:r w:rsidR="007302A6">
              <w:rPr>
                <w:noProof/>
                <w:webHidden/>
              </w:rPr>
              <w:tab/>
            </w:r>
            <w:r w:rsidR="007302A6">
              <w:rPr>
                <w:noProof/>
                <w:webHidden/>
              </w:rPr>
              <w:fldChar w:fldCharType="begin"/>
            </w:r>
            <w:r w:rsidR="007302A6">
              <w:rPr>
                <w:noProof/>
                <w:webHidden/>
              </w:rPr>
              <w:instrText xml:space="preserve"> PAGEREF _Toc2153926 \h </w:instrText>
            </w:r>
            <w:r w:rsidR="007302A6">
              <w:rPr>
                <w:noProof/>
                <w:webHidden/>
              </w:rPr>
            </w:r>
            <w:r w:rsidR="007302A6">
              <w:rPr>
                <w:noProof/>
                <w:webHidden/>
              </w:rPr>
              <w:fldChar w:fldCharType="separate"/>
            </w:r>
            <w:r w:rsidR="007302A6">
              <w:rPr>
                <w:noProof/>
                <w:webHidden/>
              </w:rPr>
              <w:t>28</w:t>
            </w:r>
            <w:r w:rsidR="007302A6">
              <w:rPr>
                <w:noProof/>
                <w:webHidden/>
              </w:rPr>
              <w:fldChar w:fldCharType="end"/>
            </w:r>
          </w:hyperlink>
        </w:p>
        <w:p w14:paraId="0D0C1FFD"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27" w:history="1">
            <w:r w:rsidR="007302A6" w:rsidRPr="009F4B42">
              <w:rPr>
                <w:rStyle w:val="Hyperlink"/>
                <w:noProof/>
              </w:rPr>
              <w:t>4.3.1.</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tation of subtask 1- Calculate volume</w:t>
            </w:r>
            <w:r w:rsidR="007302A6">
              <w:rPr>
                <w:noProof/>
                <w:webHidden/>
              </w:rPr>
              <w:tab/>
            </w:r>
            <w:r w:rsidR="007302A6">
              <w:rPr>
                <w:noProof/>
                <w:webHidden/>
              </w:rPr>
              <w:fldChar w:fldCharType="begin"/>
            </w:r>
            <w:r w:rsidR="007302A6">
              <w:rPr>
                <w:noProof/>
                <w:webHidden/>
              </w:rPr>
              <w:instrText xml:space="preserve"> PAGEREF _Toc2153927 \h </w:instrText>
            </w:r>
            <w:r w:rsidR="007302A6">
              <w:rPr>
                <w:noProof/>
                <w:webHidden/>
              </w:rPr>
            </w:r>
            <w:r w:rsidR="007302A6">
              <w:rPr>
                <w:noProof/>
                <w:webHidden/>
              </w:rPr>
              <w:fldChar w:fldCharType="separate"/>
            </w:r>
            <w:r w:rsidR="007302A6">
              <w:rPr>
                <w:noProof/>
                <w:webHidden/>
              </w:rPr>
              <w:t>31</w:t>
            </w:r>
            <w:r w:rsidR="007302A6">
              <w:rPr>
                <w:noProof/>
                <w:webHidden/>
              </w:rPr>
              <w:fldChar w:fldCharType="end"/>
            </w:r>
          </w:hyperlink>
        </w:p>
        <w:p w14:paraId="2533D872"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28" w:history="1">
            <w:r w:rsidR="007302A6" w:rsidRPr="009F4B42">
              <w:rPr>
                <w:rStyle w:val="Hyperlink"/>
                <w:noProof/>
              </w:rPr>
              <w:t>4.3.2.</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2- Calculate mass</w:t>
            </w:r>
            <w:r w:rsidR="007302A6">
              <w:rPr>
                <w:noProof/>
                <w:webHidden/>
              </w:rPr>
              <w:tab/>
            </w:r>
            <w:r w:rsidR="007302A6">
              <w:rPr>
                <w:noProof/>
                <w:webHidden/>
              </w:rPr>
              <w:fldChar w:fldCharType="begin"/>
            </w:r>
            <w:r w:rsidR="007302A6">
              <w:rPr>
                <w:noProof/>
                <w:webHidden/>
              </w:rPr>
              <w:instrText xml:space="preserve"> PAGEREF _Toc2153928 \h </w:instrText>
            </w:r>
            <w:r w:rsidR="007302A6">
              <w:rPr>
                <w:noProof/>
                <w:webHidden/>
              </w:rPr>
            </w:r>
            <w:r w:rsidR="007302A6">
              <w:rPr>
                <w:noProof/>
                <w:webHidden/>
              </w:rPr>
              <w:fldChar w:fldCharType="separate"/>
            </w:r>
            <w:r w:rsidR="007302A6">
              <w:rPr>
                <w:noProof/>
                <w:webHidden/>
              </w:rPr>
              <w:t>31</w:t>
            </w:r>
            <w:r w:rsidR="007302A6">
              <w:rPr>
                <w:noProof/>
                <w:webHidden/>
              </w:rPr>
              <w:fldChar w:fldCharType="end"/>
            </w:r>
          </w:hyperlink>
        </w:p>
        <w:p w14:paraId="51035558"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29" w:history="1">
            <w:r w:rsidR="007302A6" w:rsidRPr="009F4B42">
              <w:rPr>
                <w:rStyle w:val="Hyperlink"/>
                <w:noProof/>
              </w:rPr>
              <w:t>4.4</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Implementation of Task 4- Hydrostatic study</w:t>
            </w:r>
            <w:r w:rsidR="007302A6">
              <w:rPr>
                <w:noProof/>
                <w:webHidden/>
              </w:rPr>
              <w:tab/>
            </w:r>
            <w:r w:rsidR="007302A6">
              <w:rPr>
                <w:noProof/>
                <w:webHidden/>
              </w:rPr>
              <w:fldChar w:fldCharType="begin"/>
            </w:r>
            <w:r w:rsidR="007302A6">
              <w:rPr>
                <w:noProof/>
                <w:webHidden/>
              </w:rPr>
              <w:instrText xml:space="preserve"> PAGEREF _Toc2153929 \h </w:instrText>
            </w:r>
            <w:r w:rsidR="007302A6">
              <w:rPr>
                <w:noProof/>
                <w:webHidden/>
              </w:rPr>
            </w:r>
            <w:r w:rsidR="007302A6">
              <w:rPr>
                <w:noProof/>
                <w:webHidden/>
              </w:rPr>
              <w:fldChar w:fldCharType="separate"/>
            </w:r>
            <w:r w:rsidR="007302A6">
              <w:rPr>
                <w:noProof/>
                <w:webHidden/>
              </w:rPr>
              <w:t>39</w:t>
            </w:r>
            <w:r w:rsidR="007302A6">
              <w:rPr>
                <w:noProof/>
                <w:webHidden/>
              </w:rPr>
              <w:fldChar w:fldCharType="end"/>
            </w:r>
          </w:hyperlink>
        </w:p>
        <w:p w14:paraId="07EDF933"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30" w:history="1">
            <w:r w:rsidR="007302A6" w:rsidRPr="009F4B42">
              <w:rPr>
                <w:rStyle w:val="Hyperlink"/>
                <w:noProof/>
              </w:rPr>
              <w:t>4.4.1.</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ion of subtask 1- Calculate bouyant force</w:t>
            </w:r>
            <w:r w:rsidR="007302A6">
              <w:rPr>
                <w:noProof/>
                <w:webHidden/>
              </w:rPr>
              <w:tab/>
            </w:r>
            <w:r w:rsidR="007302A6">
              <w:rPr>
                <w:noProof/>
                <w:webHidden/>
              </w:rPr>
              <w:fldChar w:fldCharType="begin"/>
            </w:r>
            <w:r w:rsidR="007302A6">
              <w:rPr>
                <w:noProof/>
                <w:webHidden/>
              </w:rPr>
              <w:instrText xml:space="preserve"> PAGEREF _Toc2153930 \h </w:instrText>
            </w:r>
            <w:r w:rsidR="007302A6">
              <w:rPr>
                <w:noProof/>
                <w:webHidden/>
              </w:rPr>
            </w:r>
            <w:r w:rsidR="007302A6">
              <w:rPr>
                <w:noProof/>
                <w:webHidden/>
              </w:rPr>
              <w:fldChar w:fldCharType="separate"/>
            </w:r>
            <w:r w:rsidR="007302A6">
              <w:rPr>
                <w:noProof/>
                <w:webHidden/>
              </w:rPr>
              <w:t>39</w:t>
            </w:r>
            <w:r w:rsidR="007302A6">
              <w:rPr>
                <w:noProof/>
                <w:webHidden/>
              </w:rPr>
              <w:fldChar w:fldCharType="end"/>
            </w:r>
          </w:hyperlink>
        </w:p>
        <w:p w14:paraId="4F7DC00A"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31" w:history="1">
            <w:r w:rsidR="007302A6" w:rsidRPr="009F4B42">
              <w:rPr>
                <w:rStyle w:val="Hyperlink"/>
                <w:noProof/>
              </w:rPr>
              <w:t>4.4.2.</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ion of subtask 3- Calculate displacement</w:t>
            </w:r>
            <w:r w:rsidR="007302A6">
              <w:rPr>
                <w:noProof/>
                <w:webHidden/>
              </w:rPr>
              <w:tab/>
            </w:r>
            <w:r w:rsidR="007302A6">
              <w:rPr>
                <w:noProof/>
                <w:webHidden/>
              </w:rPr>
              <w:fldChar w:fldCharType="begin"/>
            </w:r>
            <w:r w:rsidR="007302A6">
              <w:rPr>
                <w:noProof/>
                <w:webHidden/>
              </w:rPr>
              <w:instrText xml:space="preserve"> PAGEREF _Toc2153931 \h </w:instrText>
            </w:r>
            <w:r w:rsidR="007302A6">
              <w:rPr>
                <w:noProof/>
                <w:webHidden/>
              </w:rPr>
            </w:r>
            <w:r w:rsidR="007302A6">
              <w:rPr>
                <w:noProof/>
                <w:webHidden/>
              </w:rPr>
              <w:fldChar w:fldCharType="separate"/>
            </w:r>
            <w:r w:rsidR="007302A6">
              <w:rPr>
                <w:noProof/>
                <w:webHidden/>
              </w:rPr>
              <w:t>39</w:t>
            </w:r>
            <w:r w:rsidR="007302A6">
              <w:rPr>
                <w:noProof/>
                <w:webHidden/>
              </w:rPr>
              <w:fldChar w:fldCharType="end"/>
            </w:r>
          </w:hyperlink>
        </w:p>
        <w:p w14:paraId="263D2769"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32" w:history="1">
            <w:r w:rsidR="007302A6" w:rsidRPr="009F4B42">
              <w:rPr>
                <w:rStyle w:val="Hyperlink"/>
                <w:noProof/>
              </w:rPr>
              <w:t>4.4.3.</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4- Calculate the center of mass</w:t>
            </w:r>
            <w:r w:rsidR="007302A6">
              <w:rPr>
                <w:noProof/>
                <w:webHidden/>
              </w:rPr>
              <w:tab/>
            </w:r>
            <w:r w:rsidR="007302A6">
              <w:rPr>
                <w:noProof/>
                <w:webHidden/>
              </w:rPr>
              <w:fldChar w:fldCharType="begin"/>
            </w:r>
            <w:r w:rsidR="007302A6">
              <w:rPr>
                <w:noProof/>
                <w:webHidden/>
              </w:rPr>
              <w:instrText xml:space="preserve"> PAGEREF _Toc2153932 \h </w:instrText>
            </w:r>
            <w:r w:rsidR="007302A6">
              <w:rPr>
                <w:noProof/>
                <w:webHidden/>
              </w:rPr>
            </w:r>
            <w:r w:rsidR="007302A6">
              <w:rPr>
                <w:noProof/>
                <w:webHidden/>
              </w:rPr>
              <w:fldChar w:fldCharType="separate"/>
            </w:r>
            <w:r w:rsidR="007302A6">
              <w:rPr>
                <w:noProof/>
                <w:webHidden/>
              </w:rPr>
              <w:t>42</w:t>
            </w:r>
            <w:r w:rsidR="007302A6">
              <w:rPr>
                <w:noProof/>
                <w:webHidden/>
              </w:rPr>
              <w:fldChar w:fldCharType="end"/>
            </w:r>
          </w:hyperlink>
        </w:p>
        <w:p w14:paraId="131DB094"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33" w:history="1">
            <w:r w:rsidR="007302A6" w:rsidRPr="009F4B42">
              <w:rPr>
                <w:rStyle w:val="Hyperlink"/>
                <w:noProof/>
              </w:rPr>
              <w:t>4.4.4.</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2- Calculate the center of bouyancy</w:t>
            </w:r>
            <w:r w:rsidR="007302A6">
              <w:rPr>
                <w:noProof/>
                <w:webHidden/>
              </w:rPr>
              <w:tab/>
            </w:r>
            <w:r w:rsidR="007302A6">
              <w:rPr>
                <w:noProof/>
                <w:webHidden/>
              </w:rPr>
              <w:fldChar w:fldCharType="begin"/>
            </w:r>
            <w:r w:rsidR="007302A6">
              <w:rPr>
                <w:noProof/>
                <w:webHidden/>
              </w:rPr>
              <w:instrText xml:space="preserve"> PAGEREF _Toc2153933 \h </w:instrText>
            </w:r>
            <w:r w:rsidR="007302A6">
              <w:rPr>
                <w:noProof/>
                <w:webHidden/>
              </w:rPr>
            </w:r>
            <w:r w:rsidR="007302A6">
              <w:rPr>
                <w:noProof/>
                <w:webHidden/>
              </w:rPr>
              <w:fldChar w:fldCharType="separate"/>
            </w:r>
            <w:r w:rsidR="007302A6">
              <w:rPr>
                <w:noProof/>
                <w:webHidden/>
              </w:rPr>
              <w:t>43</w:t>
            </w:r>
            <w:r w:rsidR="007302A6">
              <w:rPr>
                <w:noProof/>
                <w:webHidden/>
              </w:rPr>
              <w:fldChar w:fldCharType="end"/>
            </w:r>
          </w:hyperlink>
        </w:p>
        <w:p w14:paraId="750BD18A"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34" w:history="1">
            <w:r w:rsidR="007302A6" w:rsidRPr="009F4B42">
              <w:rPr>
                <w:rStyle w:val="Hyperlink"/>
                <w:noProof/>
              </w:rPr>
              <w:t>4.4.5.</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5- Calculate metacentric height</w:t>
            </w:r>
            <w:r w:rsidR="007302A6">
              <w:rPr>
                <w:noProof/>
                <w:webHidden/>
              </w:rPr>
              <w:tab/>
            </w:r>
            <w:r w:rsidR="007302A6">
              <w:rPr>
                <w:noProof/>
                <w:webHidden/>
              </w:rPr>
              <w:fldChar w:fldCharType="begin"/>
            </w:r>
            <w:r w:rsidR="007302A6">
              <w:rPr>
                <w:noProof/>
                <w:webHidden/>
              </w:rPr>
              <w:instrText xml:space="preserve"> PAGEREF _Toc2153934 \h </w:instrText>
            </w:r>
            <w:r w:rsidR="007302A6">
              <w:rPr>
                <w:noProof/>
                <w:webHidden/>
              </w:rPr>
            </w:r>
            <w:r w:rsidR="007302A6">
              <w:rPr>
                <w:noProof/>
                <w:webHidden/>
              </w:rPr>
              <w:fldChar w:fldCharType="separate"/>
            </w:r>
            <w:r w:rsidR="007302A6">
              <w:rPr>
                <w:noProof/>
                <w:webHidden/>
              </w:rPr>
              <w:t>44</w:t>
            </w:r>
            <w:r w:rsidR="007302A6">
              <w:rPr>
                <w:noProof/>
                <w:webHidden/>
              </w:rPr>
              <w:fldChar w:fldCharType="end"/>
            </w:r>
          </w:hyperlink>
        </w:p>
        <w:p w14:paraId="617288AD"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35" w:history="1">
            <w:r w:rsidR="007302A6" w:rsidRPr="009F4B42">
              <w:rPr>
                <w:rStyle w:val="Hyperlink"/>
                <w:noProof/>
              </w:rPr>
              <w:t>4.4.6.</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6- Stability of the boat</w:t>
            </w:r>
            <w:r w:rsidR="007302A6">
              <w:rPr>
                <w:noProof/>
                <w:webHidden/>
              </w:rPr>
              <w:tab/>
            </w:r>
            <w:r w:rsidR="007302A6">
              <w:rPr>
                <w:noProof/>
                <w:webHidden/>
              </w:rPr>
              <w:fldChar w:fldCharType="begin"/>
            </w:r>
            <w:r w:rsidR="007302A6">
              <w:rPr>
                <w:noProof/>
                <w:webHidden/>
              </w:rPr>
              <w:instrText xml:space="preserve"> PAGEREF _Toc2153935 \h </w:instrText>
            </w:r>
            <w:r w:rsidR="007302A6">
              <w:rPr>
                <w:noProof/>
                <w:webHidden/>
              </w:rPr>
            </w:r>
            <w:r w:rsidR="007302A6">
              <w:rPr>
                <w:noProof/>
                <w:webHidden/>
              </w:rPr>
              <w:fldChar w:fldCharType="separate"/>
            </w:r>
            <w:r w:rsidR="007302A6">
              <w:rPr>
                <w:noProof/>
                <w:webHidden/>
              </w:rPr>
              <w:t>46</w:t>
            </w:r>
            <w:r w:rsidR="007302A6">
              <w:rPr>
                <w:noProof/>
                <w:webHidden/>
              </w:rPr>
              <w:fldChar w:fldCharType="end"/>
            </w:r>
          </w:hyperlink>
        </w:p>
        <w:p w14:paraId="01F24445"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36" w:history="1">
            <w:r w:rsidR="007302A6" w:rsidRPr="009F4B42">
              <w:rPr>
                <w:rStyle w:val="Hyperlink"/>
                <w:noProof/>
              </w:rPr>
              <w:t>4.5</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Implementation of Task 5- Fluid dynamics</w:t>
            </w:r>
            <w:r w:rsidR="007302A6">
              <w:rPr>
                <w:noProof/>
                <w:webHidden/>
              </w:rPr>
              <w:tab/>
            </w:r>
            <w:r w:rsidR="007302A6">
              <w:rPr>
                <w:noProof/>
                <w:webHidden/>
              </w:rPr>
              <w:fldChar w:fldCharType="begin"/>
            </w:r>
            <w:r w:rsidR="007302A6">
              <w:rPr>
                <w:noProof/>
                <w:webHidden/>
              </w:rPr>
              <w:instrText xml:space="preserve"> PAGEREF _Toc2153936 \h </w:instrText>
            </w:r>
            <w:r w:rsidR="007302A6">
              <w:rPr>
                <w:noProof/>
                <w:webHidden/>
              </w:rPr>
            </w:r>
            <w:r w:rsidR="007302A6">
              <w:rPr>
                <w:noProof/>
                <w:webHidden/>
              </w:rPr>
              <w:fldChar w:fldCharType="separate"/>
            </w:r>
            <w:r w:rsidR="007302A6">
              <w:rPr>
                <w:noProof/>
                <w:webHidden/>
              </w:rPr>
              <w:t>47</w:t>
            </w:r>
            <w:r w:rsidR="007302A6">
              <w:rPr>
                <w:noProof/>
                <w:webHidden/>
              </w:rPr>
              <w:fldChar w:fldCharType="end"/>
            </w:r>
          </w:hyperlink>
        </w:p>
        <w:p w14:paraId="4631C25D"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37" w:history="1">
            <w:r w:rsidR="007302A6" w:rsidRPr="009F4B42">
              <w:rPr>
                <w:rStyle w:val="Hyperlink"/>
                <w:noProof/>
              </w:rPr>
              <w:t>4.5.1.</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1- Calculate drag</w:t>
            </w:r>
            <w:r w:rsidR="007302A6">
              <w:rPr>
                <w:noProof/>
                <w:webHidden/>
              </w:rPr>
              <w:tab/>
            </w:r>
            <w:r w:rsidR="007302A6">
              <w:rPr>
                <w:noProof/>
                <w:webHidden/>
              </w:rPr>
              <w:fldChar w:fldCharType="begin"/>
            </w:r>
            <w:r w:rsidR="007302A6">
              <w:rPr>
                <w:noProof/>
                <w:webHidden/>
              </w:rPr>
              <w:instrText xml:space="preserve"> PAGEREF _Toc2153937 \h </w:instrText>
            </w:r>
            <w:r w:rsidR="007302A6">
              <w:rPr>
                <w:noProof/>
                <w:webHidden/>
              </w:rPr>
            </w:r>
            <w:r w:rsidR="007302A6">
              <w:rPr>
                <w:noProof/>
                <w:webHidden/>
              </w:rPr>
              <w:fldChar w:fldCharType="separate"/>
            </w:r>
            <w:r w:rsidR="007302A6">
              <w:rPr>
                <w:noProof/>
                <w:webHidden/>
              </w:rPr>
              <w:t>47</w:t>
            </w:r>
            <w:r w:rsidR="007302A6">
              <w:rPr>
                <w:noProof/>
                <w:webHidden/>
              </w:rPr>
              <w:fldChar w:fldCharType="end"/>
            </w:r>
          </w:hyperlink>
        </w:p>
        <w:p w14:paraId="7DFA4592"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38" w:history="1">
            <w:r w:rsidR="007302A6" w:rsidRPr="009F4B42">
              <w:rPr>
                <w:rStyle w:val="Hyperlink"/>
                <w:noProof/>
                <w:lang w:eastAsia="ru-RU"/>
              </w:rPr>
              <w:t>4.5.2.</w:t>
            </w:r>
            <w:r w:rsidR="007302A6">
              <w:rPr>
                <w:rFonts w:asciiTheme="minorHAnsi" w:eastAsiaTheme="minorEastAsia" w:hAnsiTheme="minorHAnsi" w:cstheme="minorBidi"/>
                <w:noProof/>
                <w:kern w:val="0"/>
                <w:sz w:val="22"/>
                <w:szCs w:val="22"/>
                <w:lang w:eastAsia="en-US"/>
              </w:rPr>
              <w:tab/>
            </w:r>
            <w:r w:rsidR="007302A6" w:rsidRPr="009F4B42">
              <w:rPr>
                <w:rStyle w:val="Hyperlink"/>
                <w:noProof/>
                <w:lang w:eastAsia="ru-RU"/>
              </w:rPr>
              <w:t>Implementation of Subtask 1- Calculate lift</w:t>
            </w:r>
            <w:r w:rsidR="007302A6">
              <w:rPr>
                <w:noProof/>
                <w:webHidden/>
              </w:rPr>
              <w:tab/>
            </w:r>
            <w:r w:rsidR="007302A6">
              <w:rPr>
                <w:noProof/>
                <w:webHidden/>
              </w:rPr>
              <w:fldChar w:fldCharType="begin"/>
            </w:r>
            <w:r w:rsidR="007302A6">
              <w:rPr>
                <w:noProof/>
                <w:webHidden/>
              </w:rPr>
              <w:instrText xml:space="preserve"> PAGEREF _Toc2153938 \h </w:instrText>
            </w:r>
            <w:r w:rsidR="007302A6">
              <w:rPr>
                <w:noProof/>
                <w:webHidden/>
              </w:rPr>
            </w:r>
            <w:r w:rsidR="007302A6">
              <w:rPr>
                <w:noProof/>
                <w:webHidden/>
              </w:rPr>
              <w:fldChar w:fldCharType="separate"/>
            </w:r>
            <w:r w:rsidR="007302A6">
              <w:rPr>
                <w:noProof/>
                <w:webHidden/>
              </w:rPr>
              <w:t>47</w:t>
            </w:r>
            <w:r w:rsidR="007302A6">
              <w:rPr>
                <w:noProof/>
                <w:webHidden/>
              </w:rPr>
              <w:fldChar w:fldCharType="end"/>
            </w:r>
          </w:hyperlink>
        </w:p>
        <w:p w14:paraId="054BF671"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39" w:history="1">
            <w:r w:rsidR="007302A6" w:rsidRPr="009F4B42">
              <w:rPr>
                <w:rStyle w:val="Hyperlink"/>
                <w:noProof/>
              </w:rPr>
              <w:t>4.6</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Implementation of Task 6- CAD simulation</w:t>
            </w:r>
            <w:r w:rsidR="007302A6">
              <w:rPr>
                <w:noProof/>
                <w:webHidden/>
              </w:rPr>
              <w:tab/>
            </w:r>
            <w:r w:rsidR="007302A6">
              <w:rPr>
                <w:noProof/>
                <w:webHidden/>
              </w:rPr>
              <w:fldChar w:fldCharType="begin"/>
            </w:r>
            <w:r w:rsidR="007302A6">
              <w:rPr>
                <w:noProof/>
                <w:webHidden/>
              </w:rPr>
              <w:instrText xml:space="preserve"> PAGEREF _Toc2153939 \h </w:instrText>
            </w:r>
            <w:r w:rsidR="007302A6">
              <w:rPr>
                <w:noProof/>
                <w:webHidden/>
              </w:rPr>
            </w:r>
            <w:r w:rsidR="007302A6">
              <w:rPr>
                <w:noProof/>
                <w:webHidden/>
              </w:rPr>
              <w:fldChar w:fldCharType="separate"/>
            </w:r>
            <w:r w:rsidR="007302A6">
              <w:rPr>
                <w:noProof/>
                <w:webHidden/>
              </w:rPr>
              <w:t>48</w:t>
            </w:r>
            <w:r w:rsidR="007302A6">
              <w:rPr>
                <w:noProof/>
                <w:webHidden/>
              </w:rPr>
              <w:fldChar w:fldCharType="end"/>
            </w:r>
          </w:hyperlink>
        </w:p>
        <w:p w14:paraId="4E39FF07"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40" w:history="1">
            <w:r w:rsidR="007302A6" w:rsidRPr="009F4B42">
              <w:rPr>
                <w:rStyle w:val="Hyperlink"/>
                <w:noProof/>
              </w:rPr>
              <w:t>4.6.1.</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1- Flow analysis</w:t>
            </w:r>
            <w:r w:rsidR="007302A6">
              <w:rPr>
                <w:noProof/>
                <w:webHidden/>
              </w:rPr>
              <w:tab/>
            </w:r>
            <w:r w:rsidR="007302A6">
              <w:rPr>
                <w:noProof/>
                <w:webHidden/>
              </w:rPr>
              <w:fldChar w:fldCharType="begin"/>
            </w:r>
            <w:r w:rsidR="007302A6">
              <w:rPr>
                <w:noProof/>
                <w:webHidden/>
              </w:rPr>
              <w:instrText xml:space="preserve"> PAGEREF _Toc2153940 \h </w:instrText>
            </w:r>
            <w:r w:rsidR="007302A6">
              <w:rPr>
                <w:noProof/>
                <w:webHidden/>
              </w:rPr>
            </w:r>
            <w:r w:rsidR="007302A6">
              <w:rPr>
                <w:noProof/>
                <w:webHidden/>
              </w:rPr>
              <w:fldChar w:fldCharType="separate"/>
            </w:r>
            <w:r w:rsidR="007302A6">
              <w:rPr>
                <w:noProof/>
                <w:webHidden/>
              </w:rPr>
              <w:t>48</w:t>
            </w:r>
            <w:r w:rsidR="007302A6">
              <w:rPr>
                <w:noProof/>
                <w:webHidden/>
              </w:rPr>
              <w:fldChar w:fldCharType="end"/>
            </w:r>
          </w:hyperlink>
        </w:p>
        <w:p w14:paraId="21F98F4E"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41" w:history="1">
            <w:r w:rsidR="007302A6" w:rsidRPr="009F4B42">
              <w:rPr>
                <w:rStyle w:val="Hyperlink"/>
                <w:noProof/>
              </w:rPr>
              <w:t>4.6.2.</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2- FEA Stress analysis</w:t>
            </w:r>
            <w:r w:rsidR="007302A6">
              <w:rPr>
                <w:noProof/>
                <w:webHidden/>
              </w:rPr>
              <w:tab/>
            </w:r>
            <w:r w:rsidR="007302A6">
              <w:rPr>
                <w:noProof/>
                <w:webHidden/>
              </w:rPr>
              <w:fldChar w:fldCharType="begin"/>
            </w:r>
            <w:r w:rsidR="007302A6">
              <w:rPr>
                <w:noProof/>
                <w:webHidden/>
              </w:rPr>
              <w:instrText xml:space="preserve"> PAGEREF _Toc2153941 \h </w:instrText>
            </w:r>
            <w:r w:rsidR="007302A6">
              <w:rPr>
                <w:noProof/>
                <w:webHidden/>
              </w:rPr>
            </w:r>
            <w:r w:rsidR="007302A6">
              <w:rPr>
                <w:noProof/>
                <w:webHidden/>
              </w:rPr>
              <w:fldChar w:fldCharType="separate"/>
            </w:r>
            <w:r w:rsidR="007302A6">
              <w:rPr>
                <w:noProof/>
                <w:webHidden/>
              </w:rPr>
              <w:t>48</w:t>
            </w:r>
            <w:r w:rsidR="007302A6">
              <w:rPr>
                <w:noProof/>
                <w:webHidden/>
              </w:rPr>
              <w:fldChar w:fldCharType="end"/>
            </w:r>
          </w:hyperlink>
        </w:p>
        <w:p w14:paraId="7DFB5C0E"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42" w:history="1">
            <w:r w:rsidR="007302A6" w:rsidRPr="009F4B42">
              <w:rPr>
                <w:rStyle w:val="Hyperlink"/>
                <w:noProof/>
              </w:rPr>
              <w:t>4.7</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Implementation of task 7- Building the prototype</w:t>
            </w:r>
            <w:r w:rsidR="007302A6">
              <w:rPr>
                <w:noProof/>
                <w:webHidden/>
              </w:rPr>
              <w:tab/>
            </w:r>
            <w:r w:rsidR="007302A6">
              <w:rPr>
                <w:noProof/>
                <w:webHidden/>
              </w:rPr>
              <w:fldChar w:fldCharType="begin"/>
            </w:r>
            <w:r w:rsidR="007302A6">
              <w:rPr>
                <w:noProof/>
                <w:webHidden/>
              </w:rPr>
              <w:instrText xml:space="preserve"> PAGEREF _Toc2153942 \h </w:instrText>
            </w:r>
            <w:r w:rsidR="007302A6">
              <w:rPr>
                <w:noProof/>
                <w:webHidden/>
              </w:rPr>
            </w:r>
            <w:r w:rsidR="007302A6">
              <w:rPr>
                <w:noProof/>
                <w:webHidden/>
              </w:rPr>
              <w:fldChar w:fldCharType="separate"/>
            </w:r>
            <w:r w:rsidR="007302A6">
              <w:rPr>
                <w:noProof/>
                <w:webHidden/>
              </w:rPr>
              <w:t>86</w:t>
            </w:r>
            <w:r w:rsidR="007302A6">
              <w:rPr>
                <w:noProof/>
                <w:webHidden/>
              </w:rPr>
              <w:fldChar w:fldCharType="end"/>
            </w:r>
          </w:hyperlink>
        </w:p>
        <w:p w14:paraId="2F07722F"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43" w:history="1">
            <w:r w:rsidR="007302A6" w:rsidRPr="009F4B42">
              <w:rPr>
                <w:rStyle w:val="Hyperlink"/>
                <w:noProof/>
              </w:rPr>
              <w:t>4.8</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Implementation of Task 8:</w:t>
            </w:r>
            <w:r w:rsidR="007302A6">
              <w:rPr>
                <w:noProof/>
                <w:webHidden/>
              </w:rPr>
              <w:tab/>
            </w:r>
            <w:r w:rsidR="007302A6">
              <w:rPr>
                <w:noProof/>
                <w:webHidden/>
              </w:rPr>
              <w:fldChar w:fldCharType="begin"/>
            </w:r>
            <w:r w:rsidR="007302A6">
              <w:rPr>
                <w:noProof/>
                <w:webHidden/>
              </w:rPr>
              <w:instrText xml:space="preserve"> PAGEREF _Toc2153943 \h </w:instrText>
            </w:r>
            <w:r w:rsidR="007302A6">
              <w:rPr>
                <w:noProof/>
                <w:webHidden/>
              </w:rPr>
            </w:r>
            <w:r w:rsidR="007302A6">
              <w:rPr>
                <w:noProof/>
                <w:webHidden/>
              </w:rPr>
              <w:fldChar w:fldCharType="separate"/>
            </w:r>
            <w:r w:rsidR="007302A6">
              <w:rPr>
                <w:noProof/>
                <w:webHidden/>
              </w:rPr>
              <w:t>93</w:t>
            </w:r>
            <w:r w:rsidR="007302A6">
              <w:rPr>
                <w:noProof/>
                <w:webHidden/>
              </w:rPr>
              <w:fldChar w:fldCharType="end"/>
            </w:r>
          </w:hyperlink>
        </w:p>
        <w:p w14:paraId="4BB43A88"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44" w:history="1">
            <w:r w:rsidR="007302A6" w:rsidRPr="009F4B42">
              <w:rPr>
                <w:rStyle w:val="Hyperlink"/>
                <w:noProof/>
              </w:rPr>
              <w:t>4.8.1.</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1-Setting up the image recognition API</w:t>
            </w:r>
            <w:r w:rsidR="007302A6">
              <w:rPr>
                <w:noProof/>
                <w:webHidden/>
              </w:rPr>
              <w:tab/>
            </w:r>
            <w:r w:rsidR="007302A6">
              <w:rPr>
                <w:noProof/>
                <w:webHidden/>
              </w:rPr>
              <w:fldChar w:fldCharType="begin"/>
            </w:r>
            <w:r w:rsidR="007302A6">
              <w:rPr>
                <w:noProof/>
                <w:webHidden/>
              </w:rPr>
              <w:instrText xml:space="preserve"> PAGEREF _Toc2153944 \h </w:instrText>
            </w:r>
            <w:r w:rsidR="007302A6">
              <w:rPr>
                <w:noProof/>
                <w:webHidden/>
              </w:rPr>
            </w:r>
            <w:r w:rsidR="007302A6">
              <w:rPr>
                <w:noProof/>
                <w:webHidden/>
              </w:rPr>
              <w:fldChar w:fldCharType="separate"/>
            </w:r>
            <w:r w:rsidR="007302A6">
              <w:rPr>
                <w:noProof/>
                <w:webHidden/>
              </w:rPr>
              <w:t>93</w:t>
            </w:r>
            <w:r w:rsidR="007302A6">
              <w:rPr>
                <w:noProof/>
                <w:webHidden/>
              </w:rPr>
              <w:fldChar w:fldCharType="end"/>
            </w:r>
          </w:hyperlink>
        </w:p>
        <w:p w14:paraId="5C365BDB"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45" w:history="1">
            <w:r w:rsidR="007302A6" w:rsidRPr="009F4B42">
              <w:rPr>
                <w:rStyle w:val="Hyperlink"/>
                <w:noProof/>
              </w:rPr>
              <w:t>4.8.2.</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tion of Subtask2-Research on Convolution Neural Network</w:t>
            </w:r>
            <w:r w:rsidR="007302A6">
              <w:rPr>
                <w:noProof/>
                <w:webHidden/>
              </w:rPr>
              <w:tab/>
            </w:r>
            <w:r w:rsidR="007302A6">
              <w:rPr>
                <w:noProof/>
                <w:webHidden/>
              </w:rPr>
              <w:fldChar w:fldCharType="begin"/>
            </w:r>
            <w:r w:rsidR="007302A6">
              <w:rPr>
                <w:noProof/>
                <w:webHidden/>
              </w:rPr>
              <w:instrText xml:space="preserve"> PAGEREF _Toc2153945 \h </w:instrText>
            </w:r>
            <w:r w:rsidR="007302A6">
              <w:rPr>
                <w:noProof/>
                <w:webHidden/>
              </w:rPr>
            </w:r>
            <w:r w:rsidR="007302A6">
              <w:rPr>
                <w:noProof/>
                <w:webHidden/>
              </w:rPr>
              <w:fldChar w:fldCharType="separate"/>
            </w:r>
            <w:r w:rsidR="007302A6">
              <w:rPr>
                <w:noProof/>
                <w:webHidden/>
              </w:rPr>
              <w:t>97</w:t>
            </w:r>
            <w:r w:rsidR="007302A6">
              <w:rPr>
                <w:noProof/>
                <w:webHidden/>
              </w:rPr>
              <w:fldChar w:fldCharType="end"/>
            </w:r>
          </w:hyperlink>
        </w:p>
        <w:p w14:paraId="2C6EC257"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46" w:history="1">
            <w:r w:rsidR="007302A6" w:rsidRPr="009F4B42">
              <w:rPr>
                <w:rStyle w:val="Hyperlink"/>
                <w:noProof/>
              </w:rPr>
              <w:t>4.8.3.</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3-Training the model</w:t>
            </w:r>
            <w:r w:rsidR="007302A6">
              <w:rPr>
                <w:noProof/>
                <w:webHidden/>
              </w:rPr>
              <w:tab/>
            </w:r>
            <w:r w:rsidR="007302A6">
              <w:rPr>
                <w:noProof/>
                <w:webHidden/>
              </w:rPr>
              <w:fldChar w:fldCharType="begin"/>
            </w:r>
            <w:r w:rsidR="007302A6">
              <w:rPr>
                <w:noProof/>
                <w:webHidden/>
              </w:rPr>
              <w:instrText xml:space="preserve"> PAGEREF _Toc2153946 \h </w:instrText>
            </w:r>
            <w:r w:rsidR="007302A6">
              <w:rPr>
                <w:noProof/>
                <w:webHidden/>
              </w:rPr>
            </w:r>
            <w:r w:rsidR="007302A6">
              <w:rPr>
                <w:noProof/>
                <w:webHidden/>
              </w:rPr>
              <w:fldChar w:fldCharType="separate"/>
            </w:r>
            <w:r w:rsidR="007302A6">
              <w:rPr>
                <w:noProof/>
                <w:webHidden/>
              </w:rPr>
              <w:t>102</w:t>
            </w:r>
            <w:r w:rsidR="007302A6">
              <w:rPr>
                <w:noProof/>
                <w:webHidden/>
              </w:rPr>
              <w:fldChar w:fldCharType="end"/>
            </w:r>
          </w:hyperlink>
        </w:p>
        <w:p w14:paraId="30225F05"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47" w:history="1">
            <w:r w:rsidR="007302A6" w:rsidRPr="009F4B42">
              <w:rPr>
                <w:rStyle w:val="Hyperlink"/>
                <w:noProof/>
              </w:rPr>
              <w:t>4.8.4.</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4-Result</w:t>
            </w:r>
            <w:r w:rsidR="007302A6">
              <w:rPr>
                <w:noProof/>
                <w:webHidden/>
              </w:rPr>
              <w:tab/>
            </w:r>
            <w:r w:rsidR="007302A6">
              <w:rPr>
                <w:noProof/>
                <w:webHidden/>
              </w:rPr>
              <w:fldChar w:fldCharType="begin"/>
            </w:r>
            <w:r w:rsidR="007302A6">
              <w:rPr>
                <w:noProof/>
                <w:webHidden/>
              </w:rPr>
              <w:instrText xml:space="preserve"> PAGEREF _Toc2153947 \h </w:instrText>
            </w:r>
            <w:r w:rsidR="007302A6">
              <w:rPr>
                <w:noProof/>
                <w:webHidden/>
              </w:rPr>
            </w:r>
            <w:r w:rsidR="007302A6">
              <w:rPr>
                <w:noProof/>
                <w:webHidden/>
              </w:rPr>
              <w:fldChar w:fldCharType="separate"/>
            </w:r>
            <w:r w:rsidR="007302A6">
              <w:rPr>
                <w:noProof/>
                <w:webHidden/>
              </w:rPr>
              <w:t>109</w:t>
            </w:r>
            <w:r w:rsidR="007302A6">
              <w:rPr>
                <w:noProof/>
                <w:webHidden/>
              </w:rPr>
              <w:fldChar w:fldCharType="end"/>
            </w:r>
          </w:hyperlink>
        </w:p>
        <w:p w14:paraId="31A40D5F"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48" w:history="1">
            <w:r w:rsidR="007302A6" w:rsidRPr="009F4B42">
              <w:rPr>
                <w:rStyle w:val="Hyperlink"/>
                <w:noProof/>
              </w:rPr>
              <w:t>4.8.5.</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Runtime for Image Recognition Unit</w:t>
            </w:r>
            <w:r w:rsidR="007302A6">
              <w:rPr>
                <w:noProof/>
                <w:webHidden/>
              </w:rPr>
              <w:tab/>
            </w:r>
            <w:r w:rsidR="007302A6">
              <w:rPr>
                <w:noProof/>
                <w:webHidden/>
              </w:rPr>
              <w:fldChar w:fldCharType="begin"/>
            </w:r>
            <w:r w:rsidR="007302A6">
              <w:rPr>
                <w:noProof/>
                <w:webHidden/>
              </w:rPr>
              <w:instrText xml:space="preserve"> PAGEREF _Toc2153948 \h </w:instrText>
            </w:r>
            <w:r w:rsidR="007302A6">
              <w:rPr>
                <w:noProof/>
                <w:webHidden/>
              </w:rPr>
            </w:r>
            <w:r w:rsidR="007302A6">
              <w:rPr>
                <w:noProof/>
                <w:webHidden/>
              </w:rPr>
              <w:fldChar w:fldCharType="separate"/>
            </w:r>
            <w:r w:rsidR="007302A6">
              <w:rPr>
                <w:noProof/>
                <w:webHidden/>
              </w:rPr>
              <w:t>111</w:t>
            </w:r>
            <w:r w:rsidR="007302A6">
              <w:rPr>
                <w:noProof/>
                <w:webHidden/>
              </w:rPr>
              <w:fldChar w:fldCharType="end"/>
            </w:r>
          </w:hyperlink>
        </w:p>
        <w:p w14:paraId="7DA1C515"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49" w:history="1">
            <w:r w:rsidR="007302A6" w:rsidRPr="009F4B42">
              <w:rPr>
                <w:rStyle w:val="Hyperlink"/>
                <w:noProof/>
              </w:rPr>
              <w:t>4.9</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Implementation of Task 9- Navigation System</w:t>
            </w:r>
            <w:r w:rsidR="007302A6">
              <w:rPr>
                <w:noProof/>
                <w:webHidden/>
              </w:rPr>
              <w:tab/>
            </w:r>
            <w:r w:rsidR="007302A6">
              <w:rPr>
                <w:noProof/>
                <w:webHidden/>
              </w:rPr>
              <w:fldChar w:fldCharType="begin"/>
            </w:r>
            <w:r w:rsidR="007302A6">
              <w:rPr>
                <w:noProof/>
                <w:webHidden/>
              </w:rPr>
              <w:instrText xml:space="preserve"> PAGEREF _Toc2153949 \h </w:instrText>
            </w:r>
            <w:r w:rsidR="007302A6">
              <w:rPr>
                <w:noProof/>
                <w:webHidden/>
              </w:rPr>
            </w:r>
            <w:r w:rsidR="007302A6">
              <w:rPr>
                <w:noProof/>
                <w:webHidden/>
              </w:rPr>
              <w:fldChar w:fldCharType="separate"/>
            </w:r>
            <w:r w:rsidR="007302A6">
              <w:rPr>
                <w:noProof/>
                <w:webHidden/>
              </w:rPr>
              <w:t>112</w:t>
            </w:r>
            <w:r w:rsidR="007302A6">
              <w:rPr>
                <w:noProof/>
                <w:webHidden/>
              </w:rPr>
              <w:fldChar w:fldCharType="end"/>
            </w:r>
          </w:hyperlink>
        </w:p>
        <w:p w14:paraId="4212B316"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50" w:history="1">
            <w:r w:rsidR="007302A6" w:rsidRPr="009F4B42">
              <w:rPr>
                <w:rStyle w:val="Hyperlink"/>
                <w:noProof/>
              </w:rPr>
              <w:t>4.9.1.</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1- Research on pixhawk configuration</w:t>
            </w:r>
            <w:r w:rsidR="007302A6">
              <w:rPr>
                <w:noProof/>
                <w:webHidden/>
              </w:rPr>
              <w:tab/>
            </w:r>
            <w:r w:rsidR="007302A6">
              <w:rPr>
                <w:noProof/>
                <w:webHidden/>
              </w:rPr>
              <w:fldChar w:fldCharType="begin"/>
            </w:r>
            <w:r w:rsidR="007302A6">
              <w:rPr>
                <w:noProof/>
                <w:webHidden/>
              </w:rPr>
              <w:instrText xml:space="preserve"> PAGEREF _Toc2153950 \h </w:instrText>
            </w:r>
            <w:r w:rsidR="007302A6">
              <w:rPr>
                <w:noProof/>
                <w:webHidden/>
              </w:rPr>
            </w:r>
            <w:r w:rsidR="007302A6">
              <w:rPr>
                <w:noProof/>
                <w:webHidden/>
              </w:rPr>
              <w:fldChar w:fldCharType="separate"/>
            </w:r>
            <w:r w:rsidR="007302A6">
              <w:rPr>
                <w:noProof/>
                <w:webHidden/>
              </w:rPr>
              <w:t>112</w:t>
            </w:r>
            <w:r w:rsidR="007302A6">
              <w:rPr>
                <w:noProof/>
                <w:webHidden/>
              </w:rPr>
              <w:fldChar w:fldCharType="end"/>
            </w:r>
          </w:hyperlink>
        </w:p>
        <w:p w14:paraId="626D2197"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51" w:history="1">
            <w:r w:rsidR="007302A6" w:rsidRPr="009F4B42">
              <w:rPr>
                <w:rStyle w:val="Hyperlink"/>
                <w:noProof/>
              </w:rPr>
              <w:t>4.9.2.</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2- Layout of the Navigation System</w:t>
            </w:r>
            <w:r w:rsidR="007302A6">
              <w:rPr>
                <w:noProof/>
                <w:webHidden/>
              </w:rPr>
              <w:tab/>
            </w:r>
            <w:r w:rsidR="007302A6">
              <w:rPr>
                <w:noProof/>
                <w:webHidden/>
              </w:rPr>
              <w:fldChar w:fldCharType="begin"/>
            </w:r>
            <w:r w:rsidR="007302A6">
              <w:rPr>
                <w:noProof/>
                <w:webHidden/>
              </w:rPr>
              <w:instrText xml:space="preserve"> PAGEREF _Toc2153951 \h </w:instrText>
            </w:r>
            <w:r w:rsidR="007302A6">
              <w:rPr>
                <w:noProof/>
                <w:webHidden/>
              </w:rPr>
            </w:r>
            <w:r w:rsidR="007302A6">
              <w:rPr>
                <w:noProof/>
                <w:webHidden/>
              </w:rPr>
              <w:fldChar w:fldCharType="separate"/>
            </w:r>
            <w:r w:rsidR="007302A6">
              <w:rPr>
                <w:noProof/>
                <w:webHidden/>
              </w:rPr>
              <w:t>117</w:t>
            </w:r>
            <w:r w:rsidR="007302A6">
              <w:rPr>
                <w:noProof/>
                <w:webHidden/>
              </w:rPr>
              <w:fldChar w:fldCharType="end"/>
            </w:r>
          </w:hyperlink>
        </w:p>
        <w:p w14:paraId="0FAE8C74" w14:textId="77777777" w:rsidR="007302A6" w:rsidRDefault="008A4DE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153952" w:history="1">
            <w:r w:rsidR="007302A6" w:rsidRPr="009F4B42">
              <w:rPr>
                <w:rStyle w:val="Hyperlink"/>
                <w:noProof/>
              </w:rPr>
              <w:t>4.9.3.</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Implementation of Subtask 3- Runtime of the Navigation System</w:t>
            </w:r>
            <w:r w:rsidR="007302A6">
              <w:rPr>
                <w:noProof/>
                <w:webHidden/>
              </w:rPr>
              <w:tab/>
            </w:r>
            <w:r w:rsidR="007302A6">
              <w:rPr>
                <w:noProof/>
                <w:webHidden/>
              </w:rPr>
              <w:fldChar w:fldCharType="begin"/>
            </w:r>
            <w:r w:rsidR="007302A6">
              <w:rPr>
                <w:noProof/>
                <w:webHidden/>
              </w:rPr>
              <w:instrText xml:space="preserve"> PAGEREF _Toc2153952 \h </w:instrText>
            </w:r>
            <w:r w:rsidR="007302A6">
              <w:rPr>
                <w:noProof/>
                <w:webHidden/>
              </w:rPr>
            </w:r>
            <w:r w:rsidR="007302A6">
              <w:rPr>
                <w:noProof/>
                <w:webHidden/>
              </w:rPr>
              <w:fldChar w:fldCharType="separate"/>
            </w:r>
            <w:r w:rsidR="007302A6">
              <w:rPr>
                <w:noProof/>
                <w:webHidden/>
              </w:rPr>
              <w:t>119</w:t>
            </w:r>
            <w:r w:rsidR="007302A6">
              <w:rPr>
                <w:noProof/>
                <w:webHidden/>
              </w:rPr>
              <w:fldChar w:fldCharType="end"/>
            </w:r>
          </w:hyperlink>
        </w:p>
        <w:p w14:paraId="364EF583"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53" w:history="1">
            <w:r w:rsidR="007302A6" w:rsidRPr="009F4B42">
              <w:rPr>
                <w:rStyle w:val="Hyperlink"/>
                <w:noProof/>
              </w:rPr>
              <w:t>4.10</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Implementation of Task 10- Assemble the prototype</w:t>
            </w:r>
            <w:r w:rsidR="007302A6">
              <w:rPr>
                <w:noProof/>
                <w:webHidden/>
              </w:rPr>
              <w:tab/>
            </w:r>
            <w:r w:rsidR="007302A6">
              <w:rPr>
                <w:noProof/>
                <w:webHidden/>
              </w:rPr>
              <w:fldChar w:fldCharType="begin"/>
            </w:r>
            <w:r w:rsidR="007302A6">
              <w:rPr>
                <w:noProof/>
                <w:webHidden/>
              </w:rPr>
              <w:instrText xml:space="preserve"> PAGEREF _Toc2153953 \h </w:instrText>
            </w:r>
            <w:r w:rsidR="007302A6">
              <w:rPr>
                <w:noProof/>
                <w:webHidden/>
              </w:rPr>
            </w:r>
            <w:r w:rsidR="007302A6">
              <w:rPr>
                <w:noProof/>
                <w:webHidden/>
              </w:rPr>
              <w:fldChar w:fldCharType="separate"/>
            </w:r>
            <w:r w:rsidR="007302A6">
              <w:rPr>
                <w:noProof/>
                <w:webHidden/>
              </w:rPr>
              <w:t>120</w:t>
            </w:r>
            <w:r w:rsidR="007302A6">
              <w:rPr>
                <w:noProof/>
                <w:webHidden/>
              </w:rPr>
              <w:fldChar w:fldCharType="end"/>
            </w:r>
          </w:hyperlink>
        </w:p>
        <w:p w14:paraId="0E2D8559" w14:textId="77777777" w:rsidR="007302A6" w:rsidRDefault="008A4DE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53954" w:history="1">
            <w:r w:rsidR="007302A6" w:rsidRPr="009F4B42">
              <w:rPr>
                <w:rStyle w:val="Hyperlink"/>
                <w:caps/>
                <w:noProof/>
              </w:rPr>
              <w:t>5.</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Conclusion (Discussion and Future Plans)</w:t>
            </w:r>
            <w:r w:rsidR="007302A6">
              <w:rPr>
                <w:noProof/>
                <w:webHidden/>
              </w:rPr>
              <w:tab/>
            </w:r>
            <w:r w:rsidR="007302A6">
              <w:rPr>
                <w:noProof/>
                <w:webHidden/>
              </w:rPr>
              <w:fldChar w:fldCharType="begin"/>
            </w:r>
            <w:r w:rsidR="007302A6">
              <w:rPr>
                <w:noProof/>
                <w:webHidden/>
              </w:rPr>
              <w:instrText xml:space="preserve"> PAGEREF _Toc2153954 \h </w:instrText>
            </w:r>
            <w:r w:rsidR="007302A6">
              <w:rPr>
                <w:noProof/>
                <w:webHidden/>
              </w:rPr>
            </w:r>
            <w:r w:rsidR="007302A6">
              <w:rPr>
                <w:noProof/>
                <w:webHidden/>
              </w:rPr>
              <w:fldChar w:fldCharType="separate"/>
            </w:r>
            <w:r w:rsidR="007302A6">
              <w:rPr>
                <w:noProof/>
                <w:webHidden/>
              </w:rPr>
              <w:t>120</w:t>
            </w:r>
            <w:r w:rsidR="007302A6">
              <w:rPr>
                <w:noProof/>
                <w:webHidden/>
              </w:rPr>
              <w:fldChar w:fldCharType="end"/>
            </w:r>
          </w:hyperlink>
        </w:p>
        <w:p w14:paraId="03616A3F" w14:textId="77777777" w:rsidR="007302A6" w:rsidRDefault="008A4DE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53955" w:history="1">
            <w:r w:rsidR="007302A6" w:rsidRPr="009F4B42">
              <w:rPr>
                <w:rStyle w:val="Hyperlink"/>
                <w:noProof/>
              </w:rPr>
              <w:t>Acknowledgment</w:t>
            </w:r>
            <w:r w:rsidR="007302A6">
              <w:rPr>
                <w:noProof/>
                <w:webHidden/>
              </w:rPr>
              <w:tab/>
            </w:r>
            <w:r w:rsidR="007302A6">
              <w:rPr>
                <w:noProof/>
                <w:webHidden/>
              </w:rPr>
              <w:fldChar w:fldCharType="begin"/>
            </w:r>
            <w:r w:rsidR="007302A6">
              <w:rPr>
                <w:noProof/>
                <w:webHidden/>
              </w:rPr>
              <w:instrText xml:space="preserve"> PAGEREF _Toc2153955 \h </w:instrText>
            </w:r>
            <w:r w:rsidR="007302A6">
              <w:rPr>
                <w:noProof/>
                <w:webHidden/>
              </w:rPr>
            </w:r>
            <w:r w:rsidR="007302A6">
              <w:rPr>
                <w:noProof/>
                <w:webHidden/>
              </w:rPr>
              <w:fldChar w:fldCharType="separate"/>
            </w:r>
            <w:r w:rsidR="007302A6">
              <w:rPr>
                <w:noProof/>
                <w:webHidden/>
              </w:rPr>
              <w:t>121</w:t>
            </w:r>
            <w:r w:rsidR="007302A6">
              <w:rPr>
                <w:noProof/>
                <w:webHidden/>
              </w:rPr>
              <w:fldChar w:fldCharType="end"/>
            </w:r>
          </w:hyperlink>
        </w:p>
        <w:p w14:paraId="4B35AE3B" w14:textId="77777777" w:rsidR="007302A6" w:rsidRDefault="008A4DE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53956" w:history="1">
            <w:r w:rsidR="007302A6" w:rsidRPr="009F4B42">
              <w:rPr>
                <w:rStyle w:val="Hyperlink"/>
                <w:noProof/>
              </w:rPr>
              <w:t>Appendix</w:t>
            </w:r>
            <w:r w:rsidR="007302A6">
              <w:rPr>
                <w:noProof/>
                <w:webHidden/>
              </w:rPr>
              <w:tab/>
            </w:r>
            <w:r w:rsidR="007302A6">
              <w:rPr>
                <w:noProof/>
                <w:webHidden/>
              </w:rPr>
              <w:fldChar w:fldCharType="begin"/>
            </w:r>
            <w:r w:rsidR="007302A6">
              <w:rPr>
                <w:noProof/>
                <w:webHidden/>
              </w:rPr>
              <w:instrText xml:space="preserve"> PAGEREF _Toc2153956 \h </w:instrText>
            </w:r>
            <w:r w:rsidR="007302A6">
              <w:rPr>
                <w:noProof/>
                <w:webHidden/>
              </w:rPr>
            </w:r>
            <w:r w:rsidR="007302A6">
              <w:rPr>
                <w:noProof/>
                <w:webHidden/>
              </w:rPr>
              <w:fldChar w:fldCharType="separate"/>
            </w:r>
            <w:r w:rsidR="007302A6">
              <w:rPr>
                <w:noProof/>
                <w:webHidden/>
              </w:rPr>
              <w:t>122</w:t>
            </w:r>
            <w:r w:rsidR="007302A6">
              <w:rPr>
                <w:noProof/>
                <w:webHidden/>
              </w:rPr>
              <w:fldChar w:fldCharType="end"/>
            </w:r>
          </w:hyperlink>
        </w:p>
        <w:p w14:paraId="6569E1E0" w14:textId="77777777" w:rsidR="007302A6" w:rsidRDefault="008A4DE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153957" w:history="1">
            <w:r w:rsidR="007302A6" w:rsidRPr="009F4B42">
              <w:rPr>
                <w:rStyle w:val="Hyperlink"/>
                <w:noProof/>
              </w:rPr>
              <w:t>A.</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Component Specs</w:t>
            </w:r>
            <w:r w:rsidR="007302A6">
              <w:rPr>
                <w:noProof/>
                <w:webHidden/>
              </w:rPr>
              <w:tab/>
            </w:r>
            <w:r w:rsidR="007302A6">
              <w:rPr>
                <w:noProof/>
                <w:webHidden/>
              </w:rPr>
              <w:fldChar w:fldCharType="begin"/>
            </w:r>
            <w:r w:rsidR="007302A6">
              <w:rPr>
                <w:noProof/>
                <w:webHidden/>
              </w:rPr>
              <w:instrText xml:space="preserve"> PAGEREF _Toc2153957 \h </w:instrText>
            </w:r>
            <w:r w:rsidR="007302A6">
              <w:rPr>
                <w:noProof/>
                <w:webHidden/>
              </w:rPr>
            </w:r>
            <w:r w:rsidR="007302A6">
              <w:rPr>
                <w:noProof/>
                <w:webHidden/>
              </w:rPr>
              <w:fldChar w:fldCharType="separate"/>
            </w:r>
            <w:r w:rsidR="007302A6">
              <w:rPr>
                <w:noProof/>
                <w:webHidden/>
              </w:rPr>
              <w:t>122</w:t>
            </w:r>
            <w:r w:rsidR="007302A6">
              <w:rPr>
                <w:noProof/>
                <w:webHidden/>
              </w:rPr>
              <w:fldChar w:fldCharType="end"/>
            </w:r>
          </w:hyperlink>
        </w:p>
        <w:p w14:paraId="2A0B436A" w14:textId="77777777" w:rsidR="007302A6" w:rsidRDefault="008A4DE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153958" w:history="1">
            <w:r w:rsidR="007302A6" w:rsidRPr="009F4B42">
              <w:rPr>
                <w:rStyle w:val="Hyperlink"/>
                <w:noProof/>
              </w:rPr>
              <w:t>2.</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Specs of Arduino Due</w:t>
            </w:r>
            <w:r w:rsidR="007302A6">
              <w:rPr>
                <w:noProof/>
                <w:webHidden/>
              </w:rPr>
              <w:tab/>
            </w:r>
            <w:r w:rsidR="007302A6">
              <w:rPr>
                <w:noProof/>
                <w:webHidden/>
              </w:rPr>
              <w:fldChar w:fldCharType="begin"/>
            </w:r>
            <w:r w:rsidR="007302A6">
              <w:rPr>
                <w:noProof/>
                <w:webHidden/>
              </w:rPr>
              <w:instrText xml:space="preserve"> PAGEREF _Toc2153958 \h </w:instrText>
            </w:r>
            <w:r w:rsidR="007302A6">
              <w:rPr>
                <w:noProof/>
                <w:webHidden/>
              </w:rPr>
            </w:r>
            <w:r w:rsidR="007302A6">
              <w:rPr>
                <w:noProof/>
                <w:webHidden/>
              </w:rPr>
              <w:fldChar w:fldCharType="separate"/>
            </w:r>
            <w:r w:rsidR="007302A6">
              <w:rPr>
                <w:noProof/>
                <w:webHidden/>
              </w:rPr>
              <w:t>122</w:t>
            </w:r>
            <w:r w:rsidR="007302A6">
              <w:rPr>
                <w:noProof/>
                <w:webHidden/>
              </w:rPr>
              <w:fldChar w:fldCharType="end"/>
            </w:r>
          </w:hyperlink>
        </w:p>
        <w:p w14:paraId="0D2608B6" w14:textId="77777777" w:rsidR="007302A6" w:rsidRDefault="008A4DE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153959" w:history="1">
            <w:r w:rsidR="007302A6" w:rsidRPr="009F4B42">
              <w:rPr>
                <w:rStyle w:val="Hyperlink"/>
                <w:noProof/>
              </w:rPr>
              <w:t>3.</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Specs of Raspberry Pi</w:t>
            </w:r>
            <w:r w:rsidR="007302A6">
              <w:rPr>
                <w:noProof/>
                <w:webHidden/>
              </w:rPr>
              <w:tab/>
            </w:r>
            <w:r w:rsidR="007302A6">
              <w:rPr>
                <w:noProof/>
                <w:webHidden/>
              </w:rPr>
              <w:fldChar w:fldCharType="begin"/>
            </w:r>
            <w:r w:rsidR="007302A6">
              <w:rPr>
                <w:noProof/>
                <w:webHidden/>
              </w:rPr>
              <w:instrText xml:space="preserve"> PAGEREF _Toc2153959 \h </w:instrText>
            </w:r>
            <w:r w:rsidR="007302A6">
              <w:rPr>
                <w:noProof/>
                <w:webHidden/>
              </w:rPr>
            </w:r>
            <w:r w:rsidR="007302A6">
              <w:rPr>
                <w:noProof/>
                <w:webHidden/>
              </w:rPr>
              <w:fldChar w:fldCharType="separate"/>
            </w:r>
            <w:r w:rsidR="007302A6">
              <w:rPr>
                <w:noProof/>
                <w:webHidden/>
              </w:rPr>
              <w:t>122</w:t>
            </w:r>
            <w:r w:rsidR="007302A6">
              <w:rPr>
                <w:noProof/>
                <w:webHidden/>
              </w:rPr>
              <w:fldChar w:fldCharType="end"/>
            </w:r>
          </w:hyperlink>
        </w:p>
        <w:p w14:paraId="0728E15F" w14:textId="77777777" w:rsidR="007302A6" w:rsidRDefault="008A4DE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153960" w:history="1">
            <w:r w:rsidR="007302A6" w:rsidRPr="009F4B42">
              <w:rPr>
                <w:rStyle w:val="Hyperlink"/>
                <w:noProof/>
              </w:rPr>
              <w:t>B.</w:t>
            </w:r>
            <w:r w:rsidR="007302A6">
              <w:rPr>
                <w:rFonts w:asciiTheme="minorHAnsi" w:eastAsiaTheme="minorEastAsia" w:hAnsiTheme="minorHAnsi" w:cstheme="minorBidi"/>
                <w:b w:val="0"/>
                <w:bCs w:val="0"/>
                <w:noProof/>
                <w:kern w:val="0"/>
                <w:sz w:val="22"/>
                <w:szCs w:val="22"/>
                <w:lang w:eastAsia="en-US"/>
              </w:rPr>
              <w:tab/>
            </w:r>
            <w:r w:rsidR="007302A6" w:rsidRPr="009F4B42">
              <w:rPr>
                <w:rStyle w:val="Hyperlink"/>
                <w:noProof/>
              </w:rPr>
              <w:t>Source Code.</w:t>
            </w:r>
            <w:r w:rsidR="007302A6">
              <w:rPr>
                <w:noProof/>
                <w:webHidden/>
              </w:rPr>
              <w:tab/>
            </w:r>
            <w:r w:rsidR="007302A6">
              <w:rPr>
                <w:noProof/>
                <w:webHidden/>
              </w:rPr>
              <w:fldChar w:fldCharType="begin"/>
            </w:r>
            <w:r w:rsidR="007302A6">
              <w:rPr>
                <w:noProof/>
                <w:webHidden/>
              </w:rPr>
              <w:instrText xml:space="preserve"> PAGEREF _Toc2153960 \h </w:instrText>
            </w:r>
            <w:r w:rsidR="007302A6">
              <w:rPr>
                <w:noProof/>
                <w:webHidden/>
              </w:rPr>
            </w:r>
            <w:r w:rsidR="007302A6">
              <w:rPr>
                <w:noProof/>
                <w:webHidden/>
              </w:rPr>
              <w:fldChar w:fldCharType="separate"/>
            </w:r>
            <w:r w:rsidR="007302A6">
              <w:rPr>
                <w:noProof/>
                <w:webHidden/>
              </w:rPr>
              <w:t>122</w:t>
            </w:r>
            <w:r w:rsidR="007302A6">
              <w:rPr>
                <w:noProof/>
                <w:webHidden/>
              </w:rPr>
              <w:fldChar w:fldCharType="end"/>
            </w:r>
          </w:hyperlink>
        </w:p>
        <w:p w14:paraId="465AB647" w14:textId="77777777" w:rsidR="007302A6" w:rsidRDefault="008A4DE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153961" w:history="1">
            <w:r w:rsidR="007302A6" w:rsidRPr="009F4B42">
              <w:rPr>
                <w:rStyle w:val="Hyperlink"/>
                <w:noProof/>
              </w:rPr>
              <w:t>1.</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Source Code of Graphic User Interface</w:t>
            </w:r>
            <w:r w:rsidR="007302A6">
              <w:rPr>
                <w:noProof/>
                <w:webHidden/>
              </w:rPr>
              <w:tab/>
            </w:r>
            <w:r w:rsidR="007302A6">
              <w:rPr>
                <w:noProof/>
                <w:webHidden/>
              </w:rPr>
              <w:fldChar w:fldCharType="begin"/>
            </w:r>
            <w:r w:rsidR="007302A6">
              <w:rPr>
                <w:noProof/>
                <w:webHidden/>
              </w:rPr>
              <w:instrText xml:space="preserve"> PAGEREF _Toc2153961 \h </w:instrText>
            </w:r>
            <w:r w:rsidR="007302A6">
              <w:rPr>
                <w:noProof/>
                <w:webHidden/>
              </w:rPr>
            </w:r>
            <w:r w:rsidR="007302A6">
              <w:rPr>
                <w:noProof/>
                <w:webHidden/>
              </w:rPr>
              <w:fldChar w:fldCharType="separate"/>
            </w:r>
            <w:r w:rsidR="007302A6">
              <w:rPr>
                <w:noProof/>
                <w:webHidden/>
              </w:rPr>
              <w:t>122</w:t>
            </w:r>
            <w:r w:rsidR="007302A6">
              <w:rPr>
                <w:noProof/>
                <w:webHidden/>
              </w:rPr>
              <w:fldChar w:fldCharType="end"/>
            </w:r>
          </w:hyperlink>
        </w:p>
        <w:p w14:paraId="210FA78C" w14:textId="77777777" w:rsidR="007302A6" w:rsidRDefault="008A4DEE">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153962" w:history="1">
            <w:r w:rsidR="007302A6" w:rsidRPr="009F4B42">
              <w:rPr>
                <w:rStyle w:val="Hyperlink"/>
                <w:noProof/>
              </w:rPr>
              <w:t>2.</w:t>
            </w:r>
            <w:r w:rsidR="007302A6">
              <w:rPr>
                <w:rFonts w:asciiTheme="minorHAnsi" w:eastAsiaTheme="minorEastAsia" w:hAnsiTheme="minorHAnsi" w:cstheme="minorBidi"/>
                <w:noProof/>
                <w:kern w:val="0"/>
                <w:sz w:val="22"/>
                <w:szCs w:val="22"/>
                <w:lang w:eastAsia="en-US"/>
              </w:rPr>
              <w:tab/>
            </w:r>
            <w:r w:rsidR="007302A6" w:rsidRPr="009F4B42">
              <w:rPr>
                <w:rStyle w:val="Hyperlink"/>
                <w:noProof/>
              </w:rPr>
              <w:t>Source Code of Robotic Arm</w:t>
            </w:r>
            <w:r w:rsidR="007302A6">
              <w:rPr>
                <w:noProof/>
                <w:webHidden/>
              </w:rPr>
              <w:tab/>
            </w:r>
            <w:r w:rsidR="007302A6">
              <w:rPr>
                <w:noProof/>
                <w:webHidden/>
              </w:rPr>
              <w:fldChar w:fldCharType="begin"/>
            </w:r>
            <w:r w:rsidR="007302A6">
              <w:rPr>
                <w:noProof/>
                <w:webHidden/>
              </w:rPr>
              <w:instrText xml:space="preserve"> PAGEREF _Toc2153962 \h </w:instrText>
            </w:r>
            <w:r w:rsidR="007302A6">
              <w:rPr>
                <w:noProof/>
                <w:webHidden/>
              </w:rPr>
            </w:r>
            <w:r w:rsidR="007302A6">
              <w:rPr>
                <w:noProof/>
                <w:webHidden/>
              </w:rPr>
              <w:fldChar w:fldCharType="separate"/>
            </w:r>
            <w:r w:rsidR="007302A6">
              <w:rPr>
                <w:noProof/>
                <w:webHidden/>
              </w:rPr>
              <w:t>122</w:t>
            </w:r>
            <w:r w:rsidR="007302A6">
              <w:rPr>
                <w:noProof/>
                <w:webHidden/>
              </w:rPr>
              <w:fldChar w:fldCharType="end"/>
            </w:r>
          </w:hyperlink>
        </w:p>
        <w:p w14:paraId="709B72F5" w14:textId="77777777" w:rsidR="007302A6" w:rsidRDefault="008A4DE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153963" w:history="1">
            <w:r w:rsidR="007302A6" w:rsidRPr="009F4B42">
              <w:rPr>
                <w:rStyle w:val="Hyperlink"/>
                <w:noProof/>
              </w:rPr>
              <w:t>REFERENCES</w:t>
            </w:r>
            <w:r w:rsidR="007302A6">
              <w:rPr>
                <w:noProof/>
                <w:webHidden/>
              </w:rPr>
              <w:tab/>
            </w:r>
            <w:r w:rsidR="007302A6">
              <w:rPr>
                <w:noProof/>
                <w:webHidden/>
              </w:rPr>
              <w:fldChar w:fldCharType="begin"/>
            </w:r>
            <w:r w:rsidR="007302A6">
              <w:rPr>
                <w:noProof/>
                <w:webHidden/>
              </w:rPr>
              <w:instrText xml:space="preserve"> PAGEREF _Toc2153963 \h </w:instrText>
            </w:r>
            <w:r w:rsidR="007302A6">
              <w:rPr>
                <w:noProof/>
                <w:webHidden/>
              </w:rPr>
            </w:r>
            <w:r w:rsidR="007302A6">
              <w:rPr>
                <w:noProof/>
                <w:webHidden/>
              </w:rPr>
              <w:fldChar w:fldCharType="separate"/>
            </w:r>
            <w:r w:rsidR="007302A6">
              <w:rPr>
                <w:noProof/>
                <w:webHidden/>
              </w:rPr>
              <w:t>123</w:t>
            </w:r>
            <w:r w:rsidR="007302A6">
              <w:rPr>
                <w:noProof/>
                <w:webHidden/>
              </w:rPr>
              <w:fldChar w:fldCharType="end"/>
            </w:r>
          </w:hyperlink>
        </w:p>
        <w:p w14:paraId="7B633588" w14:textId="543F94CA"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2153886"/>
      <w:r>
        <w:rPr>
          <w:rFonts w:hint="eastAsia"/>
          <w:noProof/>
        </w:rPr>
        <w:lastRenderedPageBreak/>
        <w:t>List of Figures</w:t>
      </w:r>
      <w:bookmarkEnd w:id="2"/>
    </w:p>
    <w:p w14:paraId="1C1CD7C0" w14:textId="77777777" w:rsidR="00AE42BD" w:rsidRDefault="005F17D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t "table head,1" \c "Figure" </w:instrText>
      </w:r>
      <w:r>
        <w:rPr>
          <w:noProof/>
        </w:rPr>
        <w:fldChar w:fldCharType="separate"/>
      </w:r>
      <w:hyperlink w:anchor="_Toc1835326" w:history="1">
        <w:r w:rsidR="00AE42BD" w:rsidRPr="009F3E43">
          <w:rPr>
            <w:rStyle w:val="Hyperlink"/>
            <w:noProof/>
          </w:rPr>
          <w:t>Figure 1 Banana Boat</w:t>
        </w:r>
        <w:r w:rsidR="00AE42BD">
          <w:rPr>
            <w:noProof/>
            <w:webHidden/>
          </w:rPr>
          <w:tab/>
        </w:r>
        <w:r w:rsidR="00AE42BD">
          <w:rPr>
            <w:noProof/>
            <w:webHidden/>
          </w:rPr>
          <w:fldChar w:fldCharType="begin"/>
        </w:r>
        <w:r w:rsidR="00AE42BD">
          <w:rPr>
            <w:noProof/>
            <w:webHidden/>
          </w:rPr>
          <w:instrText xml:space="preserve"> PAGEREF _Toc1835326 \h </w:instrText>
        </w:r>
        <w:r w:rsidR="00AE42BD">
          <w:rPr>
            <w:noProof/>
            <w:webHidden/>
          </w:rPr>
        </w:r>
        <w:r w:rsidR="00AE42BD">
          <w:rPr>
            <w:noProof/>
            <w:webHidden/>
          </w:rPr>
          <w:fldChar w:fldCharType="separate"/>
        </w:r>
        <w:r w:rsidR="00AE42BD">
          <w:rPr>
            <w:noProof/>
            <w:webHidden/>
          </w:rPr>
          <w:t>16</w:t>
        </w:r>
        <w:r w:rsidR="00AE42BD">
          <w:rPr>
            <w:noProof/>
            <w:webHidden/>
          </w:rPr>
          <w:fldChar w:fldCharType="end"/>
        </w:r>
      </w:hyperlink>
    </w:p>
    <w:p w14:paraId="198D950D"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27" w:history="1">
        <w:r w:rsidR="00AE42BD" w:rsidRPr="009F3E43">
          <w:rPr>
            <w:rStyle w:val="Hyperlink"/>
            <w:noProof/>
          </w:rPr>
          <w:t>Figure 2 Hydrofoil Boat</w:t>
        </w:r>
        <w:r w:rsidR="00AE42BD">
          <w:rPr>
            <w:noProof/>
            <w:webHidden/>
          </w:rPr>
          <w:tab/>
        </w:r>
        <w:r w:rsidR="00AE42BD">
          <w:rPr>
            <w:noProof/>
            <w:webHidden/>
          </w:rPr>
          <w:fldChar w:fldCharType="begin"/>
        </w:r>
        <w:r w:rsidR="00AE42BD">
          <w:rPr>
            <w:noProof/>
            <w:webHidden/>
          </w:rPr>
          <w:instrText xml:space="preserve"> PAGEREF _Toc1835327 \h </w:instrText>
        </w:r>
        <w:r w:rsidR="00AE42BD">
          <w:rPr>
            <w:noProof/>
            <w:webHidden/>
          </w:rPr>
        </w:r>
        <w:r w:rsidR="00AE42BD">
          <w:rPr>
            <w:noProof/>
            <w:webHidden/>
          </w:rPr>
          <w:fldChar w:fldCharType="separate"/>
        </w:r>
        <w:r w:rsidR="00AE42BD">
          <w:rPr>
            <w:noProof/>
            <w:webHidden/>
          </w:rPr>
          <w:t>17</w:t>
        </w:r>
        <w:r w:rsidR="00AE42BD">
          <w:rPr>
            <w:noProof/>
            <w:webHidden/>
          </w:rPr>
          <w:fldChar w:fldCharType="end"/>
        </w:r>
      </w:hyperlink>
    </w:p>
    <w:p w14:paraId="679BE551"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28" w:history="1">
        <w:r w:rsidR="00AE42BD" w:rsidRPr="009F3E43">
          <w:rPr>
            <w:rStyle w:val="Hyperlink"/>
            <w:noProof/>
          </w:rPr>
          <w:t>Figure 3 Catamaran boat</w:t>
        </w:r>
        <w:r w:rsidR="00AE42BD">
          <w:rPr>
            <w:noProof/>
            <w:webHidden/>
          </w:rPr>
          <w:tab/>
        </w:r>
        <w:r w:rsidR="00AE42BD">
          <w:rPr>
            <w:noProof/>
            <w:webHidden/>
          </w:rPr>
          <w:fldChar w:fldCharType="begin"/>
        </w:r>
        <w:r w:rsidR="00AE42BD">
          <w:rPr>
            <w:noProof/>
            <w:webHidden/>
          </w:rPr>
          <w:instrText xml:space="preserve"> PAGEREF _Toc1835328 \h </w:instrText>
        </w:r>
        <w:r w:rsidR="00AE42BD">
          <w:rPr>
            <w:noProof/>
            <w:webHidden/>
          </w:rPr>
        </w:r>
        <w:r w:rsidR="00AE42BD">
          <w:rPr>
            <w:noProof/>
            <w:webHidden/>
          </w:rPr>
          <w:fldChar w:fldCharType="separate"/>
        </w:r>
        <w:r w:rsidR="00AE42BD">
          <w:rPr>
            <w:noProof/>
            <w:webHidden/>
          </w:rPr>
          <w:t>17</w:t>
        </w:r>
        <w:r w:rsidR="00AE42BD">
          <w:rPr>
            <w:noProof/>
            <w:webHidden/>
          </w:rPr>
          <w:fldChar w:fldCharType="end"/>
        </w:r>
      </w:hyperlink>
    </w:p>
    <w:p w14:paraId="62B94D35"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29" w:history="1">
        <w:r w:rsidR="00AE42BD" w:rsidRPr="009F3E43">
          <w:rPr>
            <w:rStyle w:val="Hyperlink"/>
            <w:noProof/>
          </w:rPr>
          <w:t>Figure 4 Pink foam Pontoon boat</w:t>
        </w:r>
        <w:r w:rsidR="00AE42BD">
          <w:rPr>
            <w:noProof/>
            <w:webHidden/>
          </w:rPr>
          <w:tab/>
        </w:r>
        <w:r w:rsidR="00AE42BD">
          <w:rPr>
            <w:noProof/>
            <w:webHidden/>
          </w:rPr>
          <w:fldChar w:fldCharType="begin"/>
        </w:r>
        <w:r w:rsidR="00AE42BD">
          <w:rPr>
            <w:noProof/>
            <w:webHidden/>
          </w:rPr>
          <w:instrText xml:space="preserve"> PAGEREF _Toc1835329 \h </w:instrText>
        </w:r>
        <w:r w:rsidR="00AE42BD">
          <w:rPr>
            <w:noProof/>
            <w:webHidden/>
          </w:rPr>
        </w:r>
        <w:r w:rsidR="00AE42BD">
          <w:rPr>
            <w:noProof/>
            <w:webHidden/>
          </w:rPr>
          <w:fldChar w:fldCharType="separate"/>
        </w:r>
        <w:r w:rsidR="00AE42BD">
          <w:rPr>
            <w:noProof/>
            <w:webHidden/>
          </w:rPr>
          <w:t>18</w:t>
        </w:r>
        <w:r w:rsidR="00AE42BD">
          <w:rPr>
            <w:noProof/>
            <w:webHidden/>
          </w:rPr>
          <w:fldChar w:fldCharType="end"/>
        </w:r>
      </w:hyperlink>
    </w:p>
    <w:p w14:paraId="79D3E2F6"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30" w:history="1">
        <w:r w:rsidR="00AE42BD" w:rsidRPr="009F3E43">
          <w:rPr>
            <w:rStyle w:val="Hyperlink"/>
            <w:noProof/>
          </w:rPr>
          <w:t>Figure 5 First design</w:t>
        </w:r>
        <w:r w:rsidR="00AE42BD">
          <w:rPr>
            <w:noProof/>
            <w:webHidden/>
          </w:rPr>
          <w:tab/>
        </w:r>
        <w:r w:rsidR="00AE42BD">
          <w:rPr>
            <w:noProof/>
            <w:webHidden/>
          </w:rPr>
          <w:fldChar w:fldCharType="begin"/>
        </w:r>
        <w:r w:rsidR="00AE42BD">
          <w:rPr>
            <w:noProof/>
            <w:webHidden/>
          </w:rPr>
          <w:instrText xml:space="preserve"> PAGEREF _Toc1835330 \h </w:instrText>
        </w:r>
        <w:r w:rsidR="00AE42BD">
          <w:rPr>
            <w:noProof/>
            <w:webHidden/>
          </w:rPr>
        </w:r>
        <w:r w:rsidR="00AE42BD">
          <w:rPr>
            <w:noProof/>
            <w:webHidden/>
          </w:rPr>
          <w:fldChar w:fldCharType="separate"/>
        </w:r>
        <w:r w:rsidR="00AE42BD">
          <w:rPr>
            <w:noProof/>
            <w:webHidden/>
          </w:rPr>
          <w:t>19</w:t>
        </w:r>
        <w:r w:rsidR="00AE42BD">
          <w:rPr>
            <w:noProof/>
            <w:webHidden/>
          </w:rPr>
          <w:fldChar w:fldCharType="end"/>
        </w:r>
      </w:hyperlink>
    </w:p>
    <w:p w14:paraId="50B6E91C"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31" w:history="1">
        <w:r w:rsidR="00AE42BD" w:rsidRPr="009F3E43">
          <w:rPr>
            <w:rStyle w:val="Hyperlink"/>
            <w:noProof/>
          </w:rPr>
          <w:t>Figure 6 Earlier Design 2</w:t>
        </w:r>
        <w:r w:rsidR="00AE42BD">
          <w:rPr>
            <w:noProof/>
            <w:webHidden/>
          </w:rPr>
          <w:tab/>
        </w:r>
        <w:r w:rsidR="00AE42BD">
          <w:rPr>
            <w:noProof/>
            <w:webHidden/>
          </w:rPr>
          <w:fldChar w:fldCharType="begin"/>
        </w:r>
        <w:r w:rsidR="00AE42BD">
          <w:rPr>
            <w:noProof/>
            <w:webHidden/>
          </w:rPr>
          <w:instrText xml:space="preserve"> PAGEREF _Toc1835331 \h </w:instrText>
        </w:r>
        <w:r w:rsidR="00AE42BD">
          <w:rPr>
            <w:noProof/>
            <w:webHidden/>
          </w:rPr>
        </w:r>
        <w:r w:rsidR="00AE42BD">
          <w:rPr>
            <w:noProof/>
            <w:webHidden/>
          </w:rPr>
          <w:fldChar w:fldCharType="separate"/>
        </w:r>
        <w:r w:rsidR="00AE42BD">
          <w:rPr>
            <w:noProof/>
            <w:webHidden/>
          </w:rPr>
          <w:t>20</w:t>
        </w:r>
        <w:r w:rsidR="00AE42BD">
          <w:rPr>
            <w:noProof/>
            <w:webHidden/>
          </w:rPr>
          <w:fldChar w:fldCharType="end"/>
        </w:r>
      </w:hyperlink>
    </w:p>
    <w:p w14:paraId="1419A6D3"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32" w:history="1">
        <w:r w:rsidR="00AE42BD" w:rsidRPr="009F3E43">
          <w:rPr>
            <w:rStyle w:val="Hyperlink"/>
            <w:noProof/>
          </w:rPr>
          <w:t>Figure 7 Pontoon</w:t>
        </w:r>
        <w:r w:rsidR="00AE42BD">
          <w:rPr>
            <w:noProof/>
            <w:webHidden/>
          </w:rPr>
          <w:tab/>
        </w:r>
        <w:r w:rsidR="00AE42BD">
          <w:rPr>
            <w:noProof/>
            <w:webHidden/>
          </w:rPr>
          <w:fldChar w:fldCharType="begin"/>
        </w:r>
        <w:r w:rsidR="00AE42BD">
          <w:rPr>
            <w:noProof/>
            <w:webHidden/>
          </w:rPr>
          <w:instrText xml:space="preserve"> PAGEREF _Toc1835332 \h </w:instrText>
        </w:r>
        <w:r w:rsidR="00AE42BD">
          <w:rPr>
            <w:noProof/>
            <w:webHidden/>
          </w:rPr>
        </w:r>
        <w:r w:rsidR="00AE42BD">
          <w:rPr>
            <w:noProof/>
            <w:webHidden/>
          </w:rPr>
          <w:fldChar w:fldCharType="separate"/>
        </w:r>
        <w:r w:rsidR="00AE42BD">
          <w:rPr>
            <w:noProof/>
            <w:webHidden/>
          </w:rPr>
          <w:t>20</w:t>
        </w:r>
        <w:r w:rsidR="00AE42BD">
          <w:rPr>
            <w:noProof/>
            <w:webHidden/>
          </w:rPr>
          <w:fldChar w:fldCharType="end"/>
        </w:r>
      </w:hyperlink>
    </w:p>
    <w:p w14:paraId="3721A35A"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33" w:history="1">
        <w:r w:rsidR="00AE42BD" w:rsidRPr="009F3E43">
          <w:rPr>
            <w:rStyle w:val="Hyperlink"/>
            <w:noProof/>
          </w:rPr>
          <w:t>Figure 8 3D earlier design 2</w:t>
        </w:r>
        <w:r w:rsidR="00AE42BD">
          <w:rPr>
            <w:noProof/>
            <w:webHidden/>
          </w:rPr>
          <w:tab/>
        </w:r>
        <w:r w:rsidR="00AE42BD">
          <w:rPr>
            <w:noProof/>
            <w:webHidden/>
          </w:rPr>
          <w:fldChar w:fldCharType="begin"/>
        </w:r>
        <w:r w:rsidR="00AE42BD">
          <w:rPr>
            <w:noProof/>
            <w:webHidden/>
          </w:rPr>
          <w:instrText xml:space="preserve"> PAGEREF _Toc1835333 \h </w:instrText>
        </w:r>
        <w:r w:rsidR="00AE42BD">
          <w:rPr>
            <w:noProof/>
            <w:webHidden/>
          </w:rPr>
        </w:r>
        <w:r w:rsidR="00AE42BD">
          <w:rPr>
            <w:noProof/>
            <w:webHidden/>
          </w:rPr>
          <w:fldChar w:fldCharType="separate"/>
        </w:r>
        <w:r w:rsidR="00AE42BD">
          <w:rPr>
            <w:noProof/>
            <w:webHidden/>
          </w:rPr>
          <w:t>21</w:t>
        </w:r>
        <w:r w:rsidR="00AE42BD">
          <w:rPr>
            <w:noProof/>
            <w:webHidden/>
          </w:rPr>
          <w:fldChar w:fldCharType="end"/>
        </w:r>
      </w:hyperlink>
    </w:p>
    <w:p w14:paraId="20847E1A"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34" w:history="1">
        <w:r w:rsidR="00AE42BD" w:rsidRPr="009F3E43">
          <w:rPr>
            <w:rStyle w:val="Hyperlink"/>
            <w:noProof/>
          </w:rPr>
          <w:t>Figure 9 Earlier design 3</w:t>
        </w:r>
        <w:r w:rsidR="00AE42BD">
          <w:rPr>
            <w:noProof/>
            <w:webHidden/>
          </w:rPr>
          <w:tab/>
        </w:r>
        <w:r w:rsidR="00AE42BD">
          <w:rPr>
            <w:noProof/>
            <w:webHidden/>
          </w:rPr>
          <w:fldChar w:fldCharType="begin"/>
        </w:r>
        <w:r w:rsidR="00AE42BD">
          <w:rPr>
            <w:noProof/>
            <w:webHidden/>
          </w:rPr>
          <w:instrText xml:space="preserve"> PAGEREF _Toc1835334 \h </w:instrText>
        </w:r>
        <w:r w:rsidR="00AE42BD">
          <w:rPr>
            <w:noProof/>
            <w:webHidden/>
          </w:rPr>
        </w:r>
        <w:r w:rsidR="00AE42BD">
          <w:rPr>
            <w:noProof/>
            <w:webHidden/>
          </w:rPr>
          <w:fldChar w:fldCharType="separate"/>
        </w:r>
        <w:r w:rsidR="00AE42BD">
          <w:rPr>
            <w:noProof/>
            <w:webHidden/>
          </w:rPr>
          <w:t>22</w:t>
        </w:r>
        <w:r w:rsidR="00AE42BD">
          <w:rPr>
            <w:noProof/>
            <w:webHidden/>
          </w:rPr>
          <w:fldChar w:fldCharType="end"/>
        </w:r>
      </w:hyperlink>
    </w:p>
    <w:p w14:paraId="15E66D16"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35" w:history="1">
        <w:r w:rsidR="00AE42BD" w:rsidRPr="009F3E43">
          <w:rPr>
            <w:rStyle w:val="Hyperlink"/>
            <w:noProof/>
          </w:rPr>
          <w:t>Figure 10 Collection box, mesh, Pontoon</w:t>
        </w:r>
        <w:r w:rsidR="00AE42BD">
          <w:rPr>
            <w:noProof/>
            <w:webHidden/>
          </w:rPr>
          <w:tab/>
        </w:r>
        <w:r w:rsidR="00AE42BD">
          <w:rPr>
            <w:noProof/>
            <w:webHidden/>
          </w:rPr>
          <w:fldChar w:fldCharType="begin"/>
        </w:r>
        <w:r w:rsidR="00AE42BD">
          <w:rPr>
            <w:noProof/>
            <w:webHidden/>
          </w:rPr>
          <w:instrText xml:space="preserve"> PAGEREF _Toc1835335 \h </w:instrText>
        </w:r>
        <w:r w:rsidR="00AE42BD">
          <w:rPr>
            <w:noProof/>
            <w:webHidden/>
          </w:rPr>
        </w:r>
        <w:r w:rsidR="00AE42BD">
          <w:rPr>
            <w:noProof/>
            <w:webHidden/>
          </w:rPr>
          <w:fldChar w:fldCharType="separate"/>
        </w:r>
        <w:r w:rsidR="00AE42BD">
          <w:rPr>
            <w:noProof/>
            <w:webHidden/>
          </w:rPr>
          <w:t>22</w:t>
        </w:r>
        <w:r w:rsidR="00AE42BD">
          <w:rPr>
            <w:noProof/>
            <w:webHidden/>
          </w:rPr>
          <w:fldChar w:fldCharType="end"/>
        </w:r>
      </w:hyperlink>
    </w:p>
    <w:p w14:paraId="43F39CF7"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36" w:history="1">
        <w:r w:rsidR="00AE42BD" w:rsidRPr="009F3E43">
          <w:rPr>
            <w:rStyle w:val="Hyperlink"/>
            <w:noProof/>
          </w:rPr>
          <w:t>Figure 11 Earlier Design 3</w:t>
        </w:r>
        <w:r w:rsidR="00AE42BD">
          <w:rPr>
            <w:noProof/>
            <w:webHidden/>
          </w:rPr>
          <w:tab/>
        </w:r>
        <w:r w:rsidR="00AE42BD">
          <w:rPr>
            <w:noProof/>
            <w:webHidden/>
          </w:rPr>
          <w:fldChar w:fldCharType="begin"/>
        </w:r>
        <w:r w:rsidR="00AE42BD">
          <w:rPr>
            <w:noProof/>
            <w:webHidden/>
          </w:rPr>
          <w:instrText xml:space="preserve"> PAGEREF _Toc1835336 \h </w:instrText>
        </w:r>
        <w:r w:rsidR="00AE42BD">
          <w:rPr>
            <w:noProof/>
            <w:webHidden/>
          </w:rPr>
        </w:r>
        <w:r w:rsidR="00AE42BD">
          <w:rPr>
            <w:noProof/>
            <w:webHidden/>
          </w:rPr>
          <w:fldChar w:fldCharType="separate"/>
        </w:r>
        <w:r w:rsidR="00AE42BD">
          <w:rPr>
            <w:noProof/>
            <w:webHidden/>
          </w:rPr>
          <w:t>24</w:t>
        </w:r>
        <w:r w:rsidR="00AE42BD">
          <w:rPr>
            <w:noProof/>
            <w:webHidden/>
          </w:rPr>
          <w:fldChar w:fldCharType="end"/>
        </w:r>
      </w:hyperlink>
    </w:p>
    <w:p w14:paraId="73D97D81"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37" w:history="1">
        <w:r w:rsidR="00AE42BD" w:rsidRPr="009F3E43">
          <w:rPr>
            <w:rStyle w:val="Hyperlink"/>
            <w:noProof/>
          </w:rPr>
          <w:t>Figure 12 Paddle wheel design</w:t>
        </w:r>
        <w:r w:rsidR="00AE42BD">
          <w:rPr>
            <w:noProof/>
            <w:webHidden/>
          </w:rPr>
          <w:tab/>
        </w:r>
        <w:r w:rsidR="00AE42BD">
          <w:rPr>
            <w:noProof/>
            <w:webHidden/>
          </w:rPr>
          <w:fldChar w:fldCharType="begin"/>
        </w:r>
        <w:r w:rsidR="00AE42BD">
          <w:rPr>
            <w:noProof/>
            <w:webHidden/>
          </w:rPr>
          <w:instrText xml:space="preserve"> PAGEREF _Toc1835337 \h </w:instrText>
        </w:r>
        <w:r w:rsidR="00AE42BD">
          <w:rPr>
            <w:noProof/>
            <w:webHidden/>
          </w:rPr>
        </w:r>
        <w:r w:rsidR="00AE42BD">
          <w:rPr>
            <w:noProof/>
            <w:webHidden/>
          </w:rPr>
          <w:fldChar w:fldCharType="separate"/>
        </w:r>
        <w:r w:rsidR="00AE42BD">
          <w:rPr>
            <w:noProof/>
            <w:webHidden/>
          </w:rPr>
          <w:t>24</w:t>
        </w:r>
        <w:r w:rsidR="00AE42BD">
          <w:rPr>
            <w:noProof/>
            <w:webHidden/>
          </w:rPr>
          <w:fldChar w:fldCharType="end"/>
        </w:r>
      </w:hyperlink>
    </w:p>
    <w:p w14:paraId="79B0AC87"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38" w:history="1">
        <w:r w:rsidR="00AE42BD" w:rsidRPr="009F3E43">
          <w:rPr>
            <w:rStyle w:val="Hyperlink"/>
            <w:noProof/>
          </w:rPr>
          <w:t>Figure 13  Solidworks Final design</w:t>
        </w:r>
        <w:r w:rsidR="00AE42BD">
          <w:rPr>
            <w:noProof/>
            <w:webHidden/>
          </w:rPr>
          <w:tab/>
        </w:r>
        <w:r w:rsidR="00AE42BD">
          <w:rPr>
            <w:noProof/>
            <w:webHidden/>
          </w:rPr>
          <w:fldChar w:fldCharType="begin"/>
        </w:r>
        <w:r w:rsidR="00AE42BD">
          <w:rPr>
            <w:noProof/>
            <w:webHidden/>
          </w:rPr>
          <w:instrText xml:space="preserve"> PAGEREF _Toc1835338 \h </w:instrText>
        </w:r>
        <w:r w:rsidR="00AE42BD">
          <w:rPr>
            <w:noProof/>
            <w:webHidden/>
          </w:rPr>
        </w:r>
        <w:r w:rsidR="00AE42BD">
          <w:rPr>
            <w:noProof/>
            <w:webHidden/>
          </w:rPr>
          <w:fldChar w:fldCharType="separate"/>
        </w:r>
        <w:r w:rsidR="00AE42BD">
          <w:rPr>
            <w:noProof/>
            <w:webHidden/>
          </w:rPr>
          <w:t>25</w:t>
        </w:r>
        <w:r w:rsidR="00AE42BD">
          <w:rPr>
            <w:noProof/>
            <w:webHidden/>
          </w:rPr>
          <w:fldChar w:fldCharType="end"/>
        </w:r>
      </w:hyperlink>
    </w:p>
    <w:p w14:paraId="09D7C230"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39" w:history="1">
        <w:r w:rsidR="00AE42BD" w:rsidRPr="009F3E43">
          <w:rPr>
            <w:rStyle w:val="Hyperlink"/>
            <w:noProof/>
          </w:rPr>
          <w:t>Figure 14 PVC</w:t>
        </w:r>
        <w:r w:rsidR="00AE42BD">
          <w:rPr>
            <w:noProof/>
            <w:webHidden/>
          </w:rPr>
          <w:tab/>
        </w:r>
        <w:r w:rsidR="00AE42BD">
          <w:rPr>
            <w:noProof/>
            <w:webHidden/>
          </w:rPr>
          <w:fldChar w:fldCharType="begin"/>
        </w:r>
        <w:r w:rsidR="00AE42BD">
          <w:rPr>
            <w:noProof/>
            <w:webHidden/>
          </w:rPr>
          <w:instrText xml:space="preserve"> PAGEREF _Toc1835339 \h </w:instrText>
        </w:r>
        <w:r w:rsidR="00AE42BD">
          <w:rPr>
            <w:noProof/>
            <w:webHidden/>
          </w:rPr>
        </w:r>
        <w:r w:rsidR="00AE42BD">
          <w:rPr>
            <w:noProof/>
            <w:webHidden/>
          </w:rPr>
          <w:fldChar w:fldCharType="separate"/>
        </w:r>
        <w:r w:rsidR="00AE42BD">
          <w:rPr>
            <w:noProof/>
            <w:webHidden/>
          </w:rPr>
          <w:t>26</w:t>
        </w:r>
        <w:r w:rsidR="00AE42BD">
          <w:rPr>
            <w:noProof/>
            <w:webHidden/>
          </w:rPr>
          <w:fldChar w:fldCharType="end"/>
        </w:r>
      </w:hyperlink>
    </w:p>
    <w:p w14:paraId="35416AC1"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40" w:history="1">
        <w:r w:rsidR="00AE42BD" w:rsidRPr="009F3E43">
          <w:rPr>
            <w:rStyle w:val="Hyperlink"/>
            <w:noProof/>
          </w:rPr>
          <w:t>Figure 15 Pink Foam</w:t>
        </w:r>
        <w:r w:rsidR="00AE42BD">
          <w:rPr>
            <w:noProof/>
            <w:webHidden/>
          </w:rPr>
          <w:tab/>
        </w:r>
        <w:r w:rsidR="00AE42BD">
          <w:rPr>
            <w:noProof/>
            <w:webHidden/>
          </w:rPr>
          <w:fldChar w:fldCharType="begin"/>
        </w:r>
        <w:r w:rsidR="00AE42BD">
          <w:rPr>
            <w:noProof/>
            <w:webHidden/>
          </w:rPr>
          <w:instrText xml:space="preserve"> PAGEREF _Toc1835340 \h </w:instrText>
        </w:r>
        <w:r w:rsidR="00AE42BD">
          <w:rPr>
            <w:noProof/>
            <w:webHidden/>
          </w:rPr>
        </w:r>
        <w:r w:rsidR="00AE42BD">
          <w:rPr>
            <w:noProof/>
            <w:webHidden/>
          </w:rPr>
          <w:fldChar w:fldCharType="separate"/>
        </w:r>
        <w:r w:rsidR="00AE42BD">
          <w:rPr>
            <w:noProof/>
            <w:webHidden/>
          </w:rPr>
          <w:t>28</w:t>
        </w:r>
        <w:r w:rsidR="00AE42BD">
          <w:rPr>
            <w:noProof/>
            <w:webHidden/>
          </w:rPr>
          <w:fldChar w:fldCharType="end"/>
        </w:r>
      </w:hyperlink>
    </w:p>
    <w:p w14:paraId="29A9343F"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41" w:history="1">
        <w:r w:rsidR="00AE42BD" w:rsidRPr="009F3E43">
          <w:rPr>
            <w:rStyle w:val="Hyperlink"/>
            <w:noProof/>
          </w:rPr>
          <w:t>Figure 16 Volume of a rectangle</w:t>
        </w:r>
        <w:r w:rsidR="00AE42BD">
          <w:rPr>
            <w:noProof/>
            <w:webHidden/>
          </w:rPr>
          <w:tab/>
        </w:r>
        <w:r w:rsidR="00AE42BD">
          <w:rPr>
            <w:noProof/>
            <w:webHidden/>
          </w:rPr>
          <w:fldChar w:fldCharType="begin"/>
        </w:r>
        <w:r w:rsidR="00AE42BD">
          <w:rPr>
            <w:noProof/>
            <w:webHidden/>
          </w:rPr>
          <w:instrText xml:space="preserve"> PAGEREF _Toc1835341 \h </w:instrText>
        </w:r>
        <w:r w:rsidR="00AE42BD">
          <w:rPr>
            <w:noProof/>
            <w:webHidden/>
          </w:rPr>
        </w:r>
        <w:r w:rsidR="00AE42BD">
          <w:rPr>
            <w:noProof/>
            <w:webHidden/>
          </w:rPr>
          <w:fldChar w:fldCharType="separate"/>
        </w:r>
        <w:r w:rsidR="00AE42BD">
          <w:rPr>
            <w:noProof/>
            <w:webHidden/>
          </w:rPr>
          <w:t>29</w:t>
        </w:r>
        <w:r w:rsidR="00AE42BD">
          <w:rPr>
            <w:noProof/>
            <w:webHidden/>
          </w:rPr>
          <w:fldChar w:fldCharType="end"/>
        </w:r>
      </w:hyperlink>
    </w:p>
    <w:p w14:paraId="5B462F53"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42" w:history="1">
        <w:r w:rsidR="00AE42BD" w:rsidRPr="009F3E43">
          <w:rPr>
            <w:rStyle w:val="Hyperlink"/>
            <w:noProof/>
          </w:rPr>
          <w:t>Figure 17 Buoyancy Principle</w:t>
        </w:r>
        <w:r w:rsidR="00AE42BD">
          <w:rPr>
            <w:noProof/>
            <w:webHidden/>
          </w:rPr>
          <w:tab/>
        </w:r>
        <w:r w:rsidR="00AE42BD">
          <w:rPr>
            <w:noProof/>
            <w:webHidden/>
          </w:rPr>
          <w:fldChar w:fldCharType="begin"/>
        </w:r>
        <w:r w:rsidR="00AE42BD">
          <w:rPr>
            <w:noProof/>
            <w:webHidden/>
          </w:rPr>
          <w:instrText xml:space="preserve"> PAGEREF _Toc1835342 \h </w:instrText>
        </w:r>
        <w:r w:rsidR="00AE42BD">
          <w:rPr>
            <w:noProof/>
            <w:webHidden/>
          </w:rPr>
        </w:r>
        <w:r w:rsidR="00AE42BD">
          <w:rPr>
            <w:noProof/>
            <w:webHidden/>
          </w:rPr>
          <w:fldChar w:fldCharType="separate"/>
        </w:r>
        <w:r w:rsidR="00AE42BD">
          <w:rPr>
            <w:noProof/>
            <w:webHidden/>
          </w:rPr>
          <w:t>30</w:t>
        </w:r>
        <w:r w:rsidR="00AE42BD">
          <w:rPr>
            <w:noProof/>
            <w:webHidden/>
          </w:rPr>
          <w:fldChar w:fldCharType="end"/>
        </w:r>
      </w:hyperlink>
    </w:p>
    <w:p w14:paraId="2E926635"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43" w:history="1">
        <w:r w:rsidR="00AE42BD" w:rsidRPr="009F3E43">
          <w:rPr>
            <w:rStyle w:val="Hyperlink"/>
            <w:noProof/>
          </w:rPr>
          <w:t>Figure 18 Height of un-displaced pontoon.</w:t>
        </w:r>
        <w:r w:rsidR="00AE42BD">
          <w:rPr>
            <w:noProof/>
            <w:webHidden/>
          </w:rPr>
          <w:tab/>
        </w:r>
        <w:r w:rsidR="00AE42BD">
          <w:rPr>
            <w:noProof/>
            <w:webHidden/>
          </w:rPr>
          <w:fldChar w:fldCharType="begin"/>
        </w:r>
        <w:r w:rsidR="00AE42BD">
          <w:rPr>
            <w:noProof/>
            <w:webHidden/>
          </w:rPr>
          <w:instrText xml:space="preserve"> PAGEREF _Toc1835343 \h </w:instrText>
        </w:r>
        <w:r w:rsidR="00AE42BD">
          <w:rPr>
            <w:noProof/>
            <w:webHidden/>
          </w:rPr>
        </w:r>
        <w:r w:rsidR="00AE42BD">
          <w:rPr>
            <w:noProof/>
            <w:webHidden/>
          </w:rPr>
          <w:fldChar w:fldCharType="separate"/>
        </w:r>
        <w:r w:rsidR="00AE42BD">
          <w:rPr>
            <w:noProof/>
            <w:webHidden/>
          </w:rPr>
          <w:t>40</w:t>
        </w:r>
        <w:r w:rsidR="00AE42BD">
          <w:rPr>
            <w:noProof/>
            <w:webHidden/>
          </w:rPr>
          <w:fldChar w:fldCharType="end"/>
        </w:r>
      </w:hyperlink>
    </w:p>
    <w:p w14:paraId="4167DE0A"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44" w:history="1">
        <w:r w:rsidR="00AE42BD" w:rsidRPr="009F3E43">
          <w:rPr>
            <w:rStyle w:val="Hyperlink"/>
            <w:noProof/>
          </w:rPr>
          <w:t>Figure 19 Center of mass cone</w:t>
        </w:r>
        <w:r w:rsidR="00AE42BD">
          <w:rPr>
            <w:noProof/>
            <w:webHidden/>
          </w:rPr>
          <w:tab/>
        </w:r>
        <w:r w:rsidR="00AE42BD">
          <w:rPr>
            <w:noProof/>
            <w:webHidden/>
          </w:rPr>
          <w:fldChar w:fldCharType="begin"/>
        </w:r>
        <w:r w:rsidR="00AE42BD">
          <w:rPr>
            <w:noProof/>
            <w:webHidden/>
          </w:rPr>
          <w:instrText xml:space="preserve"> PAGEREF _Toc1835344 \h </w:instrText>
        </w:r>
        <w:r w:rsidR="00AE42BD">
          <w:rPr>
            <w:noProof/>
            <w:webHidden/>
          </w:rPr>
        </w:r>
        <w:r w:rsidR="00AE42BD">
          <w:rPr>
            <w:noProof/>
            <w:webHidden/>
          </w:rPr>
          <w:fldChar w:fldCharType="separate"/>
        </w:r>
        <w:r w:rsidR="00AE42BD">
          <w:rPr>
            <w:noProof/>
            <w:webHidden/>
          </w:rPr>
          <w:t>42</w:t>
        </w:r>
        <w:r w:rsidR="00AE42BD">
          <w:rPr>
            <w:noProof/>
            <w:webHidden/>
          </w:rPr>
          <w:fldChar w:fldCharType="end"/>
        </w:r>
      </w:hyperlink>
    </w:p>
    <w:p w14:paraId="48BDF6DB"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45" w:history="1">
        <w:r w:rsidR="00AE42BD" w:rsidRPr="009F3E43">
          <w:rPr>
            <w:rStyle w:val="Hyperlink"/>
            <w:noProof/>
          </w:rPr>
          <w:t>Figure 20 Half cylinder COM</w:t>
        </w:r>
        <w:r w:rsidR="00AE42BD">
          <w:rPr>
            <w:noProof/>
            <w:webHidden/>
          </w:rPr>
          <w:tab/>
        </w:r>
        <w:r w:rsidR="00AE42BD">
          <w:rPr>
            <w:noProof/>
            <w:webHidden/>
          </w:rPr>
          <w:fldChar w:fldCharType="begin"/>
        </w:r>
        <w:r w:rsidR="00AE42BD">
          <w:rPr>
            <w:noProof/>
            <w:webHidden/>
          </w:rPr>
          <w:instrText xml:space="preserve"> PAGEREF _Toc1835345 \h </w:instrText>
        </w:r>
        <w:r w:rsidR="00AE42BD">
          <w:rPr>
            <w:noProof/>
            <w:webHidden/>
          </w:rPr>
        </w:r>
        <w:r w:rsidR="00AE42BD">
          <w:rPr>
            <w:noProof/>
            <w:webHidden/>
          </w:rPr>
          <w:fldChar w:fldCharType="separate"/>
        </w:r>
        <w:r w:rsidR="00AE42BD">
          <w:rPr>
            <w:noProof/>
            <w:webHidden/>
          </w:rPr>
          <w:t>43</w:t>
        </w:r>
        <w:r w:rsidR="00AE42BD">
          <w:rPr>
            <w:noProof/>
            <w:webHidden/>
          </w:rPr>
          <w:fldChar w:fldCharType="end"/>
        </w:r>
      </w:hyperlink>
    </w:p>
    <w:p w14:paraId="3AB40581"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46" w:history="1">
        <w:r w:rsidR="00AE42BD" w:rsidRPr="009F3E43">
          <w:rPr>
            <w:rStyle w:val="Hyperlink"/>
            <w:noProof/>
          </w:rPr>
          <w:t>Figure 21 Center of Buoyancy</w:t>
        </w:r>
        <w:r w:rsidR="00AE42BD">
          <w:rPr>
            <w:noProof/>
            <w:webHidden/>
          </w:rPr>
          <w:tab/>
        </w:r>
        <w:r w:rsidR="00AE42BD">
          <w:rPr>
            <w:noProof/>
            <w:webHidden/>
          </w:rPr>
          <w:fldChar w:fldCharType="begin"/>
        </w:r>
        <w:r w:rsidR="00AE42BD">
          <w:rPr>
            <w:noProof/>
            <w:webHidden/>
          </w:rPr>
          <w:instrText xml:space="preserve"> PAGEREF _Toc1835346 \h </w:instrText>
        </w:r>
        <w:r w:rsidR="00AE42BD">
          <w:rPr>
            <w:noProof/>
            <w:webHidden/>
          </w:rPr>
        </w:r>
        <w:r w:rsidR="00AE42BD">
          <w:rPr>
            <w:noProof/>
            <w:webHidden/>
          </w:rPr>
          <w:fldChar w:fldCharType="separate"/>
        </w:r>
        <w:r w:rsidR="00AE42BD">
          <w:rPr>
            <w:noProof/>
            <w:webHidden/>
          </w:rPr>
          <w:t>44</w:t>
        </w:r>
        <w:r w:rsidR="00AE42BD">
          <w:rPr>
            <w:noProof/>
            <w:webHidden/>
          </w:rPr>
          <w:fldChar w:fldCharType="end"/>
        </w:r>
      </w:hyperlink>
    </w:p>
    <w:p w14:paraId="2743E674"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47" w:history="1">
        <w:r w:rsidR="00AE42BD" w:rsidRPr="009F3E43">
          <w:rPr>
            <w:rStyle w:val="Hyperlink"/>
            <w:noProof/>
          </w:rPr>
          <w:t>Figure 22 COM, COB</w:t>
        </w:r>
        <w:r w:rsidR="00AE42BD">
          <w:rPr>
            <w:noProof/>
            <w:webHidden/>
          </w:rPr>
          <w:tab/>
        </w:r>
        <w:r w:rsidR="00AE42BD">
          <w:rPr>
            <w:noProof/>
            <w:webHidden/>
          </w:rPr>
          <w:fldChar w:fldCharType="begin"/>
        </w:r>
        <w:r w:rsidR="00AE42BD">
          <w:rPr>
            <w:noProof/>
            <w:webHidden/>
          </w:rPr>
          <w:instrText xml:space="preserve"> PAGEREF _Toc1835347 \h </w:instrText>
        </w:r>
        <w:r w:rsidR="00AE42BD">
          <w:rPr>
            <w:noProof/>
            <w:webHidden/>
          </w:rPr>
        </w:r>
        <w:r w:rsidR="00AE42BD">
          <w:rPr>
            <w:noProof/>
            <w:webHidden/>
          </w:rPr>
          <w:fldChar w:fldCharType="separate"/>
        </w:r>
        <w:r w:rsidR="00AE42BD">
          <w:rPr>
            <w:noProof/>
            <w:webHidden/>
          </w:rPr>
          <w:t>44</w:t>
        </w:r>
        <w:r w:rsidR="00AE42BD">
          <w:rPr>
            <w:noProof/>
            <w:webHidden/>
          </w:rPr>
          <w:fldChar w:fldCharType="end"/>
        </w:r>
      </w:hyperlink>
    </w:p>
    <w:p w14:paraId="72ECB9A4"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48" w:history="1">
        <w:r w:rsidR="00AE42BD" w:rsidRPr="009F3E43">
          <w:rPr>
            <w:rStyle w:val="Hyperlink"/>
            <w:noProof/>
          </w:rPr>
          <w:t>Figure 23 COB</w:t>
        </w:r>
        <w:r w:rsidR="00AE42BD">
          <w:rPr>
            <w:noProof/>
            <w:webHidden/>
          </w:rPr>
          <w:tab/>
        </w:r>
        <w:r w:rsidR="00AE42BD">
          <w:rPr>
            <w:noProof/>
            <w:webHidden/>
          </w:rPr>
          <w:fldChar w:fldCharType="begin"/>
        </w:r>
        <w:r w:rsidR="00AE42BD">
          <w:rPr>
            <w:noProof/>
            <w:webHidden/>
          </w:rPr>
          <w:instrText xml:space="preserve"> PAGEREF _Toc1835348 \h </w:instrText>
        </w:r>
        <w:r w:rsidR="00AE42BD">
          <w:rPr>
            <w:noProof/>
            <w:webHidden/>
          </w:rPr>
        </w:r>
        <w:r w:rsidR="00AE42BD">
          <w:rPr>
            <w:noProof/>
            <w:webHidden/>
          </w:rPr>
          <w:fldChar w:fldCharType="separate"/>
        </w:r>
        <w:r w:rsidR="00AE42BD">
          <w:rPr>
            <w:noProof/>
            <w:webHidden/>
          </w:rPr>
          <w:t>45</w:t>
        </w:r>
        <w:r w:rsidR="00AE42BD">
          <w:rPr>
            <w:noProof/>
            <w:webHidden/>
          </w:rPr>
          <w:fldChar w:fldCharType="end"/>
        </w:r>
      </w:hyperlink>
    </w:p>
    <w:p w14:paraId="7E9AD00C"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49" w:history="1">
        <w:r w:rsidR="00AE42BD" w:rsidRPr="009F3E43">
          <w:rPr>
            <w:rStyle w:val="Hyperlink"/>
            <w:noProof/>
          </w:rPr>
          <w:t>Figure 24 Metacenter</w:t>
        </w:r>
        <w:r w:rsidR="00AE42BD">
          <w:rPr>
            <w:noProof/>
            <w:webHidden/>
          </w:rPr>
          <w:tab/>
        </w:r>
        <w:r w:rsidR="00AE42BD">
          <w:rPr>
            <w:noProof/>
            <w:webHidden/>
          </w:rPr>
          <w:fldChar w:fldCharType="begin"/>
        </w:r>
        <w:r w:rsidR="00AE42BD">
          <w:rPr>
            <w:noProof/>
            <w:webHidden/>
          </w:rPr>
          <w:instrText xml:space="preserve"> PAGEREF _Toc1835349 \h </w:instrText>
        </w:r>
        <w:r w:rsidR="00AE42BD">
          <w:rPr>
            <w:noProof/>
            <w:webHidden/>
          </w:rPr>
        </w:r>
        <w:r w:rsidR="00AE42BD">
          <w:rPr>
            <w:noProof/>
            <w:webHidden/>
          </w:rPr>
          <w:fldChar w:fldCharType="separate"/>
        </w:r>
        <w:r w:rsidR="00AE42BD">
          <w:rPr>
            <w:noProof/>
            <w:webHidden/>
          </w:rPr>
          <w:t>46</w:t>
        </w:r>
        <w:r w:rsidR="00AE42BD">
          <w:rPr>
            <w:noProof/>
            <w:webHidden/>
          </w:rPr>
          <w:fldChar w:fldCharType="end"/>
        </w:r>
      </w:hyperlink>
    </w:p>
    <w:p w14:paraId="142C45C9"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50" w:history="1">
        <w:r w:rsidR="00AE42BD" w:rsidRPr="009F3E43">
          <w:rPr>
            <w:rStyle w:val="Hyperlink"/>
            <w:noProof/>
          </w:rPr>
          <w:t>Figure 25 Stability of ship</w:t>
        </w:r>
        <w:r w:rsidR="00AE42BD">
          <w:rPr>
            <w:noProof/>
            <w:webHidden/>
          </w:rPr>
          <w:tab/>
        </w:r>
        <w:r w:rsidR="00AE42BD">
          <w:rPr>
            <w:noProof/>
            <w:webHidden/>
          </w:rPr>
          <w:fldChar w:fldCharType="begin"/>
        </w:r>
        <w:r w:rsidR="00AE42BD">
          <w:rPr>
            <w:noProof/>
            <w:webHidden/>
          </w:rPr>
          <w:instrText xml:space="preserve"> PAGEREF _Toc1835350 \h </w:instrText>
        </w:r>
        <w:r w:rsidR="00AE42BD">
          <w:rPr>
            <w:noProof/>
            <w:webHidden/>
          </w:rPr>
        </w:r>
        <w:r w:rsidR="00AE42BD">
          <w:rPr>
            <w:noProof/>
            <w:webHidden/>
          </w:rPr>
          <w:fldChar w:fldCharType="separate"/>
        </w:r>
        <w:r w:rsidR="00AE42BD">
          <w:rPr>
            <w:noProof/>
            <w:webHidden/>
          </w:rPr>
          <w:t>47</w:t>
        </w:r>
        <w:r w:rsidR="00AE42BD">
          <w:rPr>
            <w:noProof/>
            <w:webHidden/>
          </w:rPr>
          <w:fldChar w:fldCharType="end"/>
        </w:r>
      </w:hyperlink>
    </w:p>
    <w:p w14:paraId="017DF961"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51" w:history="1">
        <w:r w:rsidR="00AE42BD" w:rsidRPr="009F3E43">
          <w:rPr>
            <w:rStyle w:val="Hyperlink"/>
            <w:noProof/>
          </w:rPr>
          <w:t>Figure 26 Resistance in boat</w:t>
        </w:r>
        <w:r w:rsidR="00AE42BD">
          <w:rPr>
            <w:noProof/>
            <w:webHidden/>
          </w:rPr>
          <w:tab/>
        </w:r>
        <w:r w:rsidR="00AE42BD">
          <w:rPr>
            <w:noProof/>
            <w:webHidden/>
          </w:rPr>
          <w:fldChar w:fldCharType="begin"/>
        </w:r>
        <w:r w:rsidR="00AE42BD">
          <w:rPr>
            <w:noProof/>
            <w:webHidden/>
          </w:rPr>
          <w:instrText xml:space="preserve"> PAGEREF _Toc1835351 \h </w:instrText>
        </w:r>
        <w:r w:rsidR="00AE42BD">
          <w:rPr>
            <w:noProof/>
            <w:webHidden/>
          </w:rPr>
        </w:r>
        <w:r w:rsidR="00AE42BD">
          <w:rPr>
            <w:noProof/>
            <w:webHidden/>
          </w:rPr>
          <w:fldChar w:fldCharType="separate"/>
        </w:r>
        <w:r w:rsidR="00AE42BD">
          <w:rPr>
            <w:noProof/>
            <w:webHidden/>
          </w:rPr>
          <w:t>48</w:t>
        </w:r>
        <w:r w:rsidR="00AE42BD">
          <w:rPr>
            <w:noProof/>
            <w:webHidden/>
          </w:rPr>
          <w:fldChar w:fldCharType="end"/>
        </w:r>
      </w:hyperlink>
    </w:p>
    <w:p w14:paraId="58D4AB0B"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52" w:history="1">
        <w:r w:rsidR="00AE42BD" w:rsidRPr="009F3E43">
          <w:rPr>
            <w:rStyle w:val="Hyperlink"/>
            <w:noProof/>
          </w:rPr>
          <w:t>Figure 27 Displaced part of vessel</w:t>
        </w:r>
        <w:r w:rsidR="00AE42BD">
          <w:rPr>
            <w:noProof/>
            <w:webHidden/>
          </w:rPr>
          <w:tab/>
        </w:r>
        <w:r w:rsidR="00AE42BD">
          <w:rPr>
            <w:noProof/>
            <w:webHidden/>
          </w:rPr>
          <w:fldChar w:fldCharType="begin"/>
        </w:r>
        <w:r w:rsidR="00AE42BD">
          <w:rPr>
            <w:noProof/>
            <w:webHidden/>
          </w:rPr>
          <w:instrText xml:space="preserve"> PAGEREF _Toc1835352 \h </w:instrText>
        </w:r>
        <w:r w:rsidR="00AE42BD">
          <w:rPr>
            <w:noProof/>
            <w:webHidden/>
          </w:rPr>
        </w:r>
        <w:r w:rsidR="00AE42BD">
          <w:rPr>
            <w:noProof/>
            <w:webHidden/>
          </w:rPr>
          <w:fldChar w:fldCharType="separate"/>
        </w:r>
        <w:r w:rsidR="00AE42BD">
          <w:rPr>
            <w:noProof/>
            <w:webHidden/>
          </w:rPr>
          <w:t>49</w:t>
        </w:r>
        <w:r w:rsidR="00AE42BD">
          <w:rPr>
            <w:noProof/>
            <w:webHidden/>
          </w:rPr>
          <w:fldChar w:fldCharType="end"/>
        </w:r>
      </w:hyperlink>
    </w:p>
    <w:p w14:paraId="71B2B6A9"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53" w:history="1">
        <w:r w:rsidR="00AE42BD" w:rsidRPr="009F3E43">
          <w:rPr>
            <w:rStyle w:val="Hyperlink"/>
            <w:noProof/>
          </w:rPr>
          <w:t>Figure 28 Setting up wizard</w:t>
        </w:r>
        <w:r w:rsidR="00AE42BD">
          <w:rPr>
            <w:noProof/>
            <w:webHidden/>
          </w:rPr>
          <w:tab/>
        </w:r>
        <w:r w:rsidR="00AE42BD">
          <w:rPr>
            <w:noProof/>
            <w:webHidden/>
          </w:rPr>
          <w:fldChar w:fldCharType="begin"/>
        </w:r>
        <w:r w:rsidR="00AE42BD">
          <w:rPr>
            <w:noProof/>
            <w:webHidden/>
          </w:rPr>
          <w:instrText xml:space="preserve"> PAGEREF _Toc1835353 \h </w:instrText>
        </w:r>
        <w:r w:rsidR="00AE42BD">
          <w:rPr>
            <w:noProof/>
            <w:webHidden/>
          </w:rPr>
        </w:r>
        <w:r w:rsidR="00AE42BD">
          <w:rPr>
            <w:noProof/>
            <w:webHidden/>
          </w:rPr>
          <w:fldChar w:fldCharType="separate"/>
        </w:r>
        <w:r w:rsidR="00AE42BD">
          <w:rPr>
            <w:noProof/>
            <w:webHidden/>
          </w:rPr>
          <w:t>49</w:t>
        </w:r>
        <w:r w:rsidR="00AE42BD">
          <w:rPr>
            <w:noProof/>
            <w:webHidden/>
          </w:rPr>
          <w:fldChar w:fldCharType="end"/>
        </w:r>
      </w:hyperlink>
    </w:p>
    <w:p w14:paraId="70166BC0"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54" w:history="1">
        <w:r w:rsidR="00AE42BD" w:rsidRPr="009F3E43">
          <w:rPr>
            <w:rStyle w:val="Hyperlink"/>
            <w:noProof/>
          </w:rPr>
          <w:t>Figure 29 Project setup menu</w:t>
        </w:r>
        <w:r w:rsidR="00AE42BD">
          <w:rPr>
            <w:noProof/>
            <w:webHidden/>
          </w:rPr>
          <w:tab/>
        </w:r>
        <w:r w:rsidR="00AE42BD">
          <w:rPr>
            <w:noProof/>
            <w:webHidden/>
          </w:rPr>
          <w:fldChar w:fldCharType="begin"/>
        </w:r>
        <w:r w:rsidR="00AE42BD">
          <w:rPr>
            <w:noProof/>
            <w:webHidden/>
          </w:rPr>
          <w:instrText xml:space="preserve"> PAGEREF _Toc1835354 \h </w:instrText>
        </w:r>
        <w:r w:rsidR="00AE42BD">
          <w:rPr>
            <w:noProof/>
            <w:webHidden/>
          </w:rPr>
        </w:r>
        <w:r w:rsidR="00AE42BD">
          <w:rPr>
            <w:noProof/>
            <w:webHidden/>
          </w:rPr>
          <w:fldChar w:fldCharType="separate"/>
        </w:r>
        <w:r w:rsidR="00AE42BD">
          <w:rPr>
            <w:noProof/>
            <w:webHidden/>
          </w:rPr>
          <w:t>50</w:t>
        </w:r>
        <w:r w:rsidR="00AE42BD">
          <w:rPr>
            <w:noProof/>
            <w:webHidden/>
          </w:rPr>
          <w:fldChar w:fldCharType="end"/>
        </w:r>
      </w:hyperlink>
    </w:p>
    <w:p w14:paraId="2730966B"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55" w:history="1">
        <w:r w:rsidR="00AE42BD" w:rsidRPr="009F3E43">
          <w:rPr>
            <w:rStyle w:val="Hyperlink"/>
            <w:noProof/>
          </w:rPr>
          <w:t>Figure 30 Drag Force</w:t>
        </w:r>
        <w:r w:rsidR="00AE42BD">
          <w:rPr>
            <w:noProof/>
            <w:webHidden/>
          </w:rPr>
          <w:tab/>
        </w:r>
        <w:r w:rsidR="00AE42BD">
          <w:rPr>
            <w:noProof/>
            <w:webHidden/>
          </w:rPr>
          <w:fldChar w:fldCharType="begin"/>
        </w:r>
        <w:r w:rsidR="00AE42BD">
          <w:rPr>
            <w:noProof/>
            <w:webHidden/>
          </w:rPr>
          <w:instrText xml:space="preserve"> PAGEREF _Toc1835355 \h </w:instrText>
        </w:r>
        <w:r w:rsidR="00AE42BD">
          <w:rPr>
            <w:noProof/>
            <w:webHidden/>
          </w:rPr>
        </w:r>
        <w:r w:rsidR="00AE42BD">
          <w:rPr>
            <w:noProof/>
            <w:webHidden/>
          </w:rPr>
          <w:fldChar w:fldCharType="separate"/>
        </w:r>
        <w:r w:rsidR="00AE42BD">
          <w:rPr>
            <w:noProof/>
            <w:webHidden/>
          </w:rPr>
          <w:t>51</w:t>
        </w:r>
        <w:r w:rsidR="00AE42BD">
          <w:rPr>
            <w:noProof/>
            <w:webHidden/>
          </w:rPr>
          <w:fldChar w:fldCharType="end"/>
        </w:r>
      </w:hyperlink>
    </w:p>
    <w:p w14:paraId="0E074F7B"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56" w:history="1">
        <w:r w:rsidR="00AE42BD" w:rsidRPr="009F3E43">
          <w:rPr>
            <w:rStyle w:val="Hyperlink"/>
            <w:noProof/>
          </w:rPr>
          <w:t>Figure 31 Flow analysis iteration chart</w:t>
        </w:r>
        <w:r w:rsidR="00AE42BD">
          <w:rPr>
            <w:noProof/>
            <w:webHidden/>
          </w:rPr>
          <w:tab/>
        </w:r>
        <w:r w:rsidR="00AE42BD">
          <w:rPr>
            <w:noProof/>
            <w:webHidden/>
          </w:rPr>
          <w:fldChar w:fldCharType="begin"/>
        </w:r>
        <w:r w:rsidR="00AE42BD">
          <w:rPr>
            <w:noProof/>
            <w:webHidden/>
          </w:rPr>
          <w:instrText xml:space="preserve"> PAGEREF _Toc1835356 \h </w:instrText>
        </w:r>
        <w:r w:rsidR="00AE42BD">
          <w:rPr>
            <w:noProof/>
            <w:webHidden/>
          </w:rPr>
        </w:r>
        <w:r w:rsidR="00AE42BD">
          <w:rPr>
            <w:noProof/>
            <w:webHidden/>
          </w:rPr>
          <w:fldChar w:fldCharType="separate"/>
        </w:r>
        <w:r w:rsidR="00AE42BD">
          <w:rPr>
            <w:noProof/>
            <w:webHidden/>
          </w:rPr>
          <w:t>51</w:t>
        </w:r>
        <w:r w:rsidR="00AE42BD">
          <w:rPr>
            <w:noProof/>
            <w:webHidden/>
          </w:rPr>
          <w:fldChar w:fldCharType="end"/>
        </w:r>
      </w:hyperlink>
    </w:p>
    <w:p w14:paraId="4980D589"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57" w:history="1">
        <w:r w:rsidR="00AE42BD" w:rsidRPr="009F3E43">
          <w:rPr>
            <w:rStyle w:val="Hyperlink"/>
            <w:noProof/>
          </w:rPr>
          <w:t>Figure 32 Absolute max</w:t>
        </w:r>
        <w:r w:rsidR="00AE42BD">
          <w:rPr>
            <w:noProof/>
            <w:webHidden/>
          </w:rPr>
          <w:tab/>
        </w:r>
        <w:r w:rsidR="00AE42BD">
          <w:rPr>
            <w:noProof/>
            <w:webHidden/>
          </w:rPr>
          <w:fldChar w:fldCharType="begin"/>
        </w:r>
        <w:r w:rsidR="00AE42BD">
          <w:rPr>
            <w:noProof/>
            <w:webHidden/>
          </w:rPr>
          <w:instrText xml:space="preserve"> PAGEREF _Toc1835357 \h </w:instrText>
        </w:r>
        <w:r w:rsidR="00AE42BD">
          <w:rPr>
            <w:noProof/>
            <w:webHidden/>
          </w:rPr>
        </w:r>
        <w:r w:rsidR="00AE42BD">
          <w:rPr>
            <w:noProof/>
            <w:webHidden/>
          </w:rPr>
          <w:fldChar w:fldCharType="separate"/>
        </w:r>
        <w:r w:rsidR="00AE42BD">
          <w:rPr>
            <w:noProof/>
            <w:webHidden/>
          </w:rPr>
          <w:t>52</w:t>
        </w:r>
        <w:r w:rsidR="00AE42BD">
          <w:rPr>
            <w:noProof/>
            <w:webHidden/>
          </w:rPr>
          <w:fldChar w:fldCharType="end"/>
        </w:r>
      </w:hyperlink>
    </w:p>
    <w:p w14:paraId="6E8CB6EB"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58" w:history="1">
        <w:r w:rsidR="00AE42BD" w:rsidRPr="009F3E43">
          <w:rPr>
            <w:rStyle w:val="Hyperlink"/>
            <w:noProof/>
          </w:rPr>
          <w:t>Figure 33 water flow around vessel</w:t>
        </w:r>
        <w:r w:rsidR="00AE42BD">
          <w:rPr>
            <w:noProof/>
            <w:webHidden/>
          </w:rPr>
          <w:tab/>
        </w:r>
        <w:r w:rsidR="00AE42BD">
          <w:rPr>
            <w:noProof/>
            <w:webHidden/>
          </w:rPr>
          <w:fldChar w:fldCharType="begin"/>
        </w:r>
        <w:r w:rsidR="00AE42BD">
          <w:rPr>
            <w:noProof/>
            <w:webHidden/>
          </w:rPr>
          <w:instrText xml:space="preserve"> PAGEREF _Toc1835358 \h </w:instrText>
        </w:r>
        <w:r w:rsidR="00AE42BD">
          <w:rPr>
            <w:noProof/>
            <w:webHidden/>
          </w:rPr>
        </w:r>
        <w:r w:rsidR="00AE42BD">
          <w:rPr>
            <w:noProof/>
            <w:webHidden/>
          </w:rPr>
          <w:fldChar w:fldCharType="separate"/>
        </w:r>
        <w:r w:rsidR="00AE42BD">
          <w:rPr>
            <w:noProof/>
            <w:webHidden/>
          </w:rPr>
          <w:t>52</w:t>
        </w:r>
        <w:r w:rsidR="00AE42BD">
          <w:rPr>
            <w:noProof/>
            <w:webHidden/>
          </w:rPr>
          <w:fldChar w:fldCharType="end"/>
        </w:r>
      </w:hyperlink>
    </w:p>
    <w:p w14:paraId="27524085"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59" w:history="1">
        <w:r w:rsidR="00AE42BD" w:rsidRPr="009F3E43">
          <w:rPr>
            <w:rStyle w:val="Hyperlink"/>
            <w:noProof/>
          </w:rPr>
          <w:t>Figure 34 Flow trajectories</w:t>
        </w:r>
        <w:r w:rsidR="00AE42BD">
          <w:rPr>
            <w:noProof/>
            <w:webHidden/>
          </w:rPr>
          <w:tab/>
        </w:r>
        <w:r w:rsidR="00AE42BD">
          <w:rPr>
            <w:noProof/>
            <w:webHidden/>
          </w:rPr>
          <w:fldChar w:fldCharType="begin"/>
        </w:r>
        <w:r w:rsidR="00AE42BD">
          <w:rPr>
            <w:noProof/>
            <w:webHidden/>
          </w:rPr>
          <w:instrText xml:space="preserve"> PAGEREF _Toc1835359 \h </w:instrText>
        </w:r>
        <w:r w:rsidR="00AE42BD">
          <w:rPr>
            <w:noProof/>
            <w:webHidden/>
          </w:rPr>
        </w:r>
        <w:r w:rsidR="00AE42BD">
          <w:rPr>
            <w:noProof/>
            <w:webHidden/>
          </w:rPr>
          <w:fldChar w:fldCharType="separate"/>
        </w:r>
        <w:r w:rsidR="00AE42BD">
          <w:rPr>
            <w:noProof/>
            <w:webHidden/>
          </w:rPr>
          <w:t>53</w:t>
        </w:r>
        <w:r w:rsidR="00AE42BD">
          <w:rPr>
            <w:noProof/>
            <w:webHidden/>
          </w:rPr>
          <w:fldChar w:fldCharType="end"/>
        </w:r>
      </w:hyperlink>
    </w:p>
    <w:p w14:paraId="1981FE91"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60" w:history="1">
        <w:r w:rsidR="00AE42BD" w:rsidRPr="009F3E43">
          <w:rPr>
            <w:rStyle w:val="Hyperlink"/>
            <w:noProof/>
          </w:rPr>
          <w:t>Figure 35 Flow trajectory 2</w:t>
        </w:r>
        <w:r w:rsidR="00AE42BD">
          <w:rPr>
            <w:noProof/>
            <w:webHidden/>
          </w:rPr>
          <w:tab/>
        </w:r>
        <w:r w:rsidR="00AE42BD">
          <w:rPr>
            <w:noProof/>
            <w:webHidden/>
          </w:rPr>
          <w:fldChar w:fldCharType="begin"/>
        </w:r>
        <w:r w:rsidR="00AE42BD">
          <w:rPr>
            <w:noProof/>
            <w:webHidden/>
          </w:rPr>
          <w:instrText xml:space="preserve"> PAGEREF _Toc1835360 \h </w:instrText>
        </w:r>
        <w:r w:rsidR="00AE42BD">
          <w:rPr>
            <w:noProof/>
            <w:webHidden/>
          </w:rPr>
        </w:r>
        <w:r w:rsidR="00AE42BD">
          <w:rPr>
            <w:noProof/>
            <w:webHidden/>
          </w:rPr>
          <w:fldChar w:fldCharType="separate"/>
        </w:r>
        <w:r w:rsidR="00AE42BD">
          <w:rPr>
            <w:noProof/>
            <w:webHidden/>
          </w:rPr>
          <w:t>53</w:t>
        </w:r>
        <w:r w:rsidR="00AE42BD">
          <w:rPr>
            <w:noProof/>
            <w:webHidden/>
          </w:rPr>
          <w:fldChar w:fldCharType="end"/>
        </w:r>
      </w:hyperlink>
    </w:p>
    <w:p w14:paraId="2B0FC8C2"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61" w:history="1">
        <w:r w:rsidR="00AE42BD" w:rsidRPr="009F3E43">
          <w:rPr>
            <w:rStyle w:val="Hyperlink"/>
            <w:noProof/>
          </w:rPr>
          <w:t>Figure 36 Fixed constraints</w:t>
        </w:r>
        <w:r w:rsidR="00AE42BD">
          <w:rPr>
            <w:noProof/>
            <w:webHidden/>
          </w:rPr>
          <w:tab/>
        </w:r>
        <w:r w:rsidR="00AE42BD">
          <w:rPr>
            <w:noProof/>
            <w:webHidden/>
          </w:rPr>
          <w:fldChar w:fldCharType="begin"/>
        </w:r>
        <w:r w:rsidR="00AE42BD">
          <w:rPr>
            <w:noProof/>
            <w:webHidden/>
          </w:rPr>
          <w:instrText xml:space="preserve"> PAGEREF _Toc1835361 \h </w:instrText>
        </w:r>
        <w:r w:rsidR="00AE42BD">
          <w:rPr>
            <w:noProof/>
            <w:webHidden/>
          </w:rPr>
        </w:r>
        <w:r w:rsidR="00AE42BD">
          <w:rPr>
            <w:noProof/>
            <w:webHidden/>
          </w:rPr>
          <w:fldChar w:fldCharType="separate"/>
        </w:r>
        <w:r w:rsidR="00AE42BD">
          <w:rPr>
            <w:noProof/>
            <w:webHidden/>
          </w:rPr>
          <w:t>55</w:t>
        </w:r>
        <w:r w:rsidR="00AE42BD">
          <w:rPr>
            <w:noProof/>
            <w:webHidden/>
          </w:rPr>
          <w:fldChar w:fldCharType="end"/>
        </w:r>
      </w:hyperlink>
    </w:p>
    <w:p w14:paraId="17958A47"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62" w:history="1">
        <w:r w:rsidR="00AE42BD" w:rsidRPr="009F3E43">
          <w:rPr>
            <w:rStyle w:val="Hyperlink"/>
            <w:noProof/>
          </w:rPr>
          <w:t>Figure 37 materials</w:t>
        </w:r>
        <w:r w:rsidR="00AE42BD">
          <w:rPr>
            <w:noProof/>
            <w:webHidden/>
          </w:rPr>
          <w:tab/>
        </w:r>
        <w:r w:rsidR="00AE42BD">
          <w:rPr>
            <w:noProof/>
            <w:webHidden/>
          </w:rPr>
          <w:fldChar w:fldCharType="begin"/>
        </w:r>
        <w:r w:rsidR="00AE42BD">
          <w:rPr>
            <w:noProof/>
            <w:webHidden/>
          </w:rPr>
          <w:instrText xml:space="preserve"> PAGEREF _Toc1835362 \h </w:instrText>
        </w:r>
        <w:r w:rsidR="00AE42BD">
          <w:rPr>
            <w:noProof/>
            <w:webHidden/>
          </w:rPr>
        </w:r>
        <w:r w:rsidR="00AE42BD">
          <w:rPr>
            <w:noProof/>
            <w:webHidden/>
          </w:rPr>
          <w:fldChar w:fldCharType="separate"/>
        </w:r>
        <w:r w:rsidR="00AE42BD">
          <w:rPr>
            <w:noProof/>
            <w:webHidden/>
          </w:rPr>
          <w:t>56</w:t>
        </w:r>
        <w:r w:rsidR="00AE42BD">
          <w:rPr>
            <w:noProof/>
            <w:webHidden/>
          </w:rPr>
          <w:fldChar w:fldCharType="end"/>
        </w:r>
      </w:hyperlink>
    </w:p>
    <w:p w14:paraId="5EE68A6D"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63" w:history="1">
        <w:r w:rsidR="00AE42BD" w:rsidRPr="009F3E43">
          <w:rPr>
            <w:rStyle w:val="Hyperlink"/>
            <w:noProof/>
          </w:rPr>
          <w:t>Figure 38 Forces</w:t>
        </w:r>
        <w:r w:rsidR="00AE42BD">
          <w:rPr>
            <w:noProof/>
            <w:webHidden/>
          </w:rPr>
          <w:tab/>
        </w:r>
        <w:r w:rsidR="00AE42BD">
          <w:rPr>
            <w:noProof/>
            <w:webHidden/>
          </w:rPr>
          <w:fldChar w:fldCharType="begin"/>
        </w:r>
        <w:r w:rsidR="00AE42BD">
          <w:rPr>
            <w:noProof/>
            <w:webHidden/>
          </w:rPr>
          <w:instrText xml:space="preserve"> PAGEREF _Toc1835363 \h </w:instrText>
        </w:r>
        <w:r w:rsidR="00AE42BD">
          <w:rPr>
            <w:noProof/>
            <w:webHidden/>
          </w:rPr>
        </w:r>
        <w:r w:rsidR="00AE42BD">
          <w:rPr>
            <w:noProof/>
            <w:webHidden/>
          </w:rPr>
          <w:fldChar w:fldCharType="separate"/>
        </w:r>
        <w:r w:rsidR="00AE42BD">
          <w:rPr>
            <w:noProof/>
            <w:webHidden/>
          </w:rPr>
          <w:t>57</w:t>
        </w:r>
        <w:r w:rsidR="00AE42BD">
          <w:rPr>
            <w:noProof/>
            <w:webHidden/>
          </w:rPr>
          <w:fldChar w:fldCharType="end"/>
        </w:r>
      </w:hyperlink>
    </w:p>
    <w:p w14:paraId="4D59601F"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64" w:history="1">
        <w:r w:rsidR="00AE42BD" w:rsidRPr="009F3E43">
          <w:rPr>
            <w:rStyle w:val="Hyperlink"/>
            <w:noProof/>
          </w:rPr>
          <w:t>Figure 39 Mesh settings</w:t>
        </w:r>
        <w:r w:rsidR="00AE42BD">
          <w:rPr>
            <w:noProof/>
            <w:webHidden/>
          </w:rPr>
          <w:tab/>
        </w:r>
        <w:r w:rsidR="00AE42BD">
          <w:rPr>
            <w:noProof/>
            <w:webHidden/>
          </w:rPr>
          <w:fldChar w:fldCharType="begin"/>
        </w:r>
        <w:r w:rsidR="00AE42BD">
          <w:rPr>
            <w:noProof/>
            <w:webHidden/>
          </w:rPr>
          <w:instrText xml:space="preserve"> PAGEREF _Toc1835364 \h </w:instrText>
        </w:r>
        <w:r w:rsidR="00AE42BD">
          <w:rPr>
            <w:noProof/>
            <w:webHidden/>
          </w:rPr>
        </w:r>
        <w:r w:rsidR="00AE42BD">
          <w:rPr>
            <w:noProof/>
            <w:webHidden/>
          </w:rPr>
          <w:fldChar w:fldCharType="separate"/>
        </w:r>
        <w:r w:rsidR="00AE42BD">
          <w:rPr>
            <w:noProof/>
            <w:webHidden/>
          </w:rPr>
          <w:t>57</w:t>
        </w:r>
        <w:r w:rsidR="00AE42BD">
          <w:rPr>
            <w:noProof/>
            <w:webHidden/>
          </w:rPr>
          <w:fldChar w:fldCharType="end"/>
        </w:r>
      </w:hyperlink>
    </w:p>
    <w:p w14:paraId="78C96E02"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65" w:history="1">
        <w:r w:rsidR="00AE42BD" w:rsidRPr="009F3E43">
          <w:rPr>
            <w:rStyle w:val="Hyperlink"/>
            <w:noProof/>
          </w:rPr>
          <w:t>Figure 40 Pressure</w:t>
        </w:r>
        <w:r w:rsidR="00AE42BD">
          <w:rPr>
            <w:noProof/>
            <w:webHidden/>
          </w:rPr>
          <w:tab/>
        </w:r>
        <w:r w:rsidR="00AE42BD">
          <w:rPr>
            <w:noProof/>
            <w:webHidden/>
          </w:rPr>
          <w:fldChar w:fldCharType="begin"/>
        </w:r>
        <w:r w:rsidR="00AE42BD">
          <w:rPr>
            <w:noProof/>
            <w:webHidden/>
          </w:rPr>
          <w:instrText xml:space="preserve"> PAGEREF _Toc1835365 \h </w:instrText>
        </w:r>
        <w:r w:rsidR="00AE42BD">
          <w:rPr>
            <w:noProof/>
            <w:webHidden/>
          </w:rPr>
        </w:r>
        <w:r w:rsidR="00AE42BD">
          <w:rPr>
            <w:noProof/>
            <w:webHidden/>
          </w:rPr>
          <w:fldChar w:fldCharType="separate"/>
        </w:r>
        <w:r w:rsidR="00AE42BD">
          <w:rPr>
            <w:noProof/>
            <w:webHidden/>
          </w:rPr>
          <w:t>58</w:t>
        </w:r>
        <w:r w:rsidR="00AE42BD">
          <w:rPr>
            <w:noProof/>
            <w:webHidden/>
          </w:rPr>
          <w:fldChar w:fldCharType="end"/>
        </w:r>
      </w:hyperlink>
    </w:p>
    <w:p w14:paraId="628E4061"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66" w:history="1">
        <w:r w:rsidR="00AE42BD" w:rsidRPr="009F3E43">
          <w:rPr>
            <w:rStyle w:val="Hyperlink"/>
            <w:noProof/>
          </w:rPr>
          <w:t>Figure 43 Selected faces</w:t>
        </w:r>
        <w:r w:rsidR="00AE42BD">
          <w:rPr>
            <w:noProof/>
            <w:webHidden/>
          </w:rPr>
          <w:tab/>
        </w:r>
        <w:r w:rsidR="00AE42BD">
          <w:rPr>
            <w:noProof/>
            <w:webHidden/>
          </w:rPr>
          <w:fldChar w:fldCharType="begin"/>
        </w:r>
        <w:r w:rsidR="00AE42BD">
          <w:rPr>
            <w:noProof/>
            <w:webHidden/>
          </w:rPr>
          <w:instrText xml:space="preserve"> PAGEREF _Toc1835366 \h </w:instrText>
        </w:r>
        <w:r w:rsidR="00AE42BD">
          <w:rPr>
            <w:noProof/>
            <w:webHidden/>
          </w:rPr>
        </w:r>
        <w:r w:rsidR="00AE42BD">
          <w:rPr>
            <w:noProof/>
            <w:webHidden/>
          </w:rPr>
          <w:fldChar w:fldCharType="separate"/>
        </w:r>
        <w:r w:rsidR="00AE42BD">
          <w:rPr>
            <w:noProof/>
            <w:webHidden/>
          </w:rPr>
          <w:t>63</w:t>
        </w:r>
        <w:r w:rsidR="00AE42BD">
          <w:rPr>
            <w:noProof/>
            <w:webHidden/>
          </w:rPr>
          <w:fldChar w:fldCharType="end"/>
        </w:r>
      </w:hyperlink>
    </w:p>
    <w:p w14:paraId="0648BA9C"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67" w:history="1">
        <w:r w:rsidR="00AE42BD" w:rsidRPr="009F3E43">
          <w:rPr>
            <w:rStyle w:val="Hyperlink"/>
            <w:noProof/>
          </w:rPr>
          <w:t>Figure 45 Pressure 2</w:t>
        </w:r>
        <w:r w:rsidR="00AE42BD">
          <w:rPr>
            <w:noProof/>
            <w:webHidden/>
          </w:rPr>
          <w:tab/>
        </w:r>
        <w:r w:rsidR="00AE42BD">
          <w:rPr>
            <w:noProof/>
            <w:webHidden/>
          </w:rPr>
          <w:fldChar w:fldCharType="begin"/>
        </w:r>
        <w:r w:rsidR="00AE42BD">
          <w:rPr>
            <w:noProof/>
            <w:webHidden/>
          </w:rPr>
          <w:instrText xml:space="preserve"> PAGEREF _Toc1835367 \h </w:instrText>
        </w:r>
        <w:r w:rsidR="00AE42BD">
          <w:rPr>
            <w:noProof/>
            <w:webHidden/>
          </w:rPr>
        </w:r>
        <w:r w:rsidR="00AE42BD">
          <w:rPr>
            <w:noProof/>
            <w:webHidden/>
          </w:rPr>
          <w:fldChar w:fldCharType="separate"/>
        </w:r>
        <w:r w:rsidR="00AE42BD">
          <w:rPr>
            <w:noProof/>
            <w:webHidden/>
          </w:rPr>
          <w:t>65</w:t>
        </w:r>
        <w:r w:rsidR="00AE42BD">
          <w:rPr>
            <w:noProof/>
            <w:webHidden/>
          </w:rPr>
          <w:fldChar w:fldCharType="end"/>
        </w:r>
      </w:hyperlink>
    </w:p>
    <w:p w14:paraId="2F2B9F55"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68" w:history="1">
        <w:r w:rsidR="00AE42BD" w:rsidRPr="009F3E43">
          <w:rPr>
            <w:rStyle w:val="Hyperlink"/>
            <w:noProof/>
          </w:rPr>
          <w:t>Figure 62 pi graphic interface during update</w:t>
        </w:r>
        <w:r w:rsidR="00AE42BD">
          <w:rPr>
            <w:noProof/>
            <w:webHidden/>
          </w:rPr>
          <w:tab/>
        </w:r>
        <w:r w:rsidR="00AE42BD">
          <w:rPr>
            <w:noProof/>
            <w:webHidden/>
          </w:rPr>
          <w:fldChar w:fldCharType="begin"/>
        </w:r>
        <w:r w:rsidR="00AE42BD">
          <w:rPr>
            <w:noProof/>
            <w:webHidden/>
          </w:rPr>
          <w:instrText xml:space="preserve"> PAGEREF _Toc1835368 \h </w:instrText>
        </w:r>
        <w:r w:rsidR="00AE42BD">
          <w:rPr>
            <w:noProof/>
            <w:webHidden/>
          </w:rPr>
        </w:r>
        <w:r w:rsidR="00AE42BD">
          <w:rPr>
            <w:noProof/>
            <w:webHidden/>
          </w:rPr>
          <w:fldChar w:fldCharType="separate"/>
        </w:r>
        <w:r w:rsidR="00AE42BD">
          <w:rPr>
            <w:noProof/>
            <w:webHidden/>
          </w:rPr>
          <w:t>88</w:t>
        </w:r>
        <w:r w:rsidR="00AE42BD">
          <w:rPr>
            <w:noProof/>
            <w:webHidden/>
          </w:rPr>
          <w:fldChar w:fldCharType="end"/>
        </w:r>
      </w:hyperlink>
    </w:p>
    <w:p w14:paraId="378C3D3F"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69" w:history="1">
        <w:r w:rsidR="00AE42BD" w:rsidRPr="009F3E43">
          <w:rPr>
            <w:rStyle w:val="Hyperlink"/>
            <w:noProof/>
          </w:rPr>
          <w:t>Figure 63 overview</w:t>
        </w:r>
        <w:r w:rsidR="00AE42BD">
          <w:rPr>
            <w:noProof/>
            <w:webHidden/>
          </w:rPr>
          <w:tab/>
        </w:r>
        <w:r w:rsidR="00AE42BD">
          <w:rPr>
            <w:noProof/>
            <w:webHidden/>
          </w:rPr>
          <w:fldChar w:fldCharType="begin"/>
        </w:r>
        <w:r w:rsidR="00AE42BD">
          <w:rPr>
            <w:noProof/>
            <w:webHidden/>
          </w:rPr>
          <w:instrText xml:space="preserve"> PAGEREF _Toc1835369 \h </w:instrText>
        </w:r>
        <w:r w:rsidR="00AE42BD">
          <w:rPr>
            <w:noProof/>
            <w:webHidden/>
          </w:rPr>
        </w:r>
        <w:r w:rsidR="00AE42BD">
          <w:rPr>
            <w:noProof/>
            <w:webHidden/>
          </w:rPr>
          <w:fldChar w:fldCharType="separate"/>
        </w:r>
        <w:r w:rsidR="00AE42BD">
          <w:rPr>
            <w:noProof/>
            <w:webHidden/>
          </w:rPr>
          <w:t>91</w:t>
        </w:r>
        <w:r w:rsidR="00AE42BD">
          <w:rPr>
            <w:noProof/>
            <w:webHidden/>
          </w:rPr>
          <w:fldChar w:fldCharType="end"/>
        </w:r>
      </w:hyperlink>
    </w:p>
    <w:p w14:paraId="1A166AA9"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70" w:history="1">
        <w:r w:rsidR="00AE42BD" w:rsidRPr="009F3E43">
          <w:rPr>
            <w:rStyle w:val="Hyperlink"/>
            <w:noProof/>
          </w:rPr>
          <w:t>Figure 64 pictorial representation of CNN</w:t>
        </w:r>
        <w:r w:rsidR="00AE42BD">
          <w:rPr>
            <w:noProof/>
            <w:webHidden/>
          </w:rPr>
          <w:tab/>
        </w:r>
        <w:r w:rsidR="00AE42BD">
          <w:rPr>
            <w:noProof/>
            <w:webHidden/>
          </w:rPr>
          <w:fldChar w:fldCharType="begin"/>
        </w:r>
        <w:r w:rsidR="00AE42BD">
          <w:rPr>
            <w:noProof/>
            <w:webHidden/>
          </w:rPr>
          <w:instrText xml:space="preserve"> PAGEREF _Toc1835370 \h </w:instrText>
        </w:r>
        <w:r w:rsidR="00AE42BD">
          <w:rPr>
            <w:noProof/>
            <w:webHidden/>
          </w:rPr>
        </w:r>
        <w:r w:rsidR="00AE42BD">
          <w:rPr>
            <w:noProof/>
            <w:webHidden/>
          </w:rPr>
          <w:fldChar w:fldCharType="separate"/>
        </w:r>
        <w:r w:rsidR="00AE42BD">
          <w:rPr>
            <w:noProof/>
            <w:webHidden/>
          </w:rPr>
          <w:t>91</w:t>
        </w:r>
        <w:r w:rsidR="00AE42BD">
          <w:rPr>
            <w:noProof/>
            <w:webHidden/>
          </w:rPr>
          <w:fldChar w:fldCharType="end"/>
        </w:r>
      </w:hyperlink>
    </w:p>
    <w:p w14:paraId="6906A7E3"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71" w:history="1">
        <w:r w:rsidR="00AE42BD" w:rsidRPr="009F3E43">
          <w:rPr>
            <w:rStyle w:val="Hyperlink"/>
            <w:noProof/>
          </w:rPr>
          <w:t>Figure 65 neural network modification methods</w:t>
        </w:r>
        <w:r w:rsidR="00AE42BD">
          <w:rPr>
            <w:noProof/>
            <w:webHidden/>
          </w:rPr>
          <w:tab/>
        </w:r>
        <w:r w:rsidR="00AE42BD">
          <w:rPr>
            <w:noProof/>
            <w:webHidden/>
          </w:rPr>
          <w:fldChar w:fldCharType="begin"/>
        </w:r>
        <w:r w:rsidR="00AE42BD">
          <w:rPr>
            <w:noProof/>
            <w:webHidden/>
          </w:rPr>
          <w:instrText xml:space="preserve"> PAGEREF _Toc1835371 \h </w:instrText>
        </w:r>
        <w:r w:rsidR="00AE42BD">
          <w:rPr>
            <w:noProof/>
            <w:webHidden/>
          </w:rPr>
        </w:r>
        <w:r w:rsidR="00AE42BD">
          <w:rPr>
            <w:noProof/>
            <w:webHidden/>
          </w:rPr>
          <w:fldChar w:fldCharType="separate"/>
        </w:r>
        <w:r w:rsidR="00AE42BD">
          <w:rPr>
            <w:noProof/>
            <w:webHidden/>
          </w:rPr>
          <w:t>92</w:t>
        </w:r>
        <w:r w:rsidR="00AE42BD">
          <w:rPr>
            <w:noProof/>
            <w:webHidden/>
          </w:rPr>
          <w:fldChar w:fldCharType="end"/>
        </w:r>
      </w:hyperlink>
    </w:p>
    <w:p w14:paraId="3F63AF25"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72" w:history="1">
        <w:r w:rsidR="00AE42BD" w:rsidRPr="009F3E43">
          <w:rPr>
            <w:rStyle w:val="Hyperlink"/>
            <w:noProof/>
          </w:rPr>
          <w:t>Figure 66 edge detection</w:t>
        </w:r>
        <w:r w:rsidR="00AE42BD">
          <w:rPr>
            <w:noProof/>
            <w:webHidden/>
          </w:rPr>
          <w:tab/>
        </w:r>
        <w:r w:rsidR="00AE42BD">
          <w:rPr>
            <w:noProof/>
            <w:webHidden/>
          </w:rPr>
          <w:fldChar w:fldCharType="begin"/>
        </w:r>
        <w:r w:rsidR="00AE42BD">
          <w:rPr>
            <w:noProof/>
            <w:webHidden/>
          </w:rPr>
          <w:instrText xml:space="preserve"> PAGEREF _Toc1835372 \h </w:instrText>
        </w:r>
        <w:r w:rsidR="00AE42BD">
          <w:rPr>
            <w:noProof/>
            <w:webHidden/>
          </w:rPr>
        </w:r>
        <w:r w:rsidR="00AE42BD">
          <w:rPr>
            <w:noProof/>
            <w:webHidden/>
          </w:rPr>
          <w:fldChar w:fldCharType="separate"/>
        </w:r>
        <w:r w:rsidR="00AE42BD">
          <w:rPr>
            <w:noProof/>
            <w:webHidden/>
          </w:rPr>
          <w:t>93</w:t>
        </w:r>
        <w:r w:rsidR="00AE42BD">
          <w:rPr>
            <w:noProof/>
            <w:webHidden/>
          </w:rPr>
          <w:fldChar w:fldCharType="end"/>
        </w:r>
      </w:hyperlink>
    </w:p>
    <w:p w14:paraId="6E42E5B2"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73" w:history="1">
        <w:r w:rsidR="00AE42BD" w:rsidRPr="009F3E43">
          <w:rPr>
            <w:rStyle w:val="Hyperlink"/>
            <w:noProof/>
          </w:rPr>
          <w:t>Figure 67 Example of an Inception Neural Network Image Processing</w:t>
        </w:r>
        <w:r w:rsidR="00AE42BD">
          <w:rPr>
            <w:noProof/>
            <w:webHidden/>
          </w:rPr>
          <w:tab/>
        </w:r>
        <w:r w:rsidR="00AE42BD">
          <w:rPr>
            <w:noProof/>
            <w:webHidden/>
          </w:rPr>
          <w:fldChar w:fldCharType="begin"/>
        </w:r>
        <w:r w:rsidR="00AE42BD">
          <w:rPr>
            <w:noProof/>
            <w:webHidden/>
          </w:rPr>
          <w:instrText xml:space="preserve"> PAGEREF _Toc1835373 \h </w:instrText>
        </w:r>
        <w:r w:rsidR="00AE42BD">
          <w:rPr>
            <w:noProof/>
            <w:webHidden/>
          </w:rPr>
        </w:r>
        <w:r w:rsidR="00AE42BD">
          <w:rPr>
            <w:noProof/>
            <w:webHidden/>
          </w:rPr>
          <w:fldChar w:fldCharType="separate"/>
        </w:r>
        <w:r w:rsidR="00AE42BD">
          <w:rPr>
            <w:noProof/>
            <w:webHidden/>
          </w:rPr>
          <w:t>93</w:t>
        </w:r>
        <w:r w:rsidR="00AE42BD">
          <w:rPr>
            <w:noProof/>
            <w:webHidden/>
          </w:rPr>
          <w:fldChar w:fldCharType="end"/>
        </w:r>
      </w:hyperlink>
    </w:p>
    <w:p w14:paraId="1772D3E7"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74" w:history="1">
        <w:r w:rsidR="00AE42BD" w:rsidRPr="009F3E43">
          <w:rPr>
            <w:rStyle w:val="Hyperlink"/>
            <w:noProof/>
          </w:rPr>
          <w:t>Figure 68 finding the error&amp;Figure 69 optimized process</w:t>
        </w:r>
        <w:r w:rsidR="00AE42BD">
          <w:rPr>
            <w:noProof/>
            <w:webHidden/>
          </w:rPr>
          <w:tab/>
        </w:r>
        <w:r w:rsidR="00AE42BD">
          <w:rPr>
            <w:noProof/>
            <w:webHidden/>
          </w:rPr>
          <w:fldChar w:fldCharType="begin"/>
        </w:r>
        <w:r w:rsidR="00AE42BD">
          <w:rPr>
            <w:noProof/>
            <w:webHidden/>
          </w:rPr>
          <w:instrText xml:space="preserve"> PAGEREF _Toc1835374 \h </w:instrText>
        </w:r>
        <w:r w:rsidR="00AE42BD">
          <w:rPr>
            <w:noProof/>
            <w:webHidden/>
          </w:rPr>
        </w:r>
        <w:r w:rsidR="00AE42BD">
          <w:rPr>
            <w:noProof/>
            <w:webHidden/>
          </w:rPr>
          <w:fldChar w:fldCharType="separate"/>
        </w:r>
        <w:r w:rsidR="00AE42BD">
          <w:rPr>
            <w:noProof/>
            <w:webHidden/>
          </w:rPr>
          <w:t>95</w:t>
        </w:r>
        <w:r w:rsidR="00AE42BD">
          <w:rPr>
            <w:noProof/>
            <w:webHidden/>
          </w:rPr>
          <w:fldChar w:fldCharType="end"/>
        </w:r>
      </w:hyperlink>
    </w:p>
    <w:p w14:paraId="2B3810AC"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75" w:history="1">
        <w:r w:rsidR="00AE42BD" w:rsidRPr="009F3E43">
          <w:rPr>
            <w:rStyle w:val="Hyperlink"/>
            <w:noProof/>
          </w:rPr>
          <w:t>Figure 70 installing tf 12.0 &amp; Figure 71 failed installation</w:t>
        </w:r>
        <w:r w:rsidR="00AE42BD">
          <w:rPr>
            <w:noProof/>
            <w:webHidden/>
          </w:rPr>
          <w:tab/>
        </w:r>
        <w:r w:rsidR="00AE42BD">
          <w:rPr>
            <w:noProof/>
            <w:webHidden/>
          </w:rPr>
          <w:fldChar w:fldCharType="begin"/>
        </w:r>
        <w:r w:rsidR="00AE42BD">
          <w:rPr>
            <w:noProof/>
            <w:webHidden/>
          </w:rPr>
          <w:instrText xml:space="preserve"> PAGEREF _Toc1835375 \h </w:instrText>
        </w:r>
        <w:r w:rsidR="00AE42BD">
          <w:rPr>
            <w:noProof/>
            <w:webHidden/>
          </w:rPr>
        </w:r>
        <w:r w:rsidR="00AE42BD">
          <w:rPr>
            <w:noProof/>
            <w:webHidden/>
          </w:rPr>
          <w:fldChar w:fldCharType="separate"/>
        </w:r>
        <w:r w:rsidR="00AE42BD">
          <w:rPr>
            <w:noProof/>
            <w:webHidden/>
          </w:rPr>
          <w:t>97</w:t>
        </w:r>
        <w:r w:rsidR="00AE42BD">
          <w:rPr>
            <w:noProof/>
            <w:webHidden/>
          </w:rPr>
          <w:fldChar w:fldCharType="end"/>
        </w:r>
      </w:hyperlink>
    </w:p>
    <w:p w14:paraId="20E46277"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76" w:history="1">
        <w:r w:rsidR="00AE42BD" w:rsidRPr="009F3E43">
          <w:rPr>
            <w:rStyle w:val="Hyperlink"/>
            <w:noProof/>
          </w:rPr>
          <w:t>Figure 72 successful installation</w:t>
        </w:r>
        <w:r w:rsidR="00AE42BD">
          <w:rPr>
            <w:noProof/>
            <w:webHidden/>
          </w:rPr>
          <w:tab/>
        </w:r>
        <w:r w:rsidR="00AE42BD">
          <w:rPr>
            <w:noProof/>
            <w:webHidden/>
          </w:rPr>
          <w:fldChar w:fldCharType="begin"/>
        </w:r>
        <w:r w:rsidR="00AE42BD">
          <w:rPr>
            <w:noProof/>
            <w:webHidden/>
          </w:rPr>
          <w:instrText xml:space="preserve"> PAGEREF _Toc1835376 \h </w:instrText>
        </w:r>
        <w:r w:rsidR="00AE42BD">
          <w:rPr>
            <w:noProof/>
            <w:webHidden/>
          </w:rPr>
        </w:r>
        <w:r w:rsidR="00AE42BD">
          <w:rPr>
            <w:noProof/>
            <w:webHidden/>
          </w:rPr>
          <w:fldChar w:fldCharType="separate"/>
        </w:r>
        <w:r w:rsidR="00AE42BD">
          <w:rPr>
            <w:noProof/>
            <w:webHidden/>
          </w:rPr>
          <w:t>97</w:t>
        </w:r>
        <w:r w:rsidR="00AE42BD">
          <w:rPr>
            <w:noProof/>
            <w:webHidden/>
          </w:rPr>
          <w:fldChar w:fldCharType="end"/>
        </w:r>
      </w:hyperlink>
    </w:p>
    <w:p w14:paraId="74A229BF"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77" w:history="1">
        <w:r w:rsidR="00AE42BD" w:rsidRPr="009F3E43">
          <w:rPr>
            <w:rStyle w:val="Hyperlink"/>
            <w:noProof/>
          </w:rPr>
          <w:t>Figure 73  jypiter script tensorflow active</w:t>
        </w:r>
        <w:r w:rsidR="00AE42BD">
          <w:rPr>
            <w:noProof/>
            <w:webHidden/>
          </w:rPr>
          <w:tab/>
        </w:r>
        <w:r w:rsidR="00AE42BD">
          <w:rPr>
            <w:noProof/>
            <w:webHidden/>
          </w:rPr>
          <w:fldChar w:fldCharType="begin"/>
        </w:r>
        <w:r w:rsidR="00AE42BD">
          <w:rPr>
            <w:noProof/>
            <w:webHidden/>
          </w:rPr>
          <w:instrText xml:space="preserve"> PAGEREF _Toc1835377 \h </w:instrText>
        </w:r>
        <w:r w:rsidR="00AE42BD">
          <w:rPr>
            <w:noProof/>
            <w:webHidden/>
          </w:rPr>
        </w:r>
        <w:r w:rsidR="00AE42BD">
          <w:rPr>
            <w:noProof/>
            <w:webHidden/>
          </w:rPr>
          <w:fldChar w:fldCharType="separate"/>
        </w:r>
        <w:r w:rsidR="00AE42BD">
          <w:rPr>
            <w:noProof/>
            <w:webHidden/>
          </w:rPr>
          <w:t>99</w:t>
        </w:r>
        <w:r w:rsidR="00AE42BD">
          <w:rPr>
            <w:noProof/>
            <w:webHidden/>
          </w:rPr>
          <w:fldChar w:fldCharType="end"/>
        </w:r>
      </w:hyperlink>
    </w:p>
    <w:p w14:paraId="0C287F46"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78" w:history="1">
        <w:r w:rsidR="00AE42BD" w:rsidRPr="009F3E43">
          <w:rPr>
            <w:rStyle w:val="Hyperlink"/>
            <w:noProof/>
          </w:rPr>
          <w:t>Figure 74 dataset of pictures used to train the system</w:t>
        </w:r>
        <w:r w:rsidR="00AE42BD">
          <w:rPr>
            <w:noProof/>
            <w:webHidden/>
          </w:rPr>
          <w:tab/>
        </w:r>
        <w:r w:rsidR="00AE42BD">
          <w:rPr>
            <w:noProof/>
            <w:webHidden/>
          </w:rPr>
          <w:fldChar w:fldCharType="begin"/>
        </w:r>
        <w:r w:rsidR="00AE42BD">
          <w:rPr>
            <w:noProof/>
            <w:webHidden/>
          </w:rPr>
          <w:instrText xml:space="preserve"> PAGEREF _Toc1835378 \h </w:instrText>
        </w:r>
        <w:r w:rsidR="00AE42BD">
          <w:rPr>
            <w:noProof/>
            <w:webHidden/>
          </w:rPr>
        </w:r>
        <w:r w:rsidR="00AE42BD">
          <w:rPr>
            <w:noProof/>
            <w:webHidden/>
          </w:rPr>
          <w:fldChar w:fldCharType="separate"/>
        </w:r>
        <w:r w:rsidR="00AE42BD">
          <w:rPr>
            <w:noProof/>
            <w:webHidden/>
          </w:rPr>
          <w:t>100</w:t>
        </w:r>
        <w:r w:rsidR="00AE42BD">
          <w:rPr>
            <w:noProof/>
            <w:webHidden/>
          </w:rPr>
          <w:fldChar w:fldCharType="end"/>
        </w:r>
      </w:hyperlink>
    </w:p>
    <w:p w14:paraId="08A74FB7"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79" w:history="1">
        <w:r w:rsidR="00AE42BD" w:rsidRPr="009F3E43">
          <w:rPr>
            <w:rStyle w:val="Hyperlink"/>
            <w:noProof/>
          </w:rPr>
          <w:t>Figure 75 image labelling</w:t>
        </w:r>
        <w:r w:rsidR="00AE42BD">
          <w:rPr>
            <w:noProof/>
            <w:webHidden/>
          </w:rPr>
          <w:tab/>
        </w:r>
        <w:r w:rsidR="00AE42BD">
          <w:rPr>
            <w:noProof/>
            <w:webHidden/>
          </w:rPr>
          <w:fldChar w:fldCharType="begin"/>
        </w:r>
        <w:r w:rsidR="00AE42BD">
          <w:rPr>
            <w:noProof/>
            <w:webHidden/>
          </w:rPr>
          <w:instrText xml:space="preserve"> PAGEREF _Toc1835379 \h </w:instrText>
        </w:r>
        <w:r w:rsidR="00AE42BD">
          <w:rPr>
            <w:noProof/>
            <w:webHidden/>
          </w:rPr>
        </w:r>
        <w:r w:rsidR="00AE42BD">
          <w:rPr>
            <w:noProof/>
            <w:webHidden/>
          </w:rPr>
          <w:fldChar w:fldCharType="separate"/>
        </w:r>
        <w:r w:rsidR="00AE42BD">
          <w:rPr>
            <w:noProof/>
            <w:webHidden/>
          </w:rPr>
          <w:t>101</w:t>
        </w:r>
        <w:r w:rsidR="00AE42BD">
          <w:rPr>
            <w:noProof/>
            <w:webHidden/>
          </w:rPr>
          <w:fldChar w:fldCharType="end"/>
        </w:r>
      </w:hyperlink>
    </w:p>
    <w:p w14:paraId="15A9C433"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80" w:history="1">
        <w:r w:rsidR="00AE42BD" w:rsidRPr="009F3E43">
          <w:rPr>
            <w:rStyle w:val="Hyperlink"/>
            <w:noProof/>
          </w:rPr>
          <w:t>Figure 76 file generated</w:t>
        </w:r>
        <w:r w:rsidR="00AE42BD">
          <w:rPr>
            <w:noProof/>
            <w:webHidden/>
          </w:rPr>
          <w:tab/>
        </w:r>
        <w:r w:rsidR="00AE42BD">
          <w:rPr>
            <w:noProof/>
            <w:webHidden/>
          </w:rPr>
          <w:fldChar w:fldCharType="begin"/>
        </w:r>
        <w:r w:rsidR="00AE42BD">
          <w:rPr>
            <w:noProof/>
            <w:webHidden/>
          </w:rPr>
          <w:instrText xml:space="preserve"> PAGEREF _Toc1835380 \h </w:instrText>
        </w:r>
        <w:r w:rsidR="00AE42BD">
          <w:rPr>
            <w:noProof/>
            <w:webHidden/>
          </w:rPr>
        </w:r>
        <w:r w:rsidR="00AE42BD">
          <w:rPr>
            <w:noProof/>
            <w:webHidden/>
          </w:rPr>
          <w:fldChar w:fldCharType="separate"/>
        </w:r>
        <w:r w:rsidR="00AE42BD">
          <w:rPr>
            <w:noProof/>
            <w:webHidden/>
          </w:rPr>
          <w:t>101</w:t>
        </w:r>
        <w:r w:rsidR="00AE42BD">
          <w:rPr>
            <w:noProof/>
            <w:webHidden/>
          </w:rPr>
          <w:fldChar w:fldCharType="end"/>
        </w:r>
      </w:hyperlink>
    </w:p>
    <w:p w14:paraId="2CD88C28"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81" w:history="1">
        <w:r w:rsidR="00AE42BD" w:rsidRPr="009F3E43">
          <w:rPr>
            <w:rStyle w:val="Hyperlink"/>
            <w:noProof/>
          </w:rPr>
          <w:t>Figure 77 label map</w:t>
        </w:r>
        <w:r w:rsidR="00AE42BD">
          <w:rPr>
            <w:noProof/>
            <w:webHidden/>
          </w:rPr>
          <w:tab/>
        </w:r>
        <w:r w:rsidR="00AE42BD">
          <w:rPr>
            <w:noProof/>
            <w:webHidden/>
          </w:rPr>
          <w:fldChar w:fldCharType="begin"/>
        </w:r>
        <w:r w:rsidR="00AE42BD">
          <w:rPr>
            <w:noProof/>
            <w:webHidden/>
          </w:rPr>
          <w:instrText xml:space="preserve"> PAGEREF _Toc1835381 \h </w:instrText>
        </w:r>
        <w:r w:rsidR="00AE42BD">
          <w:rPr>
            <w:noProof/>
            <w:webHidden/>
          </w:rPr>
        </w:r>
        <w:r w:rsidR="00AE42BD">
          <w:rPr>
            <w:noProof/>
            <w:webHidden/>
          </w:rPr>
          <w:fldChar w:fldCharType="separate"/>
        </w:r>
        <w:r w:rsidR="00AE42BD">
          <w:rPr>
            <w:noProof/>
            <w:webHidden/>
          </w:rPr>
          <w:t>102</w:t>
        </w:r>
        <w:r w:rsidR="00AE42BD">
          <w:rPr>
            <w:noProof/>
            <w:webHidden/>
          </w:rPr>
          <w:fldChar w:fldCharType="end"/>
        </w:r>
      </w:hyperlink>
    </w:p>
    <w:p w14:paraId="0A8593C8"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82" w:history="1">
        <w:r w:rsidR="00AE42BD" w:rsidRPr="009F3E43">
          <w:rPr>
            <w:rStyle w:val="Hyperlink"/>
            <w:noProof/>
          </w:rPr>
          <w:t>Figure 78 training interface</w:t>
        </w:r>
        <w:r w:rsidR="00AE42BD">
          <w:rPr>
            <w:noProof/>
            <w:webHidden/>
          </w:rPr>
          <w:tab/>
        </w:r>
        <w:r w:rsidR="00AE42BD">
          <w:rPr>
            <w:noProof/>
            <w:webHidden/>
          </w:rPr>
          <w:fldChar w:fldCharType="begin"/>
        </w:r>
        <w:r w:rsidR="00AE42BD">
          <w:rPr>
            <w:noProof/>
            <w:webHidden/>
          </w:rPr>
          <w:instrText xml:space="preserve"> PAGEREF _Toc1835382 \h </w:instrText>
        </w:r>
        <w:r w:rsidR="00AE42BD">
          <w:rPr>
            <w:noProof/>
            <w:webHidden/>
          </w:rPr>
        </w:r>
        <w:r w:rsidR="00AE42BD">
          <w:rPr>
            <w:noProof/>
            <w:webHidden/>
          </w:rPr>
          <w:fldChar w:fldCharType="separate"/>
        </w:r>
        <w:r w:rsidR="00AE42BD">
          <w:rPr>
            <w:noProof/>
            <w:webHidden/>
          </w:rPr>
          <w:t>102</w:t>
        </w:r>
        <w:r w:rsidR="00AE42BD">
          <w:rPr>
            <w:noProof/>
            <w:webHidden/>
          </w:rPr>
          <w:fldChar w:fldCharType="end"/>
        </w:r>
      </w:hyperlink>
    </w:p>
    <w:p w14:paraId="41830A71"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83" w:history="1">
        <w:r w:rsidR="00AE42BD" w:rsidRPr="009F3E43">
          <w:rPr>
            <w:rStyle w:val="Hyperlink"/>
            <w:noProof/>
          </w:rPr>
          <w:t>Figure 79 image recognition start up interface</w:t>
        </w:r>
        <w:r w:rsidR="00AE42BD">
          <w:rPr>
            <w:noProof/>
            <w:webHidden/>
          </w:rPr>
          <w:tab/>
        </w:r>
        <w:r w:rsidR="00AE42BD">
          <w:rPr>
            <w:noProof/>
            <w:webHidden/>
          </w:rPr>
          <w:fldChar w:fldCharType="begin"/>
        </w:r>
        <w:r w:rsidR="00AE42BD">
          <w:rPr>
            <w:noProof/>
            <w:webHidden/>
          </w:rPr>
          <w:instrText xml:space="preserve"> PAGEREF _Toc1835383 \h </w:instrText>
        </w:r>
        <w:r w:rsidR="00AE42BD">
          <w:rPr>
            <w:noProof/>
            <w:webHidden/>
          </w:rPr>
        </w:r>
        <w:r w:rsidR="00AE42BD">
          <w:rPr>
            <w:noProof/>
            <w:webHidden/>
          </w:rPr>
          <w:fldChar w:fldCharType="separate"/>
        </w:r>
        <w:r w:rsidR="00AE42BD">
          <w:rPr>
            <w:noProof/>
            <w:webHidden/>
          </w:rPr>
          <w:t>103</w:t>
        </w:r>
        <w:r w:rsidR="00AE42BD">
          <w:rPr>
            <w:noProof/>
            <w:webHidden/>
          </w:rPr>
          <w:fldChar w:fldCharType="end"/>
        </w:r>
      </w:hyperlink>
    </w:p>
    <w:p w14:paraId="5B346006"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84" w:history="1">
        <w:r w:rsidR="00AE42BD" w:rsidRPr="009F3E43">
          <w:rPr>
            <w:rStyle w:val="Hyperlink"/>
            <w:noProof/>
          </w:rPr>
          <w:t>Figure 80 Successful Trial 1</w:t>
        </w:r>
        <w:r w:rsidR="00AE42BD">
          <w:rPr>
            <w:noProof/>
            <w:webHidden/>
          </w:rPr>
          <w:tab/>
        </w:r>
        <w:r w:rsidR="00AE42BD">
          <w:rPr>
            <w:noProof/>
            <w:webHidden/>
          </w:rPr>
          <w:fldChar w:fldCharType="begin"/>
        </w:r>
        <w:r w:rsidR="00AE42BD">
          <w:rPr>
            <w:noProof/>
            <w:webHidden/>
          </w:rPr>
          <w:instrText xml:space="preserve"> PAGEREF _Toc1835384 \h </w:instrText>
        </w:r>
        <w:r w:rsidR="00AE42BD">
          <w:rPr>
            <w:noProof/>
            <w:webHidden/>
          </w:rPr>
        </w:r>
        <w:r w:rsidR="00AE42BD">
          <w:rPr>
            <w:noProof/>
            <w:webHidden/>
          </w:rPr>
          <w:fldChar w:fldCharType="separate"/>
        </w:r>
        <w:r w:rsidR="00AE42BD">
          <w:rPr>
            <w:noProof/>
            <w:webHidden/>
          </w:rPr>
          <w:t>104</w:t>
        </w:r>
        <w:r w:rsidR="00AE42BD">
          <w:rPr>
            <w:noProof/>
            <w:webHidden/>
          </w:rPr>
          <w:fldChar w:fldCharType="end"/>
        </w:r>
      </w:hyperlink>
    </w:p>
    <w:p w14:paraId="0354B142"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85" w:history="1">
        <w:r w:rsidR="00AE42BD" w:rsidRPr="009F3E43">
          <w:rPr>
            <w:rStyle w:val="Hyperlink"/>
            <w:noProof/>
          </w:rPr>
          <w:t>Figure 81 Successful Trial 2</w:t>
        </w:r>
        <w:r w:rsidR="00AE42BD">
          <w:rPr>
            <w:noProof/>
            <w:webHidden/>
          </w:rPr>
          <w:tab/>
        </w:r>
        <w:r w:rsidR="00AE42BD">
          <w:rPr>
            <w:noProof/>
            <w:webHidden/>
          </w:rPr>
          <w:fldChar w:fldCharType="begin"/>
        </w:r>
        <w:r w:rsidR="00AE42BD">
          <w:rPr>
            <w:noProof/>
            <w:webHidden/>
          </w:rPr>
          <w:instrText xml:space="preserve"> PAGEREF _Toc1835385 \h </w:instrText>
        </w:r>
        <w:r w:rsidR="00AE42BD">
          <w:rPr>
            <w:noProof/>
            <w:webHidden/>
          </w:rPr>
        </w:r>
        <w:r w:rsidR="00AE42BD">
          <w:rPr>
            <w:noProof/>
            <w:webHidden/>
          </w:rPr>
          <w:fldChar w:fldCharType="separate"/>
        </w:r>
        <w:r w:rsidR="00AE42BD">
          <w:rPr>
            <w:noProof/>
            <w:webHidden/>
          </w:rPr>
          <w:t>104</w:t>
        </w:r>
        <w:r w:rsidR="00AE42BD">
          <w:rPr>
            <w:noProof/>
            <w:webHidden/>
          </w:rPr>
          <w:fldChar w:fldCharType="end"/>
        </w:r>
      </w:hyperlink>
    </w:p>
    <w:p w14:paraId="6320D3BE"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86" w:history="1">
        <w:r w:rsidR="00AE42BD" w:rsidRPr="009F3E43">
          <w:rPr>
            <w:rStyle w:val="Hyperlink"/>
            <w:noProof/>
          </w:rPr>
          <w:t>Figure 82 2s battery&amp;Figure 83 image recognition set up</w:t>
        </w:r>
        <w:r w:rsidR="00AE42BD">
          <w:rPr>
            <w:noProof/>
            <w:webHidden/>
          </w:rPr>
          <w:tab/>
        </w:r>
        <w:r w:rsidR="00AE42BD">
          <w:rPr>
            <w:noProof/>
            <w:webHidden/>
          </w:rPr>
          <w:fldChar w:fldCharType="begin"/>
        </w:r>
        <w:r w:rsidR="00AE42BD">
          <w:rPr>
            <w:noProof/>
            <w:webHidden/>
          </w:rPr>
          <w:instrText xml:space="preserve"> PAGEREF _Toc1835386 \h </w:instrText>
        </w:r>
        <w:r w:rsidR="00AE42BD">
          <w:rPr>
            <w:noProof/>
            <w:webHidden/>
          </w:rPr>
        </w:r>
        <w:r w:rsidR="00AE42BD">
          <w:rPr>
            <w:noProof/>
            <w:webHidden/>
          </w:rPr>
          <w:fldChar w:fldCharType="separate"/>
        </w:r>
        <w:r w:rsidR="00AE42BD">
          <w:rPr>
            <w:noProof/>
            <w:webHidden/>
          </w:rPr>
          <w:t>105</w:t>
        </w:r>
        <w:r w:rsidR="00AE42BD">
          <w:rPr>
            <w:noProof/>
            <w:webHidden/>
          </w:rPr>
          <w:fldChar w:fldCharType="end"/>
        </w:r>
      </w:hyperlink>
    </w:p>
    <w:p w14:paraId="7D6804A7"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87" w:history="1">
        <w:r w:rsidR="00AE42BD" w:rsidRPr="009F3E43">
          <w:rPr>
            <w:rStyle w:val="Hyperlink"/>
            <w:noProof/>
          </w:rPr>
          <w:t>Figure 84 power connection layout for raspberry pi</w:t>
        </w:r>
        <w:r w:rsidR="00AE42BD">
          <w:rPr>
            <w:noProof/>
            <w:webHidden/>
          </w:rPr>
          <w:tab/>
        </w:r>
        <w:r w:rsidR="00AE42BD">
          <w:rPr>
            <w:noProof/>
            <w:webHidden/>
          </w:rPr>
          <w:fldChar w:fldCharType="begin"/>
        </w:r>
        <w:r w:rsidR="00AE42BD">
          <w:rPr>
            <w:noProof/>
            <w:webHidden/>
          </w:rPr>
          <w:instrText xml:space="preserve"> PAGEREF _Toc1835387 \h </w:instrText>
        </w:r>
        <w:r w:rsidR="00AE42BD">
          <w:rPr>
            <w:noProof/>
            <w:webHidden/>
          </w:rPr>
        </w:r>
        <w:r w:rsidR="00AE42BD">
          <w:rPr>
            <w:noProof/>
            <w:webHidden/>
          </w:rPr>
          <w:fldChar w:fldCharType="separate"/>
        </w:r>
        <w:r w:rsidR="00AE42BD">
          <w:rPr>
            <w:noProof/>
            <w:webHidden/>
          </w:rPr>
          <w:t>105</w:t>
        </w:r>
        <w:r w:rsidR="00AE42BD">
          <w:rPr>
            <w:noProof/>
            <w:webHidden/>
          </w:rPr>
          <w:fldChar w:fldCharType="end"/>
        </w:r>
      </w:hyperlink>
    </w:p>
    <w:p w14:paraId="1A876957"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88" w:history="1">
        <w:r w:rsidR="00AE42BD" w:rsidRPr="009F3E43">
          <w:rPr>
            <w:rStyle w:val="Hyperlink"/>
            <w:noProof/>
          </w:rPr>
          <w:t>Figure 85 pixhawk</w:t>
        </w:r>
        <w:r w:rsidR="00AE42BD">
          <w:rPr>
            <w:noProof/>
            <w:webHidden/>
          </w:rPr>
          <w:tab/>
        </w:r>
        <w:r w:rsidR="00AE42BD">
          <w:rPr>
            <w:noProof/>
            <w:webHidden/>
          </w:rPr>
          <w:fldChar w:fldCharType="begin"/>
        </w:r>
        <w:r w:rsidR="00AE42BD">
          <w:rPr>
            <w:noProof/>
            <w:webHidden/>
          </w:rPr>
          <w:instrText xml:space="preserve"> PAGEREF _Toc1835388 \h </w:instrText>
        </w:r>
        <w:r w:rsidR="00AE42BD">
          <w:rPr>
            <w:noProof/>
            <w:webHidden/>
          </w:rPr>
        </w:r>
        <w:r w:rsidR="00AE42BD">
          <w:rPr>
            <w:noProof/>
            <w:webHidden/>
          </w:rPr>
          <w:fldChar w:fldCharType="separate"/>
        </w:r>
        <w:r w:rsidR="00AE42BD">
          <w:rPr>
            <w:noProof/>
            <w:webHidden/>
          </w:rPr>
          <w:t>105</w:t>
        </w:r>
        <w:r w:rsidR="00AE42BD">
          <w:rPr>
            <w:noProof/>
            <w:webHidden/>
          </w:rPr>
          <w:fldChar w:fldCharType="end"/>
        </w:r>
      </w:hyperlink>
    </w:p>
    <w:p w14:paraId="57E0ED05"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89" w:history="1">
        <w:r w:rsidR="00AE42BD" w:rsidRPr="009F3E43">
          <w:rPr>
            <w:rStyle w:val="Hyperlink"/>
            <w:noProof/>
          </w:rPr>
          <w:t>Figure 86 mission planner interface</w:t>
        </w:r>
        <w:r w:rsidR="00AE42BD">
          <w:rPr>
            <w:noProof/>
            <w:webHidden/>
          </w:rPr>
          <w:tab/>
        </w:r>
        <w:r w:rsidR="00AE42BD">
          <w:rPr>
            <w:noProof/>
            <w:webHidden/>
          </w:rPr>
          <w:fldChar w:fldCharType="begin"/>
        </w:r>
        <w:r w:rsidR="00AE42BD">
          <w:rPr>
            <w:noProof/>
            <w:webHidden/>
          </w:rPr>
          <w:instrText xml:space="preserve"> PAGEREF _Toc1835389 \h </w:instrText>
        </w:r>
        <w:r w:rsidR="00AE42BD">
          <w:rPr>
            <w:noProof/>
            <w:webHidden/>
          </w:rPr>
        </w:r>
        <w:r w:rsidR="00AE42BD">
          <w:rPr>
            <w:noProof/>
            <w:webHidden/>
          </w:rPr>
          <w:fldChar w:fldCharType="separate"/>
        </w:r>
        <w:r w:rsidR="00AE42BD">
          <w:rPr>
            <w:noProof/>
            <w:webHidden/>
          </w:rPr>
          <w:t>107</w:t>
        </w:r>
        <w:r w:rsidR="00AE42BD">
          <w:rPr>
            <w:noProof/>
            <w:webHidden/>
          </w:rPr>
          <w:fldChar w:fldCharType="end"/>
        </w:r>
      </w:hyperlink>
    </w:p>
    <w:p w14:paraId="6AF1BE6B"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90" w:history="1">
        <w:r w:rsidR="00AE42BD" w:rsidRPr="009F3E43">
          <w:rPr>
            <w:rStyle w:val="Hyperlink"/>
            <w:noProof/>
          </w:rPr>
          <w:t>Figure 87 connection to mission planner through port</w:t>
        </w:r>
        <w:r w:rsidR="00AE42BD">
          <w:rPr>
            <w:noProof/>
            <w:webHidden/>
          </w:rPr>
          <w:tab/>
        </w:r>
        <w:r w:rsidR="00AE42BD">
          <w:rPr>
            <w:noProof/>
            <w:webHidden/>
          </w:rPr>
          <w:fldChar w:fldCharType="begin"/>
        </w:r>
        <w:r w:rsidR="00AE42BD">
          <w:rPr>
            <w:noProof/>
            <w:webHidden/>
          </w:rPr>
          <w:instrText xml:space="preserve"> PAGEREF _Toc1835390 \h </w:instrText>
        </w:r>
        <w:r w:rsidR="00AE42BD">
          <w:rPr>
            <w:noProof/>
            <w:webHidden/>
          </w:rPr>
        </w:r>
        <w:r w:rsidR="00AE42BD">
          <w:rPr>
            <w:noProof/>
            <w:webHidden/>
          </w:rPr>
          <w:fldChar w:fldCharType="separate"/>
        </w:r>
        <w:r w:rsidR="00AE42BD">
          <w:rPr>
            <w:noProof/>
            <w:webHidden/>
          </w:rPr>
          <w:t>107</w:t>
        </w:r>
        <w:r w:rsidR="00AE42BD">
          <w:rPr>
            <w:noProof/>
            <w:webHidden/>
          </w:rPr>
          <w:fldChar w:fldCharType="end"/>
        </w:r>
      </w:hyperlink>
    </w:p>
    <w:p w14:paraId="5722F466"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91" w:history="1">
        <w:r w:rsidR="00AE42BD" w:rsidRPr="009F3E43">
          <w:rPr>
            <w:rStyle w:val="Hyperlink"/>
            <w:noProof/>
          </w:rPr>
          <w:t>Figure 88 Select the right firmware</w:t>
        </w:r>
        <w:r w:rsidR="00AE42BD">
          <w:rPr>
            <w:noProof/>
            <w:webHidden/>
          </w:rPr>
          <w:tab/>
        </w:r>
        <w:r w:rsidR="00AE42BD">
          <w:rPr>
            <w:noProof/>
            <w:webHidden/>
          </w:rPr>
          <w:fldChar w:fldCharType="begin"/>
        </w:r>
        <w:r w:rsidR="00AE42BD">
          <w:rPr>
            <w:noProof/>
            <w:webHidden/>
          </w:rPr>
          <w:instrText xml:space="preserve"> PAGEREF _Toc1835391 \h </w:instrText>
        </w:r>
        <w:r w:rsidR="00AE42BD">
          <w:rPr>
            <w:noProof/>
            <w:webHidden/>
          </w:rPr>
        </w:r>
        <w:r w:rsidR="00AE42BD">
          <w:rPr>
            <w:noProof/>
            <w:webHidden/>
          </w:rPr>
          <w:fldChar w:fldCharType="separate"/>
        </w:r>
        <w:r w:rsidR="00AE42BD">
          <w:rPr>
            <w:noProof/>
            <w:webHidden/>
          </w:rPr>
          <w:t>108</w:t>
        </w:r>
        <w:r w:rsidR="00AE42BD">
          <w:rPr>
            <w:noProof/>
            <w:webHidden/>
          </w:rPr>
          <w:fldChar w:fldCharType="end"/>
        </w:r>
      </w:hyperlink>
    </w:p>
    <w:p w14:paraId="7306CBB0"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92" w:history="1">
        <w:r w:rsidR="00AE42BD" w:rsidRPr="009F3E43">
          <w:rPr>
            <w:rStyle w:val="Hyperlink"/>
            <w:noProof/>
          </w:rPr>
          <w:t>Figure 89 motor and servo control set up</w:t>
        </w:r>
        <w:r w:rsidR="00AE42BD">
          <w:rPr>
            <w:noProof/>
            <w:webHidden/>
          </w:rPr>
          <w:tab/>
        </w:r>
        <w:r w:rsidR="00AE42BD">
          <w:rPr>
            <w:noProof/>
            <w:webHidden/>
          </w:rPr>
          <w:fldChar w:fldCharType="begin"/>
        </w:r>
        <w:r w:rsidR="00AE42BD">
          <w:rPr>
            <w:noProof/>
            <w:webHidden/>
          </w:rPr>
          <w:instrText xml:space="preserve"> PAGEREF _Toc1835392 \h </w:instrText>
        </w:r>
        <w:r w:rsidR="00AE42BD">
          <w:rPr>
            <w:noProof/>
            <w:webHidden/>
          </w:rPr>
        </w:r>
        <w:r w:rsidR="00AE42BD">
          <w:rPr>
            <w:noProof/>
            <w:webHidden/>
          </w:rPr>
          <w:fldChar w:fldCharType="separate"/>
        </w:r>
        <w:r w:rsidR="00AE42BD">
          <w:rPr>
            <w:noProof/>
            <w:webHidden/>
          </w:rPr>
          <w:t>109</w:t>
        </w:r>
        <w:r w:rsidR="00AE42BD">
          <w:rPr>
            <w:noProof/>
            <w:webHidden/>
          </w:rPr>
          <w:fldChar w:fldCharType="end"/>
        </w:r>
      </w:hyperlink>
    </w:p>
    <w:p w14:paraId="66C10896"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93" w:history="1">
        <w:r w:rsidR="00AE42BD" w:rsidRPr="009F3E43">
          <w:rPr>
            <w:rStyle w:val="Hyperlink"/>
            <w:noProof/>
          </w:rPr>
          <w:t>Figure 90 navigation layout</w:t>
        </w:r>
        <w:r w:rsidR="00AE42BD">
          <w:rPr>
            <w:noProof/>
            <w:webHidden/>
          </w:rPr>
          <w:tab/>
        </w:r>
        <w:r w:rsidR="00AE42BD">
          <w:rPr>
            <w:noProof/>
            <w:webHidden/>
          </w:rPr>
          <w:fldChar w:fldCharType="begin"/>
        </w:r>
        <w:r w:rsidR="00AE42BD">
          <w:rPr>
            <w:noProof/>
            <w:webHidden/>
          </w:rPr>
          <w:instrText xml:space="preserve"> PAGEREF _Toc1835393 \h </w:instrText>
        </w:r>
        <w:r w:rsidR="00AE42BD">
          <w:rPr>
            <w:noProof/>
            <w:webHidden/>
          </w:rPr>
        </w:r>
        <w:r w:rsidR="00AE42BD">
          <w:rPr>
            <w:noProof/>
            <w:webHidden/>
          </w:rPr>
          <w:fldChar w:fldCharType="separate"/>
        </w:r>
        <w:r w:rsidR="00AE42BD">
          <w:rPr>
            <w:noProof/>
            <w:webHidden/>
          </w:rPr>
          <w:t>110</w:t>
        </w:r>
        <w:r w:rsidR="00AE42BD">
          <w:rPr>
            <w:noProof/>
            <w:webHidden/>
          </w:rPr>
          <w:fldChar w:fldCharType="end"/>
        </w:r>
      </w:hyperlink>
    </w:p>
    <w:p w14:paraId="167340D4"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94" w:history="1">
        <w:r w:rsidR="00AE42BD" w:rsidRPr="009F3E43">
          <w:rPr>
            <w:rStyle w:val="Hyperlink"/>
            <w:noProof/>
          </w:rPr>
          <w:t>Figure 91 power connection for microcontrollers</w:t>
        </w:r>
        <w:r w:rsidR="00AE42BD">
          <w:rPr>
            <w:noProof/>
            <w:webHidden/>
          </w:rPr>
          <w:tab/>
        </w:r>
        <w:r w:rsidR="00AE42BD">
          <w:rPr>
            <w:noProof/>
            <w:webHidden/>
          </w:rPr>
          <w:fldChar w:fldCharType="begin"/>
        </w:r>
        <w:r w:rsidR="00AE42BD">
          <w:rPr>
            <w:noProof/>
            <w:webHidden/>
          </w:rPr>
          <w:instrText xml:space="preserve"> PAGEREF _Toc1835394 \h </w:instrText>
        </w:r>
        <w:r w:rsidR="00AE42BD">
          <w:rPr>
            <w:noProof/>
            <w:webHidden/>
          </w:rPr>
        </w:r>
        <w:r w:rsidR="00AE42BD">
          <w:rPr>
            <w:noProof/>
            <w:webHidden/>
          </w:rPr>
          <w:fldChar w:fldCharType="separate"/>
        </w:r>
        <w:r w:rsidR="00AE42BD">
          <w:rPr>
            <w:noProof/>
            <w:webHidden/>
          </w:rPr>
          <w:t>112</w:t>
        </w:r>
        <w:r w:rsidR="00AE42BD">
          <w:rPr>
            <w:noProof/>
            <w:webHidden/>
          </w:rPr>
          <w:fldChar w:fldCharType="end"/>
        </w:r>
      </w:hyperlink>
    </w:p>
    <w:p w14:paraId="5E8AD2CA" w14:textId="77777777" w:rsidR="00AE42BD" w:rsidRDefault="008A4DEE">
      <w:pPr>
        <w:pStyle w:val="TableofFigures"/>
        <w:rPr>
          <w:rFonts w:asciiTheme="minorHAnsi" w:eastAsiaTheme="minorEastAsia" w:hAnsiTheme="minorHAnsi" w:cstheme="minorBidi"/>
          <w:smallCaps w:val="0"/>
          <w:noProof/>
          <w:kern w:val="0"/>
          <w:sz w:val="22"/>
          <w:szCs w:val="22"/>
          <w:lang w:eastAsia="en-US"/>
        </w:rPr>
      </w:pPr>
      <w:hyperlink w:anchor="_Toc1835395" w:history="1">
        <w:r w:rsidR="00AE42BD" w:rsidRPr="009F3E43">
          <w:rPr>
            <w:rStyle w:val="Hyperlink"/>
            <w:noProof/>
          </w:rPr>
          <w:t>Figure 92 power connection for motors</w:t>
        </w:r>
        <w:r w:rsidR="00AE42BD">
          <w:rPr>
            <w:noProof/>
            <w:webHidden/>
          </w:rPr>
          <w:tab/>
        </w:r>
        <w:r w:rsidR="00AE42BD">
          <w:rPr>
            <w:noProof/>
            <w:webHidden/>
          </w:rPr>
          <w:fldChar w:fldCharType="begin"/>
        </w:r>
        <w:r w:rsidR="00AE42BD">
          <w:rPr>
            <w:noProof/>
            <w:webHidden/>
          </w:rPr>
          <w:instrText xml:space="preserve"> PAGEREF _Toc1835395 \h </w:instrText>
        </w:r>
        <w:r w:rsidR="00AE42BD">
          <w:rPr>
            <w:noProof/>
            <w:webHidden/>
          </w:rPr>
        </w:r>
        <w:r w:rsidR="00AE42BD">
          <w:rPr>
            <w:noProof/>
            <w:webHidden/>
          </w:rPr>
          <w:fldChar w:fldCharType="separate"/>
        </w:r>
        <w:r w:rsidR="00AE42BD">
          <w:rPr>
            <w:noProof/>
            <w:webHidden/>
          </w:rPr>
          <w:t>112</w:t>
        </w:r>
        <w:r w:rsidR="00AE42BD">
          <w:rPr>
            <w:noProof/>
            <w:webHidden/>
          </w:rPr>
          <w:fldChar w:fldCharType="end"/>
        </w:r>
      </w:hyperlink>
    </w:p>
    <w:p w14:paraId="4849C3DB" w14:textId="56A3C87A" w:rsidR="00373601" w:rsidRDefault="005F17DB">
      <w:pPr>
        <w:jc w:val="left"/>
        <w:rPr>
          <w:b/>
          <w:noProof/>
          <w:kern w:val="0"/>
          <w:sz w:val="28"/>
          <w:szCs w:val="24"/>
        </w:rPr>
      </w:pPr>
      <w:r>
        <w:rPr>
          <w:rFonts w:ascii="Calibri" w:hAnsi="Calibri" w:cs="Calibri"/>
          <w:noProof/>
          <w:sz w:val="24"/>
          <w:szCs w:val="20"/>
        </w:rPr>
        <w:fldChar w:fldCharType="end"/>
      </w:r>
      <w:r w:rsidR="00373601">
        <w:rPr>
          <w:noProof/>
        </w:rPr>
        <w:br w:type="page"/>
      </w:r>
    </w:p>
    <w:p w14:paraId="50EB7536" w14:textId="77777777" w:rsidR="00373601" w:rsidRDefault="00373601" w:rsidP="00D670D8">
      <w:pPr>
        <w:pStyle w:val="Appendix"/>
        <w:rPr>
          <w:noProof/>
        </w:rPr>
      </w:pPr>
      <w:bookmarkStart w:id="3" w:name="_Toc2153887"/>
      <w:r>
        <w:rPr>
          <w:rFonts w:hint="eastAsia"/>
          <w:noProof/>
        </w:rPr>
        <w:lastRenderedPageBreak/>
        <w:t>List of Tables</w:t>
      </w:r>
      <w:bookmarkEnd w:id="3"/>
    </w:p>
    <w:p w14:paraId="6C58ABF2" w14:textId="77777777" w:rsidR="005F17DB" w:rsidRDefault="005F17D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1834857" w:history="1">
        <w:r w:rsidRPr="00FE128E">
          <w:rPr>
            <w:rStyle w:val="Hyperlink"/>
            <w:noProof/>
          </w:rPr>
          <w:t>Table 2.</w:t>
        </w:r>
        <w:r>
          <w:rPr>
            <w:rFonts w:asciiTheme="minorHAnsi" w:eastAsiaTheme="minorEastAsia" w:hAnsiTheme="minorHAnsi" w:cstheme="minorBidi"/>
            <w:smallCaps w:val="0"/>
            <w:noProof/>
            <w:kern w:val="0"/>
            <w:sz w:val="22"/>
            <w:szCs w:val="22"/>
            <w:lang w:eastAsia="en-US"/>
          </w:rPr>
          <w:tab/>
        </w:r>
        <w:r w:rsidRPr="00FE128E">
          <w:rPr>
            <w:rStyle w:val="Hyperlink"/>
            <w:noProof/>
          </w:rPr>
          <w:t>Table 1 Total Volume table</w:t>
        </w:r>
        <w:r>
          <w:rPr>
            <w:noProof/>
            <w:webHidden/>
          </w:rPr>
          <w:tab/>
        </w:r>
        <w:r>
          <w:rPr>
            <w:noProof/>
            <w:webHidden/>
          </w:rPr>
          <w:fldChar w:fldCharType="begin"/>
        </w:r>
        <w:r>
          <w:rPr>
            <w:noProof/>
            <w:webHidden/>
          </w:rPr>
          <w:instrText xml:space="preserve"> PAGEREF _Toc1834857 \h </w:instrText>
        </w:r>
        <w:r>
          <w:rPr>
            <w:noProof/>
            <w:webHidden/>
          </w:rPr>
        </w:r>
        <w:r>
          <w:rPr>
            <w:noProof/>
            <w:webHidden/>
          </w:rPr>
          <w:fldChar w:fldCharType="separate"/>
        </w:r>
        <w:r w:rsidR="00AE42BD">
          <w:rPr>
            <w:noProof/>
            <w:webHidden/>
          </w:rPr>
          <w:t>38</w:t>
        </w:r>
        <w:r>
          <w:rPr>
            <w:noProof/>
            <w:webHidden/>
          </w:rPr>
          <w:fldChar w:fldCharType="end"/>
        </w:r>
      </w:hyperlink>
    </w:p>
    <w:p w14:paraId="20C95B2D" w14:textId="77777777" w:rsidR="005F17DB" w:rsidRDefault="008A4DEE">
      <w:pPr>
        <w:pStyle w:val="TableofFigures"/>
        <w:rPr>
          <w:rFonts w:asciiTheme="minorHAnsi" w:eastAsiaTheme="minorEastAsia" w:hAnsiTheme="minorHAnsi" w:cstheme="minorBidi"/>
          <w:smallCaps w:val="0"/>
          <w:noProof/>
          <w:kern w:val="0"/>
          <w:sz w:val="22"/>
          <w:szCs w:val="22"/>
          <w:lang w:eastAsia="en-US"/>
        </w:rPr>
      </w:pPr>
      <w:hyperlink w:anchor="_Toc1834858" w:history="1">
        <w:r w:rsidR="005F17DB" w:rsidRPr="00FE128E">
          <w:rPr>
            <w:rStyle w:val="Hyperlink"/>
            <w:noProof/>
          </w:rPr>
          <w:t>Table 3.</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2 Total Mass table</w:t>
        </w:r>
        <w:r w:rsidR="005F17DB">
          <w:rPr>
            <w:noProof/>
            <w:webHidden/>
          </w:rPr>
          <w:tab/>
        </w:r>
        <w:r w:rsidR="005F17DB">
          <w:rPr>
            <w:noProof/>
            <w:webHidden/>
          </w:rPr>
          <w:fldChar w:fldCharType="begin"/>
        </w:r>
        <w:r w:rsidR="005F17DB">
          <w:rPr>
            <w:noProof/>
            <w:webHidden/>
          </w:rPr>
          <w:instrText xml:space="preserve"> PAGEREF _Toc1834858 \h </w:instrText>
        </w:r>
        <w:r w:rsidR="005F17DB">
          <w:rPr>
            <w:noProof/>
            <w:webHidden/>
          </w:rPr>
        </w:r>
        <w:r w:rsidR="005F17DB">
          <w:rPr>
            <w:noProof/>
            <w:webHidden/>
          </w:rPr>
          <w:fldChar w:fldCharType="separate"/>
        </w:r>
        <w:r w:rsidR="00AE42BD">
          <w:rPr>
            <w:noProof/>
            <w:webHidden/>
          </w:rPr>
          <w:t>39</w:t>
        </w:r>
        <w:r w:rsidR="005F17DB">
          <w:rPr>
            <w:noProof/>
            <w:webHidden/>
          </w:rPr>
          <w:fldChar w:fldCharType="end"/>
        </w:r>
      </w:hyperlink>
    </w:p>
    <w:p w14:paraId="67BB955A" w14:textId="77777777" w:rsidR="005F17DB" w:rsidRDefault="008A4DEE">
      <w:pPr>
        <w:pStyle w:val="TableofFigures"/>
        <w:rPr>
          <w:rFonts w:asciiTheme="minorHAnsi" w:eastAsiaTheme="minorEastAsia" w:hAnsiTheme="minorHAnsi" w:cstheme="minorBidi"/>
          <w:smallCaps w:val="0"/>
          <w:noProof/>
          <w:kern w:val="0"/>
          <w:sz w:val="22"/>
          <w:szCs w:val="22"/>
          <w:lang w:eastAsia="en-US"/>
        </w:rPr>
      </w:pPr>
      <w:hyperlink w:anchor="_Toc1834859" w:history="1">
        <w:r w:rsidR="005F17DB" w:rsidRPr="00FE128E">
          <w:rPr>
            <w:rStyle w:val="Hyperlink"/>
            <w:noProof/>
          </w:rPr>
          <w:t>Table 3  New Material property</w:t>
        </w:r>
        <w:r w:rsidR="005F17DB">
          <w:rPr>
            <w:noProof/>
            <w:webHidden/>
          </w:rPr>
          <w:tab/>
        </w:r>
        <w:r w:rsidR="005F17DB">
          <w:rPr>
            <w:noProof/>
            <w:webHidden/>
          </w:rPr>
          <w:fldChar w:fldCharType="begin"/>
        </w:r>
        <w:r w:rsidR="005F17DB">
          <w:rPr>
            <w:noProof/>
            <w:webHidden/>
          </w:rPr>
          <w:instrText xml:space="preserve"> PAGEREF _Toc1834859 \h </w:instrText>
        </w:r>
        <w:r w:rsidR="005F17DB">
          <w:rPr>
            <w:noProof/>
            <w:webHidden/>
          </w:rPr>
        </w:r>
        <w:r w:rsidR="005F17DB">
          <w:rPr>
            <w:noProof/>
            <w:webHidden/>
          </w:rPr>
          <w:fldChar w:fldCharType="separate"/>
        </w:r>
        <w:r w:rsidR="00AE42BD">
          <w:rPr>
            <w:noProof/>
            <w:webHidden/>
          </w:rPr>
          <w:t>41</w:t>
        </w:r>
        <w:r w:rsidR="005F17DB">
          <w:rPr>
            <w:noProof/>
            <w:webHidden/>
          </w:rPr>
          <w:fldChar w:fldCharType="end"/>
        </w:r>
      </w:hyperlink>
    </w:p>
    <w:p w14:paraId="225D8CE4" w14:textId="77777777" w:rsidR="005F17DB" w:rsidRDefault="008A4DEE">
      <w:pPr>
        <w:pStyle w:val="TableofFigures"/>
        <w:rPr>
          <w:rFonts w:asciiTheme="minorHAnsi" w:eastAsiaTheme="minorEastAsia" w:hAnsiTheme="minorHAnsi" w:cstheme="minorBidi"/>
          <w:smallCaps w:val="0"/>
          <w:noProof/>
          <w:kern w:val="0"/>
          <w:sz w:val="22"/>
          <w:szCs w:val="22"/>
          <w:lang w:eastAsia="en-US"/>
        </w:rPr>
      </w:pPr>
      <w:hyperlink w:anchor="_Toc1834860" w:history="1">
        <w:r w:rsidR="005F17DB" w:rsidRPr="00FE128E">
          <w:rPr>
            <w:rStyle w:val="Hyperlink"/>
            <w:noProof/>
          </w:rPr>
          <w:t>Table 4.</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4 X, Y, Z coordinates</w:t>
        </w:r>
        <w:r w:rsidR="005F17DB">
          <w:rPr>
            <w:noProof/>
            <w:webHidden/>
          </w:rPr>
          <w:tab/>
        </w:r>
        <w:r w:rsidR="005F17DB">
          <w:rPr>
            <w:noProof/>
            <w:webHidden/>
          </w:rPr>
          <w:fldChar w:fldCharType="begin"/>
        </w:r>
        <w:r w:rsidR="005F17DB">
          <w:rPr>
            <w:noProof/>
            <w:webHidden/>
          </w:rPr>
          <w:instrText xml:space="preserve"> PAGEREF _Toc1834860 \h </w:instrText>
        </w:r>
        <w:r w:rsidR="005F17DB">
          <w:rPr>
            <w:noProof/>
            <w:webHidden/>
          </w:rPr>
        </w:r>
        <w:r w:rsidR="005F17DB">
          <w:rPr>
            <w:noProof/>
            <w:webHidden/>
          </w:rPr>
          <w:fldChar w:fldCharType="separate"/>
        </w:r>
        <w:r w:rsidR="00AE42BD">
          <w:rPr>
            <w:noProof/>
            <w:webHidden/>
          </w:rPr>
          <w:t>44</w:t>
        </w:r>
        <w:r w:rsidR="005F17DB">
          <w:rPr>
            <w:noProof/>
            <w:webHidden/>
          </w:rPr>
          <w:fldChar w:fldCharType="end"/>
        </w:r>
      </w:hyperlink>
    </w:p>
    <w:p w14:paraId="79F2CF95" w14:textId="77777777" w:rsidR="005F17DB" w:rsidRDefault="008A4DEE">
      <w:pPr>
        <w:pStyle w:val="TableofFigures"/>
        <w:rPr>
          <w:rFonts w:asciiTheme="minorHAnsi" w:eastAsiaTheme="minorEastAsia" w:hAnsiTheme="minorHAnsi" w:cstheme="minorBidi"/>
          <w:smallCaps w:val="0"/>
          <w:noProof/>
          <w:kern w:val="0"/>
          <w:sz w:val="22"/>
          <w:szCs w:val="22"/>
          <w:lang w:eastAsia="en-US"/>
        </w:rPr>
      </w:pPr>
      <w:hyperlink w:anchor="_Toc1834861" w:history="1">
        <w:r w:rsidR="005F17DB" w:rsidRPr="00FE128E">
          <w:rPr>
            <w:rStyle w:val="Hyperlink"/>
            <w:noProof/>
          </w:rPr>
          <w:t>Table 6.</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5 Physical properties</w:t>
        </w:r>
        <w:r w:rsidR="005F17DB">
          <w:rPr>
            <w:noProof/>
            <w:webHidden/>
          </w:rPr>
          <w:tab/>
        </w:r>
        <w:r w:rsidR="005F17DB">
          <w:rPr>
            <w:noProof/>
            <w:webHidden/>
          </w:rPr>
          <w:fldChar w:fldCharType="begin"/>
        </w:r>
        <w:r w:rsidR="005F17DB">
          <w:rPr>
            <w:noProof/>
            <w:webHidden/>
          </w:rPr>
          <w:instrText xml:space="preserve"> PAGEREF _Toc1834861 \h </w:instrText>
        </w:r>
        <w:r w:rsidR="005F17DB">
          <w:rPr>
            <w:noProof/>
            <w:webHidden/>
          </w:rPr>
        </w:r>
        <w:r w:rsidR="005F17DB">
          <w:rPr>
            <w:noProof/>
            <w:webHidden/>
          </w:rPr>
          <w:fldChar w:fldCharType="separate"/>
        </w:r>
        <w:r w:rsidR="00AE42BD">
          <w:rPr>
            <w:noProof/>
            <w:webHidden/>
          </w:rPr>
          <w:t>60</w:t>
        </w:r>
        <w:r w:rsidR="005F17DB">
          <w:rPr>
            <w:noProof/>
            <w:webHidden/>
          </w:rPr>
          <w:fldChar w:fldCharType="end"/>
        </w:r>
      </w:hyperlink>
    </w:p>
    <w:p w14:paraId="73126F47" w14:textId="77777777" w:rsidR="005F17DB" w:rsidRDefault="008A4DEE">
      <w:pPr>
        <w:pStyle w:val="TableofFigures"/>
        <w:rPr>
          <w:rFonts w:asciiTheme="minorHAnsi" w:eastAsiaTheme="minorEastAsia" w:hAnsiTheme="minorHAnsi" w:cstheme="minorBidi"/>
          <w:smallCaps w:val="0"/>
          <w:noProof/>
          <w:kern w:val="0"/>
          <w:sz w:val="22"/>
          <w:szCs w:val="22"/>
          <w:lang w:eastAsia="en-US"/>
        </w:rPr>
      </w:pPr>
      <w:hyperlink w:anchor="_Toc1834862" w:history="1">
        <w:r w:rsidR="005F17DB" w:rsidRPr="00FE128E">
          <w:rPr>
            <w:rStyle w:val="Hyperlink"/>
            <w:noProof/>
          </w:rPr>
          <w:t>Table 7.</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6 General objective</w:t>
        </w:r>
        <w:r w:rsidR="005F17DB">
          <w:rPr>
            <w:noProof/>
            <w:webHidden/>
          </w:rPr>
          <w:tab/>
        </w:r>
        <w:r w:rsidR="005F17DB">
          <w:rPr>
            <w:noProof/>
            <w:webHidden/>
          </w:rPr>
          <w:fldChar w:fldCharType="begin"/>
        </w:r>
        <w:r w:rsidR="005F17DB">
          <w:rPr>
            <w:noProof/>
            <w:webHidden/>
          </w:rPr>
          <w:instrText xml:space="preserve"> PAGEREF _Toc1834862 \h </w:instrText>
        </w:r>
        <w:r w:rsidR="005F17DB">
          <w:rPr>
            <w:noProof/>
            <w:webHidden/>
          </w:rPr>
        </w:r>
        <w:r w:rsidR="005F17DB">
          <w:rPr>
            <w:noProof/>
            <w:webHidden/>
          </w:rPr>
          <w:fldChar w:fldCharType="separate"/>
        </w:r>
        <w:r w:rsidR="00AE42BD">
          <w:rPr>
            <w:noProof/>
            <w:webHidden/>
          </w:rPr>
          <w:t>60</w:t>
        </w:r>
        <w:r w:rsidR="005F17DB">
          <w:rPr>
            <w:noProof/>
            <w:webHidden/>
          </w:rPr>
          <w:fldChar w:fldCharType="end"/>
        </w:r>
      </w:hyperlink>
    </w:p>
    <w:p w14:paraId="2543E337" w14:textId="77777777" w:rsidR="005F17DB" w:rsidRDefault="008A4DEE">
      <w:pPr>
        <w:pStyle w:val="TableofFigures"/>
        <w:rPr>
          <w:rFonts w:asciiTheme="minorHAnsi" w:eastAsiaTheme="minorEastAsia" w:hAnsiTheme="minorHAnsi" w:cstheme="minorBidi"/>
          <w:smallCaps w:val="0"/>
          <w:noProof/>
          <w:kern w:val="0"/>
          <w:sz w:val="22"/>
          <w:szCs w:val="22"/>
          <w:lang w:eastAsia="en-US"/>
        </w:rPr>
      </w:pPr>
      <w:hyperlink w:anchor="_Toc1834863" w:history="1">
        <w:r w:rsidR="005F17DB" w:rsidRPr="00FE128E">
          <w:rPr>
            <w:rStyle w:val="Hyperlink"/>
            <w:noProof/>
          </w:rPr>
          <w:t>Table 8.</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7 Mesh settings</w:t>
        </w:r>
        <w:r w:rsidR="005F17DB">
          <w:rPr>
            <w:noProof/>
            <w:webHidden/>
          </w:rPr>
          <w:tab/>
        </w:r>
        <w:r w:rsidR="005F17DB">
          <w:rPr>
            <w:noProof/>
            <w:webHidden/>
          </w:rPr>
          <w:fldChar w:fldCharType="begin"/>
        </w:r>
        <w:r w:rsidR="005F17DB">
          <w:rPr>
            <w:noProof/>
            <w:webHidden/>
          </w:rPr>
          <w:instrText xml:space="preserve"> PAGEREF _Toc1834863 \h </w:instrText>
        </w:r>
        <w:r w:rsidR="005F17DB">
          <w:rPr>
            <w:noProof/>
            <w:webHidden/>
          </w:rPr>
        </w:r>
        <w:r w:rsidR="005F17DB">
          <w:rPr>
            <w:noProof/>
            <w:webHidden/>
          </w:rPr>
          <w:fldChar w:fldCharType="separate"/>
        </w:r>
        <w:r w:rsidR="00AE42BD">
          <w:rPr>
            <w:noProof/>
            <w:webHidden/>
          </w:rPr>
          <w:t>60</w:t>
        </w:r>
        <w:r w:rsidR="005F17DB">
          <w:rPr>
            <w:noProof/>
            <w:webHidden/>
          </w:rPr>
          <w:fldChar w:fldCharType="end"/>
        </w:r>
      </w:hyperlink>
    </w:p>
    <w:p w14:paraId="38708887" w14:textId="77777777" w:rsidR="005F17DB" w:rsidRDefault="008A4DEE">
      <w:pPr>
        <w:pStyle w:val="TableofFigures"/>
        <w:rPr>
          <w:rFonts w:asciiTheme="minorHAnsi" w:eastAsiaTheme="minorEastAsia" w:hAnsiTheme="minorHAnsi" w:cstheme="minorBidi"/>
          <w:smallCaps w:val="0"/>
          <w:noProof/>
          <w:kern w:val="0"/>
          <w:sz w:val="22"/>
          <w:szCs w:val="22"/>
          <w:lang w:eastAsia="en-US"/>
        </w:rPr>
      </w:pPr>
      <w:hyperlink w:anchor="_Toc1834864" w:history="1">
        <w:r w:rsidR="005F17DB" w:rsidRPr="00FE128E">
          <w:rPr>
            <w:rStyle w:val="Hyperlink"/>
            <w:noProof/>
          </w:rPr>
          <w:t>Table 9.</w:t>
        </w:r>
        <w:r w:rsidR="005F17DB">
          <w:rPr>
            <w:rFonts w:asciiTheme="minorHAnsi" w:eastAsiaTheme="minorEastAsia" w:hAnsiTheme="minorHAnsi" w:cstheme="minorBidi"/>
            <w:smallCaps w:val="0"/>
            <w:noProof/>
            <w:kern w:val="0"/>
            <w:sz w:val="22"/>
            <w:szCs w:val="22"/>
            <w:lang w:eastAsia="en-US"/>
          </w:rPr>
          <w:tab/>
        </w:r>
        <w:r w:rsidR="005F17DB" w:rsidRPr="00FE128E">
          <w:rPr>
            <w:rStyle w:val="Hyperlink"/>
            <w:noProof/>
          </w:rPr>
          <w:t>Table 8 Materials</w:t>
        </w:r>
        <w:r w:rsidR="005F17DB">
          <w:rPr>
            <w:noProof/>
            <w:webHidden/>
          </w:rPr>
          <w:tab/>
        </w:r>
        <w:r w:rsidR="005F17DB">
          <w:rPr>
            <w:noProof/>
            <w:webHidden/>
          </w:rPr>
          <w:fldChar w:fldCharType="begin"/>
        </w:r>
        <w:r w:rsidR="005F17DB">
          <w:rPr>
            <w:noProof/>
            <w:webHidden/>
          </w:rPr>
          <w:instrText xml:space="preserve"> PAGEREF _Toc1834864 \h </w:instrText>
        </w:r>
        <w:r w:rsidR="005F17DB">
          <w:rPr>
            <w:noProof/>
            <w:webHidden/>
          </w:rPr>
        </w:r>
        <w:r w:rsidR="005F17DB">
          <w:rPr>
            <w:noProof/>
            <w:webHidden/>
          </w:rPr>
          <w:fldChar w:fldCharType="separate"/>
        </w:r>
        <w:r w:rsidR="00AE42BD">
          <w:rPr>
            <w:noProof/>
            <w:webHidden/>
          </w:rPr>
          <w:t>63</w:t>
        </w:r>
        <w:r w:rsidR="005F17DB">
          <w:rPr>
            <w:noProof/>
            <w:webHidden/>
          </w:rPr>
          <w:fldChar w:fldCharType="end"/>
        </w:r>
      </w:hyperlink>
    </w:p>
    <w:p w14:paraId="5CA20E82" w14:textId="77777777" w:rsidR="005F17DB" w:rsidRDefault="005F17DB" w:rsidP="00D670D8">
      <w:pPr>
        <w:pStyle w:val="Appendix"/>
        <w:rPr>
          <w:noProof/>
        </w:rPr>
      </w:pPr>
      <w:r>
        <w:rPr>
          <w:noProof/>
        </w:rPr>
        <w:fldChar w:fldCharType="end"/>
      </w:r>
    </w:p>
    <w:p w14:paraId="73FC6B7C" w14:textId="77777777" w:rsidR="00373601" w:rsidRDefault="00373601">
      <w:pPr>
        <w:jc w:val="left"/>
        <w:rPr>
          <w:b/>
          <w:noProof/>
          <w:kern w:val="0"/>
          <w:sz w:val="28"/>
          <w:szCs w:val="24"/>
        </w:rPr>
      </w:pPr>
      <w:r>
        <w:rPr>
          <w:noProof/>
        </w:rPr>
        <w:br w:type="page"/>
      </w:r>
    </w:p>
    <w:p w14:paraId="35B47034" w14:textId="77777777" w:rsidR="00327E34" w:rsidRPr="00407596" w:rsidRDefault="00327E34" w:rsidP="00D670D8">
      <w:pPr>
        <w:pStyle w:val="Head1"/>
        <w:numPr>
          <w:ilvl w:val="0"/>
          <w:numId w:val="0"/>
        </w:numPr>
        <w:rPr>
          <w:noProof/>
        </w:rPr>
      </w:pPr>
      <w:bookmarkStart w:id="4" w:name="_Toc2153888"/>
      <w:r w:rsidRPr="00407596">
        <w:rPr>
          <w:rFonts w:hint="eastAsia"/>
          <w:noProof/>
        </w:rPr>
        <w:lastRenderedPageBreak/>
        <w:t>Abstract</w:t>
      </w:r>
      <w:bookmarkEnd w:id="4"/>
    </w:p>
    <w:p w14:paraId="3B5D15EF" w14:textId="3B916216" w:rsidR="007E4049" w:rsidRPr="004D0DD4" w:rsidRDefault="007E4049" w:rsidP="00AB6890">
      <w:pPr>
        <w:pStyle w:val="AllText"/>
      </w:pPr>
      <w:r w:rsidRPr="004D0DD4">
        <w:t xml:space="preserve">The principle objective of this project is to design an autonomous marine vessel, </w:t>
      </w:r>
      <w:r>
        <w:t xml:space="preserve">and </w:t>
      </w:r>
      <w:r w:rsidRPr="004D0DD4">
        <w:t>use machine learning and target recognition to colle</w:t>
      </w:r>
      <w:r>
        <w:t>ct floating plastic bottles in</w:t>
      </w:r>
      <w:r w:rsidRPr="004D0DD4">
        <w:t xml:space="preserve"> pond</w:t>
      </w:r>
      <w:r>
        <w:t>s</w:t>
      </w:r>
      <w:r w:rsidRPr="004D0DD4">
        <w:t>, lake</w:t>
      </w:r>
      <w:r>
        <w:t>s</w:t>
      </w:r>
      <w:r w:rsidRPr="004D0DD4">
        <w:t xml:space="preserve"> and streams. The motivation behind this project is to find a cheaper and </w:t>
      </w:r>
      <w:r>
        <w:t xml:space="preserve">more </w:t>
      </w:r>
      <w:r w:rsidRPr="004D0DD4">
        <w:t>efficient solution for clearing certain water bodies (lakes, ponds, streams).</w:t>
      </w:r>
      <w:r w:rsidR="007D789A">
        <w:t xml:space="preserve"> This project design encompasses 3 main design structures such </w:t>
      </w:r>
      <w:r w:rsidR="005A7FCF">
        <w:t xml:space="preserve">as </w:t>
      </w:r>
      <w:r w:rsidR="007D789A">
        <w:t>the navigation, mechanical and electrical design</w:t>
      </w:r>
      <w:r w:rsidRPr="004D0DD4">
        <w:t>.</w:t>
      </w:r>
      <w:r w:rsidR="007D789A">
        <w:t xml:space="preserve"> When brainstorming about the</w:t>
      </w:r>
      <w:r w:rsidR="005A7FCF">
        <w:t xml:space="preserve"> navigation design, we aimed at</w:t>
      </w:r>
      <w:r w:rsidR="007D789A">
        <w:t xml:space="preserve"> having a vessel which has autonomy and smart capabilities. This gave birth to the use of a</w:t>
      </w:r>
      <w:r w:rsidR="005A7FCF">
        <w:t>n</w:t>
      </w:r>
      <w:r w:rsidR="007D789A">
        <w:t xml:space="preserve"> autopilot microprocessor called a pixhawk for the autonomy, and by setting waves points on a software called mission planner</w:t>
      </w:r>
      <w:r w:rsidR="005A7FCF">
        <w:t>,</w:t>
      </w:r>
      <w:r w:rsidR="007D789A">
        <w:t xml:space="preserve"> the pixhawk can be configured to move from one point to another depending on the area of collection by controlling the servos </w:t>
      </w:r>
      <w:r w:rsidR="00AA2248">
        <w:t>attached to the rudder and the E</w:t>
      </w:r>
      <w:r w:rsidR="007D789A">
        <w:t xml:space="preserve">lectronic </w:t>
      </w:r>
      <w:r w:rsidR="00AA2248">
        <w:t>Speed Controller (ESC) to move along the path set by the wave point. Although</w:t>
      </w:r>
      <w:r w:rsidR="009542E6">
        <w:t xml:space="preserve"> this delivered</w:t>
      </w:r>
      <w:r w:rsidR="00AA2248">
        <w:t xml:space="preserve"> a level of automatic operation and decreased human </w:t>
      </w:r>
      <w:r w:rsidR="009542E6">
        <w:t xml:space="preserve">intervention, </w:t>
      </w:r>
      <w:r w:rsidR="00AA2248">
        <w:t xml:space="preserve">it wasn’t ideal enough because the vessel was able to move unmanned </w:t>
      </w:r>
      <w:r w:rsidR="009542E6">
        <w:t>on a fix</w:t>
      </w:r>
      <w:r w:rsidR="00AA2248">
        <w:t xml:space="preserve"> path but couldn’t locate the bottle and for this reason, intelligence was introduced through implementing target recognition.</w:t>
      </w:r>
      <w:r w:rsidR="009542E6">
        <w:t xml:space="preserve"> Setting up the target recognition was the main focus of the project which in</w:t>
      </w:r>
      <w:r w:rsidR="00E514E6">
        <w:t>volves 2 major aspects which is</w:t>
      </w:r>
      <w:r w:rsidR="009542E6">
        <w:t xml:space="preserve"> training a Convolution neural network to identify a bottle by employing a transfer learning method and setting up a target recognition </w:t>
      </w:r>
      <w:r w:rsidR="00266366">
        <w:t>on an application programming interface (</w:t>
      </w:r>
      <w:r w:rsidR="009542E6">
        <w:t>API</w:t>
      </w:r>
      <w:r w:rsidR="00266366">
        <w:t>)</w:t>
      </w:r>
      <w:r w:rsidR="009542E6">
        <w:t>.</w:t>
      </w:r>
      <w:r w:rsidR="00266366">
        <w:t xml:space="preserve"> Raspberry pi 2 is selected as the most ideal API because it was affordable and capable enough to run the recognition system but due to its lower capability, a relatively less accurate but fast CNN with the least amount of para</w:t>
      </w:r>
      <w:r w:rsidR="00AF3238">
        <w:t>meters is</w:t>
      </w:r>
      <w:r w:rsidR="00266366">
        <w:t xml:space="preserve"> used for recognition called Mobilenet</w:t>
      </w:r>
      <w:r w:rsidR="00AF3238">
        <w:t xml:space="preserve"> SSD</w:t>
      </w:r>
      <w:r w:rsidR="009542E6">
        <w:t xml:space="preserve"> </w:t>
      </w:r>
      <w:r w:rsidR="005A7FCF">
        <w:t xml:space="preserve">and with the aid of tensorflow, the neural network was optimized to recognize a bottle. </w:t>
      </w:r>
      <w:r w:rsidRPr="004D0DD4">
        <w:t>The mechanical design stages of any floating b</w:t>
      </w:r>
      <w:r>
        <w:t>ody consists of “Imagining and A</w:t>
      </w:r>
      <w:r w:rsidRPr="004D0DD4">
        <w:t>nalyzing”, “Concept Des</w:t>
      </w:r>
      <w:r>
        <w:t>ign”, “Principle Design and GA D</w:t>
      </w:r>
      <w:r w:rsidRPr="004D0DD4">
        <w:t xml:space="preserve">rawings”, </w:t>
      </w:r>
      <w:r>
        <w:t>and “CAD Design and A</w:t>
      </w:r>
      <w:r w:rsidR="005A7FCF">
        <w:t>nalysis”</w:t>
      </w:r>
      <w:r w:rsidRPr="004D0DD4">
        <w:t xml:space="preserve">. </w:t>
      </w:r>
      <w:r>
        <w:t>The majority of time spent in each task will be spent</w:t>
      </w:r>
      <w:r w:rsidRPr="004D0DD4">
        <w:t xml:space="preserve"> on research. Mechanical design will require the weight calculations, Hydrostatics study, Flow analysis, </w:t>
      </w:r>
      <w:r>
        <w:t xml:space="preserve">and </w:t>
      </w:r>
      <w:r w:rsidRPr="004D0DD4">
        <w:t>FEM analysis using a CAD software (Solid Works). This will further help im</w:t>
      </w:r>
      <w:r>
        <w:t>prove our design. The goal for M</w:t>
      </w:r>
      <w:r w:rsidRPr="004D0DD4">
        <w:t>echanical design is to ensure the body will float and will be stable under applied force. The goal of the Electrical design is to create an environmentally friendl</w:t>
      </w:r>
      <w:r>
        <w:t>y skimming tool which eliminates</w:t>
      </w:r>
      <w:r w:rsidRPr="004D0DD4">
        <w:t xml:space="preserve"> the use of fossil f</w:t>
      </w:r>
      <w:r>
        <w:t>uel as a source of energy.</w:t>
      </w:r>
      <w:r w:rsidR="005A7FCF">
        <w:t xml:space="preserve"> Two 2s lipo batteries are utilized in powering the Electrical system. The first one is used for powering the microcontrollers which are the raspberry pi2 and the pixhawk and the other is used for the motors. 2 batteries are used to aim in troubleshooting incase an problem arises and also for weight distribution for the sake of stability of the vessel</w:t>
      </w:r>
      <w:r w:rsidRPr="004D0DD4">
        <w:t xml:space="preserve">  </w:t>
      </w:r>
    </w:p>
    <w:p w14:paraId="733F9CE5" w14:textId="7117C3FF" w:rsidR="007400E5" w:rsidRPr="00407596" w:rsidRDefault="002B0254">
      <w:pPr>
        <w:jc w:val="left"/>
        <w:rPr>
          <w:b/>
          <w:kern w:val="0"/>
          <w:sz w:val="28"/>
          <w:szCs w:val="24"/>
        </w:rPr>
      </w:pPr>
      <w:r>
        <w:t xml:space="preserve"> </w:t>
      </w:r>
      <w:r w:rsidR="007400E5" w:rsidRPr="00407596">
        <w:br w:type="page"/>
      </w:r>
    </w:p>
    <w:p w14:paraId="6A72FFCA" w14:textId="77777777" w:rsidR="00A83895" w:rsidRPr="00407596" w:rsidRDefault="00A83895" w:rsidP="00D670D8">
      <w:pPr>
        <w:pStyle w:val="Head1"/>
        <w:rPr>
          <w:noProof/>
        </w:rPr>
      </w:pPr>
      <w:bookmarkStart w:id="5" w:name="_Toc2153889"/>
      <w:r w:rsidRPr="00407596">
        <w:lastRenderedPageBreak/>
        <w:t>Introduction</w:t>
      </w:r>
      <w:bookmarkEnd w:id="5"/>
    </w:p>
    <w:p w14:paraId="58CBD94C" w14:textId="43B971C0" w:rsidR="00A83895" w:rsidRPr="00407596" w:rsidRDefault="00E514E6" w:rsidP="00AB6890">
      <w:pPr>
        <w:pStyle w:val="AllText"/>
      </w:pPr>
      <w:r>
        <w:t xml:space="preserve">This project is based on the design and building of a bottle collection vessel which operates in lakes and pond. On this vessel which we implement image recognition and autonomy to make it perfectly unmanned and efficient. </w:t>
      </w:r>
    </w:p>
    <w:p w14:paraId="1F5C2E8C" w14:textId="05864A77" w:rsidR="00AB031C" w:rsidRPr="00407596" w:rsidRDefault="00AB031C" w:rsidP="00F64DBC">
      <w:pPr>
        <w:pStyle w:val="Heading2"/>
      </w:pPr>
      <w:bookmarkStart w:id="6" w:name="_Toc2153890"/>
      <w:r w:rsidRPr="00EE1F72">
        <w:rPr>
          <w:rFonts w:hint="eastAsia"/>
        </w:rPr>
        <w:t>Backgound</w:t>
      </w:r>
      <w:r w:rsidRPr="00407596">
        <w:rPr>
          <w:rFonts w:hint="eastAsia"/>
        </w:rPr>
        <w:t>/Motivation</w:t>
      </w:r>
      <w:bookmarkEnd w:id="6"/>
    </w:p>
    <w:p w14:paraId="409DE14A" w14:textId="42C35049" w:rsidR="00333E0D" w:rsidRDefault="00333E0D" w:rsidP="00AB6890">
      <w:pPr>
        <w:pStyle w:val="AllText"/>
      </w:pPr>
      <w:r>
        <w:rPr>
          <w:highlight w:val="white"/>
        </w:rPr>
        <w:t>Plastic never goes away, and it's increasingly finding its way into</w:t>
      </w:r>
      <w:hyperlink r:id="rId11">
        <w:r>
          <w:rPr>
            <w:highlight w:val="white"/>
          </w:rPr>
          <w:t xml:space="preserve"> our oceans</w:t>
        </w:r>
      </w:hyperlink>
      <w:r>
        <w:rPr>
          <w:highlight w:val="white"/>
        </w:rPr>
        <w:t xml:space="preserve"> and onto our </w:t>
      </w:r>
      <w:r w:rsidRPr="00CE28CC">
        <w:t>beaches. In the Los Angeles area alone, 10 metric tons of plastic fragments — like grocery bags, straws and soda bottles — are carried into the Pacific Ocean every day. Today billions of pounds of plastic can be found in swirling convergences making up about 40 percent of the world's ocean surfaces. Plastic</w:t>
      </w:r>
      <w:r>
        <w:t xml:space="preserve"> waste in lakes, ponds and smaller water bodies accumulate differently than plastic waste in oceans. Plastics can end up in a different place from where the plastic originated due to the pattern of lake currents. It is likely that some cities pollute with more plastic than what ends up on their own shores. Though plastics that enter a lake may disappear from view, much of the waste can be seen and has many effects on the lives around it. Some of the reasons supporting the control of plastic waste in lakes and ponds include the following:</w:t>
      </w:r>
    </w:p>
    <w:p w14:paraId="03D8B8F7" w14:textId="598B5036" w:rsidR="00333E0D" w:rsidRPr="00F21F5D" w:rsidRDefault="00333E0D" w:rsidP="00CF3C80">
      <w:pPr>
        <w:pStyle w:val="ListParagraph"/>
        <w:numPr>
          <w:ilvl w:val="0"/>
          <w:numId w:val="25"/>
        </w:numPr>
        <w:spacing w:line="480" w:lineRule="auto"/>
        <w:jc w:val="left"/>
      </w:pPr>
      <w:bookmarkStart w:id="7" w:name="_Toc532928022"/>
      <w:bookmarkStart w:id="8" w:name="_Toc2153891"/>
      <w:r w:rsidRPr="00F21F5D">
        <w:t>Unwanted Migration:</w:t>
      </w:r>
      <w:bookmarkEnd w:id="7"/>
      <w:bookmarkEnd w:id="8"/>
    </w:p>
    <w:p w14:paraId="2C3C907B" w14:textId="3534AEFA" w:rsidR="00333E0D" w:rsidRPr="00333E0D" w:rsidRDefault="00333E0D" w:rsidP="00AB6890">
      <w:pPr>
        <w:pStyle w:val="AllText"/>
      </w:pPr>
      <w:r>
        <w:t xml:space="preserve">Migration has been in occurrence for as long as the existence of living things on the planet. Although migration is essential for survival, it has proven to be a major source of biological pollution in man and animals. Migration can have a profound effect on the immunity of animals. When animals migrate together to the same place, they are exposed to the body fluids and waste of one another, and superior species are exposed to the genetically inferior species; contact with the waste of an inferior species might lead to an explosion in illness or even death. Biological contamination due to migration has led to the extinction of some species of animals. </w:t>
      </w:r>
    </w:p>
    <w:p w14:paraId="2A7F93BB" w14:textId="7D165EBA" w:rsidR="00333E0D" w:rsidRPr="00F21F5D" w:rsidRDefault="00333E0D" w:rsidP="00CF3C80">
      <w:pPr>
        <w:pStyle w:val="ListParagraph"/>
        <w:numPr>
          <w:ilvl w:val="0"/>
          <w:numId w:val="25"/>
        </w:numPr>
        <w:spacing w:line="480" w:lineRule="auto"/>
        <w:jc w:val="left"/>
      </w:pPr>
      <w:bookmarkStart w:id="9" w:name="_Toc532928023"/>
      <w:bookmarkStart w:id="10" w:name="_Toc2153892"/>
      <w:r>
        <w:t>Chemical C</w:t>
      </w:r>
      <w:r w:rsidRPr="00F21F5D">
        <w:t>ontamination:</w:t>
      </w:r>
      <w:bookmarkEnd w:id="9"/>
      <w:bookmarkEnd w:id="10"/>
      <w:r w:rsidRPr="00F21F5D">
        <w:t xml:space="preserve"> </w:t>
      </w:r>
    </w:p>
    <w:p w14:paraId="7B5326A0" w14:textId="4A208E39" w:rsidR="00333E0D" w:rsidRDefault="00333E0D" w:rsidP="00AB6890">
      <w:pPr>
        <w:pStyle w:val="AllText"/>
      </w:pPr>
      <w:r>
        <w:t>When fertilizers and pesticides are used for agricultural purposes, they exhibit the benefits of chemical advancements by improving yield, but unfortunately, these chemicals are a major source of pollution. When rain falls, the fertilizers and pesticides are swept by flood into the water bodies and this has a detrimental effect on the lives of aquatic animals and plants. When pesticides meant to kill off pests flow into the water body, they become harmful to the fish in the lakes or ponds which can lead to death in aquatic life. Fertilizers that flow into the water bodies can increase the fertility of the water and cause a large growth of algae. In turn, this creates a canopy on the water surface which deprives the plants and animals of sunlight and oxygen.</w:t>
      </w:r>
    </w:p>
    <w:p w14:paraId="3FFDC315" w14:textId="728E104F" w:rsidR="00333E0D" w:rsidRPr="00F21F5D" w:rsidRDefault="00333E0D" w:rsidP="00CF3C80">
      <w:pPr>
        <w:pStyle w:val="ListParagraph"/>
        <w:numPr>
          <w:ilvl w:val="0"/>
          <w:numId w:val="25"/>
        </w:numPr>
        <w:spacing w:line="480" w:lineRule="auto"/>
        <w:jc w:val="left"/>
      </w:pPr>
      <w:bookmarkStart w:id="11" w:name="_Toc532928024"/>
      <w:bookmarkStart w:id="12" w:name="_Toc2153893"/>
      <w:r>
        <w:t>Marine M</w:t>
      </w:r>
      <w:r w:rsidRPr="00F21F5D">
        <w:t>ammals:</w:t>
      </w:r>
      <w:bookmarkEnd w:id="11"/>
      <w:bookmarkEnd w:id="12"/>
    </w:p>
    <w:p w14:paraId="0531D952" w14:textId="77777777" w:rsidR="00333E0D" w:rsidRPr="00333E0D" w:rsidRDefault="00333E0D" w:rsidP="00AB6890">
      <w:pPr>
        <w:pStyle w:val="AllText"/>
      </w:pPr>
      <w:r w:rsidRPr="00333E0D">
        <w:lastRenderedPageBreak/>
        <w:t>Marine mammals ingest and get tangled in plastic. Large amounts of plastic debris have been found in the habitat of endangered Hawaiian monk seals, including in areas that serve as pup nurseries. Entanglement deaths are severely undermining recovery efforts of this seal, which is already on the brink of extinction. Entanglement in plastic debris has also led to injury and mortality in the endangered Steller sea lion, with packing bands the most common entangling material. In 2008, two sperm whales were found stranded along the California coast with large amounts of fishing net scraps, rope and other plastic debris in their stomachs.</w:t>
      </w:r>
    </w:p>
    <w:p w14:paraId="7AB00D2A" w14:textId="4D95CB6D" w:rsidR="00407596" w:rsidRPr="00407596" w:rsidRDefault="00407596" w:rsidP="00AB6890">
      <w:pPr>
        <w:pStyle w:val="AllText"/>
      </w:pPr>
    </w:p>
    <w:p w14:paraId="4EF5EBE2" w14:textId="5DEEE299" w:rsidR="00AB031C" w:rsidRPr="00407596" w:rsidRDefault="00AB031C" w:rsidP="00F64DBC">
      <w:pPr>
        <w:pStyle w:val="Heading2"/>
      </w:pPr>
      <w:bookmarkStart w:id="13" w:name="_Toc2153894"/>
      <w:r w:rsidRPr="00407596">
        <w:rPr>
          <w:rFonts w:hint="eastAsia"/>
        </w:rPr>
        <w:t>Objective</w:t>
      </w:r>
      <w:bookmarkEnd w:id="13"/>
    </w:p>
    <w:p w14:paraId="1A5E6609" w14:textId="77777777" w:rsidR="00AB6890" w:rsidRPr="00407596" w:rsidRDefault="00AB6890" w:rsidP="00AB6890">
      <w:pPr>
        <w:pStyle w:val="AllText"/>
      </w:pPr>
      <w:r w:rsidRPr="00E566FD">
        <w:t>The objective of this project is to design a Catamaran</w:t>
      </w:r>
      <w:r>
        <w:t xml:space="preserve"> </w:t>
      </w:r>
      <w:r w:rsidRPr="00E566FD">
        <w:t>(Dual Hull) marine vessel capable of detecting 500 ml plastic bottles within</w:t>
      </w:r>
      <w:r>
        <w:t xml:space="preserve"> a</w:t>
      </w:r>
      <w:r w:rsidRPr="00E566FD">
        <w:t xml:space="preserve"> 1 meter radius and </w:t>
      </w:r>
      <w:r>
        <w:t>collect the water bottles</w:t>
      </w:r>
      <w:r w:rsidRPr="00E566FD">
        <w:t xml:space="preserve"> using machine learning.</w:t>
      </w:r>
    </w:p>
    <w:p w14:paraId="7E392949" w14:textId="42386B20" w:rsidR="00407596" w:rsidRPr="00407596" w:rsidRDefault="00407596" w:rsidP="00F64DBC">
      <w:pPr>
        <w:pStyle w:val="Heading2"/>
      </w:pPr>
      <w:bookmarkStart w:id="14" w:name="_Toc2153895"/>
      <w:r w:rsidRPr="00407596">
        <w:rPr>
          <w:rFonts w:hint="eastAsia"/>
        </w:rPr>
        <w:t>Design Requirements</w:t>
      </w:r>
      <w:bookmarkEnd w:id="14"/>
    </w:p>
    <w:p w14:paraId="19AF7173" w14:textId="53D7F68A" w:rsidR="00AB6890" w:rsidRDefault="00AB6890" w:rsidP="00AB6890">
      <w:pPr>
        <w:pStyle w:val="AllText"/>
      </w:pPr>
      <w:r w:rsidRPr="00AB6890">
        <w:t xml:space="preserve">The </w:t>
      </w:r>
      <w:r w:rsidR="00153C03">
        <w:rPr>
          <w:rFonts w:hint="eastAsia"/>
        </w:rPr>
        <w:t>design r</w:t>
      </w:r>
      <w:r w:rsidRPr="00AB6890">
        <w:rPr>
          <w:rFonts w:hint="eastAsia"/>
        </w:rPr>
        <w:t>equirements specif</w:t>
      </w:r>
      <w:r w:rsidRPr="00AB6890">
        <w:t>ied for this objective are as f</w:t>
      </w:r>
      <w:r>
        <w:t>ollowing</w:t>
      </w:r>
    </w:p>
    <w:p w14:paraId="512480C2" w14:textId="77777777" w:rsidR="00153C03" w:rsidRDefault="00153C03" w:rsidP="00153C03">
      <w:pPr>
        <w:pStyle w:val="Numbered"/>
      </w:pPr>
      <w:r>
        <w:t>1.</w:t>
      </w:r>
      <w:r>
        <w:tab/>
        <w:t xml:space="preserve">The main frame of the vehicle should be able to support up to 60 lbs. of total load, which includes the payload of up to 20 lbs., 25 lbs. of vehicle itself, and an additional 15 lbs. for the motors and components. </w:t>
      </w:r>
    </w:p>
    <w:p w14:paraId="006C7071" w14:textId="77777777" w:rsidR="00153C03" w:rsidRDefault="00153C03" w:rsidP="00153C03">
      <w:pPr>
        <w:pStyle w:val="Numbered"/>
      </w:pPr>
      <w:r>
        <w:t>2.</w:t>
      </w:r>
      <w:r>
        <w:tab/>
        <w:t xml:space="preserve">The motors should drive the vehicle with the velocity of 5 miles per hour. </w:t>
      </w:r>
    </w:p>
    <w:p w14:paraId="5B2249FC" w14:textId="77777777" w:rsidR="00153C03" w:rsidRDefault="00153C03" w:rsidP="00153C03">
      <w:pPr>
        <w:pStyle w:val="Numbered"/>
      </w:pPr>
      <w:r>
        <w:t>3.</w:t>
      </w:r>
      <w:r>
        <w:tab/>
        <w:t>The design must be cost efficient.</w:t>
      </w:r>
    </w:p>
    <w:p w14:paraId="4D7D2575" w14:textId="77777777" w:rsidR="00153C03" w:rsidRDefault="00153C03" w:rsidP="00153C03">
      <w:pPr>
        <w:pStyle w:val="Numbered"/>
      </w:pPr>
      <w:r>
        <w:t>4.</w:t>
      </w:r>
      <w:r>
        <w:tab/>
        <w:t>The vehicle should recognize floating plastic bottles using machine learning.</w:t>
      </w:r>
    </w:p>
    <w:p w14:paraId="5512E7CC" w14:textId="77777777" w:rsidR="00153C03" w:rsidRDefault="00153C03" w:rsidP="00153C03">
      <w:pPr>
        <w:pStyle w:val="Numbered"/>
      </w:pPr>
      <w:r>
        <w:t>5.</w:t>
      </w:r>
      <w:r>
        <w:tab/>
        <w:t>The vehicle should recognize the target (Volume 500ml, height 23.50cm, diameter 6.58, max weight .40g) and function intelligently.</w:t>
      </w:r>
    </w:p>
    <w:p w14:paraId="1237D3AB" w14:textId="51536555" w:rsidR="00AB6890" w:rsidRPr="00153C03" w:rsidRDefault="00153C03" w:rsidP="00153C03">
      <w:pPr>
        <w:pStyle w:val="Numbered"/>
      </w:pPr>
      <w:r>
        <w:t>6.</w:t>
      </w:r>
      <w:r>
        <w:tab/>
        <w:t>Based on the size of the collection chamber, the vehicle should be able to collect up to 35 empty water bottles.</w:t>
      </w:r>
    </w:p>
    <w:p w14:paraId="3CC6059A" w14:textId="45201A9B" w:rsidR="00407596" w:rsidRDefault="00407596" w:rsidP="00F64DBC">
      <w:pPr>
        <w:pStyle w:val="Heading2"/>
      </w:pPr>
      <w:bookmarkStart w:id="15" w:name="_Toc2153896"/>
      <w:r w:rsidRPr="00407596">
        <w:rPr>
          <w:rFonts w:hint="eastAsia"/>
        </w:rPr>
        <w:t>Design Constraints</w:t>
      </w:r>
      <w:bookmarkEnd w:id="15"/>
    </w:p>
    <w:p w14:paraId="5FB12C29" w14:textId="6F3751B4" w:rsidR="00153C03" w:rsidRPr="00153C03" w:rsidRDefault="00153C03" w:rsidP="00153C03">
      <w:pPr>
        <w:pStyle w:val="AllText"/>
      </w:pPr>
      <w:r w:rsidRPr="00153C03">
        <w:t>In this system design, the design constraints are as following:</w:t>
      </w:r>
    </w:p>
    <w:p w14:paraId="6B21DF5A" w14:textId="77777777" w:rsidR="00153C03" w:rsidRDefault="00153C03" w:rsidP="00153C03">
      <w:pPr>
        <w:pStyle w:val="Numbered"/>
      </w:pPr>
      <w:r>
        <w:t>1.</w:t>
      </w:r>
      <w:r>
        <w:tab/>
        <w:t>The main frame of the boat should be within 4ft * 3ft * 2ft (L*W*H).</w:t>
      </w:r>
    </w:p>
    <w:p w14:paraId="0D826740" w14:textId="77777777" w:rsidR="00153C03" w:rsidRDefault="00153C03" w:rsidP="00153C03">
      <w:pPr>
        <w:pStyle w:val="Numbered"/>
      </w:pPr>
      <w:r>
        <w:t>2.</w:t>
      </w:r>
      <w:r>
        <w:tab/>
        <w:t>Due to lack of funding, the overall budget for the design should be under $100.</w:t>
      </w:r>
    </w:p>
    <w:p w14:paraId="5EBFB6EC" w14:textId="77777777" w:rsidR="00153C03" w:rsidRDefault="00153C03" w:rsidP="00153C03">
      <w:pPr>
        <w:pStyle w:val="Numbered"/>
      </w:pPr>
      <w:r>
        <w:t>3.</w:t>
      </w:r>
      <w:r>
        <w:tab/>
        <w:t>There are limited resources available.</w:t>
      </w:r>
    </w:p>
    <w:p w14:paraId="11D2DF72" w14:textId="7BD9702B" w:rsidR="00153C03" w:rsidRDefault="00153C03" w:rsidP="00153C03">
      <w:pPr>
        <w:pStyle w:val="Numbered"/>
      </w:pPr>
      <w:r>
        <w:t>4.</w:t>
      </w:r>
      <w:r>
        <w:tab/>
        <w:t>The vehicle must be easy to assemble.</w:t>
      </w:r>
    </w:p>
    <w:p w14:paraId="2F829746" w14:textId="61B06676" w:rsidR="00407596" w:rsidRPr="00407596" w:rsidRDefault="00407596" w:rsidP="00153C03">
      <w:pPr>
        <w:pStyle w:val="Heading2"/>
        <w:numPr>
          <w:ilvl w:val="0"/>
          <w:numId w:val="0"/>
        </w:numPr>
        <w:ind w:left="360"/>
      </w:pPr>
      <w:bookmarkStart w:id="16" w:name="_Toc2153897"/>
      <w:r w:rsidRPr="00407596">
        <w:rPr>
          <w:rFonts w:hint="eastAsia"/>
        </w:rPr>
        <w:t>Design Method</w:t>
      </w:r>
      <w:r w:rsidR="00DA1DA5">
        <w:t xml:space="preserve"> (Approach)</w:t>
      </w:r>
      <w:bookmarkEnd w:id="16"/>
    </w:p>
    <w:p w14:paraId="53893524" w14:textId="77777777" w:rsidR="00153C03" w:rsidRDefault="00153C03" w:rsidP="00153C03">
      <w:pPr>
        <w:pStyle w:val="AllText"/>
        <w:rPr>
          <w:lang w:eastAsia="en-US"/>
        </w:rPr>
      </w:pPr>
      <w:r w:rsidRPr="00153C03">
        <w:rPr>
          <w:lang w:eastAsia="en-US"/>
        </w:rPr>
        <w:t>For this marine vessel, the design methods include mechanical and electrical design. First, we will identify all the mechanical methods required and that will be used in this design. The mechanical design methods are as follows:</w:t>
      </w:r>
    </w:p>
    <w:p w14:paraId="227DA4C4" w14:textId="77777777" w:rsidR="00DD1392" w:rsidRPr="00DD1392" w:rsidRDefault="00DD1392" w:rsidP="00DD1392">
      <w:pPr>
        <w:widowControl w:val="0"/>
        <w:tabs>
          <w:tab w:val="left" w:pos="360"/>
        </w:tabs>
        <w:snapToGrid w:val="0"/>
        <w:spacing w:after="60"/>
        <w:jc w:val="left"/>
        <w:rPr>
          <w:b/>
          <w:bCs/>
          <w:iCs/>
          <w:kern w:val="16"/>
          <w:sz w:val="24"/>
          <w:szCs w:val="24"/>
        </w:rPr>
      </w:pPr>
      <w:r w:rsidRPr="00DD1392">
        <w:rPr>
          <w:b/>
          <w:bCs/>
          <w:iCs/>
          <w:noProof/>
          <w:kern w:val="16"/>
          <w:sz w:val="24"/>
          <w:szCs w:val="24"/>
          <w:lang w:eastAsia="en-US"/>
        </w:rPr>
        <w:lastRenderedPageBreak/>
        <mc:AlternateContent>
          <mc:Choice Requires="wps">
            <w:drawing>
              <wp:anchor distT="0" distB="0" distL="114300" distR="114300" simplePos="0" relativeHeight="251655680" behindDoc="0" locked="0" layoutInCell="1" allowOverlap="1" wp14:anchorId="6EB20664" wp14:editId="064BB3A7">
                <wp:simplePos x="0" y="0"/>
                <wp:positionH relativeFrom="column">
                  <wp:posOffset>3820160</wp:posOffset>
                </wp:positionH>
                <wp:positionV relativeFrom="paragraph">
                  <wp:posOffset>963930</wp:posOffset>
                </wp:positionV>
                <wp:extent cx="121568" cy="115831"/>
                <wp:effectExtent l="19050" t="0" r="31115" b="36830"/>
                <wp:wrapNone/>
                <wp:docPr id="6" name="Down Arrow 6"/>
                <wp:cNvGraphicFramePr/>
                <a:graphic xmlns:a="http://schemas.openxmlformats.org/drawingml/2006/main">
                  <a:graphicData uri="http://schemas.microsoft.com/office/word/2010/wordprocessingShape">
                    <wps:wsp>
                      <wps:cNvSpPr/>
                      <wps:spPr>
                        <a:xfrm>
                          <a:off x="0" y="0"/>
                          <a:ext cx="121568" cy="115831"/>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D4B092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300.8pt;margin-top:75.9pt;width:9.55pt;height:9.1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" adj="10800" fillcolor="#4f81bd" strokecolor="#385d8a" strokeweight="2pt"/>
            </w:pict>
          </mc:Fallback>
        </mc:AlternateContent>
      </w:r>
      <w:r w:rsidRPr="00DD1392">
        <w:rPr>
          <w:b/>
          <w:bCs/>
          <w:iCs/>
          <w:noProof/>
          <w:kern w:val="16"/>
          <w:sz w:val="24"/>
          <w:szCs w:val="24"/>
          <w:lang w:eastAsia="en-US"/>
        </w:rPr>
        <w:drawing>
          <wp:inline distT="0" distB="0" distL="0" distR="0" wp14:anchorId="6E1C32D3" wp14:editId="4AD6AB8F">
            <wp:extent cx="4423410" cy="1072966"/>
            <wp:effectExtent l="0" t="0" r="1524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26FC6A1" w14:textId="2137D11B" w:rsidR="00DD1392" w:rsidRDefault="00DD1392" w:rsidP="00DD1392">
      <w:pPr>
        <w:widowControl w:val="0"/>
        <w:tabs>
          <w:tab w:val="left" w:pos="360"/>
        </w:tabs>
        <w:snapToGrid w:val="0"/>
        <w:spacing w:after="60"/>
        <w:jc w:val="left"/>
        <w:rPr>
          <w:b/>
          <w:bCs/>
          <w:iCs/>
          <w:kern w:val="16"/>
          <w:sz w:val="24"/>
          <w:szCs w:val="24"/>
        </w:rPr>
      </w:pPr>
      <w:r w:rsidRPr="00DD1392">
        <w:rPr>
          <w:b/>
          <w:bCs/>
          <w:iCs/>
          <w:noProof/>
          <w:kern w:val="16"/>
          <w:sz w:val="24"/>
          <w:szCs w:val="24"/>
          <w:lang w:eastAsia="en-US"/>
        </w:rPr>
        <mc:AlternateContent>
          <mc:Choice Requires="wps">
            <w:drawing>
              <wp:anchor distT="0" distB="0" distL="114300" distR="114300" simplePos="0" relativeHeight="251661824" behindDoc="0" locked="0" layoutInCell="1" allowOverlap="1" wp14:anchorId="28805DCC" wp14:editId="7DE3A92C">
                <wp:simplePos x="0" y="0"/>
                <wp:positionH relativeFrom="column">
                  <wp:posOffset>566420</wp:posOffset>
                </wp:positionH>
                <wp:positionV relativeFrom="paragraph">
                  <wp:posOffset>812165</wp:posOffset>
                </wp:positionV>
                <wp:extent cx="99937" cy="137424"/>
                <wp:effectExtent l="19050" t="0" r="33655" b="34290"/>
                <wp:wrapNone/>
                <wp:docPr id="7" name="Down Arrow 7"/>
                <wp:cNvGraphicFramePr/>
                <a:graphic xmlns:a="http://schemas.openxmlformats.org/drawingml/2006/main">
                  <a:graphicData uri="http://schemas.microsoft.com/office/word/2010/wordprocessingShape">
                    <wps:wsp>
                      <wps:cNvSpPr/>
                      <wps:spPr>
                        <a:xfrm>
                          <a:off x="0" y="0"/>
                          <a:ext cx="99937" cy="137424"/>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48761C" id="Down Arrow 7" o:spid="_x0000_s1026" type="#_x0000_t67" style="position:absolute;margin-left:44.6pt;margin-top:63.95pt;width:7.85pt;height:10.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" adj="13746" fillcolor="#4f81bd" strokecolor="#385d8a" strokeweight="2pt"/>
            </w:pict>
          </mc:Fallback>
        </mc:AlternateContent>
      </w:r>
      <w:r w:rsidRPr="00DD1392">
        <w:rPr>
          <w:b/>
          <w:bCs/>
          <w:iCs/>
          <w:noProof/>
          <w:kern w:val="16"/>
          <w:sz w:val="24"/>
          <w:szCs w:val="24"/>
          <w:lang w:eastAsia="en-US"/>
        </w:rPr>
        <w:drawing>
          <wp:inline distT="0" distB="0" distL="0" distR="0" wp14:anchorId="603CC098" wp14:editId="15B57537">
            <wp:extent cx="4460408" cy="789305"/>
            <wp:effectExtent l="0" t="0" r="3556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r w:rsidRPr="00DD1392">
        <w:rPr>
          <w:b/>
          <w:bCs/>
          <w:iCs/>
          <w:noProof/>
          <w:kern w:val="16"/>
          <w:sz w:val="24"/>
          <w:szCs w:val="24"/>
          <w:lang w:eastAsia="en-US"/>
        </w:rPr>
        <w:drawing>
          <wp:inline distT="0" distB="0" distL="0" distR="0" wp14:anchorId="6D5E8B54" wp14:editId="5F14193D">
            <wp:extent cx="4423242" cy="1083538"/>
            <wp:effectExtent l="0" t="0" r="1587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C95662C" w14:textId="57237266" w:rsidR="00A74C39" w:rsidRPr="003812AD" w:rsidRDefault="00486A78" w:rsidP="003812AD">
      <w:pPr>
        <w:widowControl w:val="0"/>
        <w:tabs>
          <w:tab w:val="left" w:pos="360"/>
        </w:tabs>
        <w:snapToGrid w:val="0"/>
        <w:spacing w:after="60"/>
        <w:jc w:val="left"/>
        <w:rPr>
          <w:b/>
          <w:bCs/>
          <w:iCs/>
          <w:kern w:val="16"/>
          <w:sz w:val="24"/>
          <w:szCs w:val="24"/>
        </w:rPr>
      </w:pPr>
      <w:r>
        <w:rPr>
          <w:bCs/>
          <w:kern w:val="16"/>
          <w:sz w:val="24"/>
          <w:szCs w:val="22"/>
        </w:rPr>
        <w:t>`</w:t>
      </w:r>
      <w:r w:rsidR="00DD1392">
        <w:rPr>
          <w:b/>
          <w:bCs/>
          <w:iCs/>
          <w:noProof/>
          <w:kern w:val="16"/>
          <w:sz w:val="24"/>
          <w:szCs w:val="24"/>
          <w:lang w:eastAsia="en-US"/>
        </w:rPr>
        <w:drawing>
          <wp:inline distT="0" distB="0" distL="0" distR="0" wp14:anchorId="79387731" wp14:editId="57ADE367">
            <wp:extent cx="5060315" cy="209740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0315" cy="2097405"/>
                    </a:xfrm>
                    <a:prstGeom prst="rect">
                      <a:avLst/>
                    </a:prstGeom>
                    <a:noFill/>
                  </pic:spPr>
                </pic:pic>
              </a:graphicData>
            </a:graphic>
          </wp:inline>
        </w:drawing>
      </w:r>
    </w:p>
    <w:p w14:paraId="6A7D8CB5" w14:textId="77777777" w:rsidR="00A52E41" w:rsidRPr="00407596" w:rsidRDefault="00AB031C" w:rsidP="00D670D8">
      <w:pPr>
        <w:pStyle w:val="Head1"/>
      </w:pPr>
      <w:bookmarkStart w:id="17" w:name="_Toc2153899"/>
      <w:r w:rsidRPr="00407596">
        <w:rPr>
          <w:rFonts w:hint="eastAsia"/>
        </w:rPr>
        <w:t>Project Description</w:t>
      </w:r>
      <w:bookmarkEnd w:id="17"/>
    </w:p>
    <w:p w14:paraId="2E78D5BD" w14:textId="2D93A5F5" w:rsidR="00AB031C" w:rsidRPr="00407596" w:rsidRDefault="00AB031C" w:rsidP="00F64DBC">
      <w:pPr>
        <w:pStyle w:val="Heading2"/>
      </w:pPr>
      <w:bookmarkStart w:id="18" w:name="_Toc2153900"/>
      <w:r w:rsidRPr="00407596">
        <w:rPr>
          <w:rFonts w:hint="eastAsia"/>
        </w:rPr>
        <w:t>System Description</w:t>
      </w:r>
      <w:bookmarkEnd w:id="18"/>
    </w:p>
    <w:p w14:paraId="6CAC75AB" w14:textId="59C4B67B" w:rsidR="003D6B7B" w:rsidRPr="00486A78" w:rsidRDefault="008A2E2B" w:rsidP="00486A78">
      <w:pPr>
        <w:pStyle w:val="AllText"/>
        <w:rPr>
          <w:bCs/>
        </w:rPr>
      </w:pPr>
      <w:r w:rsidRPr="00407596">
        <w:rPr>
          <w:rFonts w:hint="eastAsia"/>
        </w:rPr>
        <w:t>The</w:t>
      </w:r>
      <w:r w:rsidR="00486A78" w:rsidRPr="00486A78">
        <w:rPr>
          <w:bCs/>
        </w:rPr>
        <w:t xml:space="preserve"> project is an integration of electrical and mechanical implementation. The simplified idea of the vessel is very similar to a boat. For propulsion, the vessel will require 2 DC motors that will be selected based on a number of factors such as energy consumption, water resistivity, rpm, torque and ability to withstand resistance from weight of debris. Those motors will be controlled by an Electronic Speed Controller (Esc). This regulates the amount of power supplied into the motors; it is the link between the motors, power supply and receiver or any micro- controller from which the signal is coming; and this system will make use of two microcontrollers. In this system, two concepts are being implemented to execute the intelligence and the autonomy. The Pixhawk, which is the primary controller of the system, will be the microcontroller responsible for autonomous motion. This will be executed by setting wave points or paths to follow by using </w:t>
      </w:r>
      <w:r w:rsidR="00486A78" w:rsidRPr="00486A78">
        <w:rPr>
          <w:bCs/>
        </w:rPr>
        <w:lastRenderedPageBreak/>
        <w:t>a software called the mission planner. The second microcontroller is the raspberry pi2, and it is the micro controller responsible for implementing the intelligence aspect of the system by analyzing images or video captur</w:t>
      </w:r>
      <w:r w:rsidR="00486A78">
        <w:rPr>
          <w:bCs/>
        </w:rPr>
        <w:t>ed through the use of a camera.</w:t>
      </w:r>
    </w:p>
    <w:p w14:paraId="2F2B224C" w14:textId="0E1D805D" w:rsidR="00AB031C" w:rsidRPr="00407596" w:rsidRDefault="00AB031C" w:rsidP="00F64DBC">
      <w:pPr>
        <w:pStyle w:val="Heading2"/>
      </w:pPr>
      <w:bookmarkStart w:id="19" w:name="_Toc2153901"/>
      <w:r w:rsidRPr="00407596">
        <w:rPr>
          <w:rFonts w:hint="eastAsia"/>
        </w:rPr>
        <w:t>System Diagram</w:t>
      </w:r>
      <w:bookmarkEnd w:id="19"/>
    </w:p>
    <w:p w14:paraId="6EFDD841" w14:textId="519EC3A0" w:rsidR="003D6B7B" w:rsidRPr="00407596" w:rsidRDefault="005B5AA2" w:rsidP="005B5AA2">
      <w:pPr>
        <w:pStyle w:val="AllText"/>
      </w:pPr>
      <w:r>
        <w:rPr>
          <w:noProof/>
          <w:lang w:eastAsia="en-US"/>
        </w:rPr>
        <w:drawing>
          <wp:inline distT="0" distB="0" distL="0" distR="0" wp14:anchorId="2D6CA4A4" wp14:editId="20A6A4D7">
            <wp:extent cx="4791710" cy="3602990"/>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91710" cy="3602990"/>
                    </a:xfrm>
                    <a:prstGeom prst="rect">
                      <a:avLst/>
                    </a:prstGeom>
                    <a:noFill/>
                  </pic:spPr>
                </pic:pic>
              </a:graphicData>
            </a:graphic>
          </wp:inline>
        </w:drawing>
      </w:r>
    </w:p>
    <w:p w14:paraId="1B5E28A1" w14:textId="235496B9" w:rsidR="003D6B7B" w:rsidRPr="00407596" w:rsidRDefault="005B5AA2" w:rsidP="002F1DD2">
      <w:pPr>
        <w:pStyle w:val="FigureCap"/>
      </w:pPr>
      <w:r>
        <w:t>Illustration of the basic navigation system.</w:t>
      </w:r>
    </w:p>
    <w:p w14:paraId="06497B70" w14:textId="77777777" w:rsidR="00AB031C" w:rsidRDefault="00AB031C" w:rsidP="00F64DBC">
      <w:pPr>
        <w:pStyle w:val="Heading2"/>
      </w:pPr>
      <w:bookmarkStart w:id="20" w:name="_Toc2153902"/>
      <w:r w:rsidRPr="00407596">
        <w:rPr>
          <w:rFonts w:hint="eastAsia"/>
        </w:rPr>
        <w:t>System Functions</w:t>
      </w:r>
      <w:bookmarkEnd w:id="20"/>
    </w:p>
    <w:p w14:paraId="789E2AC6" w14:textId="0C113A41" w:rsidR="005B5AA2" w:rsidRPr="005B5AA2" w:rsidRDefault="005B5AA2" w:rsidP="005B5AA2">
      <w:pPr>
        <w:pStyle w:val="AllText"/>
      </w:pPr>
      <w:r w:rsidRPr="005B5AA2">
        <w:t>The above diagram shows an ideal system which will implement both autonomy and intelligence. The diagrams consists of 2 dc motors controlled or regulated by a motor controller, which</w:t>
      </w:r>
      <w:r>
        <w:t xml:space="preserve"> will receive signal from</w:t>
      </w:r>
      <w:r w:rsidRPr="005B5AA2">
        <w:t xml:space="preserve"> the pixhawk. The motion of the vessel is primarily controlled by the pixhawk. A pixhawk is a high-performance autopilot-on-module suitable for fixed wing, multi rotors, helicopters, cars, boats and any other robotic platform that can move. It is targeted towards high-end research, amateur and industry needs and combines the functionality of the PX4FMU + </w:t>
      </w:r>
      <w:r>
        <w:t>PX4IO.</w:t>
      </w:r>
      <w:r w:rsidRPr="005B5AA2">
        <w:t>When the raspberry pi detects a debris through target recognition, the objective of this methodology is to make the raspberry pi</w:t>
      </w:r>
      <w:r>
        <w:t xml:space="preserve"> communicate with the pixhawk </w:t>
      </w:r>
      <w:r w:rsidRPr="005B5AA2">
        <w:t xml:space="preserve"> in real time for collection. This will involve finding a way to make the 2 microcontroller compac</w:t>
      </w:r>
      <w:r>
        <w:t xml:space="preserve">tible using the MAV link or sending 1 and 0 signals to the pixhawk for maneuvering. </w:t>
      </w:r>
    </w:p>
    <w:p w14:paraId="6D13F43C" w14:textId="77777777" w:rsidR="009D4E06" w:rsidRDefault="009D4E06">
      <w:pPr>
        <w:jc w:val="left"/>
        <w:rPr>
          <w:b/>
          <w:kern w:val="0"/>
          <w:sz w:val="28"/>
          <w:szCs w:val="24"/>
        </w:rPr>
      </w:pPr>
      <w:r>
        <w:br w:type="page"/>
      </w:r>
    </w:p>
    <w:p w14:paraId="318DA55F" w14:textId="77777777" w:rsidR="009D4E06" w:rsidRDefault="009D4E06" w:rsidP="00D670D8">
      <w:pPr>
        <w:pStyle w:val="Head1"/>
      </w:pPr>
      <w:bookmarkStart w:id="21" w:name="_Toc2153903"/>
      <w:r>
        <w:rPr>
          <w:rFonts w:hint="eastAsia"/>
        </w:rPr>
        <w:lastRenderedPageBreak/>
        <w:t>Implementation Plan</w:t>
      </w:r>
      <w:bookmarkEnd w:id="21"/>
      <w:r>
        <w:rPr>
          <w:rFonts w:hint="eastAsia"/>
        </w:rPr>
        <w:t xml:space="preserve"> </w:t>
      </w:r>
    </w:p>
    <w:p w14:paraId="0EEB7EBA" w14:textId="127A9D4D" w:rsidR="00F81E81" w:rsidRPr="00407596" w:rsidRDefault="00F81E81" w:rsidP="00996A89">
      <w:pPr>
        <w:pStyle w:val="Heading2"/>
      </w:pPr>
      <w:bookmarkStart w:id="22" w:name="_Toc2153904"/>
      <w:r w:rsidRPr="00407596">
        <w:rPr>
          <w:rFonts w:hint="eastAsia"/>
        </w:rPr>
        <w:t>Tasks</w:t>
      </w:r>
      <w:bookmarkEnd w:id="22"/>
    </w:p>
    <w:p w14:paraId="57D82CD5" w14:textId="77777777" w:rsidR="00996A89" w:rsidRDefault="00996A89" w:rsidP="00996A89">
      <w:pPr>
        <w:pStyle w:val="AllText"/>
      </w:pPr>
      <w:r>
        <w:t>The design methods used in this process are converted into main tasks and their sub-tasks. Since this is a group project, there will be tasks based on mechanical design and then the electrical designs. They are as following:</w:t>
      </w:r>
    </w:p>
    <w:p w14:paraId="2CEF7EC4" w14:textId="2FDFB0F2" w:rsidR="00996A89" w:rsidRDefault="00996A89" w:rsidP="001158AB">
      <w:pPr>
        <w:pStyle w:val="Heading3"/>
      </w:pPr>
      <w:bookmarkStart w:id="23" w:name="_Toc532928036"/>
      <w:bookmarkStart w:id="24" w:name="_Toc2153905"/>
      <w:r w:rsidRPr="00996A89">
        <w:rPr>
          <w:rFonts w:hint="eastAsia"/>
        </w:rPr>
        <w:t xml:space="preserve">Task 1. </w:t>
      </w:r>
      <w:r w:rsidRPr="00996A89">
        <w:t>Research Basic Boat design</w:t>
      </w:r>
      <w:bookmarkEnd w:id="23"/>
      <w:bookmarkEnd w:id="24"/>
    </w:p>
    <w:p w14:paraId="16221839" w14:textId="177458E7" w:rsidR="00996A89" w:rsidRPr="00996A89" w:rsidRDefault="00996A89" w:rsidP="001158AB">
      <w:pPr>
        <w:pStyle w:val="Heading4"/>
      </w:pPr>
      <w:r w:rsidRPr="00996A89">
        <w:t>Subtask 1. Research</w:t>
      </w:r>
    </w:p>
    <w:p w14:paraId="62EDA145" w14:textId="64A7781A" w:rsidR="00BF47C7" w:rsidRDefault="00996A89" w:rsidP="00996A89">
      <w:pPr>
        <w:pStyle w:val="AllText"/>
      </w:pPr>
      <w:r w:rsidRPr="00996A89">
        <w:t>The first main subtask is to research various boat designs and how they work.</w:t>
      </w:r>
    </w:p>
    <w:p w14:paraId="13F5384E" w14:textId="0DA4359D" w:rsidR="00834FC5" w:rsidRDefault="00834FC5" w:rsidP="001158AB">
      <w:pPr>
        <w:pStyle w:val="Heading4"/>
      </w:pPr>
      <w:r>
        <w:t>Subtask 2. Identify suitable boat design</w:t>
      </w:r>
    </w:p>
    <w:p w14:paraId="744F40AC" w14:textId="45C75058" w:rsidR="00834FC5" w:rsidRPr="00834FC5" w:rsidRDefault="00834FC5" w:rsidP="00834FC5">
      <w:pPr>
        <w:pStyle w:val="AllText"/>
        <w:ind w:firstLine="360"/>
      </w:pPr>
      <w:r>
        <w:t>The second subtask is to identify a design based on research</w:t>
      </w:r>
      <w:r w:rsidR="00FB28D9">
        <w:t xml:space="preserve"> Subtask 1</w:t>
      </w:r>
      <w:r w:rsidR="007446BB">
        <w:t xml:space="preserve">. </w:t>
      </w:r>
    </w:p>
    <w:p w14:paraId="23606C9D" w14:textId="491B3DB6" w:rsidR="00996A89" w:rsidRDefault="00996A89" w:rsidP="001158AB">
      <w:pPr>
        <w:pStyle w:val="Heading3"/>
      </w:pPr>
      <w:bookmarkStart w:id="25" w:name="_Toc2153906"/>
      <w:r w:rsidRPr="00996A89">
        <w:t>Task 2. Preliminary boat design</w:t>
      </w:r>
      <w:bookmarkEnd w:id="25"/>
    </w:p>
    <w:p w14:paraId="7E9F7220" w14:textId="109EE666" w:rsidR="00834FC5" w:rsidRDefault="00834FC5" w:rsidP="001158AB">
      <w:pPr>
        <w:pStyle w:val="Heading4"/>
      </w:pPr>
      <w:r>
        <w:t>Subtask 1. Hand drawing</w:t>
      </w:r>
    </w:p>
    <w:p w14:paraId="56442DD3" w14:textId="06E7CE17" w:rsidR="00834FC5" w:rsidRDefault="00834FC5" w:rsidP="00834FC5">
      <w:pPr>
        <w:pStyle w:val="AllText"/>
      </w:pPr>
      <w:r>
        <w:t>Draw basic design which was identified using Task 1 and come up with d</w:t>
      </w:r>
      <w:r w:rsidR="00902959">
        <w:t>ifferent designs to choose from.</w:t>
      </w:r>
    </w:p>
    <w:p w14:paraId="37BE247B" w14:textId="76644BEF" w:rsidR="00834FC5" w:rsidRDefault="00834FC5" w:rsidP="001158AB">
      <w:pPr>
        <w:pStyle w:val="Heading4"/>
      </w:pPr>
      <w:r>
        <w:t>Subtask 2. Compare and Contrast</w:t>
      </w:r>
    </w:p>
    <w:p w14:paraId="3D990E01" w14:textId="516B4472" w:rsidR="00834FC5" w:rsidRPr="00834FC5" w:rsidRDefault="00834FC5" w:rsidP="00902959">
      <w:pPr>
        <w:pStyle w:val="AllText"/>
      </w:pPr>
      <w:r>
        <w:t>Compare and contrast all the design. Learn about their pros and cons and based on those, choose the most effective design.</w:t>
      </w:r>
    </w:p>
    <w:p w14:paraId="3252DDEA" w14:textId="31CEB228" w:rsidR="00743ACF" w:rsidRDefault="00743ACF" w:rsidP="001158AB">
      <w:pPr>
        <w:pStyle w:val="Heading3"/>
      </w:pPr>
      <w:bookmarkStart w:id="26" w:name="_Toc2153907"/>
      <w:r w:rsidRPr="00743ACF">
        <w:t>Task 3. Weight Calculations</w:t>
      </w:r>
      <w:bookmarkEnd w:id="26"/>
    </w:p>
    <w:p w14:paraId="76708825" w14:textId="6AFDAB00" w:rsidR="00902959" w:rsidRDefault="00902959" w:rsidP="001158AB">
      <w:pPr>
        <w:pStyle w:val="Heading4"/>
      </w:pPr>
      <w:r>
        <w:t>Subtask 1. Calculate volume</w:t>
      </w:r>
    </w:p>
    <w:p w14:paraId="5E4A7F2C" w14:textId="138923E8" w:rsidR="00902959" w:rsidRDefault="00902959" w:rsidP="00902959">
      <w:pPr>
        <w:pStyle w:val="AllText"/>
      </w:pPr>
      <w:r>
        <w:t>Calculate the volume of each part so we calculate the mass of each part and then the whole system.</w:t>
      </w:r>
    </w:p>
    <w:p w14:paraId="71F3080F" w14:textId="5064F2F0" w:rsidR="00902959" w:rsidRDefault="00902959" w:rsidP="001158AB">
      <w:pPr>
        <w:pStyle w:val="Heading4"/>
      </w:pPr>
      <w:r>
        <w:t>Subtask 2. Calculate mass</w:t>
      </w:r>
    </w:p>
    <w:p w14:paraId="4ECE0364" w14:textId="0A621C36" w:rsidR="00902959" w:rsidRPr="00902959" w:rsidRDefault="00902959" w:rsidP="00902959">
      <w:pPr>
        <w:pStyle w:val="AllText"/>
      </w:pPr>
      <w:r>
        <w:t>Calculate the mass using the volume from the subtask above and the density of each parts.</w:t>
      </w:r>
    </w:p>
    <w:p w14:paraId="52AE71BE" w14:textId="3DF08D78" w:rsidR="00743ACF" w:rsidRDefault="00743ACF" w:rsidP="001158AB">
      <w:pPr>
        <w:pStyle w:val="Heading3"/>
      </w:pPr>
      <w:bookmarkStart w:id="27" w:name="_Toc2153908"/>
      <w:r w:rsidRPr="00743ACF">
        <w:t>Task 4. Hydrostatic study</w:t>
      </w:r>
      <w:bookmarkEnd w:id="27"/>
    </w:p>
    <w:p w14:paraId="4167FBAC" w14:textId="336E62E0" w:rsidR="00902959" w:rsidRDefault="00902959" w:rsidP="001158AB">
      <w:pPr>
        <w:pStyle w:val="Heading4"/>
      </w:pPr>
      <w:r>
        <w:t>Subtask 1. Calculate the bouyancy force</w:t>
      </w:r>
    </w:p>
    <w:p w14:paraId="58B5042F" w14:textId="626E6336" w:rsidR="00902959" w:rsidRDefault="00902959" w:rsidP="00902959">
      <w:pPr>
        <w:pStyle w:val="AllText"/>
      </w:pPr>
      <w:r>
        <w:t>Use the volume and the mass to calculate the buoyant force of the floating ship.</w:t>
      </w:r>
    </w:p>
    <w:p w14:paraId="6B70D37D" w14:textId="54F978AE" w:rsidR="00902959" w:rsidRDefault="00902959" w:rsidP="001158AB">
      <w:pPr>
        <w:pStyle w:val="Heading4"/>
      </w:pPr>
      <w:r>
        <w:t xml:space="preserve">Subtask 2. Calculate the center of buoyancy </w:t>
      </w:r>
    </w:p>
    <w:p w14:paraId="495BC570" w14:textId="443C20A9" w:rsidR="00902959" w:rsidRDefault="00902959" w:rsidP="00902959">
      <w:pPr>
        <w:pStyle w:val="AllText"/>
      </w:pPr>
      <w:r>
        <w:t>Use the area submerge to find the center of the buoyant force</w:t>
      </w:r>
    </w:p>
    <w:p w14:paraId="26008D80" w14:textId="50F3FC4E" w:rsidR="007446BB" w:rsidRDefault="007446BB" w:rsidP="001158AB">
      <w:pPr>
        <w:pStyle w:val="Heading4"/>
      </w:pPr>
      <w:r>
        <w:t>Subtask 3. Calculate displacement</w:t>
      </w:r>
    </w:p>
    <w:p w14:paraId="6EFF3DD5" w14:textId="7133448E" w:rsidR="007446BB" w:rsidRDefault="007446BB" w:rsidP="007446BB">
      <w:pPr>
        <w:pStyle w:val="AllText"/>
      </w:pPr>
      <w:r>
        <w:t>Calculate the volume of the water displaced.</w:t>
      </w:r>
    </w:p>
    <w:p w14:paraId="730DBDB2" w14:textId="43A5C69C" w:rsidR="007446BB" w:rsidRDefault="007446BB" w:rsidP="001158AB">
      <w:pPr>
        <w:pStyle w:val="Heading4"/>
      </w:pPr>
      <w:r>
        <w:t>Subtask 4. Calculate the center of mass</w:t>
      </w:r>
    </w:p>
    <w:p w14:paraId="6EDA3164" w14:textId="4460FF11" w:rsidR="007446BB" w:rsidRDefault="007446BB" w:rsidP="007446BB">
      <w:pPr>
        <w:pStyle w:val="AllText"/>
      </w:pPr>
      <w:r>
        <w:t>Identify and calculate the center of mass of the whole system.</w:t>
      </w:r>
    </w:p>
    <w:p w14:paraId="105267B3" w14:textId="3A86D346" w:rsidR="007446BB" w:rsidRDefault="007446BB" w:rsidP="001158AB">
      <w:pPr>
        <w:pStyle w:val="Heading4"/>
      </w:pPr>
      <w:r>
        <w:t>Subtask 5. Calculate the meta centric height</w:t>
      </w:r>
    </w:p>
    <w:p w14:paraId="2A953E61" w14:textId="52C65EBF" w:rsidR="007446BB" w:rsidRDefault="007446BB" w:rsidP="007446BB">
      <w:pPr>
        <w:pStyle w:val="AllText"/>
      </w:pPr>
      <w:r>
        <w:t>Find the meta centric height based on the COM and COB</w:t>
      </w:r>
    </w:p>
    <w:p w14:paraId="1F2D9E41" w14:textId="1DB93420" w:rsidR="007446BB" w:rsidRDefault="007446BB" w:rsidP="001158AB">
      <w:pPr>
        <w:pStyle w:val="Heading4"/>
      </w:pPr>
      <w:r>
        <w:t>Subtask 6. Calculate stability</w:t>
      </w:r>
    </w:p>
    <w:p w14:paraId="198851DC" w14:textId="6EC326D1" w:rsidR="007446BB" w:rsidRPr="007446BB" w:rsidRDefault="007446BB" w:rsidP="007446BB">
      <w:pPr>
        <w:pStyle w:val="AllText"/>
      </w:pPr>
      <w:r>
        <w:t xml:space="preserve">Identify the stability of the ship using the angles 0-15 degrees to ensure the boat will not tip over </w:t>
      </w:r>
      <w:r>
        <w:lastRenderedPageBreak/>
        <w:t>and the system will be stable.</w:t>
      </w:r>
    </w:p>
    <w:p w14:paraId="0B887DEF" w14:textId="006546B6" w:rsidR="00743ACF" w:rsidRDefault="00743ACF" w:rsidP="001158AB">
      <w:pPr>
        <w:pStyle w:val="Heading3"/>
      </w:pPr>
      <w:bookmarkStart w:id="28" w:name="_Toc532928040"/>
      <w:bookmarkStart w:id="29" w:name="_Toc2153909"/>
      <w:r>
        <w:t>Task 5. Fluid dynamics</w:t>
      </w:r>
      <w:bookmarkEnd w:id="28"/>
      <w:bookmarkEnd w:id="29"/>
    </w:p>
    <w:p w14:paraId="51CFD2E3" w14:textId="287578A9" w:rsidR="007446BB" w:rsidRDefault="007446BB" w:rsidP="001158AB">
      <w:pPr>
        <w:pStyle w:val="Heading4"/>
      </w:pPr>
      <w:r>
        <w:t>Subtask 1. Calculate drag</w:t>
      </w:r>
    </w:p>
    <w:p w14:paraId="2E48586F" w14:textId="0D4E93C8" w:rsidR="007446BB" w:rsidRDefault="007446BB" w:rsidP="007446BB">
      <w:pPr>
        <w:pStyle w:val="AllText"/>
      </w:pPr>
      <w:r>
        <w:t>Calculate the dr</w:t>
      </w:r>
      <w:r w:rsidR="00083B8C">
        <w:t>ag of the vessel in fluid</w:t>
      </w:r>
    </w:p>
    <w:p w14:paraId="5118493D" w14:textId="74CCD284" w:rsidR="007446BB" w:rsidRDefault="007446BB" w:rsidP="001158AB">
      <w:pPr>
        <w:pStyle w:val="Heading4"/>
      </w:pPr>
      <w:r>
        <w:t>Subtask 2. Calculate lift</w:t>
      </w:r>
    </w:p>
    <w:p w14:paraId="5F7A604A" w14:textId="0148F2B8" w:rsidR="007446BB" w:rsidRPr="007446BB" w:rsidRDefault="007446BB" w:rsidP="007446BB">
      <w:pPr>
        <w:pStyle w:val="AllText"/>
      </w:pPr>
      <w:r>
        <w:t>Calculate the lift of the vessel in fluid.</w:t>
      </w:r>
    </w:p>
    <w:p w14:paraId="7CC81787" w14:textId="5450FFDA" w:rsidR="00743ACF" w:rsidRDefault="00743ACF" w:rsidP="001158AB">
      <w:pPr>
        <w:pStyle w:val="Heading3"/>
      </w:pPr>
      <w:bookmarkStart w:id="30" w:name="_Toc532928041"/>
      <w:bookmarkStart w:id="31" w:name="_Toc2153910"/>
      <w:r>
        <w:t>Task 6. CAD simulations</w:t>
      </w:r>
      <w:bookmarkEnd w:id="30"/>
      <w:bookmarkEnd w:id="31"/>
    </w:p>
    <w:p w14:paraId="6694269B" w14:textId="73F93280" w:rsidR="007446BB" w:rsidRDefault="00083B8C" w:rsidP="001158AB">
      <w:pPr>
        <w:pStyle w:val="Heading4"/>
      </w:pPr>
      <w:r>
        <w:t>Subtask 1. Flow analysis</w:t>
      </w:r>
    </w:p>
    <w:p w14:paraId="1A8824D1" w14:textId="2EAAE9E3" w:rsidR="00083B8C" w:rsidRDefault="00083B8C" w:rsidP="00083B8C">
      <w:pPr>
        <w:pStyle w:val="AllText"/>
      </w:pPr>
      <w:r>
        <w:t>Simulate the boat in fluid using computer aided design software. In this case Solid works was employed</w:t>
      </w:r>
    </w:p>
    <w:p w14:paraId="6DDB7105" w14:textId="1783CF2A" w:rsidR="00083B8C" w:rsidRDefault="00083B8C" w:rsidP="001158AB">
      <w:pPr>
        <w:pStyle w:val="Heading4"/>
      </w:pPr>
      <w:r>
        <w:t>Subtask 2. FEA Stress analysis</w:t>
      </w:r>
    </w:p>
    <w:p w14:paraId="556825ED" w14:textId="7239EBE2" w:rsidR="00083B8C" w:rsidRPr="00083B8C" w:rsidRDefault="00083B8C" w:rsidP="00083B8C">
      <w:pPr>
        <w:pStyle w:val="AllText"/>
      </w:pPr>
      <w:r>
        <w:t xml:space="preserve">Simulate the boat stress analysis to identify if the system will fail or not. </w:t>
      </w:r>
    </w:p>
    <w:p w14:paraId="2E356D4A" w14:textId="38974B3B" w:rsidR="00743ACF" w:rsidRDefault="00743ACF" w:rsidP="001158AB">
      <w:pPr>
        <w:pStyle w:val="Heading3"/>
      </w:pPr>
      <w:bookmarkStart w:id="32" w:name="_Toc2153911"/>
      <w:r w:rsidRPr="00743ACF">
        <w:t>Task 7. Build a Prototype</w:t>
      </w:r>
      <w:bookmarkEnd w:id="32"/>
    </w:p>
    <w:p w14:paraId="331B25A1" w14:textId="3C5CFC03" w:rsidR="00083B8C" w:rsidRDefault="00083B8C" w:rsidP="001158AB">
      <w:pPr>
        <w:pStyle w:val="Heading4"/>
      </w:pPr>
      <w:r>
        <w:t>Subtask 1. Ordering components</w:t>
      </w:r>
    </w:p>
    <w:p w14:paraId="262A35C1" w14:textId="3BC72D5F" w:rsidR="00083B8C" w:rsidRPr="00083B8C" w:rsidRDefault="00083B8C" w:rsidP="001158AB">
      <w:pPr>
        <w:pStyle w:val="Heading4"/>
      </w:pPr>
      <w:r>
        <w:t>Subtask 2. Build the boat</w:t>
      </w:r>
    </w:p>
    <w:p w14:paraId="2051435D" w14:textId="11942444" w:rsidR="00743ACF" w:rsidRDefault="00743ACF" w:rsidP="001158AB">
      <w:pPr>
        <w:pStyle w:val="Heading3"/>
      </w:pPr>
      <w:bookmarkStart w:id="33" w:name="_Toc2153912"/>
      <w:r w:rsidRPr="00743ACF">
        <w:t>Task 8. Image recognition system</w:t>
      </w:r>
      <w:bookmarkEnd w:id="33"/>
    </w:p>
    <w:p w14:paraId="60826340" w14:textId="18663818" w:rsidR="00083B8C" w:rsidRDefault="00083B8C" w:rsidP="001158AB">
      <w:pPr>
        <w:pStyle w:val="Heading4"/>
      </w:pPr>
      <w:r>
        <w:t>Subtask 1. Set up the image recognition API</w:t>
      </w:r>
    </w:p>
    <w:p w14:paraId="73C64587" w14:textId="02C16371" w:rsidR="00083B8C" w:rsidRDefault="00083B8C" w:rsidP="00083B8C">
      <w:pPr>
        <w:pStyle w:val="AllText"/>
      </w:pPr>
      <w:r w:rsidRPr="00083B8C">
        <w:t xml:space="preserve">Configure </w:t>
      </w:r>
      <w:r>
        <w:t>the raspberry pi microprocessor</w:t>
      </w:r>
      <w:r w:rsidRPr="00083B8C">
        <w:t>, and install all dependencies required to perform target recognition.</w:t>
      </w:r>
    </w:p>
    <w:p w14:paraId="5010A6A3" w14:textId="48DD6A49" w:rsidR="00083B8C" w:rsidRDefault="00083B8C" w:rsidP="001158AB">
      <w:pPr>
        <w:pStyle w:val="Heading4"/>
      </w:pPr>
      <w:r w:rsidRPr="00083B8C">
        <w:t>Subtask 2. Research on CNN</w:t>
      </w:r>
    </w:p>
    <w:p w14:paraId="6222810C" w14:textId="1EAC4D52" w:rsidR="00083B8C" w:rsidRDefault="00083B8C" w:rsidP="00083B8C">
      <w:pPr>
        <w:pStyle w:val="AllText"/>
      </w:pPr>
      <w:r w:rsidRPr="00083B8C">
        <w:t>This task involves comprehending how a convolution works, and building, manipulating and training a network. It also requires selecting the best model for this process.</w:t>
      </w:r>
    </w:p>
    <w:p w14:paraId="531F0DFB" w14:textId="2D73F89B" w:rsidR="00083B8C" w:rsidRDefault="007B5D1C" w:rsidP="001158AB">
      <w:pPr>
        <w:pStyle w:val="Heading4"/>
      </w:pPr>
      <w:r w:rsidRPr="007B5D1C">
        <w:t>Subtask 3. Training the model</w:t>
      </w:r>
    </w:p>
    <w:p w14:paraId="629B85A8" w14:textId="2547A746" w:rsidR="007B5D1C" w:rsidRDefault="007B5D1C" w:rsidP="007B5D1C">
      <w:pPr>
        <w:pStyle w:val="AllText"/>
      </w:pPr>
      <w:r w:rsidRPr="007B5D1C">
        <w:t>This task involves the training of the neural network with our dataset.</w:t>
      </w:r>
    </w:p>
    <w:p w14:paraId="48E8FC20" w14:textId="17306A4F" w:rsidR="007B5D1C" w:rsidRDefault="007B5D1C" w:rsidP="001158AB">
      <w:pPr>
        <w:pStyle w:val="Heading4"/>
      </w:pPr>
      <w:r>
        <w:t>Subtask 4. Result</w:t>
      </w:r>
    </w:p>
    <w:p w14:paraId="0EE235A3" w14:textId="270ADBCF" w:rsidR="007B5D1C" w:rsidRPr="007B5D1C" w:rsidRDefault="007B5D1C" w:rsidP="007B5D1C">
      <w:pPr>
        <w:pStyle w:val="AllText"/>
      </w:pPr>
      <w:r w:rsidRPr="007B5D1C">
        <w:t>Upload our trained model into the raspberry pi and test to obtain results.</w:t>
      </w:r>
    </w:p>
    <w:p w14:paraId="075A577C" w14:textId="46FE059F" w:rsidR="00743ACF" w:rsidRDefault="00743ACF" w:rsidP="009A1C5B">
      <w:pPr>
        <w:pStyle w:val="Heading3"/>
      </w:pPr>
      <w:bookmarkStart w:id="34" w:name="_Toc2153913"/>
      <w:r w:rsidRPr="00743ACF">
        <w:t>Task 9. Navigation System</w:t>
      </w:r>
      <w:bookmarkEnd w:id="34"/>
    </w:p>
    <w:p w14:paraId="7BE1893D" w14:textId="440FDADD" w:rsidR="007B5D1C" w:rsidRDefault="007B5D1C" w:rsidP="001158AB">
      <w:pPr>
        <w:pStyle w:val="Heading4"/>
      </w:pPr>
      <w:r w:rsidRPr="007B5D1C">
        <w:t>Subtask 1. Research on Pixhawk configuration</w:t>
      </w:r>
    </w:p>
    <w:p w14:paraId="7792228C" w14:textId="360F8562" w:rsidR="007B5D1C" w:rsidRDefault="007B5D1C" w:rsidP="007B5D1C">
      <w:pPr>
        <w:pStyle w:val="AllText"/>
      </w:pPr>
      <w:r w:rsidRPr="007B5D1C">
        <w:t>Look into how a pixhawk works and how it can be configured to adapt to sailing.</w:t>
      </w:r>
    </w:p>
    <w:p w14:paraId="0C7CCE9B" w14:textId="2C08980D" w:rsidR="007B5D1C" w:rsidRDefault="007B5D1C" w:rsidP="001158AB">
      <w:pPr>
        <w:pStyle w:val="Heading4"/>
      </w:pPr>
      <w:r w:rsidRPr="007B5D1C">
        <w:t>Subtask 2. Layout of the Navigation system</w:t>
      </w:r>
    </w:p>
    <w:p w14:paraId="7D700F55" w14:textId="67AA48A0" w:rsidR="007B5D1C" w:rsidRDefault="007B5D1C" w:rsidP="007B5D1C">
      <w:pPr>
        <w:pStyle w:val="AllText"/>
      </w:pPr>
      <w:r w:rsidRPr="007B5D1C">
        <w:t>Deliver a pictorial representation of the system to aid adequate comprehension, and explain the communication pattern between the raspberry pi and pixhawk.</w:t>
      </w:r>
    </w:p>
    <w:p w14:paraId="0AB1215B" w14:textId="46AE2CF8" w:rsidR="007B5D1C" w:rsidRDefault="007B5D1C" w:rsidP="001158AB">
      <w:pPr>
        <w:pStyle w:val="Heading4"/>
      </w:pPr>
      <w:r w:rsidRPr="007B5D1C">
        <w:t>Subtask 3. Runtime of the whole system</w:t>
      </w:r>
    </w:p>
    <w:p w14:paraId="76F38D3F" w14:textId="55A13C03" w:rsidR="007B5D1C" w:rsidRPr="007B5D1C" w:rsidRDefault="007B5D1C" w:rsidP="007B5D1C">
      <w:pPr>
        <w:pStyle w:val="AllText"/>
      </w:pPr>
      <w:r>
        <w:t>Illustrate the power connection and how long the vessel can be operational for</w:t>
      </w:r>
    </w:p>
    <w:p w14:paraId="51DC7CF2" w14:textId="4E22C18E" w:rsidR="00F81E81" w:rsidRDefault="00F81E81" w:rsidP="00F64DBC">
      <w:pPr>
        <w:pStyle w:val="Heading2"/>
      </w:pPr>
      <w:bookmarkStart w:id="35" w:name="_Toc2153915"/>
      <w:r w:rsidRPr="00407596">
        <w:rPr>
          <w:rFonts w:hint="eastAsia"/>
        </w:rPr>
        <w:t>Team Organization</w:t>
      </w:r>
      <w:bookmarkEnd w:id="35"/>
    </w:p>
    <w:p w14:paraId="6AF23978" w14:textId="4333D7B6" w:rsidR="00AB4AF0" w:rsidRPr="00AB4AF0" w:rsidRDefault="00AB4AF0" w:rsidP="00AB4AF0">
      <w:pPr>
        <w:pStyle w:val="AllText"/>
      </w:pPr>
      <w:r w:rsidRPr="00AB4AF0">
        <w:t xml:space="preserve">As identified previously, this project is split into two equal parts: the mechanical design and the </w:t>
      </w:r>
      <w:r w:rsidRPr="00AB4AF0">
        <w:lastRenderedPageBreak/>
        <w:t>electrical design. The mechanical design will be the responsibility of Team Member 1 and the electrical design will be the responsibility of Team Member 2.</w:t>
      </w:r>
    </w:p>
    <w:p w14:paraId="58EA17EC" w14:textId="4002D651" w:rsidR="00F81E81" w:rsidRPr="00407596" w:rsidRDefault="00F81E81" w:rsidP="001158AB">
      <w:pPr>
        <w:pStyle w:val="Heading3"/>
      </w:pPr>
      <w:bookmarkStart w:id="36" w:name="_Toc2153916"/>
      <w:r w:rsidRPr="00F64DBC">
        <w:t>Responsibility</w:t>
      </w:r>
      <w:r w:rsidRPr="00407596">
        <w:rPr>
          <w:rFonts w:hint="eastAsia"/>
        </w:rPr>
        <w:t xml:space="preserve"> of Team </w:t>
      </w:r>
      <w:r w:rsidRPr="00407596">
        <w:t>Member</w:t>
      </w:r>
      <w:r w:rsidRPr="00407596">
        <w:rPr>
          <w:rFonts w:hint="eastAsia"/>
        </w:rPr>
        <w:t xml:space="preserve"> 1.</w:t>
      </w:r>
      <w:bookmarkEnd w:id="36"/>
    </w:p>
    <w:p w14:paraId="30BE6C3E" w14:textId="77777777" w:rsidR="00AB4AF0" w:rsidRDefault="00AB4AF0" w:rsidP="00AB4AF0">
      <w:pPr>
        <w:pStyle w:val="AllText"/>
      </w:pPr>
      <w:r>
        <w:t></w:t>
      </w:r>
      <w:r>
        <w:tab/>
        <w:t>Task 1</w:t>
      </w:r>
    </w:p>
    <w:p w14:paraId="144B4BAF" w14:textId="77777777" w:rsidR="00AB4AF0" w:rsidRDefault="00AB4AF0" w:rsidP="00AB4AF0">
      <w:pPr>
        <w:pStyle w:val="AllText"/>
      </w:pPr>
      <w:r>
        <w:t></w:t>
      </w:r>
      <w:r>
        <w:tab/>
        <w:t>Task 2</w:t>
      </w:r>
    </w:p>
    <w:p w14:paraId="27A34527" w14:textId="77777777" w:rsidR="00AB4AF0" w:rsidRDefault="00AB4AF0" w:rsidP="00AB4AF0">
      <w:pPr>
        <w:pStyle w:val="AllText"/>
      </w:pPr>
      <w:r>
        <w:t></w:t>
      </w:r>
      <w:r>
        <w:tab/>
        <w:t>Task 3</w:t>
      </w:r>
    </w:p>
    <w:p w14:paraId="3DA0B512" w14:textId="77777777" w:rsidR="00AB4AF0" w:rsidRDefault="00AB4AF0" w:rsidP="00AB4AF0">
      <w:pPr>
        <w:pStyle w:val="AllText"/>
      </w:pPr>
      <w:r>
        <w:t></w:t>
      </w:r>
      <w:r>
        <w:tab/>
        <w:t>Task 4</w:t>
      </w:r>
    </w:p>
    <w:p w14:paraId="594F4D74" w14:textId="77777777" w:rsidR="00AB4AF0" w:rsidRDefault="00AB4AF0" w:rsidP="008F3DA0">
      <w:pPr>
        <w:pStyle w:val="AllText"/>
      </w:pPr>
      <w:r>
        <w:t></w:t>
      </w:r>
      <w:r>
        <w:tab/>
      </w:r>
      <w:r w:rsidRPr="008F3DA0">
        <w:t>Task</w:t>
      </w:r>
      <w:r>
        <w:t xml:space="preserve"> 5</w:t>
      </w:r>
    </w:p>
    <w:p w14:paraId="525B33C8" w14:textId="77777777" w:rsidR="00AB4AF0" w:rsidRDefault="00AB4AF0" w:rsidP="00AB4AF0">
      <w:pPr>
        <w:pStyle w:val="AllText"/>
      </w:pPr>
      <w:r>
        <w:t></w:t>
      </w:r>
      <w:r>
        <w:tab/>
        <w:t>Task 6</w:t>
      </w:r>
    </w:p>
    <w:p w14:paraId="27A4913A" w14:textId="0FDE54EE" w:rsidR="00E90AAF" w:rsidRPr="00AB4AF0" w:rsidRDefault="00AB4AF0" w:rsidP="00AB4AF0">
      <w:pPr>
        <w:pStyle w:val="AllText"/>
      </w:pPr>
      <w:r>
        <w:t></w:t>
      </w:r>
      <w:r>
        <w:tab/>
        <w:t>Task 7</w:t>
      </w:r>
    </w:p>
    <w:p w14:paraId="314FB7DF" w14:textId="7CC8B45F" w:rsidR="00AB4AF0" w:rsidRDefault="00E90AAF" w:rsidP="001158AB">
      <w:pPr>
        <w:pStyle w:val="Heading3"/>
        <w:numPr>
          <w:ilvl w:val="0"/>
          <w:numId w:val="0"/>
        </w:numPr>
        <w:ind w:left="90"/>
      </w:pPr>
      <w:bookmarkStart w:id="37" w:name="_Toc2153917"/>
      <w:r w:rsidRPr="00F64DBC">
        <w:t>Responsibility</w:t>
      </w:r>
      <w:r w:rsidRPr="00407596">
        <w:rPr>
          <w:rFonts w:hint="eastAsia"/>
        </w:rPr>
        <w:t xml:space="preserve"> of Team </w:t>
      </w:r>
      <w:r w:rsidRPr="00407596">
        <w:t>Member</w:t>
      </w:r>
      <w:r w:rsidRPr="00407596">
        <w:rPr>
          <w:rFonts w:hint="eastAsia"/>
        </w:rPr>
        <w:t xml:space="preserve"> 2.</w:t>
      </w:r>
      <w:bookmarkEnd w:id="37"/>
    </w:p>
    <w:p w14:paraId="1E696422" w14:textId="77777777" w:rsidR="008F3DA0" w:rsidRDefault="008F3DA0" w:rsidP="008F3DA0">
      <w:pPr>
        <w:pStyle w:val="AllText"/>
      </w:pPr>
      <w:r>
        <w:t></w:t>
      </w:r>
      <w:r>
        <w:tab/>
        <w:t>Task 1</w:t>
      </w:r>
    </w:p>
    <w:p w14:paraId="4C33261F" w14:textId="77777777" w:rsidR="008F3DA0" w:rsidRDefault="008F3DA0" w:rsidP="008F3DA0">
      <w:pPr>
        <w:pStyle w:val="AllText"/>
      </w:pPr>
      <w:r>
        <w:t></w:t>
      </w:r>
      <w:r>
        <w:tab/>
        <w:t>Task 2</w:t>
      </w:r>
    </w:p>
    <w:p w14:paraId="614A4ED3" w14:textId="77777777" w:rsidR="008F3DA0" w:rsidRDefault="008F3DA0" w:rsidP="008F3DA0">
      <w:pPr>
        <w:pStyle w:val="AllText"/>
      </w:pPr>
      <w:r>
        <w:t></w:t>
      </w:r>
      <w:r>
        <w:tab/>
        <w:t>Task 7</w:t>
      </w:r>
    </w:p>
    <w:p w14:paraId="7ABECD24" w14:textId="77777777" w:rsidR="008F3DA0" w:rsidRDefault="008F3DA0" w:rsidP="008F3DA0">
      <w:pPr>
        <w:pStyle w:val="AllText"/>
      </w:pPr>
      <w:r>
        <w:t></w:t>
      </w:r>
      <w:r>
        <w:tab/>
        <w:t>Task 8</w:t>
      </w:r>
    </w:p>
    <w:p w14:paraId="48DCCBA0" w14:textId="04D0CBC7" w:rsidR="008F3DA0" w:rsidRPr="008F3DA0" w:rsidRDefault="008F3DA0" w:rsidP="008F3DA0">
      <w:pPr>
        <w:pStyle w:val="AllText"/>
      </w:pPr>
      <w:r>
        <w:t></w:t>
      </w:r>
      <w:r>
        <w:tab/>
        <w:t>Task 9</w:t>
      </w:r>
    </w:p>
    <w:p w14:paraId="26B24CE6" w14:textId="49645661" w:rsidR="00F81E81" w:rsidRPr="00407596" w:rsidRDefault="00E90AAF" w:rsidP="00F64DBC">
      <w:pPr>
        <w:pStyle w:val="Heading2"/>
      </w:pPr>
      <w:bookmarkStart w:id="38" w:name="_Toc2153918"/>
      <w:r w:rsidRPr="00407596">
        <w:rPr>
          <w:rFonts w:hint="eastAsia"/>
        </w:rPr>
        <w:t>Timeline/Milestones/Delivery Plan</w:t>
      </w:r>
      <w:bookmarkEnd w:id="38"/>
    </w:p>
    <w:p w14:paraId="213CD904" w14:textId="77777777" w:rsidR="0014114C" w:rsidRPr="00407596" w:rsidRDefault="0014114C" w:rsidP="00AB6890">
      <w:pPr>
        <w:pStyle w:val="AllText"/>
      </w:pPr>
      <w:r w:rsidRPr="00407596">
        <w:rPr>
          <w:rFonts w:hint="eastAsia"/>
        </w:rPr>
        <w:t>Please prospect the timeline to deliver the results of each task/subtask.</w:t>
      </w:r>
    </w:p>
    <w:p w14:paraId="365E308A" w14:textId="77777777" w:rsidR="00327E34" w:rsidRPr="00407596" w:rsidRDefault="00327E34" w:rsidP="00AB6890">
      <w:pPr>
        <w:pStyle w:val="AllText"/>
      </w:pPr>
      <w:r w:rsidRPr="00407596">
        <w:rPr>
          <w:rFonts w:hint="eastAsia"/>
        </w:rPr>
        <w:t>Please schedule your project to no more than 2</w:t>
      </w:r>
      <w:r w:rsidR="00555DA8" w:rsidRPr="00407596">
        <w:rPr>
          <w:rFonts w:hint="eastAsia"/>
        </w:rPr>
        <w:t>2</w:t>
      </w:r>
      <w:r w:rsidRPr="00407596">
        <w:rPr>
          <w:rFonts w:hint="eastAsia"/>
        </w:rPr>
        <w:t xml:space="preserve"> weeks from now.</w:t>
      </w:r>
    </w:p>
    <w:p w14:paraId="5678FFEA" w14:textId="04D4729F" w:rsidR="00555DA8" w:rsidRPr="00407596" w:rsidRDefault="00555DA8" w:rsidP="009D4E06">
      <w:pPr>
        <w:pStyle w:val="TableHead"/>
      </w:pPr>
      <w:r w:rsidRPr="00407596">
        <w:t>Project Timeline and Delivery Plan</w:t>
      </w:r>
    </w:p>
    <w:tbl>
      <w:tblPr>
        <w:tblW w:w="9576" w:type="dxa"/>
        <w:tblInd w:w="-108" w:type="dxa"/>
        <w:tblCellMar>
          <w:top w:w="15" w:type="dxa"/>
          <w:left w:w="15" w:type="dxa"/>
          <w:bottom w:w="15" w:type="dxa"/>
          <w:right w:w="15" w:type="dxa"/>
        </w:tblCellMar>
        <w:tblLook w:val="04A0" w:firstRow="1" w:lastRow="0" w:firstColumn="1" w:lastColumn="0" w:noHBand="0" w:noVBand="1"/>
      </w:tblPr>
      <w:tblGrid>
        <w:gridCol w:w="1215"/>
        <w:gridCol w:w="2163"/>
        <w:gridCol w:w="3834"/>
        <w:gridCol w:w="2364"/>
      </w:tblGrid>
      <w:tr w:rsidR="00AB4AF0" w:rsidRPr="00AE2516" w14:paraId="0B358BFC" w14:textId="77777777" w:rsidTr="00AB4AF0">
        <w:trPr>
          <w:trHeight w:val="429"/>
        </w:trPr>
        <w:tc>
          <w:tcPr>
            <w:tcW w:w="0" w:type="auto"/>
            <w:tcBorders>
              <w:top w:val="single" w:sz="12" w:space="0" w:color="000000"/>
              <w:bottom w:val="single" w:sz="4" w:space="0" w:color="000000"/>
              <w:right w:val="single" w:sz="4" w:space="0" w:color="000000"/>
            </w:tcBorders>
            <w:tcMar>
              <w:top w:w="0" w:type="dxa"/>
              <w:left w:w="108" w:type="dxa"/>
              <w:bottom w:w="0" w:type="dxa"/>
              <w:right w:w="108" w:type="dxa"/>
            </w:tcMar>
            <w:hideMark/>
          </w:tcPr>
          <w:p w14:paraId="02725262"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Time</w:t>
            </w:r>
          </w:p>
        </w:tc>
        <w:tc>
          <w:tcPr>
            <w:tcW w:w="0" w:type="auto"/>
            <w:tcBorders>
              <w:top w:val="single" w:sz="12"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F2F8C"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Task</w:t>
            </w:r>
          </w:p>
        </w:tc>
        <w:tc>
          <w:tcPr>
            <w:tcW w:w="0" w:type="auto"/>
            <w:tcBorders>
              <w:top w:val="single" w:sz="12"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005AD"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Comments</w:t>
            </w:r>
          </w:p>
        </w:tc>
        <w:tc>
          <w:tcPr>
            <w:tcW w:w="0" w:type="auto"/>
            <w:tcBorders>
              <w:top w:val="single" w:sz="12" w:space="0" w:color="000000"/>
              <w:left w:val="single" w:sz="4" w:space="0" w:color="000000"/>
              <w:bottom w:val="single" w:sz="4" w:space="0" w:color="000000"/>
            </w:tcBorders>
            <w:tcMar>
              <w:top w:w="0" w:type="dxa"/>
              <w:left w:w="108" w:type="dxa"/>
              <w:bottom w:w="0" w:type="dxa"/>
              <w:right w:w="108" w:type="dxa"/>
            </w:tcMar>
            <w:hideMark/>
          </w:tcPr>
          <w:p w14:paraId="4FC672F9" w14:textId="77777777" w:rsidR="00AB4AF0" w:rsidRPr="00AB4AF0" w:rsidRDefault="00AB4AF0" w:rsidP="00AB4AF0">
            <w:pPr>
              <w:spacing w:before="20" w:after="20"/>
              <w:rPr>
                <w:rFonts w:asciiTheme="majorHAnsi" w:eastAsia="Times New Roman" w:hAnsiTheme="majorHAnsi"/>
                <w:b/>
                <w:kern w:val="0"/>
                <w:sz w:val="24"/>
                <w:szCs w:val="24"/>
                <w:lang w:eastAsia="en-US"/>
              </w:rPr>
            </w:pPr>
            <w:r w:rsidRPr="00AB4AF0">
              <w:rPr>
                <w:rFonts w:asciiTheme="majorHAnsi" w:eastAsia="Times New Roman" w:hAnsiTheme="majorHAnsi"/>
                <w:b/>
                <w:color w:val="000000"/>
                <w:kern w:val="0"/>
                <w:sz w:val="20"/>
                <w:szCs w:val="20"/>
                <w:lang w:eastAsia="en-US"/>
              </w:rPr>
              <w:t>Responsible Personnel</w:t>
            </w:r>
          </w:p>
        </w:tc>
      </w:tr>
      <w:tr w:rsidR="00AB4AF0" w:rsidRPr="00AE2516" w14:paraId="4A2F1836" w14:textId="77777777" w:rsidTr="00AB4AF0">
        <w:trPr>
          <w:trHeight w:val="6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2047E7A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E2EB0"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Choosing topic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1BA9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 xml:space="preserve">Week 1 through 4 were spent looking for the topic. </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457F92CA"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 Hafeez Shittu</w:t>
            </w:r>
          </w:p>
        </w:tc>
      </w:tr>
      <w:tr w:rsidR="00AB4AF0" w:rsidRPr="00AE2516" w14:paraId="1EA21CDD" w14:textId="77777777" w:rsidTr="00AB4AF0">
        <w:trPr>
          <w:trHeight w:val="108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0BC0BEBD"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21A72"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Finished task </w:t>
            </w:r>
            <w:r w:rsidRPr="00AE2516">
              <w:rPr>
                <w:rFonts w:ascii="Cambria" w:eastAsia="Times New Roman" w:hAnsi="Cambria"/>
                <w:color w:val="000000"/>
                <w:kern w:val="0"/>
                <w:sz w:val="20"/>
                <w:szCs w:val="20"/>
                <w:lang w:eastAsia="en-US"/>
              </w:rPr>
              <w:t>1</w:t>
            </w:r>
            <w:r>
              <w:rPr>
                <w:rFonts w:ascii="Cambria" w:eastAsia="Times New Roman" w:hAnsi="Cambria"/>
                <w:color w:val="000000"/>
                <w:kern w:val="0"/>
                <w:sz w:val="20"/>
                <w:szCs w:val="20"/>
                <w:lang w:eastAsia="en-US"/>
              </w:rPr>
              <w:t>.</w:t>
            </w:r>
            <w:r w:rsidRPr="00AE2516">
              <w:rPr>
                <w:rFonts w:ascii="Cambria" w:eastAsia="Times New Roman" w:hAnsi="Cambria"/>
                <w:color w:val="000000"/>
                <w:kern w:val="0"/>
                <w:sz w:val="20"/>
                <w:szCs w:val="20"/>
                <w:lang w:eastAsia="en-US"/>
              </w:rPr>
              <w:t>1</w:t>
            </w:r>
          </w:p>
          <w:p w14:paraId="5A9D73AF" w14:textId="77777777" w:rsidR="00AB4AF0" w:rsidRPr="00AE2516" w:rsidRDefault="00AB4AF0" w:rsidP="00AB4AF0">
            <w:pPr>
              <w:jc w:val="left"/>
              <w:rPr>
                <w:rFonts w:eastAsia="Times New Roman"/>
                <w:kern w:val="0"/>
                <w:sz w:val="24"/>
                <w:szCs w:val="24"/>
                <w:lang w:eastAsia="en-US"/>
              </w:rPr>
            </w:pPr>
          </w:p>
          <w:p w14:paraId="656BEC8B"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tart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5E86E1"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Research</w:t>
            </w:r>
          </w:p>
          <w:p w14:paraId="2F6D20D1" w14:textId="60068766"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etting up the API</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890BC69"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3398AA63" w14:textId="77777777" w:rsidR="00AB4AF0" w:rsidRPr="00AE2516" w:rsidRDefault="00AB4AF0" w:rsidP="00AB4AF0">
            <w:pPr>
              <w:jc w:val="left"/>
              <w:rPr>
                <w:rFonts w:eastAsia="Times New Roman"/>
                <w:kern w:val="0"/>
                <w:sz w:val="24"/>
                <w:szCs w:val="24"/>
                <w:lang w:eastAsia="en-US"/>
              </w:rPr>
            </w:pPr>
          </w:p>
          <w:p w14:paraId="02CD722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257D170D" w14:textId="77777777" w:rsidTr="00AB4AF0">
        <w:trPr>
          <w:trHeight w:val="58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C3A0F12"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610CA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w:t>
            </w:r>
            <w:r>
              <w:rPr>
                <w:rFonts w:ascii="Cambria" w:eastAsia="Times New Roman" w:hAnsi="Cambria"/>
                <w:color w:val="000000"/>
                <w:kern w:val="0"/>
                <w:sz w:val="20"/>
                <w:szCs w:val="20"/>
                <w:lang w:eastAsia="en-US"/>
              </w:rPr>
              <w:t>ed</w:t>
            </w:r>
            <w:r w:rsidRPr="00AE2516">
              <w:rPr>
                <w:rFonts w:ascii="Cambria" w:eastAsia="Times New Roman" w:hAnsi="Cambria"/>
                <w:color w:val="000000"/>
                <w:kern w:val="0"/>
                <w:sz w:val="20"/>
                <w:szCs w:val="20"/>
                <w:lang w:eastAsia="en-US"/>
              </w:rPr>
              <w:t xml:space="preserve"> Subtask 1.2</w:t>
            </w:r>
          </w:p>
          <w:p w14:paraId="282EC705"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8</w:t>
            </w:r>
            <w:r w:rsidRPr="00AE2516">
              <w:rPr>
                <w:rFonts w:ascii="Cambria" w:eastAsia="Times New Roman" w:hAnsi="Cambria"/>
                <w:color w:val="000000"/>
                <w:kern w:val="0"/>
                <w:sz w:val="20"/>
                <w:szCs w:val="20"/>
                <w:lang w:eastAsia="en-US"/>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5E3AF" w14:textId="758539BB"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Identify suitable boat design</w:t>
            </w:r>
          </w:p>
          <w:p w14:paraId="4A19BC33"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etting up the API</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855E03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7188BB0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5DE9AA77"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AEA171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42D70"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w:t>
            </w:r>
            <w:r>
              <w:rPr>
                <w:rFonts w:ascii="Cambria" w:eastAsia="Times New Roman" w:hAnsi="Cambria"/>
                <w:color w:val="000000"/>
                <w:kern w:val="0"/>
                <w:sz w:val="20"/>
                <w:szCs w:val="20"/>
                <w:lang w:eastAsia="en-US"/>
              </w:rPr>
              <w:t>ed</w:t>
            </w:r>
            <w:r w:rsidRPr="00AE2516">
              <w:rPr>
                <w:rFonts w:ascii="Cambria" w:eastAsia="Times New Roman" w:hAnsi="Cambria"/>
                <w:color w:val="000000"/>
                <w:kern w:val="0"/>
                <w:sz w:val="20"/>
                <w:szCs w:val="20"/>
                <w:lang w:eastAsia="en-US"/>
              </w:rPr>
              <w:t xml:space="preserve"> Subtask 2.1</w:t>
            </w:r>
          </w:p>
          <w:p w14:paraId="16CFECFE"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Start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C394CE"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Hand drawings</w:t>
            </w:r>
          </w:p>
          <w:p w14:paraId="692ED5E6" w14:textId="65EAD5F4" w:rsidR="00AB4AF0" w:rsidRPr="00AE2516" w:rsidRDefault="00AB4AF0" w:rsidP="00AB4AF0">
            <w:pPr>
              <w:tabs>
                <w:tab w:val="left" w:pos="924"/>
                <w:tab w:val="center" w:pos="1796"/>
              </w:tabs>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Training the model</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44D0C35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17E2412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4CCA9068" w14:textId="77777777" w:rsidTr="00AB4AF0">
        <w:trPr>
          <w:trHeight w:val="1155"/>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683D6D65"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AB78D"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Started Subtask 2.2</w:t>
            </w:r>
          </w:p>
          <w:p w14:paraId="2580595E" w14:textId="77777777" w:rsidR="00AB4AF0" w:rsidRPr="00AE2516" w:rsidRDefault="00AB4AF0" w:rsidP="00AB4AF0">
            <w:pPr>
              <w:jc w:val="left"/>
              <w:rPr>
                <w:rFonts w:eastAsia="Times New Roman"/>
                <w:kern w:val="0"/>
                <w:sz w:val="24"/>
                <w:szCs w:val="24"/>
                <w:lang w:eastAsia="en-US"/>
              </w:rPr>
            </w:pPr>
          </w:p>
          <w:p w14:paraId="47F12704"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8</w:t>
            </w:r>
            <w:r w:rsidRPr="00AE2516">
              <w:rPr>
                <w:rFonts w:ascii="Cambria" w:eastAsia="Times New Roman" w:hAnsi="Cambria"/>
                <w:color w:val="000000"/>
                <w:kern w:val="0"/>
                <w:sz w:val="20"/>
                <w:szCs w:val="20"/>
                <w:lang w:eastAsia="en-US"/>
              </w:rPr>
              <w:t>.</w:t>
            </w:r>
            <w:r>
              <w:rPr>
                <w:rFonts w:ascii="Cambria" w:eastAsia="Times New Roman" w:hAnsi="Cambria"/>
                <w:color w:val="000000"/>
                <w:kern w:val="0"/>
                <w:sz w:val="20"/>
                <w:szCs w:val="20"/>
                <w:lang w:eastAsia="en-US"/>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72A351" w14:textId="77777777" w:rsidR="00AB4AF0" w:rsidRDefault="00AB4AF0" w:rsidP="00AB4AF0">
            <w:pPr>
              <w:spacing w:before="20" w:after="20"/>
              <w:rPr>
                <w:rFonts w:eastAsia="Times New Roman"/>
                <w:color w:val="000000"/>
                <w:kern w:val="0"/>
                <w:lang w:eastAsia="en-US"/>
              </w:rPr>
            </w:pPr>
            <w:r w:rsidRPr="00AE2516">
              <w:rPr>
                <w:rFonts w:eastAsia="Times New Roman"/>
                <w:color w:val="000000"/>
                <w:kern w:val="0"/>
                <w:lang w:eastAsia="en-US"/>
              </w:rPr>
              <w:t xml:space="preserve">Compare and contrast </w:t>
            </w:r>
          </w:p>
          <w:p w14:paraId="0DF00C42" w14:textId="77777777" w:rsidR="00AB4AF0" w:rsidRPr="00AE2516" w:rsidRDefault="00AB4AF0" w:rsidP="00AB4AF0">
            <w:pPr>
              <w:spacing w:before="20" w:after="20"/>
              <w:rPr>
                <w:rFonts w:eastAsia="Times New Roman"/>
                <w:kern w:val="0"/>
                <w:sz w:val="24"/>
                <w:szCs w:val="24"/>
                <w:lang w:eastAsia="en-US"/>
              </w:rPr>
            </w:pPr>
            <w:r>
              <w:rPr>
                <w:rFonts w:eastAsia="Times New Roman"/>
                <w:color w:val="000000"/>
                <w:kern w:val="0"/>
                <w:lang w:eastAsia="en-US"/>
              </w:rPr>
              <w:t xml:space="preserve">Runtime for the raspberry pi3 </w:t>
            </w:r>
          </w:p>
          <w:p w14:paraId="4D12EB6F" w14:textId="77777777" w:rsidR="00AB4AF0" w:rsidRPr="00AE2516" w:rsidRDefault="00AB4AF0" w:rsidP="00AB4AF0">
            <w:pPr>
              <w:jc w:val="left"/>
              <w:rPr>
                <w:rFonts w:eastAsia="Times New Roman"/>
                <w:kern w:val="0"/>
                <w:sz w:val="24"/>
                <w:szCs w:val="24"/>
                <w:lang w:eastAsia="en-US"/>
              </w:rPr>
            </w:pPr>
          </w:p>
          <w:p w14:paraId="69DEE8A6" w14:textId="77777777" w:rsidR="00AB4AF0" w:rsidRPr="00BE177C" w:rsidRDefault="00AB4AF0" w:rsidP="00AB4AF0">
            <w:pPr>
              <w:spacing w:before="20" w:after="20"/>
              <w:rPr>
                <w:rFonts w:eastAsia="Times New Roman"/>
                <w:kern w:val="0"/>
                <w:sz w:val="20"/>
                <w:szCs w:val="20"/>
                <w:lang w:eastAsia="en-US"/>
              </w:rPr>
            </w:pP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279014A7"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5D75172B" w14:textId="77777777" w:rsidR="00AB4AF0" w:rsidRPr="00AE2516" w:rsidRDefault="00AB4AF0" w:rsidP="00AB4AF0">
            <w:pPr>
              <w:jc w:val="left"/>
              <w:rPr>
                <w:rFonts w:eastAsia="Times New Roman"/>
                <w:kern w:val="0"/>
                <w:sz w:val="24"/>
                <w:szCs w:val="24"/>
                <w:lang w:eastAsia="en-US"/>
              </w:rPr>
            </w:pPr>
          </w:p>
          <w:p w14:paraId="7006B7EA"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3CAC88DA"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1212BE20"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lastRenderedPageBreak/>
              <w:t>Week 9-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48B04"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ed Subtask</w:t>
            </w:r>
            <w:r>
              <w:rPr>
                <w:rFonts w:ascii="Cambria" w:eastAsia="Times New Roman" w:hAnsi="Cambria"/>
                <w:color w:val="000000"/>
                <w:kern w:val="0"/>
                <w:sz w:val="20"/>
                <w:szCs w:val="20"/>
                <w:lang w:eastAsia="en-US"/>
              </w:rPr>
              <w:t>s</w:t>
            </w:r>
            <w:r w:rsidRPr="00AE2516">
              <w:rPr>
                <w:rFonts w:ascii="Cambria" w:eastAsia="Times New Roman" w:hAnsi="Cambria"/>
                <w:color w:val="000000"/>
                <w:kern w:val="0"/>
                <w:sz w:val="20"/>
                <w:szCs w:val="20"/>
                <w:lang w:eastAsia="en-US"/>
              </w:rPr>
              <w:t xml:space="preserve"> 3.1,3.2,3</w:t>
            </w:r>
            <w:r>
              <w:rPr>
                <w:rFonts w:ascii="Cambria" w:eastAsia="Times New Roman" w:hAnsi="Cambria"/>
                <w:color w:val="000000"/>
                <w:kern w:val="0"/>
                <w:sz w:val="20"/>
                <w:szCs w:val="20"/>
                <w:lang w:eastAsia="en-US"/>
              </w:rPr>
              <w:t>.3</w:t>
            </w:r>
          </w:p>
          <w:p w14:paraId="53261DE6" w14:textId="77777777" w:rsidR="00AB4AF0" w:rsidRPr="00AE2516" w:rsidRDefault="00AB4AF0" w:rsidP="00AB4AF0">
            <w:pPr>
              <w:jc w:val="left"/>
              <w:rPr>
                <w:rFonts w:eastAsia="Times New Roman"/>
                <w:kern w:val="0"/>
                <w:sz w:val="24"/>
                <w:szCs w:val="24"/>
                <w:lang w:eastAsia="en-US"/>
              </w:rPr>
            </w:pPr>
          </w:p>
          <w:p w14:paraId="7855EDB9"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s 8.4, 8.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8DC500" w14:textId="77777777" w:rsidR="00AB4AF0" w:rsidRPr="00AE2516" w:rsidRDefault="00AB4AF0" w:rsidP="00AB4AF0">
            <w:pPr>
              <w:spacing w:before="20" w:after="20"/>
              <w:rPr>
                <w:rFonts w:eastAsia="Times New Roman"/>
                <w:kern w:val="0"/>
                <w:sz w:val="24"/>
                <w:szCs w:val="24"/>
                <w:lang w:eastAsia="en-US"/>
              </w:rPr>
            </w:pPr>
            <w:r w:rsidRPr="00AE2516">
              <w:rPr>
                <w:rFonts w:eastAsia="Times New Roman"/>
                <w:color w:val="000000"/>
                <w:kern w:val="0"/>
                <w:lang w:eastAsia="en-US"/>
              </w:rPr>
              <w:t>Calculate volume, mass, displacement</w:t>
            </w:r>
          </w:p>
          <w:p w14:paraId="52A13BE3" w14:textId="034CF2E1" w:rsidR="00AB4AF0" w:rsidRPr="00AE2516" w:rsidRDefault="00AB4AF0" w:rsidP="00AB4AF0">
            <w:pPr>
              <w:tabs>
                <w:tab w:val="left" w:pos="576"/>
                <w:tab w:val="center" w:pos="1796"/>
              </w:tabs>
              <w:spacing w:before="20" w:after="20"/>
              <w:jc w:val="left"/>
              <w:rPr>
                <w:rFonts w:eastAsia="Times New Roman"/>
                <w:kern w:val="0"/>
                <w:sz w:val="24"/>
                <w:szCs w:val="24"/>
                <w:lang w:eastAsia="en-US"/>
              </w:rPr>
            </w:pPr>
            <w:r>
              <w:rPr>
                <w:rFonts w:ascii="Cambria" w:eastAsia="Times New Roman" w:hAnsi="Cambria"/>
                <w:color w:val="000000"/>
                <w:kern w:val="0"/>
                <w:sz w:val="20"/>
                <w:szCs w:val="20"/>
                <w:lang w:eastAsia="en-US"/>
              </w:rPr>
              <w:tab/>
              <w:t>Training the model /Results</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DEEBE5E" w14:textId="52D6B16E"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2B0A13F6"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05ADC0BF"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20AEDC9"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2-1</w:t>
            </w:r>
            <w:r>
              <w:rPr>
                <w:rFonts w:ascii="Cambria" w:eastAsia="Times New Roman" w:hAnsi="Cambria"/>
                <w:color w:val="000000"/>
                <w:kern w:val="0"/>
                <w:sz w:val="20"/>
                <w:szCs w:val="20"/>
                <w:lang w:eastAsia="en-US"/>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F70DA" w14:textId="1161ABB8"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Finished Subtask</w:t>
            </w:r>
            <w:r>
              <w:rPr>
                <w:rFonts w:ascii="Cambria" w:eastAsia="Times New Roman" w:hAnsi="Cambria"/>
                <w:color w:val="000000"/>
                <w:kern w:val="0"/>
                <w:sz w:val="20"/>
                <w:szCs w:val="20"/>
                <w:lang w:eastAsia="en-US"/>
              </w:rPr>
              <w:t>s</w:t>
            </w:r>
            <w:r w:rsidRPr="00AE2516">
              <w:rPr>
                <w:rFonts w:ascii="Cambria" w:eastAsia="Times New Roman" w:hAnsi="Cambria"/>
                <w:color w:val="000000"/>
                <w:kern w:val="0"/>
                <w:sz w:val="20"/>
                <w:szCs w:val="20"/>
                <w:lang w:eastAsia="en-US"/>
              </w:rPr>
              <w:t xml:space="preserve"> 4.1-4.6</w:t>
            </w:r>
          </w:p>
          <w:p w14:paraId="14F906CE"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 xml:space="preserve">Started subtask 9.1 </w:t>
            </w:r>
          </w:p>
          <w:p w14:paraId="3086DBBD" w14:textId="77777777" w:rsidR="00AB4AF0" w:rsidRPr="00AE2516" w:rsidRDefault="00AB4AF0" w:rsidP="00AB4AF0">
            <w:pPr>
              <w:jc w:val="left"/>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A89F67"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 xml:space="preserve">Calculate </w:t>
            </w:r>
            <w:r w:rsidRPr="00AE2516">
              <w:rPr>
                <w:rFonts w:eastAsia="Times New Roman"/>
                <w:color w:val="000000"/>
                <w:kern w:val="0"/>
                <w:lang w:eastAsia="en-US"/>
              </w:rPr>
              <w:t xml:space="preserve">displacement, center of mass, </w:t>
            </w:r>
            <w:r w:rsidRPr="00AE2516">
              <w:rPr>
                <w:rFonts w:ascii="Cambria" w:eastAsia="Times New Roman" w:hAnsi="Cambria"/>
                <w:color w:val="000000"/>
                <w:kern w:val="0"/>
                <w:sz w:val="20"/>
                <w:szCs w:val="20"/>
                <w:lang w:eastAsia="en-US"/>
              </w:rPr>
              <w:t>MC height, stability</w:t>
            </w:r>
          </w:p>
          <w:p w14:paraId="1FF7FFAC"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Research on Pixhawk configuration</w:t>
            </w:r>
          </w:p>
          <w:p w14:paraId="21AB6911" w14:textId="77777777" w:rsidR="00AB4AF0" w:rsidRPr="00AE2516" w:rsidRDefault="00AB4AF0" w:rsidP="00AB4AF0">
            <w:pPr>
              <w:spacing w:before="20" w:after="20"/>
              <w:jc w:val="both"/>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6778898" w14:textId="3A0E54C4"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Mohsin Mehmood</w:t>
            </w:r>
          </w:p>
          <w:p w14:paraId="32BFDDD3"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Hafeez Shittu</w:t>
            </w:r>
          </w:p>
        </w:tc>
      </w:tr>
      <w:tr w:rsidR="00AB4AF0" w:rsidRPr="00AE2516" w14:paraId="683CFA43"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75C811BC"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w:t>
            </w:r>
            <w:r>
              <w:rPr>
                <w:rFonts w:ascii="Cambria" w:eastAsia="Times New Roman" w:hAnsi="Cambria"/>
                <w:color w:val="000000"/>
                <w:kern w:val="0"/>
                <w:sz w:val="20"/>
                <w:szCs w:val="20"/>
                <w:lang w:eastAsia="en-US"/>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5D5BE6"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ed Subtask 5.1,5.2</w:t>
            </w:r>
          </w:p>
          <w:p w14:paraId="739B511B"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ed Subtask 9.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836EBF"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Calculate drag and lift</w:t>
            </w:r>
          </w:p>
          <w:p w14:paraId="09F9DBF4"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Research on Pixhawk configuration</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5177D8A9"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 Mehmood</w:t>
            </w:r>
          </w:p>
          <w:p w14:paraId="3D831157"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 Shittu</w:t>
            </w:r>
          </w:p>
        </w:tc>
      </w:tr>
      <w:tr w:rsidR="00AB4AF0" w:rsidRPr="00AE2516" w14:paraId="5C8A97F6"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0659DD5F" w14:textId="77777777" w:rsidR="00AB4AF0" w:rsidRPr="00AE2516" w:rsidRDefault="00AB4AF0" w:rsidP="00AB4AF0">
            <w:pPr>
              <w:spacing w:before="20" w:after="20"/>
              <w:rPr>
                <w:rFonts w:eastAsia="Times New Roman"/>
                <w:kern w:val="0"/>
                <w:sz w:val="24"/>
                <w:szCs w:val="24"/>
                <w:lang w:eastAsia="en-US"/>
              </w:rPr>
            </w:pPr>
            <w:r w:rsidRPr="00AE2516">
              <w:rPr>
                <w:rFonts w:ascii="Cambria" w:eastAsia="Times New Roman" w:hAnsi="Cambria"/>
                <w:color w:val="000000"/>
                <w:kern w:val="0"/>
                <w:sz w:val="20"/>
                <w:szCs w:val="20"/>
                <w:lang w:eastAsia="en-US"/>
              </w:rPr>
              <w:t>Week 1</w:t>
            </w:r>
            <w:r>
              <w:rPr>
                <w:rFonts w:ascii="Cambria" w:eastAsia="Times New Roman" w:hAnsi="Cambria"/>
                <w:color w:val="000000"/>
                <w:kern w:val="0"/>
                <w:sz w:val="20"/>
                <w:szCs w:val="20"/>
                <w:lang w:eastAsia="en-US"/>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E30BF"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 Subtask 6.1</w:t>
            </w:r>
          </w:p>
          <w:p w14:paraId="29F0E1CF"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Finish Subtask 9.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13948C" w14:textId="77777777" w:rsidR="00AB4AF0" w:rsidRDefault="00AB4AF0" w:rsidP="00AB4AF0">
            <w:pPr>
              <w:spacing w:before="20" w:after="20"/>
              <w:rPr>
                <w:rFonts w:eastAsia="Times New Roman"/>
                <w:color w:val="000000"/>
                <w:kern w:val="0"/>
                <w:lang w:eastAsia="en-US"/>
              </w:rPr>
            </w:pPr>
            <w:r w:rsidRPr="00AE2516">
              <w:rPr>
                <w:rFonts w:eastAsia="Times New Roman"/>
                <w:color w:val="000000"/>
                <w:kern w:val="0"/>
                <w:lang w:eastAsia="en-US"/>
              </w:rPr>
              <w:t>Flow analysis</w:t>
            </w:r>
          </w:p>
          <w:p w14:paraId="1F368A3D" w14:textId="77777777" w:rsidR="00AB4AF0" w:rsidRPr="00AE2516" w:rsidRDefault="00AB4AF0" w:rsidP="00AB4AF0">
            <w:pPr>
              <w:spacing w:before="20" w:after="20"/>
              <w:rPr>
                <w:rFonts w:eastAsia="Times New Roman"/>
                <w:kern w:val="0"/>
                <w:sz w:val="24"/>
                <w:szCs w:val="24"/>
                <w:lang w:eastAsia="en-US"/>
              </w:rPr>
            </w:pPr>
            <w:r>
              <w:rPr>
                <w:rFonts w:eastAsia="Times New Roman"/>
                <w:color w:val="000000"/>
                <w:kern w:val="0"/>
                <w:lang w:eastAsia="en-US"/>
              </w:rPr>
              <w:t>Layout of the navigation system</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A6215AA"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w:t>
            </w:r>
          </w:p>
          <w:p w14:paraId="6FE5C384"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w:t>
            </w:r>
          </w:p>
        </w:tc>
      </w:tr>
      <w:tr w:rsidR="00AB4AF0" w:rsidRPr="00AE2516" w14:paraId="418E3268" w14:textId="77777777" w:rsidTr="00AB4AF0">
        <w:trPr>
          <w:trHeight w:val="1120"/>
        </w:trPr>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4BF49FB1"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Week 18</w:t>
            </w:r>
            <w:r w:rsidRPr="00AE2516">
              <w:rPr>
                <w:rFonts w:ascii="Cambria" w:eastAsia="Times New Roman" w:hAnsi="Cambria"/>
                <w:color w:val="000000"/>
                <w:kern w:val="0"/>
                <w:sz w:val="20"/>
                <w:szCs w:val="20"/>
                <w:lang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9F35A7"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Finish subtask 6.2</w:t>
            </w:r>
          </w:p>
          <w:p w14:paraId="30D9EDCF" w14:textId="77777777" w:rsidR="00AB4AF0" w:rsidRDefault="00AB4AF0" w:rsidP="00AB4AF0">
            <w:pPr>
              <w:spacing w:before="20" w:after="20"/>
              <w:rPr>
                <w:rFonts w:ascii="Cambria" w:eastAsia="Times New Roman" w:hAnsi="Cambria"/>
                <w:color w:val="000000"/>
                <w:kern w:val="0"/>
                <w:sz w:val="20"/>
                <w:szCs w:val="20"/>
                <w:lang w:eastAsia="en-US"/>
              </w:rPr>
            </w:pPr>
            <w:r>
              <w:rPr>
                <w:rFonts w:ascii="Cambria" w:eastAsia="Times New Roman" w:hAnsi="Cambria"/>
                <w:color w:val="000000"/>
                <w:kern w:val="0"/>
                <w:sz w:val="20"/>
                <w:szCs w:val="20"/>
                <w:lang w:eastAsia="en-US"/>
              </w:rPr>
              <w:t>Finish Subtask 9.3</w:t>
            </w:r>
          </w:p>
          <w:p w14:paraId="0C0A8465" w14:textId="77777777" w:rsidR="00AB4AF0" w:rsidRPr="00AE2516" w:rsidRDefault="00AB4AF0" w:rsidP="00AB4AF0">
            <w:pPr>
              <w:spacing w:before="20" w:after="20"/>
              <w:jc w:val="both"/>
              <w:rPr>
                <w:rFonts w:eastAsia="Times New Roman"/>
                <w:kern w:val="0"/>
                <w:sz w:val="24"/>
                <w:szCs w:val="24"/>
                <w:lang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5BF88" w14:textId="77777777" w:rsidR="00AB4AF0" w:rsidRPr="00AE2516" w:rsidRDefault="00AB4AF0" w:rsidP="00AB4AF0">
            <w:pPr>
              <w:spacing w:before="20" w:after="20"/>
              <w:rPr>
                <w:rFonts w:eastAsia="Times New Roman"/>
                <w:kern w:val="0"/>
                <w:sz w:val="24"/>
                <w:szCs w:val="24"/>
                <w:lang w:eastAsia="en-US"/>
              </w:rPr>
            </w:pPr>
            <w:r w:rsidRPr="00AE2516">
              <w:rPr>
                <w:rFonts w:ascii="Courier New" w:eastAsia="Times New Roman" w:hAnsi="Courier New" w:cs="Courier New"/>
                <w:color w:val="000000"/>
                <w:kern w:val="0"/>
                <w:sz w:val="20"/>
                <w:szCs w:val="20"/>
                <w:lang w:eastAsia="en-US"/>
              </w:rPr>
              <w:t xml:space="preserve"> </w:t>
            </w:r>
            <w:r w:rsidRPr="00AE2516">
              <w:rPr>
                <w:rFonts w:ascii="Cambria" w:eastAsia="Times New Roman" w:hAnsi="Cambria"/>
                <w:color w:val="000000"/>
                <w:kern w:val="0"/>
                <w:sz w:val="20"/>
                <w:szCs w:val="20"/>
                <w:lang w:eastAsia="en-US"/>
              </w:rPr>
              <w:t>Fem analysis</w:t>
            </w:r>
          </w:p>
          <w:p w14:paraId="481177A8" w14:textId="77777777" w:rsidR="00AB4AF0" w:rsidRPr="00AE2516" w:rsidRDefault="00AB4AF0" w:rsidP="00AB4AF0">
            <w:pPr>
              <w:rPr>
                <w:rFonts w:eastAsia="Times New Roman"/>
                <w:kern w:val="0"/>
                <w:sz w:val="24"/>
                <w:szCs w:val="24"/>
                <w:lang w:eastAsia="en-US"/>
              </w:rPr>
            </w:pPr>
            <w:r>
              <w:rPr>
                <w:rFonts w:eastAsia="Times New Roman"/>
                <w:kern w:val="0"/>
                <w:sz w:val="24"/>
                <w:szCs w:val="24"/>
                <w:lang w:eastAsia="en-US"/>
              </w:rPr>
              <w:t>Runtime of the whole system</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61284B29" w14:textId="77777777" w:rsidR="00AB4AF0" w:rsidRDefault="00AB4AF0" w:rsidP="00AB4AF0">
            <w:pPr>
              <w:spacing w:before="20" w:after="20"/>
              <w:rPr>
                <w:rFonts w:ascii="Cambria" w:eastAsia="Times New Roman" w:hAnsi="Cambria"/>
                <w:color w:val="000000"/>
                <w:kern w:val="0"/>
                <w:sz w:val="20"/>
                <w:szCs w:val="20"/>
                <w:lang w:eastAsia="en-US"/>
              </w:rPr>
            </w:pPr>
            <w:r w:rsidRPr="00AE2516">
              <w:rPr>
                <w:rFonts w:ascii="Cambria" w:eastAsia="Times New Roman" w:hAnsi="Cambria"/>
                <w:color w:val="000000"/>
                <w:kern w:val="0"/>
                <w:sz w:val="20"/>
                <w:szCs w:val="20"/>
                <w:lang w:eastAsia="en-US"/>
              </w:rPr>
              <w:t>Mohsin</w:t>
            </w:r>
          </w:p>
          <w:p w14:paraId="61D849A5"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Hafeez</w:t>
            </w:r>
          </w:p>
        </w:tc>
      </w:tr>
      <w:tr w:rsidR="00AB4AF0" w:rsidRPr="00AE2516" w14:paraId="40AEE7E8" w14:textId="77777777" w:rsidTr="00AB4AF0">
        <w:trPr>
          <w:trHeight w:val="1120"/>
        </w:trPr>
        <w:tc>
          <w:tcPr>
            <w:tcW w:w="0" w:type="auto"/>
            <w:tcBorders>
              <w:top w:val="single" w:sz="4" w:space="0" w:color="000000"/>
              <w:bottom w:val="single" w:sz="12" w:space="0" w:color="000000"/>
              <w:right w:val="single" w:sz="4" w:space="0" w:color="000000"/>
            </w:tcBorders>
            <w:tcMar>
              <w:top w:w="0" w:type="dxa"/>
              <w:left w:w="108" w:type="dxa"/>
              <w:bottom w:w="0" w:type="dxa"/>
              <w:right w:w="108" w:type="dxa"/>
            </w:tcMar>
            <w:hideMark/>
          </w:tcPr>
          <w:p w14:paraId="0730961A" w14:textId="77777777" w:rsidR="00AB4AF0" w:rsidRPr="00AE2516" w:rsidRDefault="00AB4AF0" w:rsidP="00AB4AF0">
            <w:pPr>
              <w:spacing w:before="20" w:after="20"/>
              <w:rPr>
                <w:rFonts w:eastAsia="Times New Roman"/>
                <w:kern w:val="0"/>
                <w:sz w:val="24"/>
                <w:szCs w:val="24"/>
                <w:lang w:eastAsia="en-US"/>
              </w:rPr>
            </w:pPr>
            <w:r>
              <w:rPr>
                <w:rFonts w:ascii="Cambria" w:eastAsia="Times New Roman" w:hAnsi="Cambria"/>
                <w:color w:val="000000"/>
                <w:kern w:val="0"/>
                <w:sz w:val="20"/>
                <w:szCs w:val="20"/>
                <w:lang w:eastAsia="en-US"/>
              </w:rPr>
              <w:t>Week 19</w:t>
            </w:r>
            <w:r w:rsidRPr="00AE2516">
              <w:rPr>
                <w:rFonts w:ascii="Cambria" w:eastAsia="Times New Roman" w:hAnsi="Cambria"/>
                <w:color w:val="000000"/>
                <w:kern w:val="0"/>
                <w:sz w:val="20"/>
                <w:szCs w:val="20"/>
                <w:lang w:eastAsia="en-US"/>
              </w:rPr>
              <w:t>-32</w:t>
            </w:r>
          </w:p>
        </w:tc>
        <w:tc>
          <w:tcPr>
            <w:tcW w:w="0" w:type="auto"/>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hideMark/>
          </w:tcPr>
          <w:p w14:paraId="6DFB2082" w14:textId="77777777" w:rsidR="00AB4AF0" w:rsidRPr="00AE2516" w:rsidRDefault="00AB4AF0" w:rsidP="00AB4AF0">
            <w:pPr>
              <w:jc w:val="left"/>
              <w:rPr>
                <w:rFonts w:eastAsia="Times New Roman"/>
                <w:kern w:val="0"/>
                <w:sz w:val="24"/>
                <w:szCs w:val="24"/>
                <w:lang w:eastAsia="en-US"/>
              </w:rPr>
            </w:pPr>
          </w:p>
        </w:tc>
        <w:tc>
          <w:tcPr>
            <w:tcW w:w="0" w:type="auto"/>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hideMark/>
          </w:tcPr>
          <w:p w14:paraId="561B1CDA" w14:textId="77777777" w:rsidR="00AB4AF0" w:rsidRPr="00AE2516" w:rsidRDefault="00AB4AF0" w:rsidP="00AB4AF0">
            <w:pPr>
              <w:spacing w:before="20" w:after="20"/>
              <w:rPr>
                <w:rFonts w:eastAsia="Times New Roman"/>
                <w:kern w:val="0"/>
                <w:sz w:val="24"/>
                <w:szCs w:val="24"/>
                <w:lang w:eastAsia="en-US"/>
              </w:rPr>
            </w:pPr>
          </w:p>
        </w:tc>
        <w:tc>
          <w:tcPr>
            <w:tcW w:w="0" w:type="auto"/>
            <w:tcBorders>
              <w:top w:val="single" w:sz="4" w:space="0" w:color="000000"/>
              <w:left w:val="single" w:sz="4" w:space="0" w:color="000000"/>
              <w:bottom w:val="single" w:sz="12" w:space="0" w:color="000000"/>
            </w:tcBorders>
            <w:tcMar>
              <w:top w:w="0" w:type="dxa"/>
              <w:left w:w="108" w:type="dxa"/>
              <w:bottom w:w="0" w:type="dxa"/>
              <w:right w:w="108" w:type="dxa"/>
            </w:tcMar>
            <w:hideMark/>
          </w:tcPr>
          <w:p w14:paraId="692EBA53" w14:textId="77777777" w:rsidR="00AB4AF0" w:rsidRPr="00AE2516" w:rsidRDefault="00AB4AF0" w:rsidP="00AB4AF0">
            <w:pPr>
              <w:jc w:val="left"/>
              <w:rPr>
                <w:rFonts w:eastAsia="Times New Roman"/>
                <w:kern w:val="0"/>
                <w:sz w:val="24"/>
                <w:szCs w:val="24"/>
                <w:lang w:eastAsia="en-US"/>
              </w:rPr>
            </w:pPr>
          </w:p>
        </w:tc>
      </w:tr>
    </w:tbl>
    <w:p w14:paraId="71C47F5B" w14:textId="77777777" w:rsidR="00A74C39" w:rsidRPr="00407596" w:rsidRDefault="00A74C39">
      <w:pPr>
        <w:jc w:val="left"/>
        <w:rPr>
          <w:b/>
          <w:kern w:val="0"/>
          <w:sz w:val="28"/>
          <w:szCs w:val="24"/>
        </w:rPr>
      </w:pPr>
      <w:r w:rsidRPr="00407596">
        <w:br w:type="page"/>
      </w:r>
    </w:p>
    <w:p w14:paraId="09D659FF" w14:textId="2C671414" w:rsidR="003021AF" w:rsidRPr="00407596" w:rsidRDefault="003021AF" w:rsidP="00AB6890">
      <w:pPr>
        <w:pStyle w:val="Head1"/>
      </w:pPr>
      <w:bookmarkStart w:id="39" w:name="_Toc2153919"/>
      <w:r w:rsidRPr="00407596">
        <w:rPr>
          <w:rFonts w:hint="eastAsia"/>
        </w:rPr>
        <w:lastRenderedPageBreak/>
        <w:t>Implementation</w:t>
      </w:r>
      <w:bookmarkEnd w:id="39"/>
    </w:p>
    <w:p w14:paraId="7F47390A" w14:textId="2986471D" w:rsidR="00BB7BF2" w:rsidRDefault="00BB7BF2" w:rsidP="00F64DBC">
      <w:pPr>
        <w:pStyle w:val="Heading2"/>
      </w:pPr>
      <w:bookmarkStart w:id="40" w:name="_Toc2153920"/>
      <w:r w:rsidRPr="00407596">
        <w:rPr>
          <w:rFonts w:hint="eastAsia"/>
        </w:rPr>
        <w:t>Implementation of Task 1.</w:t>
      </w:r>
      <w:bookmarkEnd w:id="40"/>
    </w:p>
    <w:p w14:paraId="14FAB470" w14:textId="4D8B5325" w:rsidR="001E3E9C" w:rsidRPr="001E3E9C" w:rsidRDefault="001E3E9C" w:rsidP="001158AB">
      <w:pPr>
        <w:pStyle w:val="Heading3"/>
      </w:pPr>
      <w:bookmarkStart w:id="41" w:name="_Toc2153921"/>
      <w:r>
        <w:t xml:space="preserve">Implementation of </w:t>
      </w:r>
      <w:r w:rsidR="006C5D29">
        <w:t>Sub</w:t>
      </w:r>
      <w:r>
        <w:t>task 1- Reasearch</w:t>
      </w:r>
      <w:bookmarkEnd w:id="41"/>
    </w:p>
    <w:p w14:paraId="116665F3" w14:textId="77777777" w:rsidR="001E3E9C" w:rsidRPr="001E3E9C" w:rsidRDefault="001E3E9C" w:rsidP="001E3E9C">
      <w:pPr>
        <w:pStyle w:val="AllText"/>
      </w:pPr>
      <w:r w:rsidRPr="001E3E9C">
        <w:t>When it comes to designing a boat, there are countless ways to design it. This is based on the functions of the boat itself. Accordingly, the first step for this subtask was to research and understand the capabilities of different types of boats, and which design and its capabilities is most suitable based on our design requirements.</w:t>
      </w:r>
    </w:p>
    <w:p w14:paraId="61D5A456" w14:textId="5B0E7367" w:rsidR="001E3E9C" w:rsidRPr="001E3E9C" w:rsidRDefault="006C5D29" w:rsidP="001E3E9C">
      <w:pPr>
        <w:pStyle w:val="AllText"/>
      </w:pPr>
      <w:r w:rsidRPr="001E3E9C">
        <w:t xml:space="preserve"> </w:t>
      </w:r>
      <w:r w:rsidR="001E3E9C" w:rsidRPr="001E3E9C">
        <w:t>“A boat is a small vessel which has been specifically designed for navigating in near-shore areas or inland waterways.” Though there appears to be just a thin line separating a ship from a boat, in actuality t</w:t>
      </w:r>
      <w:hyperlink r:id="rId29">
        <w:r w:rsidR="001E3E9C" w:rsidRPr="001E3E9C">
          <w:rPr>
            <w:rStyle w:val="Hyperlink"/>
          </w:rPr>
          <w:t>here are quite a few differences which set both of them apart.</w:t>
        </w:r>
      </w:hyperlink>
      <w:r w:rsidR="001E3E9C" w:rsidRPr="001E3E9C">
        <w:t xml:space="preserve"> Boats can be classified into three main sections as follows:</w:t>
      </w:r>
    </w:p>
    <w:p w14:paraId="5C0E6D67" w14:textId="77777777" w:rsidR="001E3E9C" w:rsidRPr="001E3E9C" w:rsidRDefault="001E3E9C" w:rsidP="00CF3C80">
      <w:pPr>
        <w:pStyle w:val="AllText"/>
        <w:numPr>
          <w:ilvl w:val="0"/>
          <w:numId w:val="27"/>
        </w:numPr>
      </w:pPr>
      <w:r w:rsidRPr="001E3E9C">
        <w:t>Unpowered or man-powered (like rafts, gondolas, kayaks, etc.),</w:t>
      </w:r>
    </w:p>
    <w:p w14:paraId="3087F36B" w14:textId="77777777" w:rsidR="001E3E9C" w:rsidRPr="001E3E9C" w:rsidRDefault="001E3E9C" w:rsidP="00CF3C80">
      <w:pPr>
        <w:pStyle w:val="AllText"/>
        <w:numPr>
          <w:ilvl w:val="0"/>
          <w:numId w:val="27"/>
        </w:numPr>
      </w:pPr>
      <w:r w:rsidRPr="001E3E9C">
        <w:t>Sailboats (sail-propelled)</w:t>
      </w:r>
    </w:p>
    <w:p w14:paraId="6A921208" w14:textId="77777777" w:rsidR="001E3E9C" w:rsidRPr="001E3E9C" w:rsidRDefault="001E3E9C" w:rsidP="00CF3C80">
      <w:pPr>
        <w:pStyle w:val="AllText"/>
        <w:numPr>
          <w:ilvl w:val="0"/>
          <w:numId w:val="27"/>
        </w:numPr>
      </w:pPr>
      <w:r w:rsidRPr="001E3E9C">
        <w:t>and Motorboats (engine-powered)</w:t>
      </w:r>
    </w:p>
    <w:p w14:paraId="00CAA5A9" w14:textId="77777777" w:rsidR="001E3E9C" w:rsidRPr="001E3E9C" w:rsidRDefault="001E3E9C" w:rsidP="001E3E9C">
      <w:pPr>
        <w:pStyle w:val="AllText"/>
      </w:pPr>
      <w:r w:rsidRPr="001E3E9C">
        <w:t>Because our vessel is required to move slowly through the water I order to achieve its intended purpose, this greatly reduced the list of possible boats to research. The boat designs considered were the following:</w:t>
      </w:r>
      <w:bookmarkStart w:id="42" w:name="_qsh70q" w:colFirst="0" w:colLast="0"/>
      <w:bookmarkEnd w:id="42"/>
    </w:p>
    <w:p w14:paraId="7941F552" w14:textId="77777777" w:rsidR="001E3E9C" w:rsidRPr="001E3E9C" w:rsidRDefault="001E3E9C" w:rsidP="001E3E9C">
      <w:pPr>
        <w:pStyle w:val="AllText"/>
        <w:rPr>
          <w:b/>
          <w:bCs/>
          <w:iCs/>
        </w:rPr>
      </w:pPr>
      <w:r w:rsidRPr="001E3E9C">
        <w:rPr>
          <w:b/>
          <w:bCs/>
          <w:iCs/>
        </w:rPr>
        <w:t>Banana Boats</w:t>
      </w:r>
    </w:p>
    <w:p w14:paraId="726D3C14" w14:textId="77777777" w:rsidR="001E3E9C" w:rsidRPr="001E3E9C" w:rsidRDefault="001E3E9C" w:rsidP="001E3E9C">
      <w:pPr>
        <w:pStyle w:val="AllText"/>
      </w:pPr>
      <w:r w:rsidRPr="001E3E9C">
        <w:t>As the name suggests, this boat is banana-shaped. It is an inflatable boat and it easily floats on water. It does not have an inbuilt motor system. A banana boat has a capacity to seat between approximately three to ten people.</w:t>
      </w:r>
    </w:p>
    <w:p w14:paraId="63A6C938" w14:textId="77777777" w:rsidR="001E3E9C" w:rsidRPr="001E3E9C" w:rsidRDefault="001E3E9C" w:rsidP="001E3E9C">
      <w:pPr>
        <w:pStyle w:val="AllText"/>
      </w:pPr>
      <w:r w:rsidRPr="001E3E9C">
        <w:rPr>
          <w:noProof/>
          <w:lang w:eastAsia="en-US"/>
        </w:rPr>
        <w:drawing>
          <wp:inline distT="114300" distB="114300" distL="114300" distR="114300" wp14:anchorId="09D0C3A7" wp14:editId="28EE9125">
            <wp:extent cx="2928938" cy="1882888"/>
            <wp:effectExtent l="0" t="0" r="0" b="0"/>
            <wp:docPr id="46" name="image104.jpg"/>
            <wp:cNvGraphicFramePr/>
            <a:graphic xmlns:a="http://schemas.openxmlformats.org/drawingml/2006/main">
              <a:graphicData uri="http://schemas.openxmlformats.org/drawingml/2006/picture">
                <pic:pic xmlns:pic="http://schemas.openxmlformats.org/drawingml/2006/picture">
                  <pic:nvPicPr>
                    <pic:cNvPr id="0" name="image104.jpg"/>
                    <pic:cNvPicPr preferRelativeResize="0"/>
                  </pic:nvPicPr>
                  <pic:blipFill>
                    <a:blip r:embed="rId30"/>
                    <a:srcRect/>
                    <a:stretch>
                      <a:fillRect/>
                    </a:stretch>
                  </pic:blipFill>
                  <pic:spPr>
                    <a:xfrm>
                      <a:off x="0" y="0"/>
                      <a:ext cx="2928938" cy="1882888"/>
                    </a:xfrm>
                    <a:prstGeom prst="rect">
                      <a:avLst/>
                    </a:prstGeom>
                    <a:ln/>
                  </pic:spPr>
                </pic:pic>
              </a:graphicData>
            </a:graphic>
          </wp:inline>
        </w:drawing>
      </w:r>
    </w:p>
    <w:p w14:paraId="10825039" w14:textId="01C07D3E" w:rsidR="001E3E9C" w:rsidRPr="001E3E9C" w:rsidRDefault="001E3E9C" w:rsidP="002F1DD2">
      <w:pPr>
        <w:pStyle w:val="FigureCap"/>
      </w:pPr>
      <w:bookmarkStart w:id="43" w:name="_Toc532928102"/>
      <w:bookmarkStart w:id="44" w:name="_Toc1835326"/>
      <w:r w:rsidRPr="001E3E9C">
        <w:t xml:space="preserve">Figure </w:t>
      </w:r>
      <w:r w:rsidRPr="001E3E9C">
        <w:fldChar w:fldCharType="begin"/>
      </w:r>
      <w:r w:rsidRPr="001E3E9C">
        <w:instrText xml:space="preserve"> SEQ Figure \* ARABIC </w:instrText>
      </w:r>
      <w:r w:rsidRPr="001E3E9C">
        <w:fldChar w:fldCharType="separate"/>
      </w:r>
      <w:r w:rsidRPr="001E3E9C">
        <w:t>1</w:t>
      </w:r>
      <w:r w:rsidRPr="001E3E9C">
        <w:fldChar w:fldCharType="end"/>
      </w:r>
      <w:r w:rsidRPr="001E3E9C">
        <w:t xml:space="preserve"> Banana Boat</w:t>
      </w:r>
      <w:bookmarkEnd w:id="43"/>
      <w:bookmarkEnd w:id="44"/>
    </w:p>
    <w:p w14:paraId="724C5D3E" w14:textId="77777777" w:rsidR="001E3E9C" w:rsidRPr="001E3E9C" w:rsidRDefault="001E3E9C" w:rsidP="001E3E9C">
      <w:pPr>
        <w:pStyle w:val="AllText"/>
      </w:pPr>
      <w:r w:rsidRPr="001E3E9C">
        <w:t>The reason for this design consideration was its ability to carry heavy payloads. With the addition of the right electrical motors, this passenger boat design could be modified into a debris collecting vessel.</w:t>
      </w:r>
    </w:p>
    <w:p w14:paraId="76A1F8C0" w14:textId="77777777" w:rsidR="001E3E9C" w:rsidRPr="001E3E9C" w:rsidRDefault="001E3E9C" w:rsidP="001E3E9C">
      <w:pPr>
        <w:pStyle w:val="AllText"/>
        <w:rPr>
          <w:b/>
          <w:bCs/>
          <w:iCs/>
        </w:rPr>
      </w:pPr>
      <w:r w:rsidRPr="001E3E9C">
        <w:rPr>
          <w:b/>
          <w:bCs/>
          <w:iCs/>
        </w:rPr>
        <w:t>Hydrofoil boats:</w:t>
      </w:r>
    </w:p>
    <w:p w14:paraId="3ED0C6E0" w14:textId="77777777" w:rsidR="001E3E9C" w:rsidRPr="001E3E9C" w:rsidRDefault="001E3E9C" w:rsidP="001E3E9C">
      <w:pPr>
        <w:pStyle w:val="AllText"/>
      </w:pPr>
      <w:r w:rsidRPr="001E3E9C">
        <w:t>The hydrofoil system of boats incorporates the use of wings or lifts (pontoons) to raise the boat from the surface of the water and move forward.</w:t>
      </w:r>
    </w:p>
    <w:p w14:paraId="6A6A5338" w14:textId="77777777" w:rsidR="001E3E9C" w:rsidRPr="001E3E9C" w:rsidRDefault="001E3E9C" w:rsidP="001E3E9C">
      <w:pPr>
        <w:pStyle w:val="AllText"/>
      </w:pPr>
      <w:r w:rsidRPr="001E3E9C">
        <w:lastRenderedPageBreak/>
        <w:br/>
      </w:r>
      <w:r w:rsidRPr="001E3E9C">
        <w:rPr>
          <w:noProof/>
          <w:lang w:eastAsia="en-US"/>
        </w:rPr>
        <w:drawing>
          <wp:inline distT="0" distB="0" distL="0" distR="0" wp14:anchorId="63430A1D" wp14:editId="1DE7D3ED">
            <wp:extent cx="2857500" cy="2381250"/>
            <wp:effectExtent l="0" t="0" r="0" b="0"/>
            <wp:docPr id="32" name="image78.jpg"/>
            <wp:cNvGraphicFramePr/>
            <a:graphic xmlns:a="http://schemas.openxmlformats.org/drawingml/2006/main">
              <a:graphicData uri="http://schemas.openxmlformats.org/drawingml/2006/picture">
                <pic:pic xmlns:pic="http://schemas.openxmlformats.org/drawingml/2006/picture">
                  <pic:nvPicPr>
                    <pic:cNvPr id="0" name="image78.jpg"/>
                    <pic:cNvPicPr preferRelativeResize="0"/>
                  </pic:nvPicPr>
                  <pic:blipFill>
                    <a:blip r:embed="rId31">
                      <a:extLst>
                        <a:ext uri="{28A0092B-C50C-407E-A947-70E740481C1C}">
                          <a14:useLocalDpi xmlns:a14="http://schemas.microsoft.com/office/drawing/2010/main" val="0"/>
                        </a:ext>
                      </a:extLst>
                    </a:blip>
                    <a:srcRect/>
                    <a:stretch>
                      <a:fillRect/>
                    </a:stretch>
                  </pic:blipFill>
                  <pic:spPr>
                    <a:xfrm>
                      <a:off x="0" y="0"/>
                      <a:ext cx="2857500" cy="2381250"/>
                    </a:xfrm>
                    <a:prstGeom prst="rect">
                      <a:avLst/>
                    </a:prstGeom>
                    <a:ln/>
                  </pic:spPr>
                </pic:pic>
              </a:graphicData>
            </a:graphic>
          </wp:inline>
        </w:drawing>
      </w:r>
    </w:p>
    <w:p w14:paraId="0C076F00" w14:textId="4DB24734" w:rsidR="001E3E9C" w:rsidRPr="001E3E9C" w:rsidRDefault="001E3E9C" w:rsidP="002F1DD2">
      <w:pPr>
        <w:pStyle w:val="FigureCap"/>
      </w:pPr>
      <w:bookmarkStart w:id="45" w:name="_Toc532928103"/>
      <w:bookmarkStart w:id="46" w:name="_Toc1835327"/>
      <w:r w:rsidRPr="001E3E9C">
        <w:t xml:space="preserve">Figure </w:t>
      </w:r>
      <w:r w:rsidRPr="001E3E9C">
        <w:fldChar w:fldCharType="begin"/>
      </w:r>
      <w:r w:rsidRPr="001E3E9C">
        <w:instrText xml:space="preserve"> SEQ Figure \* ARABIC </w:instrText>
      </w:r>
      <w:r w:rsidRPr="001E3E9C">
        <w:fldChar w:fldCharType="separate"/>
      </w:r>
      <w:r w:rsidRPr="001E3E9C">
        <w:t>2</w:t>
      </w:r>
      <w:r w:rsidRPr="001E3E9C">
        <w:fldChar w:fldCharType="end"/>
      </w:r>
      <w:r w:rsidRPr="001E3E9C">
        <w:t xml:space="preserve"> Hydrofoil Boat</w:t>
      </w:r>
      <w:bookmarkEnd w:id="45"/>
      <w:bookmarkEnd w:id="46"/>
    </w:p>
    <w:p w14:paraId="143A1CCF" w14:textId="77777777" w:rsidR="001E3E9C" w:rsidRPr="001E3E9C" w:rsidRDefault="001E3E9C" w:rsidP="001E3E9C">
      <w:pPr>
        <w:pStyle w:val="AllText"/>
      </w:pPr>
      <w:r w:rsidRPr="001E3E9C">
        <w:t>The reason for this design consideration was solely because of the empty cavity in the front, which could be turned into the collection bin for the vessel.</w:t>
      </w:r>
    </w:p>
    <w:p w14:paraId="290A8E2C" w14:textId="118419E4" w:rsidR="006C5D29" w:rsidRDefault="006C5D29" w:rsidP="001158AB">
      <w:pPr>
        <w:pStyle w:val="Heading3"/>
      </w:pPr>
      <w:bookmarkStart w:id="47" w:name="_Toc2153922"/>
      <w:r>
        <w:t>Implementation of Subtask 2-</w:t>
      </w:r>
      <w:bookmarkEnd w:id="47"/>
      <w:r>
        <w:t xml:space="preserve"> </w:t>
      </w:r>
    </w:p>
    <w:p w14:paraId="146FE175" w14:textId="14FCF9BD" w:rsidR="001E3E9C" w:rsidRPr="001E3E9C" w:rsidRDefault="001E3E9C" w:rsidP="006C5D29">
      <w:pPr>
        <w:pStyle w:val="AllText"/>
      </w:pPr>
      <w:r w:rsidRPr="001E3E9C">
        <w:t>Catamaran Boats:</w:t>
      </w:r>
    </w:p>
    <w:p w14:paraId="2328F815" w14:textId="77777777" w:rsidR="001E3E9C" w:rsidRPr="001E3E9C" w:rsidRDefault="001E3E9C" w:rsidP="001E3E9C">
      <w:pPr>
        <w:pStyle w:val="AllText"/>
      </w:pPr>
      <w:r w:rsidRPr="001E3E9C">
        <w:t xml:space="preserve">According to the Google Definition: “A catamaran (/ˌkætəməˈræn/) (informally, a "cat") is a </w:t>
      </w:r>
      <w:hyperlink r:id="rId32">
        <w:r w:rsidRPr="001E3E9C">
          <w:rPr>
            <w:rStyle w:val="Hyperlink"/>
          </w:rPr>
          <w:t>multi-hulled</w:t>
        </w:r>
      </w:hyperlink>
      <w:r w:rsidRPr="001E3E9C">
        <w:t xml:space="preserve"> </w:t>
      </w:r>
      <w:hyperlink r:id="rId33">
        <w:r w:rsidRPr="001E3E9C">
          <w:rPr>
            <w:rStyle w:val="Hyperlink"/>
          </w:rPr>
          <w:t>watercraft</w:t>
        </w:r>
      </w:hyperlink>
      <w:r w:rsidRPr="001E3E9C">
        <w:t xml:space="preserve"> featuring two parallel </w:t>
      </w:r>
      <w:hyperlink r:id="rId34">
        <w:r w:rsidRPr="001E3E9C">
          <w:rPr>
            <w:rStyle w:val="Hyperlink"/>
          </w:rPr>
          <w:t>hulls</w:t>
        </w:r>
      </w:hyperlink>
      <w:r w:rsidRPr="001E3E9C">
        <w:t xml:space="preserve"> of equal size. It is a geometry-stabilized craft, deriving its stability from its wide </w:t>
      </w:r>
      <w:hyperlink r:id="rId35">
        <w:r w:rsidRPr="001E3E9C">
          <w:rPr>
            <w:rStyle w:val="Hyperlink"/>
          </w:rPr>
          <w:t>beam</w:t>
        </w:r>
      </w:hyperlink>
      <w:r w:rsidRPr="001E3E9C">
        <w:t>.”</w:t>
      </w:r>
    </w:p>
    <w:p w14:paraId="75C20868" w14:textId="77777777" w:rsidR="001E3E9C" w:rsidRPr="001E3E9C" w:rsidRDefault="001E3E9C" w:rsidP="001E3E9C">
      <w:pPr>
        <w:pStyle w:val="AllText"/>
      </w:pPr>
      <w:r w:rsidRPr="001E3E9C">
        <w:rPr>
          <w:noProof/>
          <w:lang w:eastAsia="en-US"/>
        </w:rPr>
        <w:drawing>
          <wp:inline distT="114300" distB="114300" distL="114300" distR="114300" wp14:anchorId="61B9F952" wp14:editId="369EB0E8">
            <wp:extent cx="3333750" cy="2152650"/>
            <wp:effectExtent l="0" t="0" r="0" b="0"/>
            <wp:docPr id="48" name="image106.jpg"/>
            <wp:cNvGraphicFramePr/>
            <a:graphic xmlns:a="http://schemas.openxmlformats.org/drawingml/2006/main">
              <a:graphicData uri="http://schemas.openxmlformats.org/drawingml/2006/picture">
                <pic:pic xmlns:pic="http://schemas.openxmlformats.org/drawingml/2006/picture">
                  <pic:nvPicPr>
                    <pic:cNvPr id="0" name="image106.jpg"/>
                    <pic:cNvPicPr preferRelativeResize="0"/>
                  </pic:nvPicPr>
                  <pic:blipFill>
                    <a:blip r:embed="rId36"/>
                    <a:srcRect/>
                    <a:stretch>
                      <a:fillRect/>
                    </a:stretch>
                  </pic:blipFill>
                  <pic:spPr>
                    <a:xfrm>
                      <a:off x="0" y="0"/>
                      <a:ext cx="3333750" cy="2152650"/>
                    </a:xfrm>
                    <a:prstGeom prst="rect">
                      <a:avLst/>
                    </a:prstGeom>
                    <a:ln/>
                  </pic:spPr>
                </pic:pic>
              </a:graphicData>
            </a:graphic>
          </wp:inline>
        </w:drawing>
      </w:r>
    </w:p>
    <w:p w14:paraId="2FC96243" w14:textId="1ED6E0C3" w:rsidR="001E3E9C" w:rsidRPr="001E3E9C" w:rsidRDefault="001E3E9C" w:rsidP="002F1DD2">
      <w:pPr>
        <w:pStyle w:val="FigureCap"/>
      </w:pPr>
      <w:bookmarkStart w:id="48" w:name="_Toc532928104"/>
      <w:bookmarkStart w:id="49" w:name="_Toc1835328"/>
      <w:r w:rsidRPr="001E3E9C">
        <w:t xml:space="preserve">Figure </w:t>
      </w:r>
      <w:r w:rsidRPr="001E3E9C">
        <w:fldChar w:fldCharType="begin"/>
      </w:r>
      <w:r w:rsidRPr="001E3E9C">
        <w:instrText xml:space="preserve"> SEQ Figure \* ARABIC </w:instrText>
      </w:r>
      <w:r w:rsidRPr="001E3E9C">
        <w:fldChar w:fldCharType="separate"/>
      </w:r>
      <w:r w:rsidRPr="001E3E9C">
        <w:t>3</w:t>
      </w:r>
      <w:r w:rsidRPr="001E3E9C">
        <w:fldChar w:fldCharType="end"/>
      </w:r>
      <w:r w:rsidRPr="001E3E9C">
        <w:t xml:space="preserve"> Catamaran boat</w:t>
      </w:r>
      <w:bookmarkEnd w:id="48"/>
      <w:bookmarkEnd w:id="49"/>
    </w:p>
    <w:p w14:paraId="5BCB6E25" w14:textId="77777777" w:rsidR="001E3E9C" w:rsidRPr="001E3E9C" w:rsidRDefault="001E3E9C" w:rsidP="001E3E9C">
      <w:pPr>
        <w:pStyle w:val="AllText"/>
      </w:pPr>
      <w:r w:rsidRPr="001E3E9C">
        <w:t xml:space="preserve">The catamaran maintains its stability primarily due to equal sized hulls on each side. A catamaran boat with three hulls is also plausible in real life, but for this design purpose, the two hull catamaran design best suited the vessel’s design and purpose. </w:t>
      </w:r>
    </w:p>
    <w:p w14:paraId="264D580F" w14:textId="77777777" w:rsidR="001E3E9C" w:rsidRPr="001E3E9C" w:rsidRDefault="001E3E9C" w:rsidP="001E3E9C">
      <w:pPr>
        <w:pStyle w:val="AllText"/>
        <w:rPr>
          <w:b/>
          <w:bCs/>
          <w:iCs/>
        </w:rPr>
      </w:pPr>
      <w:r w:rsidRPr="001E3E9C">
        <w:rPr>
          <w:b/>
          <w:bCs/>
          <w:iCs/>
        </w:rPr>
        <w:t>Pontoons and its advantages:</w:t>
      </w:r>
    </w:p>
    <w:p w14:paraId="00381065" w14:textId="77777777" w:rsidR="001E3E9C" w:rsidRPr="001E3E9C" w:rsidRDefault="001E3E9C" w:rsidP="001E3E9C">
      <w:pPr>
        <w:pStyle w:val="AllText"/>
      </w:pPr>
      <w:r w:rsidRPr="001E3E9C">
        <w:t xml:space="preserve">As noted previously, the design specifications require the collection and holding of at least 25 </w:t>
      </w:r>
      <w:r w:rsidRPr="001E3E9C">
        <w:lastRenderedPageBreak/>
        <w:t>pounds. Accordingly, after review of all possible boat design options, it was determined that the pontoon boat design best met the vessel design requirements due to its many advantages. Some of the advantages are as following:</w:t>
      </w:r>
    </w:p>
    <w:p w14:paraId="01D9971C" w14:textId="77777777" w:rsidR="001E3E9C" w:rsidRPr="001E3E9C" w:rsidRDefault="001E3E9C" w:rsidP="001E3E9C">
      <w:pPr>
        <w:pStyle w:val="AllText"/>
        <w:rPr>
          <w:b/>
          <w:bCs/>
          <w:iCs/>
        </w:rPr>
      </w:pPr>
      <w:bookmarkStart w:id="50" w:name="_3as4poj" w:colFirst="0" w:colLast="0"/>
      <w:bookmarkEnd w:id="50"/>
      <w:r w:rsidRPr="001E3E9C">
        <w:rPr>
          <w:b/>
          <w:bCs/>
          <w:iCs/>
        </w:rPr>
        <w:t>Ease of Use/Maintenance</w:t>
      </w:r>
    </w:p>
    <w:p w14:paraId="1386CB4B" w14:textId="77777777" w:rsidR="001E3E9C" w:rsidRPr="001E3E9C" w:rsidRDefault="001E3E9C" w:rsidP="001E3E9C">
      <w:pPr>
        <w:pStyle w:val="AllText"/>
      </w:pPr>
      <w:r w:rsidRPr="001E3E9C">
        <w:t>Pontoons can be made from any light materials. Aluminum is the ideal material used for industrial pontoons. The intended material for the debris collecting vessel is pink insulation foam, which is then be reinforced using fiberglass sheets and Epoxy resin. Working with pink foam is easy and the pink foam is very easy to maintain.</w:t>
      </w:r>
    </w:p>
    <w:p w14:paraId="3531ADFD" w14:textId="77777777" w:rsidR="001E3E9C" w:rsidRPr="001E3E9C" w:rsidRDefault="001E3E9C" w:rsidP="001E3E9C">
      <w:pPr>
        <w:pStyle w:val="AllText"/>
      </w:pPr>
      <w:r w:rsidRPr="001E3E9C">
        <w:rPr>
          <w:noProof/>
          <w:lang w:eastAsia="en-US"/>
        </w:rPr>
        <w:drawing>
          <wp:inline distT="114300" distB="114300" distL="114300" distR="114300" wp14:anchorId="00F58043" wp14:editId="654644DB">
            <wp:extent cx="3663950" cy="2747963"/>
            <wp:effectExtent l="0" t="0" r="0" b="0"/>
            <wp:docPr id="47" name="image105.jpg"/>
            <wp:cNvGraphicFramePr/>
            <a:graphic xmlns:a="http://schemas.openxmlformats.org/drawingml/2006/main">
              <a:graphicData uri="http://schemas.openxmlformats.org/drawingml/2006/picture">
                <pic:pic xmlns:pic="http://schemas.openxmlformats.org/drawingml/2006/picture">
                  <pic:nvPicPr>
                    <pic:cNvPr id="0" name="image105.jpg"/>
                    <pic:cNvPicPr preferRelativeResize="0"/>
                  </pic:nvPicPr>
                  <pic:blipFill>
                    <a:blip r:embed="rId37"/>
                    <a:srcRect/>
                    <a:stretch>
                      <a:fillRect/>
                    </a:stretch>
                  </pic:blipFill>
                  <pic:spPr>
                    <a:xfrm>
                      <a:off x="0" y="0"/>
                      <a:ext cx="3663950" cy="2747963"/>
                    </a:xfrm>
                    <a:prstGeom prst="rect">
                      <a:avLst/>
                    </a:prstGeom>
                    <a:ln/>
                  </pic:spPr>
                </pic:pic>
              </a:graphicData>
            </a:graphic>
          </wp:inline>
        </w:drawing>
      </w:r>
    </w:p>
    <w:p w14:paraId="4DEC8DE0" w14:textId="26179F3E" w:rsidR="001E3E9C" w:rsidRPr="001E3E9C" w:rsidRDefault="001E3E9C" w:rsidP="002F1DD2">
      <w:pPr>
        <w:pStyle w:val="FigureCap"/>
      </w:pPr>
      <w:bookmarkStart w:id="51" w:name="_Toc532928105"/>
      <w:bookmarkStart w:id="52" w:name="_Toc1835329"/>
      <w:r w:rsidRPr="001E3E9C">
        <w:t xml:space="preserve">Figure </w:t>
      </w:r>
      <w:r w:rsidRPr="001E3E9C">
        <w:fldChar w:fldCharType="begin"/>
      </w:r>
      <w:r w:rsidRPr="001E3E9C">
        <w:instrText xml:space="preserve"> SEQ Figure \* ARABIC </w:instrText>
      </w:r>
      <w:r w:rsidRPr="001E3E9C">
        <w:fldChar w:fldCharType="separate"/>
      </w:r>
      <w:r w:rsidRPr="001E3E9C">
        <w:t>4</w:t>
      </w:r>
      <w:r w:rsidRPr="001E3E9C">
        <w:fldChar w:fldCharType="end"/>
      </w:r>
      <w:r w:rsidRPr="001E3E9C">
        <w:t xml:space="preserve"> Pink foam Pontoon boat</w:t>
      </w:r>
      <w:bookmarkEnd w:id="51"/>
      <w:bookmarkEnd w:id="52"/>
    </w:p>
    <w:p w14:paraId="070BAD19" w14:textId="77777777" w:rsidR="001E3E9C" w:rsidRPr="001E3E9C" w:rsidRDefault="001E3E9C" w:rsidP="001E3E9C">
      <w:pPr>
        <w:pStyle w:val="AllText"/>
        <w:rPr>
          <w:b/>
          <w:bCs/>
          <w:iCs/>
        </w:rPr>
      </w:pPr>
      <w:bookmarkStart w:id="53" w:name="_1pxezwc" w:colFirst="0" w:colLast="0"/>
      <w:bookmarkEnd w:id="53"/>
      <w:r w:rsidRPr="001E3E9C">
        <w:rPr>
          <w:b/>
          <w:bCs/>
          <w:iCs/>
        </w:rPr>
        <w:t>Longevity:</w:t>
      </w:r>
    </w:p>
    <w:p w14:paraId="65FC444A" w14:textId="77777777" w:rsidR="001E3E9C" w:rsidRPr="001E3E9C" w:rsidRDefault="001E3E9C" w:rsidP="001E3E9C">
      <w:pPr>
        <w:pStyle w:val="AllText"/>
      </w:pPr>
      <w:r w:rsidRPr="001E3E9C">
        <w:t>Longevity is one of the most important factors in deciding to use pontoons. Pontoons built using pink foam can last longer and are very easy to maintain. These boats can be left in the water for long periods of time and can still function without any problems.</w:t>
      </w:r>
    </w:p>
    <w:p w14:paraId="19D4AB2B" w14:textId="77777777" w:rsidR="001E3E9C" w:rsidRPr="001E3E9C" w:rsidRDefault="001E3E9C" w:rsidP="001E3E9C">
      <w:pPr>
        <w:pStyle w:val="AllText"/>
      </w:pPr>
    </w:p>
    <w:p w14:paraId="0EB753C3" w14:textId="77777777" w:rsidR="001E3E9C" w:rsidRPr="001E3E9C" w:rsidRDefault="001E3E9C" w:rsidP="001E3E9C">
      <w:pPr>
        <w:pStyle w:val="AllText"/>
        <w:rPr>
          <w:b/>
          <w:bCs/>
          <w:iCs/>
        </w:rPr>
      </w:pPr>
      <w:bookmarkStart w:id="54" w:name="_49x2ik5" w:colFirst="0" w:colLast="0"/>
      <w:bookmarkEnd w:id="54"/>
      <w:r w:rsidRPr="001E3E9C">
        <w:rPr>
          <w:b/>
          <w:bCs/>
          <w:iCs/>
        </w:rPr>
        <w:t>Building Cost and Storage:</w:t>
      </w:r>
    </w:p>
    <w:p w14:paraId="2A1509BA" w14:textId="77777777" w:rsidR="001E3E9C" w:rsidRPr="001E3E9C" w:rsidRDefault="001E3E9C" w:rsidP="001E3E9C">
      <w:pPr>
        <w:pStyle w:val="AllText"/>
      </w:pPr>
      <w:r w:rsidRPr="001E3E9C">
        <w:t>Building cost for pontoons using pink foam is very low, and is estimated to be approximately $80 dollars for this vessel. This amount includes the pink foam, epoxy resins, and the fiberglass sheets. Pontoon boats are also known for their storage capabilities. Using pontoons will provide an empty area already existing in the overall pontoon design, and this empty area will function as the collection bin for the water bottles collected.</w:t>
      </w:r>
    </w:p>
    <w:p w14:paraId="0422ECA8" w14:textId="77777777" w:rsidR="001E3E9C" w:rsidRPr="001E3E9C" w:rsidRDefault="001E3E9C" w:rsidP="001E3E9C">
      <w:pPr>
        <w:pStyle w:val="AllText"/>
      </w:pPr>
    </w:p>
    <w:p w14:paraId="4ADD9277" w14:textId="262E1BD7" w:rsidR="001E3E9C" w:rsidRDefault="001E3E9C" w:rsidP="006C5D29">
      <w:pPr>
        <w:pStyle w:val="Heading2"/>
      </w:pPr>
      <w:bookmarkStart w:id="55" w:name="_Toc532928052"/>
      <w:bookmarkStart w:id="56" w:name="_Toc2153923"/>
      <w:r w:rsidRPr="001E3E9C">
        <w:rPr>
          <w:rFonts w:hint="eastAsia"/>
        </w:rPr>
        <w:t xml:space="preserve">Implementation of Task </w:t>
      </w:r>
      <w:r w:rsidRPr="001E3E9C">
        <w:t>2</w:t>
      </w:r>
      <w:bookmarkEnd w:id="55"/>
      <w:r w:rsidR="006C5D29">
        <w:rPr>
          <w:rFonts w:hint="eastAsia"/>
        </w:rPr>
        <w:t>- Preliminary boat design</w:t>
      </w:r>
      <w:bookmarkEnd w:id="56"/>
    </w:p>
    <w:p w14:paraId="430029DB" w14:textId="14C4D059" w:rsidR="006C5D29" w:rsidRPr="006C5D29" w:rsidRDefault="006C5D29" w:rsidP="001158AB">
      <w:pPr>
        <w:pStyle w:val="Heading3"/>
      </w:pPr>
      <w:bookmarkStart w:id="57" w:name="_Toc2153924"/>
      <w:r>
        <w:t>Implementation of subtask 1- Hand drawing</w:t>
      </w:r>
      <w:bookmarkEnd w:id="57"/>
      <w:r>
        <w:t xml:space="preserve"> </w:t>
      </w:r>
    </w:p>
    <w:p w14:paraId="3148CA3B" w14:textId="77777777" w:rsidR="001E3E9C" w:rsidRPr="001E3E9C" w:rsidRDefault="001E3E9C" w:rsidP="001E3E9C">
      <w:pPr>
        <w:pStyle w:val="AllText"/>
        <w:rPr>
          <w:b/>
          <w:bCs/>
          <w:iCs/>
        </w:rPr>
      </w:pPr>
      <w:r w:rsidRPr="001E3E9C">
        <w:rPr>
          <w:b/>
          <w:bCs/>
          <w:iCs/>
        </w:rPr>
        <w:t>Designing the Vessel:</w:t>
      </w:r>
    </w:p>
    <w:p w14:paraId="5082FB98" w14:textId="77777777" w:rsidR="001E3E9C" w:rsidRPr="001E3E9C" w:rsidRDefault="001E3E9C" w:rsidP="001E3E9C">
      <w:pPr>
        <w:pStyle w:val="AllText"/>
      </w:pPr>
      <w:r w:rsidRPr="001E3E9C">
        <w:lastRenderedPageBreak/>
        <w:t xml:space="preserve">To initiate the project, we began with the major component of the build, which is Task 1, Subtask 1. This Subtask includes a rough 3-D diagram of the parts of the system, as well as the entire 3-D design of the vessel itself. Working on the rough design first requires identification of all of the dimensions, sizes, and materials, which satisfy the design requirements. </w:t>
      </w:r>
    </w:p>
    <w:p w14:paraId="4BFADEF8" w14:textId="77777777" w:rsidR="001E3E9C" w:rsidRPr="001E3E9C" w:rsidRDefault="001E3E9C" w:rsidP="001E3E9C">
      <w:pPr>
        <w:pStyle w:val="AllText"/>
      </w:pPr>
      <w:r w:rsidRPr="001E3E9C">
        <w:t xml:space="preserve">Subtask 1 was an especially challenging task in the project due to needing to constantly challenge ourselves and improve upon the earlier designs. The following are some of the initial designs upon which we constantly strove to improve: </w:t>
      </w:r>
    </w:p>
    <w:p w14:paraId="7248A762" w14:textId="77777777" w:rsidR="001E3E9C" w:rsidRPr="001E3E9C" w:rsidRDefault="001E3E9C" w:rsidP="001E3E9C">
      <w:pPr>
        <w:pStyle w:val="AllText"/>
        <w:rPr>
          <w:b/>
        </w:rPr>
      </w:pPr>
    </w:p>
    <w:p w14:paraId="684A4BE4" w14:textId="77777777" w:rsidR="001E3E9C" w:rsidRPr="001E3E9C" w:rsidRDefault="001E3E9C" w:rsidP="001E3E9C">
      <w:pPr>
        <w:pStyle w:val="AllText"/>
        <w:rPr>
          <w:b/>
          <w:bCs/>
          <w:iCs/>
        </w:rPr>
      </w:pPr>
      <w:r w:rsidRPr="001E3E9C">
        <w:rPr>
          <w:b/>
          <w:bCs/>
          <w:iCs/>
        </w:rPr>
        <w:t>First Design:</w:t>
      </w:r>
    </w:p>
    <w:p w14:paraId="054E5C3F" w14:textId="77777777" w:rsidR="001E3E9C" w:rsidRPr="001E3E9C" w:rsidRDefault="001E3E9C" w:rsidP="001E3E9C">
      <w:pPr>
        <w:pStyle w:val="AllText"/>
      </w:pPr>
      <w:r w:rsidRPr="001E3E9C">
        <w:t>The first design for the boat was a rough, hand-drawn sketch based on our initial idea. Although this first design was rudimentary and we were able to improve upon it, most of the later designs as well as the final design follow the same pattern of design. The first design was as follows:</w:t>
      </w:r>
    </w:p>
    <w:p w14:paraId="2A359E60" w14:textId="77777777" w:rsidR="001E3E9C" w:rsidRPr="001E3E9C" w:rsidRDefault="001E3E9C" w:rsidP="001E3E9C">
      <w:pPr>
        <w:pStyle w:val="AllText"/>
      </w:pPr>
      <w:r w:rsidRPr="001E3E9C">
        <w:rPr>
          <w:noProof/>
          <w:lang w:eastAsia="en-US"/>
        </w:rPr>
        <w:drawing>
          <wp:inline distT="0" distB="0" distL="0" distR="0" wp14:anchorId="53CC8071" wp14:editId="67685028">
            <wp:extent cx="2354434" cy="3232315"/>
            <wp:effectExtent l="0" t="0" r="0" b="0"/>
            <wp:docPr id="50"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38"/>
                    <a:srcRect/>
                    <a:stretch>
                      <a:fillRect/>
                    </a:stretch>
                  </pic:blipFill>
                  <pic:spPr>
                    <a:xfrm>
                      <a:off x="0" y="0"/>
                      <a:ext cx="2354434" cy="3232315"/>
                    </a:xfrm>
                    <a:prstGeom prst="rect">
                      <a:avLst/>
                    </a:prstGeom>
                    <a:ln/>
                  </pic:spPr>
                </pic:pic>
              </a:graphicData>
            </a:graphic>
          </wp:inline>
        </w:drawing>
      </w:r>
    </w:p>
    <w:p w14:paraId="66099945" w14:textId="4DC1321D" w:rsidR="001E3E9C" w:rsidRPr="001E3E9C" w:rsidRDefault="001E3E9C" w:rsidP="002F1DD2">
      <w:pPr>
        <w:pStyle w:val="FigureCap"/>
      </w:pPr>
      <w:bookmarkStart w:id="58" w:name="_Toc532928106"/>
      <w:bookmarkStart w:id="59" w:name="_Toc1835330"/>
      <w:r w:rsidRPr="001E3E9C">
        <w:t xml:space="preserve">Figure </w:t>
      </w:r>
      <w:r w:rsidRPr="001E3E9C">
        <w:fldChar w:fldCharType="begin"/>
      </w:r>
      <w:r w:rsidRPr="001E3E9C">
        <w:instrText xml:space="preserve"> SEQ Figure \* ARABIC </w:instrText>
      </w:r>
      <w:r w:rsidRPr="001E3E9C">
        <w:fldChar w:fldCharType="separate"/>
      </w:r>
      <w:r w:rsidRPr="001E3E9C">
        <w:t>5</w:t>
      </w:r>
      <w:r w:rsidRPr="001E3E9C">
        <w:fldChar w:fldCharType="end"/>
      </w:r>
      <w:r w:rsidRPr="001E3E9C">
        <w:t xml:space="preserve"> First design</w:t>
      </w:r>
      <w:bookmarkEnd w:id="58"/>
      <w:bookmarkEnd w:id="59"/>
    </w:p>
    <w:p w14:paraId="1949E873" w14:textId="77777777" w:rsidR="001E3E9C" w:rsidRPr="001E3E9C" w:rsidRDefault="001E3E9C" w:rsidP="001E3E9C">
      <w:pPr>
        <w:pStyle w:val="AllText"/>
      </w:pPr>
    </w:p>
    <w:p w14:paraId="43674B55" w14:textId="77777777" w:rsidR="001E3E9C" w:rsidRPr="001E3E9C" w:rsidRDefault="001E3E9C" w:rsidP="002F1DD2">
      <w:pPr>
        <w:pStyle w:val="FigureCap"/>
      </w:pPr>
      <w:r w:rsidRPr="001E3E9C">
        <w:t>Earlier Design 2:</w:t>
      </w:r>
    </w:p>
    <w:p w14:paraId="6CC1E7A0" w14:textId="77777777" w:rsidR="001E3E9C" w:rsidRPr="001E3E9C" w:rsidRDefault="001E3E9C" w:rsidP="001E3E9C">
      <w:pPr>
        <w:pStyle w:val="AllText"/>
      </w:pPr>
      <w:r w:rsidRPr="001E3E9C">
        <w:rPr>
          <w:noProof/>
          <w:lang w:eastAsia="en-US"/>
        </w:rPr>
        <w:lastRenderedPageBreak/>
        <w:drawing>
          <wp:inline distT="0" distB="0" distL="0" distR="0" wp14:anchorId="27D7F7F5" wp14:editId="23503B49">
            <wp:extent cx="1924050" cy="2644509"/>
            <wp:effectExtent l="0" t="0" r="0" b="0"/>
            <wp:docPr id="49"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39"/>
                    <a:srcRect/>
                    <a:stretch>
                      <a:fillRect/>
                    </a:stretch>
                  </pic:blipFill>
                  <pic:spPr>
                    <a:xfrm rot="10800000">
                      <a:off x="0" y="0"/>
                      <a:ext cx="1924050" cy="2644509"/>
                    </a:xfrm>
                    <a:prstGeom prst="rect">
                      <a:avLst/>
                    </a:prstGeom>
                    <a:ln/>
                  </pic:spPr>
                </pic:pic>
              </a:graphicData>
            </a:graphic>
          </wp:inline>
        </w:drawing>
      </w:r>
    </w:p>
    <w:p w14:paraId="65DFC69B" w14:textId="6853A0D4" w:rsidR="001E3E9C" w:rsidRPr="001E3E9C" w:rsidRDefault="001E3E9C" w:rsidP="002F1DD2">
      <w:pPr>
        <w:pStyle w:val="FigureCap"/>
      </w:pPr>
      <w:bookmarkStart w:id="60" w:name="_Toc532928107"/>
      <w:bookmarkStart w:id="61" w:name="_Toc1835331"/>
      <w:r w:rsidRPr="001E3E9C">
        <w:t xml:space="preserve">Figure </w:t>
      </w:r>
      <w:r w:rsidRPr="001E3E9C">
        <w:fldChar w:fldCharType="begin"/>
      </w:r>
      <w:r w:rsidRPr="001E3E9C">
        <w:instrText xml:space="preserve"> SEQ Figure \* ARABIC </w:instrText>
      </w:r>
      <w:r w:rsidRPr="001E3E9C">
        <w:fldChar w:fldCharType="separate"/>
      </w:r>
      <w:r w:rsidRPr="001E3E9C">
        <w:t>6</w:t>
      </w:r>
      <w:r w:rsidRPr="001E3E9C">
        <w:fldChar w:fldCharType="end"/>
      </w:r>
      <w:r w:rsidRPr="001E3E9C">
        <w:t xml:space="preserve"> Earlier Design 2</w:t>
      </w:r>
      <w:bookmarkEnd w:id="60"/>
      <w:bookmarkEnd w:id="61"/>
    </w:p>
    <w:p w14:paraId="54D30E49" w14:textId="77777777" w:rsidR="001E3E9C" w:rsidRPr="001E3E9C" w:rsidRDefault="001E3E9C" w:rsidP="001E3E9C">
      <w:pPr>
        <w:pStyle w:val="AllText"/>
      </w:pPr>
      <w:r w:rsidRPr="001E3E9C">
        <w:rPr>
          <w:noProof/>
          <w:lang w:eastAsia="en-US"/>
        </w:rPr>
        <w:drawing>
          <wp:inline distT="0" distB="0" distL="0" distR="0" wp14:anchorId="57FF2BB8" wp14:editId="733D27A1">
            <wp:extent cx="2233894" cy="3066827"/>
            <wp:effectExtent l="0" t="0" r="0" b="0"/>
            <wp:docPr id="53"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40"/>
                    <a:srcRect/>
                    <a:stretch>
                      <a:fillRect/>
                    </a:stretch>
                  </pic:blipFill>
                  <pic:spPr>
                    <a:xfrm rot="10800000">
                      <a:off x="0" y="0"/>
                      <a:ext cx="2233894" cy="3066827"/>
                    </a:xfrm>
                    <a:prstGeom prst="rect">
                      <a:avLst/>
                    </a:prstGeom>
                    <a:ln/>
                  </pic:spPr>
                </pic:pic>
              </a:graphicData>
            </a:graphic>
          </wp:inline>
        </w:drawing>
      </w:r>
    </w:p>
    <w:p w14:paraId="3FD7E887" w14:textId="4FE2A5A0" w:rsidR="001E3E9C" w:rsidRPr="001E3E9C" w:rsidRDefault="001E3E9C" w:rsidP="002F1DD2">
      <w:pPr>
        <w:pStyle w:val="FigureCap"/>
      </w:pPr>
      <w:bookmarkStart w:id="62" w:name="_Toc532928108"/>
      <w:bookmarkStart w:id="63" w:name="_Toc1835332"/>
      <w:r w:rsidRPr="001E3E9C">
        <w:t xml:space="preserve">Figure </w:t>
      </w:r>
      <w:r w:rsidRPr="001E3E9C">
        <w:fldChar w:fldCharType="begin"/>
      </w:r>
      <w:r w:rsidRPr="001E3E9C">
        <w:instrText xml:space="preserve"> SEQ Figure \* ARABIC </w:instrText>
      </w:r>
      <w:r w:rsidRPr="001E3E9C">
        <w:fldChar w:fldCharType="separate"/>
      </w:r>
      <w:r w:rsidRPr="001E3E9C">
        <w:t>7</w:t>
      </w:r>
      <w:r w:rsidRPr="001E3E9C">
        <w:fldChar w:fldCharType="end"/>
      </w:r>
      <w:r w:rsidRPr="001E3E9C">
        <w:t xml:space="preserve"> Pontoon</w:t>
      </w:r>
      <w:bookmarkEnd w:id="62"/>
      <w:bookmarkEnd w:id="63"/>
      <w:r w:rsidRPr="001E3E9C">
        <w:t xml:space="preserve"> </w:t>
      </w:r>
    </w:p>
    <w:p w14:paraId="59004CFF" w14:textId="77777777" w:rsidR="001E3E9C" w:rsidRPr="001E3E9C" w:rsidRDefault="001E3E9C" w:rsidP="001E3E9C">
      <w:pPr>
        <w:pStyle w:val="AllText"/>
      </w:pPr>
    </w:p>
    <w:p w14:paraId="7B96B730" w14:textId="77777777" w:rsidR="001E3E9C" w:rsidRPr="001E3E9C" w:rsidRDefault="001E3E9C" w:rsidP="001E3E9C">
      <w:pPr>
        <w:pStyle w:val="AllText"/>
      </w:pPr>
      <w:r w:rsidRPr="001E3E9C">
        <w:rPr>
          <w:noProof/>
          <w:lang w:eastAsia="en-US"/>
        </w:rPr>
        <w:lastRenderedPageBreak/>
        <w:drawing>
          <wp:inline distT="0" distB="0" distL="0" distR="0" wp14:anchorId="0C263A03" wp14:editId="318C3592">
            <wp:extent cx="3244287" cy="2363199"/>
            <wp:effectExtent l="0" t="0" r="0" b="0"/>
            <wp:docPr id="51"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41"/>
                    <a:srcRect/>
                    <a:stretch>
                      <a:fillRect/>
                    </a:stretch>
                  </pic:blipFill>
                  <pic:spPr>
                    <a:xfrm>
                      <a:off x="0" y="0"/>
                      <a:ext cx="3244287" cy="2363199"/>
                    </a:xfrm>
                    <a:prstGeom prst="rect">
                      <a:avLst/>
                    </a:prstGeom>
                    <a:ln/>
                  </pic:spPr>
                </pic:pic>
              </a:graphicData>
            </a:graphic>
          </wp:inline>
        </w:drawing>
      </w:r>
    </w:p>
    <w:p w14:paraId="5FFEA37F" w14:textId="17FE9563" w:rsidR="001E3E9C" w:rsidRPr="001E3E9C" w:rsidRDefault="001E3E9C" w:rsidP="002F1DD2">
      <w:pPr>
        <w:pStyle w:val="FigureCap"/>
      </w:pPr>
      <w:bookmarkStart w:id="64" w:name="_Toc532928109"/>
      <w:bookmarkStart w:id="65" w:name="_Toc1835333"/>
      <w:r w:rsidRPr="001E3E9C">
        <w:t xml:space="preserve">Figure </w:t>
      </w:r>
      <w:r w:rsidRPr="001E3E9C">
        <w:fldChar w:fldCharType="begin"/>
      </w:r>
      <w:r w:rsidRPr="001E3E9C">
        <w:instrText xml:space="preserve"> SEQ Figure \* ARABIC </w:instrText>
      </w:r>
      <w:r w:rsidRPr="001E3E9C">
        <w:fldChar w:fldCharType="separate"/>
      </w:r>
      <w:r w:rsidRPr="001E3E9C">
        <w:t>8</w:t>
      </w:r>
      <w:r w:rsidRPr="001E3E9C">
        <w:fldChar w:fldCharType="end"/>
      </w:r>
      <w:r w:rsidRPr="001E3E9C">
        <w:t xml:space="preserve"> 3D earlier design 2</w:t>
      </w:r>
      <w:bookmarkEnd w:id="64"/>
      <w:bookmarkEnd w:id="65"/>
    </w:p>
    <w:p w14:paraId="46D3311A" w14:textId="084DAF08" w:rsidR="001E3E9C" w:rsidRPr="001E3E9C" w:rsidRDefault="006C5D29" w:rsidP="001158AB">
      <w:pPr>
        <w:pStyle w:val="Heading3"/>
      </w:pPr>
      <w:bookmarkStart w:id="66" w:name="_Toc2153925"/>
      <w:r>
        <w:t>Implementation of Subtask 2- Compare and contrast</w:t>
      </w:r>
      <w:bookmarkEnd w:id="66"/>
    </w:p>
    <w:p w14:paraId="2F0F96DA" w14:textId="77777777" w:rsidR="001E3E9C" w:rsidRPr="001E3E9C" w:rsidRDefault="001E3E9C" w:rsidP="001E3E9C">
      <w:pPr>
        <w:pStyle w:val="AllText"/>
        <w:rPr>
          <w:b/>
          <w:bCs/>
          <w:iCs/>
        </w:rPr>
      </w:pPr>
      <w:r w:rsidRPr="001E3E9C">
        <w:rPr>
          <w:b/>
          <w:bCs/>
          <w:iCs/>
        </w:rPr>
        <w:t>Cons for Earlier Design 2:</w:t>
      </w:r>
    </w:p>
    <w:p w14:paraId="041AEBF6" w14:textId="77777777" w:rsidR="001E3E9C" w:rsidRPr="001E3E9C" w:rsidRDefault="001E3E9C" w:rsidP="001E3E9C">
      <w:pPr>
        <w:pStyle w:val="AllText"/>
      </w:pPr>
      <w:r w:rsidRPr="001E3E9C">
        <w:t xml:space="preserve">The first design appeared to meet all but two design requirements. The two design requirements not met were: </w:t>
      </w:r>
    </w:p>
    <w:p w14:paraId="17DAE9C7" w14:textId="77777777" w:rsidR="001E3E9C" w:rsidRPr="001E3E9C" w:rsidRDefault="001E3E9C" w:rsidP="001E3E9C">
      <w:pPr>
        <w:pStyle w:val="AllText"/>
      </w:pPr>
      <w:r w:rsidRPr="001E3E9C">
        <w:t xml:space="preserve">1: Required storage space: </w:t>
      </w:r>
    </w:p>
    <w:p w14:paraId="44472D9E" w14:textId="77777777" w:rsidR="001E3E9C" w:rsidRPr="001E3E9C" w:rsidRDefault="001E3E9C" w:rsidP="001E3E9C">
      <w:pPr>
        <w:pStyle w:val="AllText"/>
      </w:pPr>
      <w:r w:rsidRPr="001E3E9C">
        <w:t>Due to lack of storage space, this design could not hold more than 16.6 pound of weight.</w:t>
      </w:r>
    </w:p>
    <w:p w14:paraId="79ADD452" w14:textId="77777777" w:rsidR="001E3E9C" w:rsidRPr="001E3E9C" w:rsidRDefault="001E3E9C" w:rsidP="001E3E9C">
      <w:pPr>
        <w:pStyle w:val="AllText"/>
      </w:pPr>
      <w:r w:rsidRPr="001E3E9C">
        <w:t>2: Shallow ends collection:</w:t>
      </w:r>
    </w:p>
    <w:p w14:paraId="1CB74A66" w14:textId="77777777" w:rsidR="001E3E9C" w:rsidRPr="001E3E9C" w:rsidRDefault="001E3E9C" w:rsidP="001E3E9C">
      <w:pPr>
        <w:pStyle w:val="AllText"/>
      </w:pPr>
      <w:r w:rsidRPr="001E3E9C">
        <w:t>The second reason for this design failure was its inability to collect debris from the shallow ends of bodies of water, which is one of the most important design requirements.</w:t>
      </w:r>
    </w:p>
    <w:p w14:paraId="3EADE13A" w14:textId="77777777" w:rsidR="001E3E9C" w:rsidRPr="001E3E9C" w:rsidRDefault="001E3E9C" w:rsidP="001E3E9C">
      <w:pPr>
        <w:pStyle w:val="AllText"/>
      </w:pPr>
      <w:r w:rsidRPr="001E3E9C">
        <w:br w:type="page"/>
      </w:r>
    </w:p>
    <w:p w14:paraId="2FA6546C" w14:textId="77777777" w:rsidR="001E3E9C" w:rsidRPr="001E3E9C" w:rsidRDefault="001E3E9C" w:rsidP="002F1DD2">
      <w:pPr>
        <w:pStyle w:val="FigureCap"/>
      </w:pPr>
      <w:bookmarkStart w:id="67" w:name="_3o7alnk" w:colFirst="0" w:colLast="0"/>
      <w:bookmarkEnd w:id="67"/>
      <w:r w:rsidRPr="001E3E9C">
        <w:lastRenderedPageBreak/>
        <w:t>Earlier Design 3:</w:t>
      </w:r>
    </w:p>
    <w:p w14:paraId="1B0191B9" w14:textId="77777777" w:rsidR="001E3E9C" w:rsidRPr="001E3E9C" w:rsidRDefault="001E3E9C" w:rsidP="001E3E9C">
      <w:pPr>
        <w:pStyle w:val="AllText"/>
      </w:pPr>
      <w:r w:rsidRPr="001E3E9C">
        <w:rPr>
          <w:noProof/>
          <w:lang w:eastAsia="en-US"/>
        </w:rPr>
        <w:drawing>
          <wp:inline distT="0" distB="0" distL="0" distR="0" wp14:anchorId="6AEFE985" wp14:editId="10DE7819">
            <wp:extent cx="2944587" cy="2171700"/>
            <wp:effectExtent l="5398" t="0" r="0" b="0"/>
            <wp:docPr id="52" name="image112.jpg"/>
            <wp:cNvGraphicFramePr/>
            <a:graphic xmlns:a="http://schemas.openxmlformats.org/drawingml/2006/main">
              <a:graphicData uri="http://schemas.openxmlformats.org/drawingml/2006/picture">
                <pic:pic xmlns:pic="http://schemas.openxmlformats.org/drawingml/2006/picture">
                  <pic:nvPicPr>
                    <pic:cNvPr id="0" name="image112.jpg"/>
                    <pic:cNvPicPr preferRelativeResize="0"/>
                  </pic:nvPicPr>
                  <pic:blipFill>
                    <a:blip r:embed="rId42"/>
                    <a:srcRect/>
                    <a:stretch>
                      <a:fillRect/>
                    </a:stretch>
                  </pic:blipFill>
                  <pic:spPr>
                    <a:xfrm rot="5400000">
                      <a:off x="0" y="0"/>
                      <a:ext cx="2943339" cy="2170779"/>
                    </a:xfrm>
                    <a:prstGeom prst="rect">
                      <a:avLst/>
                    </a:prstGeom>
                    <a:ln/>
                  </pic:spPr>
                </pic:pic>
              </a:graphicData>
            </a:graphic>
          </wp:inline>
        </w:drawing>
      </w:r>
    </w:p>
    <w:p w14:paraId="26401B8F" w14:textId="16F2DFCB" w:rsidR="001E3E9C" w:rsidRPr="001E3E9C" w:rsidRDefault="001E3E9C" w:rsidP="005F17DB">
      <w:pPr>
        <w:pStyle w:val="FigureCap"/>
      </w:pPr>
      <w:bookmarkStart w:id="68" w:name="_Toc532928110"/>
      <w:bookmarkStart w:id="69" w:name="_Toc1835334"/>
      <w:r w:rsidRPr="001E3E9C">
        <w:t xml:space="preserve">Figure </w:t>
      </w:r>
      <w:r w:rsidRPr="001E3E9C">
        <w:fldChar w:fldCharType="begin"/>
      </w:r>
      <w:r w:rsidRPr="001E3E9C">
        <w:instrText xml:space="preserve"> SEQ Figure \* ARABIC </w:instrText>
      </w:r>
      <w:r w:rsidRPr="001E3E9C">
        <w:fldChar w:fldCharType="separate"/>
      </w:r>
      <w:r w:rsidRPr="001E3E9C">
        <w:t>9</w:t>
      </w:r>
      <w:r w:rsidRPr="001E3E9C">
        <w:fldChar w:fldCharType="end"/>
      </w:r>
      <w:r w:rsidRPr="001E3E9C">
        <w:t xml:space="preserve"> Earlier design 3</w:t>
      </w:r>
      <w:bookmarkEnd w:id="68"/>
      <w:bookmarkEnd w:id="69"/>
    </w:p>
    <w:p w14:paraId="046DFD04" w14:textId="77777777" w:rsidR="001E3E9C" w:rsidRPr="001E3E9C" w:rsidRDefault="001E3E9C" w:rsidP="001E3E9C">
      <w:pPr>
        <w:pStyle w:val="AllText"/>
      </w:pPr>
      <w:r w:rsidRPr="001E3E9C">
        <w:rPr>
          <w:noProof/>
          <w:lang w:eastAsia="en-US"/>
        </w:rPr>
        <w:drawing>
          <wp:inline distT="0" distB="0" distL="0" distR="0" wp14:anchorId="41B21666" wp14:editId="68120D2F">
            <wp:extent cx="3018971" cy="2207986"/>
            <wp:effectExtent l="5397" t="0" r="0" b="0"/>
            <wp:docPr id="54" name="image114.jpg"/>
            <wp:cNvGraphicFramePr/>
            <a:graphic xmlns:a="http://schemas.openxmlformats.org/drawingml/2006/main">
              <a:graphicData uri="http://schemas.openxmlformats.org/drawingml/2006/picture">
                <pic:pic xmlns:pic="http://schemas.openxmlformats.org/drawingml/2006/picture">
                  <pic:nvPicPr>
                    <pic:cNvPr id="0" name="image114.jpg"/>
                    <pic:cNvPicPr preferRelativeResize="0"/>
                  </pic:nvPicPr>
                  <pic:blipFill>
                    <a:blip r:embed="rId43"/>
                    <a:srcRect/>
                    <a:stretch>
                      <a:fillRect/>
                    </a:stretch>
                  </pic:blipFill>
                  <pic:spPr>
                    <a:xfrm rot="5400000">
                      <a:off x="0" y="0"/>
                      <a:ext cx="3027879" cy="2214501"/>
                    </a:xfrm>
                    <a:prstGeom prst="rect">
                      <a:avLst/>
                    </a:prstGeom>
                    <a:ln/>
                  </pic:spPr>
                </pic:pic>
              </a:graphicData>
            </a:graphic>
          </wp:inline>
        </w:drawing>
      </w:r>
    </w:p>
    <w:p w14:paraId="0A90418C" w14:textId="0F4117C6" w:rsidR="001E3E9C" w:rsidRPr="001E3E9C" w:rsidRDefault="001E3E9C" w:rsidP="002F1DD2">
      <w:pPr>
        <w:pStyle w:val="FigureCap"/>
      </w:pPr>
      <w:bookmarkStart w:id="70" w:name="_Toc532928111"/>
      <w:bookmarkStart w:id="71" w:name="_Toc1835335"/>
      <w:r w:rsidRPr="001E3E9C">
        <w:t xml:space="preserve">Figure </w:t>
      </w:r>
      <w:r w:rsidRPr="001E3E9C">
        <w:fldChar w:fldCharType="begin"/>
      </w:r>
      <w:r w:rsidRPr="001E3E9C">
        <w:instrText xml:space="preserve"> SEQ Figure \* ARABIC </w:instrText>
      </w:r>
      <w:r w:rsidRPr="001E3E9C">
        <w:fldChar w:fldCharType="separate"/>
      </w:r>
      <w:r w:rsidRPr="001E3E9C">
        <w:t>10</w:t>
      </w:r>
      <w:r w:rsidRPr="001E3E9C">
        <w:fldChar w:fldCharType="end"/>
      </w:r>
      <w:r w:rsidRPr="001E3E9C">
        <w:t xml:space="preserve"> Collection box, mesh, Pontoon</w:t>
      </w:r>
      <w:bookmarkEnd w:id="70"/>
      <w:bookmarkEnd w:id="71"/>
    </w:p>
    <w:p w14:paraId="5B2F4916" w14:textId="77777777" w:rsidR="001E3E9C" w:rsidRPr="001E3E9C" w:rsidRDefault="001E3E9C" w:rsidP="001E3E9C">
      <w:pPr>
        <w:pStyle w:val="AllText"/>
      </w:pPr>
    </w:p>
    <w:p w14:paraId="4013B7CB" w14:textId="77777777" w:rsidR="001E3E9C" w:rsidRPr="001E3E9C" w:rsidRDefault="001E3E9C" w:rsidP="001E3E9C">
      <w:pPr>
        <w:pStyle w:val="AllText"/>
        <w:rPr>
          <w:b/>
        </w:rPr>
      </w:pPr>
      <w:r w:rsidRPr="001E3E9C">
        <w:rPr>
          <w:b/>
        </w:rPr>
        <w:t>Cons for Earlier Design 3:</w:t>
      </w:r>
    </w:p>
    <w:p w14:paraId="4F7EC8AD" w14:textId="77777777" w:rsidR="001E3E9C" w:rsidRPr="001E3E9C" w:rsidRDefault="001E3E9C" w:rsidP="001E3E9C">
      <w:pPr>
        <w:pStyle w:val="AllText"/>
      </w:pPr>
      <w:r w:rsidRPr="001E3E9C">
        <w:t xml:space="preserve">This was a valid basic design and met all of the design requirements. However, this design was determined to be too similar to boat designs already in production. Accordingly, additional changes were made to the design in order to make the project more unique and innovative, and less similar to boats already in existence. </w:t>
      </w:r>
    </w:p>
    <w:p w14:paraId="4DE57E32" w14:textId="77777777" w:rsidR="001E3E9C" w:rsidRPr="001E3E9C" w:rsidRDefault="001E3E9C" w:rsidP="001E3E9C">
      <w:pPr>
        <w:pStyle w:val="AllText"/>
      </w:pPr>
      <w:r w:rsidRPr="001E3E9C">
        <w:lastRenderedPageBreak/>
        <w:br w:type="page"/>
      </w:r>
    </w:p>
    <w:p w14:paraId="78272CD6" w14:textId="77777777" w:rsidR="001E3E9C" w:rsidRPr="001E3E9C" w:rsidRDefault="001E3E9C" w:rsidP="002F1DD2">
      <w:pPr>
        <w:pStyle w:val="FigureCap"/>
      </w:pPr>
      <w:r w:rsidRPr="001E3E9C">
        <w:lastRenderedPageBreak/>
        <w:t>Earlier Design 3:</w:t>
      </w:r>
    </w:p>
    <w:p w14:paraId="11F0046F" w14:textId="77777777" w:rsidR="001E3E9C" w:rsidRPr="001E3E9C" w:rsidRDefault="001E3E9C" w:rsidP="001E3E9C">
      <w:pPr>
        <w:pStyle w:val="AllText"/>
      </w:pPr>
      <w:r w:rsidRPr="001E3E9C">
        <w:rPr>
          <w:noProof/>
          <w:lang w:eastAsia="en-US"/>
        </w:rPr>
        <w:drawing>
          <wp:inline distT="114300" distB="114300" distL="114300" distR="114300" wp14:anchorId="1790C4E1" wp14:editId="27DDA86F">
            <wp:extent cx="3257550" cy="2614613"/>
            <wp:effectExtent l="0" t="0" r="0" b="0"/>
            <wp:docPr id="55" name="image115.jpg"/>
            <wp:cNvGraphicFramePr/>
            <a:graphic xmlns:a="http://schemas.openxmlformats.org/drawingml/2006/main">
              <a:graphicData uri="http://schemas.openxmlformats.org/drawingml/2006/picture">
                <pic:pic xmlns:pic="http://schemas.openxmlformats.org/drawingml/2006/picture">
                  <pic:nvPicPr>
                    <pic:cNvPr id="0" name="image115.jpg"/>
                    <pic:cNvPicPr preferRelativeResize="0"/>
                  </pic:nvPicPr>
                  <pic:blipFill>
                    <a:blip r:embed="rId44"/>
                    <a:srcRect/>
                    <a:stretch>
                      <a:fillRect/>
                    </a:stretch>
                  </pic:blipFill>
                  <pic:spPr>
                    <a:xfrm>
                      <a:off x="0" y="0"/>
                      <a:ext cx="3257550" cy="2614613"/>
                    </a:xfrm>
                    <a:prstGeom prst="rect">
                      <a:avLst/>
                    </a:prstGeom>
                    <a:ln/>
                  </pic:spPr>
                </pic:pic>
              </a:graphicData>
            </a:graphic>
          </wp:inline>
        </w:drawing>
      </w:r>
    </w:p>
    <w:p w14:paraId="3FE6BF03" w14:textId="4EDA40FA" w:rsidR="001E3E9C" w:rsidRPr="001E3E9C" w:rsidRDefault="001E3E9C" w:rsidP="002F1DD2">
      <w:pPr>
        <w:pStyle w:val="FigureCap"/>
      </w:pPr>
      <w:bookmarkStart w:id="72" w:name="_Toc532928112"/>
      <w:bookmarkStart w:id="73" w:name="_Toc1835336"/>
      <w:r w:rsidRPr="001E3E9C">
        <w:t xml:space="preserve">Figure </w:t>
      </w:r>
      <w:r w:rsidRPr="001E3E9C">
        <w:fldChar w:fldCharType="begin"/>
      </w:r>
      <w:r w:rsidRPr="001E3E9C">
        <w:instrText xml:space="preserve"> SEQ Figure \* ARABIC </w:instrText>
      </w:r>
      <w:r w:rsidRPr="001E3E9C">
        <w:fldChar w:fldCharType="separate"/>
      </w:r>
      <w:r w:rsidRPr="001E3E9C">
        <w:t>11</w:t>
      </w:r>
      <w:r w:rsidRPr="001E3E9C">
        <w:fldChar w:fldCharType="end"/>
      </w:r>
      <w:r w:rsidRPr="001E3E9C">
        <w:t xml:space="preserve"> Earlier Design 3</w:t>
      </w:r>
      <w:bookmarkEnd w:id="72"/>
      <w:bookmarkEnd w:id="73"/>
    </w:p>
    <w:p w14:paraId="123AA1C5" w14:textId="77777777" w:rsidR="001E3E9C" w:rsidRPr="001E3E9C" w:rsidRDefault="001E3E9C" w:rsidP="001E3E9C">
      <w:pPr>
        <w:pStyle w:val="AllText"/>
      </w:pPr>
    </w:p>
    <w:p w14:paraId="6E5CC793" w14:textId="77777777" w:rsidR="001E3E9C" w:rsidRPr="001E3E9C" w:rsidRDefault="001E3E9C" w:rsidP="001E3E9C">
      <w:pPr>
        <w:pStyle w:val="AllText"/>
      </w:pPr>
      <w:r w:rsidRPr="001E3E9C">
        <w:rPr>
          <w:noProof/>
          <w:lang w:eastAsia="en-US"/>
        </w:rPr>
        <w:drawing>
          <wp:inline distT="114300" distB="114300" distL="114300" distR="114300" wp14:anchorId="7D9362BE" wp14:editId="1A400A9D">
            <wp:extent cx="3247781" cy="2405063"/>
            <wp:effectExtent l="0" t="0" r="0" b="0"/>
            <wp:docPr id="56" name="image116.jpg"/>
            <wp:cNvGraphicFramePr/>
            <a:graphic xmlns:a="http://schemas.openxmlformats.org/drawingml/2006/main">
              <a:graphicData uri="http://schemas.openxmlformats.org/drawingml/2006/picture">
                <pic:pic xmlns:pic="http://schemas.openxmlformats.org/drawingml/2006/picture">
                  <pic:nvPicPr>
                    <pic:cNvPr id="0" name="image116.jpg"/>
                    <pic:cNvPicPr preferRelativeResize="0"/>
                  </pic:nvPicPr>
                  <pic:blipFill>
                    <a:blip r:embed="rId45"/>
                    <a:srcRect/>
                    <a:stretch>
                      <a:fillRect/>
                    </a:stretch>
                  </pic:blipFill>
                  <pic:spPr>
                    <a:xfrm>
                      <a:off x="0" y="0"/>
                      <a:ext cx="3247781" cy="2405063"/>
                    </a:xfrm>
                    <a:prstGeom prst="rect">
                      <a:avLst/>
                    </a:prstGeom>
                    <a:ln/>
                  </pic:spPr>
                </pic:pic>
              </a:graphicData>
            </a:graphic>
          </wp:inline>
        </w:drawing>
      </w:r>
    </w:p>
    <w:p w14:paraId="78613767" w14:textId="7C7613FC" w:rsidR="001E3E9C" w:rsidRPr="001E3E9C" w:rsidRDefault="001E3E9C" w:rsidP="002F1DD2">
      <w:pPr>
        <w:pStyle w:val="FigureCap"/>
      </w:pPr>
      <w:bookmarkStart w:id="74" w:name="_Toc532928113"/>
      <w:bookmarkStart w:id="75" w:name="_Toc1835337"/>
      <w:r w:rsidRPr="001E3E9C">
        <w:t xml:space="preserve">Figure </w:t>
      </w:r>
      <w:r w:rsidRPr="001E3E9C">
        <w:fldChar w:fldCharType="begin"/>
      </w:r>
      <w:r w:rsidRPr="001E3E9C">
        <w:instrText xml:space="preserve"> SEQ Figure \* ARABIC </w:instrText>
      </w:r>
      <w:r w:rsidRPr="001E3E9C">
        <w:fldChar w:fldCharType="separate"/>
      </w:r>
      <w:r w:rsidRPr="001E3E9C">
        <w:t>12</w:t>
      </w:r>
      <w:r w:rsidRPr="001E3E9C">
        <w:fldChar w:fldCharType="end"/>
      </w:r>
      <w:r w:rsidRPr="001E3E9C">
        <w:t xml:space="preserve"> Paddle wheel design</w:t>
      </w:r>
      <w:bookmarkEnd w:id="74"/>
      <w:bookmarkEnd w:id="75"/>
    </w:p>
    <w:p w14:paraId="449764ED" w14:textId="77777777" w:rsidR="001E3E9C" w:rsidRPr="001E3E9C" w:rsidRDefault="001E3E9C" w:rsidP="001E3E9C">
      <w:pPr>
        <w:pStyle w:val="AllText"/>
      </w:pPr>
    </w:p>
    <w:p w14:paraId="7F07B155" w14:textId="77777777" w:rsidR="001E3E9C" w:rsidRPr="001E3E9C" w:rsidRDefault="001E3E9C" w:rsidP="001E3E9C">
      <w:pPr>
        <w:pStyle w:val="AllText"/>
        <w:rPr>
          <w:b/>
          <w:bCs/>
          <w:iCs/>
        </w:rPr>
      </w:pPr>
      <w:r w:rsidRPr="001E3E9C">
        <w:rPr>
          <w:b/>
          <w:bCs/>
          <w:iCs/>
        </w:rPr>
        <w:t>Cons for Earlier Design 3</w:t>
      </w:r>
    </w:p>
    <w:p w14:paraId="652B16E4" w14:textId="77777777" w:rsidR="001E3E9C" w:rsidRPr="001E3E9C" w:rsidRDefault="001E3E9C" w:rsidP="001E3E9C">
      <w:pPr>
        <w:pStyle w:val="AllText"/>
      </w:pPr>
      <w:r w:rsidRPr="001E3E9C">
        <w:t>This design had concerns with efficiency due to weight and collection limitation</w:t>
      </w:r>
    </w:p>
    <w:p w14:paraId="411A2356" w14:textId="77777777" w:rsidR="001E3E9C" w:rsidRPr="001E3E9C" w:rsidRDefault="001E3E9C" w:rsidP="001E3E9C">
      <w:pPr>
        <w:pStyle w:val="AllText"/>
      </w:pPr>
    </w:p>
    <w:p w14:paraId="22CA7369" w14:textId="77777777" w:rsidR="001E3E9C" w:rsidRPr="001E3E9C" w:rsidRDefault="001E3E9C" w:rsidP="001E3E9C">
      <w:pPr>
        <w:pStyle w:val="AllText"/>
        <w:rPr>
          <w:b/>
          <w:bCs/>
          <w:iCs/>
        </w:rPr>
      </w:pPr>
      <w:r w:rsidRPr="001E3E9C">
        <w:rPr>
          <w:b/>
          <w:bCs/>
          <w:iCs/>
        </w:rPr>
        <w:t>Pros for “Earlier Design 3”</w:t>
      </w:r>
    </w:p>
    <w:p w14:paraId="4BBA3C77" w14:textId="77777777" w:rsidR="001E3E9C" w:rsidRPr="001E3E9C" w:rsidRDefault="001E3E9C" w:rsidP="001E3E9C">
      <w:pPr>
        <w:pStyle w:val="AllText"/>
      </w:pPr>
      <w:r w:rsidRPr="001E3E9C">
        <w:t xml:space="preserve"> The pros for the final design are as following:</w:t>
      </w:r>
    </w:p>
    <w:p w14:paraId="42AE7959" w14:textId="77777777" w:rsidR="001E3E9C" w:rsidRPr="001E3E9C" w:rsidRDefault="001E3E9C" w:rsidP="001E3E9C">
      <w:pPr>
        <w:pStyle w:val="AllText"/>
      </w:pPr>
      <w:r w:rsidRPr="001E3E9C">
        <w:t>1: The frame is very light.</w:t>
      </w:r>
    </w:p>
    <w:p w14:paraId="3A721630" w14:textId="77777777" w:rsidR="001E3E9C" w:rsidRPr="001E3E9C" w:rsidRDefault="001E3E9C" w:rsidP="001E3E9C">
      <w:pPr>
        <w:pStyle w:val="AllText"/>
      </w:pPr>
      <w:r w:rsidRPr="001E3E9C">
        <w:t>2: The pontoons are also very light.</w:t>
      </w:r>
    </w:p>
    <w:p w14:paraId="45C9F485" w14:textId="77777777" w:rsidR="001E3E9C" w:rsidRPr="001E3E9C" w:rsidRDefault="001E3E9C" w:rsidP="001E3E9C">
      <w:pPr>
        <w:pStyle w:val="AllText"/>
      </w:pPr>
      <w:r w:rsidRPr="001E3E9C">
        <w:t>3: This is cost-efficient.</w:t>
      </w:r>
    </w:p>
    <w:p w14:paraId="6FB67E49" w14:textId="77777777" w:rsidR="001E3E9C" w:rsidRPr="001E3E9C" w:rsidRDefault="001E3E9C" w:rsidP="001E3E9C">
      <w:pPr>
        <w:pStyle w:val="AllText"/>
      </w:pPr>
      <w:r w:rsidRPr="001E3E9C">
        <w:lastRenderedPageBreak/>
        <w:t>4: The parts can be re-assembled for storage.</w:t>
      </w:r>
    </w:p>
    <w:p w14:paraId="4717ACE8" w14:textId="77777777" w:rsidR="001E3E9C" w:rsidRPr="001E3E9C" w:rsidRDefault="001E3E9C" w:rsidP="001E3E9C">
      <w:pPr>
        <w:pStyle w:val="AllText"/>
      </w:pPr>
      <w:r w:rsidRPr="001E3E9C">
        <w:t>5: Malleable parts.</w:t>
      </w:r>
    </w:p>
    <w:p w14:paraId="725119D1" w14:textId="77777777" w:rsidR="001E3E9C" w:rsidRPr="001E3E9C" w:rsidRDefault="001E3E9C" w:rsidP="001E3E9C">
      <w:pPr>
        <w:pStyle w:val="AllText"/>
      </w:pPr>
    </w:p>
    <w:p w14:paraId="2C586974" w14:textId="77777777" w:rsidR="001E3E9C" w:rsidRPr="001E3E9C" w:rsidRDefault="001E3E9C" w:rsidP="001E3E9C">
      <w:pPr>
        <w:pStyle w:val="AllText"/>
        <w:rPr>
          <w:b/>
          <w:bCs/>
          <w:iCs/>
        </w:rPr>
      </w:pPr>
      <w:r w:rsidRPr="001E3E9C">
        <w:rPr>
          <w:b/>
          <w:bCs/>
          <w:iCs/>
        </w:rPr>
        <w:t>Final Design:</w:t>
      </w:r>
    </w:p>
    <w:p w14:paraId="56D24ACD" w14:textId="77777777" w:rsidR="001E3E9C" w:rsidRPr="001E3E9C" w:rsidRDefault="001E3E9C" w:rsidP="001E3E9C">
      <w:pPr>
        <w:pStyle w:val="AllText"/>
      </w:pPr>
      <w:r w:rsidRPr="001E3E9C">
        <w:t xml:space="preserve">The final design, as seen in Figure 15, was finally developed based upon consideration of all of the completed research as well as continuous trial and error in designing the vessel. This final design meets all of the design requirements. In addition, the design style is sleek and innovative, and while recognizable as a boat, it features a contemporary design that is unique to the project idea. </w:t>
      </w:r>
    </w:p>
    <w:p w14:paraId="5C8C7522" w14:textId="77777777" w:rsidR="001E3E9C" w:rsidRPr="001E3E9C" w:rsidRDefault="001E3E9C" w:rsidP="001E3E9C">
      <w:pPr>
        <w:pStyle w:val="AllText"/>
        <w:rPr>
          <w:b/>
          <w:bCs/>
          <w:iCs/>
        </w:rPr>
      </w:pPr>
    </w:p>
    <w:p w14:paraId="13769151" w14:textId="77777777" w:rsidR="001E3E9C" w:rsidRPr="001E3E9C" w:rsidRDefault="001E3E9C" w:rsidP="001E3E9C">
      <w:pPr>
        <w:pStyle w:val="AllText"/>
      </w:pPr>
      <w:r w:rsidRPr="001E3E9C">
        <w:rPr>
          <w:noProof/>
          <w:lang w:eastAsia="en-US"/>
        </w:rPr>
        <w:drawing>
          <wp:inline distT="114300" distB="114300" distL="114300" distR="114300" wp14:anchorId="25E3D89E" wp14:editId="30F9E5FD">
            <wp:extent cx="5943600" cy="3340100"/>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6"/>
                    <a:srcRect/>
                    <a:stretch>
                      <a:fillRect/>
                    </a:stretch>
                  </pic:blipFill>
                  <pic:spPr>
                    <a:xfrm>
                      <a:off x="0" y="0"/>
                      <a:ext cx="5943600" cy="3340100"/>
                    </a:xfrm>
                    <a:prstGeom prst="rect">
                      <a:avLst/>
                    </a:prstGeom>
                    <a:ln/>
                  </pic:spPr>
                </pic:pic>
              </a:graphicData>
            </a:graphic>
          </wp:inline>
        </w:drawing>
      </w:r>
    </w:p>
    <w:p w14:paraId="46B17C7C" w14:textId="0BD13070" w:rsidR="001E3E9C" w:rsidRPr="001E3E9C" w:rsidRDefault="001E3E9C" w:rsidP="002F1DD2">
      <w:pPr>
        <w:pStyle w:val="FigureCap"/>
      </w:pPr>
      <w:bookmarkStart w:id="76" w:name="_Toc532928114"/>
      <w:bookmarkStart w:id="77" w:name="_Toc1835338"/>
      <w:r w:rsidRPr="001E3E9C">
        <w:t xml:space="preserve">Figure </w:t>
      </w:r>
      <w:r w:rsidRPr="001E3E9C">
        <w:fldChar w:fldCharType="begin"/>
      </w:r>
      <w:r w:rsidRPr="001E3E9C">
        <w:instrText xml:space="preserve"> SEQ Figure \* ARABIC </w:instrText>
      </w:r>
      <w:r w:rsidRPr="001E3E9C">
        <w:fldChar w:fldCharType="separate"/>
      </w:r>
      <w:r w:rsidRPr="001E3E9C">
        <w:t>13</w:t>
      </w:r>
      <w:r w:rsidRPr="001E3E9C">
        <w:fldChar w:fldCharType="end"/>
      </w:r>
      <w:r w:rsidRPr="001E3E9C">
        <w:t xml:space="preserve">  Solidworks Final design</w:t>
      </w:r>
      <w:bookmarkEnd w:id="76"/>
      <w:bookmarkEnd w:id="77"/>
    </w:p>
    <w:p w14:paraId="22017365" w14:textId="77777777" w:rsidR="001E3E9C" w:rsidRPr="001E3E9C" w:rsidRDefault="001E3E9C" w:rsidP="001E3E9C">
      <w:pPr>
        <w:pStyle w:val="AllText"/>
      </w:pPr>
    </w:p>
    <w:p w14:paraId="2CB4B512" w14:textId="77777777" w:rsidR="001E3E9C" w:rsidRPr="001E3E9C" w:rsidRDefault="001E3E9C" w:rsidP="001E3E9C">
      <w:pPr>
        <w:pStyle w:val="AllText"/>
        <w:rPr>
          <w:b/>
        </w:rPr>
      </w:pPr>
      <w:r w:rsidRPr="001E3E9C">
        <w:rPr>
          <w:b/>
        </w:rPr>
        <w:t xml:space="preserve">Final Design: </w:t>
      </w:r>
    </w:p>
    <w:p w14:paraId="2B93430A" w14:textId="77777777" w:rsidR="001E3E9C" w:rsidRPr="001E3E9C" w:rsidRDefault="001E3E9C" w:rsidP="001E3E9C">
      <w:pPr>
        <w:pStyle w:val="AllText"/>
      </w:pPr>
      <w:r w:rsidRPr="001E3E9C">
        <w:t>A significant portion of time was spent researching the best possible materials to be used for this build. The following are the characteristics sought after in deciding on the appropriate materials:</w:t>
      </w:r>
    </w:p>
    <w:p w14:paraId="4B7FA5C2" w14:textId="77777777" w:rsidR="001E3E9C" w:rsidRPr="001E3E9C" w:rsidRDefault="001E3E9C" w:rsidP="001E3E9C">
      <w:pPr>
        <w:pStyle w:val="AllText"/>
      </w:pPr>
    </w:p>
    <w:p w14:paraId="7B06D61F" w14:textId="77777777" w:rsidR="001E3E9C" w:rsidRPr="001E3E9C" w:rsidRDefault="001E3E9C" w:rsidP="001E3E9C">
      <w:pPr>
        <w:pStyle w:val="AllText"/>
      </w:pPr>
      <w:r w:rsidRPr="001E3E9C">
        <w:t>1: Light-Weight:</w:t>
      </w:r>
    </w:p>
    <w:p w14:paraId="50514A83" w14:textId="77777777" w:rsidR="001E3E9C" w:rsidRPr="001E3E9C" w:rsidRDefault="001E3E9C" w:rsidP="001E3E9C">
      <w:pPr>
        <w:pStyle w:val="AllText"/>
      </w:pPr>
      <w:r w:rsidRPr="001E3E9C">
        <w:t>The material should be lightweight, which will assist in making the vessel easy to use and operate. Being lightweight will ensure that less force is required to move the vessel around.</w:t>
      </w:r>
    </w:p>
    <w:p w14:paraId="59A4691E" w14:textId="77777777" w:rsidR="001E3E9C" w:rsidRPr="001E3E9C" w:rsidRDefault="001E3E9C" w:rsidP="001E3E9C">
      <w:pPr>
        <w:pStyle w:val="AllText"/>
      </w:pPr>
    </w:p>
    <w:p w14:paraId="13618276" w14:textId="77777777" w:rsidR="001E3E9C" w:rsidRPr="001E3E9C" w:rsidRDefault="001E3E9C" w:rsidP="001E3E9C">
      <w:pPr>
        <w:pStyle w:val="AllText"/>
      </w:pPr>
      <w:r w:rsidRPr="001E3E9C">
        <w:t>2: Strength:</w:t>
      </w:r>
    </w:p>
    <w:p w14:paraId="2B8BDE62" w14:textId="0CE5B130" w:rsidR="001E3E9C" w:rsidRPr="001E3E9C" w:rsidRDefault="001E3E9C" w:rsidP="001E3E9C">
      <w:pPr>
        <w:pStyle w:val="AllText"/>
      </w:pPr>
      <w:r w:rsidRPr="001E3E9C">
        <w:lastRenderedPageBreak/>
        <w:t xml:space="preserve">Strength is a big factor when considering materials as well, since the vessel should be able to hold 25 pounds or more of debris without the system sinking. Because many lightweight materials are not strong, this required the testing of materials through trial and error. </w:t>
      </w:r>
    </w:p>
    <w:p w14:paraId="2FDF1511" w14:textId="77777777" w:rsidR="001E3E9C" w:rsidRPr="001E3E9C" w:rsidRDefault="001E3E9C" w:rsidP="001E3E9C">
      <w:pPr>
        <w:pStyle w:val="AllText"/>
      </w:pPr>
      <w:r w:rsidRPr="001E3E9C">
        <w:t>3: Cost efficient:</w:t>
      </w:r>
    </w:p>
    <w:p w14:paraId="1C38013F" w14:textId="77777777" w:rsidR="001E3E9C" w:rsidRPr="001E3E9C" w:rsidRDefault="001E3E9C" w:rsidP="001E3E9C">
      <w:pPr>
        <w:pStyle w:val="AllText"/>
      </w:pPr>
      <w:r w:rsidRPr="001E3E9C">
        <w:t xml:space="preserve">The overall purpose of this vessel is to clean bodies of water in a cost-efficient and economic manner. Accordingly, the materials used must to be cost efficient in order to meet the intended effects of lowing costs and saving money. </w:t>
      </w:r>
    </w:p>
    <w:p w14:paraId="2B94A016" w14:textId="77777777" w:rsidR="001E3E9C" w:rsidRPr="001E3E9C" w:rsidRDefault="001E3E9C" w:rsidP="001E3E9C">
      <w:pPr>
        <w:pStyle w:val="AllText"/>
      </w:pPr>
      <w:r w:rsidRPr="001E3E9C">
        <w:t>4: Ease of access:</w:t>
      </w:r>
    </w:p>
    <w:p w14:paraId="23185F11" w14:textId="1FB20E92" w:rsidR="001E3E9C" w:rsidRPr="001E3E9C" w:rsidRDefault="001E3E9C" w:rsidP="001E3E9C">
      <w:pPr>
        <w:pStyle w:val="AllText"/>
      </w:pPr>
      <w:r w:rsidRPr="001E3E9C">
        <w:t>Consideration was also given to the accessibility in acquiring necessary materials for college students. All materials must be easily found in local hardware stores.</w:t>
      </w:r>
    </w:p>
    <w:p w14:paraId="7903DD9F" w14:textId="77777777" w:rsidR="001E3E9C" w:rsidRPr="001E3E9C" w:rsidRDefault="001E3E9C" w:rsidP="001E3E9C">
      <w:pPr>
        <w:pStyle w:val="AllText"/>
        <w:rPr>
          <w:b/>
          <w:bCs/>
          <w:iCs/>
        </w:rPr>
      </w:pPr>
      <w:r w:rsidRPr="001E3E9C">
        <w:rPr>
          <w:b/>
          <w:bCs/>
          <w:iCs/>
        </w:rPr>
        <w:t>Materials:</w:t>
      </w:r>
    </w:p>
    <w:p w14:paraId="245A23C9" w14:textId="77777777" w:rsidR="001E3E9C" w:rsidRPr="001E3E9C" w:rsidRDefault="001E3E9C" w:rsidP="001E3E9C">
      <w:pPr>
        <w:pStyle w:val="AllText"/>
      </w:pPr>
      <w:r w:rsidRPr="001E3E9C">
        <w:t xml:space="preserve">Based on all the factors above, the following materials were identified for the final design: </w:t>
      </w:r>
    </w:p>
    <w:p w14:paraId="311B95C9" w14:textId="77777777" w:rsidR="001E3E9C" w:rsidRPr="001E3E9C" w:rsidRDefault="001E3E9C" w:rsidP="001E3E9C">
      <w:pPr>
        <w:pStyle w:val="AllText"/>
      </w:pPr>
      <w:r w:rsidRPr="001E3E9C">
        <w:t>1: PVC Pipes</w:t>
      </w:r>
    </w:p>
    <w:p w14:paraId="0A4E099A" w14:textId="77777777" w:rsidR="001E3E9C" w:rsidRPr="001E3E9C" w:rsidRDefault="001E3E9C" w:rsidP="001E3E9C">
      <w:pPr>
        <w:pStyle w:val="AllText"/>
      </w:pPr>
      <w:r w:rsidRPr="001E3E9C">
        <w:rPr>
          <w:noProof/>
          <w:lang w:eastAsia="en-US"/>
        </w:rPr>
        <w:drawing>
          <wp:inline distT="114300" distB="114300" distL="114300" distR="114300" wp14:anchorId="7DF8E469" wp14:editId="505F979D">
            <wp:extent cx="3880290" cy="2576513"/>
            <wp:effectExtent l="0" t="0" r="0" b="0"/>
            <wp:docPr id="57" name="image117.jpg"/>
            <wp:cNvGraphicFramePr/>
            <a:graphic xmlns:a="http://schemas.openxmlformats.org/drawingml/2006/main">
              <a:graphicData uri="http://schemas.openxmlformats.org/drawingml/2006/picture">
                <pic:pic xmlns:pic="http://schemas.openxmlformats.org/drawingml/2006/picture">
                  <pic:nvPicPr>
                    <pic:cNvPr id="0" name="image117.jpg"/>
                    <pic:cNvPicPr preferRelativeResize="0"/>
                  </pic:nvPicPr>
                  <pic:blipFill>
                    <a:blip r:embed="rId47"/>
                    <a:srcRect/>
                    <a:stretch>
                      <a:fillRect/>
                    </a:stretch>
                  </pic:blipFill>
                  <pic:spPr>
                    <a:xfrm>
                      <a:off x="0" y="0"/>
                      <a:ext cx="3880290" cy="2576513"/>
                    </a:xfrm>
                    <a:prstGeom prst="rect">
                      <a:avLst/>
                    </a:prstGeom>
                    <a:ln/>
                  </pic:spPr>
                </pic:pic>
              </a:graphicData>
            </a:graphic>
          </wp:inline>
        </w:drawing>
      </w:r>
    </w:p>
    <w:p w14:paraId="6ED31AA8" w14:textId="3C89AE85" w:rsidR="001E3E9C" w:rsidRPr="001E3E9C" w:rsidRDefault="001E3E9C" w:rsidP="005F17DB">
      <w:pPr>
        <w:pStyle w:val="AllFigures"/>
      </w:pPr>
      <w:bookmarkStart w:id="78" w:name="_Toc532928115"/>
      <w:bookmarkStart w:id="79" w:name="_Toc1835339"/>
      <w:r w:rsidRPr="001E3E9C">
        <w:t xml:space="preserve">Figure </w:t>
      </w:r>
      <w:r w:rsidRPr="001E3E9C">
        <w:fldChar w:fldCharType="begin"/>
      </w:r>
      <w:r w:rsidRPr="001E3E9C">
        <w:instrText xml:space="preserve"> SEQ Figure \* ARABIC </w:instrText>
      </w:r>
      <w:r w:rsidRPr="001E3E9C">
        <w:fldChar w:fldCharType="separate"/>
      </w:r>
      <w:r w:rsidRPr="001E3E9C">
        <w:t>14</w:t>
      </w:r>
      <w:r w:rsidRPr="001E3E9C">
        <w:fldChar w:fldCharType="end"/>
      </w:r>
      <w:r w:rsidRPr="001E3E9C">
        <w:t xml:space="preserve"> PVC</w:t>
      </w:r>
      <w:bookmarkEnd w:id="78"/>
      <w:bookmarkEnd w:id="79"/>
    </w:p>
    <w:p w14:paraId="33B28456" w14:textId="77777777" w:rsidR="001E3E9C" w:rsidRPr="001E3E9C" w:rsidRDefault="001E3E9C" w:rsidP="001E3E9C">
      <w:pPr>
        <w:pStyle w:val="AllText"/>
        <w:rPr>
          <w:b/>
          <w:bCs/>
          <w:iCs/>
        </w:rPr>
      </w:pPr>
      <w:r w:rsidRPr="001E3E9C">
        <w:rPr>
          <w:b/>
          <w:bCs/>
          <w:iCs/>
        </w:rPr>
        <w:t>Pros:</w:t>
      </w:r>
    </w:p>
    <w:p w14:paraId="21A8603D" w14:textId="5CB85032" w:rsidR="001E3E9C" w:rsidRPr="001E3E9C" w:rsidRDefault="001E3E9C" w:rsidP="001E3E9C">
      <w:pPr>
        <w:pStyle w:val="AllText"/>
      </w:pPr>
      <w:r w:rsidRPr="001E3E9C">
        <w:t>The pros for</w:t>
      </w:r>
      <w:r w:rsidR="00406FFD">
        <w:t xml:space="preserve"> using PVC pipes are following:</w:t>
      </w:r>
    </w:p>
    <w:p w14:paraId="5380BEFA" w14:textId="534B4BC7" w:rsidR="001E3E9C" w:rsidRPr="001E3E9C" w:rsidRDefault="001E3E9C" w:rsidP="00CF3C80">
      <w:pPr>
        <w:pStyle w:val="AllText"/>
        <w:numPr>
          <w:ilvl w:val="0"/>
          <w:numId w:val="42"/>
        </w:numPr>
      </w:pPr>
      <w:r w:rsidRPr="001E3E9C">
        <w:t>Superior corrosion resistance</w:t>
      </w:r>
    </w:p>
    <w:p w14:paraId="0D2B6D37" w14:textId="4E6A0BA3" w:rsidR="001E3E9C" w:rsidRPr="001E3E9C" w:rsidRDefault="001E3E9C" w:rsidP="00CF3C80">
      <w:pPr>
        <w:pStyle w:val="AllText"/>
        <w:numPr>
          <w:ilvl w:val="0"/>
          <w:numId w:val="42"/>
        </w:numPr>
      </w:pPr>
      <w:r w:rsidRPr="001E3E9C">
        <w:t>Cheap</w:t>
      </w:r>
    </w:p>
    <w:p w14:paraId="56099C23" w14:textId="554D4740" w:rsidR="001E3E9C" w:rsidRPr="001E3E9C" w:rsidRDefault="001E3E9C" w:rsidP="00CF3C80">
      <w:pPr>
        <w:pStyle w:val="AllText"/>
        <w:numPr>
          <w:ilvl w:val="0"/>
          <w:numId w:val="42"/>
        </w:numPr>
      </w:pPr>
      <w:r w:rsidRPr="001E3E9C">
        <w:t>Good heat resistance</w:t>
      </w:r>
    </w:p>
    <w:p w14:paraId="49B7DDA8" w14:textId="5E679808" w:rsidR="001E3E9C" w:rsidRPr="001E3E9C" w:rsidRDefault="001E3E9C" w:rsidP="00CF3C80">
      <w:pPr>
        <w:pStyle w:val="AllText"/>
        <w:numPr>
          <w:ilvl w:val="0"/>
          <w:numId w:val="42"/>
        </w:numPr>
      </w:pPr>
      <w:r w:rsidRPr="001E3E9C">
        <w:t xml:space="preserve">Strength </w:t>
      </w:r>
    </w:p>
    <w:p w14:paraId="2DBF41EF" w14:textId="4740468B" w:rsidR="001E3E9C" w:rsidRPr="001E3E9C" w:rsidRDefault="001E3E9C" w:rsidP="00CF3C80">
      <w:pPr>
        <w:pStyle w:val="AllText"/>
        <w:numPr>
          <w:ilvl w:val="0"/>
          <w:numId w:val="42"/>
        </w:numPr>
      </w:pPr>
      <w:r w:rsidRPr="001E3E9C">
        <w:t>High pressure resistance</w:t>
      </w:r>
    </w:p>
    <w:p w14:paraId="1D5147BE" w14:textId="07DF21F5" w:rsidR="001E3E9C" w:rsidRPr="001E3E9C" w:rsidRDefault="001E3E9C" w:rsidP="00CF3C80">
      <w:pPr>
        <w:pStyle w:val="AllText"/>
        <w:numPr>
          <w:ilvl w:val="0"/>
          <w:numId w:val="42"/>
        </w:numPr>
      </w:pPr>
      <w:r w:rsidRPr="001E3E9C">
        <w:t>Inert to most mineral acids, bases and salts.</w:t>
      </w:r>
    </w:p>
    <w:p w14:paraId="5239F64D" w14:textId="0764F83B" w:rsidR="001E3E9C" w:rsidRPr="001E3E9C" w:rsidRDefault="001E3E9C" w:rsidP="00CF3C80">
      <w:pPr>
        <w:pStyle w:val="AllText"/>
        <w:numPr>
          <w:ilvl w:val="0"/>
          <w:numId w:val="42"/>
        </w:numPr>
      </w:pPr>
      <w:r w:rsidRPr="001E3E9C">
        <w:t>Ease of access</w:t>
      </w:r>
    </w:p>
    <w:p w14:paraId="14AABD3E" w14:textId="4E21F29B" w:rsidR="001E3E9C" w:rsidRPr="001E3E9C" w:rsidRDefault="001E3E9C" w:rsidP="00CF3C80">
      <w:pPr>
        <w:pStyle w:val="AllText"/>
        <w:numPr>
          <w:ilvl w:val="0"/>
          <w:numId w:val="42"/>
        </w:numPr>
      </w:pPr>
      <w:r w:rsidRPr="001E3E9C">
        <w:t>Choice of size</w:t>
      </w:r>
    </w:p>
    <w:p w14:paraId="752AC21F" w14:textId="77777777" w:rsidR="001E3E9C" w:rsidRPr="001E3E9C" w:rsidRDefault="001E3E9C" w:rsidP="001E3E9C">
      <w:pPr>
        <w:pStyle w:val="AllText"/>
      </w:pPr>
    </w:p>
    <w:p w14:paraId="04660DDC" w14:textId="77777777" w:rsidR="001E3E9C" w:rsidRPr="001E3E9C" w:rsidRDefault="001E3E9C" w:rsidP="001E3E9C">
      <w:pPr>
        <w:pStyle w:val="AllText"/>
        <w:rPr>
          <w:b/>
          <w:bCs/>
          <w:iCs/>
        </w:rPr>
      </w:pPr>
      <w:bookmarkStart w:id="80" w:name="_ihv636" w:colFirst="0" w:colLast="0"/>
      <w:bookmarkEnd w:id="80"/>
      <w:r w:rsidRPr="001E3E9C">
        <w:rPr>
          <w:b/>
          <w:bCs/>
          <w:iCs/>
        </w:rPr>
        <w:t xml:space="preserve">2: Pink foam </w:t>
      </w:r>
    </w:p>
    <w:p w14:paraId="5A2E684B" w14:textId="77777777" w:rsidR="001E3E9C" w:rsidRPr="001E3E9C" w:rsidRDefault="001E3E9C" w:rsidP="001E3E9C">
      <w:pPr>
        <w:pStyle w:val="AllText"/>
      </w:pPr>
      <w:r w:rsidRPr="001E3E9C">
        <w:t>The pontoons of the vessel will be built using pink foam or polyurethane panels:</w:t>
      </w:r>
    </w:p>
    <w:p w14:paraId="4163E800" w14:textId="77777777" w:rsidR="001E3E9C" w:rsidRPr="001E3E9C" w:rsidRDefault="001E3E9C" w:rsidP="001E3E9C">
      <w:pPr>
        <w:pStyle w:val="AllText"/>
      </w:pPr>
      <w:r w:rsidRPr="001E3E9C">
        <w:br w:type="page"/>
      </w:r>
    </w:p>
    <w:p w14:paraId="30C83147" w14:textId="77777777" w:rsidR="001E3E9C" w:rsidRPr="001E3E9C" w:rsidRDefault="001E3E9C" w:rsidP="001E3E9C">
      <w:pPr>
        <w:pStyle w:val="AllText"/>
      </w:pPr>
      <w:r w:rsidRPr="001E3E9C">
        <w:rPr>
          <w:noProof/>
          <w:lang w:eastAsia="en-US"/>
        </w:rPr>
        <w:lastRenderedPageBreak/>
        <w:drawing>
          <wp:inline distT="114300" distB="114300" distL="114300" distR="114300" wp14:anchorId="7E484B75" wp14:editId="6F861DF5">
            <wp:extent cx="4267200" cy="4183380"/>
            <wp:effectExtent l="0" t="0" r="0" b="7620"/>
            <wp:docPr id="58" name="image118.jpg"/>
            <wp:cNvGraphicFramePr/>
            <a:graphic xmlns:a="http://schemas.openxmlformats.org/drawingml/2006/main">
              <a:graphicData uri="http://schemas.openxmlformats.org/drawingml/2006/picture">
                <pic:pic xmlns:pic="http://schemas.openxmlformats.org/drawingml/2006/picture">
                  <pic:nvPicPr>
                    <pic:cNvPr id="0" name="image118.jpg"/>
                    <pic:cNvPicPr preferRelativeResize="0"/>
                  </pic:nvPicPr>
                  <pic:blipFill>
                    <a:blip r:embed="rId48"/>
                    <a:srcRect/>
                    <a:stretch>
                      <a:fillRect/>
                    </a:stretch>
                  </pic:blipFill>
                  <pic:spPr>
                    <a:xfrm>
                      <a:off x="0" y="0"/>
                      <a:ext cx="4267511" cy="4183685"/>
                    </a:xfrm>
                    <a:prstGeom prst="rect">
                      <a:avLst/>
                    </a:prstGeom>
                    <a:ln/>
                  </pic:spPr>
                </pic:pic>
              </a:graphicData>
            </a:graphic>
          </wp:inline>
        </w:drawing>
      </w:r>
    </w:p>
    <w:p w14:paraId="0B172C24" w14:textId="47688C93" w:rsidR="001E3E9C" w:rsidRPr="001E3E9C" w:rsidRDefault="001E3E9C" w:rsidP="002F1DD2">
      <w:pPr>
        <w:pStyle w:val="FigureCap"/>
      </w:pPr>
      <w:bookmarkStart w:id="81" w:name="_Toc532928116"/>
      <w:bookmarkStart w:id="82" w:name="_Toc1835340"/>
      <w:r w:rsidRPr="001E3E9C">
        <w:t xml:space="preserve">Figure </w:t>
      </w:r>
      <w:r w:rsidRPr="001E3E9C">
        <w:fldChar w:fldCharType="begin"/>
      </w:r>
      <w:r w:rsidRPr="001E3E9C">
        <w:instrText xml:space="preserve"> SEQ Figure \* ARABIC </w:instrText>
      </w:r>
      <w:r w:rsidRPr="001E3E9C">
        <w:fldChar w:fldCharType="separate"/>
      </w:r>
      <w:r w:rsidRPr="001E3E9C">
        <w:t>15</w:t>
      </w:r>
      <w:r w:rsidRPr="001E3E9C">
        <w:fldChar w:fldCharType="end"/>
      </w:r>
      <w:r w:rsidRPr="001E3E9C">
        <w:t xml:space="preserve"> Pink Foam</w:t>
      </w:r>
      <w:bookmarkEnd w:id="81"/>
      <w:bookmarkEnd w:id="82"/>
    </w:p>
    <w:p w14:paraId="44236692" w14:textId="77777777" w:rsidR="001E3E9C" w:rsidRPr="001E3E9C" w:rsidRDefault="001E3E9C" w:rsidP="001E3E9C">
      <w:pPr>
        <w:pStyle w:val="AllText"/>
        <w:rPr>
          <w:b/>
          <w:bCs/>
          <w:iCs/>
        </w:rPr>
      </w:pPr>
      <w:r w:rsidRPr="001E3E9C">
        <w:rPr>
          <w:b/>
          <w:bCs/>
          <w:iCs/>
        </w:rPr>
        <w:t>Pros for Pink foam:</w:t>
      </w:r>
    </w:p>
    <w:p w14:paraId="1D22BE3E" w14:textId="77777777" w:rsidR="001E3E9C" w:rsidRPr="001E3E9C" w:rsidRDefault="001E3E9C" w:rsidP="001E3E9C">
      <w:pPr>
        <w:pStyle w:val="AllText"/>
      </w:pPr>
      <w:r w:rsidRPr="001E3E9C">
        <w:t>Some of the pros of using Pink foam are as following:</w:t>
      </w:r>
    </w:p>
    <w:p w14:paraId="58E903C6" w14:textId="77777777" w:rsidR="001E3E9C" w:rsidRPr="001E3E9C" w:rsidRDefault="001E3E9C" w:rsidP="001E3E9C">
      <w:pPr>
        <w:pStyle w:val="AllText"/>
      </w:pPr>
      <w:r w:rsidRPr="001E3E9C">
        <w:t>1: Thermal conductivity</w:t>
      </w:r>
    </w:p>
    <w:p w14:paraId="7E42A60E" w14:textId="77777777" w:rsidR="001E3E9C" w:rsidRPr="001E3E9C" w:rsidRDefault="001E3E9C" w:rsidP="001E3E9C">
      <w:pPr>
        <w:pStyle w:val="AllText"/>
      </w:pPr>
      <w:r w:rsidRPr="001E3E9C">
        <w:t>2: Moisture sensitivity</w:t>
      </w:r>
    </w:p>
    <w:p w14:paraId="5DE97333" w14:textId="77777777" w:rsidR="001E3E9C" w:rsidRPr="001E3E9C" w:rsidRDefault="001E3E9C" w:rsidP="001E3E9C">
      <w:pPr>
        <w:pStyle w:val="AllText"/>
      </w:pPr>
      <w:r w:rsidRPr="001E3E9C">
        <w:t>3: Compressive strength</w:t>
      </w:r>
    </w:p>
    <w:p w14:paraId="5FF55F24" w14:textId="77777777" w:rsidR="001E3E9C" w:rsidRPr="001E3E9C" w:rsidRDefault="001E3E9C" w:rsidP="001E3E9C">
      <w:pPr>
        <w:pStyle w:val="AllText"/>
      </w:pPr>
      <w:r w:rsidRPr="001E3E9C">
        <w:t>4: Ease of installation</w:t>
      </w:r>
    </w:p>
    <w:p w14:paraId="634FCC55" w14:textId="77777777" w:rsidR="001E3E9C" w:rsidRPr="001E3E9C" w:rsidRDefault="001E3E9C" w:rsidP="001E3E9C">
      <w:pPr>
        <w:pStyle w:val="AllText"/>
      </w:pPr>
      <w:r w:rsidRPr="001E3E9C">
        <w:t>5: Durability - resistance to degradation from compression, moisture, decomposition, etc.</w:t>
      </w:r>
    </w:p>
    <w:p w14:paraId="075EB412" w14:textId="77777777" w:rsidR="001E3E9C" w:rsidRPr="001E3E9C" w:rsidRDefault="001E3E9C" w:rsidP="001E3E9C">
      <w:pPr>
        <w:pStyle w:val="AllText"/>
      </w:pPr>
      <w:r w:rsidRPr="001E3E9C">
        <w:t>6: Ease of replacement at end of life</w:t>
      </w:r>
    </w:p>
    <w:p w14:paraId="572ECC30" w14:textId="77777777" w:rsidR="001E3E9C" w:rsidRPr="001E3E9C" w:rsidRDefault="001E3E9C" w:rsidP="001E3E9C">
      <w:pPr>
        <w:pStyle w:val="AllText"/>
      </w:pPr>
      <w:r w:rsidRPr="001E3E9C">
        <w:t>7: Cost effectiveness</w:t>
      </w:r>
    </w:p>
    <w:p w14:paraId="395C2960" w14:textId="412AA29E" w:rsidR="001E3E9C" w:rsidRPr="001E3E9C" w:rsidRDefault="00406FFD" w:rsidP="00406FFD">
      <w:pPr>
        <w:pStyle w:val="Heading2"/>
      </w:pPr>
      <w:r>
        <w:t xml:space="preserve"> </w:t>
      </w:r>
      <w:bookmarkStart w:id="83" w:name="_Toc2153926"/>
      <w:r>
        <w:t>Implementation of Task 3- Weight Calculation</w:t>
      </w:r>
      <w:bookmarkEnd w:id="83"/>
    </w:p>
    <w:p w14:paraId="03873DAB" w14:textId="62CB301D" w:rsidR="001E3E9C" w:rsidRPr="001E3E9C" w:rsidRDefault="001E3E9C" w:rsidP="001E3E9C">
      <w:pPr>
        <w:pStyle w:val="AllText"/>
      </w:pPr>
      <w:r w:rsidRPr="001E3E9C">
        <w:t>In order to approach this task, we must identify the formulas used:</w:t>
      </w:r>
    </w:p>
    <w:p w14:paraId="76557EFE" w14:textId="77777777" w:rsidR="001E3E9C" w:rsidRPr="001E3E9C" w:rsidRDefault="001E3E9C" w:rsidP="001E3E9C">
      <w:pPr>
        <w:pStyle w:val="AllText"/>
        <w:rPr>
          <w:b/>
          <w:bCs/>
          <w:iCs/>
        </w:rPr>
      </w:pPr>
      <w:r w:rsidRPr="001E3E9C">
        <w:rPr>
          <w:b/>
          <w:bCs/>
          <w:iCs/>
        </w:rPr>
        <w:t>Formulas Used:</w:t>
      </w:r>
    </w:p>
    <w:p w14:paraId="48F5C71E" w14:textId="4E15B92E" w:rsidR="001E3E9C" w:rsidRPr="001E3E9C" w:rsidRDefault="001E3E9C" w:rsidP="001E3E9C">
      <w:pPr>
        <w:pStyle w:val="AllText"/>
      </w:pPr>
      <w:r w:rsidRPr="001E3E9C">
        <w:t>Different shapes ha</w:t>
      </w:r>
      <w:r w:rsidR="00406FFD">
        <w:t>ve dif</w:t>
      </w:r>
      <w:r w:rsidRPr="001E3E9C">
        <w:t>ferent volume formulas. The following shapes were utilized to determine volume for each part of the boat:</w:t>
      </w:r>
    </w:p>
    <w:p w14:paraId="17E492A8" w14:textId="77777777" w:rsidR="001E3E9C" w:rsidRPr="001E3E9C" w:rsidRDefault="001E3E9C" w:rsidP="001E3E9C">
      <w:pPr>
        <w:pStyle w:val="AllText"/>
        <w:rPr>
          <w:b/>
          <w:bCs/>
          <w:iCs/>
        </w:rPr>
      </w:pPr>
      <w:r w:rsidRPr="001E3E9C">
        <w:rPr>
          <w:b/>
          <w:bCs/>
          <w:iCs/>
        </w:rPr>
        <w:t>1: Rectangular prism</w:t>
      </w:r>
    </w:p>
    <w:p w14:paraId="36DAF8D2" w14:textId="77777777" w:rsidR="001E3E9C" w:rsidRPr="001E3E9C" w:rsidRDefault="001E3E9C" w:rsidP="001E3E9C">
      <w:pPr>
        <w:pStyle w:val="AllText"/>
      </w:pPr>
      <w:r w:rsidRPr="001E3E9C">
        <w:t>This formula was used to determine the volume for rectangular parts of pontoon.</w:t>
      </w:r>
    </w:p>
    <w:p w14:paraId="09885633" w14:textId="77777777" w:rsidR="001E3E9C" w:rsidRPr="001E3E9C" w:rsidRDefault="001E3E9C" w:rsidP="001E3E9C">
      <w:pPr>
        <w:pStyle w:val="AllText"/>
      </w:pPr>
      <w:r w:rsidRPr="001E3E9C">
        <w:rPr>
          <w:noProof/>
          <w:lang w:eastAsia="en-US"/>
        </w:rPr>
        <w:lastRenderedPageBreak/>
        <w:drawing>
          <wp:inline distT="114300" distB="114300" distL="114300" distR="114300" wp14:anchorId="7615F927" wp14:editId="440450E4">
            <wp:extent cx="3398794" cy="2633663"/>
            <wp:effectExtent l="0" t="0" r="0" b="0"/>
            <wp:docPr id="59" name="image119.png"/>
            <wp:cNvGraphicFramePr/>
            <a:graphic xmlns:a="http://schemas.openxmlformats.org/drawingml/2006/main">
              <a:graphicData uri="http://schemas.openxmlformats.org/drawingml/2006/picture">
                <pic:pic xmlns:pic="http://schemas.openxmlformats.org/drawingml/2006/picture">
                  <pic:nvPicPr>
                    <pic:cNvPr id="0" name="image119.png"/>
                    <pic:cNvPicPr preferRelativeResize="0"/>
                  </pic:nvPicPr>
                  <pic:blipFill>
                    <a:blip r:embed="rId49"/>
                    <a:srcRect/>
                    <a:stretch>
                      <a:fillRect/>
                    </a:stretch>
                  </pic:blipFill>
                  <pic:spPr>
                    <a:xfrm>
                      <a:off x="0" y="0"/>
                      <a:ext cx="3398794" cy="2633663"/>
                    </a:xfrm>
                    <a:prstGeom prst="rect">
                      <a:avLst/>
                    </a:prstGeom>
                    <a:ln/>
                  </pic:spPr>
                </pic:pic>
              </a:graphicData>
            </a:graphic>
          </wp:inline>
        </w:drawing>
      </w:r>
    </w:p>
    <w:p w14:paraId="554DDBC7" w14:textId="2801B2C9" w:rsidR="001E3E9C" w:rsidRPr="001E3E9C" w:rsidRDefault="001E3E9C" w:rsidP="008F3DA0">
      <w:pPr>
        <w:pStyle w:val="AllFigures"/>
      </w:pPr>
      <w:bookmarkStart w:id="84" w:name="_Toc532928117"/>
      <w:bookmarkStart w:id="85" w:name="_Toc1835341"/>
      <w:r w:rsidRPr="001E3E9C">
        <w:t xml:space="preserve">Figure </w:t>
      </w:r>
      <w:r w:rsidRPr="001E3E9C">
        <w:fldChar w:fldCharType="begin"/>
      </w:r>
      <w:r w:rsidRPr="001E3E9C">
        <w:instrText xml:space="preserve"> SEQ Figure \* ARABIC </w:instrText>
      </w:r>
      <w:r w:rsidRPr="001E3E9C">
        <w:fldChar w:fldCharType="separate"/>
      </w:r>
      <w:r w:rsidRPr="001E3E9C">
        <w:t>16</w:t>
      </w:r>
      <w:r w:rsidRPr="001E3E9C">
        <w:fldChar w:fldCharType="end"/>
      </w:r>
      <w:r w:rsidRPr="001E3E9C">
        <w:t xml:space="preserve"> Volume of a rectangle</w:t>
      </w:r>
      <w:bookmarkEnd w:id="84"/>
      <w:bookmarkEnd w:id="85"/>
    </w:p>
    <w:p w14:paraId="26F53B49" w14:textId="77777777" w:rsidR="001E3E9C" w:rsidRPr="001E3E9C" w:rsidRDefault="001E3E9C" w:rsidP="001E3E9C">
      <w:pPr>
        <w:pStyle w:val="AllText"/>
        <w:rPr>
          <w:b/>
          <w:bCs/>
          <w:iCs/>
        </w:rPr>
      </w:pPr>
      <w:r w:rsidRPr="001E3E9C">
        <w:rPr>
          <w:b/>
          <w:bCs/>
          <w:iCs/>
        </w:rPr>
        <w:t>Density Formula:</w:t>
      </w:r>
    </w:p>
    <w:p w14:paraId="28F018C4" w14:textId="77777777" w:rsidR="001E3E9C" w:rsidRPr="001E3E9C" w:rsidRDefault="001E3E9C" w:rsidP="001E3E9C">
      <w:pPr>
        <w:pStyle w:val="AllText"/>
      </w:pPr>
      <w:r w:rsidRPr="001E3E9C">
        <w:t>Formulas used:​</w:t>
      </w:r>
    </w:p>
    <w:p w14:paraId="1DF2E85A" w14:textId="77777777" w:rsidR="001E3E9C" w:rsidRPr="001E3E9C" w:rsidRDefault="001E3E9C" w:rsidP="00CF3C80">
      <w:pPr>
        <w:pStyle w:val="AllText"/>
        <w:numPr>
          <w:ilvl w:val="0"/>
          <w:numId w:val="30"/>
        </w:numPr>
      </w:pPr>
      <w:r w:rsidRPr="001E3E9C">
        <w:t>Density = Mass / Volume​</w:t>
      </w:r>
    </w:p>
    <w:p w14:paraId="0AC893AC" w14:textId="77777777" w:rsidR="001E3E9C" w:rsidRPr="001E3E9C" w:rsidRDefault="001E3E9C" w:rsidP="001E3E9C">
      <w:pPr>
        <w:pStyle w:val="AllText"/>
      </w:pPr>
      <w:r w:rsidRPr="001E3E9C">
        <w:t>Or​</w:t>
      </w:r>
    </w:p>
    <w:p w14:paraId="4BD5F231" w14:textId="77777777" w:rsidR="001E3E9C" w:rsidRPr="001E3E9C" w:rsidRDefault="001E3E9C" w:rsidP="00CF3C80">
      <w:pPr>
        <w:pStyle w:val="AllText"/>
        <w:numPr>
          <w:ilvl w:val="0"/>
          <w:numId w:val="29"/>
        </w:numPr>
      </w:pPr>
      <w:r w:rsidRPr="001E3E9C">
        <w:t>d = M / V​</w:t>
      </w:r>
    </w:p>
    <w:p w14:paraId="69B9314B" w14:textId="77777777" w:rsidR="001E3E9C" w:rsidRPr="001E3E9C" w:rsidRDefault="001E3E9C" w:rsidP="00CF3C80">
      <w:pPr>
        <w:pStyle w:val="AllText"/>
        <w:numPr>
          <w:ilvl w:val="0"/>
          <w:numId w:val="29"/>
        </w:numPr>
      </w:pPr>
      <w:r w:rsidRPr="001E3E9C">
        <w:t>Volume of Cylinder: Pi * r^2 * h</w:t>
      </w:r>
    </w:p>
    <w:p w14:paraId="00A4EEE1" w14:textId="77777777" w:rsidR="001E3E9C" w:rsidRPr="001E3E9C" w:rsidRDefault="001E3E9C" w:rsidP="001E3E9C">
      <w:pPr>
        <w:pStyle w:val="AllText"/>
      </w:pPr>
    </w:p>
    <w:p w14:paraId="526CDF0A" w14:textId="77777777" w:rsidR="001E3E9C" w:rsidRPr="001E3E9C" w:rsidRDefault="001E3E9C" w:rsidP="001E3E9C">
      <w:pPr>
        <w:pStyle w:val="AllText"/>
      </w:pPr>
      <w:r w:rsidRPr="001E3E9C">
        <w:t>Key-Terms​</w:t>
      </w:r>
    </w:p>
    <w:p w14:paraId="35B57068" w14:textId="77777777" w:rsidR="001E3E9C" w:rsidRPr="001E3E9C" w:rsidRDefault="001E3E9C" w:rsidP="00CF3C80">
      <w:pPr>
        <w:pStyle w:val="AllText"/>
        <w:numPr>
          <w:ilvl w:val="0"/>
          <w:numId w:val="28"/>
        </w:numPr>
      </w:pPr>
      <w:r w:rsidRPr="001E3E9C">
        <w:t>P = represents density</w:t>
      </w:r>
    </w:p>
    <w:p w14:paraId="0CA608B2" w14:textId="77777777" w:rsidR="001E3E9C" w:rsidRPr="001E3E9C" w:rsidRDefault="001E3E9C" w:rsidP="00CF3C80">
      <w:pPr>
        <w:pStyle w:val="AllText"/>
        <w:numPr>
          <w:ilvl w:val="0"/>
          <w:numId w:val="28"/>
        </w:numPr>
      </w:pPr>
      <w:r w:rsidRPr="001E3E9C">
        <w:t>m = represents mass</w:t>
      </w:r>
    </w:p>
    <w:p w14:paraId="58A85002" w14:textId="77777777" w:rsidR="001E3E9C" w:rsidRPr="001E3E9C" w:rsidRDefault="001E3E9C" w:rsidP="00CF3C80">
      <w:pPr>
        <w:pStyle w:val="AllText"/>
        <w:numPr>
          <w:ilvl w:val="0"/>
          <w:numId w:val="28"/>
        </w:numPr>
      </w:pPr>
      <w:r w:rsidRPr="001E3E9C">
        <w:t>v = represents volume</w:t>
      </w:r>
    </w:p>
    <w:p w14:paraId="4C12312C" w14:textId="77777777" w:rsidR="001E3E9C" w:rsidRPr="001E3E9C" w:rsidRDefault="001E3E9C" w:rsidP="001E3E9C">
      <w:pPr>
        <w:pStyle w:val="AllText"/>
      </w:pPr>
    </w:p>
    <w:p w14:paraId="70F533A8" w14:textId="77777777" w:rsidR="001E3E9C" w:rsidRDefault="001E3E9C" w:rsidP="001E3E9C">
      <w:pPr>
        <w:pStyle w:val="AllText"/>
      </w:pPr>
      <w:r w:rsidRPr="001E3E9C">
        <w:t>This formula is used to identify individual mass.</w:t>
      </w:r>
    </w:p>
    <w:p w14:paraId="3750E9D9" w14:textId="77777777" w:rsidR="00406FFD" w:rsidRPr="001E3E9C" w:rsidRDefault="00406FFD" w:rsidP="001E3E9C">
      <w:pPr>
        <w:pStyle w:val="AllText"/>
      </w:pPr>
    </w:p>
    <w:p w14:paraId="648D7F61" w14:textId="77777777" w:rsidR="001E3E9C" w:rsidRPr="001E3E9C" w:rsidRDefault="001E3E9C" w:rsidP="001E3E9C">
      <w:pPr>
        <w:pStyle w:val="AllText"/>
      </w:pPr>
      <w:r w:rsidRPr="001E3E9C">
        <w:t>Buoyant force is the upward force exerted on objects submerged in fluids. When examining why fluids exert an upward buoyant force on submerged objects, it has been determined to be caused by differences in pressure between the bottom of the submerged object and the top of the object. Because the amount of pressure exerted increases as an object submerges deeper into a fluid, the force from the pressure exerted downward on the top of the body will be less than the force from the pressure exerted upward on the bottom of the body. That is why the buoyant force is necessary for a boat design:</w:t>
      </w:r>
    </w:p>
    <w:p w14:paraId="235C8DDF" w14:textId="78745D81" w:rsidR="001E3E9C" w:rsidRPr="001E3E9C" w:rsidRDefault="001E3E9C" w:rsidP="001E3E9C">
      <w:pPr>
        <w:pStyle w:val="AllText"/>
      </w:pPr>
      <m:oMathPara>
        <m:oMath>
          <m:r>
            <w:rPr>
              <w:rFonts w:ascii="Cambria Math" w:hAnsi="Cambria Math"/>
            </w:rPr>
            <m:t>(Fb=rho gh)</m:t>
          </m:r>
        </m:oMath>
      </m:oMathPara>
    </w:p>
    <w:p w14:paraId="21FD9B35" w14:textId="33C162B9" w:rsidR="001E3E9C" w:rsidRPr="001E3E9C" w:rsidRDefault="001E3E9C" w:rsidP="001E3E9C">
      <w:pPr>
        <w:pStyle w:val="AllText"/>
      </w:pPr>
      <m:oMathPara>
        <m:oMath>
          <m:r>
            <w:rPr>
              <w:rFonts w:ascii="Cambria Math" w:hAnsi="Cambria Math"/>
            </w:rPr>
            <m:t>Buoyant force = ρgV​</m:t>
          </m:r>
        </m:oMath>
      </m:oMathPara>
    </w:p>
    <w:p w14:paraId="19380F15" w14:textId="77777777" w:rsidR="001E3E9C" w:rsidRPr="001E3E9C" w:rsidRDefault="001E3E9C" w:rsidP="001E3E9C">
      <w:pPr>
        <w:pStyle w:val="AllText"/>
      </w:pPr>
      <w:r w:rsidRPr="001E3E9C">
        <w:lastRenderedPageBreak/>
        <w:t>Where:​</w:t>
      </w:r>
    </w:p>
    <w:p w14:paraId="16A74F68" w14:textId="77777777" w:rsidR="001E3E9C" w:rsidRPr="001E3E9C" w:rsidRDefault="001E3E9C" w:rsidP="001E3E9C">
      <w:pPr>
        <w:pStyle w:val="AllText"/>
      </w:pPr>
      <w:r w:rsidRPr="001E3E9C">
        <w:t>ρ is the density of the fluid​</w:t>
      </w:r>
    </w:p>
    <w:p w14:paraId="2B9DF3CB" w14:textId="77777777" w:rsidR="001E3E9C" w:rsidRPr="001E3E9C" w:rsidRDefault="001E3E9C" w:rsidP="001E3E9C">
      <w:pPr>
        <w:pStyle w:val="AllText"/>
      </w:pPr>
      <w:r w:rsidRPr="001E3E9C">
        <w:t>g is the gravitational acceleration​</w:t>
      </w:r>
    </w:p>
    <w:p w14:paraId="659E7043" w14:textId="77777777" w:rsidR="001E3E9C" w:rsidRPr="001E3E9C" w:rsidRDefault="001E3E9C" w:rsidP="001E3E9C">
      <w:pPr>
        <w:pStyle w:val="AllText"/>
      </w:pPr>
      <w:r w:rsidRPr="001E3E9C">
        <w:t>V is the volume of the fluid displaced</w:t>
      </w:r>
    </w:p>
    <w:p w14:paraId="0A45990E" w14:textId="77777777" w:rsidR="001E3E9C" w:rsidRPr="001E3E9C" w:rsidRDefault="001E3E9C" w:rsidP="001E3E9C">
      <w:pPr>
        <w:pStyle w:val="AllText"/>
      </w:pPr>
    </w:p>
    <w:p w14:paraId="2B0D51FA" w14:textId="77777777" w:rsidR="001E3E9C" w:rsidRPr="001E3E9C" w:rsidRDefault="001E3E9C" w:rsidP="001E3E9C">
      <w:pPr>
        <w:pStyle w:val="AllText"/>
        <w:rPr>
          <w:b/>
        </w:rPr>
      </w:pPr>
      <w:r w:rsidRPr="001E3E9C">
        <w:rPr>
          <w:b/>
        </w:rPr>
        <w:t xml:space="preserve"> </w:t>
      </w:r>
      <w:r w:rsidRPr="001E3E9C">
        <w:rPr>
          <w:b/>
          <w:noProof/>
          <w:lang w:eastAsia="en-US"/>
        </w:rPr>
        <w:drawing>
          <wp:inline distT="114300" distB="114300" distL="114300" distR="114300" wp14:anchorId="74A02141" wp14:editId="3E28A011">
            <wp:extent cx="2581275" cy="2381250"/>
            <wp:effectExtent l="0" t="0" r="0" b="0"/>
            <wp:docPr id="36" name="image83.jpg"/>
            <wp:cNvGraphicFramePr/>
            <a:graphic xmlns:a="http://schemas.openxmlformats.org/drawingml/2006/main">
              <a:graphicData uri="http://schemas.openxmlformats.org/drawingml/2006/picture">
                <pic:pic xmlns:pic="http://schemas.openxmlformats.org/drawingml/2006/picture">
                  <pic:nvPicPr>
                    <pic:cNvPr id="0" name="image83.jpg"/>
                    <pic:cNvPicPr preferRelativeResize="0"/>
                  </pic:nvPicPr>
                  <pic:blipFill>
                    <a:blip r:embed="rId50"/>
                    <a:srcRect/>
                    <a:stretch>
                      <a:fillRect/>
                    </a:stretch>
                  </pic:blipFill>
                  <pic:spPr>
                    <a:xfrm>
                      <a:off x="0" y="0"/>
                      <a:ext cx="2581275" cy="2381250"/>
                    </a:xfrm>
                    <a:prstGeom prst="rect">
                      <a:avLst/>
                    </a:prstGeom>
                    <a:ln/>
                  </pic:spPr>
                </pic:pic>
              </a:graphicData>
            </a:graphic>
          </wp:inline>
        </w:drawing>
      </w:r>
    </w:p>
    <w:p w14:paraId="390EBDE3" w14:textId="7A4B4DC6" w:rsidR="001E3E9C" w:rsidRPr="001E3E9C" w:rsidRDefault="001E3E9C" w:rsidP="002F1DD2">
      <w:pPr>
        <w:pStyle w:val="FigureCap"/>
      </w:pPr>
      <w:bookmarkStart w:id="86" w:name="_Toc532928118"/>
      <w:bookmarkStart w:id="87" w:name="_Toc1835342"/>
      <w:r w:rsidRPr="001E3E9C">
        <w:t xml:space="preserve">Figure </w:t>
      </w:r>
      <w:r w:rsidRPr="001E3E9C">
        <w:fldChar w:fldCharType="begin"/>
      </w:r>
      <w:r w:rsidRPr="001E3E9C">
        <w:instrText xml:space="preserve"> SEQ Figure \* ARABIC </w:instrText>
      </w:r>
      <w:r w:rsidRPr="001E3E9C">
        <w:fldChar w:fldCharType="separate"/>
      </w:r>
      <w:r w:rsidRPr="001E3E9C">
        <w:t>17</w:t>
      </w:r>
      <w:r w:rsidRPr="001E3E9C">
        <w:fldChar w:fldCharType="end"/>
      </w:r>
      <w:r w:rsidRPr="001E3E9C">
        <w:t xml:space="preserve"> Buoyancy Principle</w:t>
      </w:r>
      <w:bookmarkEnd w:id="86"/>
      <w:bookmarkEnd w:id="87"/>
    </w:p>
    <w:p w14:paraId="05976DAF" w14:textId="77777777" w:rsidR="001E3E9C" w:rsidRPr="001E3E9C" w:rsidRDefault="001E3E9C" w:rsidP="001E3E9C">
      <w:pPr>
        <w:pStyle w:val="AllText"/>
        <w:rPr>
          <w:b/>
          <w:bCs/>
          <w:iCs/>
        </w:rPr>
      </w:pPr>
    </w:p>
    <w:p w14:paraId="1D57793D" w14:textId="4B09533E" w:rsidR="001E3E9C" w:rsidRPr="001E3E9C" w:rsidRDefault="001E3E9C" w:rsidP="00CF3C80">
      <w:pPr>
        <w:pStyle w:val="AllText"/>
        <w:numPr>
          <w:ilvl w:val="0"/>
          <w:numId w:val="31"/>
        </w:numPr>
      </w:pPr>
      <w:r w:rsidRPr="001E3E9C">
        <w:t xml:space="preserve">Density of water = </w:t>
      </w:r>
      <m:oMath>
        <m:r>
          <w:rPr>
            <w:rFonts w:ascii="Cambria Math" w:hAnsi="Cambria Math"/>
          </w:rPr>
          <m:t>62.42796529 lb/ft^3 &gt;&gt; 999.992061 kg/m^3</m:t>
        </m:r>
      </m:oMath>
      <w:r w:rsidRPr="001E3E9C">
        <w:t>​</w:t>
      </w:r>
    </w:p>
    <w:p w14:paraId="3FD2E882" w14:textId="77777777" w:rsidR="001E3E9C" w:rsidRDefault="001E3E9C" w:rsidP="00CF3C80">
      <w:pPr>
        <w:pStyle w:val="AllText"/>
        <w:numPr>
          <w:ilvl w:val="0"/>
          <w:numId w:val="31"/>
        </w:numPr>
      </w:pPr>
      <w:r w:rsidRPr="001E3E9C">
        <w:t>g = 9.81 m/s^2​</w:t>
      </w:r>
    </w:p>
    <w:p w14:paraId="3B89EF78" w14:textId="1CA7ACB2" w:rsidR="0056328E" w:rsidRDefault="0056328E" w:rsidP="001158AB">
      <w:pPr>
        <w:pStyle w:val="Heading3"/>
      </w:pPr>
      <w:bookmarkStart w:id="88" w:name="_Toc2153927"/>
      <w:r>
        <w:t>implemtation of subtask 1- Calculate volume</w:t>
      </w:r>
      <w:bookmarkEnd w:id="88"/>
    </w:p>
    <w:p w14:paraId="1A3B2C6E" w14:textId="09778871" w:rsidR="0056328E" w:rsidRPr="0056328E" w:rsidRDefault="0056328E" w:rsidP="001158AB">
      <w:pPr>
        <w:pStyle w:val="Heading3"/>
      </w:pPr>
      <w:bookmarkStart w:id="89" w:name="_Toc2153928"/>
      <w:r>
        <w:t>Implementation of Subtask 2- Calculate mass</w:t>
      </w:r>
      <w:bookmarkEnd w:id="89"/>
    </w:p>
    <w:p w14:paraId="192EAAC8" w14:textId="77777777" w:rsidR="001E3E9C" w:rsidRPr="001E3E9C" w:rsidRDefault="001E3E9C" w:rsidP="001E3E9C">
      <w:pPr>
        <w:pStyle w:val="AllText"/>
        <w:rPr>
          <w:b/>
          <w:bCs/>
          <w:iCs/>
        </w:rPr>
      </w:pPr>
      <w:r w:rsidRPr="001E3E9C">
        <w:rPr>
          <w:b/>
          <w:bCs/>
          <w:iCs/>
        </w:rPr>
        <w:t>Finding volume and mass for each part:</w:t>
      </w:r>
    </w:p>
    <w:p w14:paraId="2E5A6F2F" w14:textId="77777777" w:rsidR="001E3E9C" w:rsidRPr="001E3E9C" w:rsidRDefault="001E3E9C" w:rsidP="001E3E9C">
      <w:pPr>
        <w:pStyle w:val="AllText"/>
      </w:pPr>
    </w:p>
    <w:p w14:paraId="5E681E36" w14:textId="77777777" w:rsidR="001E3E9C" w:rsidRPr="001E3E9C" w:rsidRDefault="001E3E9C" w:rsidP="001E3E9C">
      <w:pPr>
        <w:pStyle w:val="AllText"/>
        <w:rPr>
          <w:b/>
          <w:bCs/>
          <w:iCs/>
        </w:rPr>
      </w:pPr>
      <w:r w:rsidRPr="001E3E9C">
        <w:rPr>
          <w:b/>
          <w:bCs/>
          <w:iCs/>
        </w:rPr>
        <w:t>Half Cylinder:</w:t>
      </w:r>
    </w:p>
    <w:p w14:paraId="5B5BEA09" w14:textId="77777777" w:rsidR="001E3E9C" w:rsidRPr="001E3E9C" w:rsidRDefault="001E3E9C" w:rsidP="001E3E9C">
      <w:pPr>
        <w:pStyle w:val="AllText"/>
        <w:rPr>
          <w:b/>
        </w:rPr>
      </w:pPr>
    </w:p>
    <w:p w14:paraId="702E551A" w14:textId="77777777" w:rsidR="001E3E9C" w:rsidRPr="001E3E9C" w:rsidRDefault="001E3E9C" w:rsidP="001E3E9C">
      <w:pPr>
        <w:pStyle w:val="AllText"/>
      </w:pPr>
      <w:r w:rsidRPr="001E3E9C">
        <w:t>Radius of half cylinder = 0.10160m</w:t>
      </w:r>
    </w:p>
    <w:p w14:paraId="3C83AD9F" w14:textId="77777777" w:rsidR="001E3E9C" w:rsidRPr="001E3E9C" w:rsidRDefault="001E3E9C" w:rsidP="001E3E9C">
      <w:pPr>
        <w:pStyle w:val="AllText"/>
      </w:pPr>
      <w:r w:rsidRPr="001E3E9C">
        <w:t>Density of foam = 21 kg/m^3</w:t>
      </w:r>
    </w:p>
    <w:p w14:paraId="22A88B40" w14:textId="77777777" w:rsidR="001E3E9C" w:rsidRPr="001E3E9C" w:rsidRDefault="001E3E9C" w:rsidP="001E3E9C">
      <w:pPr>
        <w:pStyle w:val="AllText"/>
      </w:pPr>
      <w:r w:rsidRPr="001E3E9C">
        <w:t>Height of the Half cylinder = 0.7154m</w:t>
      </w:r>
    </w:p>
    <w:p w14:paraId="1B799303" w14:textId="64349239" w:rsidR="001E3E9C" w:rsidRPr="001E3E9C" w:rsidRDefault="001E3E9C" w:rsidP="001E3E9C">
      <w:pPr>
        <w:pStyle w:val="AllText"/>
      </w:pPr>
      <w:r w:rsidRPr="001E3E9C">
        <w:t>Volume of Half cylinder = (</w:t>
      </w:r>
      <m:oMath>
        <m:r>
          <w:rPr>
            <w:rFonts w:ascii="Cambria Math" w:hAnsi="Cambria Math"/>
          </w:rPr>
          <m:t>pi*</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h)/2</m:t>
        </m:r>
      </m:oMath>
      <w:r w:rsidRPr="001E3E9C">
        <w:t xml:space="preserve"> </w:t>
      </w:r>
    </w:p>
    <w:p w14:paraId="6546514D" w14:textId="4FDA804E" w:rsidR="001E3E9C" w:rsidRPr="001E3E9C" w:rsidRDefault="001E3E9C" w:rsidP="001E3E9C">
      <w:pPr>
        <w:pStyle w:val="AllText"/>
      </w:pPr>
      <w:r w:rsidRPr="001E3E9C">
        <w:t>(3.14 * (0.1016^2) * 0.7154) / 2</w:t>
      </w:r>
    </w:p>
    <w:p w14:paraId="70ADD6DC" w14:textId="0C7903E2" w:rsidR="001E3E9C" w:rsidRPr="001E3E9C" w:rsidRDefault="001E3E9C" w:rsidP="001E3E9C">
      <w:pPr>
        <w:pStyle w:val="AllText"/>
      </w:pPr>
      <w:r w:rsidRPr="001E3E9C">
        <w:t>= 0.011 m^3</w:t>
      </w:r>
    </w:p>
    <w:p w14:paraId="43A302E4" w14:textId="1996BCE3" w:rsidR="001E3E9C" w:rsidRPr="001E3E9C" w:rsidRDefault="001E3E9C" w:rsidP="001E3E9C">
      <w:pPr>
        <w:pStyle w:val="AllText"/>
      </w:pPr>
      <w:r w:rsidRPr="001E3E9C">
        <w:t xml:space="preserve">To calculate for two cylinders = </w:t>
      </w:r>
      <m:oMath>
        <m:r>
          <w:rPr>
            <w:rFonts w:ascii="Cambria Math" w:hAnsi="Cambria Math"/>
          </w:rPr>
          <m:t>Volume of 1 cylinder * 2</m:t>
        </m:r>
      </m:oMath>
    </w:p>
    <w:p w14:paraId="67F31029" w14:textId="46D90464" w:rsidR="001E3E9C" w:rsidRPr="001E3E9C" w:rsidRDefault="001E3E9C" w:rsidP="001E3E9C">
      <w:pPr>
        <w:pStyle w:val="AllText"/>
      </w:pPr>
      <w:r w:rsidRPr="001E3E9C">
        <w:t xml:space="preserve">= </w:t>
      </w:r>
      <m:oMath>
        <m:r>
          <w:rPr>
            <w:rFonts w:ascii="Cambria Math" w:hAnsi="Cambria Math"/>
          </w:rPr>
          <m:t>(0.011m^3 * 2)</m:t>
        </m:r>
      </m:oMath>
    </w:p>
    <w:p w14:paraId="472808E7" w14:textId="0E8A4573" w:rsidR="001E3E9C" w:rsidRPr="001E3E9C" w:rsidRDefault="001E3E9C" w:rsidP="001E3E9C">
      <w:pPr>
        <w:pStyle w:val="AllText"/>
      </w:pPr>
      <w:r w:rsidRPr="001E3E9C">
        <w:t>= 0.022 m^3</w:t>
      </w:r>
    </w:p>
    <w:p w14:paraId="65EA6826" w14:textId="77777777" w:rsidR="001E3E9C" w:rsidRPr="001E3E9C" w:rsidRDefault="001E3E9C" w:rsidP="001E3E9C">
      <w:pPr>
        <w:pStyle w:val="AllText"/>
      </w:pPr>
      <w:r w:rsidRPr="001E3E9C">
        <w:t>Mass of one cylinder = Volume * Density</w:t>
      </w:r>
    </w:p>
    <w:p w14:paraId="5E1849F2" w14:textId="62EB7886" w:rsidR="001E3E9C" w:rsidRPr="001E3E9C" w:rsidRDefault="001E3E9C" w:rsidP="001E3E9C">
      <w:pPr>
        <w:pStyle w:val="AllText"/>
      </w:pPr>
      <w:r w:rsidRPr="001E3E9C">
        <w:t>Density of Pink insulation foam = 21 kg/m^3</w:t>
      </w:r>
    </w:p>
    <w:p w14:paraId="10D4A348" w14:textId="69970D70" w:rsidR="001E3E9C" w:rsidRPr="001E3E9C" w:rsidRDefault="001E3E9C" w:rsidP="001E3E9C">
      <w:pPr>
        <w:pStyle w:val="AllText"/>
      </w:pPr>
      <m:oMathPara>
        <m:oMath>
          <m:r>
            <w:rPr>
              <w:rFonts w:ascii="Cambria Math" w:hAnsi="Cambria Math"/>
            </w:rPr>
            <w:lastRenderedPageBreak/>
            <m:t>= 0.01153*21</m:t>
          </m:r>
        </m:oMath>
      </m:oMathPara>
    </w:p>
    <w:p w14:paraId="41AE63B1" w14:textId="64E9BBB5" w:rsidR="001E3E9C" w:rsidRPr="001E3E9C" w:rsidRDefault="001E3E9C" w:rsidP="001E3E9C">
      <w:pPr>
        <w:pStyle w:val="AllText"/>
      </w:pPr>
      <w:r w:rsidRPr="001E3E9C">
        <w:t>= 0.24213 kg</w:t>
      </w:r>
    </w:p>
    <w:p w14:paraId="00B979B3" w14:textId="645D288E" w:rsidR="001E3E9C" w:rsidRPr="001E3E9C" w:rsidRDefault="001E3E9C" w:rsidP="001E3E9C">
      <w:pPr>
        <w:pStyle w:val="AllText"/>
      </w:pPr>
      <w:r w:rsidRPr="001E3E9C">
        <w:t xml:space="preserve">To calculate mass for two cylinders = </w:t>
      </w:r>
      <m:oMath>
        <m:r>
          <w:rPr>
            <w:rFonts w:ascii="Cambria Math" w:hAnsi="Cambria Math"/>
          </w:rPr>
          <m:t>Mass of 1 cylinder *2</m:t>
        </m:r>
      </m:oMath>
    </w:p>
    <w:p w14:paraId="1D605505" w14:textId="7E7B89AA" w:rsidR="001E3E9C" w:rsidRPr="001E3E9C" w:rsidRDefault="001E3E9C" w:rsidP="001E3E9C">
      <w:pPr>
        <w:pStyle w:val="AllText"/>
      </w:pPr>
      <m:oMathPara>
        <m:oMath>
          <m:r>
            <w:rPr>
              <w:rFonts w:ascii="Cambria Math" w:hAnsi="Cambria Math"/>
            </w:rPr>
            <m:t>=0.24213*2</m:t>
          </m:r>
        </m:oMath>
      </m:oMathPara>
    </w:p>
    <w:p w14:paraId="13AA7530" w14:textId="77777777" w:rsidR="001E3E9C" w:rsidRPr="001E3E9C" w:rsidRDefault="001E3E9C" w:rsidP="001E3E9C">
      <w:pPr>
        <w:pStyle w:val="AllText"/>
      </w:pPr>
      <w:r w:rsidRPr="001E3E9C">
        <w:t>= .48426 kg</w:t>
      </w:r>
    </w:p>
    <w:p w14:paraId="7C80B0C2" w14:textId="37CFF9C7" w:rsidR="001E3E9C" w:rsidRPr="008F3DA0" w:rsidRDefault="001E3E9C" w:rsidP="001E3E9C">
      <w:pPr>
        <w:pStyle w:val="AllText"/>
        <w:rPr>
          <w:b/>
          <w:bCs/>
          <w:iCs/>
        </w:rPr>
      </w:pPr>
      <w:r w:rsidRPr="001E3E9C">
        <w:rPr>
          <w:b/>
          <w:bCs/>
          <w:iCs/>
        </w:rPr>
        <w:t>Front cone half Volume and Mass:</w:t>
      </w:r>
    </w:p>
    <w:p w14:paraId="4AFE9FFE" w14:textId="75D2ECB6" w:rsidR="001E3E9C" w:rsidRPr="001E3E9C" w:rsidRDefault="001E3E9C" w:rsidP="001E3E9C">
      <w:pPr>
        <w:pStyle w:val="AllText"/>
      </w:pPr>
      <w:r w:rsidRPr="001E3E9C">
        <w:t>This includes the two half conic sections and the triangular sections on the pontoon.</w:t>
      </w:r>
    </w:p>
    <w:p w14:paraId="09C80124" w14:textId="40AE2447" w:rsidR="001E3E9C" w:rsidRPr="001E3E9C" w:rsidRDefault="001E3E9C" w:rsidP="001E3E9C">
      <w:pPr>
        <w:pStyle w:val="AllText"/>
      </w:pPr>
      <w:r w:rsidRPr="001E3E9C">
        <w:t>Total volume = Volume of half cone + Volume of triangular pieces</w:t>
      </w:r>
    </w:p>
    <w:p w14:paraId="37974869" w14:textId="73B2A197" w:rsidR="001E3E9C" w:rsidRPr="008F3DA0" w:rsidRDefault="001E3E9C" w:rsidP="001E3E9C">
      <w:pPr>
        <w:pStyle w:val="AllText"/>
        <w:rPr>
          <w:b/>
          <w:bCs/>
          <w:iCs/>
        </w:rPr>
      </w:pPr>
      <w:r w:rsidRPr="001E3E9C">
        <w:rPr>
          <w:b/>
          <w:bCs/>
          <w:iCs/>
        </w:rPr>
        <w:t>&gt;&gt; Half cone Volume</w:t>
      </w:r>
    </w:p>
    <w:p w14:paraId="41C1C447" w14:textId="77777777" w:rsidR="001E3E9C" w:rsidRPr="001E3E9C" w:rsidRDefault="001E3E9C" w:rsidP="001E3E9C">
      <w:pPr>
        <w:pStyle w:val="AllText"/>
      </w:pPr>
      <w:r w:rsidRPr="001E3E9C">
        <w:t>Radius = 0.101m</w:t>
      </w:r>
    </w:p>
    <w:p w14:paraId="5A54828C" w14:textId="26EE09FB" w:rsidR="001E3E9C" w:rsidRPr="001E3E9C" w:rsidRDefault="001E3E9C" w:rsidP="001E3E9C">
      <w:pPr>
        <w:pStyle w:val="AllText"/>
      </w:pPr>
      <w:r w:rsidRPr="001E3E9C">
        <w:t>Height + 0.203m</w:t>
      </w:r>
    </w:p>
    <w:p w14:paraId="4D37786D" w14:textId="150199DC" w:rsidR="001E3E9C" w:rsidRPr="001E3E9C" w:rsidRDefault="001E3E9C" w:rsidP="001E3E9C">
      <w:pPr>
        <w:pStyle w:val="AllText"/>
      </w:pPr>
      <w:r w:rsidRPr="001E3E9C">
        <w:t xml:space="preserve">Volume of a half cone = </w:t>
      </w:r>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3.14)*</m:t>
        </m:r>
        <m:sSup>
          <m:sSupPr>
            <m:ctrlPr>
              <w:rPr>
                <w:rFonts w:ascii="Cambria Math" w:hAnsi="Cambria Math"/>
                <w:i/>
              </w:rPr>
            </m:ctrlPr>
          </m:sSupPr>
          <m:e>
            <m:r>
              <w:rPr>
                <w:rFonts w:ascii="Cambria Math" w:hAnsi="Cambria Math"/>
              </w:rPr>
              <m:t>(0.101</m:t>
            </m:r>
          </m:e>
          <m:sup>
            <m:r>
              <w:rPr>
                <w:rFonts w:ascii="Cambria Math" w:hAnsi="Cambria Math"/>
              </w:rPr>
              <m:t>2</m:t>
            </m:r>
          </m:sup>
        </m:sSup>
        <m:r>
          <w:rPr>
            <w:rFonts w:ascii="Cambria Math" w:hAnsi="Cambria Math"/>
          </w:rPr>
          <m:t>)*(0.203))</m:t>
        </m:r>
      </m:oMath>
    </w:p>
    <w:p w14:paraId="71E0AE82" w14:textId="79783ED2" w:rsidR="001E3E9C" w:rsidRPr="001E3E9C" w:rsidRDefault="001E3E9C" w:rsidP="001E3E9C">
      <w:pPr>
        <w:pStyle w:val="AllText"/>
      </w:pPr>
      <w:r w:rsidRPr="001E3E9C">
        <w:t xml:space="preserve">= </w:t>
      </w:r>
      <m:oMath>
        <m:r>
          <w:rPr>
            <w:rFonts w:ascii="Cambria Math" w:hAnsi="Cambria Math"/>
          </w:rPr>
          <m:t>1.083 *</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6019A806" w14:textId="150EFD72" w:rsidR="001E3E9C" w:rsidRPr="008F3DA0" w:rsidRDefault="001E3E9C" w:rsidP="001E3E9C">
      <w:pPr>
        <w:pStyle w:val="AllText"/>
        <w:rPr>
          <w:b/>
          <w:bCs/>
          <w:iCs/>
        </w:rPr>
      </w:pPr>
      <w:r w:rsidRPr="001E3E9C">
        <w:rPr>
          <w:b/>
          <w:bCs/>
          <w:iCs/>
        </w:rPr>
        <w:t>&gt;&gt; Triangular pieces</w:t>
      </w:r>
    </w:p>
    <w:p w14:paraId="534FE29E" w14:textId="425C2551" w:rsidR="001E3E9C" w:rsidRPr="001E3E9C" w:rsidRDefault="001E3E9C" w:rsidP="001E3E9C">
      <w:pPr>
        <w:pStyle w:val="AllText"/>
      </w:pPr>
      <w:r w:rsidRPr="001E3E9C">
        <w:t xml:space="preserve">Volume of Triangle </w:t>
      </w:r>
      <m:oMath>
        <m:r>
          <w:rPr>
            <w:rFonts w:ascii="Cambria Math" w:hAnsi="Cambria Math"/>
          </w:rPr>
          <m:t>= (Area of triangle * Height)</m:t>
        </m:r>
      </m:oMath>
    </w:p>
    <w:p w14:paraId="75F243AD" w14:textId="3EA87935" w:rsidR="001E3E9C" w:rsidRPr="001E3E9C" w:rsidRDefault="001E3E9C" w:rsidP="001E3E9C">
      <w:pPr>
        <w:pStyle w:val="AllText"/>
      </w:pPr>
      <m:oMathPara>
        <m:oMath>
          <m:r>
            <w:rPr>
              <w:rFonts w:ascii="Cambria Math" w:hAnsi="Cambria Math"/>
            </w:rPr>
            <m:t>=((B*H*L)/2</m:t>
          </m:r>
        </m:oMath>
      </m:oMathPara>
    </w:p>
    <w:p w14:paraId="33509592" w14:textId="603EAB1D" w:rsidR="001E3E9C" w:rsidRPr="001E3E9C" w:rsidRDefault="001E3E9C" w:rsidP="001E3E9C">
      <w:pPr>
        <w:pStyle w:val="AllText"/>
      </w:pPr>
      <w:r w:rsidRPr="001E3E9C">
        <w:t>= (0.203 * 0.203 * 0.101) / 2</w:t>
      </w:r>
    </w:p>
    <w:p w14:paraId="10FEC04D" w14:textId="5F374E9A" w:rsidR="001E3E9C" w:rsidRPr="001E3E9C" w:rsidRDefault="001E3E9C" w:rsidP="001E3E9C">
      <w:pPr>
        <w:pStyle w:val="AllText"/>
      </w:pPr>
      <w:r w:rsidRPr="001E3E9C">
        <w:t xml:space="preserve">= </w:t>
      </w:r>
      <m:oMath>
        <m:r>
          <w:rPr>
            <w:rFonts w:ascii="Cambria Math" w:hAnsi="Cambria Math"/>
          </w:rPr>
          <m:t>2.08*</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3ADB32A0" w14:textId="67CF4654" w:rsidR="001E3E9C" w:rsidRPr="001E3E9C" w:rsidRDefault="001E3E9C" w:rsidP="001E3E9C">
      <w:pPr>
        <w:pStyle w:val="AllText"/>
      </w:pPr>
      <w:r w:rsidRPr="001E3E9C">
        <w:t>Volume for two of each piece because there are two pontoons</w:t>
      </w:r>
    </w:p>
    <w:p w14:paraId="483ECF03" w14:textId="15CA034C" w:rsidR="001E3E9C" w:rsidRPr="001E3E9C" w:rsidRDefault="001E3E9C" w:rsidP="001E3E9C">
      <w:pPr>
        <w:pStyle w:val="AllText"/>
      </w:pPr>
      <w:r w:rsidRPr="001E3E9C">
        <w:t xml:space="preserve">= </w:t>
      </w:r>
      <m:oMath>
        <m:d>
          <m:dPr>
            <m:ctrlPr>
              <w:rPr>
                <w:rFonts w:ascii="Cambria Math" w:hAnsi="Cambria Math"/>
                <w:i/>
              </w:rPr>
            </m:ctrlPr>
          </m:dPr>
          <m:e>
            <m:d>
              <m:dPr>
                <m:ctrlPr>
                  <w:rPr>
                    <w:rFonts w:ascii="Cambria Math" w:hAnsi="Cambria Math"/>
                    <w:i/>
                  </w:rPr>
                </m:ctrlPr>
              </m:dPr>
              <m:e>
                <m:r>
                  <w:rPr>
                    <w:rFonts w:ascii="Cambria Math" w:hAnsi="Cambria Math"/>
                  </w:rPr>
                  <m:t>1.083*</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2.08*</m:t>
                </m:r>
                <m:sSup>
                  <m:sSupPr>
                    <m:ctrlPr>
                      <w:rPr>
                        <w:rFonts w:ascii="Cambria Math" w:hAnsi="Cambria Math"/>
                        <w:i/>
                      </w:rPr>
                    </m:ctrlPr>
                  </m:sSupPr>
                  <m:e>
                    <m:r>
                      <w:rPr>
                        <w:rFonts w:ascii="Cambria Math" w:hAnsi="Cambria Math"/>
                      </w:rPr>
                      <m:t>10</m:t>
                    </m:r>
                  </m:e>
                  <m:sup>
                    <m:r>
                      <w:rPr>
                        <w:rFonts w:ascii="Cambria Math" w:hAnsi="Cambria Math"/>
                      </w:rPr>
                      <m:t>-3</m:t>
                    </m:r>
                  </m:sup>
                </m:sSup>
              </m:e>
            </m:d>
          </m:e>
        </m:d>
        <m:r>
          <w:rPr>
            <w:rFonts w:ascii="Cambria Math" w:hAnsi="Cambria Math"/>
          </w:rPr>
          <m:t>*2</m:t>
        </m:r>
      </m:oMath>
    </w:p>
    <w:p w14:paraId="729E718D" w14:textId="01ED3AFA" w:rsidR="001E3E9C" w:rsidRPr="001E3E9C" w:rsidRDefault="001E3E9C" w:rsidP="001E3E9C">
      <w:pPr>
        <w:pStyle w:val="AllText"/>
      </w:pPr>
      <w:r w:rsidRPr="001E3E9C">
        <w:t xml:space="preserve">= </w:t>
      </w:r>
      <m:oMath>
        <m:r>
          <w:rPr>
            <w:rFonts w:ascii="Cambria Math" w:hAnsi="Cambria Math"/>
          </w:rPr>
          <m:t xml:space="preserve">0.00632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4C9090B0" w14:textId="5BCD1F58" w:rsidR="001E3E9C" w:rsidRPr="001E3E9C" w:rsidRDefault="001E3E9C" w:rsidP="001E3E9C">
      <w:pPr>
        <w:pStyle w:val="AllText"/>
      </w:pPr>
      <w:r w:rsidRPr="001E3E9C">
        <w:t xml:space="preserve">Mass calculation for the above pieces = Volume * density </w:t>
      </w:r>
    </w:p>
    <w:p w14:paraId="14BF714D" w14:textId="04FC3D6D" w:rsidR="001E3E9C" w:rsidRPr="001E3E9C" w:rsidRDefault="001E3E9C" w:rsidP="001E3E9C">
      <w:pPr>
        <w:pStyle w:val="AllText"/>
      </w:pPr>
      <m:oMathPara>
        <m:oMath>
          <m:r>
            <w:rPr>
              <w:rFonts w:ascii="Cambria Math" w:hAnsi="Cambria Math"/>
            </w:rPr>
            <m:t>=</m:t>
          </m:r>
          <m:d>
            <m:dPr>
              <m:ctrlPr>
                <w:rPr>
                  <w:rFonts w:ascii="Cambria Math" w:hAnsi="Cambria Math"/>
                  <w:i/>
                </w:rPr>
              </m:ctrlPr>
            </m:dPr>
            <m:e>
              <m:r>
                <w:rPr>
                  <w:rFonts w:ascii="Cambria Math" w:hAnsi="Cambria Math"/>
                </w:rPr>
                <m:t>3.16*</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21</m:t>
          </m:r>
        </m:oMath>
      </m:oMathPara>
    </w:p>
    <w:p w14:paraId="7D9CB997" w14:textId="67384BE6" w:rsidR="001E3E9C" w:rsidRPr="001E3E9C" w:rsidRDefault="001E3E9C" w:rsidP="001E3E9C">
      <w:pPr>
        <w:pStyle w:val="AllText"/>
      </w:pPr>
      <w:r w:rsidRPr="001E3E9C">
        <w:t>= 0.06636 kg</w:t>
      </w:r>
    </w:p>
    <w:p w14:paraId="1B947A44" w14:textId="75C49868" w:rsidR="001E3E9C" w:rsidRPr="001E3E9C" w:rsidRDefault="001E3E9C" w:rsidP="001E3E9C">
      <w:pPr>
        <w:pStyle w:val="AllText"/>
      </w:pPr>
      <w:r w:rsidRPr="001E3E9C">
        <w:t xml:space="preserve">Mass for two of each part in consideration = </w:t>
      </w:r>
      <m:oMath>
        <m:r>
          <w:rPr>
            <w:rFonts w:ascii="Cambria Math" w:hAnsi="Cambria Math"/>
          </w:rPr>
          <m:t>0.06636*2</m:t>
        </m:r>
      </m:oMath>
    </w:p>
    <w:p w14:paraId="26A85FF1" w14:textId="1217D687" w:rsidR="001E3E9C" w:rsidRPr="001E3E9C" w:rsidRDefault="001E3E9C" w:rsidP="001E3E9C">
      <w:pPr>
        <w:pStyle w:val="AllText"/>
      </w:pPr>
      <w:r w:rsidRPr="001E3E9C">
        <w:t>= 0.13272 kg</w:t>
      </w:r>
    </w:p>
    <w:p w14:paraId="48F51ACC" w14:textId="378DBF8D" w:rsidR="001E3E9C" w:rsidRPr="008F3DA0" w:rsidRDefault="001E3E9C" w:rsidP="001E3E9C">
      <w:pPr>
        <w:pStyle w:val="AllText"/>
        <w:rPr>
          <w:b/>
          <w:bCs/>
          <w:iCs/>
        </w:rPr>
      </w:pPr>
      <w:r w:rsidRPr="001E3E9C">
        <w:rPr>
          <w:b/>
          <w:bCs/>
          <w:iCs/>
        </w:rPr>
        <w:t>Wooden Cubes</w:t>
      </w:r>
    </w:p>
    <w:p w14:paraId="7E11EF84" w14:textId="77777777" w:rsidR="001E3E9C" w:rsidRPr="001E3E9C" w:rsidRDefault="001E3E9C" w:rsidP="001E3E9C">
      <w:pPr>
        <w:pStyle w:val="AllText"/>
        <w:rPr>
          <w:b/>
          <w:bCs/>
          <w:iCs/>
        </w:rPr>
      </w:pPr>
      <w:r w:rsidRPr="001E3E9C">
        <w:rPr>
          <w:b/>
          <w:bCs/>
          <w:iCs/>
        </w:rPr>
        <w:t>&gt;&gt; Volume of outer cube</w:t>
      </w:r>
    </w:p>
    <w:p w14:paraId="237F6BB1" w14:textId="53FA5B23" w:rsidR="001E3E9C" w:rsidRPr="001E3E9C" w:rsidRDefault="001E3E9C" w:rsidP="001E3E9C">
      <w:pPr>
        <w:pStyle w:val="AllText"/>
      </w:pPr>
      <w:r w:rsidRPr="001E3E9C">
        <w:t xml:space="preserve">Volume = L * B * H </w:t>
      </w:r>
    </w:p>
    <w:p w14:paraId="6A533ACB" w14:textId="77777777" w:rsidR="001E3E9C" w:rsidRPr="001E3E9C" w:rsidRDefault="001E3E9C" w:rsidP="001E3E9C">
      <w:pPr>
        <w:pStyle w:val="AllText"/>
      </w:pPr>
      <w:r w:rsidRPr="001E3E9C">
        <w:t>= 0.076 * 0.076 * 0.076</w:t>
      </w:r>
    </w:p>
    <w:p w14:paraId="6E836B8A" w14:textId="46874287" w:rsidR="001E3E9C" w:rsidRPr="001E3E9C" w:rsidRDefault="001E3E9C" w:rsidP="001E3E9C">
      <w:pPr>
        <w:pStyle w:val="AllText"/>
      </w:pPr>
      <w:r w:rsidRPr="001E3E9C">
        <w:t xml:space="preserve">= </w:t>
      </w:r>
      <m:oMath>
        <m:r>
          <w:rPr>
            <w:rFonts w:ascii="Cambria Math" w:hAnsi="Cambria Math"/>
          </w:rPr>
          <m:t>4.38*</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1618B0D6" w14:textId="4E1015B3" w:rsidR="001E3E9C" w:rsidRPr="008F3DA0" w:rsidRDefault="001E3E9C" w:rsidP="001E3E9C">
      <w:pPr>
        <w:pStyle w:val="AllText"/>
        <w:rPr>
          <w:b/>
          <w:bCs/>
          <w:iCs/>
        </w:rPr>
      </w:pPr>
      <w:r w:rsidRPr="001E3E9C">
        <w:rPr>
          <w:b/>
          <w:bCs/>
          <w:iCs/>
        </w:rPr>
        <w:t>&gt;&gt; Volume of Inner circle</w:t>
      </w:r>
    </w:p>
    <w:p w14:paraId="4C44C9AC" w14:textId="38B7ECA1" w:rsidR="001E3E9C" w:rsidRPr="001E3E9C" w:rsidRDefault="001E3E9C" w:rsidP="001E3E9C">
      <w:pPr>
        <w:pStyle w:val="AllText"/>
      </w:pPr>
      <w:r w:rsidRPr="001E3E9C">
        <w:t xml:space="preserve">Volume = </w:t>
      </w:r>
      <m:oMath>
        <m:r>
          <w:rPr>
            <w:rFonts w:ascii="Cambria Math" w:hAnsi="Cambria Math"/>
          </w:rPr>
          <m:t>π*</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h</m:t>
        </m:r>
      </m:oMath>
    </w:p>
    <w:p w14:paraId="02A20D0E" w14:textId="5A1D5A01" w:rsidR="001E3E9C" w:rsidRPr="001E3E9C" w:rsidRDefault="001E3E9C" w:rsidP="001E3E9C">
      <w:pPr>
        <w:pStyle w:val="AllText"/>
      </w:pPr>
      <m:oMathPara>
        <m:oMath>
          <m:r>
            <w:rPr>
              <w:rFonts w:ascii="Cambria Math" w:hAnsi="Cambria Math"/>
            </w:rPr>
            <m:t>=3.14*</m:t>
          </m:r>
          <m:sSup>
            <m:sSupPr>
              <m:ctrlPr>
                <w:rPr>
                  <w:rFonts w:ascii="Cambria Math" w:hAnsi="Cambria Math"/>
                  <w:i/>
                </w:rPr>
              </m:ctrlPr>
            </m:sSupPr>
            <m:e>
              <m:r>
                <w:rPr>
                  <w:rFonts w:ascii="Cambria Math" w:hAnsi="Cambria Math"/>
                </w:rPr>
                <m:t>0.0125</m:t>
              </m:r>
            </m:e>
            <m:sup>
              <m:r>
                <w:rPr>
                  <w:rFonts w:ascii="Cambria Math" w:hAnsi="Cambria Math"/>
                </w:rPr>
                <m:t>2</m:t>
              </m:r>
            </m:sup>
          </m:sSup>
          <m:r>
            <w:rPr>
              <w:rFonts w:ascii="Cambria Math" w:hAnsi="Cambria Math"/>
            </w:rPr>
            <m:t>*0.025</m:t>
          </m:r>
        </m:oMath>
      </m:oMathPara>
    </w:p>
    <w:p w14:paraId="1DDB7528" w14:textId="41D2BF75" w:rsidR="001E3E9C" w:rsidRPr="001E3E9C" w:rsidRDefault="001E3E9C" w:rsidP="001E3E9C">
      <w:pPr>
        <w:pStyle w:val="AllText"/>
      </w:pPr>
      <w:r w:rsidRPr="001E3E9C">
        <w:t xml:space="preserve">= </w:t>
      </w:r>
      <m:oMath>
        <m:r>
          <w:rPr>
            <w:rFonts w:ascii="Cambria Math" w:hAnsi="Cambria Math"/>
          </w:rPr>
          <m:t>9.81*</m:t>
        </m:r>
        <m:sSup>
          <m:sSupPr>
            <m:ctrlPr>
              <w:rPr>
                <w:rFonts w:ascii="Cambria Math" w:hAnsi="Cambria Math"/>
                <w:i/>
              </w:rPr>
            </m:ctrlPr>
          </m:sSupPr>
          <m:e>
            <m:r>
              <w:rPr>
                <w:rFonts w:ascii="Cambria Math" w:hAnsi="Cambria Math"/>
              </w:rPr>
              <m:t>10</m:t>
            </m:r>
          </m:e>
          <m:sup>
            <m:r>
              <w:rPr>
                <w:rFonts w:ascii="Cambria Math" w:hAnsi="Cambria Math"/>
              </w:rPr>
              <m:t>-5</m:t>
            </m:r>
          </m:sup>
        </m:sSup>
      </m:oMath>
    </w:p>
    <w:p w14:paraId="72A9334D" w14:textId="3312BA5F" w:rsidR="001E3E9C" w:rsidRPr="001E3E9C" w:rsidRDefault="001E3E9C" w:rsidP="001E3E9C">
      <w:pPr>
        <w:pStyle w:val="AllText"/>
      </w:pPr>
      <w:r w:rsidRPr="001E3E9C">
        <w:t xml:space="preserve">Total volume = </w:t>
      </w:r>
      <m:oMath>
        <m:d>
          <m:dPr>
            <m:ctrlPr>
              <w:rPr>
                <w:rFonts w:ascii="Cambria Math" w:hAnsi="Cambria Math"/>
                <w:i/>
              </w:rPr>
            </m:ctrlPr>
          </m:dPr>
          <m:e>
            <m:r>
              <w:rPr>
                <w:rFonts w:ascii="Cambria Math" w:hAnsi="Cambria Math"/>
              </w:rPr>
              <m:t>4.38*</m:t>
            </m:r>
            <m:sSup>
              <m:sSupPr>
                <m:ctrlPr>
                  <w:rPr>
                    <w:rFonts w:ascii="Cambria Math" w:hAnsi="Cambria Math"/>
                    <w:i/>
                  </w:rPr>
                </m:ctrlPr>
              </m:sSupPr>
              <m:e>
                <m:r>
                  <w:rPr>
                    <w:rFonts w:ascii="Cambria Math" w:hAnsi="Cambria Math"/>
                  </w:rPr>
                  <m:t>10</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9.81*</m:t>
            </m:r>
            <m:sSup>
              <m:sSupPr>
                <m:ctrlPr>
                  <w:rPr>
                    <w:rFonts w:ascii="Cambria Math" w:hAnsi="Cambria Math"/>
                    <w:i/>
                  </w:rPr>
                </m:ctrlPr>
              </m:sSupPr>
              <m:e>
                <m:r>
                  <w:rPr>
                    <w:rFonts w:ascii="Cambria Math" w:hAnsi="Cambria Math"/>
                  </w:rPr>
                  <m:t>10</m:t>
                </m:r>
              </m:e>
              <m:sup>
                <m:r>
                  <w:rPr>
                    <w:rFonts w:ascii="Cambria Math" w:hAnsi="Cambria Math"/>
                  </w:rPr>
                  <m:t>-5</m:t>
                </m:r>
              </m:sup>
            </m:sSup>
          </m:e>
        </m:d>
      </m:oMath>
    </w:p>
    <w:p w14:paraId="14954D22" w14:textId="70849877" w:rsidR="001E3E9C" w:rsidRPr="001E3E9C" w:rsidRDefault="001E3E9C" w:rsidP="001E3E9C">
      <w:pPr>
        <w:pStyle w:val="AllText"/>
      </w:pPr>
      <w:r w:rsidRPr="001E3E9C">
        <w:lastRenderedPageBreak/>
        <w:t xml:space="preserve">= </w:t>
      </w:r>
      <m:oMath>
        <m:d>
          <m:dPr>
            <m:ctrlPr>
              <w:rPr>
                <w:rFonts w:ascii="Cambria Math" w:hAnsi="Cambria Math"/>
                <w:i/>
              </w:rPr>
            </m:ctrlPr>
          </m:dPr>
          <m:e>
            <m:r>
              <w:rPr>
                <w:rFonts w:ascii="Cambria Math" w:hAnsi="Cambria Math"/>
              </w:rPr>
              <m:t>3.39*</m:t>
            </m:r>
            <m:sSup>
              <m:sSupPr>
                <m:ctrlPr>
                  <w:rPr>
                    <w:rFonts w:ascii="Cambria Math" w:hAnsi="Cambria Math"/>
                    <w:i/>
                  </w:rPr>
                </m:ctrlPr>
              </m:sSupPr>
              <m:e>
                <m:r>
                  <w:rPr>
                    <w:rFonts w:ascii="Cambria Math" w:hAnsi="Cambria Math"/>
                  </w:rPr>
                  <m:t>10</m:t>
                </m:r>
              </m:e>
              <m:sup>
                <m:r>
                  <w:rPr>
                    <w:rFonts w:ascii="Cambria Math" w:hAnsi="Cambria Math"/>
                  </w:rPr>
                  <m:t>-4</m:t>
                </m:r>
              </m:sup>
            </m:sSup>
          </m:e>
        </m:d>
        <m:r>
          <w:rPr>
            <w:rFonts w:ascii="Cambria Math" w:hAnsi="Cambria Math"/>
          </w:rPr>
          <m:t xml:space="preserve">*2 </m:t>
        </m:r>
      </m:oMath>
    </w:p>
    <w:p w14:paraId="3EBCD7A2" w14:textId="66335CCB" w:rsidR="001E3E9C" w:rsidRPr="001E3E9C" w:rsidRDefault="001E3E9C" w:rsidP="001E3E9C">
      <w:pPr>
        <w:pStyle w:val="AllText"/>
      </w:pPr>
      <w:r w:rsidRPr="001E3E9C">
        <w:t xml:space="preserve">= </w:t>
      </w:r>
      <m:oMath>
        <m:r>
          <w:rPr>
            <w:rFonts w:ascii="Cambria Math" w:hAnsi="Cambria Math"/>
          </w:rPr>
          <m:t xml:space="preserve">0.00678 </m:t>
        </m:r>
        <m:sSup>
          <m:sSupPr>
            <m:ctrlPr>
              <w:rPr>
                <w:rFonts w:ascii="Cambria Math" w:hAnsi="Cambria Math"/>
                <w:i/>
              </w:rPr>
            </m:ctrlPr>
          </m:sSupPr>
          <m:e>
            <m:r>
              <w:rPr>
                <w:rFonts w:ascii="Cambria Math" w:hAnsi="Cambria Math"/>
              </w:rPr>
              <m:t>m</m:t>
            </m:r>
          </m:e>
          <m:sup>
            <m:r>
              <w:rPr>
                <w:rFonts w:ascii="Cambria Math" w:hAnsi="Cambria Math"/>
              </w:rPr>
              <m:t>3</m:t>
            </m:r>
          </m:sup>
        </m:sSup>
      </m:oMath>
      <w:r w:rsidRPr="001E3E9C">
        <w:t xml:space="preserve"> </w:t>
      </w:r>
    </w:p>
    <w:p w14:paraId="6DA94A39" w14:textId="77777777" w:rsidR="001E3E9C" w:rsidRPr="001E3E9C" w:rsidRDefault="001E3E9C" w:rsidP="001E3E9C">
      <w:pPr>
        <w:pStyle w:val="AllText"/>
      </w:pPr>
      <w:r w:rsidRPr="001E3E9C">
        <w:t>Mass = v*d</w:t>
      </w:r>
    </w:p>
    <w:p w14:paraId="703156A2" w14:textId="29D9F1C9" w:rsidR="001E3E9C" w:rsidRPr="001E3E9C" w:rsidRDefault="001E3E9C" w:rsidP="001E3E9C">
      <w:pPr>
        <w:pStyle w:val="AllText"/>
      </w:pPr>
      <w:r w:rsidRPr="001E3E9C">
        <w:t>=</w:t>
      </w:r>
      <m:oMath>
        <m:r>
          <w:rPr>
            <w:rFonts w:ascii="Cambria Math" w:hAnsi="Cambria Math"/>
          </w:rPr>
          <m:t>3.39*</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680</m:t>
        </m:r>
      </m:oMath>
    </w:p>
    <w:p w14:paraId="2B0576F0" w14:textId="291D7CDE" w:rsidR="001E3E9C" w:rsidRPr="001E3E9C" w:rsidRDefault="001E3E9C" w:rsidP="001E3E9C">
      <w:pPr>
        <w:pStyle w:val="AllText"/>
      </w:pPr>
      <w:r w:rsidRPr="001E3E9C">
        <w:t>= 0.23052 kg</w:t>
      </w:r>
    </w:p>
    <w:p w14:paraId="13151E48" w14:textId="6B4C2A1C" w:rsidR="001E3E9C" w:rsidRPr="001E3E9C" w:rsidRDefault="001E3E9C" w:rsidP="001E3E9C">
      <w:pPr>
        <w:pStyle w:val="AllText"/>
      </w:pPr>
      <w:r w:rsidRPr="001E3E9C">
        <w:t>For 4 wooden cubes=</w:t>
      </w:r>
    </w:p>
    <w:p w14:paraId="63077A41" w14:textId="63F86FBA" w:rsidR="001E3E9C" w:rsidRPr="001E3E9C" w:rsidRDefault="001E3E9C" w:rsidP="001E3E9C">
      <w:pPr>
        <w:pStyle w:val="AllText"/>
      </w:pPr>
      <w:r w:rsidRPr="001E3E9C">
        <w:t>= 0.23052*4</w:t>
      </w:r>
    </w:p>
    <w:p w14:paraId="1DE0BCF0" w14:textId="4CE320A4" w:rsidR="001E3E9C" w:rsidRPr="001E3E9C" w:rsidRDefault="001E3E9C" w:rsidP="001E3E9C">
      <w:pPr>
        <w:pStyle w:val="AllText"/>
      </w:pPr>
      <w:r w:rsidRPr="001E3E9C">
        <w:t>= 0.92208 kg</w:t>
      </w:r>
    </w:p>
    <w:p w14:paraId="5AC278BF" w14:textId="406806E6" w:rsidR="001E3E9C" w:rsidRPr="008F3DA0" w:rsidRDefault="001E3E9C" w:rsidP="001E3E9C">
      <w:pPr>
        <w:pStyle w:val="AllText"/>
        <w:rPr>
          <w:b/>
          <w:bCs/>
          <w:iCs/>
        </w:rPr>
      </w:pPr>
      <w:r w:rsidRPr="001E3E9C">
        <w:rPr>
          <w:b/>
          <w:bCs/>
          <w:iCs/>
        </w:rPr>
        <w:t xml:space="preserve"> Rectangular Blocks * 2</w:t>
      </w:r>
    </w:p>
    <w:p w14:paraId="7F254713" w14:textId="71DD7ECB" w:rsidR="001E3E9C" w:rsidRPr="008F3DA0" w:rsidRDefault="001E3E9C" w:rsidP="001E3E9C">
      <w:pPr>
        <w:pStyle w:val="AllText"/>
        <w:rPr>
          <w:b/>
          <w:bCs/>
          <w:iCs/>
        </w:rPr>
      </w:pPr>
      <w:r w:rsidRPr="001E3E9C">
        <w:rPr>
          <w:b/>
          <w:bCs/>
          <w:iCs/>
        </w:rPr>
        <w:t>&gt;&gt;Volume</w:t>
      </w:r>
    </w:p>
    <w:p w14:paraId="54249C29" w14:textId="77777777" w:rsidR="001E3E9C" w:rsidRPr="001E3E9C" w:rsidRDefault="001E3E9C" w:rsidP="001E3E9C">
      <w:pPr>
        <w:pStyle w:val="AllText"/>
      </w:pPr>
      <w:r w:rsidRPr="001E3E9C">
        <w:t>L*b*h = 0.711*0.203*0.101</w:t>
      </w:r>
    </w:p>
    <w:p w14:paraId="41C15C89" w14:textId="59561866" w:rsidR="001E3E9C" w:rsidRPr="001E3E9C" w:rsidRDefault="001E3E9C" w:rsidP="001E3E9C">
      <w:pPr>
        <w:pStyle w:val="AllText"/>
      </w:pPr>
      <w:r w:rsidRPr="001E3E9C">
        <w:t>=0.0145 m^3</w:t>
      </w:r>
    </w:p>
    <w:p w14:paraId="6DD848D4" w14:textId="56F2D533" w:rsidR="001E3E9C" w:rsidRPr="001E3E9C" w:rsidRDefault="001E3E9C" w:rsidP="001E3E9C">
      <w:pPr>
        <w:pStyle w:val="AllText"/>
      </w:pPr>
      <w:r w:rsidRPr="001E3E9C">
        <w:t>Total volume= {volume of rectangular blocks – (volume of 2 3*3*3 blocks)} *2</w:t>
      </w:r>
    </w:p>
    <w:p w14:paraId="4092B17E" w14:textId="3CE9DEB1" w:rsidR="001E3E9C" w:rsidRPr="001E3E9C" w:rsidRDefault="001E3E9C" w:rsidP="001E3E9C">
      <w:pPr>
        <w:pStyle w:val="AllText"/>
      </w:pPr>
      <w:r w:rsidRPr="001E3E9C">
        <w:t xml:space="preserve">= </w:t>
      </w:r>
      <m:oMath>
        <m:r>
          <w:rPr>
            <w:rFonts w:ascii="Cambria Math" w:hAnsi="Cambria Math"/>
          </w:rPr>
          <m:t>0.145-</m:t>
        </m:r>
        <m:d>
          <m:dPr>
            <m:ctrlPr>
              <w:rPr>
                <w:rFonts w:ascii="Cambria Math" w:hAnsi="Cambria Math"/>
                <w:i/>
              </w:rPr>
            </m:ctrlPr>
          </m:dPr>
          <m:e>
            <m:r>
              <w:rPr>
                <w:rFonts w:ascii="Cambria Math" w:hAnsi="Cambria Math"/>
              </w:rPr>
              <m:t>4.38*</m:t>
            </m:r>
            <m:sSup>
              <m:sSupPr>
                <m:ctrlPr>
                  <w:rPr>
                    <w:rFonts w:ascii="Cambria Math" w:hAnsi="Cambria Math"/>
                    <w:i/>
                  </w:rPr>
                </m:ctrlPr>
              </m:sSupPr>
              <m:e>
                <m:r>
                  <w:rPr>
                    <w:rFonts w:ascii="Cambria Math" w:hAnsi="Cambria Math"/>
                  </w:rPr>
                  <m:t>10</m:t>
                </m:r>
              </m:e>
              <m:sup>
                <m:r>
                  <w:rPr>
                    <w:rFonts w:ascii="Cambria Math" w:hAnsi="Cambria Math"/>
                  </w:rPr>
                  <m:t>-4</m:t>
                </m:r>
              </m:sup>
            </m:sSup>
          </m:e>
        </m:d>
        <m:r>
          <w:rPr>
            <w:rFonts w:ascii="Cambria Math" w:hAnsi="Cambria Math"/>
          </w:rPr>
          <m:t>*2</m:t>
        </m:r>
      </m:oMath>
    </w:p>
    <w:p w14:paraId="56AFFECC" w14:textId="77777777" w:rsidR="001E3E9C" w:rsidRPr="001E3E9C" w:rsidRDefault="001E3E9C" w:rsidP="001E3E9C">
      <w:pPr>
        <w:pStyle w:val="AllText"/>
      </w:pPr>
      <w:r w:rsidRPr="001E3E9C">
        <w:t>=0.0272m^3</w:t>
      </w:r>
    </w:p>
    <w:p w14:paraId="38CEB1A6" w14:textId="77777777" w:rsidR="001E3E9C" w:rsidRPr="001E3E9C" w:rsidRDefault="001E3E9C" w:rsidP="001E3E9C">
      <w:pPr>
        <w:pStyle w:val="AllText"/>
      </w:pPr>
      <w:r w:rsidRPr="001E3E9C">
        <w:t>Weight = (0.0136*21)*2</w:t>
      </w:r>
    </w:p>
    <w:p w14:paraId="53B2041A" w14:textId="73110BFB" w:rsidR="001E3E9C" w:rsidRPr="001E3E9C" w:rsidRDefault="001E3E9C" w:rsidP="001E3E9C">
      <w:pPr>
        <w:pStyle w:val="AllText"/>
      </w:pPr>
      <w:r w:rsidRPr="001E3E9C">
        <w:t>=0.2856kg * 2</w:t>
      </w:r>
    </w:p>
    <w:p w14:paraId="100BDD7C" w14:textId="3287E0ED" w:rsidR="001E3E9C" w:rsidRPr="001E3E9C" w:rsidRDefault="001E3E9C" w:rsidP="001E3E9C">
      <w:pPr>
        <w:pStyle w:val="AllText"/>
      </w:pPr>
      <w:r w:rsidRPr="001E3E9C">
        <w:t>=0</w:t>
      </w:r>
      <w:r w:rsidR="008F3DA0">
        <w:t>.5712kg</w:t>
      </w:r>
    </w:p>
    <w:p w14:paraId="56D0288F" w14:textId="21CCBE04" w:rsidR="001E3E9C" w:rsidRPr="008F3DA0" w:rsidRDefault="001E3E9C" w:rsidP="001E3E9C">
      <w:pPr>
        <w:pStyle w:val="AllText"/>
        <w:rPr>
          <w:b/>
          <w:bCs/>
          <w:iCs/>
        </w:rPr>
      </w:pPr>
      <w:r w:rsidRPr="001E3E9C">
        <w:rPr>
          <w:b/>
          <w:bCs/>
          <w:iCs/>
        </w:rPr>
        <w:t>PVC pipes 18.5 inches*2/ 4 inches*4</w:t>
      </w:r>
    </w:p>
    <w:p w14:paraId="0AB0E705" w14:textId="77777777" w:rsidR="001E3E9C" w:rsidRPr="001E3E9C" w:rsidRDefault="001E3E9C" w:rsidP="001E3E9C">
      <w:pPr>
        <w:pStyle w:val="AllText"/>
      </w:pPr>
      <w:r w:rsidRPr="001E3E9C">
        <w:t>Volume/mass for 18.5 inches:</w:t>
      </w:r>
    </w:p>
    <w:p w14:paraId="470A0E95" w14:textId="46A251BB" w:rsidR="001E3E9C" w:rsidRPr="001E3E9C" w:rsidRDefault="001E3E9C" w:rsidP="001E3E9C">
      <w:pPr>
        <w:pStyle w:val="AllText"/>
      </w:pPr>
      <m:oMathPara>
        <m:oMath>
          <m:r>
            <w:rPr>
              <w:rFonts w:ascii="Cambria Math" w:hAnsi="Cambria Math"/>
            </w:rPr>
            <m:t xml:space="preserve">V=pi </m:t>
          </m:r>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e>
          </m:d>
          <m:r>
            <w:rPr>
              <w:rFonts w:ascii="Cambria Math" w:hAnsi="Cambria Math"/>
            </w:rPr>
            <m:t>*h</m:t>
          </m:r>
        </m:oMath>
      </m:oMathPara>
    </w:p>
    <w:p w14:paraId="534D0500" w14:textId="5C264833" w:rsidR="001E3E9C" w:rsidRPr="001E3E9C" w:rsidRDefault="001E3E9C" w:rsidP="001E3E9C">
      <w:pPr>
        <w:pStyle w:val="AllText"/>
      </w:pPr>
      <m:oMathPara>
        <m:oMath>
          <m:r>
            <w:rPr>
              <w:rFonts w:ascii="Cambria Math" w:hAnsi="Cambria Math"/>
            </w:rPr>
            <m:t>=3.14*</m:t>
          </m:r>
          <m:d>
            <m:dPr>
              <m:ctrlPr>
                <w:rPr>
                  <w:rFonts w:ascii="Cambria Math" w:hAnsi="Cambria Math"/>
                  <w:i/>
                </w:rPr>
              </m:ctrlPr>
            </m:dPr>
            <m:e>
              <m:sSup>
                <m:sSupPr>
                  <m:ctrlPr>
                    <w:rPr>
                      <w:rFonts w:ascii="Cambria Math" w:hAnsi="Cambria Math"/>
                      <w:i/>
                    </w:rPr>
                  </m:ctrlPr>
                </m:sSupPr>
                <m:e>
                  <m:r>
                    <w:rPr>
                      <w:rFonts w:ascii="Cambria Math" w:hAnsi="Cambria Math"/>
                    </w:rPr>
                    <m:t>0.012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011</m:t>
                  </m:r>
                </m:e>
                <m:sup>
                  <m:r>
                    <w:rPr>
                      <w:rFonts w:ascii="Cambria Math" w:hAnsi="Cambria Math"/>
                    </w:rPr>
                    <m:t>2</m:t>
                  </m:r>
                </m:sup>
              </m:sSup>
            </m:e>
          </m:d>
          <m:r>
            <w:rPr>
              <w:rFonts w:ascii="Cambria Math" w:hAnsi="Cambria Math"/>
            </w:rPr>
            <m:t>*0.4699</m:t>
          </m:r>
        </m:oMath>
      </m:oMathPara>
    </w:p>
    <w:p w14:paraId="56FE22DA" w14:textId="43ACC17E" w:rsidR="001E3E9C" w:rsidRPr="001E3E9C" w:rsidRDefault="001E3E9C" w:rsidP="001E3E9C">
      <w:pPr>
        <w:pStyle w:val="AllText"/>
      </w:pPr>
      <m:oMathPara>
        <m:oMath>
          <m:r>
            <w:rPr>
              <w:rFonts w:ascii="Cambria Math" w:hAnsi="Cambria Math"/>
            </w:rPr>
            <m:t>=5.20*</m:t>
          </m:r>
          <m:sSup>
            <m:sSupPr>
              <m:ctrlPr>
                <w:rPr>
                  <w:rFonts w:ascii="Cambria Math" w:hAnsi="Cambria Math"/>
                  <w:i/>
                </w:rPr>
              </m:ctrlPr>
            </m:sSupPr>
            <m:e>
              <m:r>
                <w:rPr>
                  <w:rFonts w:ascii="Cambria Math" w:hAnsi="Cambria Math"/>
                </w:rPr>
                <m:t>10</m:t>
              </m:r>
            </m:e>
            <m:sup>
              <m:r>
                <w:rPr>
                  <w:rFonts w:ascii="Cambria Math" w:hAnsi="Cambria Math"/>
                </w:rPr>
                <m:t>-</m:t>
              </m:r>
            </m:sup>
          </m:sSup>
          <m:r>
            <w:rPr>
              <w:rFonts w:ascii="Cambria Math" w:hAnsi="Cambria Math"/>
            </w:rPr>
            <m:t xml:space="preserve">5   </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 xml:space="preserve">  </m:t>
          </m:r>
        </m:oMath>
      </m:oMathPara>
    </w:p>
    <w:p w14:paraId="0A4827CB" w14:textId="5587C701" w:rsidR="001E3E9C" w:rsidRPr="001E3E9C" w:rsidRDefault="001E3E9C" w:rsidP="001E3E9C">
      <w:pPr>
        <w:pStyle w:val="AllText"/>
      </w:pPr>
      <w:r w:rsidRPr="001E3E9C">
        <w:t xml:space="preserve">So, to calculate the volume for 2 18.5 inch PVC pipes </w:t>
      </w:r>
      <m:oMath>
        <m:r>
          <w:rPr>
            <w:rFonts w:ascii="Cambria Math" w:hAnsi="Cambria Math"/>
          </w:rPr>
          <m:t>=</m:t>
        </m:r>
        <m:d>
          <m:dPr>
            <m:ctrlPr>
              <w:rPr>
                <w:rFonts w:ascii="Cambria Math" w:hAnsi="Cambria Math"/>
                <w:i/>
              </w:rPr>
            </m:ctrlPr>
          </m:dPr>
          <m:e>
            <m:r>
              <w:rPr>
                <w:rFonts w:ascii="Cambria Math" w:hAnsi="Cambria Math"/>
              </w:rPr>
              <m:t xml:space="preserve">5.20 * </m:t>
            </m:r>
            <m:sSup>
              <m:sSupPr>
                <m:ctrlPr>
                  <w:rPr>
                    <w:rFonts w:ascii="Cambria Math" w:hAnsi="Cambria Math"/>
                    <w:i/>
                  </w:rPr>
                </m:ctrlPr>
              </m:sSupPr>
              <m:e>
                <m:r>
                  <w:rPr>
                    <w:rFonts w:ascii="Cambria Math" w:hAnsi="Cambria Math"/>
                  </w:rPr>
                  <m:t>10</m:t>
                </m:r>
              </m:e>
              <m:sup>
                <m:r>
                  <w:rPr>
                    <w:rFonts w:ascii="Cambria Math" w:hAnsi="Cambria Math"/>
                  </w:rPr>
                  <m:t>-5</m:t>
                </m:r>
              </m:sup>
            </m:sSup>
          </m:e>
        </m:d>
        <m:r>
          <w:rPr>
            <w:rFonts w:ascii="Cambria Math" w:hAnsi="Cambria Math"/>
          </w:rPr>
          <m:t>*2</m:t>
        </m:r>
      </m:oMath>
    </w:p>
    <w:p w14:paraId="0D2B55C4" w14:textId="232241D9" w:rsidR="001E3E9C" w:rsidRPr="001E3E9C" w:rsidRDefault="001E3E9C" w:rsidP="001E3E9C">
      <w:pPr>
        <w:pStyle w:val="AllText"/>
      </w:pPr>
      <w:r w:rsidRPr="001E3E9C">
        <w:t>=</w:t>
      </w:r>
      <m:oMath>
        <m:r>
          <w:rPr>
            <w:rFonts w:ascii="Cambria Math" w:hAnsi="Cambria Math"/>
          </w:rPr>
          <m:t xml:space="preserve"> 0.000104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5285EA76" w14:textId="77777777" w:rsidR="001E3E9C" w:rsidRPr="001E3E9C" w:rsidRDefault="001E3E9C" w:rsidP="001E3E9C">
      <w:pPr>
        <w:pStyle w:val="AllText"/>
        <w:rPr>
          <w:b/>
          <w:bCs/>
          <w:iCs/>
        </w:rPr>
      </w:pPr>
      <w:r w:rsidRPr="001E3E9C">
        <w:rPr>
          <w:b/>
          <w:bCs/>
          <w:iCs/>
        </w:rPr>
        <w:t>&gt;&gt; Mass Calculation (18.5 inch PVC)</w:t>
      </w:r>
    </w:p>
    <w:p w14:paraId="3EE575F1" w14:textId="54EA4F19" w:rsidR="001E3E9C" w:rsidRPr="001E3E9C" w:rsidRDefault="001E3E9C" w:rsidP="001E3E9C">
      <w:pPr>
        <w:pStyle w:val="AllText"/>
      </w:pPr>
      <w:r w:rsidRPr="001E3E9C">
        <w:t xml:space="preserve">Using Density equation = </w:t>
      </w:r>
      <m:oMath>
        <m:r>
          <w:rPr>
            <w:rFonts w:ascii="Cambria Math" w:hAnsi="Cambria Math"/>
          </w:rPr>
          <m:t>5.20*</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1300</m:t>
        </m:r>
      </m:oMath>
    </w:p>
    <w:p w14:paraId="03EA6536" w14:textId="77777777" w:rsidR="001E3E9C" w:rsidRPr="001E3E9C" w:rsidRDefault="001E3E9C" w:rsidP="001E3E9C">
      <w:pPr>
        <w:pStyle w:val="AllText"/>
      </w:pPr>
      <w:r w:rsidRPr="001E3E9C">
        <w:t>= 0.0676 kg</w:t>
      </w:r>
    </w:p>
    <w:p w14:paraId="5239871B" w14:textId="77777777" w:rsidR="001E3E9C" w:rsidRPr="001E3E9C" w:rsidRDefault="001E3E9C" w:rsidP="001E3E9C">
      <w:pPr>
        <w:pStyle w:val="AllText"/>
      </w:pPr>
      <w:r w:rsidRPr="001E3E9C">
        <w:t>For two PVC pipes (18.5 inch)</w:t>
      </w:r>
    </w:p>
    <w:p w14:paraId="04010362" w14:textId="77777777" w:rsidR="001E3E9C" w:rsidRPr="001E3E9C" w:rsidRDefault="001E3E9C" w:rsidP="001E3E9C">
      <w:pPr>
        <w:pStyle w:val="AllText"/>
      </w:pPr>
      <w:r w:rsidRPr="001E3E9C">
        <w:t>= 0.0676 * 2</w:t>
      </w:r>
    </w:p>
    <w:p w14:paraId="26D975E1" w14:textId="3BE954D7" w:rsidR="001E3E9C" w:rsidRPr="001E3E9C" w:rsidRDefault="001E3E9C" w:rsidP="001E3E9C">
      <w:pPr>
        <w:pStyle w:val="AllText"/>
      </w:pPr>
      <w:r w:rsidRPr="001E3E9C">
        <w:t>= 0.1352kg</w:t>
      </w:r>
    </w:p>
    <w:p w14:paraId="7F8BF188" w14:textId="77777777" w:rsidR="001E3E9C" w:rsidRPr="001E3E9C" w:rsidRDefault="001E3E9C" w:rsidP="001E3E9C">
      <w:pPr>
        <w:pStyle w:val="AllText"/>
        <w:rPr>
          <w:b/>
          <w:bCs/>
          <w:iCs/>
        </w:rPr>
      </w:pPr>
      <w:r w:rsidRPr="001E3E9C">
        <w:rPr>
          <w:b/>
          <w:bCs/>
          <w:iCs/>
        </w:rPr>
        <w:t>&gt;&gt; Volume for PVC (4 inches)</w:t>
      </w:r>
    </w:p>
    <w:p w14:paraId="36BDE279" w14:textId="0A00A94A" w:rsidR="001E3E9C" w:rsidRPr="001E3E9C" w:rsidRDefault="001E3E9C" w:rsidP="001E3E9C">
      <w:pPr>
        <w:pStyle w:val="AllText"/>
      </w:pPr>
      <w:r w:rsidRPr="001E3E9C">
        <w:t xml:space="preserve">Volume = </w:t>
      </w:r>
      <m:oMath>
        <m:r>
          <w:rPr>
            <w:rFonts w:ascii="Cambria Math" w:hAnsi="Cambria Math"/>
          </w:rPr>
          <m:t>π</m:t>
        </m:r>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e>
        </m:d>
        <m:r>
          <w:rPr>
            <w:rFonts w:ascii="Cambria Math" w:hAnsi="Cambria Math"/>
          </w:rPr>
          <m:t>*h</m:t>
        </m:r>
      </m:oMath>
    </w:p>
    <w:p w14:paraId="2DA5FD5F" w14:textId="0D8EBA1B" w:rsidR="001E3E9C" w:rsidRPr="001E3E9C" w:rsidRDefault="001E3E9C" w:rsidP="001E3E9C">
      <w:pPr>
        <w:pStyle w:val="AllText"/>
      </w:pPr>
      <m:oMathPara>
        <m:oMath>
          <m:r>
            <w:rPr>
              <w:rFonts w:ascii="Cambria Math" w:hAnsi="Cambria Math"/>
            </w:rPr>
            <m:t>=3.14</m:t>
          </m:r>
          <m:d>
            <m:dPr>
              <m:ctrlPr>
                <w:rPr>
                  <w:rFonts w:ascii="Cambria Math" w:hAnsi="Cambria Math"/>
                  <w:i/>
                </w:rPr>
              </m:ctrlPr>
            </m:dPr>
            <m:e>
              <m:sSup>
                <m:sSupPr>
                  <m:ctrlPr>
                    <w:rPr>
                      <w:rFonts w:ascii="Cambria Math" w:hAnsi="Cambria Math"/>
                      <w:i/>
                    </w:rPr>
                  </m:ctrlPr>
                </m:sSupPr>
                <m:e>
                  <m:r>
                    <w:rPr>
                      <w:rFonts w:ascii="Cambria Math" w:hAnsi="Cambria Math"/>
                    </w:rPr>
                    <m:t>0.012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011</m:t>
                  </m:r>
                </m:e>
                <m:sup>
                  <m:r>
                    <w:rPr>
                      <w:rFonts w:ascii="Cambria Math" w:hAnsi="Cambria Math"/>
                    </w:rPr>
                    <m:t>2</m:t>
                  </m:r>
                </m:sup>
              </m:sSup>
            </m:e>
          </m:d>
          <m:r>
            <w:rPr>
              <w:rFonts w:ascii="Cambria Math" w:hAnsi="Cambria Math"/>
            </w:rPr>
            <m:t>*0.101</m:t>
          </m:r>
        </m:oMath>
      </m:oMathPara>
    </w:p>
    <w:p w14:paraId="1CDC6DB1" w14:textId="01687F05" w:rsidR="001E3E9C" w:rsidRPr="001E3E9C" w:rsidRDefault="001E3E9C" w:rsidP="001E3E9C">
      <w:pPr>
        <w:pStyle w:val="AllText"/>
      </w:pPr>
      <m:oMathPara>
        <m:oMath>
          <m:r>
            <w:rPr>
              <w:rFonts w:ascii="Cambria Math" w:hAnsi="Cambria Math"/>
            </w:rPr>
            <m:t>=1.117*</m:t>
          </m:r>
          <m:sSup>
            <m:sSupPr>
              <m:ctrlPr>
                <w:rPr>
                  <w:rFonts w:ascii="Cambria Math" w:hAnsi="Cambria Math"/>
                  <w:i/>
                </w:rPr>
              </m:ctrlPr>
            </m:sSupPr>
            <m:e>
              <m:r>
                <w:rPr>
                  <w:rFonts w:ascii="Cambria Math" w:hAnsi="Cambria Math"/>
                </w:rPr>
                <m:t>10</m:t>
              </m:r>
            </m:e>
            <m:sup>
              <m:r>
                <w:rPr>
                  <w:rFonts w:ascii="Cambria Math" w:hAnsi="Cambria Math"/>
                </w:rPr>
                <m:t>-3</m:t>
              </m:r>
            </m:sup>
          </m:sSup>
          <m:sSup>
            <m:sSupPr>
              <m:ctrlPr>
                <w:rPr>
                  <w:rFonts w:ascii="Cambria Math" w:hAnsi="Cambria Math"/>
                  <w:i/>
                </w:rPr>
              </m:ctrlPr>
            </m:sSupPr>
            <m:e>
              <m:r>
                <w:rPr>
                  <w:rFonts w:ascii="Cambria Math" w:hAnsi="Cambria Math"/>
                </w:rPr>
                <m:t xml:space="preserve"> m</m:t>
              </m:r>
            </m:e>
            <m:sup>
              <m:r>
                <w:rPr>
                  <w:rFonts w:ascii="Cambria Math" w:hAnsi="Cambria Math"/>
                </w:rPr>
                <m:t>3</m:t>
              </m:r>
            </m:sup>
          </m:sSup>
        </m:oMath>
      </m:oMathPara>
    </w:p>
    <w:p w14:paraId="4F68E67B" w14:textId="1D922AEC" w:rsidR="001E3E9C" w:rsidRPr="001E3E9C" w:rsidRDefault="001E3E9C" w:rsidP="001E3E9C">
      <w:pPr>
        <w:pStyle w:val="AllText"/>
      </w:pPr>
      <w:r w:rsidRPr="001E3E9C">
        <w:t xml:space="preserve">For 4 pieces = </w:t>
      </w:r>
      <m:oMath>
        <m:r>
          <w:rPr>
            <w:rFonts w:ascii="Cambria Math" w:hAnsi="Cambria Math"/>
          </w:rPr>
          <m:t>(1.117*</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4</m:t>
        </m:r>
      </m:oMath>
    </w:p>
    <w:p w14:paraId="028EBF5E" w14:textId="20DD9E29" w:rsidR="001E3E9C" w:rsidRPr="001E3E9C" w:rsidRDefault="001E3E9C" w:rsidP="001E3E9C">
      <w:pPr>
        <w:pStyle w:val="AllText"/>
      </w:pPr>
      <m:oMathPara>
        <m:oMath>
          <m:r>
            <w:rPr>
              <w:rFonts w:ascii="Cambria Math" w:hAnsi="Cambria Math"/>
            </w:rPr>
            <m:t xml:space="preserve">=0.004468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395036D1" w14:textId="77777777" w:rsidR="001E3E9C" w:rsidRPr="001E3E9C" w:rsidRDefault="001E3E9C" w:rsidP="001E3E9C">
      <w:pPr>
        <w:pStyle w:val="AllText"/>
        <w:rPr>
          <w:b/>
          <w:bCs/>
          <w:iCs/>
        </w:rPr>
      </w:pPr>
      <w:r w:rsidRPr="001E3E9C">
        <w:rPr>
          <w:b/>
          <w:bCs/>
          <w:iCs/>
        </w:rPr>
        <w:lastRenderedPageBreak/>
        <w:t>&gt;&gt; Mass Calculation (4 inch)</w:t>
      </w:r>
    </w:p>
    <w:p w14:paraId="5553B636" w14:textId="38FF0CFB" w:rsidR="001E3E9C" w:rsidRPr="001E3E9C" w:rsidRDefault="001E3E9C" w:rsidP="001E3E9C">
      <w:pPr>
        <w:pStyle w:val="AllText"/>
      </w:pPr>
      <w:r w:rsidRPr="001E3E9C">
        <w:t xml:space="preserve">Mass = </w:t>
      </w:r>
      <m:oMath>
        <m:r>
          <w:rPr>
            <w:rFonts w:ascii="Cambria Math" w:hAnsi="Cambria Math"/>
          </w:rPr>
          <m:t>1.117*</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1300</m:t>
        </m:r>
      </m:oMath>
    </w:p>
    <w:p w14:paraId="23782E9A" w14:textId="71095F56" w:rsidR="001E3E9C" w:rsidRPr="001E3E9C" w:rsidRDefault="001E3E9C" w:rsidP="001E3E9C">
      <w:pPr>
        <w:pStyle w:val="AllText"/>
      </w:pPr>
      <m:oMathPara>
        <m:oMath>
          <m:r>
            <w:rPr>
              <w:rFonts w:ascii="Cambria Math" w:hAnsi="Cambria Math"/>
            </w:rPr>
            <m:t>=0.0145 kg</m:t>
          </m:r>
        </m:oMath>
      </m:oMathPara>
    </w:p>
    <w:p w14:paraId="54A083F0" w14:textId="77777777" w:rsidR="001E3E9C" w:rsidRPr="001E3E9C" w:rsidRDefault="001E3E9C" w:rsidP="001E3E9C">
      <w:pPr>
        <w:pStyle w:val="AllText"/>
      </w:pPr>
      <w:r w:rsidRPr="001E3E9C">
        <w:t>For 4 Pieces = (0.0145 * 4)</w:t>
      </w:r>
    </w:p>
    <w:p w14:paraId="6DF1BF28" w14:textId="0F9B66C9" w:rsidR="001E3E9C" w:rsidRPr="001E3E9C" w:rsidRDefault="001E3E9C" w:rsidP="001E3E9C">
      <w:pPr>
        <w:pStyle w:val="AllText"/>
      </w:pPr>
      <w:r w:rsidRPr="001E3E9C">
        <w:t>= 0.058 kg</w:t>
      </w:r>
    </w:p>
    <w:p w14:paraId="0DFA590D" w14:textId="57C2E48A" w:rsidR="001E3E9C" w:rsidRPr="008F3DA0" w:rsidRDefault="001E3E9C" w:rsidP="001E3E9C">
      <w:pPr>
        <w:pStyle w:val="AllText"/>
        <w:rPr>
          <w:b/>
          <w:bCs/>
          <w:iCs/>
        </w:rPr>
      </w:pPr>
      <w:r w:rsidRPr="001E3E9C">
        <w:rPr>
          <w:b/>
          <w:bCs/>
          <w:iCs/>
        </w:rPr>
        <w:t>Elbow PVC Volume and mass calculation</w:t>
      </w:r>
    </w:p>
    <w:p w14:paraId="50D99EFE" w14:textId="6AC672D3" w:rsidR="001E3E9C" w:rsidRPr="008F3DA0" w:rsidRDefault="001E3E9C" w:rsidP="001E3E9C">
      <w:pPr>
        <w:pStyle w:val="AllText"/>
        <w:rPr>
          <w:b/>
          <w:bCs/>
          <w:iCs/>
        </w:rPr>
      </w:pPr>
      <w:r w:rsidRPr="001E3E9C">
        <w:rPr>
          <w:b/>
          <w:bCs/>
          <w:iCs/>
        </w:rPr>
        <w:t>&gt;&gt; Volume Calculation</w:t>
      </w:r>
    </w:p>
    <w:p w14:paraId="47B549AB" w14:textId="0EFF3A25" w:rsidR="001E3E9C" w:rsidRPr="001E3E9C" w:rsidRDefault="001E3E9C" w:rsidP="001E3E9C">
      <w:pPr>
        <w:pStyle w:val="AllText"/>
      </w:pPr>
      <w:r w:rsidRPr="001E3E9C">
        <w:t xml:space="preserve">Volume = </w:t>
      </w:r>
      <m:oMath>
        <m:r>
          <w:rPr>
            <w:rFonts w:ascii="Cambria Math" w:hAnsi="Cambria Math"/>
          </w:rPr>
          <m:t>2*3.14*3.14</m:t>
        </m:r>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2</m:t>
                </m:r>
              </m:sup>
            </m:sSubSup>
          </m:e>
        </m:d>
        <m:r>
          <w:rPr>
            <w:rFonts w:ascii="Cambria Math" w:hAnsi="Cambria Math"/>
          </w:rPr>
          <m:t>*R</m:t>
        </m:r>
      </m:oMath>
    </w:p>
    <w:p w14:paraId="10D80555" w14:textId="77777777" w:rsidR="001E3E9C" w:rsidRPr="001E3E9C" w:rsidRDefault="001E3E9C" w:rsidP="001E3E9C">
      <w:pPr>
        <w:pStyle w:val="AllText"/>
      </w:pPr>
      <w:r w:rsidRPr="001E3E9C">
        <w:t>r = outer ring radius</w:t>
      </w:r>
    </w:p>
    <w:p w14:paraId="4A514A0C" w14:textId="0A596B2D" w:rsidR="001E3E9C" w:rsidRPr="001E3E9C" w:rsidRDefault="008A4DEE" w:rsidP="001E3E9C">
      <w:pPr>
        <w:pStyle w:val="AllText"/>
      </w:pPr>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inner ring radius</m:t>
          </m:r>
        </m:oMath>
      </m:oMathPara>
    </w:p>
    <w:p w14:paraId="2EAE07A4" w14:textId="5A2FE9AF" w:rsidR="001E3E9C" w:rsidRPr="001E3E9C" w:rsidRDefault="001E3E9C" w:rsidP="001E3E9C">
      <w:pPr>
        <w:pStyle w:val="AllText"/>
      </w:pPr>
      <w:r w:rsidRPr="001E3E9C">
        <w:t>R = radius of curvature</w:t>
      </w:r>
    </w:p>
    <w:p w14:paraId="6567F1E5" w14:textId="58F3C1CA" w:rsidR="001E3E9C" w:rsidRPr="001E3E9C" w:rsidRDefault="001E3E9C" w:rsidP="001E3E9C">
      <w:pPr>
        <w:pStyle w:val="AllText"/>
      </w:pPr>
      <m:oMathPara>
        <m:oMathParaPr>
          <m:jc m:val="center"/>
        </m:oMathParaPr>
        <m:oMath>
          <m:r>
            <w:rPr>
              <w:rFonts w:ascii="Cambria Math" w:hAnsi="Cambria Math"/>
            </w:rPr>
            <m:t>=2*3.14*3.14</m:t>
          </m:r>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3</m:t>
                          </m:r>
                        </m:sup>
                      </m:sSup>
                    </m:e>
                  </m:d>
                </m:e>
                <m:sup>
                  <m:r>
                    <w:rPr>
                      <w:rFonts w:ascii="Cambria Math" w:hAnsi="Cambria Math"/>
                    </w:rPr>
                    <m:t>2</m:t>
                  </m:r>
                </m:sup>
              </m:sSup>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2.5*</m:t>
                  </m:r>
                  <m:sSup>
                    <m:sSupPr>
                      <m:ctrlPr>
                        <w:rPr>
                          <w:rFonts w:ascii="Cambria Math" w:hAnsi="Cambria Math"/>
                          <w:i/>
                        </w:rPr>
                      </m:ctrlPr>
                    </m:sSupPr>
                    <m:e>
                      <m:r>
                        <w:rPr>
                          <w:rFonts w:ascii="Cambria Math" w:hAnsi="Cambria Math"/>
                        </w:rPr>
                        <m:t>10</m:t>
                      </m:r>
                    </m:e>
                    <m:sup>
                      <m:r>
                        <w:rPr>
                          <w:rFonts w:ascii="Cambria Math" w:hAnsi="Cambria Math"/>
                        </w:rPr>
                        <m:t>-3</m:t>
                      </m:r>
                    </m:sup>
                  </m:sSup>
                </m:e>
              </m:d>
            </m:e>
            <m:sup>
              <m:r>
                <w:rPr>
                  <w:rFonts w:ascii="Cambria Math" w:hAnsi="Cambria Math"/>
                </w:rPr>
                <m:t>2</m:t>
              </m:r>
            </m:sup>
          </m:sSup>
          <m:r>
            <w:rPr>
              <w:rFonts w:ascii="Cambria Math" w:hAnsi="Cambria Math"/>
            </w:rPr>
            <m:t xml:space="preserve">)*14.5*10^-3 </m:t>
          </m:r>
        </m:oMath>
      </m:oMathPara>
    </w:p>
    <w:p w14:paraId="2BC49B66" w14:textId="7B24C11A" w:rsidR="001E3E9C" w:rsidRPr="001E3E9C" w:rsidRDefault="001E3E9C" w:rsidP="001E3E9C">
      <w:pPr>
        <w:pStyle w:val="AllText"/>
      </w:pPr>
      <m:oMathPara>
        <m:oMath>
          <m:r>
            <w:rPr>
              <w:rFonts w:ascii="Cambria Math" w:hAnsi="Cambria Math"/>
            </w:rPr>
            <m:t>=1.54*</m:t>
          </m:r>
          <m:sSup>
            <m:sSupPr>
              <m:ctrlPr>
                <w:rPr>
                  <w:rFonts w:ascii="Cambria Math" w:hAnsi="Cambria Math"/>
                  <w:i/>
                </w:rPr>
              </m:ctrlPr>
            </m:sSupPr>
            <m:e>
              <m:r>
                <w:rPr>
                  <w:rFonts w:ascii="Cambria Math" w:hAnsi="Cambria Math"/>
                </w:rPr>
                <m:t>10</m:t>
              </m:r>
            </m:e>
            <m:sup>
              <m:r>
                <w:rPr>
                  <w:rFonts w:ascii="Cambria Math" w:hAnsi="Cambria Math"/>
                </w:rPr>
                <m:t>-5</m:t>
              </m:r>
            </m:sup>
          </m:sSup>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495FF9F3" w14:textId="4C10FD2D" w:rsidR="001E3E9C" w:rsidRPr="001E3E9C" w:rsidRDefault="001E3E9C" w:rsidP="001E3E9C">
      <w:pPr>
        <w:pStyle w:val="AllText"/>
      </w:pPr>
      <w:r w:rsidRPr="001E3E9C">
        <w:t>For 4 Pieces of PVC elbows = (1.54 *10^-5 m^3)*4</w:t>
      </w:r>
    </w:p>
    <w:p w14:paraId="0C5AED43" w14:textId="42CD9591" w:rsidR="001E3E9C" w:rsidRPr="001E3E9C" w:rsidRDefault="001E3E9C" w:rsidP="001E3E9C">
      <w:pPr>
        <w:pStyle w:val="AllText"/>
      </w:pPr>
      <m:oMathPara>
        <m:oMath>
          <m:r>
            <w:rPr>
              <w:rFonts w:ascii="Cambria Math" w:hAnsi="Cambria Math"/>
            </w:rPr>
            <m:t xml:space="preserve">=0.0000616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174CCEE1" w14:textId="77777777" w:rsidR="001E3E9C" w:rsidRPr="001E3E9C" w:rsidRDefault="001E3E9C" w:rsidP="001E3E9C">
      <w:pPr>
        <w:pStyle w:val="AllText"/>
        <w:rPr>
          <w:b/>
          <w:bCs/>
          <w:iCs/>
        </w:rPr>
      </w:pPr>
      <w:r w:rsidRPr="001E3E9C">
        <w:rPr>
          <w:b/>
          <w:bCs/>
          <w:iCs/>
        </w:rPr>
        <w:t>&gt;&gt; Mass Calculations (PVC Elbow)</w:t>
      </w:r>
    </w:p>
    <w:p w14:paraId="78A9464C" w14:textId="77777777" w:rsidR="001E3E9C" w:rsidRPr="001E3E9C" w:rsidRDefault="001E3E9C" w:rsidP="001E3E9C">
      <w:pPr>
        <w:pStyle w:val="AllText"/>
      </w:pPr>
      <w:r w:rsidRPr="001E3E9C">
        <w:t xml:space="preserve">Mass </w:t>
      </w:r>
    </w:p>
    <w:p w14:paraId="10FAC7E3" w14:textId="5E981ED4" w:rsidR="001E3E9C" w:rsidRPr="001E3E9C" w:rsidRDefault="001E3E9C" w:rsidP="001E3E9C">
      <w:pPr>
        <w:pStyle w:val="AllText"/>
      </w:pPr>
      <w:r w:rsidRPr="001E3E9C">
        <w:t xml:space="preserve">= </w:t>
      </w:r>
      <m:oMath>
        <m:d>
          <m:dPr>
            <m:ctrlPr>
              <w:rPr>
                <w:rFonts w:ascii="Cambria Math" w:hAnsi="Cambria Math"/>
                <w:i/>
              </w:rPr>
            </m:ctrlPr>
          </m:dPr>
          <m:e>
            <m:r>
              <w:rPr>
                <w:rFonts w:ascii="Cambria Math" w:hAnsi="Cambria Math"/>
              </w:rPr>
              <m:t>1.54*</m:t>
            </m:r>
            <m:sSup>
              <m:sSupPr>
                <m:ctrlPr>
                  <w:rPr>
                    <w:rFonts w:ascii="Cambria Math" w:hAnsi="Cambria Math"/>
                    <w:i/>
                  </w:rPr>
                </m:ctrlPr>
              </m:sSupPr>
              <m:e>
                <m:r>
                  <w:rPr>
                    <w:rFonts w:ascii="Cambria Math" w:hAnsi="Cambria Math"/>
                  </w:rPr>
                  <m:t>10</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1300</m:t>
            </m:r>
          </m:e>
        </m:d>
      </m:oMath>
    </w:p>
    <w:p w14:paraId="5E6C5A7A" w14:textId="63EFBCEE" w:rsidR="001E3E9C" w:rsidRPr="001E3E9C" w:rsidRDefault="001E3E9C" w:rsidP="001E3E9C">
      <w:pPr>
        <w:pStyle w:val="AllText"/>
      </w:pPr>
      <w:r w:rsidRPr="001E3E9C">
        <w:t>=0.02002 kg</w:t>
      </w:r>
    </w:p>
    <w:p w14:paraId="7DD7F0A1" w14:textId="77777777" w:rsidR="001E3E9C" w:rsidRPr="001E3E9C" w:rsidRDefault="001E3E9C" w:rsidP="001E3E9C">
      <w:pPr>
        <w:pStyle w:val="AllText"/>
      </w:pPr>
      <w:r w:rsidRPr="001E3E9C">
        <w:t xml:space="preserve">For 4 PVC elbows = </w:t>
      </w:r>
    </w:p>
    <w:p w14:paraId="440894AB" w14:textId="7F2FEDD1" w:rsidR="001E3E9C" w:rsidRPr="001E3E9C" w:rsidRDefault="001E3E9C" w:rsidP="001E3E9C">
      <w:pPr>
        <w:pStyle w:val="AllText"/>
      </w:pPr>
      <w:r w:rsidRPr="001E3E9C">
        <w:t>= 0.02002 * 4</w:t>
      </w:r>
    </w:p>
    <w:p w14:paraId="58D1872B" w14:textId="6CC378B0" w:rsidR="001E3E9C" w:rsidRPr="001E3E9C" w:rsidRDefault="001E3E9C" w:rsidP="001E3E9C">
      <w:pPr>
        <w:pStyle w:val="AllText"/>
      </w:pPr>
      <w:r w:rsidRPr="001E3E9C">
        <w:t>= 0.08008 kg</w:t>
      </w:r>
    </w:p>
    <w:p w14:paraId="77A3F9AE" w14:textId="21F9EB41" w:rsidR="001E3E9C" w:rsidRPr="008F3DA0" w:rsidRDefault="001E3E9C" w:rsidP="001E3E9C">
      <w:pPr>
        <w:pStyle w:val="AllText"/>
        <w:rPr>
          <w:b/>
          <w:bCs/>
          <w:iCs/>
        </w:rPr>
      </w:pPr>
      <w:r w:rsidRPr="001E3E9C">
        <w:rPr>
          <w:b/>
          <w:bCs/>
          <w:iCs/>
        </w:rPr>
        <w:t>Volume and Mass Calculations (Aluminum Angle bar 28 inches)</w:t>
      </w:r>
    </w:p>
    <w:p w14:paraId="68AE706F" w14:textId="77777777" w:rsidR="001E3E9C" w:rsidRPr="001E3E9C" w:rsidRDefault="001E3E9C" w:rsidP="001E3E9C">
      <w:pPr>
        <w:pStyle w:val="AllText"/>
        <w:rPr>
          <w:b/>
          <w:bCs/>
          <w:iCs/>
        </w:rPr>
      </w:pPr>
      <w:r w:rsidRPr="001E3E9C">
        <w:rPr>
          <w:b/>
          <w:bCs/>
          <w:iCs/>
        </w:rPr>
        <w:t>&gt;&gt;Volume Calculations</w:t>
      </w:r>
    </w:p>
    <w:p w14:paraId="62A86CF5" w14:textId="0BC2E513" w:rsidR="001E3E9C" w:rsidRPr="001E3E9C" w:rsidRDefault="001E3E9C" w:rsidP="001E3E9C">
      <w:pPr>
        <w:pStyle w:val="AllText"/>
      </w:pPr>
      <w:r w:rsidRPr="001E3E9C">
        <w:t xml:space="preserve">Volume = </w:t>
      </w:r>
      <m:oMath>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e>
        </m:d>
      </m:oMath>
    </w:p>
    <w:p w14:paraId="7268DEAC" w14:textId="1D9F7DA7" w:rsidR="001E3E9C" w:rsidRPr="001E3E9C" w:rsidRDefault="001E3E9C" w:rsidP="001E3E9C">
      <w:pPr>
        <w:pStyle w:val="AllText"/>
      </w:pPr>
      <w:r w:rsidRPr="001E3E9C">
        <w:t>=</w:t>
      </w:r>
      <m:oMath>
        <m:d>
          <m:dPr>
            <m:ctrlPr>
              <w:rPr>
                <w:rFonts w:ascii="Cambria Math" w:hAnsi="Cambria Math"/>
                <w:i/>
              </w:rPr>
            </m:ctrlPr>
          </m:dPr>
          <m:e>
            <m:r>
              <w:rPr>
                <w:rFonts w:ascii="Cambria Math" w:hAnsi="Cambria Math"/>
              </w:rPr>
              <m:t>0.03*3.18*</m:t>
            </m:r>
            <m:sSup>
              <m:sSupPr>
                <m:ctrlPr>
                  <w:rPr>
                    <w:rFonts w:ascii="Cambria Math" w:hAnsi="Cambria Math"/>
                    <w:i/>
                  </w:rPr>
                </m:ctrlPr>
              </m:sSupPr>
              <m:e>
                <m:r>
                  <w:rPr>
                    <w:rFonts w:ascii="Cambria Math" w:hAnsi="Cambria Math"/>
                  </w:rPr>
                  <m:t>10</m:t>
                </m:r>
              </m:e>
              <m:sup>
                <m:r>
                  <w:rPr>
                    <w:rFonts w:ascii="Cambria Math" w:hAnsi="Cambria Math"/>
                  </w:rPr>
                  <m:t>-32</m:t>
                </m:r>
              </m:sup>
            </m:sSup>
            <m:r>
              <w:rPr>
                <w:rFonts w:ascii="Cambria Math" w:hAnsi="Cambria Math"/>
              </w:rPr>
              <m:t>*0.7</m:t>
            </m:r>
          </m:e>
        </m:d>
        <m:r>
          <w:rPr>
            <w:rFonts w:ascii="Cambria Math" w:hAnsi="Cambria Math"/>
          </w:rPr>
          <m:t>+</m:t>
        </m:r>
        <m:d>
          <m:dPr>
            <m:ctrlPr>
              <w:rPr>
                <w:rFonts w:ascii="Cambria Math" w:hAnsi="Cambria Math"/>
                <w:i/>
              </w:rPr>
            </m:ctrlPr>
          </m:dPr>
          <m:e>
            <m:r>
              <w:rPr>
                <w:rFonts w:ascii="Cambria Math" w:hAnsi="Cambria Math"/>
              </w:rPr>
              <m:t>0.02*3.18*</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0.7</m:t>
            </m:r>
          </m:e>
        </m:d>
      </m:oMath>
    </w:p>
    <w:p w14:paraId="1BF74C73" w14:textId="4EDAAFD1" w:rsidR="001E3E9C" w:rsidRPr="001E3E9C" w:rsidRDefault="001E3E9C" w:rsidP="001E3E9C">
      <w:pPr>
        <w:pStyle w:val="AllText"/>
      </w:pPr>
      <m:oMathPara>
        <m:oMath>
          <m:r>
            <w:rPr>
              <w:rFonts w:ascii="Cambria Math" w:hAnsi="Cambria Math"/>
            </w:rPr>
            <m:t>=1.113*</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22D6ACDD" w14:textId="3697BB52" w:rsidR="001E3E9C" w:rsidRPr="001E3E9C" w:rsidRDefault="001E3E9C" w:rsidP="001E3E9C">
      <w:pPr>
        <w:pStyle w:val="AllText"/>
      </w:pPr>
      <w:r w:rsidRPr="001E3E9C">
        <w:t xml:space="preserve">For 4*28 inches aluminum angle bar = </w:t>
      </w:r>
      <m:oMath>
        <m:d>
          <m:dPr>
            <m:ctrlPr>
              <w:rPr>
                <w:rFonts w:ascii="Cambria Math" w:hAnsi="Cambria Math"/>
                <w:i/>
              </w:rPr>
            </m:ctrlPr>
          </m:dPr>
          <m:e>
            <m:r>
              <w:rPr>
                <w:rFonts w:ascii="Cambria Math" w:hAnsi="Cambria Math"/>
              </w:rPr>
              <m:t>1.113*</m:t>
            </m:r>
            <m:sSup>
              <m:sSupPr>
                <m:ctrlPr>
                  <w:rPr>
                    <w:rFonts w:ascii="Cambria Math" w:hAnsi="Cambria Math"/>
                    <w:i/>
                  </w:rPr>
                </m:ctrlPr>
              </m:sSupPr>
              <m:e>
                <m:r>
                  <w:rPr>
                    <w:rFonts w:ascii="Cambria Math" w:hAnsi="Cambria Math"/>
                  </w:rPr>
                  <m:t>10</m:t>
                </m:r>
              </m:e>
              <m:sup>
                <m:r>
                  <w:rPr>
                    <w:rFonts w:ascii="Cambria Math" w:hAnsi="Cambria Math"/>
                  </w:rPr>
                  <m:t>-4</m:t>
                </m:r>
              </m:sup>
            </m:sSup>
          </m:e>
        </m:d>
        <m:r>
          <w:rPr>
            <w:rFonts w:ascii="Cambria Math" w:hAnsi="Cambria Math"/>
          </w:rPr>
          <m:t>*4</m:t>
        </m:r>
      </m:oMath>
    </w:p>
    <w:p w14:paraId="78040DF8" w14:textId="75F9FCD2" w:rsidR="001E3E9C" w:rsidRPr="001E3E9C" w:rsidRDefault="001E3E9C" w:rsidP="001E3E9C">
      <w:pPr>
        <w:pStyle w:val="AllText"/>
      </w:pPr>
      <m:oMathPara>
        <m:oMath>
          <m:r>
            <w:rPr>
              <w:rFonts w:ascii="Cambria Math" w:hAnsi="Cambria Math"/>
            </w:rPr>
            <m:t xml:space="preserve">=0.0004452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4E98D0B7" w14:textId="77777777" w:rsidR="001E3E9C" w:rsidRPr="001E3E9C" w:rsidRDefault="001E3E9C" w:rsidP="001E3E9C">
      <w:pPr>
        <w:pStyle w:val="AllText"/>
        <w:rPr>
          <w:b/>
          <w:bCs/>
          <w:iCs/>
        </w:rPr>
      </w:pPr>
      <w:r w:rsidRPr="001E3E9C">
        <w:rPr>
          <w:b/>
          <w:bCs/>
          <w:iCs/>
        </w:rPr>
        <w:t>&gt;&gt; Mass Calculations</w:t>
      </w:r>
    </w:p>
    <w:p w14:paraId="292E6A89" w14:textId="126501CC" w:rsidR="001E3E9C" w:rsidRPr="001E3E9C" w:rsidRDefault="001E3E9C" w:rsidP="001E3E9C">
      <w:pPr>
        <w:pStyle w:val="AllText"/>
      </w:pPr>
      <w:r w:rsidRPr="001E3E9C">
        <w:t xml:space="preserve">Mass = Volume * Density </w:t>
      </w:r>
    </w:p>
    <w:p w14:paraId="74B9C3B0" w14:textId="4ECB54BE" w:rsidR="001E3E9C" w:rsidRPr="001E3E9C" w:rsidRDefault="001E3E9C" w:rsidP="001E3E9C">
      <w:pPr>
        <w:pStyle w:val="AllText"/>
      </w:pPr>
      <m:oMathPara>
        <m:oMathParaPr>
          <m:jc m:val="center"/>
        </m:oMathParaPr>
        <m:oMath>
          <m:r>
            <w:rPr>
              <w:rFonts w:ascii="Cambria Math" w:hAnsi="Cambria Math"/>
            </w:rPr>
            <m:t>=</m:t>
          </m:r>
          <m:d>
            <m:dPr>
              <m:ctrlPr>
                <w:rPr>
                  <w:rFonts w:ascii="Cambria Math" w:hAnsi="Cambria Math"/>
                  <w:i/>
                </w:rPr>
              </m:ctrlPr>
            </m:dPr>
            <m:e>
              <m:r>
                <w:rPr>
                  <w:rFonts w:ascii="Cambria Math" w:hAnsi="Cambria Math"/>
                </w:rPr>
                <m:t>1.113*</m:t>
              </m:r>
              <m:sSup>
                <m:sSupPr>
                  <m:ctrlPr>
                    <w:rPr>
                      <w:rFonts w:ascii="Cambria Math" w:hAnsi="Cambria Math"/>
                      <w:i/>
                    </w:rPr>
                  </m:ctrlPr>
                </m:sSupPr>
                <m:e>
                  <m:r>
                    <w:rPr>
                      <w:rFonts w:ascii="Cambria Math" w:hAnsi="Cambria Math"/>
                    </w:rPr>
                    <m:t>10</m:t>
                  </m:r>
                </m:e>
                <m:sup>
                  <m:r>
                    <w:rPr>
                      <w:rFonts w:ascii="Cambria Math" w:hAnsi="Cambria Math"/>
                    </w:rPr>
                    <m:t>-4</m:t>
                  </m:r>
                </m:sup>
              </m:sSup>
            </m:e>
          </m:d>
          <m:d>
            <m:dPr>
              <m:ctrlPr>
                <w:rPr>
                  <w:rFonts w:ascii="Cambria Math" w:hAnsi="Cambria Math"/>
                  <w:i/>
                </w:rPr>
              </m:ctrlPr>
            </m:dPr>
            <m:e>
              <m:r>
                <w:rPr>
                  <w:rFonts w:ascii="Cambria Math" w:hAnsi="Cambria Math"/>
                </w:rPr>
                <m:t>2700</m:t>
              </m:r>
            </m:e>
          </m:d>
        </m:oMath>
      </m:oMathPara>
    </w:p>
    <w:p w14:paraId="150A38F0" w14:textId="4802AC2D" w:rsidR="001E3E9C" w:rsidRPr="001E3E9C" w:rsidRDefault="001E3E9C" w:rsidP="001E3E9C">
      <w:pPr>
        <w:pStyle w:val="AllText"/>
      </w:pPr>
      <w:r w:rsidRPr="001E3E9C">
        <w:t>= 0.030051 kg</w:t>
      </w:r>
    </w:p>
    <w:p w14:paraId="108481DE" w14:textId="2994159D" w:rsidR="001E3E9C" w:rsidRPr="001E3E9C" w:rsidRDefault="001E3E9C" w:rsidP="001E3E9C">
      <w:pPr>
        <w:pStyle w:val="AllText"/>
      </w:pPr>
      <w:r w:rsidRPr="001E3E9C">
        <w:t xml:space="preserve">For 4 * 28 inches Aluminum angle bars </w:t>
      </w:r>
    </w:p>
    <w:p w14:paraId="4676E648" w14:textId="77777777" w:rsidR="001E3E9C" w:rsidRPr="001E3E9C" w:rsidRDefault="001E3E9C" w:rsidP="001E3E9C">
      <w:pPr>
        <w:pStyle w:val="AllText"/>
      </w:pPr>
      <w:r w:rsidRPr="001E3E9C">
        <w:t>= 0.030051 kg * 4</w:t>
      </w:r>
    </w:p>
    <w:p w14:paraId="2C573BF6" w14:textId="310DE4A7" w:rsidR="001E3E9C" w:rsidRPr="001E3E9C" w:rsidRDefault="001E3E9C" w:rsidP="001E3E9C">
      <w:pPr>
        <w:pStyle w:val="AllText"/>
      </w:pPr>
      <w:r w:rsidRPr="001E3E9C">
        <w:t>= 0.120204 kg</w:t>
      </w:r>
    </w:p>
    <w:p w14:paraId="29A423A9" w14:textId="77777777" w:rsidR="001E3E9C" w:rsidRPr="001E3E9C" w:rsidRDefault="001E3E9C" w:rsidP="001E3E9C">
      <w:pPr>
        <w:pStyle w:val="AllText"/>
        <w:rPr>
          <w:b/>
          <w:bCs/>
          <w:iCs/>
        </w:rPr>
      </w:pPr>
      <w:r w:rsidRPr="001E3E9C">
        <w:rPr>
          <w:b/>
          <w:bCs/>
          <w:iCs/>
        </w:rPr>
        <w:t>Volume and Mass Calculations for Aluminum angle bar (12 inches)</w:t>
      </w:r>
    </w:p>
    <w:p w14:paraId="18F8D553" w14:textId="77777777" w:rsidR="001E3E9C" w:rsidRPr="001E3E9C" w:rsidRDefault="001E3E9C" w:rsidP="001E3E9C">
      <w:pPr>
        <w:pStyle w:val="AllText"/>
        <w:rPr>
          <w:b/>
          <w:bCs/>
          <w:iCs/>
        </w:rPr>
      </w:pPr>
      <w:r w:rsidRPr="001E3E9C">
        <w:rPr>
          <w:b/>
          <w:bCs/>
          <w:iCs/>
        </w:rPr>
        <w:lastRenderedPageBreak/>
        <w:t>&gt;&gt; Volume Calculations</w:t>
      </w:r>
    </w:p>
    <w:p w14:paraId="1D1C9D35" w14:textId="111008A7" w:rsidR="001E3E9C" w:rsidRPr="001E3E9C" w:rsidRDefault="001E3E9C" w:rsidP="001E3E9C">
      <w:pPr>
        <w:pStyle w:val="AllText"/>
      </w:pPr>
      <m:oMathPara>
        <m:oMathParaPr>
          <m:jc m:val="center"/>
        </m:oMathParaPr>
        <m:oMath>
          <m:r>
            <w:rPr>
              <w:rFonts w:ascii="Cambria Math" w:hAnsi="Cambria Math"/>
            </w:rPr>
            <m:t xml:space="preserve">Volume= </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e>
          </m:d>
        </m:oMath>
      </m:oMathPara>
    </w:p>
    <w:p w14:paraId="6DC7BBBD" w14:textId="1BD7F5D5" w:rsidR="001E3E9C" w:rsidRPr="001E3E9C" w:rsidRDefault="001E3E9C" w:rsidP="001E3E9C">
      <w:pPr>
        <w:pStyle w:val="AllText"/>
      </w:pPr>
      <m:oMathPara>
        <m:oMathParaPr>
          <m:jc m:val="center"/>
        </m:oMathParaPr>
        <m:oMath>
          <m:r>
            <w:rPr>
              <w:rFonts w:ascii="Cambria Math" w:hAnsi="Cambria Math"/>
            </w:rPr>
            <m:t>=</m:t>
          </m:r>
          <m:d>
            <m:dPr>
              <m:ctrlPr>
                <w:rPr>
                  <w:rFonts w:ascii="Cambria Math" w:hAnsi="Cambria Math"/>
                  <w:i/>
                </w:rPr>
              </m:ctrlPr>
            </m:dPr>
            <m:e>
              <m:r>
                <w:rPr>
                  <w:rFonts w:ascii="Cambria Math" w:hAnsi="Cambria Math"/>
                </w:rPr>
                <m:t>0.03*3.18*</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22.23*</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0.3*3.18*</m:t>
              </m:r>
              <m:sSup>
                <m:sSupPr>
                  <m:ctrlPr>
                    <w:rPr>
                      <w:rFonts w:ascii="Cambria Math" w:hAnsi="Cambria Math"/>
                      <w:i/>
                    </w:rPr>
                  </m:ctrlPr>
                </m:sSupPr>
                <m:e>
                  <m:r>
                    <w:rPr>
                      <w:rFonts w:ascii="Cambria Math" w:hAnsi="Cambria Math"/>
                    </w:rPr>
                    <m:t>10</m:t>
                  </m:r>
                </m:e>
                <m:sup>
                  <m:r>
                    <w:rPr>
                      <w:rFonts w:ascii="Cambria Math" w:hAnsi="Cambria Math"/>
                    </w:rPr>
                    <m:t>-3</m:t>
                  </m:r>
                </m:sup>
              </m:sSup>
            </m:e>
          </m:d>
        </m:oMath>
      </m:oMathPara>
    </w:p>
    <w:p w14:paraId="45D35D54" w14:textId="7D09B27B" w:rsidR="001E3E9C" w:rsidRPr="001E3E9C" w:rsidRDefault="001E3E9C" w:rsidP="001E3E9C">
      <w:pPr>
        <w:pStyle w:val="AllText"/>
      </w:pPr>
      <m:oMathPara>
        <m:oMath>
          <m:r>
            <w:rPr>
              <w:rFonts w:ascii="Cambria Math" w:hAnsi="Cambria Math"/>
            </w:rPr>
            <m:t>=4.98*</m:t>
          </m:r>
          <m:sSup>
            <m:sSupPr>
              <m:ctrlPr>
                <w:rPr>
                  <w:rFonts w:ascii="Cambria Math" w:hAnsi="Cambria Math"/>
                  <w:i/>
                </w:rPr>
              </m:ctrlPr>
            </m:sSupPr>
            <m:e>
              <m:r>
                <w:rPr>
                  <w:rFonts w:ascii="Cambria Math" w:hAnsi="Cambria Math"/>
                </w:rPr>
                <m:t>10</m:t>
              </m:r>
            </m:e>
            <m:sup>
              <m:r>
                <w:rPr>
                  <w:rFonts w:ascii="Cambria Math" w:hAnsi="Cambria Math"/>
                </w:rPr>
                <m:t>-5</m:t>
              </m:r>
            </m:sup>
          </m:sSup>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58B02E0A" w14:textId="77777777" w:rsidR="001E3E9C" w:rsidRPr="001E3E9C" w:rsidRDefault="001E3E9C" w:rsidP="001E3E9C">
      <w:pPr>
        <w:pStyle w:val="AllText"/>
      </w:pPr>
      <w:r w:rsidRPr="001E3E9C">
        <w:t>For four 28 inches aluminum angle bars =</w:t>
      </w:r>
    </w:p>
    <w:p w14:paraId="79E31D41" w14:textId="2FFB1F23" w:rsidR="001E3E9C" w:rsidRPr="001E3E9C" w:rsidRDefault="001E3E9C" w:rsidP="001E3E9C">
      <w:pPr>
        <w:pStyle w:val="AllText"/>
      </w:pPr>
      <m:oMath>
        <m:r>
          <w:rPr>
            <w:rFonts w:ascii="Cambria Math" w:hAnsi="Cambria Math"/>
          </w:rPr>
          <m:t>=4.98*</m:t>
        </m:r>
        <m:sSup>
          <m:sSupPr>
            <m:ctrlPr>
              <w:rPr>
                <w:rFonts w:ascii="Cambria Math" w:hAnsi="Cambria Math"/>
                <w:i/>
              </w:rPr>
            </m:ctrlPr>
          </m:sSupPr>
          <m:e>
            <m:r>
              <w:rPr>
                <w:rFonts w:ascii="Cambria Math" w:hAnsi="Cambria Math"/>
              </w:rPr>
              <m:t>10</m:t>
            </m:r>
          </m:e>
          <m:sup>
            <m:r>
              <w:rPr>
                <w:rFonts w:ascii="Cambria Math" w:hAnsi="Cambria Math"/>
              </w:rPr>
              <m:t>-5</m:t>
            </m:r>
          </m:sup>
        </m:sSup>
        <m:sSup>
          <m:sSupPr>
            <m:ctrlPr>
              <w:rPr>
                <w:rFonts w:ascii="Cambria Math" w:hAnsi="Cambria Math"/>
                <w:i/>
              </w:rPr>
            </m:ctrlPr>
          </m:sSupPr>
          <m:e>
            <m:r>
              <w:rPr>
                <w:rFonts w:ascii="Cambria Math" w:hAnsi="Cambria Math"/>
              </w:rPr>
              <m:t>m</m:t>
            </m:r>
          </m:e>
          <m:sup>
            <m:r>
              <w:rPr>
                <w:rFonts w:ascii="Cambria Math" w:hAnsi="Cambria Math"/>
              </w:rPr>
              <m:t>3</m:t>
            </m:r>
          </m:sup>
        </m:sSup>
      </m:oMath>
      <w:r w:rsidRPr="001E3E9C">
        <w:t>*4</w:t>
      </w:r>
    </w:p>
    <w:p w14:paraId="566B23E9" w14:textId="78111463" w:rsidR="001E3E9C" w:rsidRPr="001E3E9C" w:rsidRDefault="001E3E9C" w:rsidP="001E3E9C">
      <w:pPr>
        <w:pStyle w:val="AllText"/>
      </w:pPr>
      <w:r w:rsidRPr="001E3E9C">
        <w:t xml:space="preserve">= </w:t>
      </w:r>
      <m:oMath>
        <m:r>
          <w:rPr>
            <w:rFonts w:ascii="Cambria Math" w:hAnsi="Cambria Math"/>
          </w:rPr>
          <m:t xml:space="preserve">0.0001992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674D7603" w14:textId="77777777" w:rsidR="001E3E9C" w:rsidRPr="001E3E9C" w:rsidRDefault="001E3E9C" w:rsidP="001E3E9C">
      <w:pPr>
        <w:pStyle w:val="AllText"/>
        <w:rPr>
          <w:b/>
          <w:bCs/>
          <w:iCs/>
        </w:rPr>
      </w:pPr>
      <w:r w:rsidRPr="001E3E9C">
        <w:rPr>
          <w:b/>
          <w:bCs/>
          <w:iCs/>
        </w:rPr>
        <w:t>&gt;&gt; Mass Calculations</w:t>
      </w:r>
    </w:p>
    <w:p w14:paraId="21B53F29" w14:textId="082291BE" w:rsidR="001E3E9C" w:rsidRPr="001E3E9C" w:rsidRDefault="001E3E9C" w:rsidP="001E3E9C">
      <w:pPr>
        <w:pStyle w:val="AllText"/>
      </w:pPr>
      <w:r w:rsidRPr="001E3E9C">
        <w:t>Mass = (</w:t>
      </w:r>
      <m:oMath>
        <m:r>
          <w:rPr>
            <w:rFonts w:ascii="Cambria Math" w:hAnsi="Cambria Math"/>
          </w:rPr>
          <m:t>4.98*</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2700)</m:t>
        </m:r>
      </m:oMath>
    </w:p>
    <w:p w14:paraId="4144DB37" w14:textId="77777777" w:rsidR="001E3E9C" w:rsidRPr="001E3E9C" w:rsidRDefault="001E3E9C" w:rsidP="001E3E9C">
      <w:pPr>
        <w:pStyle w:val="AllText"/>
      </w:pPr>
      <w:r w:rsidRPr="001E3E9C">
        <w:t>= 0.134 kg</w:t>
      </w:r>
    </w:p>
    <w:p w14:paraId="099AA639" w14:textId="77777777" w:rsidR="001E3E9C" w:rsidRPr="001E3E9C" w:rsidRDefault="001E3E9C" w:rsidP="001E3E9C">
      <w:pPr>
        <w:pStyle w:val="AllText"/>
      </w:pPr>
      <w:r w:rsidRPr="001E3E9C">
        <w:t xml:space="preserve">For four 28 inches aluminum angle bars </w:t>
      </w:r>
    </w:p>
    <w:p w14:paraId="0CE79900" w14:textId="2E8B6121" w:rsidR="001E3E9C" w:rsidRPr="001E3E9C" w:rsidRDefault="001E3E9C" w:rsidP="001E3E9C">
      <w:pPr>
        <w:pStyle w:val="AllText"/>
      </w:pPr>
      <m:oMathPara>
        <m:oMathParaPr>
          <m:jc m:val="center"/>
        </m:oMathParaPr>
        <m:oMath>
          <m:r>
            <w:rPr>
              <w:rFonts w:ascii="Cambria Math" w:hAnsi="Cambria Math"/>
            </w:rPr>
            <m:t>=0.134*4</m:t>
          </m:r>
        </m:oMath>
      </m:oMathPara>
    </w:p>
    <w:p w14:paraId="153A0C15" w14:textId="424815F9" w:rsidR="001E3E9C" w:rsidRPr="001E3E9C" w:rsidRDefault="001E3E9C" w:rsidP="001E3E9C">
      <w:pPr>
        <w:pStyle w:val="AllText"/>
      </w:pPr>
      <w:r w:rsidRPr="001E3E9C">
        <w:t>= 0.538 kg</w:t>
      </w:r>
    </w:p>
    <w:p w14:paraId="4594862B" w14:textId="627FBC9C" w:rsidR="001E3E9C" w:rsidRPr="001E3E9C" w:rsidRDefault="001E3E9C" w:rsidP="001E3E9C">
      <w:pPr>
        <w:pStyle w:val="AllText"/>
        <w:rPr>
          <w:b/>
          <w:bCs/>
          <w:iCs/>
        </w:rPr>
      </w:pPr>
      <w:r w:rsidRPr="001E3E9C">
        <w:rPr>
          <w:b/>
          <w:bCs/>
          <w:iCs/>
        </w:rPr>
        <w:t>Mass and Volume calculations For Box aluminum bars</w:t>
      </w:r>
    </w:p>
    <w:p w14:paraId="6DEBF1AA" w14:textId="77777777" w:rsidR="001E3E9C" w:rsidRPr="001E3E9C" w:rsidRDefault="001E3E9C" w:rsidP="001E3E9C">
      <w:pPr>
        <w:pStyle w:val="AllText"/>
        <w:rPr>
          <w:b/>
          <w:bCs/>
          <w:iCs/>
        </w:rPr>
      </w:pPr>
      <w:r w:rsidRPr="001E3E9C">
        <w:rPr>
          <w:b/>
          <w:bCs/>
          <w:iCs/>
        </w:rPr>
        <w:t>&gt;&gt; Volume Calculations</w:t>
      </w:r>
    </w:p>
    <w:p w14:paraId="0FA302FE" w14:textId="77777777" w:rsidR="001E3E9C" w:rsidRPr="001E3E9C" w:rsidRDefault="001E3E9C" w:rsidP="001E3E9C">
      <w:pPr>
        <w:pStyle w:val="AllText"/>
      </w:pPr>
      <w:r w:rsidRPr="001E3E9C">
        <w:t>Volume = Volume of outer cube – Volume of inner cube</w:t>
      </w:r>
    </w:p>
    <w:p w14:paraId="7BB6840A" w14:textId="1EF46636" w:rsidR="001E3E9C" w:rsidRPr="001E3E9C" w:rsidRDefault="001E3E9C" w:rsidP="001E3E9C">
      <w:pPr>
        <w:pStyle w:val="AllText"/>
      </w:pPr>
      <m:oMathPara>
        <m:oMathParaPr>
          <m:jc m:val="center"/>
        </m:oMathParaPr>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e>
          </m:d>
        </m:oMath>
      </m:oMathPara>
    </w:p>
    <w:p w14:paraId="23F4758F" w14:textId="3E1882DB" w:rsidR="001E3E9C" w:rsidRPr="001E3E9C" w:rsidRDefault="001E3E9C" w:rsidP="001E3E9C">
      <w:pPr>
        <w:pStyle w:val="AllText"/>
      </w:pPr>
      <m:oMathPara>
        <m:oMathParaPr>
          <m:jc m:val="center"/>
        </m:oMathParaPr>
        <m:oMath>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25.4*</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2504*</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247.6*</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19.0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19.0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247.6*</m:t>
                  </m:r>
                  <m:sSup>
                    <m:sSupPr>
                      <m:ctrlPr>
                        <w:rPr>
                          <w:rFonts w:ascii="Cambria Math" w:hAnsi="Cambria Math"/>
                          <w:i/>
                        </w:rPr>
                      </m:ctrlPr>
                    </m:sSupPr>
                    <m:e>
                      <m:r>
                        <w:rPr>
                          <w:rFonts w:ascii="Cambria Math" w:hAnsi="Cambria Math"/>
                        </w:rPr>
                        <m:t>10</m:t>
                      </m:r>
                    </m:e>
                    <m:sup>
                      <m:r>
                        <w:rPr>
                          <w:rFonts w:ascii="Cambria Math" w:hAnsi="Cambria Math"/>
                        </w:rPr>
                        <m:t>-3</m:t>
                      </m:r>
                    </m:sup>
                  </m:sSup>
                </m:e>
              </m:d>
            </m:e>
          </m:d>
        </m:oMath>
      </m:oMathPara>
    </w:p>
    <w:p w14:paraId="744EC796" w14:textId="06FED152" w:rsidR="001E3E9C" w:rsidRPr="001E3E9C" w:rsidRDefault="001E3E9C" w:rsidP="001E3E9C">
      <w:pPr>
        <w:pStyle w:val="AllText"/>
      </w:pPr>
      <m:oMathPara>
        <m:oMathParaPr>
          <m:jc m:val="center"/>
        </m:oMathParaPr>
        <m:oMath>
          <m:r>
            <w:rPr>
              <w:rFonts w:ascii="Cambria Math" w:hAnsi="Cambria Math"/>
            </w:rPr>
            <m:t>=0.069*</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p w14:paraId="0D4BC121" w14:textId="77777777" w:rsidR="001E3E9C" w:rsidRPr="001E3E9C" w:rsidRDefault="001E3E9C" w:rsidP="001E3E9C">
      <w:pPr>
        <w:pStyle w:val="AllText"/>
      </w:pPr>
      <w:r w:rsidRPr="001E3E9C">
        <w:t xml:space="preserve">For 4 pieces </w:t>
      </w:r>
    </w:p>
    <w:p w14:paraId="2E3CB760" w14:textId="2D8E0D99" w:rsidR="001E3E9C" w:rsidRPr="001E3E9C" w:rsidRDefault="001E3E9C" w:rsidP="001E3E9C">
      <w:pPr>
        <w:pStyle w:val="AllText"/>
      </w:pPr>
      <m:oMathPara>
        <m:oMathParaPr>
          <m:jc m:val="center"/>
        </m:oMathParaPr>
        <m:oMath>
          <m:r>
            <w:rPr>
              <w:rFonts w:ascii="Cambria Math" w:hAnsi="Cambria Math"/>
            </w:rPr>
            <m:t>=0.069*</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4</m:t>
          </m:r>
        </m:oMath>
      </m:oMathPara>
    </w:p>
    <w:p w14:paraId="282EDF7E" w14:textId="59738DA1" w:rsidR="001E3E9C" w:rsidRPr="001E3E9C" w:rsidRDefault="001E3E9C" w:rsidP="001E3E9C">
      <w:pPr>
        <w:pStyle w:val="AllText"/>
      </w:pPr>
      <w:r w:rsidRPr="001E3E9C">
        <w:t>=</w:t>
      </w:r>
      <m:oMath>
        <m:r>
          <w:rPr>
            <w:rFonts w:ascii="Cambria Math" w:hAnsi="Cambria Math"/>
          </w:rPr>
          <m:t xml:space="preserve"> 0.000276 </m:t>
        </m:r>
        <m:sSup>
          <m:sSupPr>
            <m:ctrlPr>
              <w:rPr>
                <w:rFonts w:ascii="Cambria Math" w:hAnsi="Cambria Math"/>
                <w:i/>
              </w:rPr>
            </m:ctrlPr>
          </m:sSupPr>
          <m:e>
            <m:r>
              <w:rPr>
                <w:rFonts w:ascii="Cambria Math" w:hAnsi="Cambria Math"/>
              </w:rPr>
              <m:t>m</m:t>
            </m:r>
          </m:e>
          <m:sup>
            <m:r>
              <w:rPr>
                <w:rFonts w:ascii="Cambria Math" w:hAnsi="Cambria Math"/>
              </w:rPr>
              <m:t>3</m:t>
            </m:r>
          </m:sup>
        </m:sSup>
      </m:oMath>
    </w:p>
    <w:p w14:paraId="2940A1EB" w14:textId="77777777" w:rsidR="001E3E9C" w:rsidRPr="001E3E9C" w:rsidRDefault="001E3E9C" w:rsidP="001E3E9C">
      <w:pPr>
        <w:pStyle w:val="AllText"/>
        <w:rPr>
          <w:b/>
          <w:bCs/>
          <w:iCs/>
        </w:rPr>
      </w:pPr>
      <w:r w:rsidRPr="001E3E9C">
        <w:rPr>
          <w:b/>
          <w:bCs/>
          <w:iCs/>
        </w:rPr>
        <w:t xml:space="preserve">&gt;&gt; Mass Calculations </w:t>
      </w:r>
    </w:p>
    <w:p w14:paraId="2F90703D" w14:textId="77777777" w:rsidR="001E3E9C" w:rsidRPr="001E3E9C" w:rsidRDefault="001E3E9C" w:rsidP="001E3E9C">
      <w:pPr>
        <w:pStyle w:val="AllText"/>
      </w:pPr>
      <w:r w:rsidRPr="001E3E9C">
        <w:t xml:space="preserve">Mass </w:t>
      </w:r>
    </w:p>
    <w:p w14:paraId="532EB305" w14:textId="3B77F494" w:rsidR="001E3E9C" w:rsidRPr="001E3E9C" w:rsidRDefault="001E3E9C" w:rsidP="001E3E9C">
      <w:pPr>
        <w:pStyle w:val="AllText"/>
      </w:pPr>
      <w:r w:rsidRPr="001E3E9C">
        <w:t xml:space="preserve">= </w:t>
      </w:r>
      <m:oMath>
        <m:r>
          <w:rPr>
            <w:rFonts w:ascii="Cambria Math" w:hAnsi="Cambria Math"/>
          </w:rPr>
          <m:t>0.069*</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2700</m:t>
        </m:r>
      </m:oMath>
    </w:p>
    <w:p w14:paraId="41969F02" w14:textId="77777777" w:rsidR="001E3E9C" w:rsidRPr="001E3E9C" w:rsidRDefault="001E3E9C" w:rsidP="001E3E9C">
      <w:pPr>
        <w:pStyle w:val="AllText"/>
      </w:pPr>
      <w:r w:rsidRPr="001E3E9C">
        <w:t>= 0.188 kg</w:t>
      </w:r>
    </w:p>
    <w:p w14:paraId="4A5EE18C" w14:textId="77777777" w:rsidR="001E3E9C" w:rsidRPr="001E3E9C" w:rsidRDefault="001E3E9C" w:rsidP="001E3E9C">
      <w:pPr>
        <w:pStyle w:val="AllText"/>
      </w:pPr>
      <w:r w:rsidRPr="001E3E9C">
        <w:t>For four pieces = 0.188 kg *4</w:t>
      </w:r>
    </w:p>
    <w:p w14:paraId="5E1E8DBC" w14:textId="410D34FA" w:rsidR="001E3E9C" w:rsidRPr="008F3DA0" w:rsidRDefault="001E3E9C" w:rsidP="001E3E9C">
      <w:pPr>
        <w:pStyle w:val="AllText"/>
      </w:pPr>
      <w:r w:rsidRPr="001E3E9C">
        <w:t>= 0.752 kg</w:t>
      </w:r>
    </w:p>
    <w:p w14:paraId="3990B541" w14:textId="32B62C58" w:rsidR="001E3E9C" w:rsidRPr="001E3E9C" w:rsidRDefault="001E3E9C" w:rsidP="001E3E9C">
      <w:pPr>
        <w:pStyle w:val="AllText"/>
        <w:rPr>
          <w:b/>
          <w:bCs/>
          <w:iCs/>
        </w:rPr>
      </w:pPr>
      <w:r w:rsidRPr="001E3E9C">
        <w:rPr>
          <w:b/>
          <w:bCs/>
          <w:iCs/>
        </w:rPr>
        <w:t>Volume and Mass calculations for Aluminum Mesh</w:t>
      </w:r>
    </w:p>
    <w:p w14:paraId="7F8656E0" w14:textId="77777777" w:rsidR="001E3E9C" w:rsidRPr="001E3E9C" w:rsidRDefault="001E3E9C" w:rsidP="001E3E9C">
      <w:pPr>
        <w:pStyle w:val="AllText"/>
        <w:rPr>
          <w:b/>
          <w:bCs/>
          <w:iCs/>
        </w:rPr>
      </w:pPr>
      <w:r w:rsidRPr="001E3E9C">
        <w:rPr>
          <w:b/>
          <w:bCs/>
          <w:iCs/>
        </w:rPr>
        <w:t>&gt;&gt; Volume calculations</w:t>
      </w:r>
    </w:p>
    <w:p w14:paraId="5FBFCE87" w14:textId="77777777" w:rsidR="001E3E9C" w:rsidRPr="001E3E9C" w:rsidRDefault="001E3E9C" w:rsidP="001E3E9C">
      <w:pPr>
        <w:pStyle w:val="AllText"/>
      </w:pPr>
      <w:r w:rsidRPr="001E3E9C">
        <w:t>Total volume = Volume of whole body – Volume of displaced holes</w:t>
      </w:r>
    </w:p>
    <w:p w14:paraId="5C62F452" w14:textId="24356017" w:rsidR="001E3E9C" w:rsidRPr="001E3E9C" w:rsidRDefault="001E3E9C" w:rsidP="001E3E9C">
      <w:pPr>
        <w:pStyle w:val="AllText"/>
      </w:pPr>
      <m:oMathPara>
        <m:oMathParaPr>
          <m:jc m:val="center"/>
        </m:oMathParaPr>
        <m:oMath>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25.4*</m:t>
                  </m:r>
                  <m:sSup>
                    <m:sSupPr>
                      <m:ctrlPr>
                        <w:rPr>
                          <w:rFonts w:ascii="Cambria Math" w:hAnsi="Cambria Math"/>
                          <w:i/>
                        </w:rPr>
                      </m:ctrlPr>
                    </m:sSupPr>
                    <m:e>
                      <m:r>
                        <w:rPr>
                          <w:rFonts w:ascii="Cambria Math" w:hAnsi="Cambria Math"/>
                        </w:rPr>
                        <m:t>10</m:t>
                      </m:r>
                    </m:e>
                    <m:sup>
                      <m:r>
                        <w:rPr>
                          <w:rFonts w:ascii="Cambria Math" w:hAnsi="Cambria Math"/>
                        </w:rPr>
                        <m:t>3</m:t>
                      </m:r>
                    </m:sup>
                  </m:sSup>
                </m:e>
              </m:d>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2.54*</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1.524*</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100</m:t>
          </m:r>
        </m:oMath>
      </m:oMathPara>
    </w:p>
    <w:p w14:paraId="562DF08B" w14:textId="11CFF76D" w:rsidR="001E3E9C" w:rsidRPr="001E3E9C" w:rsidRDefault="001E3E9C" w:rsidP="001E3E9C">
      <w:pPr>
        <w:pStyle w:val="AllText"/>
      </w:pPr>
      <w:r w:rsidRPr="001E3E9C">
        <w:t xml:space="preserve">= </w:t>
      </w:r>
      <m:oMath>
        <m:r>
          <w:rPr>
            <w:rFonts w:ascii="Cambria Math" w:hAnsi="Cambria Math"/>
          </w:rPr>
          <m:t>1.04*</m:t>
        </m:r>
        <m:sSup>
          <m:sSupPr>
            <m:ctrlPr>
              <w:rPr>
                <w:rFonts w:ascii="Cambria Math" w:hAnsi="Cambria Math"/>
                <w:i/>
              </w:rPr>
            </m:ctrlPr>
          </m:sSupPr>
          <m:e>
            <m:r>
              <w:rPr>
                <w:rFonts w:ascii="Cambria Math" w:hAnsi="Cambria Math"/>
              </w:rPr>
              <m:t>10</m:t>
            </m:r>
          </m:e>
          <m:sup>
            <m:r>
              <w:rPr>
                <w:rFonts w:ascii="Cambria Math" w:hAnsi="Cambria Math"/>
              </w:rPr>
              <m:t>-6</m:t>
            </m:r>
          </m:sup>
        </m:sSup>
        <m:sSup>
          <m:sSupPr>
            <m:ctrlPr>
              <w:rPr>
                <w:rFonts w:ascii="Cambria Math" w:hAnsi="Cambria Math"/>
                <w:i/>
              </w:rPr>
            </m:ctrlPr>
          </m:sSupPr>
          <m:e>
            <m:r>
              <w:rPr>
                <w:rFonts w:ascii="Cambria Math" w:hAnsi="Cambria Math"/>
              </w:rPr>
              <m:t>m</m:t>
            </m:r>
          </m:e>
          <m:sup>
            <m:r>
              <w:rPr>
                <w:rFonts w:ascii="Cambria Math" w:hAnsi="Cambria Math"/>
              </w:rPr>
              <m:t>3</m:t>
            </m:r>
          </m:sup>
        </m:sSup>
      </m:oMath>
    </w:p>
    <w:p w14:paraId="3B71DB90" w14:textId="77777777" w:rsidR="001E3E9C" w:rsidRPr="001E3E9C" w:rsidRDefault="001E3E9C" w:rsidP="001E3E9C">
      <w:pPr>
        <w:pStyle w:val="AllText"/>
        <w:rPr>
          <w:b/>
          <w:bCs/>
          <w:iCs/>
        </w:rPr>
      </w:pPr>
      <w:r w:rsidRPr="001E3E9C">
        <w:rPr>
          <w:b/>
          <w:bCs/>
          <w:iCs/>
        </w:rPr>
        <w:t>&gt;&gt;Mass Calculations</w:t>
      </w:r>
    </w:p>
    <w:p w14:paraId="1A00FFB4" w14:textId="3AB3FC3B" w:rsidR="001E3E9C" w:rsidRPr="001E3E9C" w:rsidRDefault="001E3E9C" w:rsidP="001E3E9C">
      <w:pPr>
        <w:pStyle w:val="AllText"/>
      </w:pPr>
      <w:r w:rsidRPr="001E3E9C">
        <w:t xml:space="preserve">Mass = </w:t>
      </w:r>
      <m:oMath>
        <m:r>
          <w:rPr>
            <w:rFonts w:ascii="Cambria Math" w:hAnsi="Cambria Math"/>
          </w:rPr>
          <m:t>1.04*</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1016</m:t>
        </m:r>
      </m:oMath>
    </w:p>
    <w:p w14:paraId="43F42BC7" w14:textId="7253C0B3" w:rsidR="001E3E9C" w:rsidRPr="001E3E9C" w:rsidRDefault="001E3E9C" w:rsidP="001E3E9C">
      <w:pPr>
        <w:pStyle w:val="AllText"/>
      </w:pPr>
      <w:r w:rsidRPr="001E3E9C">
        <w:lastRenderedPageBreak/>
        <w:t>= 2.85 kg</w:t>
      </w:r>
    </w:p>
    <w:p w14:paraId="09404C42" w14:textId="77777777" w:rsidR="001E3E9C" w:rsidRPr="001E3E9C" w:rsidRDefault="001E3E9C" w:rsidP="001E3E9C">
      <w:pPr>
        <w:pStyle w:val="AllText"/>
        <w:rPr>
          <w:b/>
          <w:bCs/>
          <w:iCs/>
        </w:rPr>
      </w:pPr>
      <w:r w:rsidRPr="001E3E9C">
        <w:rPr>
          <w:b/>
          <w:bCs/>
          <w:iCs/>
        </w:rPr>
        <w:t>Mass Calculations for the screws</w:t>
      </w:r>
    </w:p>
    <w:p w14:paraId="02BA4716" w14:textId="77777777" w:rsidR="001E3E9C" w:rsidRPr="001E3E9C" w:rsidRDefault="001E3E9C" w:rsidP="001E3E9C">
      <w:pPr>
        <w:pStyle w:val="AllText"/>
      </w:pPr>
      <w:r w:rsidRPr="001E3E9C">
        <w:t>Standard weight for the screws used = 0.00585 kg</w:t>
      </w:r>
    </w:p>
    <w:p w14:paraId="3F45D8EE" w14:textId="77777777" w:rsidR="001E3E9C" w:rsidRPr="001E3E9C" w:rsidRDefault="001E3E9C" w:rsidP="001E3E9C">
      <w:pPr>
        <w:pStyle w:val="AllText"/>
      </w:pPr>
      <w:r w:rsidRPr="001E3E9C">
        <w:t xml:space="preserve">For 20 screws </w:t>
      </w:r>
    </w:p>
    <w:p w14:paraId="759FF64E" w14:textId="77777777" w:rsidR="001E3E9C" w:rsidRPr="001E3E9C" w:rsidRDefault="001E3E9C" w:rsidP="001E3E9C">
      <w:pPr>
        <w:pStyle w:val="AllText"/>
      </w:pPr>
      <w:r w:rsidRPr="001E3E9C">
        <w:t>= 0.00585 * 20</w:t>
      </w:r>
    </w:p>
    <w:p w14:paraId="199ADF74" w14:textId="12148466" w:rsidR="001E3E9C" w:rsidRPr="001E3E9C" w:rsidRDefault="001E3E9C" w:rsidP="001E3E9C">
      <w:pPr>
        <w:pStyle w:val="AllText"/>
      </w:pPr>
      <w:r w:rsidRPr="001E3E9C">
        <w:t>= 0.0117 kg</w:t>
      </w:r>
    </w:p>
    <w:p w14:paraId="657B1D2F" w14:textId="77777777" w:rsidR="001E3E9C" w:rsidRPr="001E3E9C" w:rsidRDefault="001E3E9C" w:rsidP="001E3E9C">
      <w:pPr>
        <w:pStyle w:val="AllText"/>
      </w:pPr>
      <w:r w:rsidRPr="001E3E9C">
        <w:t>Total volume Table</w:t>
      </w:r>
    </w:p>
    <w:tbl>
      <w:tblPr>
        <w:tblStyle w:val="TableGrid"/>
        <w:tblW w:w="0" w:type="auto"/>
        <w:tblLook w:val="04A0" w:firstRow="1" w:lastRow="0" w:firstColumn="1" w:lastColumn="0" w:noHBand="0" w:noVBand="1"/>
      </w:tblPr>
      <w:tblGrid>
        <w:gridCol w:w="4675"/>
        <w:gridCol w:w="4675"/>
      </w:tblGrid>
      <w:tr w:rsidR="001E3E9C" w:rsidRPr="001E3E9C" w14:paraId="7839430D" w14:textId="77777777" w:rsidTr="001E3E9C">
        <w:tc>
          <w:tcPr>
            <w:tcW w:w="4675" w:type="dxa"/>
          </w:tcPr>
          <w:p w14:paraId="3F1B8F2F" w14:textId="77777777" w:rsidR="001E3E9C" w:rsidRPr="001E3E9C" w:rsidRDefault="001E3E9C" w:rsidP="001E3E9C">
            <w:pPr>
              <w:pStyle w:val="AllText"/>
              <w:rPr>
                <w:b/>
              </w:rPr>
            </w:pPr>
            <w:r w:rsidRPr="001E3E9C">
              <w:rPr>
                <w:b/>
              </w:rPr>
              <w:t>Parts</w:t>
            </w:r>
          </w:p>
        </w:tc>
        <w:tc>
          <w:tcPr>
            <w:tcW w:w="4675" w:type="dxa"/>
          </w:tcPr>
          <w:p w14:paraId="1F50C243" w14:textId="77777777" w:rsidR="001E3E9C" w:rsidRPr="001E3E9C" w:rsidRDefault="001E3E9C" w:rsidP="001E3E9C">
            <w:pPr>
              <w:pStyle w:val="AllText"/>
              <w:rPr>
                <w:b/>
              </w:rPr>
            </w:pPr>
            <w:r w:rsidRPr="001E3E9C">
              <w:rPr>
                <w:b/>
              </w:rPr>
              <w:t>Volume</w:t>
            </w:r>
          </w:p>
        </w:tc>
      </w:tr>
      <w:tr w:rsidR="001E3E9C" w:rsidRPr="001E3E9C" w14:paraId="1EE09919" w14:textId="77777777" w:rsidTr="001E3E9C">
        <w:tc>
          <w:tcPr>
            <w:tcW w:w="4675" w:type="dxa"/>
          </w:tcPr>
          <w:p w14:paraId="47CE4B33" w14:textId="77777777" w:rsidR="001E3E9C" w:rsidRPr="001E3E9C" w:rsidRDefault="001E3E9C" w:rsidP="001E3E9C">
            <w:pPr>
              <w:pStyle w:val="AllText"/>
            </w:pPr>
            <w:r w:rsidRPr="001E3E9C">
              <w:t>Half Cylinder</w:t>
            </w:r>
          </w:p>
        </w:tc>
        <w:tc>
          <w:tcPr>
            <w:tcW w:w="4675" w:type="dxa"/>
          </w:tcPr>
          <w:p w14:paraId="5027B892" w14:textId="2DC96E5B" w:rsidR="001E3E9C" w:rsidRPr="001E3E9C" w:rsidRDefault="001E3E9C" w:rsidP="001E3E9C">
            <w:pPr>
              <w:pStyle w:val="AllText"/>
            </w:pPr>
            <m:oMathPara>
              <m:oMath>
                <m:r>
                  <w:rPr>
                    <w:rFonts w:ascii="Cambria Math" w:hAnsi="Cambria Math"/>
                  </w:rPr>
                  <m:t xml:space="preserve">0.48426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1080E2D4" w14:textId="77777777" w:rsidTr="001E3E9C">
        <w:tc>
          <w:tcPr>
            <w:tcW w:w="4675" w:type="dxa"/>
          </w:tcPr>
          <w:p w14:paraId="295E28AE" w14:textId="77777777" w:rsidR="001E3E9C" w:rsidRPr="001E3E9C" w:rsidRDefault="001E3E9C" w:rsidP="001E3E9C">
            <w:pPr>
              <w:pStyle w:val="AllText"/>
            </w:pPr>
            <w:r w:rsidRPr="001E3E9C">
              <w:t>Front Cone</w:t>
            </w:r>
          </w:p>
        </w:tc>
        <w:tc>
          <w:tcPr>
            <w:tcW w:w="4675" w:type="dxa"/>
          </w:tcPr>
          <w:p w14:paraId="1C4B5176" w14:textId="17FF9A1C" w:rsidR="001E3E9C" w:rsidRPr="001E3E9C" w:rsidRDefault="001E3E9C" w:rsidP="001E3E9C">
            <w:pPr>
              <w:pStyle w:val="AllText"/>
            </w:pPr>
            <m:oMathPara>
              <m:oMath>
                <m:r>
                  <w:rPr>
                    <w:rFonts w:ascii="Cambria Math" w:hAnsi="Cambria Math"/>
                  </w:rPr>
                  <m:t xml:space="preserve">0.00632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29B77D0A" w14:textId="77777777" w:rsidTr="001E3E9C">
        <w:tc>
          <w:tcPr>
            <w:tcW w:w="4675" w:type="dxa"/>
          </w:tcPr>
          <w:p w14:paraId="3B8A9304" w14:textId="77777777" w:rsidR="001E3E9C" w:rsidRPr="001E3E9C" w:rsidRDefault="001E3E9C" w:rsidP="001E3E9C">
            <w:pPr>
              <w:pStyle w:val="AllText"/>
            </w:pPr>
            <w:r w:rsidRPr="001E3E9C">
              <w:t>Wooden Cubes</w:t>
            </w:r>
          </w:p>
        </w:tc>
        <w:tc>
          <w:tcPr>
            <w:tcW w:w="4675" w:type="dxa"/>
          </w:tcPr>
          <w:p w14:paraId="4E36DC8A" w14:textId="7E1D46E3" w:rsidR="001E3E9C" w:rsidRPr="001E3E9C" w:rsidRDefault="001E3E9C" w:rsidP="001E3E9C">
            <w:pPr>
              <w:pStyle w:val="AllText"/>
            </w:pPr>
            <m:oMathPara>
              <m:oMath>
                <m:r>
                  <w:rPr>
                    <w:rFonts w:ascii="Cambria Math" w:hAnsi="Cambria Math"/>
                  </w:rPr>
                  <m:t xml:space="preserve">0.000678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4AA9F026" w14:textId="77777777" w:rsidTr="001E3E9C">
        <w:tc>
          <w:tcPr>
            <w:tcW w:w="4675" w:type="dxa"/>
          </w:tcPr>
          <w:p w14:paraId="7F44B97A" w14:textId="77777777" w:rsidR="001E3E9C" w:rsidRPr="001E3E9C" w:rsidRDefault="001E3E9C" w:rsidP="001E3E9C">
            <w:pPr>
              <w:pStyle w:val="AllText"/>
            </w:pPr>
            <w:r w:rsidRPr="001E3E9C">
              <w:t>Rectangular blocks</w:t>
            </w:r>
          </w:p>
        </w:tc>
        <w:tc>
          <w:tcPr>
            <w:tcW w:w="4675" w:type="dxa"/>
          </w:tcPr>
          <w:p w14:paraId="0A8C7D27" w14:textId="710A3212" w:rsidR="001E3E9C" w:rsidRPr="001E3E9C" w:rsidRDefault="001E3E9C" w:rsidP="001E3E9C">
            <w:pPr>
              <w:pStyle w:val="AllText"/>
            </w:pPr>
            <m:oMathPara>
              <m:oMath>
                <m:r>
                  <w:rPr>
                    <w:rFonts w:ascii="Cambria Math" w:hAnsi="Cambria Math"/>
                  </w:rPr>
                  <m:t xml:space="preserve">0.0272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2CBC1EBC" w14:textId="77777777" w:rsidTr="001E3E9C">
        <w:tc>
          <w:tcPr>
            <w:tcW w:w="4675" w:type="dxa"/>
          </w:tcPr>
          <w:p w14:paraId="746EB75F" w14:textId="77777777" w:rsidR="001E3E9C" w:rsidRPr="001E3E9C" w:rsidRDefault="001E3E9C" w:rsidP="001E3E9C">
            <w:pPr>
              <w:pStyle w:val="AllText"/>
            </w:pPr>
            <w:r w:rsidRPr="001E3E9C">
              <w:t>PVC 18.5 inch</w:t>
            </w:r>
          </w:p>
        </w:tc>
        <w:tc>
          <w:tcPr>
            <w:tcW w:w="4675" w:type="dxa"/>
          </w:tcPr>
          <w:p w14:paraId="567DA1FC" w14:textId="4F48B6A0" w:rsidR="001E3E9C" w:rsidRPr="001E3E9C" w:rsidRDefault="001E3E9C" w:rsidP="001E3E9C">
            <w:pPr>
              <w:pStyle w:val="AllText"/>
            </w:pPr>
            <m:oMathPara>
              <m:oMath>
                <m:r>
                  <w:rPr>
                    <w:rFonts w:ascii="Cambria Math" w:hAnsi="Cambria Math"/>
                  </w:rPr>
                  <m:t xml:space="preserve">0.000104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4D5A434B" w14:textId="77777777" w:rsidTr="001E3E9C">
        <w:tc>
          <w:tcPr>
            <w:tcW w:w="4675" w:type="dxa"/>
          </w:tcPr>
          <w:p w14:paraId="47F3D223" w14:textId="77777777" w:rsidR="001E3E9C" w:rsidRPr="001E3E9C" w:rsidRDefault="001E3E9C" w:rsidP="001E3E9C">
            <w:pPr>
              <w:pStyle w:val="AllText"/>
            </w:pPr>
            <w:r w:rsidRPr="001E3E9C">
              <w:t>PVC 4 inch</w:t>
            </w:r>
          </w:p>
        </w:tc>
        <w:tc>
          <w:tcPr>
            <w:tcW w:w="4675" w:type="dxa"/>
          </w:tcPr>
          <w:p w14:paraId="6FD15943" w14:textId="3FC1B7AE" w:rsidR="001E3E9C" w:rsidRPr="001E3E9C" w:rsidRDefault="001E3E9C" w:rsidP="001E3E9C">
            <w:pPr>
              <w:pStyle w:val="AllText"/>
            </w:pPr>
            <m:oMathPara>
              <m:oMath>
                <m:r>
                  <w:rPr>
                    <w:rFonts w:ascii="Cambria Math" w:hAnsi="Cambria Math"/>
                  </w:rPr>
                  <m:t xml:space="preserve">0.004468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385168A7" w14:textId="77777777" w:rsidTr="001E3E9C">
        <w:tc>
          <w:tcPr>
            <w:tcW w:w="4675" w:type="dxa"/>
          </w:tcPr>
          <w:p w14:paraId="1AD47A14" w14:textId="77777777" w:rsidR="001E3E9C" w:rsidRPr="001E3E9C" w:rsidRDefault="001E3E9C" w:rsidP="001E3E9C">
            <w:pPr>
              <w:pStyle w:val="AllText"/>
            </w:pPr>
            <w:r w:rsidRPr="001E3E9C">
              <w:t>PVC Elbow</w:t>
            </w:r>
          </w:p>
        </w:tc>
        <w:tc>
          <w:tcPr>
            <w:tcW w:w="4675" w:type="dxa"/>
          </w:tcPr>
          <w:p w14:paraId="645BFEF8" w14:textId="70039B04" w:rsidR="001E3E9C" w:rsidRPr="001E3E9C" w:rsidRDefault="001E3E9C" w:rsidP="001E3E9C">
            <w:pPr>
              <w:pStyle w:val="AllText"/>
            </w:pPr>
            <m:oMathPara>
              <m:oMath>
                <m:r>
                  <w:rPr>
                    <w:rFonts w:ascii="Cambria Math" w:hAnsi="Cambria Math"/>
                  </w:rPr>
                  <m:t xml:space="preserve">0.0000616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5DBBD867" w14:textId="77777777" w:rsidTr="001E3E9C">
        <w:tc>
          <w:tcPr>
            <w:tcW w:w="4675" w:type="dxa"/>
          </w:tcPr>
          <w:p w14:paraId="2628B279" w14:textId="77777777" w:rsidR="001E3E9C" w:rsidRPr="001E3E9C" w:rsidRDefault="001E3E9C" w:rsidP="001E3E9C">
            <w:pPr>
              <w:pStyle w:val="AllText"/>
            </w:pPr>
            <w:r w:rsidRPr="001E3E9C">
              <w:t>Aluminum Angle Bar 28 inch</w:t>
            </w:r>
          </w:p>
        </w:tc>
        <w:tc>
          <w:tcPr>
            <w:tcW w:w="4675" w:type="dxa"/>
          </w:tcPr>
          <w:p w14:paraId="0253A3B4" w14:textId="602E01B9" w:rsidR="001E3E9C" w:rsidRPr="001E3E9C" w:rsidRDefault="001E3E9C" w:rsidP="001E3E9C">
            <w:pPr>
              <w:pStyle w:val="AllText"/>
            </w:pPr>
            <m:oMathPara>
              <m:oMath>
                <m:r>
                  <w:rPr>
                    <w:rFonts w:ascii="Cambria Math" w:hAnsi="Cambria Math"/>
                  </w:rPr>
                  <m:t xml:space="preserve">0.0004452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37AEA836" w14:textId="77777777" w:rsidTr="001E3E9C">
        <w:tc>
          <w:tcPr>
            <w:tcW w:w="4675" w:type="dxa"/>
          </w:tcPr>
          <w:p w14:paraId="0A69C11D" w14:textId="77777777" w:rsidR="001E3E9C" w:rsidRPr="001E3E9C" w:rsidRDefault="001E3E9C" w:rsidP="001E3E9C">
            <w:pPr>
              <w:pStyle w:val="AllText"/>
            </w:pPr>
            <w:r w:rsidRPr="001E3E9C">
              <w:t>Aluminum Angle Bar 12 inch</w:t>
            </w:r>
          </w:p>
        </w:tc>
        <w:tc>
          <w:tcPr>
            <w:tcW w:w="4675" w:type="dxa"/>
          </w:tcPr>
          <w:p w14:paraId="162229EA" w14:textId="52B8C899" w:rsidR="001E3E9C" w:rsidRPr="001E3E9C" w:rsidRDefault="001E3E9C" w:rsidP="001E3E9C">
            <w:pPr>
              <w:pStyle w:val="AllText"/>
            </w:pPr>
            <m:oMathPara>
              <m:oMath>
                <m:r>
                  <w:rPr>
                    <w:rFonts w:ascii="Cambria Math" w:hAnsi="Cambria Math"/>
                  </w:rPr>
                  <m:t xml:space="preserve">0.0001992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2A221794" w14:textId="77777777" w:rsidTr="001E3E9C">
        <w:tc>
          <w:tcPr>
            <w:tcW w:w="4675" w:type="dxa"/>
          </w:tcPr>
          <w:p w14:paraId="4277EDEB" w14:textId="77777777" w:rsidR="001E3E9C" w:rsidRPr="001E3E9C" w:rsidRDefault="001E3E9C" w:rsidP="001E3E9C">
            <w:pPr>
              <w:pStyle w:val="AllText"/>
            </w:pPr>
            <w:r w:rsidRPr="001E3E9C">
              <w:t>Aluminum Box Bar 12 inch</w:t>
            </w:r>
          </w:p>
        </w:tc>
        <w:tc>
          <w:tcPr>
            <w:tcW w:w="4675" w:type="dxa"/>
          </w:tcPr>
          <w:p w14:paraId="0DEF2318" w14:textId="221C50F5" w:rsidR="001E3E9C" w:rsidRPr="001E3E9C" w:rsidRDefault="001E3E9C" w:rsidP="001E3E9C">
            <w:pPr>
              <w:pStyle w:val="AllText"/>
            </w:pPr>
            <m:oMathPara>
              <m:oMath>
                <m:r>
                  <w:rPr>
                    <w:rFonts w:ascii="Cambria Math" w:hAnsi="Cambria Math"/>
                  </w:rPr>
                  <m:t xml:space="preserve">0.000276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36A192CE" w14:textId="77777777" w:rsidTr="001E3E9C">
        <w:tc>
          <w:tcPr>
            <w:tcW w:w="4675" w:type="dxa"/>
          </w:tcPr>
          <w:p w14:paraId="78EF43A8" w14:textId="77777777" w:rsidR="001E3E9C" w:rsidRPr="001E3E9C" w:rsidRDefault="001E3E9C" w:rsidP="001E3E9C">
            <w:pPr>
              <w:pStyle w:val="AllText"/>
            </w:pPr>
            <w:r w:rsidRPr="001E3E9C">
              <w:t>Aluminum Mesh</w:t>
            </w:r>
          </w:p>
        </w:tc>
        <w:tc>
          <w:tcPr>
            <w:tcW w:w="4675" w:type="dxa"/>
          </w:tcPr>
          <w:p w14:paraId="0E037B65" w14:textId="4ED04ECA" w:rsidR="001E3E9C" w:rsidRPr="001E3E9C" w:rsidRDefault="001E3E9C" w:rsidP="001E3E9C">
            <w:pPr>
              <w:pStyle w:val="AllText"/>
            </w:pPr>
            <m:oMathPara>
              <m:oMath>
                <m:r>
                  <w:rPr>
                    <w:rFonts w:ascii="Cambria Math" w:hAnsi="Cambria Math"/>
                  </w:rPr>
                  <m:t>1.04*</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1E3E9C" w:rsidRPr="001E3E9C" w14:paraId="3610726B" w14:textId="77777777" w:rsidTr="001E3E9C">
        <w:tc>
          <w:tcPr>
            <w:tcW w:w="4675" w:type="dxa"/>
          </w:tcPr>
          <w:p w14:paraId="6F89BCC1" w14:textId="77777777" w:rsidR="001E3E9C" w:rsidRPr="001E3E9C" w:rsidRDefault="001E3E9C" w:rsidP="001E3E9C">
            <w:pPr>
              <w:pStyle w:val="AllText"/>
              <w:rPr>
                <w:b/>
              </w:rPr>
            </w:pPr>
            <w:r w:rsidRPr="001E3E9C">
              <w:rPr>
                <w:b/>
              </w:rPr>
              <w:t>Total Volume</w:t>
            </w:r>
          </w:p>
        </w:tc>
        <w:tc>
          <w:tcPr>
            <w:tcW w:w="4675" w:type="dxa"/>
          </w:tcPr>
          <w:p w14:paraId="121B22BD" w14:textId="6C1FA49B" w:rsidR="001E3E9C" w:rsidRPr="001E3E9C" w:rsidRDefault="001E3E9C" w:rsidP="001E3E9C">
            <w:pPr>
              <w:pStyle w:val="AllText"/>
            </w:pPr>
            <m:oMathPara>
              <m:oMath>
                <m:r>
                  <w:rPr>
                    <w:rFonts w:ascii="Cambria Math" w:hAnsi="Cambria Math"/>
                  </w:rPr>
                  <m:t xml:space="preserve">0.5241304 </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bl>
    <w:p w14:paraId="300250D5" w14:textId="31CB89E3" w:rsidR="001E3E9C" w:rsidRPr="001E3E9C" w:rsidRDefault="001E3E9C" w:rsidP="005F17DB">
      <w:pPr>
        <w:pStyle w:val="TableHead"/>
      </w:pPr>
      <w:bookmarkStart w:id="90" w:name="_Toc532928481"/>
      <w:bookmarkStart w:id="91" w:name="_Toc1834857"/>
      <w:r w:rsidRPr="001E3E9C">
        <w:t>Total Volume table</w:t>
      </w:r>
      <w:bookmarkEnd w:id="90"/>
      <w:bookmarkEnd w:id="91"/>
    </w:p>
    <w:p w14:paraId="63E3CCAD" w14:textId="77777777" w:rsidR="001E3E9C" w:rsidRPr="001E3E9C" w:rsidRDefault="001E3E9C" w:rsidP="001E3E9C">
      <w:pPr>
        <w:pStyle w:val="AllText"/>
        <w:rPr>
          <w:b/>
        </w:rPr>
      </w:pPr>
      <w:r w:rsidRPr="001E3E9C">
        <w:rPr>
          <w:b/>
        </w:rPr>
        <w:t>Total mass Table</w:t>
      </w:r>
    </w:p>
    <w:tbl>
      <w:tblPr>
        <w:tblStyle w:val="TableGrid"/>
        <w:tblW w:w="0" w:type="auto"/>
        <w:tblLook w:val="04A0" w:firstRow="1" w:lastRow="0" w:firstColumn="1" w:lastColumn="0" w:noHBand="0" w:noVBand="1"/>
      </w:tblPr>
      <w:tblGrid>
        <w:gridCol w:w="4675"/>
        <w:gridCol w:w="4675"/>
      </w:tblGrid>
      <w:tr w:rsidR="001E3E9C" w:rsidRPr="001E3E9C" w14:paraId="2D606E94" w14:textId="77777777" w:rsidTr="001E3E9C">
        <w:tc>
          <w:tcPr>
            <w:tcW w:w="4675" w:type="dxa"/>
          </w:tcPr>
          <w:p w14:paraId="352FE5C2" w14:textId="77777777" w:rsidR="001E3E9C" w:rsidRPr="001E3E9C" w:rsidRDefault="001E3E9C" w:rsidP="001E3E9C">
            <w:pPr>
              <w:pStyle w:val="AllText"/>
              <w:rPr>
                <w:b/>
              </w:rPr>
            </w:pPr>
            <w:r w:rsidRPr="001E3E9C">
              <w:rPr>
                <w:b/>
              </w:rPr>
              <w:t>Parts</w:t>
            </w:r>
          </w:p>
        </w:tc>
        <w:tc>
          <w:tcPr>
            <w:tcW w:w="4675" w:type="dxa"/>
          </w:tcPr>
          <w:p w14:paraId="098E2650" w14:textId="77777777" w:rsidR="001E3E9C" w:rsidRPr="001E3E9C" w:rsidRDefault="001E3E9C" w:rsidP="001E3E9C">
            <w:pPr>
              <w:pStyle w:val="AllText"/>
              <w:rPr>
                <w:b/>
              </w:rPr>
            </w:pPr>
            <w:r w:rsidRPr="001E3E9C">
              <w:rPr>
                <w:b/>
              </w:rPr>
              <w:t>Mass</w:t>
            </w:r>
          </w:p>
        </w:tc>
      </w:tr>
      <w:tr w:rsidR="001E3E9C" w:rsidRPr="001E3E9C" w14:paraId="212AC91C" w14:textId="77777777" w:rsidTr="001E3E9C">
        <w:tc>
          <w:tcPr>
            <w:tcW w:w="4675" w:type="dxa"/>
          </w:tcPr>
          <w:p w14:paraId="677F0159" w14:textId="77777777" w:rsidR="001E3E9C" w:rsidRPr="001E3E9C" w:rsidRDefault="001E3E9C" w:rsidP="001E3E9C">
            <w:pPr>
              <w:pStyle w:val="AllText"/>
            </w:pPr>
            <w:r w:rsidRPr="001E3E9C">
              <w:t>Half Cylinder</w:t>
            </w:r>
          </w:p>
        </w:tc>
        <w:tc>
          <w:tcPr>
            <w:tcW w:w="4675" w:type="dxa"/>
          </w:tcPr>
          <w:p w14:paraId="0E63AE84" w14:textId="77777777" w:rsidR="001E3E9C" w:rsidRPr="001E3E9C" w:rsidRDefault="001E3E9C" w:rsidP="001E3E9C">
            <w:pPr>
              <w:pStyle w:val="AllText"/>
            </w:pPr>
            <w:r w:rsidRPr="001E3E9C">
              <w:t>0.48426 kg</w:t>
            </w:r>
          </w:p>
        </w:tc>
      </w:tr>
      <w:tr w:rsidR="001E3E9C" w:rsidRPr="001E3E9C" w14:paraId="4E7DA2D3" w14:textId="77777777" w:rsidTr="001E3E9C">
        <w:tc>
          <w:tcPr>
            <w:tcW w:w="4675" w:type="dxa"/>
          </w:tcPr>
          <w:p w14:paraId="0171F1C5" w14:textId="77777777" w:rsidR="001E3E9C" w:rsidRPr="001E3E9C" w:rsidRDefault="001E3E9C" w:rsidP="001E3E9C">
            <w:pPr>
              <w:pStyle w:val="AllText"/>
            </w:pPr>
            <w:r w:rsidRPr="001E3E9C">
              <w:t>Front Cone</w:t>
            </w:r>
          </w:p>
        </w:tc>
        <w:tc>
          <w:tcPr>
            <w:tcW w:w="4675" w:type="dxa"/>
          </w:tcPr>
          <w:p w14:paraId="0B54C7B2" w14:textId="77777777" w:rsidR="001E3E9C" w:rsidRPr="001E3E9C" w:rsidRDefault="001E3E9C" w:rsidP="001E3E9C">
            <w:pPr>
              <w:pStyle w:val="AllText"/>
            </w:pPr>
            <w:r w:rsidRPr="001E3E9C">
              <w:t>0.13272 kg</w:t>
            </w:r>
          </w:p>
        </w:tc>
      </w:tr>
      <w:tr w:rsidR="001E3E9C" w:rsidRPr="001E3E9C" w14:paraId="7C24DAF2" w14:textId="77777777" w:rsidTr="001E3E9C">
        <w:tc>
          <w:tcPr>
            <w:tcW w:w="4675" w:type="dxa"/>
          </w:tcPr>
          <w:p w14:paraId="44DC4F9B" w14:textId="77777777" w:rsidR="001E3E9C" w:rsidRPr="001E3E9C" w:rsidRDefault="001E3E9C" w:rsidP="001E3E9C">
            <w:pPr>
              <w:pStyle w:val="AllText"/>
            </w:pPr>
            <w:r w:rsidRPr="001E3E9C">
              <w:t>Wooden Cubes</w:t>
            </w:r>
          </w:p>
        </w:tc>
        <w:tc>
          <w:tcPr>
            <w:tcW w:w="4675" w:type="dxa"/>
          </w:tcPr>
          <w:p w14:paraId="52E6D276" w14:textId="77777777" w:rsidR="001E3E9C" w:rsidRPr="001E3E9C" w:rsidRDefault="001E3E9C" w:rsidP="001E3E9C">
            <w:pPr>
              <w:pStyle w:val="AllText"/>
            </w:pPr>
            <w:r w:rsidRPr="001E3E9C">
              <w:t>0.92208 kg</w:t>
            </w:r>
          </w:p>
        </w:tc>
      </w:tr>
      <w:tr w:rsidR="001E3E9C" w:rsidRPr="001E3E9C" w14:paraId="197C3771" w14:textId="77777777" w:rsidTr="001E3E9C">
        <w:tc>
          <w:tcPr>
            <w:tcW w:w="4675" w:type="dxa"/>
          </w:tcPr>
          <w:p w14:paraId="2CF06D34" w14:textId="77777777" w:rsidR="001E3E9C" w:rsidRPr="001E3E9C" w:rsidRDefault="001E3E9C" w:rsidP="001E3E9C">
            <w:pPr>
              <w:pStyle w:val="AllText"/>
            </w:pPr>
            <w:r w:rsidRPr="001E3E9C">
              <w:t>Rectangular blocks</w:t>
            </w:r>
          </w:p>
        </w:tc>
        <w:tc>
          <w:tcPr>
            <w:tcW w:w="4675" w:type="dxa"/>
          </w:tcPr>
          <w:p w14:paraId="1E9A1DF6" w14:textId="77777777" w:rsidR="001E3E9C" w:rsidRPr="001E3E9C" w:rsidRDefault="001E3E9C" w:rsidP="001E3E9C">
            <w:pPr>
              <w:pStyle w:val="AllText"/>
            </w:pPr>
            <w:r w:rsidRPr="001E3E9C">
              <w:t>0.5712 kg</w:t>
            </w:r>
          </w:p>
        </w:tc>
      </w:tr>
      <w:tr w:rsidR="001E3E9C" w:rsidRPr="001E3E9C" w14:paraId="4D923CE9" w14:textId="77777777" w:rsidTr="001E3E9C">
        <w:tc>
          <w:tcPr>
            <w:tcW w:w="4675" w:type="dxa"/>
          </w:tcPr>
          <w:p w14:paraId="4D67B20E" w14:textId="77777777" w:rsidR="001E3E9C" w:rsidRPr="001E3E9C" w:rsidRDefault="001E3E9C" w:rsidP="001E3E9C">
            <w:pPr>
              <w:pStyle w:val="AllText"/>
            </w:pPr>
            <w:r w:rsidRPr="001E3E9C">
              <w:t>PVC 18.5 inch</w:t>
            </w:r>
          </w:p>
        </w:tc>
        <w:tc>
          <w:tcPr>
            <w:tcW w:w="4675" w:type="dxa"/>
          </w:tcPr>
          <w:p w14:paraId="1E26B248" w14:textId="77777777" w:rsidR="001E3E9C" w:rsidRPr="001E3E9C" w:rsidRDefault="001E3E9C" w:rsidP="001E3E9C">
            <w:pPr>
              <w:pStyle w:val="AllText"/>
            </w:pPr>
            <w:r w:rsidRPr="001E3E9C">
              <w:t>0.1352 kg</w:t>
            </w:r>
          </w:p>
        </w:tc>
      </w:tr>
      <w:tr w:rsidR="001E3E9C" w:rsidRPr="001E3E9C" w14:paraId="742D8B6C" w14:textId="77777777" w:rsidTr="001E3E9C">
        <w:tc>
          <w:tcPr>
            <w:tcW w:w="4675" w:type="dxa"/>
          </w:tcPr>
          <w:p w14:paraId="7E379ECB" w14:textId="77777777" w:rsidR="001E3E9C" w:rsidRPr="001E3E9C" w:rsidRDefault="001E3E9C" w:rsidP="001E3E9C">
            <w:pPr>
              <w:pStyle w:val="AllText"/>
            </w:pPr>
            <w:r w:rsidRPr="001E3E9C">
              <w:lastRenderedPageBreak/>
              <w:t>PVC 4 inch</w:t>
            </w:r>
          </w:p>
        </w:tc>
        <w:tc>
          <w:tcPr>
            <w:tcW w:w="4675" w:type="dxa"/>
          </w:tcPr>
          <w:p w14:paraId="36D3BE05" w14:textId="77777777" w:rsidR="001E3E9C" w:rsidRPr="001E3E9C" w:rsidRDefault="001E3E9C" w:rsidP="001E3E9C">
            <w:pPr>
              <w:pStyle w:val="AllText"/>
            </w:pPr>
            <w:r w:rsidRPr="001E3E9C">
              <w:t>0.058 kg</w:t>
            </w:r>
          </w:p>
        </w:tc>
      </w:tr>
      <w:tr w:rsidR="001E3E9C" w:rsidRPr="001E3E9C" w14:paraId="3CC80323" w14:textId="77777777" w:rsidTr="001E3E9C">
        <w:tc>
          <w:tcPr>
            <w:tcW w:w="4675" w:type="dxa"/>
          </w:tcPr>
          <w:p w14:paraId="124AA4A0" w14:textId="77777777" w:rsidR="001E3E9C" w:rsidRPr="001E3E9C" w:rsidRDefault="001E3E9C" w:rsidP="001E3E9C">
            <w:pPr>
              <w:pStyle w:val="AllText"/>
            </w:pPr>
            <w:r w:rsidRPr="001E3E9C">
              <w:t>PVC Elbow</w:t>
            </w:r>
          </w:p>
        </w:tc>
        <w:tc>
          <w:tcPr>
            <w:tcW w:w="4675" w:type="dxa"/>
          </w:tcPr>
          <w:p w14:paraId="549A414D" w14:textId="77777777" w:rsidR="001E3E9C" w:rsidRPr="001E3E9C" w:rsidRDefault="001E3E9C" w:rsidP="001E3E9C">
            <w:pPr>
              <w:pStyle w:val="AllText"/>
            </w:pPr>
            <w:r w:rsidRPr="001E3E9C">
              <w:t>0.08008 kg</w:t>
            </w:r>
          </w:p>
        </w:tc>
      </w:tr>
      <w:tr w:rsidR="001E3E9C" w:rsidRPr="001E3E9C" w14:paraId="186575F3" w14:textId="77777777" w:rsidTr="001E3E9C">
        <w:tc>
          <w:tcPr>
            <w:tcW w:w="4675" w:type="dxa"/>
          </w:tcPr>
          <w:p w14:paraId="602D1939" w14:textId="77777777" w:rsidR="001E3E9C" w:rsidRPr="001E3E9C" w:rsidRDefault="001E3E9C" w:rsidP="001E3E9C">
            <w:pPr>
              <w:pStyle w:val="AllText"/>
            </w:pPr>
            <w:r w:rsidRPr="001E3E9C">
              <w:t>Aluminum Angle Bar 28 inch</w:t>
            </w:r>
          </w:p>
        </w:tc>
        <w:tc>
          <w:tcPr>
            <w:tcW w:w="4675" w:type="dxa"/>
          </w:tcPr>
          <w:p w14:paraId="3D2D92CC" w14:textId="77777777" w:rsidR="001E3E9C" w:rsidRPr="001E3E9C" w:rsidRDefault="001E3E9C" w:rsidP="001E3E9C">
            <w:pPr>
              <w:pStyle w:val="AllText"/>
            </w:pPr>
            <w:r w:rsidRPr="001E3E9C">
              <w:t>0.120204 kg</w:t>
            </w:r>
          </w:p>
        </w:tc>
      </w:tr>
      <w:tr w:rsidR="001E3E9C" w:rsidRPr="001E3E9C" w14:paraId="2F976159" w14:textId="77777777" w:rsidTr="001E3E9C">
        <w:tc>
          <w:tcPr>
            <w:tcW w:w="4675" w:type="dxa"/>
          </w:tcPr>
          <w:p w14:paraId="076ABCF4" w14:textId="77777777" w:rsidR="001E3E9C" w:rsidRPr="001E3E9C" w:rsidRDefault="001E3E9C" w:rsidP="001E3E9C">
            <w:pPr>
              <w:pStyle w:val="AllText"/>
            </w:pPr>
            <w:r w:rsidRPr="001E3E9C">
              <w:t>Aluminum Angle Bar 12 inch</w:t>
            </w:r>
          </w:p>
        </w:tc>
        <w:tc>
          <w:tcPr>
            <w:tcW w:w="4675" w:type="dxa"/>
          </w:tcPr>
          <w:p w14:paraId="24DF8FAB" w14:textId="77777777" w:rsidR="001E3E9C" w:rsidRPr="001E3E9C" w:rsidRDefault="001E3E9C" w:rsidP="001E3E9C">
            <w:pPr>
              <w:pStyle w:val="AllText"/>
            </w:pPr>
            <w:r w:rsidRPr="001E3E9C">
              <w:t>0.538 kg</w:t>
            </w:r>
          </w:p>
        </w:tc>
      </w:tr>
      <w:tr w:rsidR="001E3E9C" w:rsidRPr="001E3E9C" w14:paraId="68CFFCF9" w14:textId="77777777" w:rsidTr="001E3E9C">
        <w:tc>
          <w:tcPr>
            <w:tcW w:w="4675" w:type="dxa"/>
          </w:tcPr>
          <w:p w14:paraId="5D7E5F15" w14:textId="77777777" w:rsidR="001E3E9C" w:rsidRPr="001E3E9C" w:rsidRDefault="001E3E9C" w:rsidP="001E3E9C">
            <w:pPr>
              <w:pStyle w:val="AllText"/>
            </w:pPr>
            <w:r w:rsidRPr="001E3E9C">
              <w:t>Aluminum Box Bar 12 inch</w:t>
            </w:r>
          </w:p>
        </w:tc>
        <w:tc>
          <w:tcPr>
            <w:tcW w:w="4675" w:type="dxa"/>
          </w:tcPr>
          <w:p w14:paraId="54129AF8" w14:textId="77777777" w:rsidR="001E3E9C" w:rsidRPr="001E3E9C" w:rsidRDefault="001E3E9C" w:rsidP="001E3E9C">
            <w:pPr>
              <w:pStyle w:val="AllText"/>
            </w:pPr>
            <w:r w:rsidRPr="001E3E9C">
              <w:t>0.752 kg</w:t>
            </w:r>
          </w:p>
        </w:tc>
      </w:tr>
      <w:tr w:rsidR="001E3E9C" w:rsidRPr="001E3E9C" w14:paraId="78623453" w14:textId="77777777" w:rsidTr="001E3E9C">
        <w:tc>
          <w:tcPr>
            <w:tcW w:w="4675" w:type="dxa"/>
          </w:tcPr>
          <w:p w14:paraId="0E28D758" w14:textId="77777777" w:rsidR="001E3E9C" w:rsidRPr="001E3E9C" w:rsidRDefault="001E3E9C" w:rsidP="001E3E9C">
            <w:pPr>
              <w:pStyle w:val="AllText"/>
            </w:pPr>
            <w:r w:rsidRPr="001E3E9C">
              <w:t>Aluminum Mesh</w:t>
            </w:r>
          </w:p>
        </w:tc>
        <w:tc>
          <w:tcPr>
            <w:tcW w:w="4675" w:type="dxa"/>
          </w:tcPr>
          <w:p w14:paraId="4FD9FA3F" w14:textId="77777777" w:rsidR="001E3E9C" w:rsidRPr="001E3E9C" w:rsidRDefault="001E3E9C" w:rsidP="001E3E9C">
            <w:pPr>
              <w:pStyle w:val="AllText"/>
            </w:pPr>
            <w:r w:rsidRPr="001E3E9C">
              <w:t>2.85 kg</w:t>
            </w:r>
          </w:p>
        </w:tc>
      </w:tr>
      <w:tr w:rsidR="001E3E9C" w:rsidRPr="001E3E9C" w14:paraId="4AC0AAFA" w14:textId="77777777" w:rsidTr="001E3E9C">
        <w:tc>
          <w:tcPr>
            <w:tcW w:w="4675" w:type="dxa"/>
          </w:tcPr>
          <w:p w14:paraId="6A7E5481" w14:textId="77777777" w:rsidR="001E3E9C" w:rsidRPr="001E3E9C" w:rsidRDefault="001E3E9C" w:rsidP="001E3E9C">
            <w:pPr>
              <w:pStyle w:val="AllText"/>
            </w:pPr>
            <w:r w:rsidRPr="001E3E9C">
              <w:t>Screws</w:t>
            </w:r>
          </w:p>
        </w:tc>
        <w:tc>
          <w:tcPr>
            <w:tcW w:w="4675" w:type="dxa"/>
          </w:tcPr>
          <w:p w14:paraId="0B7CB88D" w14:textId="77777777" w:rsidR="001E3E9C" w:rsidRPr="001E3E9C" w:rsidRDefault="001E3E9C" w:rsidP="001E3E9C">
            <w:pPr>
              <w:pStyle w:val="AllText"/>
            </w:pPr>
            <w:r w:rsidRPr="001E3E9C">
              <w:t>0.117 kg</w:t>
            </w:r>
          </w:p>
        </w:tc>
      </w:tr>
      <w:tr w:rsidR="001E3E9C" w:rsidRPr="001E3E9C" w14:paraId="428A3E6F" w14:textId="77777777" w:rsidTr="001E3E9C">
        <w:tc>
          <w:tcPr>
            <w:tcW w:w="4675" w:type="dxa"/>
          </w:tcPr>
          <w:p w14:paraId="5C6C03AC" w14:textId="77777777" w:rsidR="001E3E9C" w:rsidRPr="001E3E9C" w:rsidRDefault="001E3E9C" w:rsidP="001E3E9C">
            <w:pPr>
              <w:pStyle w:val="AllText"/>
              <w:rPr>
                <w:b/>
              </w:rPr>
            </w:pPr>
            <w:r w:rsidRPr="001E3E9C">
              <w:rPr>
                <w:b/>
              </w:rPr>
              <w:t>Total Mass</w:t>
            </w:r>
          </w:p>
        </w:tc>
        <w:tc>
          <w:tcPr>
            <w:tcW w:w="4675" w:type="dxa"/>
          </w:tcPr>
          <w:p w14:paraId="36D5C8EF" w14:textId="77777777" w:rsidR="001E3E9C" w:rsidRPr="001E3E9C" w:rsidRDefault="001E3E9C" w:rsidP="001E3E9C">
            <w:pPr>
              <w:pStyle w:val="AllText"/>
            </w:pPr>
            <w:r w:rsidRPr="001E3E9C">
              <w:t>6.760744 kg</w:t>
            </w:r>
          </w:p>
        </w:tc>
      </w:tr>
    </w:tbl>
    <w:p w14:paraId="27890496" w14:textId="73FDF32C" w:rsidR="0056328E" w:rsidRDefault="001E3E9C" w:rsidP="00264EB6">
      <w:pPr>
        <w:pStyle w:val="TableHead"/>
      </w:pPr>
      <w:bookmarkStart w:id="92" w:name="_Toc532928482"/>
      <w:bookmarkStart w:id="93" w:name="_Toc1834858"/>
      <w:r w:rsidRPr="001E3E9C">
        <w:t>Total Mass table</w:t>
      </w:r>
      <w:bookmarkEnd w:id="92"/>
      <w:bookmarkEnd w:id="93"/>
    </w:p>
    <w:p w14:paraId="61E40E16" w14:textId="1D4E8D1A" w:rsidR="0056328E" w:rsidRDefault="00407D82" w:rsidP="002F1DD2">
      <w:pPr>
        <w:pStyle w:val="Heading2"/>
        <w:contextualSpacing/>
      </w:pPr>
      <w:bookmarkStart w:id="94" w:name="_Toc2153929"/>
      <w:r w:rsidRPr="00407D82">
        <w:t>Implementation of Task 4</w:t>
      </w:r>
      <w:r>
        <w:t>- Hydrostatic study</w:t>
      </w:r>
      <w:bookmarkEnd w:id="94"/>
    </w:p>
    <w:p w14:paraId="1CD557D4" w14:textId="1D62D9AB" w:rsidR="00407D82" w:rsidRDefault="00837002" w:rsidP="001158AB">
      <w:pPr>
        <w:pStyle w:val="Heading3"/>
      </w:pPr>
      <w:bookmarkStart w:id="95" w:name="_Toc2153930"/>
      <w:r>
        <w:t>Implementatiion of subtask 1</w:t>
      </w:r>
      <w:r w:rsidR="00407D82">
        <w:t xml:space="preserve">- Calculate </w:t>
      </w:r>
      <w:r>
        <w:t>bouyant force</w:t>
      </w:r>
      <w:bookmarkEnd w:id="95"/>
    </w:p>
    <w:p w14:paraId="7AC546DE" w14:textId="0FC16287" w:rsidR="00407D82" w:rsidRPr="00407D82" w:rsidRDefault="00407D82" w:rsidP="001158AB">
      <w:pPr>
        <w:pStyle w:val="Heading3"/>
      </w:pPr>
      <w:bookmarkStart w:id="96" w:name="_Toc2153931"/>
      <w:r w:rsidRPr="00407D82">
        <w:t>Implementatiion of subtask</w:t>
      </w:r>
      <w:r w:rsidR="001158AB">
        <w:t xml:space="preserve"> 3</w:t>
      </w:r>
      <w:r>
        <w:t>- Calculate displacement</w:t>
      </w:r>
      <w:bookmarkEnd w:id="96"/>
    </w:p>
    <w:p w14:paraId="04FD5084" w14:textId="77777777" w:rsidR="0056328E" w:rsidRDefault="0056328E" w:rsidP="0056328E">
      <w:pPr>
        <w:pStyle w:val="AllText"/>
      </w:pPr>
      <w:r>
        <w:t>Mass breakdown of the ship:</w:t>
      </w:r>
    </w:p>
    <w:p w14:paraId="0506885C" w14:textId="77777777" w:rsidR="0056328E" w:rsidRDefault="0056328E" w:rsidP="0056328E">
      <w:pPr>
        <w:contextualSpacing/>
        <w:jc w:val="both"/>
      </w:pPr>
      <w:r>
        <w:t>Total weight of the building materials = 6.760744 kg =&gt;14.8736368 pounds</w:t>
      </w:r>
    </w:p>
    <w:p w14:paraId="66A9F1EF" w14:textId="77777777" w:rsidR="0056328E" w:rsidRDefault="0056328E" w:rsidP="0056328E">
      <w:pPr>
        <w:contextualSpacing/>
        <w:jc w:val="both"/>
      </w:pPr>
      <w:r>
        <w:t>The mass of electronics = 10.17 pounds</w:t>
      </w:r>
    </w:p>
    <w:p w14:paraId="20B346BA" w14:textId="77777777" w:rsidR="0056328E" w:rsidRDefault="0056328E" w:rsidP="0056328E">
      <w:pPr>
        <w:contextualSpacing/>
        <w:jc w:val="both"/>
      </w:pPr>
      <w:r>
        <w:t>Maximum Mass of the payload = 25 pounds</w:t>
      </w:r>
    </w:p>
    <w:p w14:paraId="41C2E760" w14:textId="2D426D6D" w:rsidR="0056328E" w:rsidRPr="00BD2116" w:rsidRDefault="0056328E" w:rsidP="0056328E">
      <w:pPr>
        <w:contextualSpacing/>
        <w:jc w:val="both"/>
      </w:pPr>
      <w:r>
        <w:t>Total weight of the boat including dead weight and payload weight = 50 pounds =&gt; 22.72727 kg</w:t>
      </w:r>
    </w:p>
    <w:p w14:paraId="6D331AAD" w14:textId="77777777" w:rsidR="0056328E" w:rsidRPr="00EE1812" w:rsidRDefault="0056328E" w:rsidP="0056328E">
      <w:pPr>
        <w:pStyle w:val="AllText"/>
      </w:pPr>
      <w:r w:rsidRPr="00EE1812">
        <w:t>Total Water Displacement</w:t>
      </w:r>
    </w:p>
    <w:p w14:paraId="5C933FA7" w14:textId="77777777" w:rsidR="0056328E" w:rsidRPr="00EE1812" w:rsidRDefault="0056328E" w:rsidP="0056328E">
      <w:pPr>
        <w:pStyle w:val="NoSpacing"/>
      </w:pPr>
      <m:oMathPara>
        <m:oMath>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mass</m:t>
          </m:r>
          <m:r>
            <m:rPr>
              <m:sty m:val="p"/>
            </m:rPr>
            <w:rPr>
              <w:rFonts w:ascii="Cambria Math" w:hAnsi="Cambria Math"/>
            </w:rPr>
            <m:t xml:space="preserve">              =</m:t>
          </m:r>
          <m:r>
            <m:rPr>
              <m:sty m:val="b"/>
            </m:rPr>
            <w:rPr>
              <w:rFonts w:ascii="Cambria Math" w:hAnsi="Cambria Math"/>
            </w:rPr>
            <m:t>22</m:t>
          </m:r>
          <m:r>
            <m:rPr>
              <m:sty m:val="p"/>
            </m:rPr>
            <w:rPr>
              <w:rFonts w:ascii="Cambria Math" w:hAnsi="Cambria Math"/>
            </w:rPr>
            <m:t>.</m:t>
          </m:r>
          <m:r>
            <m:rPr>
              <m:sty m:val="b"/>
            </m:rPr>
            <w:rPr>
              <w:rFonts w:ascii="Cambria Math" w:hAnsi="Cambria Math"/>
            </w:rPr>
            <m:t>72727</m:t>
          </m:r>
          <m:r>
            <m:rPr>
              <m:sty m:val="bi"/>
            </m:rPr>
            <w:rPr>
              <w:rFonts w:ascii="Cambria Math" w:hAnsi="Cambria Math"/>
            </w:rPr>
            <m:t>kg</m:t>
          </m:r>
        </m:oMath>
      </m:oMathPara>
    </w:p>
    <w:p w14:paraId="17FDDD96" w14:textId="77777777" w:rsidR="0056328E" w:rsidRPr="00EE1812" w:rsidRDefault="0056328E" w:rsidP="0056328E">
      <w:pPr>
        <w:pStyle w:val="NoSpacing"/>
      </w:pPr>
      <m:oMathPara>
        <m:oMath>
          <m:r>
            <m:rPr>
              <m:sty m:val="bi"/>
            </m:rPr>
            <w:rPr>
              <w:rFonts w:ascii="Cambria Math" w:hAnsi="Cambria Math"/>
            </w:rPr>
            <m:t>v</m:t>
          </m:r>
          <m:r>
            <m:rPr>
              <m:sty m:val="p"/>
            </m:rPr>
            <w:rPr>
              <w:rFonts w:ascii="Cambria Math" w:hAnsi="Cambria Math"/>
            </w:rPr>
            <m:t xml:space="preserve">                         =</m:t>
          </m:r>
          <m:f>
            <m:fPr>
              <m:ctrlPr>
                <w:rPr>
                  <w:rFonts w:ascii="Cambria Math" w:hAnsi="Cambria Math"/>
                </w:rPr>
              </m:ctrlPr>
            </m:fPr>
            <m:num>
              <m:r>
                <m:rPr>
                  <m:sty m:val="b"/>
                </m:rPr>
                <w:rPr>
                  <w:rFonts w:ascii="Cambria Math" w:hAnsi="Cambria Math"/>
                </w:rPr>
                <m:t>22</m:t>
              </m:r>
              <m:r>
                <m:rPr>
                  <m:sty m:val="p"/>
                </m:rPr>
                <w:rPr>
                  <w:rFonts w:ascii="Cambria Math" w:hAnsi="Cambria Math"/>
                </w:rPr>
                <m:t>.</m:t>
              </m:r>
              <m:r>
                <m:rPr>
                  <m:sty m:val="b"/>
                </m:rPr>
                <w:rPr>
                  <w:rFonts w:ascii="Cambria Math" w:hAnsi="Cambria Math"/>
                </w:rPr>
                <m:t>72727</m:t>
              </m:r>
            </m:num>
            <m:den>
              <m:r>
                <m:rPr>
                  <m:sty m:val="b"/>
                </m:rPr>
                <w:rPr>
                  <w:rFonts w:ascii="Cambria Math" w:hAnsi="Cambria Math"/>
                </w:rPr>
                <m:t>1000</m:t>
              </m:r>
            </m:den>
          </m:f>
        </m:oMath>
      </m:oMathPara>
    </w:p>
    <w:p w14:paraId="012A76E6" w14:textId="77777777" w:rsidR="0056328E" w:rsidRPr="00300387" w:rsidRDefault="0056328E" w:rsidP="0056328E">
      <w:pPr>
        <w:pStyle w:val="NoSpacing"/>
      </w:pPr>
      <m:oMathPara>
        <m:oMath>
          <m:r>
            <w:rPr>
              <w:rFonts w:ascii="Cambria Math" w:hAnsi="Cambria Math"/>
            </w:rPr>
            <m:t>v</m:t>
          </m:r>
          <m:r>
            <m:rPr>
              <m:sty m:val="p"/>
            </m:rPr>
            <w:rPr>
              <w:rFonts w:ascii="Cambria Math" w:hAnsi="Cambria Math"/>
            </w:rPr>
            <m:t xml:space="preserve">                         =2.27272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46C2A3B4" w14:textId="77777777" w:rsidR="0056328E" w:rsidRDefault="0056328E" w:rsidP="0056328E">
      <w:pPr>
        <w:pStyle w:val="AllText"/>
      </w:pPr>
      <w:r w:rsidRPr="00EE1812">
        <w:t>Volume of Boat Base Parts</w:t>
      </w:r>
    </w:p>
    <w:p w14:paraId="340F09B5" w14:textId="77777777" w:rsidR="0056328E" w:rsidRPr="0048669F" w:rsidRDefault="0056328E" w:rsidP="0056328E">
      <w:pPr>
        <w:pStyle w:val="AllText"/>
      </w:pPr>
      <m:oMathPara>
        <m:oMathParaPr>
          <m:jc m:val="left"/>
        </m:oMathParaPr>
        <m:oMath>
          <m:r>
            <m:rPr>
              <m:sty m:val="b"/>
            </m:rPr>
            <w:rPr>
              <w:rFonts w:ascii="Cambria Math" w:hAnsi="Cambria Math"/>
            </w:rPr>
            <m:t>Volume of the semi-cylindrical parts</m:t>
          </m:r>
        </m:oMath>
      </m:oMathPara>
    </w:p>
    <w:p w14:paraId="3FF42C03" w14:textId="77777777" w:rsidR="0056328E" w:rsidRPr="00EE1812" w:rsidRDefault="0056328E" w:rsidP="0056328E">
      <w:pPr>
        <w:rPr>
          <w:rFonts w:eastAsiaTheme="minorEastAsia"/>
          <w:sz w:val="24"/>
          <w:szCs w:val="24"/>
        </w:rPr>
      </w:pPr>
      <w:r w:rsidRPr="00EE1812">
        <w:rPr>
          <w:rFonts w:eastAsiaTheme="minorEastAsia"/>
          <w:position w:val="-24"/>
          <w:sz w:val="24"/>
          <w:szCs w:val="24"/>
        </w:rPr>
        <w:object w:dxaOrig="4099" w:dyaOrig="680" w14:anchorId="27BB9E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pt;height:36pt" o:ole="">
            <v:imagedata r:id="rId51" o:title=""/>
          </v:shape>
          <o:OLEObject Type="Embed" ProgID="Equation.3" ShapeID="_x0000_i1025" DrawAspect="Content" ObjectID="_1612782538" r:id="rId52"/>
        </w:object>
      </w:r>
    </w:p>
    <w:p w14:paraId="15493EF7" w14:textId="77777777" w:rsidR="0056328E" w:rsidRPr="0048669F" w:rsidRDefault="0056328E" w:rsidP="0056328E">
      <w:pPr>
        <w:pStyle w:val="AllText"/>
      </w:pPr>
      <m:oMathPara>
        <m:oMathParaPr>
          <m:jc m:val="left"/>
        </m:oMathParaPr>
        <m:oMath>
          <m:r>
            <m:rPr>
              <m:sty m:val="bi"/>
            </m:rPr>
            <w:rPr>
              <w:rFonts w:ascii="Cambria Math" w:hAnsi="Cambria Math"/>
            </w:rPr>
            <m:t>Volume</m:t>
          </m:r>
          <m:r>
            <m:rPr>
              <m:sty m:val="b"/>
            </m:rPr>
            <w:rPr>
              <w:rFonts w:ascii="Cambria Math" w:hAnsi="Cambria Math"/>
            </w:rPr>
            <m:t xml:space="preserve"> </m:t>
          </m:r>
          <m:r>
            <m:rPr>
              <m:sty m:val="bi"/>
            </m:rPr>
            <w:rPr>
              <w:rFonts w:ascii="Cambria Math" w:hAnsi="Cambria Math"/>
            </w:rPr>
            <m:t>of</m:t>
          </m:r>
          <m:r>
            <m:rPr>
              <m:sty m:val="b"/>
            </m:rPr>
            <w:rPr>
              <w:rFonts w:ascii="Cambria Math" w:hAnsi="Cambria Math"/>
            </w:rPr>
            <m:t xml:space="preserve"> </m:t>
          </m:r>
          <m:r>
            <m:rPr>
              <m:sty m:val="bi"/>
            </m:rPr>
            <w:rPr>
              <w:rFonts w:ascii="Cambria Math" w:hAnsi="Cambria Math"/>
            </w:rPr>
            <m:t>the</m:t>
          </m:r>
          <m:r>
            <m:rPr>
              <m:sty m:val="b"/>
            </m:rPr>
            <w:rPr>
              <w:rFonts w:ascii="Cambria Math" w:hAnsi="Cambria Math"/>
            </w:rPr>
            <m:t xml:space="preserve"> </m:t>
          </m:r>
          <m:r>
            <m:rPr>
              <m:sty m:val="bi"/>
            </m:rPr>
            <w:rPr>
              <w:rFonts w:ascii="Cambria Math" w:hAnsi="Cambria Math"/>
            </w:rPr>
            <m:t>cone</m:t>
          </m:r>
          <m:r>
            <m:rPr>
              <m:sty m:val="b"/>
            </m:rPr>
            <w:rPr>
              <w:rFonts w:ascii="Cambria Math" w:hAnsi="Cambria Math"/>
            </w:rPr>
            <m:t xml:space="preserve"> </m:t>
          </m:r>
          <m:r>
            <m:rPr>
              <m:sty m:val="bi"/>
            </m:rPr>
            <w:rPr>
              <w:rFonts w:ascii="Cambria Math" w:hAnsi="Cambria Math"/>
            </w:rPr>
            <m:t>shaped</m:t>
          </m:r>
          <m:r>
            <m:rPr>
              <m:sty m:val="b"/>
            </m:rPr>
            <w:rPr>
              <w:rFonts w:ascii="Cambria Math" w:hAnsi="Cambria Math"/>
            </w:rPr>
            <m:t xml:space="preserve"> </m:t>
          </m:r>
          <m:r>
            <m:rPr>
              <m:sty m:val="bi"/>
            </m:rPr>
            <w:rPr>
              <w:rFonts w:ascii="Cambria Math" w:hAnsi="Cambria Math"/>
            </w:rPr>
            <m:t>parts</m:t>
          </m:r>
        </m:oMath>
      </m:oMathPara>
    </w:p>
    <w:p w14:paraId="36015556" w14:textId="77777777" w:rsidR="0056328E" w:rsidRPr="00EE1812" w:rsidRDefault="0056328E" w:rsidP="0056328E">
      <w:pPr>
        <w:rPr>
          <w:rFonts w:eastAsiaTheme="minorEastAsia"/>
          <w:sz w:val="24"/>
          <w:szCs w:val="24"/>
        </w:rPr>
      </w:pPr>
      <w:r w:rsidRPr="00EE1812">
        <w:rPr>
          <w:rFonts w:eastAsiaTheme="minorEastAsia"/>
          <w:position w:val="-24"/>
          <w:sz w:val="24"/>
          <w:szCs w:val="24"/>
        </w:rPr>
        <w:object w:dxaOrig="4239" w:dyaOrig="680" w14:anchorId="63BD9A0D">
          <v:shape id="_x0000_i1026" type="#_x0000_t75" style="width:210pt;height:36pt" o:ole="">
            <v:imagedata r:id="rId53" o:title=""/>
          </v:shape>
          <o:OLEObject Type="Embed" ProgID="Equation.3" ShapeID="_x0000_i1026" DrawAspect="Content" ObjectID="_1612782539" r:id="rId54"/>
        </w:object>
      </w:r>
    </w:p>
    <w:p w14:paraId="6C338248" w14:textId="77777777" w:rsidR="0056328E" w:rsidRPr="0048669F" w:rsidRDefault="0056328E" w:rsidP="0056328E">
      <w:pPr>
        <w:pStyle w:val="AllText"/>
      </w:pPr>
      <m:oMathPara>
        <m:oMathParaPr>
          <m:jc m:val="left"/>
        </m:oMathParaPr>
        <m:oMath>
          <m:r>
            <m:rPr>
              <m:sty m:val="bi"/>
            </m:rPr>
            <w:rPr>
              <w:rFonts w:ascii="Cambria Math" w:hAnsi="Cambria Math"/>
            </w:rPr>
            <m:t>Total</m:t>
          </m:r>
          <m:r>
            <m:rPr>
              <m:sty m:val="b"/>
            </m:rPr>
            <w:rPr>
              <w:rFonts w:ascii="Cambria Math" w:hAnsi="Cambria Math"/>
            </w:rPr>
            <m:t xml:space="preserve"> </m:t>
          </m:r>
          <m:r>
            <m:rPr>
              <m:sty m:val="bi"/>
            </m:rPr>
            <w:rPr>
              <w:rFonts w:ascii="Cambria Math" w:hAnsi="Cambria Math"/>
            </w:rPr>
            <m:t>bottom</m:t>
          </m:r>
          <m:r>
            <m:rPr>
              <m:sty m:val="b"/>
            </m:rPr>
            <w:rPr>
              <w:rFonts w:ascii="Cambria Math" w:hAnsi="Cambria Math"/>
            </w:rPr>
            <m:t xml:space="preserve"> </m:t>
          </m:r>
          <m:r>
            <m:rPr>
              <m:sty m:val="bi"/>
            </m:rPr>
            <w:rPr>
              <w:rFonts w:ascii="Cambria Math" w:hAnsi="Cambria Math"/>
            </w:rPr>
            <m:t>part</m:t>
          </m:r>
        </m:oMath>
      </m:oMathPara>
    </w:p>
    <w:p w14:paraId="0F19ED49" w14:textId="77777777" w:rsidR="0056328E" w:rsidRPr="00EE1812" w:rsidRDefault="0056328E" w:rsidP="0056328E">
      <w:pPr>
        <w:rPr>
          <w:rFonts w:eastAsiaTheme="minorEastAsia"/>
          <w:sz w:val="24"/>
          <w:szCs w:val="24"/>
        </w:rPr>
      </w:pPr>
      <w:r w:rsidRPr="00EE1812">
        <w:rPr>
          <w:rFonts w:eastAsiaTheme="minorEastAsia"/>
          <w:position w:val="-10"/>
          <w:sz w:val="24"/>
          <w:szCs w:val="24"/>
        </w:rPr>
        <w:object w:dxaOrig="4780" w:dyaOrig="380" w14:anchorId="7BCBCBF8">
          <v:shape id="_x0000_i1027" type="#_x0000_t75" style="width:240pt;height:18pt" o:ole="">
            <v:imagedata r:id="rId55" o:title=""/>
          </v:shape>
          <o:OLEObject Type="Embed" ProgID="Equation.3" ShapeID="_x0000_i1027" DrawAspect="Content" ObjectID="_1612782540" r:id="rId56"/>
        </w:object>
      </w:r>
    </w:p>
    <w:p w14:paraId="70B0B700" w14:textId="77777777" w:rsidR="0056328E" w:rsidRPr="0048669F" w:rsidRDefault="0056328E" w:rsidP="0056328E">
      <w:pPr>
        <w:pStyle w:val="AllText"/>
      </w:pPr>
      <w:r w:rsidRPr="0048669F">
        <w:t>Total water displacement should be 0.0227 cubic meters.</w:t>
      </w:r>
    </w:p>
    <w:p w14:paraId="46695EA8" w14:textId="77777777" w:rsidR="0056328E" w:rsidRPr="0048669F" w:rsidRDefault="0056328E" w:rsidP="0056328E">
      <w:pPr>
        <w:pStyle w:val="NoSpacing"/>
      </w:pPr>
      <w:r w:rsidRPr="0048669F">
        <w:lastRenderedPageBreak/>
        <w:t>But, 0.0227&lt;V1+V2. Hence, both cylindrical and conical parts are not fully submerged in water due to the 22.727 kg weight.</w:t>
      </w:r>
      <w:r w:rsidRPr="0048669F">
        <w:rPr>
          <w:position w:val="-28"/>
        </w:rPr>
        <w:t xml:space="preserve"> </w:t>
      </w:r>
    </w:p>
    <w:p w14:paraId="4FA1D41A" w14:textId="686CB8B3" w:rsidR="0056328E" w:rsidRDefault="0056328E" w:rsidP="00DF26F8">
      <w:pPr>
        <w:pStyle w:val="NoSpacing"/>
      </w:pPr>
      <m:oMathPara>
        <m:oMath>
          <m:r>
            <m:rPr>
              <m:sty m:val="bi"/>
            </m:rPr>
            <w:rPr>
              <w:rFonts w:ascii="Cambria Math" w:hAnsi="Cambria Math"/>
            </w:rPr>
            <m:t>Volume</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excessively</m:t>
          </m:r>
          <m:r>
            <m:rPr>
              <m:sty m:val="p"/>
            </m:rPr>
            <w:rPr>
              <w:rFonts w:ascii="Cambria Math" w:hAnsi="Cambria Math"/>
            </w:rPr>
            <m:t xml:space="preserve"> </m:t>
          </m:r>
          <m:r>
            <m:rPr>
              <m:sty m:val="bi"/>
            </m:rPr>
            <w:rPr>
              <w:rFonts w:ascii="Cambria Math" w:hAnsi="Cambria Math"/>
            </w:rPr>
            <m:t>displaced</m:t>
          </m:r>
          <m:r>
            <m:rPr>
              <m:sty m:val="p"/>
            </m:rPr>
            <w:rPr>
              <w:rFonts w:ascii="Cambria Math" w:hAnsi="Cambria Math"/>
            </w:rPr>
            <m:t xml:space="preserve"> </m:t>
          </m:r>
          <m:r>
            <m:rPr>
              <m:sty m:val="bi"/>
            </m:rPr>
            <w:rPr>
              <w:rFonts w:ascii="Cambria Math" w:hAnsi="Cambria Math"/>
            </w:rPr>
            <m:t>water</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25394</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227</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002667</m:t>
          </m:r>
          <m:r>
            <m:rPr>
              <m:sty m:val="p"/>
            </m:rPr>
            <w:rPr>
              <w:rFonts w:ascii="Cambria Math" w:hAnsi="Cambria Math"/>
            </w:rPr>
            <m:t xml:space="preserve"> </m:t>
          </m:r>
          <m:r>
            <m:rPr>
              <m:sty m:val="bi"/>
            </m:rPr>
            <w:rPr>
              <w:rFonts w:ascii="Cambria Math" w:hAnsi="Cambria Math"/>
            </w:rPr>
            <m:t>cubic</m:t>
          </m:r>
          <m:r>
            <m:rPr>
              <m:sty m:val="p"/>
            </m:rPr>
            <w:rPr>
              <w:rFonts w:ascii="Cambria Math" w:hAnsi="Cambria Math"/>
            </w:rPr>
            <m:t xml:space="preserve"> </m:t>
          </m:r>
          <m:r>
            <m:rPr>
              <m:sty m:val="bi"/>
            </m:rPr>
            <w:rPr>
              <w:rFonts w:ascii="Cambria Math" w:hAnsi="Cambria Math"/>
            </w:rPr>
            <m:t>meters</m:t>
          </m:r>
          <m:r>
            <m:rPr>
              <m:sty m:val="p"/>
            </m:rPr>
            <w:rPr>
              <w:rFonts w:ascii="Cambria Math" w:hAnsi="Cambria Math"/>
            </w:rPr>
            <m:t xml:space="preserve"> </m:t>
          </m:r>
        </m:oMath>
      </m:oMathPara>
    </w:p>
    <w:p w14:paraId="0E52BA25" w14:textId="77777777" w:rsidR="0056328E" w:rsidRPr="00EE1812" w:rsidRDefault="0056328E" w:rsidP="0056328E">
      <w:pPr>
        <w:pStyle w:val="AllText"/>
      </w:pPr>
      <w:r>
        <w:t xml:space="preserve">&gt;&gt; </w:t>
      </w:r>
      <w:r w:rsidRPr="00EE1812">
        <w:t>If height of excessively displaced water is h,</w:t>
      </w:r>
    </w:p>
    <w:p w14:paraId="16BBE8F9" w14:textId="77777777" w:rsidR="0056328E" w:rsidRPr="00EE1812" w:rsidRDefault="0056328E" w:rsidP="0056328E">
      <w:pPr>
        <w:rPr>
          <w:rFonts w:eastAsiaTheme="minorEastAsia"/>
          <w:position w:val="-28"/>
          <w:sz w:val="24"/>
          <w:szCs w:val="24"/>
        </w:rPr>
      </w:pPr>
      <w:r w:rsidRPr="00EE1812">
        <w:rPr>
          <w:rFonts w:eastAsiaTheme="minorEastAsia"/>
          <w:position w:val="-14"/>
          <w:sz w:val="24"/>
          <w:szCs w:val="24"/>
        </w:rPr>
        <w:object w:dxaOrig="2020" w:dyaOrig="380" w14:anchorId="545CF4D6">
          <v:shape id="_x0000_i1028" type="#_x0000_t75" style="width:102pt;height:18pt" o:ole="">
            <v:imagedata r:id="rId57" o:title=""/>
          </v:shape>
          <o:OLEObject Type="Embed" ProgID="Equation.3" ShapeID="_x0000_i1028" DrawAspect="Content" ObjectID="_1612782541" r:id="rId58"/>
        </w:object>
      </w:r>
    </w:p>
    <w:p w14:paraId="41E54F88" w14:textId="77777777" w:rsidR="0056328E" w:rsidRPr="00EE1812" w:rsidRDefault="0056328E" w:rsidP="0056328E">
      <w:pPr>
        <w:rPr>
          <w:rFonts w:eastAsiaTheme="minorEastAsia"/>
          <w:position w:val="-28"/>
          <w:sz w:val="24"/>
          <w:szCs w:val="24"/>
        </w:rPr>
      </w:pPr>
      <w:r w:rsidRPr="00EE1812">
        <w:rPr>
          <w:rFonts w:eastAsiaTheme="minorEastAsia"/>
          <w:position w:val="-30"/>
          <w:sz w:val="24"/>
          <w:szCs w:val="24"/>
        </w:rPr>
        <w:object w:dxaOrig="4300" w:dyaOrig="720" w14:anchorId="0D298672">
          <v:shape id="_x0000_i1029" type="#_x0000_t75" style="width:3in;height:36pt" o:ole="">
            <v:imagedata r:id="rId59" o:title=""/>
          </v:shape>
          <o:OLEObject Type="Embed" ProgID="Equation.3" ShapeID="_x0000_i1029" DrawAspect="Content" ObjectID="_1612782542" r:id="rId60"/>
        </w:object>
      </w:r>
    </w:p>
    <w:p w14:paraId="1528DB4B" w14:textId="77777777" w:rsidR="0056328E" w:rsidRPr="00EE1812" w:rsidRDefault="0056328E" w:rsidP="0056328E">
      <w:pPr>
        <w:rPr>
          <w:sz w:val="24"/>
          <w:szCs w:val="24"/>
        </w:rPr>
      </w:pPr>
      <w:r w:rsidRPr="00EE1812">
        <w:rPr>
          <w:rFonts w:eastAsiaTheme="minorEastAsia"/>
          <w:position w:val="-40"/>
          <w:sz w:val="24"/>
          <w:szCs w:val="24"/>
        </w:rPr>
        <w:object w:dxaOrig="7119" w:dyaOrig="920" w14:anchorId="0D176895">
          <v:shape id="_x0000_i1030" type="#_x0000_t75" style="width:354pt;height:48pt" o:ole="">
            <v:imagedata r:id="rId61" o:title=""/>
          </v:shape>
          <o:OLEObject Type="Embed" ProgID="Equation.3" ShapeID="_x0000_i1030" DrawAspect="Content" ObjectID="_1612782543" r:id="rId62"/>
        </w:object>
      </w:r>
    </w:p>
    <w:p w14:paraId="3FD34407" w14:textId="22CA4E44" w:rsidR="0056328E" w:rsidRPr="00407D82" w:rsidRDefault="0056328E" w:rsidP="00407D82">
      <w:pPr>
        <w:rPr>
          <w:rFonts w:eastAsiaTheme="minorEastAsia"/>
          <w:b/>
          <w:sz w:val="24"/>
          <w:szCs w:val="24"/>
        </w:rPr>
      </w:pPr>
      <w:r w:rsidRPr="00EE1812">
        <w:rPr>
          <w:rFonts w:eastAsiaTheme="minorEastAsia"/>
          <w:position w:val="-6"/>
          <w:sz w:val="24"/>
          <w:szCs w:val="24"/>
        </w:rPr>
        <w:object w:dxaOrig="1440" w:dyaOrig="279" w14:anchorId="5613D333">
          <v:shape id="_x0000_i1031" type="#_x0000_t75" style="width:1in;height:12pt" o:ole="">
            <v:imagedata r:id="rId63" o:title=""/>
          </v:shape>
          <o:OLEObject Type="Embed" ProgID="Equation.3" ShapeID="_x0000_i1031" DrawAspect="Content" ObjectID="_1612782544" r:id="rId64"/>
        </w:object>
      </w:r>
    </w:p>
    <w:p w14:paraId="26E5A732" w14:textId="77777777" w:rsidR="0056328E" w:rsidRDefault="0056328E" w:rsidP="0056328E">
      <w:pPr>
        <w:rPr>
          <w:rFonts w:eastAsiaTheme="minorEastAsia"/>
          <w:sz w:val="24"/>
          <w:szCs w:val="24"/>
        </w:rPr>
      </w:pPr>
      <w:r w:rsidRPr="00EE1812">
        <w:rPr>
          <w:noProof/>
          <w:sz w:val="24"/>
          <w:szCs w:val="24"/>
          <w:lang w:eastAsia="en-US"/>
        </w:rPr>
        <mc:AlternateContent>
          <mc:Choice Requires="wps">
            <w:drawing>
              <wp:anchor distT="0" distB="0" distL="114300" distR="114300" simplePos="0" relativeHeight="251664896" behindDoc="0" locked="0" layoutInCell="1" allowOverlap="1" wp14:anchorId="584CE1A7" wp14:editId="1879B184">
                <wp:simplePos x="0" y="0"/>
                <wp:positionH relativeFrom="column">
                  <wp:posOffset>5654040</wp:posOffset>
                </wp:positionH>
                <wp:positionV relativeFrom="paragraph">
                  <wp:posOffset>1478280</wp:posOffset>
                </wp:positionV>
                <wp:extent cx="205306" cy="1158240"/>
                <wp:effectExtent l="0" t="0" r="42545" b="22860"/>
                <wp:wrapNone/>
                <wp:docPr id="9" name="Right Brace 9"/>
                <wp:cNvGraphicFramePr/>
                <a:graphic xmlns:a="http://schemas.openxmlformats.org/drawingml/2006/main">
                  <a:graphicData uri="http://schemas.microsoft.com/office/word/2010/wordprocessingShape">
                    <wps:wsp>
                      <wps:cNvSpPr/>
                      <wps:spPr>
                        <a:xfrm>
                          <a:off x="0" y="0"/>
                          <a:ext cx="205306" cy="1158240"/>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C58594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445.2pt;margin-top:116.4pt;width:16.15pt;height:91.2pt;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" adj="319" strokecolor="red"/>
            </w:pict>
          </mc:Fallback>
        </mc:AlternateContent>
      </w:r>
      <w:r w:rsidRPr="00EE1812">
        <w:rPr>
          <w:rFonts w:eastAsiaTheme="minorEastAsia"/>
          <w:noProof/>
          <w:sz w:val="24"/>
          <w:szCs w:val="24"/>
          <w:lang w:eastAsia="en-US"/>
        </w:rPr>
        <mc:AlternateContent>
          <mc:Choice Requires="wps">
            <w:drawing>
              <wp:anchor distT="45720" distB="45720" distL="114300" distR="114300" simplePos="0" relativeHeight="251665920" behindDoc="1" locked="0" layoutInCell="1" allowOverlap="1" wp14:anchorId="0F9BD35F" wp14:editId="6808A2C0">
                <wp:simplePos x="0" y="0"/>
                <wp:positionH relativeFrom="page">
                  <wp:posOffset>6728460</wp:posOffset>
                </wp:positionH>
                <wp:positionV relativeFrom="paragraph">
                  <wp:posOffset>1927860</wp:posOffset>
                </wp:positionV>
                <wp:extent cx="982980" cy="140462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980" cy="1404620"/>
                        </a:xfrm>
                        <a:prstGeom prst="rect">
                          <a:avLst/>
                        </a:prstGeom>
                        <a:noFill/>
                        <a:ln w="9525">
                          <a:noFill/>
                          <a:miter lim="800000"/>
                          <a:headEnd/>
                          <a:tailEnd/>
                        </a:ln>
                      </wps:spPr>
                      <wps:txbx>
                        <w:txbxContent>
                          <w:p w14:paraId="1BA517A6" w14:textId="77777777" w:rsidR="00DF26F8" w:rsidRPr="00C853FE" w:rsidRDefault="00DF26F8" w:rsidP="0056328E">
                            <w:pPr>
                              <w:rPr>
                                <w:b/>
                              </w:rPr>
                            </w:pPr>
                            <w:r>
                              <w:rPr>
                                <w:b/>
                              </w:rPr>
                              <w:t>0.109 me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9BD35F" id="_x0000_t202" coordsize="21600,21600" o:spt="202" path="m,l,21600r21600,l21600,xe">
                <v:stroke joinstyle="miter"/>
                <v:path gradientshapeok="t" o:connecttype="rect"/>
              </v:shapetype>
              <v:shape id="Text Box 2" o:spid="_x0000_s1026" type="#_x0000_t202" style="position:absolute;left:0;text-align:left;margin-left:529.8pt;margin-top:151.8pt;width:77.4pt;height:110.6pt;z-index:-25165056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" filled="f" stroked="f">
                <v:textbox style="mso-fit-shape-to-text:t">
                  <w:txbxContent>
                    <w:p w14:paraId="1BA517A6" w14:textId="77777777" w:rsidR="00DF26F8" w:rsidRPr="00C853FE" w:rsidRDefault="00DF26F8" w:rsidP="0056328E">
                      <w:pPr>
                        <w:rPr>
                          <w:b/>
                        </w:rPr>
                      </w:pPr>
                      <w:r>
                        <w:rPr>
                          <w:b/>
                        </w:rPr>
                        <w:t>0.109 meters</w:t>
                      </w:r>
                    </w:p>
                  </w:txbxContent>
                </v:textbox>
                <w10:wrap anchorx="page"/>
              </v:shape>
            </w:pict>
          </mc:Fallback>
        </mc:AlternateContent>
      </w:r>
      <w:r w:rsidRPr="00EE1812">
        <w:rPr>
          <w:noProof/>
          <w:sz w:val="24"/>
          <w:szCs w:val="24"/>
          <w:lang w:eastAsia="en-US"/>
        </w:rPr>
        <mc:AlternateContent>
          <mc:Choice Requires="wps">
            <w:drawing>
              <wp:anchor distT="0" distB="0" distL="114300" distR="114300" simplePos="0" relativeHeight="251663872" behindDoc="0" locked="0" layoutInCell="1" allowOverlap="1" wp14:anchorId="2E588547" wp14:editId="14FDD35B">
                <wp:simplePos x="0" y="0"/>
                <wp:positionH relativeFrom="column">
                  <wp:posOffset>7620</wp:posOffset>
                </wp:positionH>
                <wp:positionV relativeFrom="paragraph">
                  <wp:posOffset>2659380</wp:posOffset>
                </wp:positionV>
                <wp:extent cx="5699760" cy="1696720"/>
                <wp:effectExtent l="0" t="0" r="0" b="0"/>
                <wp:wrapNone/>
                <wp:docPr id="11" name="Rectangle 11"/>
                <wp:cNvGraphicFramePr/>
                <a:graphic xmlns:a="http://schemas.openxmlformats.org/drawingml/2006/main">
                  <a:graphicData uri="http://schemas.microsoft.com/office/word/2010/wordprocessingShape">
                    <wps:wsp>
                      <wps:cNvSpPr/>
                      <wps:spPr>
                        <a:xfrm>
                          <a:off x="0" y="0"/>
                          <a:ext cx="5699760" cy="1696720"/>
                        </a:xfrm>
                        <a:prstGeom prst="rect">
                          <a:avLst/>
                        </a:prstGeom>
                        <a:solidFill>
                          <a:srgbClr val="2108B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B49C54" id="Rectangle 11" o:spid="_x0000_s1026" style="position:absolute;margin-left:.6pt;margin-top:209.4pt;width:448.8pt;height:133.6pt;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" fillcolor="#2108b8" stroked="f" strokeweight="2pt"/>
            </w:pict>
          </mc:Fallback>
        </mc:AlternateContent>
      </w:r>
      <w:r w:rsidRPr="00EE1812">
        <w:rPr>
          <w:noProof/>
          <w:sz w:val="24"/>
          <w:szCs w:val="24"/>
          <w:lang w:eastAsia="en-US"/>
        </w:rPr>
        <w:drawing>
          <wp:inline distT="0" distB="0" distL="0" distR="0" wp14:anchorId="68A20660" wp14:editId="2ADB732F">
            <wp:extent cx="5707380" cy="4356100"/>
            <wp:effectExtent l="0" t="0" r="762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BEBA8EAE-BF5A-486C-A8C5-ECC9F3942E4B}">
                          <a14:imgProps xmlns:a14="http://schemas.microsoft.com/office/drawing/2010/main">
                            <a14:imgLayer r:embed="rId66">
                              <a14:imgEffect>
                                <a14:brightnessContrast bright="20000" contrast="40000"/>
                              </a14:imgEffect>
                            </a14:imgLayer>
                          </a14:imgProps>
                        </a:ext>
                      </a:extLst>
                    </a:blip>
                    <a:stretch>
                      <a:fillRect/>
                    </a:stretch>
                  </pic:blipFill>
                  <pic:spPr>
                    <a:xfrm>
                      <a:off x="0" y="0"/>
                      <a:ext cx="5707380" cy="4356100"/>
                    </a:xfrm>
                    <a:prstGeom prst="rect">
                      <a:avLst/>
                    </a:prstGeom>
                  </pic:spPr>
                </pic:pic>
              </a:graphicData>
            </a:graphic>
          </wp:inline>
        </w:drawing>
      </w:r>
    </w:p>
    <w:p w14:paraId="534BFD28" w14:textId="77777777" w:rsidR="0056328E" w:rsidRDefault="0056328E" w:rsidP="002F1DD2">
      <w:pPr>
        <w:pStyle w:val="FigureCap"/>
      </w:pPr>
      <w:bookmarkStart w:id="97" w:name="_Toc532928119"/>
      <w:bookmarkStart w:id="98" w:name="_Toc1835343"/>
      <w:r>
        <w:t xml:space="preserve">Figure </w:t>
      </w:r>
      <w:r>
        <w:fldChar w:fldCharType="begin"/>
      </w:r>
      <w:r>
        <w:instrText xml:space="preserve"> SEQ Figure \* ARABIC </w:instrText>
      </w:r>
      <w:r>
        <w:fldChar w:fldCharType="separate"/>
      </w:r>
      <w:r>
        <w:t>18</w:t>
      </w:r>
      <w:r>
        <w:fldChar w:fldCharType="end"/>
      </w:r>
      <w:r>
        <w:t xml:space="preserve"> Height of un-displaced pontoon.</w:t>
      </w:r>
      <w:bookmarkEnd w:id="97"/>
      <w:bookmarkEnd w:id="98"/>
    </w:p>
    <w:p w14:paraId="253BD920" w14:textId="77777777" w:rsidR="0056328E" w:rsidRPr="00EE1812" w:rsidRDefault="0056328E" w:rsidP="0056328E">
      <w:pPr>
        <w:rPr>
          <w:rFonts w:eastAsiaTheme="minorEastAsia"/>
          <w:sz w:val="24"/>
          <w:szCs w:val="24"/>
        </w:rPr>
      </w:pPr>
    </w:p>
    <w:p w14:paraId="04056231" w14:textId="77777777" w:rsidR="0056328E" w:rsidRPr="0048669F" w:rsidRDefault="0056328E" w:rsidP="0056328E">
      <w:pPr>
        <w:pStyle w:val="AllText"/>
      </w:pPr>
      <w:r w:rsidRPr="0048669F">
        <w:t>Mass and Floating Properties</w:t>
      </w:r>
    </w:p>
    <w:p w14:paraId="5D94A2CD" w14:textId="77777777" w:rsidR="0056328E" w:rsidRPr="00EE1812" w:rsidRDefault="0056328E" w:rsidP="0056328E">
      <w:pPr>
        <w:ind w:left="720"/>
      </w:pPr>
    </w:p>
    <w:p w14:paraId="0975163B" w14:textId="2DF69D85" w:rsidR="0056328E" w:rsidRPr="00DF26F8" w:rsidRDefault="0056328E" w:rsidP="00DF26F8">
      <w:pPr>
        <w:pStyle w:val="AllText"/>
      </w:pPr>
      <w:r w:rsidRPr="00EE1812">
        <w:t xml:space="preserve">There are several </w:t>
      </w:r>
      <w:r>
        <w:t xml:space="preserve">varying </w:t>
      </w:r>
      <w:r w:rsidRPr="00EE1812">
        <w:t>materials used in boat components.</w:t>
      </w:r>
      <w:r>
        <w:t xml:space="preserve"> However, due to lack of viable options in Solidworks and Inventor, some materials had to change in order to be compatible with </w:t>
      </w:r>
      <w:r>
        <w:lastRenderedPageBreak/>
        <w:t>the design. The new materials which were chosen are provided below:</w:t>
      </w:r>
    </w:p>
    <w:tbl>
      <w:tblPr>
        <w:tblStyle w:val="TableGrid"/>
        <w:tblW w:w="6516" w:type="dxa"/>
        <w:jc w:val="center"/>
        <w:tblLook w:val="04A0" w:firstRow="1" w:lastRow="0" w:firstColumn="1" w:lastColumn="0" w:noHBand="0" w:noVBand="1"/>
      </w:tblPr>
      <w:tblGrid>
        <w:gridCol w:w="2125"/>
        <w:gridCol w:w="2406"/>
        <w:gridCol w:w="1985"/>
      </w:tblGrid>
      <w:tr w:rsidR="0056328E" w:rsidRPr="00EE1812" w14:paraId="29DCD6E6" w14:textId="77777777" w:rsidTr="0056328E">
        <w:trPr>
          <w:jc w:val="center"/>
        </w:trPr>
        <w:tc>
          <w:tcPr>
            <w:tcW w:w="2125" w:type="dxa"/>
          </w:tcPr>
          <w:p w14:paraId="6BE2974B" w14:textId="77777777" w:rsidR="0056328E" w:rsidRPr="00EE1812" w:rsidRDefault="0056328E" w:rsidP="0056328E">
            <w:pPr>
              <w:rPr>
                <w:rFonts w:eastAsiaTheme="minorEastAsia"/>
                <w:b/>
                <w:sz w:val="24"/>
                <w:szCs w:val="24"/>
              </w:rPr>
            </w:pPr>
            <w:r w:rsidRPr="00EE1812">
              <w:rPr>
                <w:rFonts w:eastAsiaTheme="minorEastAsia"/>
                <w:b/>
                <w:sz w:val="24"/>
                <w:szCs w:val="24"/>
              </w:rPr>
              <w:t>Part</w:t>
            </w:r>
          </w:p>
        </w:tc>
        <w:tc>
          <w:tcPr>
            <w:tcW w:w="2406" w:type="dxa"/>
          </w:tcPr>
          <w:p w14:paraId="6ED30B7C" w14:textId="77777777" w:rsidR="0056328E" w:rsidRPr="00EE1812" w:rsidRDefault="0056328E" w:rsidP="0056328E">
            <w:pPr>
              <w:rPr>
                <w:rFonts w:eastAsiaTheme="minorEastAsia"/>
                <w:b/>
                <w:sz w:val="24"/>
                <w:szCs w:val="24"/>
              </w:rPr>
            </w:pPr>
            <w:r w:rsidRPr="00EE1812">
              <w:rPr>
                <w:rFonts w:eastAsiaTheme="minorEastAsia"/>
                <w:b/>
                <w:sz w:val="24"/>
                <w:szCs w:val="24"/>
              </w:rPr>
              <w:t>Material</w:t>
            </w:r>
          </w:p>
        </w:tc>
        <w:tc>
          <w:tcPr>
            <w:tcW w:w="1985" w:type="dxa"/>
          </w:tcPr>
          <w:p w14:paraId="316C7BF9" w14:textId="77777777" w:rsidR="0056328E" w:rsidRPr="00EE1812" w:rsidRDefault="0056328E" w:rsidP="0056328E">
            <w:pPr>
              <w:rPr>
                <w:rFonts w:eastAsiaTheme="minorEastAsia"/>
                <w:b/>
                <w:sz w:val="24"/>
                <w:szCs w:val="24"/>
              </w:rPr>
            </w:pPr>
            <w:r w:rsidRPr="00EE1812">
              <w:rPr>
                <w:rFonts w:eastAsiaTheme="minorEastAsia"/>
                <w:b/>
                <w:sz w:val="24"/>
                <w:szCs w:val="24"/>
              </w:rPr>
              <w:t>Density (lbs-inch</w:t>
            </w:r>
            <w:r w:rsidRPr="00EE1812">
              <w:rPr>
                <w:rFonts w:eastAsiaTheme="minorEastAsia"/>
                <w:b/>
                <w:sz w:val="24"/>
                <w:szCs w:val="24"/>
                <w:vertAlign w:val="superscript"/>
              </w:rPr>
              <w:t>-3</w:t>
            </w:r>
            <w:r w:rsidRPr="00EE1812">
              <w:rPr>
                <w:rFonts w:eastAsiaTheme="minorEastAsia"/>
                <w:b/>
                <w:sz w:val="24"/>
                <w:szCs w:val="24"/>
              </w:rPr>
              <w:t>)</w:t>
            </w:r>
          </w:p>
        </w:tc>
      </w:tr>
      <w:tr w:rsidR="0056328E" w:rsidRPr="00EE1812" w14:paraId="44745DF0" w14:textId="77777777" w:rsidTr="0056328E">
        <w:trPr>
          <w:jc w:val="center"/>
        </w:trPr>
        <w:tc>
          <w:tcPr>
            <w:tcW w:w="2125" w:type="dxa"/>
          </w:tcPr>
          <w:p w14:paraId="182D0E6C" w14:textId="77777777" w:rsidR="0056328E" w:rsidRPr="00EE1812" w:rsidRDefault="0056328E" w:rsidP="0056328E">
            <w:pPr>
              <w:rPr>
                <w:rFonts w:eastAsiaTheme="minorEastAsia"/>
                <w:b/>
                <w:sz w:val="24"/>
                <w:szCs w:val="24"/>
              </w:rPr>
            </w:pPr>
            <w:r w:rsidRPr="00EE1812">
              <w:rPr>
                <w:rFonts w:eastAsiaTheme="minorEastAsia"/>
                <w:b/>
                <w:sz w:val="24"/>
                <w:szCs w:val="24"/>
              </w:rPr>
              <w:t>Base</w:t>
            </w:r>
            <w:r w:rsidRPr="00EE1812">
              <w:rPr>
                <w:rFonts w:eastAsiaTheme="minorEastAsia"/>
                <w:b/>
                <w:sz w:val="24"/>
                <w:szCs w:val="24"/>
              </w:rPr>
              <w:tab/>
            </w:r>
          </w:p>
        </w:tc>
        <w:tc>
          <w:tcPr>
            <w:tcW w:w="2406" w:type="dxa"/>
          </w:tcPr>
          <w:p w14:paraId="138F090C" w14:textId="77777777" w:rsidR="0056328E" w:rsidRPr="00EE1812" w:rsidRDefault="0056328E" w:rsidP="0056328E">
            <w:pPr>
              <w:rPr>
                <w:rFonts w:eastAsiaTheme="minorEastAsia"/>
                <w:sz w:val="24"/>
                <w:szCs w:val="24"/>
              </w:rPr>
            </w:pPr>
            <w:r w:rsidRPr="00EE1812">
              <w:rPr>
                <w:rFonts w:eastAsiaTheme="minorEastAsia"/>
                <w:sz w:val="24"/>
                <w:szCs w:val="24"/>
              </w:rPr>
              <w:t>Styrofoam</w:t>
            </w:r>
          </w:p>
        </w:tc>
        <w:tc>
          <w:tcPr>
            <w:tcW w:w="1985" w:type="dxa"/>
          </w:tcPr>
          <w:p w14:paraId="715AD398" w14:textId="77777777" w:rsidR="0056328E" w:rsidRPr="00EE1812" w:rsidRDefault="0056328E" w:rsidP="0056328E">
            <w:pPr>
              <w:rPr>
                <w:rFonts w:eastAsiaTheme="minorEastAsia"/>
                <w:sz w:val="24"/>
                <w:szCs w:val="24"/>
              </w:rPr>
            </w:pPr>
            <w:r w:rsidRPr="00EE1812">
              <w:rPr>
                <w:rFonts w:eastAsiaTheme="minorEastAsia"/>
                <w:sz w:val="24"/>
                <w:szCs w:val="24"/>
              </w:rPr>
              <w:t>0.001301</w:t>
            </w:r>
          </w:p>
        </w:tc>
      </w:tr>
      <w:tr w:rsidR="0056328E" w:rsidRPr="00EE1812" w14:paraId="506323E5" w14:textId="77777777" w:rsidTr="0056328E">
        <w:trPr>
          <w:jc w:val="center"/>
        </w:trPr>
        <w:tc>
          <w:tcPr>
            <w:tcW w:w="2125" w:type="dxa"/>
          </w:tcPr>
          <w:p w14:paraId="3F44936F" w14:textId="77777777" w:rsidR="0056328E" w:rsidRPr="00EE1812" w:rsidRDefault="0056328E" w:rsidP="0056328E">
            <w:pPr>
              <w:rPr>
                <w:rFonts w:eastAsiaTheme="minorEastAsia"/>
                <w:b/>
                <w:sz w:val="24"/>
                <w:szCs w:val="24"/>
              </w:rPr>
            </w:pPr>
            <w:r w:rsidRPr="00EE1812">
              <w:rPr>
                <w:rFonts w:eastAsiaTheme="minorEastAsia"/>
                <w:b/>
                <w:sz w:val="24"/>
                <w:szCs w:val="24"/>
              </w:rPr>
              <w:t>Connecting tubes</w:t>
            </w:r>
          </w:p>
        </w:tc>
        <w:tc>
          <w:tcPr>
            <w:tcW w:w="2406" w:type="dxa"/>
          </w:tcPr>
          <w:p w14:paraId="44D8DB98" w14:textId="77777777" w:rsidR="0056328E" w:rsidRPr="00EE1812" w:rsidRDefault="0056328E" w:rsidP="0056328E">
            <w:pPr>
              <w:rPr>
                <w:rFonts w:eastAsiaTheme="minorEastAsia"/>
                <w:sz w:val="24"/>
                <w:szCs w:val="24"/>
              </w:rPr>
            </w:pPr>
            <w:r w:rsidRPr="00EE1812">
              <w:rPr>
                <w:rFonts w:eastAsiaTheme="minorEastAsia"/>
                <w:sz w:val="24"/>
                <w:szCs w:val="24"/>
              </w:rPr>
              <w:t>PVC</w:t>
            </w:r>
          </w:p>
        </w:tc>
        <w:tc>
          <w:tcPr>
            <w:tcW w:w="1985" w:type="dxa"/>
          </w:tcPr>
          <w:p w14:paraId="4E6D40FE" w14:textId="77777777" w:rsidR="0056328E" w:rsidRPr="00EE1812" w:rsidRDefault="0056328E" w:rsidP="0056328E">
            <w:pPr>
              <w:rPr>
                <w:rFonts w:eastAsiaTheme="minorEastAsia"/>
                <w:sz w:val="24"/>
                <w:szCs w:val="24"/>
              </w:rPr>
            </w:pPr>
            <w:r w:rsidRPr="00EE1812">
              <w:rPr>
                <w:rFonts w:eastAsiaTheme="minorEastAsia"/>
                <w:sz w:val="24"/>
                <w:szCs w:val="24"/>
              </w:rPr>
              <w:t>0.050578</w:t>
            </w:r>
          </w:p>
        </w:tc>
      </w:tr>
      <w:tr w:rsidR="0056328E" w:rsidRPr="00EE1812" w14:paraId="0B3587C0" w14:textId="77777777" w:rsidTr="0056328E">
        <w:trPr>
          <w:jc w:val="center"/>
        </w:trPr>
        <w:tc>
          <w:tcPr>
            <w:tcW w:w="2125" w:type="dxa"/>
          </w:tcPr>
          <w:p w14:paraId="0664D6F2" w14:textId="77777777" w:rsidR="0056328E" w:rsidRPr="00EE1812" w:rsidRDefault="0056328E" w:rsidP="0056328E">
            <w:pPr>
              <w:rPr>
                <w:rFonts w:eastAsiaTheme="minorEastAsia"/>
                <w:b/>
                <w:sz w:val="24"/>
                <w:szCs w:val="24"/>
              </w:rPr>
            </w:pPr>
            <w:r w:rsidRPr="00EE1812">
              <w:rPr>
                <w:rFonts w:eastAsiaTheme="minorEastAsia"/>
                <w:b/>
                <w:sz w:val="24"/>
                <w:szCs w:val="24"/>
              </w:rPr>
              <w:t>Container</w:t>
            </w:r>
            <w:r w:rsidRPr="00EE1812">
              <w:rPr>
                <w:rFonts w:eastAsiaTheme="minorEastAsia"/>
                <w:b/>
                <w:sz w:val="24"/>
                <w:szCs w:val="24"/>
              </w:rPr>
              <w:tab/>
            </w:r>
          </w:p>
        </w:tc>
        <w:tc>
          <w:tcPr>
            <w:tcW w:w="2406" w:type="dxa"/>
          </w:tcPr>
          <w:p w14:paraId="6596B1B7" w14:textId="77777777" w:rsidR="0056328E" w:rsidRPr="00EE1812" w:rsidRDefault="0056328E" w:rsidP="0056328E">
            <w:pPr>
              <w:rPr>
                <w:rFonts w:eastAsiaTheme="minorEastAsia"/>
                <w:sz w:val="24"/>
                <w:szCs w:val="24"/>
              </w:rPr>
            </w:pPr>
            <w:r w:rsidRPr="00EE1812">
              <w:rPr>
                <w:rFonts w:eastAsiaTheme="minorEastAsia"/>
                <w:sz w:val="24"/>
                <w:szCs w:val="24"/>
              </w:rPr>
              <w:t>Aluminum Plates + Mesh</w:t>
            </w:r>
          </w:p>
        </w:tc>
        <w:tc>
          <w:tcPr>
            <w:tcW w:w="1985" w:type="dxa"/>
          </w:tcPr>
          <w:p w14:paraId="612CB556" w14:textId="77777777" w:rsidR="0056328E" w:rsidRPr="00EE1812" w:rsidRDefault="0056328E" w:rsidP="0056328E">
            <w:pPr>
              <w:rPr>
                <w:rFonts w:eastAsiaTheme="minorEastAsia"/>
                <w:sz w:val="24"/>
                <w:szCs w:val="24"/>
              </w:rPr>
            </w:pPr>
            <w:r w:rsidRPr="00EE1812">
              <w:rPr>
                <w:rFonts w:eastAsiaTheme="minorEastAsia"/>
                <w:sz w:val="24"/>
                <w:szCs w:val="24"/>
              </w:rPr>
              <w:t>0.097544</w:t>
            </w:r>
          </w:p>
        </w:tc>
      </w:tr>
      <w:tr w:rsidR="0056328E" w:rsidRPr="00EE1812" w14:paraId="68E73771" w14:textId="77777777" w:rsidTr="0056328E">
        <w:trPr>
          <w:jc w:val="center"/>
        </w:trPr>
        <w:tc>
          <w:tcPr>
            <w:tcW w:w="2125" w:type="dxa"/>
          </w:tcPr>
          <w:p w14:paraId="1FA58C9F" w14:textId="77777777" w:rsidR="0056328E" w:rsidRPr="00EE1812" w:rsidRDefault="0056328E" w:rsidP="0056328E">
            <w:pPr>
              <w:rPr>
                <w:rFonts w:eastAsiaTheme="minorEastAsia"/>
                <w:b/>
                <w:sz w:val="24"/>
                <w:szCs w:val="24"/>
              </w:rPr>
            </w:pPr>
            <w:r w:rsidRPr="00EE1812">
              <w:rPr>
                <w:rFonts w:eastAsiaTheme="minorEastAsia"/>
                <w:b/>
                <w:sz w:val="24"/>
                <w:szCs w:val="24"/>
              </w:rPr>
              <w:t>Top Mesh</w:t>
            </w:r>
          </w:p>
        </w:tc>
        <w:tc>
          <w:tcPr>
            <w:tcW w:w="2406" w:type="dxa"/>
          </w:tcPr>
          <w:p w14:paraId="2D106842" w14:textId="77777777" w:rsidR="0056328E" w:rsidRPr="00EE1812" w:rsidRDefault="0056328E" w:rsidP="0056328E">
            <w:pPr>
              <w:rPr>
                <w:rFonts w:eastAsiaTheme="minorEastAsia"/>
                <w:sz w:val="24"/>
                <w:szCs w:val="24"/>
              </w:rPr>
            </w:pPr>
            <w:r w:rsidRPr="00EE1812">
              <w:rPr>
                <w:rFonts w:eastAsiaTheme="minorEastAsia"/>
                <w:sz w:val="24"/>
                <w:szCs w:val="24"/>
              </w:rPr>
              <w:t>Aluminum Plates + Mesh</w:t>
            </w:r>
          </w:p>
        </w:tc>
        <w:tc>
          <w:tcPr>
            <w:tcW w:w="1985" w:type="dxa"/>
          </w:tcPr>
          <w:p w14:paraId="697C842A" w14:textId="77777777" w:rsidR="0056328E" w:rsidRPr="00EE1812" w:rsidRDefault="0056328E" w:rsidP="0056328E">
            <w:pPr>
              <w:rPr>
                <w:rFonts w:eastAsiaTheme="minorEastAsia"/>
                <w:sz w:val="24"/>
                <w:szCs w:val="24"/>
              </w:rPr>
            </w:pPr>
            <w:r w:rsidRPr="00EE1812">
              <w:rPr>
                <w:rFonts w:eastAsiaTheme="minorEastAsia"/>
                <w:sz w:val="24"/>
                <w:szCs w:val="24"/>
              </w:rPr>
              <w:t>0.097543</w:t>
            </w:r>
          </w:p>
        </w:tc>
      </w:tr>
    </w:tbl>
    <w:p w14:paraId="0946D161" w14:textId="291B7E0A" w:rsidR="0056328E" w:rsidRPr="00EE1812" w:rsidRDefault="0056328E" w:rsidP="00AE42BD">
      <w:pPr>
        <w:pStyle w:val="TableHead"/>
        <w:rPr>
          <w:rFonts w:eastAsiaTheme="minorEastAsia"/>
        </w:rPr>
      </w:pPr>
      <w:bookmarkStart w:id="99" w:name="_Toc532928483"/>
      <w:bookmarkStart w:id="100" w:name="_Toc1834859"/>
      <w:r>
        <w:t>New Material property</w:t>
      </w:r>
      <w:bookmarkEnd w:id="99"/>
      <w:bookmarkEnd w:id="100"/>
    </w:p>
    <w:p w14:paraId="7CDB3C38" w14:textId="77777777" w:rsidR="0056328E" w:rsidRDefault="0056328E" w:rsidP="0056328E">
      <w:pPr>
        <w:jc w:val="left"/>
        <w:rPr>
          <w:b/>
          <w:bCs/>
          <w:iCs/>
          <w:kern w:val="16"/>
          <w:sz w:val="24"/>
          <w:szCs w:val="24"/>
        </w:rPr>
      </w:pPr>
      <w:r>
        <w:br w:type="page"/>
      </w:r>
    </w:p>
    <w:p w14:paraId="01A22337" w14:textId="7297F0F5" w:rsidR="0056328E" w:rsidRPr="004D0DD4" w:rsidRDefault="00407D82" w:rsidP="001158AB">
      <w:pPr>
        <w:pStyle w:val="Heading3"/>
      </w:pPr>
      <w:bookmarkStart w:id="101" w:name="_Toc2153932"/>
      <w:r>
        <w:lastRenderedPageBreak/>
        <w:t>Implementation of Subtask 4- Calculate the center of mass</w:t>
      </w:r>
      <w:bookmarkEnd w:id="101"/>
    </w:p>
    <w:p w14:paraId="442D93A0" w14:textId="77777777" w:rsidR="0056328E" w:rsidRPr="00EE1812" w:rsidRDefault="0056328E" w:rsidP="0056328E">
      <w:pPr>
        <w:tabs>
          <w:tab w:val="left" w:pos="1260"/>
        </w:tabs>
        <w:jc w:val="left"/>
        <w:rPr>
          <w:rFonts w:eastAsiaTheme="minorEastAsia"/>
          <w:sz w:val="24"/>
          <w:szCs w:val="24"/>
        </w:rPr>
      </w:pPr>
      <w:r>
        <w:rPr>
          <w:rFonts w:eastAsiaTheme="minorEastAsia"/>
          <w:sz w:val="24"/>
          <w:szCs w:val="24"/>
        </w:rPr>
        <w:t>Since</w:t>
      </w:r>
      <w:r w:rsidRPr="00EE1812">
        <w:rPr>
          <w:rFonts w:eastAsiaTheme="minorEastAsia"/>
          <w:sz w:val="24"/>
          <w:szCs w:val="24"/>
        </w:rPr>
        <w:t xml:space="preserve"> the density of the Styrofoam is extremely low whe</w:t>
      </w:r>
      <w:r>
        <w:rPr>
          <w:rFonts w:eastAsiaTheme="minorEastAsia"/>
          <w:sz w:val="24"/>
          <w:szCs w:val="24"/>
        </w:rPr>
        <w:t>reas the volume of the PVC parts are</w:t>
      </w:r>
      <w:r w:rsidRPr="00EE1812">
        <w:rPr>
          <w:rFonts w:eastAsiaTheme="minorEastAsia"/>
          <w:sz w:val="24"/>
          <w:szCs w:val="24"/>
        </w:rPr>
        <w:t xml:space="preserve"> negligible, one can assume that the center of mass of the boat is the one of the container.</w:t>
      </w:r>
    </w:p>
    <w:p w14:paraId="4AE03F99" w14:textId="77777777" w:rsidR="0056328E" w:rsidRDefault="0056328E" w:rsidP="0056328E">
      <w:pPr>
        <w:rPr>
          <w:rFonts w:eastAsiaTheme="minorEastAsia"/>
          <w:sz w:val="24"/>
          <w:szCs w:val="24"/>
        </w:rPr>
      </w:pPr>
      <w:r w:rsidRPr="00EE1812">
        <w:rPr>
          <w:rFonts w:eastAsiaTheme="minorEastAsia"/>
          <w:sz w:val="24"/>
          <w:szCs w:val="24"/>
        </w:rPr>
        <w:t>The distance between the center of mass of semicircle and the center of mass of the respective circle is the following:</w:t>
      </w:r>
    </w:p>
    <w:p w14:paraId="1EED51E9" w14:textId="08D82BC3" w:rsidR="0056328E" w:rsidRDefault="0056328E" w:rsidP="00DF26F8">
      <w:pPr>
        <w:ind w:firstLine="426"/>
        <w:rPr>
          <w:rFonts w:eastAsiaTheme="minorEastAsia"/>
          <w:sz w:val="24"/>
          <w:szCs w:val="24"/>
        </w:rPr>
      </w:pPr>
      <w:r w:rsidRPr="00EE1812">
        <w:rPr>
          <w:rFonts w:eastAsiaTheme="minorEastAsia"/>
          <w:position w:val="-28"/>
          <w:sz w:val="24"/>
          <w:szCs w:val="24"/>
        </w:rPr>
        <w:object w:dxaOrig="2880" w:dyaOrig="680" w14:anchorId="519A38C6">
          <v:shape id="_x0000_i1032" type="#_x0000_t75" style="width:2in;height:36pt" o:ole="">
            <v:imagedata r:id="rId67" o:title=""/>
          </v:shape>
          <o:OLEObject Type="Embed" ProgID="Equation.3" ShapeID="_x0000_i1032" DrawAspect="Content" ObjectID="_1612782545" r:id="rId68"/>
        </w:object>
      </w:r>
      <w:r w:rsidRPr="00EE1812">
        <w:rPr>
          <w:rFonts w:eastAsiaTheme="minorEastAsia"/>
          <w:sz w:val="24"/>
          <w:szCs w:val="24"/>
        </w:rPr>
        <w:t xml:space="preserve">. </w:t>
      </w:r>
    </w:p>
    <w:p w14:paraId="116C1C5B" w14:textId="77777777" w:rsidR="0056328E" w:rsidRDefault="0056328E" w:rsidP="0056328E">
      <w:pPr>
        <w:rPr>
          <w:rFonts w:eastAsiaTheme="minorEastAsia"/>
          <w:sz w:val="24"/>
          <w:szCs w:val="24"/>
        </w:rPr>
      </w:pPr>
      <w:r w:rsidRPr="00EE1812">
        <w:rPr>
          <w:rFonts w:eastAsiaTheme="minorEastAsia"/>
          <w:sz w:val="24"/>
          <w:szCs w:val="24"/>
        </w:rPr>
        <w:t>One can calculate the x and z coordinates of the center of mass of the cone part as follows</w:t>
      </w:r>
      <w:r>
        <w:rPr>
          <w:rFonts w:eastAsiaTheme="minorEastAsia"/>
          <w:sz w:val="24"/>
          <w:szCs w:val="24"/>
        </w:rPr>
        <w:t>:</w:t>
      </w:r>
    </w:p>
    <w:p w14:paraId="7B88982F" w14:textId="77777777" w:rsidR="0056328E" w:rsidRDefault="0056328E" w:rsidP="0056328E">
      <w:pPr>
        <w:ind w:firstLine="426"/>
        <w:rPr>
          <w:rFonts w:eastAsiaTheme="minorEastAsia"/>
          <w:sz w:val="24"/>
          <w:szCs w:val="24"/>
        </w:rPr>
      </w:pPr>
    </w:p>
    <w:p w14:paraId="2B16B9EB" w14:textId="1908F514" w:rsidR="0056328E" w:rsidRDefault="0056328E" w:rsidP="00DF26F8">
      <w:pPr>
        <w:ind w:firstLine="426"/>
        <w:rPr>
          <w:rFonts w:eastAsiaTheme="minorEastAsia"/>
          <w:sz w:val="24"/>
          <w:szCs w:val="24"/>
        </w:rPr>
      </w:pPr>
      <w:r w:rsidRPr="00EE1812">
        <w:rPr>
          <w:rFonts w:eastAsiaTheme="minorEastAsia"/>
          <w:position w:val="-28"/>
          <w:sz w:val="24"/>
          <w:szCs w:val="24"/>
        </w:rPr>
        <w:object w:dxaOrig="2320" w:dyaOrig="680" w14:anchorId="2480D754">
          <v:shape id="_x0000_i1033" type="#_x0000_t75" style="width:114pt;height:36pt" o:ole="">
            <v:imagedata r:id="rId69" o:title=""/>
          </v:shape>
          <o:OLEObject Type="Embed" ProgID="Equation.3" ShapeID="_x0000_i1033" DrawAspect="Content" ObjectID="_1612782546" r:id="rId70"/>
        </w:object>
      </w:r>
      <w:r w:rsidRPr="00EE1812">
        <w:rPr>
          <w:rFonts w:eastAsiaTheme="minorEastAsia"/>
          <w:sz w:val="24"/>
          <w:szCs w:val="24"/>
        </w:rPr>
        <w:t xml:space="preserve"> </w:t>
      </w:r>
      <w:r w:rsidRPr="00EE1812">
        <w:rPr>
          <w:rFonts w:eastAsiaTheme="minorEastAsia"/>
          <w:position w:val="-28"/>
          <w:sz w:val="24"/>
          <w:szCs w:val="24"/>
        </w:rPr>
        <w:object w:dxaOrig="2000" w:dyaOrig="680" w14:anchorId="7DD16B5B">
          <v:shape id="_x0000_i1034" type="#_x0000_t75" style="width:102pt;height:36pt" o:ole="">
            <v:imagedata r:id="rId71" o:title=""/>
          </v:shape>
          <o:OLEObject Type="Embed" ProgID="Equation.3" ShapeID="_x0000_i1034" DrawAspect="Content" ObjectID="_1612782547" r:id="rId72"/>
        </w:object>
      </w:r>
    </w:p>
    <w:p w14:paraId="21E73AC0" w14:textId="77777777" w:rsidR="0056328E" w:rsidRDefault="0056328E" w:rsidP="0056328E">
      <w:pPr>
        <w:ind w:firstLine="426"/>
        <w:rPr>
          <w:rFonts w:eastAsiaTheme="minorEastAsia"/>
          <w:sz w:val="24"/>
          <w:szCs w:val="24"/>
        </w:rPr>
      </w:pPr>
      <w:r>
        <w:rPr>
          <w:rFonts w:eastAsiaTheme="minorEastAsia"/>
          <w:sz w:val="24"/>
          <w:szCs w:val="24"/>
        </w:rPr>
        <w:t>Where,</w:t>
      </w:r>
    </w:p>
    <w:p w14:paraId="1C71DBA2" w14:textId="53A313C4" w:rsidR="0056328E" w:rsidRDefault="0056328E" w:rsidP="00DF26F8">
      <w:pPr>
        <w:ind w:firstLine="426"/>
        <w:rPr>
          <w:rFonts w:eastAsiaTheme="minorEastAsia"/>
          <w:sz w:val="24"/>
          <w:szCs w:val="24"/>
        </w:rPr>
      </w:pPr>
      <w:r w:rsidRPr="00EE1812">
        <w:rPr>
          <w:rFonts w:eastAsiaTheme="minorEastAsia"/>
          <w:position w:val="-6"/>
          <w:sz w:val="24"/>
          <w:szCs w:val="24"/>
        </w:rPr>
        <w:object w:dxaOrig="1540" w:dyaOrig="279" w14:anchorId="66108AF3">
          <v:shape id="_x0000_i1035" type="#_x0000_t75" style="width:78pt;height:12pt" o:ole="">
            <v:imagedata r:id="rId73" o:title=""/>
          </v:shape>
          <o:OLEObject Type="Embed" ProgID="Equation.3" ShapeID="_x0000_i1035" DrawAspect="Content" ObjectID="_1612782548" r:id="rId74"/>
        </w:object>
      </w:r>
    </w:p>
    <w:p w14:paraId="5703A354" w14:textId="77777777" w:rsidR="0056328E" w:rsidRPr="00EE1812" w:rsidRDefault="0056328E" w:rsidP="0056328E">
      <w:pPr>
        <w:jc w:val="both"/>
        <w:rPr>
          <w:rFonts w:eastAsiaTheme="minorEastAsia"/>
          <w:sz w:val="24"/>
          <w:szCs w:val="24"/>
        </w:rPr>
      </w:pPr>
      <w:r w:rsidRPr="00EE1812">
        <w:rPr>
          <w:rFonts w:eastAsiaTheme="minorEastAsia"/>
          <w:sz w:val="24"/>
          <w:szCs w:val="24"/>
        </w:rPr>
        <w:t xml:space="preserve">Hence, </w:t>
      </w:r>
    </w:p>
    <w:p w14:paraId="419DA050" w14:textId="77777777" w:rsidR="0056328E" w:rsidRPr="00EE1812" w:rsidRDefault="0056328E" w:rsidP="0056328E">
      <w:pPr>
        <w:ind w:firstLine="426"/>
        <w:rPr>
          <w:rFonts w:eastAsiaTheme="minorEastAsia"/>
          <w:sz w:val="24"/>
          <w:szCs w:val="24"/>
        </w:rPr>
      </w:pPr>
    </w:p>
    <w:p w14:paraId="571BEBE3" w14:textId="77777777" w:rsidR="0056328E" w:rsidRPr="00EE1812" w:rsidRDefault="0056328E" w:rsidP="0056328E">
      <w:pPr>
        <w:ind w:firstLine="426"/>
        <w:rPr>
          <w:rFonts w:eastAsiaTheme="minorEastAsia"/>
          <w:sz w:val="24"/>
          <w:szCs w:val="24"/>
        </w:rPr>
      </w:pPr>
    </w:p>
    <w:p w14:paraId="65354099" w14:textId="77777777" w:rsidR="0056328E" w:rsidRPr="00EE1812" w:rsidRDefault="0056328E" w:rsidP="0056328E">
      <w:pPr>
        <w:ind w:firstLine="426"/>
        <w:rPr>
          <w:rFonts w:eastAsiaTheme="minorEastAsia"/>
          <w:sz w:val="24"/>
          <w:szCs w:val="24"/>
        </w:rPr>
      </w:pPr>
    </w:p>
    <w:p w14:paraId="46FC2551" w14:textId="77777777" w:rsidR="0056328E" w:rsidRPr="00EE1812" w:rsidRDefault="0056328E" w:rsidP="0056328E">
      <w:pPr>
        <w:rPr>
          <w:rFonts w:eastAsiaTheme="minorEastAsia"/>
          <w:sz w:val="24"/>
          <w:szCs w:val="24"/>
        </w:rPr>
      </w:pPr>
    </w:p>
    <w:p w14:paraId="5230784E" w14:textId="77777777" w:rsidR="0056328E" w:rsidRDefault="0056328E" w:rsidP="0056328E">
      <w:pPr>
        <w:keepNext/>
      </w:pPr>
      <w:r w:rsidRPr="00EE1812">
        <w:rPr>
          <w:rFonts w:eastAsiaTheme="minorEastAsia"/>
          <w:b/>
          <w:noProof/>
          <w:sz w:val="24"/>
          <w:szCs w:val="24"/>
          <w:lang w:eastAsia="en-US"/>
        </w:rPr>
        <w:drawing>
          <wp:inline distT="0" distB="0" distL="0" distR="0" wp14:anchorId="3FDE918A" wp14:editId="58822F34">
            <wp:extent cx="2639695" cy="2760345"/>
            <wp:effectExtent l="0" t="0" r="8255" b="190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39695" cy="2760345"/>
                    </a:xfrm>
                    <a:prstGeom prst="rect">
                      <a:avLst/>
                    </a:prstGeom>
                    <a:noFill/>
                    <a:ln>
                      <a:noFill/>
                    </a:ln>
                  </pic:spPr>
                </pic:pic>
              </a:graphicData>
            </a:graphic>
          </wp:inline>
        </w:drawing>
      </w:r>
    </w:p>
    <w:p w14:paraId="13427E1A" w14:textId="07AEC1AF" w:rsidR="0056328E" w:rsidRPr="00EE1812" w:rsidRDefault="0056328E" w:rsidP="00DF26F8">
      <w:pPr>
        <w:pStyle w:val="FigureCap"/>
        <w:rPr>
          <w:rFonts w:eastAsiaTheme="minorEastAsia"/>
          <w:b/>
          <w:sz w:val="24"/>
        </w:rPr>
      </w:pPr>
      <w:bookmarkStart w:id="102" w:name="_Toc532928120"/>
      <w:bookmarkStart w:id="103" w:name="_Toc1835344"/>
      <w:r>
        <w:t xml:space="preserve">Figure </w:t>
      </w:r>
      <w:r>
        <w:fldChar w:fldCharType="begin"/>
      </w:r>
      <w:r>
        <w:instrText xml:space="preserve"> SEQ Figure \* ARABIC </w:instrText>
      </w:r>
      <w:r>
        <w:fldChar w:fldCharType="separate"/>
      </w:r>
      <w:r>
        <w:t>19</w:t>
      </w:r>
      <w:r>
        <w:fldChar w:fldCharType="end"/>
      </w:r>
      <w:r>
        <w:t xml:space="preserve"> Center of mass cone</w:t>
      </w:r>
      <w:bookmarkEnd w:id="102"/>
      <w:bookmarkEnd w:id="103"/>
    </w:p>
    <w:p w14:paraId="78EC6BCE" w14:textId="77777777" w:rsidR="0056328E" w:rsidRDefault="0056328E" w:rsidP="0056328E">
      <w:pPr>
        <w:rPr>
          <w:rFonts w:eastAsiaTheme="minorEastAsia"/>
          <w:sz w:val="24"/>
          <w:szCs w:val="24"/>
        </w:rPr>
      </w:pPr>
      <w:r w:rsidRPr="00EE1812">
        <w:rPr>
          <w:rFonts w:eastAsiaTheme="minorEastAsia"/>
          <w:sz w:val="24"/>
          <w:szCs w:val="24"/>
        </w:rPr>
        <w:t xml:space="preserve">In the case of the semi-cylinder, the coordinates of the center of mass are the following:  </w:t>
      </w:r>
    </w:p>
    <w:p w14:paraId="20F0BF2A" w14:textId="77777777" w:rsidR="0056328E" w:rsidRDefault="0056328E" w:rsidP="0056328E">
      <w:pPr>
        <w:rPr>
          <w:rFonts w:eastAsiaTheme="minorEastAsia"/>
          <w:sz w:val="24"/>
          <w:szCs w:val="24"/>
        </w:rPr>
      </w:pPr>
    </w:p>
    <w:p w14:paraId="379C489E" w14:textId="5648F9A4" w:rsidR="0056328E" w:rsidRPr="00EE1812" w:rsidRDefault="0056328E" w:rsidP="00DF26F8">
      <w:pPr>
        <w:rPr>
          <w:rFonts w:eastAsiaTheme="minorEastAsia"/>
          <w:sz w:val="24"/>
          <w:szCs w:val="24"/>
        </w:rPr>
      </w:pPr>
      <w:r w:rsidRPr="00EE1812">
        <w:rPr>
          <w:rFonts w:eastAsiaTheme="minorEastAsia"/>
          <w:position w:val="-28"/>
          <w:sz w:val="24"/>
          <w:szCs w:val="24"/>
        </w:rPr>
        <w:object w:dxaOrig="5120" w:dyaOrig="680" w14:anchorId="23AF8716">
          <v:shape id="_x0000_i1036" type="#_x0000_t75" style="width:252pt;height:36pt" o:ole="">
            <v:imagedata r:id="rId76" o:title=""/>
          </v:shape>
          <o:OLEObject Type="Embed" ProgID="Equation.3" ShapeID="_x0000_i1036" DrawAspect="Content" ObjectID="_1612782549" r:id="rId77"/>
        </w:object>
      </w:r>
      <w:r>
        <w:rPr>
          <w:rFonts w:eastAsiaTheme="minorEastAsia"/>
          <w:sz w:val="24"/>
          <w:szCs w:val="24"/>
        </w:rPr>
        <w:t>m</w:t>
      </w:r>
      <w:r w:rsidRPr="00EE1812">
        <w:rPr>
          <w:rFonts w:eastAsiaTheme="minorEastAsia"/>
          <w:sz w:val="24"/>
          <w:szCs w:val="24"/>
        </w:rPr>
        <w:t xml:space="preserve">, </w:t>
      </w:r>
      <w:r w:rsidRPr="00EE1812">
        <w:rPr>
          <w:rFonts w:eastAsiaTheme="minorEastAsia"/>
          <w:position w:val="-12"/>
          <w:sz w:val="24"/>
          <w:szCs w:val="24"/>
        </w:rPr>
        <w:object w:dxaOrig="680" w:dyaOrig="360" w14:anchorId="1FDE25AB">
          <v:shape id="_x0000_i1037" type="#_x0000_t75" style="width:36pt;height:18pt" o:ole="">
            <v:imagedata r:id="rId78" o:title=""/>
          </v:shape>
          <o:OLEObject Type="Embed" ProgID="Equation.3" ShapeID="_x0000_i1037" DrawAspect="Content" ObjectID="_1612782550" r:id="rId79"/>
        </w:object>
      </w:r>
      <w:r w:rsidRPr="00EE1812">
        <w:rPr>
          <w:rFonts w:eastAsiaTheme="minorEastAsia"/>
          <w:sz w:val="24"/>
          <w:szCs w:val="24"/>
        </w:rPr>
        <w:t xml:space="preserve">, </w:t>
      </w:r>
      <w:r w:rsidRPr="00EE1812">
        <w:rPr>
          <w:rFonts w:eastAsiaTheme="minorEastAsia"/>
          <w:position w:val="-12"/>
          <w:sz w:val="24"/>
          <w:szCs w:val="24"/>
        </w:rPr>
        <w:object w:dxaOrig="1200" w:dyaOrig="360" w14:anchorId="2857E052">
          <v:shape id="_x0000_i1038" type="#_x0000_t75" style="width:60pt;height:18pt" o:ole="">
            <v:imagedata r:id="rId80" o:title=""/>
          </v:shape>
          <o:OLEObject Type="Embed" ProgID="Equation.3" ShapeID="_x0000_i1038" DrawAspect="Content" ObjectID="_1612782551" r:id="rId81"/>
        </w:object>
      </w:r>
      <w:r w:rsidRPr="00EE1812">
        <w:rPr>
          <w:rFonts w:eastAsiaTheme="minorEastAsia"/>
          <w:sz w:val="24"/>
          <w:szCs w:val="24"/>
        </w:rPr>
        <w:t>meters.</w:t>
      </w:r>
    </w:p>
    <w:p w14:paraId="019AB9CE" w14:textId="77777777" w:rsidR="0056328E" w:rsidRDefault="0056328E" w:rsidP="0056328E">
      <w:pPr>
        <w:ind w:firstLine="426"/>
        <w:rPr>
          <w:rFonts w:eastAsiaTheme="minorEastAsia"/>
          <w:sz w:val="24"/>
          <w:szCs w:val="24"/>
        </w:rPr>
      </w:pPr>
      <w:r w:rsidRPr="00EE1812">
        <w:rPr>
          <w:rFonts w:eastAsiaTheme="minorEastAsia"/>
          <w:sz w:val="24"/>
          <w:szCs w:val="24"/>
        </w:rPr>
        <w:t xml:space="preserve">Since h&lt;&lt;0.1016 m, one can assume that the center of the mass of the part of the semi-cylinder that is not submerged has the coordinates   </w:t>
      </w:r>
      <w:r w:rsidRPr="00EE1812">
        <w:rPr>
          <w:rFonts w:eastAsiaTheme="minorEastAsia"/>
          <w:position w:val="-10"/>
          <w:sz w:val="24"/>
          <w:szCs w:val="24"/>
        </w:rPr>
        <w:object w:dxaOrig="1800" w:dyaOrig="340" w14:anchorId="4E458367">
          <v:shape id="_x0000_i1039" type="#_x0000_t75" style="width:90pt;height:18pt" o:ole="">
            <v:imagedata r:id="rId82" o:title=""/>
          </v:shape>
          <o:OLEObject Type="Embed" ProgID="Equation.3" ShapeID="_x0000_i1039" DrawAspect="Content" ObjectID="_1612782552" r:id="rId83"/>
        </w:object>
      </w:r>
      <w:r w:rsidRPr="00EE1812">
        <w:rPr>
          <w:rFonts w:eastAsiaTheme="minorEastAsia"/>
          <w:sz w:val="24"/>
          <w:szCs w:val="24"/>
        </w:rPr>
        <w:t xml:space="preserve">m, </w:t>
      </w:r>
      <w:r w:rsidRPr="00EE1812">
        <w:rPr>
          <w:rFonts w:eastAsiaTheme="minorEastAsia"/>
          <w:position w:val="-10"/>
          <w:sz w:val="24"/>
          <w:szCs w:val="24"/>
        </w:rPr>
        <w:object w:dxaOrig="1180" w:dyaOrig="340" w14:anchorId="5BCEE98C">
          <v:shape id="_x0000_i1040" type="#_x0000_t75" style="width:60pt;height:18pt" o:ole="">
            <v:imagedata r:id="rId84" o:title=""/>
          </v:shape>
          <o:OLEObject Type="Embed" ProgID="Equation.3" ShapeID="_x0000_i1040" DrawAspect="Content" ObjectID="_1612782553" r:id="rId85"/>
        </w:object>
      </w:r>
      <w:r w:rsidRPr="00EE1812">
        <w:rPr>
          <w:rFonts w:eastAsiaTheme="minorEastAsia"/>
          <w:sz w:val="24"/>
          <w:szCs w:val="24"/>
        </w:rPr>
        <w:t>m, and</w:t>
      </w:r>
      <w:r w:rsidRPr="00EE1812">
        <w:rPr>
          <w:rFonts w:eastAsiaTheme="minorEastAsia"/>
          <w:position w:val="-10"/>
          <w:sz w:val="24"/>
          <w:szCs w:val="24"/>
        </w:rPr>
        <w:object w:dxaOrig="660" w:dyaOrig="340" w14:anchorId="2BE2859D">
          <v:shape id="_x0000_i1041" type="#_x0000_t75" style="width:36pt;height:18pt" o:ole="">
            <v:imagedata r:id="rId86" o:title=""/>
          </v:shape>
          <o:OLEObject Type="Embed" ProgID="Equation.3" ShapeID="_x0000_i1041" DrawAspect="Content" ObjectID="_1612782554" r:id="rId87"/>
        </w:object>
      </w:r>
      <w:r w:rsidRPr="00EE1812">
        <w:rPr>
          <w:rFonts w:eastAsiaTheme="minorEastAsia"/>
          <w:sz w:val="24"/>
          <w:szCs w:val="24"/>
        </w:rPr>
        <w:t xml:space="preserve">. Hence, for the coordinates of the center of mass of the submerged part of the cone, one can write the following: </w:t>
      </w:r>
    </w:p>
    <w:p w14:paraId="27D6D699" w14:textId="77777777" w:rsidR="0056328E" w:rsidRDefault="0056328E" w:rsidP="0056328E">
      <w:pPr>
        <w:ind w:firstLine="426"/>
        <w:rPr>
          <w:rFonts w:eastAsiaTheme="minorEastAsia"/>
          <w:sz w:val="24"/>
          <w:szCs w:val="24"/>
        </w:rPr>
      </w:pPr>
    </w:p>
    <w:p w14:paraId="0A46A450" w14:textId="27E2F973" w:rsidR="0056328E" w:rsidRPr="00EE1812" w:rsidRDefault="0056328E" w:rsidP="00DF26F8">
      <w:pPr>
        <w:ind w:firstLine="426"/>
        <w:rPr>
          <w:rFonts w:eastAsiaTheme="minorEastAsia"/>
          <w:sz w:val="24"/>
          <w:szCs w:val="24"/>
        </w:rPr>
      </w:pPr>
      <w:r w:rsidRPr="00EE1812">
        <w:rPr>
          <w:rFonts w:eastAsiaTheme="minorEastAsia"/>
          <w:position w:val="-30"/>
          <w:sz w:val="24"/>
          <w:szCs w:val="24"/>
        </w:rPr>
        <w:object w:dxaOrig="1500" w:dyaOrig="700" w14:anchorId="2C2CA523">
          <v:shape id="_x0000_i1042" type="#_x0000_t75" style="width:78pt;height:36pt" o:ole="">
            <v:imagedata r:id="rId88" o:title=""/>
          </v:shape>
          <o:OLEObject Type="Embed" ProgID="Equation.3" ShapeID="_x0000_i1042" DrawAspect="Content" ObjectID="_1612782555" r:id="rId89"/>
        </w:object>
      </w:r>
      <w:r w:rsidRPr="00EE1812">
        <w:rPr>
          <w:rFonts w:eastAsiaTheme="minorEastAsia"/>
          <w:sz w:val="24"/>
          <w:szCs w:val="24"/>
        </w:rPr>
        <w:t>,</w:t>
      </w:r>
      <w:r w:rsidRPr="00EE1812">
        <w:rPr>
          <w:rFonts w:eastAsiaTheme="minorEastAsia"/>
          <w:position w:val="-30"/>
          <w:sz w:val="24"/>
          <w:szCs w:val="24"/>
        </w:rPr>
        <w:object w:dxaOrig="1480" w:dyaOrig="700" w14:anchorId="47C80608">
          <v:shape id="_x0000_i1043" type="#_x0000_t75" style="width:1in;height:36pt" o:ole="">
            <v:imagedata r:id="rId90" o:title=""/>
          </v:shape>
          <o:OLEObject Type="Embed" ProgID="Equation.3" ShapeID="_x0000_i1043" DrawAspect="Content" ObjectID="_1612782556" r:id="rId91"/>
        </w:object>
      </w:r>
      <w:r w:rsidRPr="00EE1812">
        <w:rPr>
          <w:rFonts w:eastAsiaTheme="minorEastAsia"/>
          <w:sz w:val="24"/>
          <w:szCs w:val="24"/>
        </w:rPr>
        <w:t xml:space="preserve">, and </w:t>
      </w:r>
      <w:r w:rsidRPr="00EE1812">
        <w:rPr>
          <w:rFonts w:eastAsiaTheme="minorEastAsia"/>
          <w:position w:val="-10"/>
          <w:sz w:val="24"/>
          <w:szCs w:val="24"/>
        </w:rPr>
        <w:object w:dxaOrig="680" w:dyaOrig="340" w14:anchorId="5F9C4456">
          <v:shape id="_x0000_i1044" type="#_x0000_t75" style="width:36pt;height:18pt" o:ole="">
            <v:imagedata r:id="rId92" o:title=""/>
          </v:shape>
          <o:OLEObject Type="Embed" ProgID="Equation.3" ShapeID="_x0000_i1044" DrawAspect="Content" ObjectID="_1612782557" r:id="rId93"/>
        </w:object>
      </w:r>
      <w:r w:rsidRPr="00EE1812">
        <w:rPr>
          <w:rFonts w:eastAsiaTheme="minorEastAsia"/>
          <w:sz w:val="24"/>
          <w:szCs w:val="24"/>
        </w:rPr>
        <w:t xml:space="preserve"> where </w:t>
      </w:r>
      <w:r w:rsidRPr="00EE1812">
        <w:rPr>
          <w:rFonts w:eastAsiaTheme="minorEastAsia"/>
          <w:position w:val="-24"/>
          <w:sz w:val="24"/>
          <w:szCs w:val="24"/>
        </w:rPr>
        <w:object w:dxaOrig="2799" w:dyaOrig="620" w14:anchorId="08F67282">
          <v:shape id="_x0000_i1045" type="#_x0000_t75" style="width:138pt;height:30pt" o:ole="">
            <v:imagedata r:id="rId94" o:title=""/>
          </v:shape>
          <o:OLEObject Type="Embed" ProgID="Equation.3" ShapeID="_x0000_i1045" DrawAspect="Content" ObjectID="_1612782558" r:id="rId95"/>
        </w:object>
      </w:r>
      <w:r w:rsidRPr="00EE1812">
        <w:rPr>
          <w:rFonts w:eastAsiaTheme="minorEastAsia"/>
          <w:sz w:val="24"/>
          <w:szCs w:val="24"/>
        </w:rPr>
        <w:t xml:space="preserve"> and </w:t>
      </w:r>
      <w:r w:rsidRPr="00EE1812">
        <w:rPr>
          <w:rFonts w:eastAsiaTheme="minorEastAsia"/>
          <w:position w:val="-10"/>
          <w:sz w:val="24"/>
          <w:szCs w:val="24"/>
        </w:rPr>
        <w:object w:dxaOrig="3460" w:dyaOrig="380" w14:anchorId="7193A1D7">
          <v:shape id="_x0000_i1046" type="#_x0000_t75" style="width:174pt;height:18pt" o:ole="">
            <v:imagedata r:id="rId96" o:title=""/>
          </v:shape>
          <o:OLEObject Type="Embed" ProgID="Equation.3" ShapeID="_x0000_i1046" DrawAspect="Content" ObjectID="_1612782559" r:id="rId97"/>
        </w:object>
      </w:r>
      <w:r w:rsidRPr="00EE1812">
        <w:rPr>
          <w:rFonts w:eastAsiaTheme="minorEastAsia"/>
          <w:sz w:val="24"/>
          <w:szCs w:val="24"/>
        </w:rPr>
        <w:t xml:space="preserve">. Hence, </w:t>
      </w:r>
      <w:r w:rsidRPr="00EE1812">
        <w:rPr>
          <w:rFonts w:eastAsiaTheme="minorEastAsia"/>
          <w:position w:val="-10"/>
          <w:sz w:val="24"/>
          <w:szCs w:val="24"/>
        </w:rPr>
        <w:object w:dxaOrig="1200" w:dyaOrig="340" w14:anchorId="47B4B349">
          <v:shape id="_x0000_i1047" type="#_x0000_t75" style="width:60pt;height:18pt" o:ole="">
            <v:imagedata r:id="rId98" o:title=""/>
          </v:shape>
          <o:OLEObject Type="Embed" ProgID="Equation.3" ShapeID="_x0000_i1047" DrawAspect="Content" ObjectID="_1612782560" r:id="rId99"/>
        </w:object>
      </w:r>
      <w:r w:rsidRPr="00EE1812">
        <w:rPr>
          <w:rFonts w:eastAsiaTheme="minorEastAsia"/>
          <w:sz w:val="24"/>
          <w:szCs w:val="24"/>
        </w:rPr>
        <w:t xml:space="preserve">m and </w:t>
      </w:r>
      <w:r w:rsidRPr="00EE1812">
        <w:rPr>
          <w:rFonts w:eastAsiaTheme="minorEastAsia"/>
          <w:position w:val="-10"/>
          <w:sz w:val="24"/>
          <w:szCs w:val="24"/>
        </w:rPr>
        <w:object w:dxaOrig="1200" w:dyaOrig="340" w14:anchorId="7A4ECCDC">
          <v:shape id="_x0000_i1048" type="#_x0000_t75" style="width:60pt;height:18pt" o:ole="">
            <v:imagedata r:id="rId100" o:title=""/>
          </v:shape>
          <o:OLEObject Type="Embed" ProgID="Equation.3" ShapeID="_x0000_i1048" DrawAspect="Content" ObjectID="_1612782561" r:id="rId101"/>
        </w:object>
      </w:r>
      <w:r w:rsidRPr="00EE1812">
        <w:rPr>
          <w:rFonts w:eastAsiaTheme="minorEastAsia"/>
          <w:sz w:val="24"/>
          <w:szCs w:val="24"/>
        </w:rPr>
        <w:t>m.</w:t>
      </w:r>
    </w:p>
    <w:p w14:paraId="531A40F1" w14:textId="77777777" w:rsidR="0056328E" w:rsidRDefault="0056328E" w:rsidP="0056328E">
      <w:pPr>
        <w:keepNext/>
      </w:pPr>
      <w:r w:rsidRPr="00EE1812">
        <w:rPr>
          <w:rFonts w:eastAsiaTheme="minorEastAsia"/>
          <w:b/>
          <w:noProof/>
          <w:sz w:val="24"/>
          <w:szCs w:val="24"/>
          <w:lang w:eastAsia="en-US"/>
        </w:rPr>
        <w:drawing>
          <wp:inline distT="0" distB="0" distL="0" distR="0" wp14:anchorId="1559B017" wp14:editId="2CC51FCC">
            <wp:extent cx="4175125" cy="2777490"/>
            <wp:effectExtent l="0" t="0" r="0" b="3810"/>
            <wp:docPr id="13"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75125" cy="2777490"/>
                    </a:xfrm>
                    <a:prstGeom prst="rect">
                      <a:avLst/>
                    </a:prstGeom>
                    <a:noFill/>
                    <a:ln>
                      <a:noFill/>
                    </a:ln>
                  </pic:spPr>
                </pic:pic>
              </a:graphicData>
            </a:graphic>
          </wp:inline>
        </w:drawing>
      </w:r>
    </w:p>
    <w:p w14:paraId="313A3A03" w14:textId="77777777" w:rsidR="0056328E" w:rsidRDefault="0056328E" w:rsidP="0006565A">
      <w:pPr>
        <w:pStyle w:val="figurecaption1"/>
        <w:rPr>
          <w:rFonts w:eastAsiaTheme="minorEastAsia"/>
          <w:sz w:val="24"/>
        </w:rPr>
      </w:pPr>
      <w:bookmarkStart w:id="104" w:name="_Toc532928121"/>
      <w:bookmarkStart w:id="105" w:name="_Toc1835345"/>
      <w:r>
        <w:t xml:space="preserve">Figure </w:t>
      </w:r>
      <w:r>
        <w:fldChar w:fldCharType="begin"/>
      </w:r>
      <w:r>
        <w:instrText xml:space="preserve"> SEQ Figure \* ARABIC </w:instrText>
      </w:r>
      <w:r>
        <w:fldChar w:fldCharType="separate"/>
      </w:r>
      <w:r>
        <w:t>20</w:t>
      </w:r>
      <w:r>
        <w:fldChar w:fldCharType="end"/>
      </w:r>
      <w:r>
        <w:t xml:space="preserve"> Half cylinder COM</w:t>
      </w:r>
      <w:bookmarkEnd w:id="104"/>
      <w:bookmarkEnd w:id="105"/>
    </w:p>
    <w:p w14:paraId="21D0647A" w14:textId="77777777" w:rsidR="0056328E" w:rsidRPr="00EE1812" w:rsidRDefault="0056328E" w:rsidP="0056328E">
      <w:pPr>
        <w:pStyle w:val="figurecaption1"/>
      </w:pPr>
    </w:p>
    <w:p w14:paraId="52AB5890" w14:textId="75C07E6B" w:rsidR="0056328E" w:rsidRDefault="00F500B1" w:rsidP="001158AB">
      <w:pPr>
        <w:pStyle w:val="Heading3"/>
      </w:pPr>
      <w:bookmarkStart w:id="106" w:name="_Toc2153933"/>
      <w:r>
        <w:t>Implementat</w:t>
      </w:r>
      <w:r w:rsidR="00837002">
        <w:t>ion of subtask2</w:t>
      </w:r>
      <w:r w:rsidR="001158AB" w:rsidRPr="001158AB">
        <w:t xml:space="preserve">- </w:t>
      </w:r>
      <w:r w:rsidR="001158AB">
        <w:t>Calculate the center of bouyancy</w:t>
      </w:r>
      <w:bookmarkEnd w:id="106"/>
    </w:p>
    <w:p w14:paraId="124DF66C" w14:textId="49888093" w:rsidR="0056328E" w:rsidRPr="00EE1812" w:rsidRDefault="0056328E" w:rsidP="00DF26F8">
      <w:pPr>
        <w:pStyle w:val="AllText"/>
        <w:rPr>
          <w:rFonts w:eastAsiaTheme="minorEastAsia"/>
          <w:szCs w:val="24"/>
        </w:rPr>
      </w:pPr>
      <w:r w:rsidRPr="00EE1812">
        <w:rPr>
          <w:rFonts w:eastAsiaTheme="minorEastAsia"/>
          <w:szCs w:val="24"/>
        </w:rPr>
        <w:t>Assuming that the coordinate origin is chosen on the top edge of the bottom part as shown below, one can calculate the coordinates of the center of the buoyancy as follows</w:t>
      </w:r>
      <w:r>
        <w:rPr>
          <w:rFonts w:eastAsiaTheme="minorEastAsia"/>
          <w:szCs w:val="24"/>
        </w:rPr>
        <w:t>:</w:t>
      </w:r>
    </w:p>
    <w:p w14:paraId="53F338EB" w14:textId="77777777" w:rsidR="0056328E" w:rsidRDefault="0056328E" w:rsidP="0056328E">
      <w:pPr>
        <w:keepNext/>
      </w:pPr>
      <w:r w:rsidRPr="00EE1812">
        <w:rPr>
          <w:rFonts w:eastAsiaTheme="minorEastAsia"/>
          <w:noProof/>
          <w:sz w:val="24"/>
          <w:szCs w:val="24"/>
          <w:lang w:eastAsia="en-US"/>
        </w:rPr>
        <w:drawing>
          <wp:inline distT="0" distB="0" distL="0" distR="0" wp14:anchorId="2161ACDA" wp14:editId="3B30F592">
            <wp:extent cx="2828925" cy="2098465"/>
            <wp:effectExtent l="0" t="0" r="0" b="0"/>
            <wp:docPr id="14"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33093" cy="2101557"/>
                    </a:xfrm>
                    <a:prstGeom prst="rect">
                      <a:avLst/>
                    </a:prstGeom>
                    <a:noFill/>
                    <a:ln>
                      <a:noFill/>
                    </a:ln>
                  </pic:spPr>
                </pic:pic>
              </a:graphicData>
            </a:graphic>
          </wp:inline>
        </w:drawing>
      </w:r>
    </w:p>
    <w:p w14:paraId="595DDEE8" w14:textId="14B97267" w:rsidR="0056328E" w:rsidRPr="00EE1812" w:rsidRDefault="0056328E" w:rsidP="00DF26F8">
      <w:pPr>
        <w:pStyle w:val="figurecaption1"/>
        <w:rPr>
          <w:rFonts w:eastAsiaTheme="minorEastAsia"/>
          <w:sz w:val="24"/>
        </w:rPr>
      </w:pPr>
      <w:bookmarkStart w:id="107" w:name="_Toc532928122"/>
      <w:bookmarkStart w:id="108" w:name="_Toc1835346"/>
      <w:r>
        <w:t xml:space="preserve">Figure </w:t>
      </w:r>
      <w:r>
        <w:fldChar w:fldCharType="begin"/>
      </w:r>
      <w:r>
        <w:instrText xml:space="preserve"> SEQ Figure \* ARABIC </w:instrText>
      </w:r>
      <w:r>
        <w:fldChar w:fldCharType="separate"/>
      </w:r>
      <w:r>
        <w:t>21</w:t>
      </w:r>
      <w:r>
        <w:fldChar w:fldCharType="end"/>
      </w:r>
      <w:r>
        <w:t xml:space="preserve"> Center of Buoyancy</w:t>
      </w:r>
      <w:bookmarkEnd w:id="107"/>
      <w:bookmarkEnd w:id="108"/>
    </w:p>
    <w:tbl>
      <w:tblPr>
        <w:tblStyle w:val="TableGrid"/>
        <w:tblW w:w="0" w:type="auto"/>
        <w:tblLook w:val="04A0" w:firstRow="1" w:lastRow="0" w:firstColumn="1" w:lastColumn="0" w:noHBand="0" w:noVBand="1"/>
      </w:tblPr>
      <w:tblGrid>
        <w:gridCol w:w="2046"/>
        <w:gridCol w:w="1705"/>
        <w:gridCol w:w="1862"/>
        <w:gridCol w:w="1874"/>
        <w:gridCol w:w="1863"/>
      </w:tblGrid>
      <w:tr w:rsidR="0056328E" w:rsidRPr="00EE1812" w14:paraId="6A435CFF" w14:textId="77777777" w:rsidTr="0056328E">
        <w:tc>
          <w:tcPr>
            <w:tcW w:w="2093" w:type="dxa"/>
          </w:tcPr>
          <w:p w14:paraId="013D573B" w14:textId="77777777" w:rsidR="0056328E" w:rsidRPr="00EE1812" w:rsidRDefault="0056328E" w:rsidP="0056328E">
            <w:pPr>
              <w:rPr>
                <w:rFonts w:eastAsiaTheme="minorEastAsia"/>
                <w:sz w:val="24"/>
                <w:szCs w:val="24"/>
              </w:rPr>
            </w:pPr>
            <w:r w:rsidRPr="00EE1812">
              <w:rPr>
                <w:rFonts w:eastAsiaTheme="minorEastAsia"/>
                <w:sz w:val="24"/>
                <w:szCs w:val="24"/>
              </w:rPr>
              <w:t>Part</w:t>
            </w:r>
          </w:p>
        </w:tc>
        <w:tc>
          <w:tcPr>
            <w:tcW w:w="1737" w:type="dxa"/>
          </w:tcPr>
          <w:p w14:paraId="294829F5" w14:textId="77777777" w:rsidR="0056328E" w:rsidRPr="00EE1812" w:rsidRDefault="0056328E" w:rsidP="0056328E">
            <w:pPr>
              <w:rPr>
                <w:rFonts w:eastAsiaTheme="minorEastAsia"/>
                <w:sz w:val="24"/>
                <w:szCs w:val="24"/>
              </w:rPr>
            </w:pPr>
            <w:r w:rsidRPr="00EE1812">
              <w:rPr>
                <w:rFonts w:eastAsiaTheme="minorEastAsia"/>
                <w:position w:val="-6"/>
                <w:sz w:val="24"/>
                <w:szCs w:val="24"/>
              </w:rPr>
              <w:object w:dxaOrig="240" w:dyaOrig="279" w14:anchorId="3C160FDB">
                <v:shape id="_x0000_i1049" type="#_x0000_t75" style="width:12pt;height:12pt" o:ole="">
                  <v:imagedata r:id="rId104" o:title=""/>
                </v:shape>
                <o:OLEObject Type="Embed" ProgID="Equation.3" ShapeID="_x0000_i1049" DrawAspect="Content" ObjectID="_1612782562" r:id="rId105"/>
              </w:object>
            </w:r>
            <w:r w:rsidRPr="00EE1812">
              <w:rPr>
                <w:rFonts w:eastAsiaTheme="minorEastAsia"/>
                <w:sz w:val="24"/>
                <w:szCs w:val="24"/>
              </w:rPr>
              <w:t>, cubic meters</w:t>
            </w:r>
          </w:p>
        </w:tc>
        <w:tc>
          <w:tcPr>
            <w:tcW w:w="1915" w:type="dxa"/>
          </w:tcPr>
          <w:p w14:paraId="507E6655" w14:textId="77777777" w:rsidR="0056328E" w:rsidRPr="00EE1812" w:rsidRDefault="0056328E" w:rsidP="0056328E">
            <w:pPr>
              <w:rPr>
                <w:rFonts w:eastAsiaTheme="minorEastAsia"/>
                <w:sz w:val="24"/>
                <w:szCs w:val="24"/>
              </w:rPr>
            </w:pPr>
            <w:r w:rsidRPr="00EE1812">
              <w:rPr>
                <w:rFonts w:eastAsiaTheme="minorEastAsia"/>
                <w:position w:val="-12"/>
                <w:sz w:val="24"/>
                <w:szCs w:val="24"/>
              </w:rPr>
              <w:object w:dxaOrig="279" w:dyaOrig="360" w14:anchorId="356B08D2">
                <v:shape id="_x0000_i1050" type="#_x0000_t75" style="width:12pt;height:18pt" o:ole="">
                  <v:imagedata r:id="rId106" o:title=""/>
                </v:shape>
                <o:OLEObject Type="Embed" ProgID="Equation.3" ShapeID="_x0000_i1050" DrawAspect="Content" ObjectID="_1612782563" r:id="rId107"/>
              </w:object>
            </w:r>
            <w:r w:rsidRPr="00EE1812">
              <w:rPr>
                <w:rFonts w:eastAsiaTheme="minorEastAsia"/>
                <w:sz w:val="24"/>
                <w:szCs w:val="24"/>
              </w:rPr>
              <w:t>, meters</w:t>
            </w:r>
          </w:p>
        </w:tc>
        <w:tc>
          <w:tcPr>
            <w:tcW w:w="1915" w:type="dxa"/>
          </w:tcPr>
          <w:p w14:paraId="1C28B76A" w14:textId="77777777" w:rsidR="0056328E" w:rsidRPr="00EE1812" w:rsidRDefault="0056328E" w:rsidP="0056328E">
            <w:pPr>
              <w:rPr>
                <w:rFonts w:eastAsiaTheme="minorEastAsia"/>
                <w:sz w:val="24"/>
                <w:szCs w:val="24"/>
              </w:rPr>
            </w:pPr>
            <w:r w:rsidRPr="00EE1812">
              <w:rPr>
                <w:rFonts w:eastAsiaTheme="minorEastAsia"/>
                <w:position w:val="-12"/>
                <w:sz w:val="24"/>
                <w:szCs w:val="24"/>
              </w:rPr>
              <w:object w:dxaOrig="300" w:dyaOrig="360" w14:anchorId="663E25F8">
                <v:shape id="_x0000_i1051" type="#_x0000_t75" style="width:18pt;height:18pt" o:ole="">
                  <v:imagedata r:id="rId108" o:title=""/>
                </v:shape>
                <o:OLEObject Type="Embed" ProgID="Equation.3" ShapeID="_x0000_i1051" DrawAspect="Content" ObjectID="_1612782564" r:id="rId109"/>
              </w:object>
            </w:r>
            <w:r w:rsidRPr="00EE1812">
              <w:rPr>
                <w:rFonts w:eastAsiaTheme="minorEastAsia"/>
                <w:sz w:val="24"/>
                <w:szCs w:val="24"/>
              </w:rPr>
              <w:t>, meters</w:t>
            </w:r>
          </w:p>
        </w:tc>
        <w:tc>
          <w:tcPr>
            <w:tcW w:w="1916" w:type="dxa"/>
          </w:tcPr>
          <w:p w14:paraId="61112849" w14:textId="77777777" w:rsidR="0056328E" w:rsidRPr="00EE1812" w:rsidRDefault="0056328E" w:rsidP="0056328E">
            <w:pPr>
              <w:rPr>
                <w:rFonts w:eastAsiaTheme="minorEastAsia"/>
                <w:sz w:val="24"/>
                <w:szCs w:val="24"/>
              </w:rPr>
            </w:pPr>
            <w:r w:rsidRPr="00EE1812">
              <w:rPr>
                <w:rFonts w:eastAsiaTheme="minorEastAsia"/>
                <w:position w:val="-12"/>
                <w:sz w:val="24"/>
                <w:szCs w:val="24"/>
              </w:rPr>
              <w:object w:dxaOrig="279" w:dyaOrig="360" w14:anchorId="79439872">
                <v:shape id="_x0000_i1052" type="#_x0000_t75" style="width:12pt;height:18pt" o:ole="">
                  <v:imagedata r:id="rId110" o:title=""/>
                </v:shape>
                <o:OLEObject Type="Embed" ProgID="Equation.3" ShapeID="_x0000_i1052" DrawAspect="Content" ObjectID="_1612782565" r:id="rId111"/>
              </w:object>
            </w:r>
            <w:r w:rsidRPr="00EE1812">
              <w:rPr>
                <w:rFonts w:eastAsiaTheme="minorEastAsia"/>
                <w:sz w:val="24"/>
                <w:szCs w:val="24"/>
              </w:rPr>
              <w:t>, meters</w:t>
            </w:r>
          </w:p>
        </w:tc>
      </w:tr>
      <w:tr w:rsidR="0056328E" w:rsidRPr="00EE1812" w14:paraId="1E9F692A" w14:textId="77777777" w:rsidTr="0056328E">
        <w:tc>
          <w:tcPr>
            <w:tcW w:w="2093" w:type="dxa"/>
          </w:tcPr>
          <w:p w14:paraId="355392BB" w14:textId="77777777" w:rsidR="0056328E" w:rsidRPr="00EE1812" w:rsidRDefault="0056328E" w:rsidP="0056328E">
            <w:pPr>
              <w:rPr>
                <w:rFonts w:eastAsiaTheme="minorEastAsia"/>
                <w:sz w:val="24"/>
                <w:szCs w:val="24"/>
              </w:rPr>
            </w:pPr>
            <w:r w:rsidRPr="00EE1812">
              <w:rPr>
                <w:rFonts w:eastAsiaTheme="minorEastAsia"/>
                <w:sz w:val="24"/>
                <w:szCs w:val="24"/>
              </w:rPr>
              <w:t>Left semi-cone</w:t>
            </w:r>
          </w:p>
        </w:tc>
        <w:tc>
          <w:tcPr>
            <w:tcW w:w="1737" w:type="dxa"/>
          </w:tcPr>
          <w:p w14:paraId="6230DF95" w14:textId="77777777" w:rsidR="0056328E" w:rsidRPr="00EE1812" w:rsidRDefault="0056328E" w:rsidP="0056328E">
            <w:pPr>
              <w:rPr>
                <w:rFonts w:eastAsiaTheme="minorEastAsia"/>
                <w:sz w:val="24"/>
                <w:szCs w:val="24"/>
              </w:rPr>
            </w:pPr>
            <w:r w:rsidRPr="00EE1812">
              <w:rPr>
                <w:rFonts w:eastAsiaTheme="minorEastAsia"/>
                <w:position w:val="-10"/>
                <w:sz w:val="24"/>
                <w:szCs w:val="24"/>
              </w:rPr>
              <w:t>0.000931</w:t>
            </w:r>
          </w:p>
        </w:tc>
        <w:tc>
          <w:tcPr>
            <w:tcW w:w="1915" w:type="dxa"/>
          </w:tcPr>
          <w:p w14:paraId="07FE3432"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3E250634" w14:textId="77777777" w:rsidR="0056328E" w:rsidRPr="00EE1812" w:rsidRDefault="0056328E" w:rsidP="0056328E">
            <w:pPr>
              <w:rPr>
                <w:rFonts w:eastAsiaTheme="minorEastAsia"/>
                <w:sz w:val="24"/>
                <w:szCs w:val="24"/>
              </w:rPr>
            </w:pPr>
            <w:r w:rsidRPr="00EE1812">
              <w:rPr>
                <w:rFonts w:eastAsiaTheme="minorEastAsia"/>
                <w:sz w:val="24"/>
                <w:szCs w:val="24"/>
              </w:rPr>
              <w:t>0.4295</w:t>
            </w:r>
          </w:p>
        </w:tc>
        <w:tc>
          <w:tcPr>
            <w:tcW w:w="1916" w:type="dxa"/>
          </w:tcPr>
          <w:p w14:paraId="2D6BE0E4" w14:textId="77777777" w:rsidR="0056328E" w:rsidRPr="00EE1812" w:rsidRDefault="0056328E" w:rsidP="0056328E">
            <w:pPr>
              <w:rPr>
                <w:rFonts w:eastAsiaTheme="minorEastAsia"/>
                <w:sz w:val="24"/>
                <w:szCs w:val="24"/>
              </w:rPr>
            </w:pPr>
            <w:r w:rsidRPr="00EE1812">
              <w:rPr>
                <w:rFonts w:eastAsiaTheme="minorEastAsia"/>
                <w:position w:val="-10"/>
                <w:sz w:val="24"/>
                <w:szCs w:val="24"/>
              </w:rPr>
              <w:t>-0.0389</w:t>
            </w:r>
          </w:p>
        </w:tc>
      </w:tr>
      <w:tr w:rsidR="0056328E" w:rsidRPr="00EE1812" w14:paraId="14E2D637" w14:textId="77777777" w:rsidTr="0056328E">
        <w:tc>
          <w:tcPr>
            <w:tcW w:w="2093" w:type="dxa"/>
          </w:tcPr>
          <w:p w14:paraId="64923E08" w14:textId="77777777" w:rsidR="0056328E" w:rsidRPr="00EE1812" w:rsidRDefault="0056328E" w:rsidP="0056328E">
            <w:pPr>
              <w:rPr>
                <w:rFonts w:eastAsiaTheme="minorEastAsia"/>
                <w:sz w:val="24"/>
                <w:szCs w:val="24"/>
              </w:rPr>
            </w:pPr>
            <w:r w:rsidRPr="00EE1812">
              <w:rPr>
                <w:rFonts w:eastAsiaTheme="minorEastAsia"/>
                <w:sz w:val="24"/>
                <w:szCs w:val="24"/>
              </w:rPr>
              <w:t>Right semi-cone</w:t>
            </w:r>
          </w:p>
        </w:tc>
        <w:tc>
          <w:tcPr>
            <w:tcW w:w="1737" w:type="dxa"/>
          </w:tcPr>
          <w:p w14:paraId="5962A793" w14:textId="77777777" w:rsidR="0056328E" w:rsidRPr="00EE1812" w:rsidRDefault="0056328E" w:rsidP="0056328E">
            <w:pPr>
              <w:rPr>
                <w:rFonts w:eastAsiaTheme="minorEastAsia"/>
                <w:sz w:val="24"/>
                <w:szCs w:val="24"/>
              </w:rPr>
            </w:pPr>
            <w:r w:rsidRPr="00EE1812">
              <w:rPr>
                <w:rFonts w:eastAsiaTheme="minorEastAsia"/>
                <w:position w:val="-10"/>
                <w:sz w:val="24"/>
                <w:szCs w:val="24"/>
              </w:rPr>
              <w:t>0.000931</w:t>
            </w:r>
          </w:p>
        </w:tc>
        <w:tc>
          <w:tcPr>
            <w:tcW w:w="1915" w:type="dxa"/>
          </w:tcPr>
          <w:p w14:paraId="38C3971B"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4288C571" w14:textId="77777777" w:rsidR="0056328E" w:rsidRPr="00EE1812" w:rsidRDefault="0056328E" w:rsidP="0056328E">
            <w:pPr>
              <w:rPr>
                <w:rFonts w:eastAsiaTheme="minorEastAsia"/>
                <w:sz w:val="24"/>
                <w:szCs w:val="24"/>
              </w:rPr>
            </w:pPr>
            <w:r w:rsidRPr="00EE1812">
              <w:rPr>
                <w:rFonts w:eastAsiaTheme="minorEastAsia"/>
                <w:sz w:val="24"/>
                <w:szCs w:val="24"/>
              </w:rPr>
              <w:t>0.4295</w:t>
            </w:r>
          </w:p>
        </w:tc>
        <w:tc>
          <w:tcPr>
            <w:tcW w:w="1916" w:type="dxa"/>
          </w:tcPr>
          <w:p w14:paraId="140B69B4" w14:textId="77777777" w:rsidR="0056328E" w:rsidRPr="00EE1812" w:rsidRDefault="0056328E" w:rsidP="0056328E">
            <w:pPr>
              <w:rPr>
                <w:rFonts w:eastAsiaTheme="minorEastAsia"/>
                <w:sz w:val="24"/>
                <w:szCs w:val="24"/>
              </w:rPr>
            </w:pPr>
            <w:r w:rsidRPr="00EE1812">
              <w:rPr>
                <w:rFonts w:eastAsiaTheme="minorEastAsia"/>
                <w:position w:val="-10"/>
                <w:sz w:val="24"/>
                <w:szCs w:val="24"/>
              </w:rPr>
              <w:t>-0.0389</w:t>
            </w:r>
          </w:p>
        </w:tc>
      </w:tr>
      <w:tr w:rsidR="0056328E" w:rsidRPr="00EE1812" w14:paraId="53876FE2" w14:textId="77777777" w:rsidTr="0056328E">
        <w:tc>
          <w:tcPr>
            <w:tcW w:w="2093" w:type="dxa"/>
          </w:tcPr>
          <w:p w14:paraId="5D40BBD1" w14:textId="77777777" w:rsidR="0056328E" w:rsidRPr="00EE1812" w:rsidRDefault="0056328E" w:rsidP="0056328E">
            <w:pPr>
              <w:rPr>
                <w:rFonts w:eastAsiaTheme="minorEastAsia"/>
                <w:sz w:val="24"/>
                <w:szCs w:val="24"/>
              </w:rPr>
            </w:pPr>
            <w:r w:rsidRPr="00EE1812">
              <w:rPr>
                <w:rFonts w:eastAsiaTheme="minorEastAsia"/>
                <w:sz w:val="24"/>
                <w:szCs w:val="24"/>
              </w:rPr>
              <w:t>Left semi-cylinder</w:t>
            </w:r>
          </w:p>
        </w:tc>
        <w:tc>
          <w:tcPr>
            <w:tcW w:w="1737" w:type="dxa"/>
          </w:tcPr>
          <w:p w14:paraId="177237D7" w14:textId="77777777" w:rsidR="0056328E" w:rsidRPr="00EE1812" w:rsidRDefault="0056328E" w:rsidP="0056328E">
            <w:pPr>
              <w:rPr>
                <w:rFonts w:eastAsiaTheme="minorEastAsia"/>
                <w:sz w:val="24"/>
                <w:szCs w:val="24"/>
              </w:rPr>
            </w:pPr>
            <w:r w:rsidRPr="00EE1812">
              <w:rPr>
                <w:rFonts w:eastAsiaTheme="minorEastAsia"/>
                <w:position w:val="-6"/>
                <w:sz w:val="24"/>
                <w:szCs w:val="24"/>
              </w:rPr>
              <w:t>0.01043</w:t>
            </w:r>
          </w:p>
        </w:tc>
        <w:tc>
          <w:tcPr>
            <w:tcW w:w="1915" w:type="dxa"/>
          </w:tcPr>
          <w:p w14:paraId="13D4F0B3"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6B22C257" w14:textId="77777777" w:rsidR="0056328E" w:rsidRPr="00EE1812" w:rsidRDefault="0056328E" w:rsidP="0056328E">
            <w:pPr>
              <w:rPr>
                <w:rFonts w:eastAsiaTheme="minorEastAsia"/>
                <w:sz w:val="24"/>
                <w:szCs w:val="24"/>
              </w:rPr>
            </w:pPr>
            <w:r w:rsidRPr="00EE1812">
              <w:rPr>
                <w:rFonts w:eastAsiaTheme="minorEastAsia"/>
                <w:sz w:val="24"/>
                <w:szCs w:val="24"/>
              </w:rPr>
              <w:t>0</w:t>
            </w:r>
          </w:p>
        </w:tc>
        <w:tc>
          <w:tcPr>
            <w:tcW w:w="1916" w:type="dxa"/>
          </w:tcPr>
          <w:p w14:paraId="2F86701A" w14:textId="77777777" w:rsidR="0056328E" w:rsidRPr="00EE1812" w:rsidRDefault="0056328E" w:rsidP="0056328E">
            <w:pPr>
              <w:rPr>
                <w:rFonts w:eastAsiaTheme="minorEastAsia"/>
                <w:sz w:val="24"/>
                <w:szCs w:val="24"/>
              </w:rPr>
            </w:pPr>
            <w:r w:rsidRPr="00EE1812">
              <w:rPr>
                <w:rFonts w:eastAsiaTheme="minorEastAsia"/>
                <w:position w:val="-10"/>
                <w:sz w:val="24"/>
                <w:szCs w:val="24"/>
              </w:rPr>
              <w:t>-0.0475</w:t>
            </w:r>
          </w:p>
        </w:tc>
      </w:tr>
      <w:tr w:rsidR="0056328E" w:rsidRPr="00EE1812" w14:paraId="340B379C" w14:textId="77777777" w:rsidTr="0056328E">
        <w:tc>
          <w:tcPr>
            <w:tcW w:w="2093" w:type="dxa"/>
          </w:tcPr>
          <w:p w14:paraId="0DDC1429" w14:textId="77777777" w:rsidR="0056328E" w:rsidRPr="00EE1812" w:rsidRDefault="0056328E" w:rsidP="0056328E">
            <w:pPr>
              <w:rPr>
                <w:rFonts w:eastAsiaTheme="minorEastAsia"/>
                <w:sz w:val="24"/>
                <w:szCs w:val="24"/>
              </w:rPr>
            </w:pPr>
            <w:r w:rsidRPr="00EE1812">
              <w:rPr>
                <w:rFonts w:eastAsiaTheme="minorEastAsia"/>
                <w:sz w:val="24"/>
                <w:szCs w:val="24"/>
              </w:rPr>
              <w:t>Right semi-</w:t>
            </w:r>
            <w:r w:rsidRPr="00EE1812">
              <w:rPr>
                <w:rFonts w:eastAsiaTheme="minorEastAsia"/>
                <w:sz w:val="24"/>
                <w:szCs w:val="24"/>
              </w:rPr>
              <w:lastRenderedPageBreak/>
              <w:t>cylinder</w:t>
            </w:r>
          </w:p>
        </w:tc>
        <w:tc>
          <w:tcPr>
            <w:tcW w:w="1737" w:type="dxa"/>
          </w:tcPr>
          <w:p w14:paraId="4EFE2151" w14:textId="77777777" w:rsidR="0056328E" w:rsidRPr="00EE1812" w:rsidRDefault="0056328E" w:rsidP="0056328E">
            <w:pPr>
              <w:rPr>
                <w:rFonts w:eastAsiaTheme="minorEastAsia"/>
                <w:sz w:val="24"/>
                <w:szCs w:val="24"/>
              </w:rPr>
            </w:pPr>
            <w:r w:rsidRPr="00EE1812">
              <w:rPr>
                <w:rFonts w:eastAsiaTheme="minorEastAsia"/>
                <w:position w:val="-6"/>
                <w:sz w:val="24"/>
                <w:szCs w:val="24"/>
              </w:rPr>
              <w:lastRenderedPageBreak/>
              <w:t>0.01043</w:t>
            </w:r>
          </w:p>
        </w:tc>
        <w:tc>
          <w:tcPr>
            <w:tcW w:w="1915" w:type="dxa"/>
          </w:tcPr>
          <w:p w14:paraId="0650F1A7" w14:textId="77777777" w:rsidR="0056328E" w:rsidRPr="00EE1812" w:rsidRDefault="0056328E" w:rsidP="0056328E">
            <w:pPr>
              <w:rPr>
                <w:rFonts w:eastAsiaTheme="minorEastAsia"/>
                <w:sz w:val="24"/>
                <w:szCs w:val="24"/>
              </w:rPr>
            </w:pPr>
            <w:r w:rsidRPr="00EE1812">
              <w:rPr>
                <w:rFonts w:eastAsiaTheme="minorEastAsia"/>
                <w:sz w:val="24"/>
                <w:szCs w:val="24"/>
              </w:rPr>
              <w:t>0.1396</w:t>
            </w:r>
          </w:p>
        </w:tc>
        <w:tc>
          <w:tcPr>
            <w:tcW w:w="1915" w:type="dxa"/>
          </w:tcPr>
          <w:p w14:paraId="6A53433F" w14:textId="77777777" w:rsidR="0056328E" w:rsidRPr="00EE1812" w:rsidRDefault="0056328E" w:rsidP="0056328E">
            <w:pPr>
              <w:rPr>
                <w:rFonts w:eastAsiaTheme="minorEastAsia"/>
                <w:sz w:val="24"/>
                <w:szCs w:val="24"/>
              </w:rPr>
            </w:pPr>
            <w:r w:rsidRPr="00EE1812">
              <w:rPr>
                <w:rFonts w:eastAsiaTheme="minorEastAsia"/>
                <w:sz w:val="24"/>
                <w:szCs w:val="24"/>
              </w:rPr>
              <w:t>0</w:t>
            </w:r>
          </w:p>
        </w:tc>
        <w:tc>
          <w:tcPr>
            <w:tcW w:w="1916" w:type="dxa"/>
          </w:tcPr>
          <w:p w14:paraId="1747AED7" w14:textId="77777777" w:rsidR="0056328E" w:rsidRPr="00EE1812" w:rsidRDefault="0056328E" w:rsidP="0056328E">
            <w:pPr>
              <w:rPr>
                <w:rFonts w:eastAsiaTheme="minorEastAsia"/>
                <w:sz w:val="24"/>
                <w:szCs w:val="24"/>
              </w:rPr>
            </w:pPr>
            <w:r w:rsidRPr="00EE1812">
              <w:rPr>
                <w:rFonts w:eastAsiaTheme="minorEastAsia"/>
                <w:position w:val="-10"/>
                <w:sz w:val="24"/>
                <w:szCs w:val="24"/>
              </w:rPr>
              <w:t>-0.0475</w:t>
            </w:r>
          </w:p>
        </w:tc>
      </w:tr>
      <w:tr w:rsidR="0056328E" w:rsidRPr="00EE1812" w14:paraId="54701AD8" w14:textId="77777777" w:rsidTr="0056328E">
        <w:tc>
          <w:tcPr>
            <w:tcW w:w="2093" w:type="dxa"/>
          </w:tcPr>
          <w:p w14:paraId="2D613CC8" w14:textId="77777777" w:rsidR="0056328E" w:rsidRPr="00EE1812" w:rsidRDefault="0056328E" w:rsidP="0056328E">
            <w:pPr>
              <w:rPr>
                <w:rFonts w:eastAsiaTheme="minorEastAsia"/>
                <w:sz w:val="24"/>
                <w:szCs w:val="24"/>
              </w:rPr>
            </w:pPr>
            <w:r w:rsidRPr="00EE1812">
              <w:rPr>
                <w:rFonts w:eastAsiaTheme="minorEastAsia"/>
                <w:sz w:val="24"/>
                <w:szCs w:val="24"/>
              </w:rPr>
              <w:t>Center of the buoyancy</w:t>
            </w:r>
          </w:p>
        </w:tc>
        <w:tc>
          <w:tcPr>
            <w:tcW w:w="1737" w:type="dxa"/>
          </w:tcPr>
          <w:p w14:paraId="066587B9" w14:textId="77777777" w:rsidR="0056328E" w:rsidRPr="00EE1812" w:rsidRDefault="0056328E" w:rsidP="0056328E">
            <w:pPr>
              <w:rPr>
                <w:rFonts w:eastAsiaTheme="minorEastAsia"/>
                <w:sz w:val="24"/>
                <w:szCs w:val="24"/>
              </w:rPr>
            </w:pPr>
          </w:p>
        </w:tc>
        <w:tc>
          <w:tcPr>
            <w:tcW w:w="1915" w:type="dxa"/>
          </w:tcPr>
          <w:p w14:paraId="00146721" w14:textId="77777777" w:rsidR="0056328E" w:rsidRPr="00EE1812" w:rsidRDefault="0056328E" w:rsidP="0056328E">
            <w:pPr>
              <w:rPr>
                <w:rFonts w:eastAsiaTheme="minorEastAsia"/>
                <w:sz w:val="24"/>
                <w:szCs w:val="24"/>
              </w:rPr>
            </w:pPr>
            <w:r w:rsidRPr="00EE1812">
              <w:rPr>
                <w:rFonts w:eastAsiaTheme="minorEastAsia"/>
                <w:sz w:val="24"/>
                <w:szCs w:val="24"/>
              </w:rPr>
              <w:t>0</w:t>
            </w:r>
          </w:p>
        </w:tc>
        <w:tc>
          <w:tcPr>
            <w:tcW w:w="1915" w:type="dxa"/>
          </w:tcPr>
          <w:p w14:paraId="29C502D4" w14:textId="77777777" w:rsidR="0056328E" w:rsidRPr="00EE1812" w:rsidRDefault="0056328E" w:rsidP="0056328E">
            <w:pPr>
              <w:rPr>
                <w:rFonts w:eastAsiaTheme="minorEastAsia"/>
                <w:sz w:val="24"/>
                <w:szCs w:val="24"/>
              </w:rPr>
            </w:pPr>
            <w:r w:rsidRPr="00EE1812">
              <w:rPr>
                <w:rFonts w:eastAsiaTheme="minorEastAsia"/>
                <w:sz w:val="24"/>
                <w:szCs w:val="24"/>
              </w:rPr>
              <w:t>0.035203</w:t>
            </w:r>
          </w:p>
        </w:tc>
        <w:tc>
          <w:tcPr>
            <w:tcW w:w="1916" w:type="dxa"/>
          </w:tcPr>
          <w:p w14:paraId="060A4E72" w14:textId="77777777" w:rsidR="0056328E" w:rsidRPr="00EE1812" w:rsidRDefault="0056328E" w:rsidP="0056328E">
            <w:pPr>
              <w:rPr>
                <w:rFonts w:eastAsiaTheme="minorEastAsia"/>
                <w:sz w:val="24"/>
                <w:szCs w:val="24"/>
              </w:rPr>
            </w:pPr>
            <w:r w:rsidRPr="00EE1812">
              <w:rPr>
                <w:rFonts w:eastAsiaTheme="minorEastAsia"/>
                <w:sz w:val="24"/>
                <w:szCs w:val="24"/>
              </w:rPr>
              <w:t>-0.0468</w:t>
            </w:r>
          </w:p>
        </w:tc>
      </w:tr>
      <w:tr w:rsidR="0056328E" w:rsidRPr="00EE1812" w14:paraId="4D3F1473" w14:textId="77777777" w:rsidTr="0056328E">
        <w:tc>
          <w:tcPr>
            <w:tcW w:w="2093" w:type="dxa"/>
          </w:tcPr>
          <w:p w14:paraId="6BC2A97B" w14:textId="77777777" w:rsidR="0056328E" w:rsidRPr="00EE1812" w:rsidRDefault="0056328E" w:rsidP="0056328E">
            <w:pPr>
              <w:jc w:val="both"/>
              <w:rPr>
                <w:rFonts w:eastAsiaTheme="minorEastAsia"/>
                <w:sz w:val="24"/>
                <w:szCs w:val="24"/>
              </w:rPr>
            </w:pPr>
          </w:p>
        </w:tc>
        <w:tc>
          <w:tcPr>
            <w:tcW w:w="1737" w:type="dxa"/>
          </w:tcPr>
          <w:p w14:paraId="25ECCBCC" w14:textId="77777777" w:rsidR="0056328E" w:rsidRPr="00EE1812" w:rsidRDefault="0056328E" w:rsidP="0056328E">
            <w:pPr>
              <w:rPr>
                <w:rFonts w:eastAsiaTheme="minorEastAsia"/>
                <w:sz w:val="24"/>
                <w:szCs w:val="24"/>
              </w:rPr>
            </w:pPr>
          </w:p>
        </w:tc>
        <w:tc>
          <w:tcPr>
            <w:tcW w:w="1915" w:type="dxa"/>
          </w:tcPr>
          <w:p w14:paraId="08530B2F" w14:textId="77777777" w:rsidR="0056328E" w:rsidRPr="00EE1812" w:rsidRDefault="0056328E" w:rsidP="0056328E">
            <w:pPr>
              <w:rPr>
                <w:rFonts w:eastAsiaTheme="minorEastAsia"/>
                <w:sz w:val="24"/>
                <w:szCs w:val="24"/>
              </w:rPr>
            </w:pPr>
          </w:p>
        </w:tc>
        <w:tc>
          <w:tcPr>
            <w:tcW w:w="1915" w:type="dxa"/>
          </w:tcPr>
          <w:p w14:paraId="74E0B4C8" w14:textId="77777777" w:rsidR="0056328E" w:rsidRPr="00EE1812" w:rsidRDefault="0056328E" w:rsidP="0056328E">
            <w:pPr>
              <w:rPr>
                <w:rFonts w:eastAsiaTheme="minorEastAsia"/>
                <w:sz w:val="24"/>
                <w:szCs w:val="24"/>
              </w:rPr>
            </w:pPr>
          </w:p>
        </w:tc>
        <w:tc>
          <w:tcPr>
            <w:tcW w:w="1916" w:type="dxa"/>
          </w:tcPr>
          <w:p w14:paraId="6B844B06" w14:textId="77777777" w:rsidR="0056328E" w:rsidRPr="00EE1812" w:rsidRDefault="0056328E" w:rsidP="0056328E">
            <w:pPr>
              <w:rPr>
                <w:rFonts w:eastAsiaTheme="minorEastAsia"/>
                <w:sz w:val="24"/>
                <w:szCs w:val="24"/>
              </w:rPr>
            </w:pPr>
          </w:p>
        </w:tc>
      </w:tr>
    </w:tbl>
    <w:p w14:paraId="08004F94" w14:textId="0C3DCE2A" w:rsidR="0056328E" w:rsidRDefault="0056328E" w:rsidP="00F500B1">
      <w:pPr>
        <w:pStyle w:val="TableHead"/>
        <w:rPr>
          <w:rFonts w:eastAsiaTheme="minorEastAsia"/>
          <w:szCs w:val="24"/>
        </w:rPr>
      </w:pPr>
      <w:bookmarkStart w:id="109" w:name="_Toc532928484"/>
      <w:bookmarkStart w:id="110" w:name="_Toc1834860"/>
      <w:r>
        <w:t>X, Y, Z coordinates</w:t>
      </w:r>
      <w:bookmarkEnd w:id="109"/>
      <w:bookmarkEnd w:id="110"/>
      <w:r>
        <w:t xml:space="preserve"> </w:t>
      </w:r>
    </w:p>
    <w:p w14:paraId="6C601E05" w14:textId="1033D433" w:rsidR="005020BA" w:rsidRPr="005020BA" w:rsidRDefault="005020BA" w:rsidP="001158AB">
      <w:pPr>
        <w:pStyle w:val="Heading3"/>
      </w:pPr>
      <w:bookmarkStart w:id="111" w:name="_Toc2153934"/>
      <w:r>
        <w:t>Implementation of Subtask 5- Calculate metacentric height</w:t>
      </w:r>
      <w:bookmarkEnd w:id="111"/>
    </w:p>
    <w:p w14:paraId="273B4F3F" w14:textId="0A1BB5E4" w:rsidR="0056328E" w:rsidRPr="00EE1812" w:rsidRDefault="0056328E" w:rsidP="00E85675">
      <w:pPr>
        <w:rPr>
          <w:rFonts w:eastAsiaTheme="minorEastAsia"/>
          <w:sz w:val="24"/>
          <w:szCs w:val="24"/>
        </w:rPr>
      </w:pPr>
      <w:r w:rsidRPr="00EE1812">
        <w:rPr>
          <w:rFonts w:eastAsiaTheme="minorEastAsia"/>
          <w:sz w:val="24"/>
          <w:szCs w:val="24"/>
        </w:rPr>
        <w:t>The location of the center of mass (COM) and the center of buoyancy (COB) is shown below</w:t>
      </w:r>
      <w:r>
        <w:rPr>
          <w:rFonts w:eastAsiaTheme="minorEastAsia"/>
          <w:sz w:val="24"/>
          <w:szCs w:val="24"/>
        </w:rPr>
        <w:t>:</w:t>
      </w:r>
    </w:p>
    <w:p w14:paraId="295BEED1" w14:textId="77777777" w:rsidR="0056328E" w:rsidRDefault="0056328E" w:rsidP="0056328E">
      <w:pPr>
        <w:keepNext/>
      </w:pPr>
      <w:r w:rsidRPr="00EE1812">
        <w:rPr>
          <w:rFonts w:eastAsiaTheme="minorEastAsia"/>
          <w:noProof/>
          <w:sz w:val="24"/>
          <w:szCs w:val="24"/>
          <w:lang w:eastAsia="en-US"/>
        </w:rPr>
        <w:drawing>
          <wp:inline distT="0" distB="0" distL="0" distR="0" wp14:anchorId="6049BBBA" wp14:editId="07B3B8AC">
            <wp:extent cx="3340100" cy="2552700"/>
            <wp:effectExtent l="0" t="0" r="0" b="0"/>
            <wp:docPr id="15"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340100" cy="2552700"/>
                    </a:xfrm>
                    <a:prstGeom prst="rect">
                      <a:avLst/>
                    </a:prstGeom>
                    <a:noFill/>
                    <a:ln>
                      <a:noFill/>
                    </a:ln>
                  </pic:spPr>
                </pic:pic>
              </a:graphicData>
            </a:graphic>
          </wp:inline>
        </w:drawing>
      </w:r>
    </w:p>
    <w:p w14:paraId="46E593FA" w14:textId="77777777" w:rsidR="0056328E" w:rsidRDefault="0056328E" w:rsidP="0006565A">
      <w:pPr>
        <w:pStyle w:val="figurecaption1"/>
        <w:rPr>
          <w:rFonts w:eastAsiaTheme="minorEastAsia"/>
          <w:sz w:val="24"/>
        </w:rPr>
      </w:pPr>
      <w:bookmarkStart w:id="112" w:name="_Toc532928123"/>
      <w:bookmarkStart w:id="113" w:name="_Toc1835347"/>
      <w:r>
        <w:t xml:space="preserve">Figure </w:t>
      </w:r>
      <w:r>
        <w:fldChar w:fldCharType="begin"/>
      </w:r>
      <w:r>
        <w:instrText xml:space="preserve"> SEQ Figure \* ARABIC </w:instrText>
      </w:r>
      <w:r>
        <w:fldChar w:fldCharType="separate"/>
      </w:r>
      <w:r>
        <w:t>22</w:t>
      </w:r>
      <w:r>
        <w:fldChar w:fldCharType="end"/>
      </w:r>
      <w:r>
        <w:t xml:space="preserve"> </w:t>
      </w:r>
      <w:r w:rsidRPr="0006565A">
        <w:t>COM</w:t>
      </w:r>
      <w:r>
        <w:t>, COB</w:t>
      </w:r>
      <w:bookmarkEnd w:id="112"/>
      <w:bookmarkEnd w:id="113"/>
      <w:r>
        <w:t xml:space="preserve"> </w:t>
      </w:r>
    </w:p>
    <w:p w14:paraId="706AC5AB" w14:textId="77777777" w:rsidR="0056328E" w:rsidRPr="00EE1812" w:rsidRDefault="0056328E" w:rsidP="0056328E">
      <w:pPr>
        <w:pStyle w:val="figurecaption1"/>
      </w:pPr>
    </w:p>
    <w:p w14:paraId="4B2E27E2" w14:textId="77777777" w:rsidR="0056328E" w:rsidRPr="00EE1812" w:rsidRDefault="0056328E" w:rsidP="0056328E">
      <w:pPr>
        <w:rPr>
          <w:rFonts w:eastAsiaTheme="minorEastAsia"/>
          <w:sz w:val="24"/>
          <w:szCs w:val="24"/>
        </w:rPr>
      </w:pPr>
      <w:r w:rsidRPr="00EE1812">
        <w:rPr>
          <w:rFonts w:eastAsiaTheme="minorEastAsia"/>
          <w:sz w:val="24"/>
          <w:szCs w:val="24"/>
        </w:rPr>
        <w:t xml:space="preserve">The metacentric radius is the distance between COB and the metacenter. It equals </w:t>
      </w:r>
      <w:r w:rsidRPr="00EE1812">
        <w:rPr>
          <w:rFonts w:eastAsiaTheme="minorEastAsia"/>
          <w:position w:val="-10"/>
          <w:sz w:val="24"/>
          <w:szCs w:val="24"/>
        </w:rPr>
        <w:object w:dxaOrig="440" w:dyaOrig="340" w14:anchorId="313C4932">
          <v:shape id="_x0000_i1053" type="#_x0000_t75" style="width:24pt;height:18pt" o:ole="">
            <v:imagedata r:id="rId113" o:title=""/>
          </v:shape>
          <o:OLEObject Type="Embed" ProgID="Equation.3" ShapeID="_x0000_i1053" DrawAspect="Content" ObjectID="_1612782566" r:id="rId114"/>
        </w:object>
      </w:r>
      <w:r w:rsidRPr="00EE1812">
        <w:rPr>
          <w:rFonts w:eastAsiaTheme="minorEastAsia"/>
          <w:sz w:val="24"/>
          <w:szCs w:val="24"/>
        </w:rPr>
        <w:t xml:space="preserve"> where </w:t>
      </w:r>
      <w:r w:rsidRPr="00EE1812">
        <w:rPr>
          <w:rFonts w:eastAsiaTheme="minorEastAsia"/>
          <w:position w:val="-4"/>
          <w:sz w:val="24"/>
          <w:szCs w:val="24"/>
        </w:rPr>
        <w:object w:dxaOrig="200" w:dyaOrig="260" w14:anchorId="70D0DFB3">
          <v:shape id="_x0000_i1054" type="#_x0000_t75" style="width:12pt;height:12pt" o:ole="">
            <v:imagedata r:id="rId115" o:title=""/>
          </v:shape>
          <o:OLEObject Type="Embed" ProgID="Equation.3" ShapeID="_x0000_i1054" DrawAspect="Content" ObjectID="_1612782567" r:id="rId116"/>
        </w:object>
      </w:r>
      <w:r w:rsidRPr="00EE1812">
        <w:rPr>
          <w:rFonts w:eastAsiaTheme="minorEastAsia"/>
          <w:sz w:val="24"/>
          <w:szCs w:val="24"/>
        </w:rPr>
        <w:t xml:space="preserve"> is the second moment of area of the water plane section with respect to the y axis (</w:t>
      </w:r>
      <w:r>
        <w:rPr>
          <w:rFonts w:eastAsiaTheme="minorEastAsia"/>
          <w:sz w:val="24"/>
          <w:szCs w:val="24"/>
        </w:rPr>
        <w:t>see the illustration bel</w:t>
      </w:r>
      <w:r w:rsidRPr="00EE1812">
        <w:rPr>
          <w:rFonts w:eastAsiaTheme="minorEastAsia"/>
          <w:sz w:val="24"/>
          <w:szCs w:val="24"/>
        </w:rPr>
        <w:t>ow). As for</w:t>
      </w:r>
      <w:r w:rsidRPr="00EE1812">
        <w:rPr>
          <w:rFonts w:eastAsiaTheme="minorEastAsia"/>
          <w:position w:val="-6"/>
          <w:sz w:val="24"/>
          <w:szCs w:val="24"/>
        </w:rPr>
        <w:object w:dxaOrig="240" w:dyaOrig="279" w14:anchorId="1822BC62">
          <v:shape id="_x0000_i1055" type="#_x0000_t75" style="width:12pt;height:12pt" o:ole="">
            <v:imagedata r:id="rId117" o:title=""/>
          </v:shape>
          <o:OLEObject Type="Embed" ProgID="Equation.3" ShapeID="_x0000_i1055" DrawAspect="Content" ObjectID="_1612782568" r:id="rId118"/>
        </w:object>
      </w:r>
      <w:r w:rsidRPr="00EE1812">
        <w:rPr>
          <w:rFonts w:eastAsiaTheme="minorEastAsia"/>
          <w:sz w:val="24"/>
          <w:szCs w:val="24"/>
        </w:rPr>
        <w:t xml:space="preserve">, it is the total water displacement and equals 0.0227 cubic meters. One can calculate the value of I as follows </w:t>
      </w:r>
    </w:p>
    <w:p w14:paraId="3EBCFA90" w14:textId="606B6584" w:rsidR="0056328E" w:rsidRDefault="0056328E" w:rsidP="00DF26F8">
      <w:pPr>
        <w:rPr>
          <w:rFonts w:eastAsiaTheme="minorEastAsia"/>
          <w:sz w:val="24"/>
          <w:szCs w:val="24"/>
        </w:rPr>
      </w:pPr>
      <w:r w:rsidRPr="00EE1812">
        <w:rPr>
          <w:rFonts w:eastAsiaTheme="minorEastAsia"/>
          <w:position w:val="-66"/>
          <w:sz w:val="24"/>
          <w:szCs w:val="24"/>
        </w:rPr>
        <w:object w:dxaOrig="6880" w:dyaOrig="1440" w14:anchorId="07A1B3E0">
          <v:shape id="_x0000_i1056" type="#_x0000_t75" style="width:342pt;height:1in" o:ole="">
            <v:imagedata r:id="rId119" o:title=""/>
          </v:shape>
          <o:OLEObject Type="Embed" ProgID="Equation.3" ShapeID="_x0000_i1056" DrawAspect="Content" ObjectID="_1612782569" r:id="rId120"/>
        </w:object>
      </w:r>
    </w:p>
    <w:p w14:paraId="72E5482B" w14:textId="77777777" w:rsidR="0056328E" w:rsidRDefault="0056328E" w:rsidP="0056328E">
      <w:pPr>
        <w:keepNext/>
      </w:pPr>
      <w:r w:rsidRPr="00EE1812">
        <w:rPr>
          <w:rFonts w:eastAsiaTheme="minorEastAsia"/>
          <w:noProof/>
          <w:sz w:val="24"/>
          <w:szCs w:val="24"/>
          <w:lang w:eastAsia="en-US"/>
        </w:rPr>
        <w:lastRenderedPageBreak/>
        <w:drawing>
          <wp:inline distT="0" distB="0" distL="0" distR="0" wp14:anchorId="14C059C1" wp14:editId="32400E97">
            <wp:extent cx="3166110" cy="2251710"/>
            <wp:effectExtent l="0" t="0" r="0" b="0"/>
            <wp:docPr id="1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166110" cy="2251710"/>
                    </a:xfrm>
                    <a:prstGeom prst="rect">
                      <a:avLst/>
                    </a:prstGeom>
                    <a:noFill/>
                    <a:ln>
                      <a:noFill/>
                    </a:ln>
                  </pic:spPr>
                </pic:pic>
              </a:graphicData>
            </a:graphic>
          </wp:inline>
        </w:drawing>
      </w:r>
    </w:p>
    <w:p w14:paraId="1E2DCDEA" w14:textId="7A4E9DE3" w:rsidR="0056328E" w:rsidRPr="005020BA" w:rsidRDefault="0056328E" w:rsidP="002F1DD2">
      <w:pPr>
        <w:pStyle w:val="FigureCap"/>
        <w:rPr>
          <w:rFonts w:eastAsiaTheme="minorEastAsia"/>
          <w:sz w:val="24"/>
        </w:rPr>
      </w:pPr>
      <w:bookmarkStart w:id="114" w:name="_Toc532928124"/>
      <w:bookmarkStart w:id="115" w:name="_Toc1835348"/>
      <w:r>
        <w:t xml:space="preserve">Figure </w:t>
      </w:r>
      <w:r>
        <w:fldChar w:fldCharType="begin"/>
      </w:r>
      <w:r>
        <w:instrText xml:space="preserve"> SEQ Figure \* ARABIC </w:instrText>
      </w:r>
      <w:r>
        <w:fldChar w:fldCharType="separate"/>
      </w:r>
      <w:r>
        <w:t>23</w:t>
      </w:r>
      <w:r>
        <w:fldChar w:fldCharType="end"/>
      </w:r>
      <w:r>
        <w:t xml:space="preserve"> COB</w:t>
      </w:r>
      <w:bookmarkEnd w:id="114"/>
      <w:bookmarkEnd w:id="115"/>
      <w:r>
        <w:t xml:space="preserve"> </w:t>
      </w:r>
    </w:p>
    <w:p w14:paraId="5E41444D" w14:textId="77777777" w:rsidR="0056328E" w:rsidRDefault="0056328E" w:rsidP="0056328E">
      <w:pPr>
        <w:rPr>
          <w:rFonts w:eastAsiaTheme="minorEastAsia"/>
          <w:sz w:val="24"/>
          <w:szCs w:val="24"/>
        </w:rPr>
      </w:pPr>
      <w:r w:rsidRPr="00EE1812">
        <w:rPr>
          <w:rFonts w:eastAsiaTheme="minorEastAsia"/>
          <w:sz w:val="24"/>
          <w:szCs w:val="24"/>
        </w:rPr>
        <w:t>Hence</w:t>
      </w:r>
      <w:r>
        <w:rPr>
          <w:rFonts w:eastAsiaTheme="minorEastAsia"/>
          <w:sz w:val="24"/>
          <w:szCs w:val="24"/>
        </w:rPr>
        <w:t>, the metacentric radius equals =</w:t>
      </w:r>
      <w:r w:rsidRPr="00EE1812">
        <w:rPr>
          <w:rFonts w:eastAsiaTheme="minorEastAsia"/>
          <w:sz w:val="24"/>
          <w:szCs w:val="24"/>
        </w:rPr>
        <w:t xml:space="preserve"> </w:t>
      </w:r>
      <w:r w:rsidRPr="00EE1812">
        <w:rPr>
          <w:rFonts w:eastAsiaTheme="minorEastAsia"/>
          <w:position w:val="-6"/>
          <w:sz w:val="24"/>
          <w:szCs w:val="24"/>
        </w:rPr>
        <w:object w:dxaOrig="1939" w:dyaOrig="279" w14:anchorId="617E5BA9">
          <v:shape id="_x0000_i1057" type="#_x0000_t75" style="width:96pt;height:12pt" o:ole="">
            <v:imagedata r:id="rId122" o:title=""/>
          </v:shape>
          <o:OLEObject Type="Embed" ProgID="Equation.3" ShapeID="_x0000_i1057" DrawAspect="Content" ObjectID="_1612782570" r:id="rId123"/>
        </w:object>
      </w:r>
      <w:r>
        <w:rPr>
          <w:rFonts w:eastAsiaTheme="minorEastAsia"/>
          <w:sz w:val="24"/>
          <w:szCs w:val="24"/>
        </w:rPr>
        <w:t xml:space="preserve">0.336 </w:t>
      </w:r>
      <w:r w:rsidRPr="00EE1812">
        <w:rPr>
          <w:rFonts w:eastAsiaTheme="minorEastAsia"/>
          <w:sz w:val="24"/>
          <w:szCs w:val="24"/>
        </w:rPr>
        <w:t>meters. Since the metacentric height is the distance between the metacenter and COM, it is equal to 0.251 m.</w:t>
      </w:r>
    </w:p>
    <w:p w14:paraId="08E623F4" w14:textId="77777777" w:rsidR="0056328E" w:rsidRDefault="0056328E" w:rsidP="0056328E">
      <w:pPr>
        <w:rPr>
          <w:rFonts w:eastAsiaTheme="minorEastAsia"/>
          <w:sz w:val="24"/>
          <w:szCs w:val="24"/>
        </w:rPr>
      </w:pPr>
    </w:p>
    <w:p w14:paraId="7FFE0348" w14:textId="77777777" w:rsidR="0056328E" w:rsidRPr="00EE1812" w:rsidRDefault="0056328E" w:rsidP="0056328E">
      <w:pPr>
        <w:rPr>
          <w:rFonts w:eastAsiaTheme="minorEastAsia"/>
          <w:sz w:val="24"/>
          <w:szCs w:val="24"/>
        </w:rPr>
      </w:pPr>
    </w:p>
    <w:p w14:paraId="4ED0D179" w14:textId="77777777" w:rsidR="0056328E" w:rsidRDefault="0056328E" w:rsidP="0056328E">
      <w:pPr>
        <w:keepNext/>
      </w:pPr>
      <w:r w:rsidRPr="00EE1812">
        <w:rPr>
          <w:rFonts w:eastAsiaTheme="minorEastAsia"/>
          <w:noProof/>
          <w:sz w:val="24"/>
          <w:szCs w:val="24"/>
          <w:lang w:eastAsia="en-US"/>
        </w:rPr>
        <w:drawing>
          <wp:inline distT="0" distB="0" distL="0" distR="0" wp14:anchorId="5E7C89A6" wp14:editId="6AB99A7E">
            <wp:extent cx="3187700" cy="2730500"/>
            <wp:effectExtent l="0" t="0" r="0" b="0"/>
            <wp:docPr id="17"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87700" cy="2730500"/>
                    </a:xfrm>
                    <a:prstGeom prst="rect">
                      <a:avLst/>
                    </a:prstGeom>
                    <a:noFill/>
                    <a:ln>
                      <a:noFill/>
                    </a:ln>
                  </pic:spPr>
                </pic:pic>
              </a:graphicData>
            </a:graphic>
          </wp:inline>
        </w:drawing>
      </w:r>
    </w:p>
    <w:p w14:paraId="3C00F396" w14:textId="77777777" w:rsidR="0056328E" w:rsidRDefault="0056328E" w:rsidP="002F1DD2">
      <w:pPr>
        <w:pStyle w:val="FigureCap"/>
        <w:rPr>
          <w:rFonts w:eastAsiaTheme="minorEastAsia"/>
          <w:sz w:val="24"/>
        </w:rPr>
      </w:pPr>
      <w:bookmarkStart w:id="116" w:name="_Toc532928125"/>
      <w:bookmarkStart w:id="117" w:name="_Toc1835349"/>
      <w:r>
        <w:t xml:space="preserve">Figure </w:t>
      </w:r>
      <w:r>
        <w:fldChar w:fldCharType="begin"/>
      </w:r>
      <w:r>
        <w:instrText xml:space="preserve"> SEQ Figure \* ARABIC </w:instrText>
      </w:r>
      <w:r>
        <w:fldChar w:fldCharType="separate"/>
      </w:r>
      <w:r>
        <w:t>24</w:t>
      </w:r>
      <w:r>
        <w:fldChar w:fldCharType="end"/>
      </w:r>
      <w:r>
        <w:t xml:space="preserve"> Metacenter</w:t>
      </w:r>
      <w:bookmarkEnd w:id="116"/>
      <w:bookmarkEnd w:id="117"/>
      <w:r>
        <w:t xml:space="preserve"> </w:t>
      </w:r>
    </w:p>
    <w:p w14:paraId="0B8D9929" w14:textId="77777777" w:rsidR="0056328E" w:rsidRPr="00EE1812" w:rsidRDefault="0056328E" w:rsidP="0056328E">
      <w:pPr>
        <w:pStyle w:val="figurecaption1"/>
      </w:pPr>
    </w:p>
    <w:p w14:paraId="5239814D" w14:textId="77777777" w:rsidR="0056328E" w:rsidRPr="00EE1812" w:rsidRDefault="0056328E" w:rsidP="0056328E">
      <w:pPr>
        <w:jc w:val="left"/>
        <w:rPr>
          <w:rFonts w:eastAsiaTheme="minorEastAsia"/>
          <w:noProof/>
          <w:sz w:val="24"/>
          <w:szCs w:val="24"/>
          <w:lang w:eastAsia="ru-RU"/>
        </w:rPr>
      </w:pPr>
      <w:r w:rsidRPr="00EE1812">
        <w:rPr>
          <w:rFonts w:eastAsiaTheme="minorEastAsia"/>
          <w:noProof/>
          <w:sz w:val="24"/>
          <w:szCs w:val="24"/>
          <w:lang w:eastAsia="ru-RU"/>
        </w:rPr>
        <w:t xml:space="preserve">The moment due to the movement of the load equals </w:t>
      </w:r>
      <w:r w:rsidRPr="00EE1812">
        <w:rPr>
          <w:rFonts w:eastAsiaTheme="minorEastAsia"/>
          <w:noProof/>
          <w:position w:val="-6"/>
          <w:sz w:val="24"/>
          <w:szCs w:val="24"/>
          <w:lang w:eastAsia="ru-RU"/>
        </w:rPr>
        <w:object w:dxaOrig="540" w:dyaOrig="279" w14:anchorId="478F4094">
          <v:shape id="_x0000_i1058" type="#_x0000_t75" style="width:30pt;height:12pt" o:ole="">
            <v:imagedata r:id="rId125" o:title=""/>
          </v:shape>
          <o:OLEObject Type="Embed" ProgID="Equation.3" ShapeID="_x0000_i1058" DrawAspect="Content" ObjectID="_1612782571" r:id="rId126"/>
        </w:object>
      </w:r>
      <w:r w:rsidRPr="00EE1812">
        <w:rPr>
          <w:rFonts w:eastAsiaTheme="minorEastAsia"/>
          <w:noProof/>
          <w:sz w:val="24"/>
          <w:szCs w:val="24"/>
          <w:lang w:eastAsia="ru-RU"/>
        </w:rPr>
        <w:t xml:space="preserve"> where </w:t>
      </w:r>
      <w:r w:rsidRPr="00EE1812">
        <w:rPr>
          <w:rFonts w:eastAsiaTheme="minorEastAsia"/>
          <w:noProof/>
          <w:position w:val="-6"/>
          <w:sz w:val="24"/>
          <w:szCs w:val="24"/>
          <w:lang w:eastAsia="ru-RU"/>
        </w:rPr>
        <w:object w:dxaOrig="180" w:dyaOrig="220" w14:anchorId="5DAD53F7">
          <v:shape id="_x0000_i1059" type="#_x0000_t75" style="width:12pt;height:12pt" o:ole="">
            <v:imagedata r:id="rId127" o:title=""/>
          </v:shape>
          <o:OLEObject Type="Embed" ProgID="Equation.3" ShapeID="_x0000_i1059" DrawAspect="Content" ObjectID="_1612782572" r:id="rId128"/>
        </w:object>
      </w:r>
      <w:r w:rsidRPr="00EE1812">
        <w:rPr>
          <w:rFonts w:eastAsiaTheme="minorEastAsia"/>
          <w:noProof/>
          <w:sz w:val="24"/>
          <w:szCs w:val="24"/>
          <w:lang w:eastAsia="ru-RU"/>
        </w:rPr>
        <w:t xml:space="preserve"> is the displacement of the load and M is the load mass. Since the load mass equals the one of the boat, th</w:t>
      </w:r>
      <w:r>
        <w:rPr>
          <w:rFonts w:eastAsiaTheme="minorEastAsia"/>
          <w:noProof/>
          <w:sz w:val="24"/>
          <w:szCs w:val="24"/>
          <w:lang w:eastAsia="ru-RU"/>
        </w:rPr>
        <w:t>e</w:t>
      </w:r>
      <w:r w:rsidRPr="00EE1812">
        <w:rPr>
          <w:rFonts w:eastAsiaTheme="minorEastAsia"/>
          <w:noProof/>
          <w:sz w:val="24"/>
          <w:szCs w:val="24"/>
          <w:lang w:eastAsia="ru-RU"/>
        </w:rPr>
        <w:t xml:space="preserve"> moment due to the shift of the center of mass equals </w:t>
      </w:r>
      <w:r w:rsidRPr="00EE1812">
        <w:rPr>
          <w:rFonts w:eastAsiaTheme="minorEastAsia"/>
          <w:noProof/>
          <w:position w:val="-10"/>
          <w:sz w:val="24"/>
          <w:szCs w:val="24"/>
          <w:lang w:eastAsia="ru-RU"/>
        </w:rPr>
        <w:object w:dxaOrig="2600" w:dyaOrig="320" w14:anchorId="5D7B21A4">
          <v:shape id="_x0000_i1060" type="#_x0000_t75" style="width:132pt;height:18pt" o:ole="">
            <v:imagedata r:id="rId129" o:title=""/>
          </v:shape>
          <o:OLEObject Type="Embed" ProgID="Equation.3" ShapeID="_x0000_i1060" DrawAspect="Content" ObjectID="_1612782573" r:id="rId130"/>
        </w:object>
      </w:r>
      <w:r w:rsidRPr="00EE1812">
        <w:rPr>
          <w:rFonts w:eastAsiaTheme="minorEastAsia"/>
          <w:noProof/>
          <w:sz w:val="24"/>
          <w:szCs w:val="24"/>
          <w:lang w:eastAsia="ru-RU"/>
        </w:rPr>
        <w:t xml:space="preserve">. Hence, the displacement of the load s that corresponds to the tilt angle </w:t>
      </w:r>
      <w:r w:rsidRPr="00EE1812">
        <w:rPr>
          <w:rFonts w:eastAsiaTheme="minorEastAsia"/>
          <w:noProof/>
          <w:position w:val="-6"/>
          <w:sz w:val="24"/>
          <w:szCs w:val="24"/>
          <w:lang w:eastAsia="ru-RU"/>
        </w:rPr>
        <w:object w:dxaOrig="200" w:dyaOrig="279" w14:anchorId="57C67488">
          <v:shape id="_x0000_i1061" type="#_x0000_t75" style="width:12pt;height:12pt" o:ole="">
            <v:imagedata r:id="rId131" o:title=""/>
          </v:shape>
          <o:OLEObject Type="Embed" ProgID="Equation.3" ShapeID="_x0000_i1061" DrawAspect="Content" ObjectID="_1612782574" r:id="rId132"/>
        </w:object>
      </w:r>
      <w:r w:rsidRPr="00EE1812">
        <w:rPr>
          <w:rFonts w:eastAsiaTheme="minorEastAsia"/>
          <w:noProof/>
          <w:sz w:val="24"/>
          <w:szCs w:val="24"/>
          <w:lang w:eastAsia="ru-RU"/>
        </w:rPr>
        <w:t xml:space="preserve"> has such the value </w:t>
      </w:r>
      <w:r w:rsidRPr="00EE1812">
        <w:rPr>
          <w:rFonts w:eastAsiaTheme="minorEastAsia"/>
          <w:noProof/>
          <w:position w:val="-6"/>
          <w:sz w:val="24"/>
          <w:szCs w:val="24"/>
          <w:lang w:eastAsia="ru-RU"/>
        </w:rPr>
        <w:object w:dxaOrig="1080" w:dyaOrig="279" w14:anchorId="73716B15">
          <v:shape id="_x0000_i1062" type="#_x0000_t75" style="width:54pt;height:12pt" o:ole="">
            <v:imagedata r:id="rId133" o:title=""/>
          </v:shape>
          <o:OLEObject Type="Embed" ProgID="Equation.3" ShapeID="_x0000_i1062" DrawAspect="Content" ObjectID="_1612782575" r:id="rId134"/>
        </w:object>
      </w:r>
      <w:r w:rsidRPr="00EE1812">
        <w:rPr>
          <w:rFonts w:eastAsiaTheme="minorEastAsia"/>
          <w:noProof/>
          <w:sz w:val="24"/>
          <w:szCs w:val="24"/>
          <w:lang w:eastAsia="ru-RU"/>
        </w:rPr>
        <w:t xml:space="preserve">. Thus, if </w:t>
      </w:r>
      <w:r w:rsidRPr="00EE1812">
        <w:rPr>
          <w:rFonts w:eastAsiaTheme="minorEastAsia"/>
          <w:noProof/>
          <w:position w:val="-6"/>
          <w:sz w:val="24"/>
          <w:szCs w:val="24"/>
          <w:lang w:eastAsia="ru-RU"/>
        </w:rPr>
        <w:object w:dxaOrig="200" w:dyaOrig="279" w14:anchorId="6125F120">
          <v:shape id="_x0000_i1063" type="#_x0000_t75" style="width:12pt;height:12pt" o:ole="">
            <v:imagedata r:id="rId135" o:title=""/>
          </v:shape>
          <o:OLEObject Type="Embed" ProgID="Equation.3" ShapeID="_x0000_i1063" DrawAspect="Content" ObjectID="_1612782576" r:id="rId136"/>
        </w:object>
      </w:r>
      <w:r w:rsidRPr="00EE1812">
        <w:rPr>
          <w:rFonts w:eastAsiaTheme="minorEastAsia"/>
          <w:noProof/>
          <w:sz w:val="24"/>
          <w:szCs w:val="24"/>
          <w:lang w:eastAsia="ru-RU"/>
        </w:rPr>
        <w:t xml:space="preserve"> ranges from 0 to 15°, then the load displacement ranges from 0 m to 0.131 m. </w:t>
      </w:r>
    </w:p>
    <w:p w14:paraId="54B59661" w14:textId="419F9705" w:rsidR="0056328E" w:rsidRPr="0022441A" w:rsidRDefault="005020BA" w:rsidP="001158AB">
      <w:pPr>
        <w:pStyle w:val="Heading3"/>
      </w:pPr>
      <w:bookmarkStart w:id="118" w:name="_Toc2153935"/>
      <w:r>
        <w:t>Implementatio</w:t>
      </w:r>
      <w:r w:rsidR="00837002">
        <w:t>n</w:t>
      </w:r>
      <w:r>
        <w:t xml:space="preserve"> of Subtask 6- Stability of the boat</w:t>
      </w:r>
      <w:bookmarkEnd w:id="118"/>
    </w:p>
    <w:p w14:paraId="5556EC65" w14:textId="77777777" w:rsidR="0056328E" w:rsidRDefault="0056328E" w:rsidP="0056328E">
      <w:pPr>
        <w:ind w:left="1440" w:hanging="360"/>
      </w:pPr>
    </w:p>
    <w:p w14:paraId="02B7B16B" w14:textId="77777777" w:rsidR="0056328E" w:rsidRPr="009315BB" w:rsidRDefault="0056328E" w:rsidP="0056328E">
      <w:pPr>
        <w:jc w:val="left"/>
        <w:rPr>
          <w:rFonts w:eastAsiaTheme="minorEastAsia"/>
          <w:sz w:val="24"/>
          <w:szCs w:val="24"/>
        </w:rPr>
      </w:pPr>
      <w:r w:rsidRPr="009315BB">
        <w:rPr>
          <w:rFonts w:eastAsiaTheme="minorEastAsia"/>
          <w:sz w:val="24"/>
          <w:szCs w:val="24"/>
        </w:rPr>
        <w:t>On Figure 1,</w:t>
      </w:r>
      <w:r w:rsidRPr="009315BB">
        <w:rPr>
          <w:rFonts w:eastAsiaTheme="minorEastAsia"/>
          <w:position w:val="-4"/>
          <w:sz w:val="24"/>
          <w:szCs w:val="24"/>
        </w:rPr>
        <w:object w:dxaOrig="260" w:dyaOrig="240" w14:anchorId="07A03311">
          <v:shape id="_x0000_i1064" type="#_x0000_t75" style="width:12pt;height:12pt" o:ole="">
            <v:imagedata r:id="rId137" o:title=""/>
          </v:shape>
          <o:OLEObject Type="Embed" ProgID="Equation.3" ShapeID="_x0000_i1064" DrawAspect="Content" ObjectID="_1612782577" r:id="rId138"/>
        </w:object>
      </w:r>
      <w:r w:rsidRPr="009315BB">
        <w:rPr>
          <w:rFonts w:eastAsiaTheme="minorEastAsia"/>
          <w:sz w:val="24"/>
          <w:szCs w:val="24"/>
        </w:rPr>
        <w:t xml:space="preserve">, M, G, B, and </w:t>
      </w:r>
      <w:r w:rsidRPr="009315BB">
        <w:rPr>
          <w:rFonts w:eastAsiaTheme="minorEastAsia"/>
          <w:position w:val="-10"/>
          <w:sz w:val="24"/>
          <w:szCs w:val="24"/>
        </w:rPr>
        <w:object w:dxaOrig="580" w:dyaOrig="320" w14:anchorId="27D3CFDF">
          <v:shape id="_x0000_i1065" type="#_x0000_t75" style="width:30pt;height:18pt" o:ole="">
            <v:imagedata r:id="rId139" o:title=""/>
          </v:shape>
          <o:OLEObject Type="Embed" ProgID="Equation.3" ShapeID="_x0000_i1065" DrawAspect="Content" ObjectID="_1612782578" r:id="rId140"/>
        </w:object>
      </w:r>
      <w:r w:rsidRPr="009315BB">
        <w:rPr>
          <w:rFonts w:eastAsiaTheme="minorEastAsia"/>
          <w:sz w:val="24"/>
          <w:szCs w:val="24"/>
        </w:rPr>
        <w:t xml:space="preserve"> are respectively the angle of a heel, the metacenter, the center of gravity, the center of buoyance when </w:t>
      </w:r>
      <w:r w:rsidRPr="009315BB">
        <w:rPr>
          <w:rFonts w:eastAsiaTheme="minorEastAsia"/>
          <w:position w:val="-6"/>
          <w:sz w:val="24"/>
          <w:szCs w:val="24"/>
        </w:rPr>
        <w:object w:dxaOrig="620" w:dyaOrig="279" w14:anchorId="03DA5670">
          <v:shape id="_x0000_i1066" type="#_x0000_t75" style="width:30pt;height:12pt" o:ole="">
            <v:imagedata r:id="rId141" o:title=""/>
          </v:shape>
          <o:OLEObject Type="Embed" ProgID="Equation.3" ShapeID="_x0000_i1066" DrawAspect="Content" ObjectID="_1612782579" r:id="rId142"/>
        </w:object>
      </w:r>
      <w:r w:rsidRPr="009315BB">
        <w:rPr>
          <w:rFonts w:eastAsiaTheme="minorEastAsia"/>
          <w:sz w:val="24"/>
          <w:szCs w:val="24"/>
        </w:rPr>
        <w:t xml:space="preserve">, and the center of buoyance when the angle </w:t>
      </w:r>
      <w:r w:rsidRPr="009315BB">
        <w:rPr>
          <w:rFonts w:eastAsiaTheme="minorEastAsia"/>
          <w:sz w:val="24"/>
          <w:szCs w:val="24"/>
        </w:rPr>
        <w:lastRenderedPageBreak/>
        <w:t xml:space="preserve">of a heel equals </w:t>
      </w:r>
      <w:r w:rsidRPr="009315BB">
        <w:rPr>
          <w:rFonts w:eastAsiaTheme="minorEastAsia"/>
          <w:position w:val="-4"/>
          <w:sz w:val="24"/>
          <w:szCs w:val="24"/>
        </w:rPr>
        <w:object w:dxaOrig="260" w:dyaOrig="240" w14:anchorId="6A32B18B">
          <v:shape id="_x0000_i1067" type="#_x0000_t75" style="width:12pt;height:12pt" o:ole="">
            <v:imagedata r:id="rId143" o:title=""/>
          </v:shape>
          <o:OLEObject Type="Embed" ProgID="Equation.3" ShapeID="_x0000_i1067" DrawAspect="Content" ObjectID="_1612782580" r:id="rId144"/>
        </w:object>
      </w:r>
      <w:r w:rsidRPr="009315BB">
        <w:rPr>
          <w:rFonts w:eastAsiaTheme="minorEastAsia"/>
          <w:sz w:val="24"/>
          <w:szCs w:val="24"/>
        </w:rPr>
        <w:t xml:space="preserve">. The stability curve is the plot of the dependence </w:t>
      </w:r>
      <w:r w:rsidRPr="009315BB">
        <w:rPr>
          <w:rFonts w:eastAsiaTheme="minorEastAsia"/>
          <w:position w:val="-10"/>
          <w:sz w:val="24"/>
          <w:szCs w:val="24"/>
        </w:rPr>
        <w:object w:dxaOrig="740" w:dyaOrig="320" w14:anchorId="35D21DCE">
          <v:shape id="_x0000_i1068" type="#_x0000_t75" style="width:36pt;height:18pt" o:ole="">
            <v:imagedata r:id="rId145" o:title=""/>
          </v:shape>
          <o:OLEObject Type="Embed" ProgID="Equation.3" ShapeID="_x0000_i1068" DrawAspect="Content" ObjectID="_1612782581" r:id="rId146"/>
        </w:object>
      </w:r>
      <w:r w:rsidRPr="009315BB">
        <w:rPr>
          <w:rFonts w:eastAsiaTheme="minorEastAsia"/>
          <w:sz w:val="24"/>
          <w:szCs w:val="24"/>
        </w:rPr>
        <w:t xml:space="preserve"> (see Figure 1). For small values of</w:t>
      </w:r>
      <w:r w:rsidRPr="009315BB">
        <w:rPr>
          <w:rFonts w:eastAsiaTheme="minorEastAsia"/>
          <w:position w:val="-4"/>
          <w:sz w:val="24"/>
          <w:szCs w:val="24"/>
        </w:rPr>
        <w:object w:dxaOrig="260" w:dyaOrig="240" w14:anchorId="58CE286C">
          <v:shape id="_x0000_i1069" type="#_x0000_t75" style="width:12pt;height:12pt" o:ole="">
            <v:imagedata r:id="rId147" o:title=""/>
          </v:shape>
          <o:OLEObject Type="Embed" ProgID="Equation.3" ShapeID="_x0000_i1069" DrawAspect="Content" ObjectID="_1612782582" r:id="rId148"/>
        </w:object>
      </w:r>
      <w:r w:rsidRPr="009315BB">
        <w:rPr>
          <w:rFonts w:eastAsiaTheme="minorEastAsia"/>
          <w:sz w:val="24"/>
          <w:szCs w:val="24"/>
        </w:rPr>
        <w:t>, one can assert that</w:t>
      </w:r>
      <w:r w:rsidRPr="009315BB">
        <w:rPr>
          <w:rFonts w:eastAsiaTheme="minorEastAsia"/>
          <w:position w:val="-10"/>
          <w:sz w:val="24"/>
          <w:szCs w:val="24"/>
        </w:rPr>
        <w:object w:dxaOrig="3519" w:dyaOrig="340" w14:anchorId="77F1A719">
          <v:shape id="_x0000_i1070" type="#_x0000_t75" style="width:174pt;height:18pt" o:ole="">
            <v:imagedata r:id="rId149" o:title=""/>
          </v:shape>
          <o:OLEObject Type="Embed" ProgID="Equation.3" ShapeID="_x0000_i1070" DrawAspect="Content" ObjectID="_1612782583" r:id="rId150"/>
        </w:object>
      </w:r>
      <w:r w:rsidRPr="009315BB">
        <w:rPr>
          <w:rFonts w:eastAsiaTheme="minorEastAsia"/>
          <w:sz w:val="24"/>
          <w:szCs w:val="24"/>
        </w:rPr>
        <w:t xml:space="preserve">. </w:t>
      </w:r>
      <w:r>
        <w:rPr>
          <w:rFonts w:eastAsiaTheme="minorEastAsia"/>
          <w:sz w:val="24"/>
          <w:szCs w:val="24"/>
        </w:rPr>
        <w:t>For this scenario</w:t>
      </w:r>
      <w:r w:rsidRPr="009315BB">
        <w:rPr>
          <w:rFonts w:eastAsiaTheme="minorEastAsia"/>
          <w:sz w:val="24"/>
          <w:szCs w:val="24"/>
        </w:rPr>
        <w:t>,</w:t>
      </w:r>
      <w:r w:rsidRPr="009315BB">
        <w:rPr>
          <w:rFonts w:eastAsiaTheme="minorEastAsia"/>
          <w:position w:val="-10"/>
          <w:sz w:val="24"/>
          <w:szCs w:val="24"/>
        </w:rPr>
        <w:object w:dxaOrig="2480" w:dyaOrig="340" w14:anchorId="0CA4718E">
          <v:shape id="_x0000_i1071" type="#_x0000_t75" style="width:126pt;height:18pt" o:ole="">
            <v:imagedata r:id="rId151" o:title=""/>
          </v:shape>
          <o:OLEObject Type="Embed" ProgID="Equation.3" ShapeID="_x0000_i1071" DrawAspect="Content" ObjectID="_1612782584" r:id="rId152"/>
        </w:object>
      </w:r>
      <w:r w:rsidRPr="009315BB">
        <w:rPr>
          <w:rFonts w:eastAsiaTheme="minorEastAsia"/>
          <w:sz w:val="24"/>
          <w:szCs w:val="24"/>
        </w:rPr>
        <w:t>.</w:t>
      </w:r>
    </w:p>
    <w:p w14:paraId="5C1DF75D" w14:textId="77777777" w:rsidR="0056328E" w:rsidRDefault="0056328E" w:rsidP="0056328E">
      <w:pPr>
        <w:rPr>
          <w:rFonts w:eastAsiaTheme="minorEastAsia"/>
          <w:b/>
        </w:rPr>
      </w:pPr>
      <w:r>
        <w:rPr>
          <w:rFonts w:eastAsiaTheme="minorEastAsia"/>
          <w:b/>
          <w:noProof/>
          <w:lang w:eastAsia="en-US"/>
        </w:rPr>
        <w:drawing>
          <wp:inline distT="0" distB="0" distL="0" distR="0" wp14:anchorId="6D68B0E8" wp14:editId="6457AC04">
            <wp:extent cx="4399280" cy="4425315"/>
            <wp:effectExtent l="0" t="0" r="1270" b="0"/>
            <wp:docPr id="1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399280" cy="4425315"/>
                    </a:xfrm>
                    <a:prstGeom prst="rect">
                      <a:avLst/>
                    </a:prstGeom>
                    <a:noFill/>
                    <a:ln>
                      <a:noFill/>
                    </a:ln>
                  </pic:spPr>
                </pic:pic>
              </a:graphicData>
            </a:graphic>
          </wp:inline>
        </w:drawing>
      </w:r>
    </w:p>
    <w:p w14:paraId="04A78C0C" w14:textId="77777777" w:rsidR="0056328E" w:rsidRPr="0007662C" w:rsidRDefault="0056328E" w:rsidP="002F1DD2">
      <w:pPr>
        <w:pStyle w:val="FigureCap"/>
      </w:pPr>
      <w:bookmarkStart w:id="119" w:name="_Toc532928126"/>
      <w:bookmarkStart w:id="120" w:name="_Toc1835350"/>
      <w:r>
        <w:t xml:space="preserve">Figure </w:t>
      </w:r>
      <w:r>
        <w:fldChar w:fldCharType="begin"/>
      </w:r>
      <w:r>
        <w:instrText xml:space="preserve"> SEQ Figure \* ARABIC </w:instrText>
      </w:r>
      <w:r>
        <w:fldChar w:fldCharType="separate"/>
      </w:r>
      <w:r>
        <w:t>25</w:t>
      </w:r>
      <w:r>
        <w:fldChar w:fldCharType="end"/>
      </w:r>
      <w:r>
        <w:t xml:space="preserve"> Stability of ship</w:t>
      </w:r>
      <w:bookmarkEnd w:id="119"/>
      <w:bookmarkEnd w:id="120"/>
    </w:p>
    <w:p w14:paraId="2AB46A00" w14:textId="77777777" w:rsidR="0056328E" w:rsidRPr="00EE1812" w:rsidRDefault="0056328E" w:rsidP="0056328E">
      <w:pPr>
        <w:rPr>
          <w:rFonts w:eastAsiaTheme="minorEastAsia"/>
          <w:sz w:val="24"/>
          <w:szCs w:val="24"/>
        </w:rPr>
      </w:pPr>
    </w:p>
    <w:p w14:paraId="665339F8" w14:textId="4850273E" w:rsidR="0056328E" w:rsidRPr="00C0242C" w:rsidRDefault="005020BA" w:rsidP="005020BA">
      <w:pPr>
        <w:pStyle w:val="Heading2"/>
      </w:pPr>
      <w:r>
        <w:t xml:space="preserve"> </w:t>
      </w:r>
      <w:bookmarkStart w:id="121" w:name="_Toc2153936"/>
      <w:r>
        <w:t>Implementation of Task 5- Fluid dynamics</w:t>
      </w:r>
      <w:bookmarkEnd w:id="121"/>
    </w:p>
    <w:p w14:paraId="3C2B6D1A" w14:textId="77777777" w:rsidR="0056328E" w:rsidRPr="009315BB" w:rsidRDefault="0056328E" w:rsidP="0056328E">
      <w:pPr>
        <w:contextualSpacing/>
        <w:jc w:val="both"/>
        <w:rPr>
          <w:sz w:val="24"/>
          <w:szCs w:val="24"/>
        </w:rPr>
      </w:pPr>
      <w:r>
        <w:rPr>
          <w:sz w:val="24"/>
          <w:szCs w:val="24"/>
        </w:rPr>
        <w:t>Once the</w:t>
      </w:r>
      <w:r w:rsidRPr="009315BB">
        <w:rPr>
          <w:sz w:val="24"/>
          <w:szCs w:val="24"/>
        </w:rPr>
        <w:t xml:space="preserve"> hydrostatic evaluation of the design</w:t>
      </w:r>
      <w:r>
        <w:rPr>
          <w:sz w:val="24"/>
          <w:szCs w:val="24"/>
        </w:rPr>
        <w:t xml:space="preserve"> is completed</w:t>
      </w:r>
      <w:r w:rsidRPr="009315BB">
        <w:rPr>
          <w:sz w:val="24"/>
          <w:szCs w:val="24"/>
        </w:rPr>
        <w:t xml:space="preserve">, </w:t>
      </w:r>
      <w:r>
        <w:rPr>
          <w:sz w:val="24"/>
          <w:szCs w:val="24"/>
        </w:rPr>
        <w:t>the next step is to</w:t>
      </w:r>
      <w:r w:rsidRPr="009315BB">
        <w:rPr>
          <w:sz w:val="24"/>
          <w:szCs w:val="24"/>
        </w:rPr>
        <w:t xml:space="preserve"> move on to finding out the Drag and Lift forces that will be applied to the design while moving at the velocity of 5mph.</w:t>
      </w:r>
    </w:p>
    <w:p w14:paraId="69056326" w14:textId="77777777" w:rsidR="0056328E" w:rsidRPr="009315BB" w:rsidRDefault="0056328E" w:rsidP="0056328E">
      <w:pPr>
        <w:contextualSpacing/>
        <w:jc w:val="both"/>
        <w:rPr>
          <w:sz w:val="24"/>
          <w:szCs w:val="24"/>
        </w:rPr>
      </w:pPr>
      <w:r w:rsidRPr="009315BB">
        <w:rPr>
          <w:sz w:val="24"/>
          <w:szCs w:val="24"/>
        </w:rPr>
        <w:t xml:space="preserve">This will compute the fluid dynamics of the design. </w:t>
      </w:r>
    </w:p>
    <w:p w14:paraId="0EB98771" w14:textId="45FE55CE" w:rsidR="0056328E" w:rsidRDefault="005020BA" w:rsidP="001158AB">
      <w:pPr>
        <w:pStyle w:val="Heading3"/>
      </w:pPr>
      <w:bookmarkStart w:id="122" w:name="_Toc2153937"/>
      <w:r>
        <w:t>Implementation of Subtask 1- Calculate drag</w:t>
      </w:r>
      <w:bookmarkEnd w:id="122"/>
    </w:p>
    <w:p w14:paraId="1EA56A6E" w14:textId="79BB8E3E" w:rsidR="0056328E" w:rsidRPr="009315BB" w:rsidRDefault="0056328E" w:rsidP="005020BA">
      <w:pPr>
        <w:pStyle w:val="AllText"/>
      </w:pPr>
      <w:bookmarkStart w:id="123" w:name="_Toc532928057"/>
      <w:r>
        <w:t>Becuase</w:t>
      </w:r>
      <w:r w:rsidRPr="009315BB">
        <w:t xml:space="preserve"> the velocity is very </w:t>
      </w:r>
      <w:r>
        <w:t>slight,</w:t>
      </w:r>
      <w:r w:rsidRPr="009315BB">
        <w:t xml:space="preserve"> the flow is the creeping </w:t>
      </w:r>
      <w:r>
        <w:t>flow type</w:t>
      </w:r>
      <w:r w:rsidRPr="009315BB">
        <w:t xml:space="preserve">. Therefore, one can assert that the shape of the boat is streamlined. Hence, the pressure drag vanishes. As for the viscous drag, one usually ignores it </w:t>
      </w:r>
      <w:r>
        <w:t xml:space="preserve">when </w:t>
      </w:r>
      <w:r w:rsidRPr="009315BB">
        <w:t>calculating the speed of the boat. Hence, the drag force equals zero.</w:t>
      </w:r>
      <w:bookmarkEnd w:id="123"/>
    </w:p>
    <w:p w14:paraId="10B111E5" w14:textId="4C948B94" w:rsidR="0056328E" w:rsidRDefault="0056328E" w:rsidP="005020BA">
      <w:pPr>
        <w:jc w:val="left"/>
        <w:rPr>
          <w:noProof/>
          <w:sz w:val="24"/>
          <w:szCs w:val="24"/>
          <w:lang w:eastAsia="ru-RU"/>
        </w:rPr>
      </w:pPr>
      <w:r w:rsidRPr="009315BB">
        <w:rPr>
          <w:noProof/>
          <w:sz w:val="24"/>
          <w:szCs w:val="24"/>
          <w:lang w:eastAsia="ru-RU"/>
        </w:rPr>
        <w:t>On Figure 2, the hydrodynamic side force is the lift. From Figure 2, it follows that under the condition of the zero drag, the directions of the apprent wind and the true one coinside and are opposite to the boat course. Hence, from the symmetry considerations, it follows that the lift equals 0 too.</w:t>
      </w:r>
    </w:p>
    <w:p w14:paraId="77EA0EF4" w14:textId="00AA1821" w:rsidR="005020BA" w:rsidRPr="009315BB" w:rsidRDefault="005020BA" w:rsidP="001158AB">
      <w:pPr>
        <w:pStyle w:val="Heading3"/>
        <w:rPr>
          <w:lang w:eastAsia="ru-RU"/>
        </w:rPr>
      </w:pPr>
      <w:bookmarkStart w:id="124" w:name="_Toc2153938"/>
      <w:r w:rsidRPr="005020BA">
        <w:rPr>
          <w:lang w:eastAsia="ru-RU"/>
        </w:rPr>
        <w:lastRenderedPageBreak/>
        <w:t>Implementat</w:t>
      </w:r>
      <w:r>
        <w:rPr>
          <w:lang w:eastAsia="ru-RU"/>
        </w:rPr>
        <w:t>ion of Subtask 1- Calculate lift</w:t>
      </w:r>
      <w:bookmarkEnd w:id="124"/>
    </w:p>
    <w:p w14:paraId="740837A9" w14:textId="77777777" w:rsidR="0056328E" w:rsidRPr="009315BB" w:rsidRDefault="0056328E" w:rsidP="0056328E">
      <w:pPr>
        <w:jc w:val="both"/>
        <w:rPr>
          <w:noProof/>
          <w:sz w:val="24"/>
          <w:szCs w:val="24"/>
          <w:lang w:eastAsia="ru-RU"/>
        </w:rPr>
      </w:pPr>
      <w:r>
        <w:rPr>
          <w:noProof/>
          <w:sz w:val="24"/>
          <w:szCs w:val="24"/>
          <w:lang w:eastAsia="ru-RU"/>
        </w:rPr>
        <w:t>However, because evaluating d</w:t>
      </w:r>
      <w:r w:rsidRPr="009315BB">
        <w:rPr>
          <w:noProof/>
          <w:sz w:val="24"/>
          <w:szCs w:val="24"/>
          <w:lang w:eastAsia="ru-RU"/>
        </w:rPr>
        <w:t>rag and lift force is an important part</w:t>
      </w:r>
      <w:r>
        <w:rPr>
          <w:noProof/>
          <w:sz w:val="24"/>
          <w:szCs w:val="24"/>
          <w:lang w:eastAsia="ru-RU"/>
        </w:rPr>
        <w:t xml:space="preserve"> of designing a marine vessel, S</w:t>
      </w:r>
      <w:r w:rsidRPr="009315BB">
        <w:rPr>
          <w:noProof/>
          <w:sz w:val="24"/>
          <w:szCs w:val="24"/>
          <w:lang w:eastAsia="ru-RU"/>
        </w:rPr>
        <w:t>olidworks was u</w:t>
      </w:r>
      <w:r>
        <w:rPr>
          <w:noProof/>
          <w:sz w:val="24"/>
          <w:szCs w:val="24"/>
          <w:lang w:eastAsia="ru-RU"/>
        </w:rPr>
        <w:t>tilized</w:t>
      </w:r>
      <w:r w:rsidRPr="009315BB">
        <w:rPr>
          <w:noProof/>
          <w:sz w:val="24"/>
          <w:szCs w:val="24"/>
          <w:lang w:eastAsia="ru-RU"/>
        </w:rPr>
        <w:t xml:space="preserve"> to evaluate drag and lift forces.</w:t>
      </w:r>
    </w:p>
    <w:p w14:paraId="7A4C3472" w14:textId="77777777" w:rsidR="0056328E" w:rsidRDefault="0056328E" w:rsidP="0056328E">
      <w:pPr>
        <w:pStyle w:val="Figure"/>
      </w:pPr>
      <w:r>
        <w:rPr>
          <w:noProof/>
        </w:rPr>
        <w:drawing>
          <wp:inline distT="0" distB="0" distL="0" distR="0" wp14:anchorId="126EF97C" wp14:editId="4665D054">
            <wp:extent cx="5219700" cy="2371725"/>
            <wp:effectExtent l="0" t="0" r="0" b="9525"/>
            <wp:docPr id="1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ydrodynamic_forces.gif"/>
                    <pic:cNvPicPr/>
                  </pic:nvPicPr>
                  <pic:blipFill>
                    <a:blip r:embed="rId154">
                      <a:extLst>
                        <a:ext uri="{28A0092B-C50C-407E-A947-70E740481C1C}">
                          <a14:useLocalDpi xmlns:a14="http://schemas.microsoft.com/office/drawing/2010/main" val="0"/>
                        </a:ext>
                      </a:extLst>
                    </a:blip>
                    <a:stretch>
                      <a:fillRect/>
                    </a:stretch>
                  </pic:blipFill>
                  <pic:spPr>
                    <a:xfrm>
                      <a:off x="0" y="0"/>
                      <a:ext cx="5219700" cy="2371725"/>
                    </a:xfrm>
                    <a:prstGeom prst="rect">
                      <a:avLst/>
                    </a:prstGeom>
                  </pic:spPr>
                </pic:pic>
              </a:graphicData>
            </a:graphic>
          </wp:inline>
        </w:drawing>
      </w:r>
    </w:p>
    <w:p w14:paraId="5884E28A" w14:textId="77777777" w:rsidR="0056328E" w:rsidRPr="0048669F" w:rsidRDefault="0056328E" w:rsidP="002F1DD2">
      <w:pPr>
        <w:pStyle w:val="FigureCap"/>
      </w:pPr>
      <w:bookmarkStart w:id="125" w:name="_Toc532928127"/>
      <w:bookmarkStart w:id="126" w:name="_Toc1835351"/>
      <w:r>
        <w:t xml:space="preserve">Figure </w:t>
      </w:r>
      <w:r>
        <w:fldChar w:fldCharType="begin"/>
      </w:r>
      <w:r>
        <w:instrText xml:space="preserve"> SEQ Figure \* ARABIC </w:instrText>
      </w:r>
      <w:r>
        <w:fldChar w:fldCharType="separate"/>
      </w:r>
      <w:r>
        <w:t>26</w:t>
      </w:r>
      <w:r>
        <w:fldChar w:fldCharType="end"/>
      </w:r>
      <w:r>
        <w:t xml:space="preserve"> Resistance in boat</w:t>
      </w:r>
      <w:bookmarkEnd w:id="125"/>
      <w:bookmarkEnd w:id="126"/>
    </w:p>
    <w:p w14:paraId="7CF39BF9" w14:textId="77777777" w:rsidR="0056328E" w:rsidRDefault="0056328E" w:rsidP="0056328E">
      <w:pPr>
        <w:ind w:left="720" w:hanging="360"/>
      </w:pPr>
    </w:p>
    <w:p w14:paraId="28B3A97A" w14:textId="77777777" w:rsidR="0056328E" w:rsidRDefault="0056328E" w:rsidP="0056328E">
      <w:pPr>
        <w:rPr>
          <w:b/>
          <w:sz w:val="24"/>
        </w:rPr>
      </w:pPr>
    </w:p>
    <w:p w14:paraId="0F797747" w14:textId="428B5FE1" w:rsidR="0056328E" w:rsidRDefault="0056328E" w:rsidP="0056328E">
      <w:pPr>
        <w:pStyle w:val="Heading2"/>
      </w:pPr>
      <w:bookmarkStart w:id="127" w:name="_Toc532928058"/>
      <w:bookmarkStart w:id="128" w:name="_Toc2153939"/>
      <w:r w:rsidRPr="00653F9F">
        <w:t>Implementation of Task 6</w:t>
      </w:r>
      <w:bookmarkEnd w:id="127"/>
      <w:r w:rsidR="005020BA">
        <w:t>- CAD simulation</w:t>
      </w:r>
      <w:bookmarkEnd w:id="128"/>
      <w:r w:rsidR="005020BA">
        <w:t xml:space="preserve"> </w:t>
      </w:r>
    </w:p>
    <w:p w14:paraId="2CBD7C6A" w14:textId="2BCF1848" w:rsidR="0056328E" w:rsidRPr="00E237E8" w:rsidRDefault="00D90B74" w:rsidP="001158AB">
      <w:pPr>
        <w:pStyle w:val="Heading3"/>
      </w:pPr>
      <w:bookmarkStart w:id="129" w:name="_Toc2153940"/>
      <w:r w:rsidRPr="00D90B74">
        <w:t>Implementat</w:t>
      </w:r>
      <w:r>
        <w:t xml:space="preserve">ion of Subtask 1- </w:t>
      </w:r>
      <w:r w:rsidR="002F1DD2">
        <w:t>Flow analysis</w:t>
      </w:r>
      <w:bookmarkEnd w:id="129"/>
    </w:p>
    <w:p w14:paraId="7C5ACBF1" w14:textId="77777777" w:rsidR="0056328E" w:rsidRDefault="0056328E" w:rsidP="0056328E">
      <w:pPr>
        <w:jc w:val="both"/>
        <w:rPr>
          <w:color w:val="222222"/>
          <w:sz w:val="24"/>
          <w:szCs w:val="24"/>
          <w:shd w:val="clear" w:color="auto" w:fill="FFFFFF"/>
        </w:rPr>
      </w:pPr>
      <w:r>
        <w:rPr>
          <w:sz w:val="24"/>
        </w:rPr>
        <w:t>According to Solidworks: “</w:t>
      </w:r>
      <w:r w:rsidRPr="002C6205">
        <w:rPr>
          <w:bCs/>
          <w:color w:val="222222"/>
          <w:sz w:val="24"/>
          <w:szCs w:val="24"/>
          <w:shd w:val="clear" w:color="auto" w:fill="FFFFFF"/>
        </w:rPr>
        <w:t>SOLIDWORKS Flow Simulation</w:t>
      </w:r>
      <w:r w:rsidRPr="002C6205">
        <w:rPr>
          <w:color w:val="222222"/>
          <w:sz w:val="24"/>
          <w:szCs w:val="24"/>
          <w:shd w:val="clear" w:color="auto" w:fill="FFFFFF"/>
        </w:rPr>
        <w:t>. Engineering </w:t>
      </w:r>
      <w:r w:rsidRPr="002C6205">
        <w:rPr>
          <w:bCs/>
          <w:color w:val="222222"/>
          <w:sz w:val="24"/>
          <w:szCs w:val="24"/>
          <w:shd w:val="clear" w:color="auto" w:fill="FFFFFF"/>
        </w:rPr>
        <w:t>Fluid</w:t>
      </w:r>
      <w:r>
        <w:rPr>
          <w:bCs/>
          <w:color w:val="222222"/>
          <w:sz w:val="24"/>
          <w:szCs w:val="24"/>
          <w:shd w:val="clear" w:color="auto" w:fill="FFFFFF"/>
        </w:rPr>
        <w:t xml:space="preserve"> </w:t>
      </w:r>
      <w:r w:rsidRPr="002C6205">
        <w:rPr>
          <w:color w:val="222222"/>
          <w:sz w:val="24"/>
          <w:szCs w:val="24"/>
          <w:shd w:val="clear" w:color="auto" w:fill="FFFFFF"/>
        </w:rPr>
        <w:t>Dynamics (EFD) is a new breed of Computational</w:t>
      </w:r>
      <w:r>
        <w:rPr>
          <w:color w:val="222222"/>
          <w:sz w:val="24"/>
          <w:szCs w:val="24"/>
          <w:shd w:val="clear" w:color="auto" w:fill="FFFFFF"/>
        </w:rPr>
        <w:t xml:space="preserve"> </w:t>
      </w:r>
      <w:r w:rsidRPr="002C6205">
        <w:rPr>
          <w:bCs/>
          <w:color w:val="222222"/>
          <w:sz w:val="24"/>
          <w:szCs w:val="24"/>
          <w:shd w:val="clear" w:color="auto" w:fill="FFFFFF"/>
        </w:rPr>
        <w:t>Fluid</w:t>
      </w:r>
      <w:r w:rsidRPr="002C6205">
        <w:rPr>
          <w:color w:val="222222"/>
          <w:sz w:val="24"/>
          <w:szCs w:val="24"/>
          <w:shd w:val="clear" w:color="auto" w:fill="FFFFFF"/>
        </w:rPr>
        <w:t> Dynamics (CFD) software that enables mechanical engineers to </w:t>
      </w:r>
      <w:r w:rsidRPr="002C6205">
        <w:rPr>
          <w:bCs/>
          <w:color w:val="222222"/>
          <w:sz w:val="24"/>
          <w:szCs w:val="24"/>
          <w:shd w:val="clear" w:color="auto" w:fill="FFFFFF"/>
        </w:rPr>
        <w:t>simulate fluid flow</w:t>
      </w:r>
      <w:r w:rsidRPr="002C6205">
        <w:rPr>
          <w:color w:val="222222"/>
          <w:sz w:val="24"/>
          <w:szCs w:val="24"/>
          <w:shd w:val="clear" w:color="auto" w:fill="FFFFFF"/>
        </w:rPr>
        <w:t> and heat transfer applications with powerful, intuitive, and accessible 3D tools.</w:t>
      </w:r>
      <w:r>
        <w:rPr>
          <w:color w:val="222222"/>
          <w:sz w:val="24"/>
          <w:szCs w:val="24"/>
          <w:shd w:val="clear" w:color="auto" w:fill="FFFFFF"/>
        </w:rPr>
        <w:t>”</w:t>
      </w:r>
    </w:p>
    <w:p w14:paraId="424EC9CC" w14:textId="0ADBC427" w:rsidR="0056328E" w:rsidRPr="002C6205" w:rsidRDefault="002F1DD2" w:rsidP="001158AB">
      <w:pPr>
        <w:pStyle w:val="Heading3"/>
      </w:pPr>
      <w:bookmarkStart w:id="130" w:name="_Toc2153941"/>
      <w:r>
        <w:t>Implementation of Subtask 2- FEA Stress analysis</w:t>
      </w:r>
      <w:bookmarkEnd w:id="130"/>
    </w:p>
    <w:p w14:paraId="5762E3DA" w14:textId="2C00B42E" w:rsidR="0056328E" w:rsidRDefault="0056328E" w:rsidP="002F1DD2">
      <w:pPr>
        <w:jc w:val="both"/>
      </w:pPr>
      <w:r w:rsidRPr="002C6205">
        <w:rPr>
          <w:sz w:val="24"/>
        </w:rPr>
        <w:t>Stress analysis helps us compute our virtu</w:t>
      </w:r>
      <w:r>
        <w:rPr>
          <w:sz w:val="24"/>
        </w:rPr>
        <w:t>al design’s structural analysis. I</w:t>
      </w:r>
      <w:r w:rsidRPr="002C6205">
        <w:rPr>
          <w:sz w:val="24"/>
        </w:rPr>
        <w:t>t is used to find the product</w:t>
      </w:r>
      <w:r>
        <w:rPr>
          <w:sz w:val="24"/>
        </w:rPr>
        <w:t>’</w:t>
      </w:r>
      <w:r w:rsidRPr="002C6205">
        <w:rPr>
          <w:sz w:val="24"/>
        </w:rPr>
        <w:t>s real world physical behavior</w:t>
      </w:r>
      <w:r>
        <w:t>.</w:t>
      </w:r>
    </w:p>
    <w:p w14:paraId="36DB9F17" w14:textId="77777777" w:rsidR="0056328E" w:rsidRDefault="0056328E" w:rsidP="0056328E">
      <w:pPr>
        <w:jc w:val="both"/>
        <w:rPr>
          <w:sz w:val="24"/>
        </w:rPr>
      </w:pPr>
      <w:r>
        <w:rPr>
          <w:sz w:val="24"/>
        </w:rPr>
        <w:t>Initially, the plan was to utilize only one computer aided design software in order to demostrate both FEA and flow simulation. The software immediately accessible was Solidworks, and the outdated 2012 version at first was the only software available for use. However, we ultimately determined it was necessary to upgrade our software options and purchased and utilized the 2017 version of Solidworks. The designing of the vessel in Solidworks was simple but time consuming. A primary issue was that many of the systems which were used to run the software could not handle the memory usage. After approximately one month of attempts through trial and error, the flow simulation was able to be successfully run.</w:t>
      </w:r>
    </w:p>
    <w:p w14:paraId="227305D5" w14:textId="77777777" w:rsidR="0056328E" w:rsidRDefault="0056328E" w:rsidP="0056328E">
      <w:pPr>
        <w:jc w:val="left"/>
        <w:rPr>
          <w:sz w:val="24"/>
        </w:rPr>
      </w:pPr>
      <w:r>
        <w:rPr>
          <w:b/>
          <w:bCs/>
          <w:iCs/>
        </w:rPr>
        <w:br w:type="page"/>
      </w:r>
    </w:p>
    <w:p w14:paraId="31B37301" w14:textId="77777777" w:rsidR="0056328E" w:rsidRPr="006F1323" w:rsidRDefault="0056328E" w:rsidP="0056328E">
      <w:pPr>
        <w:pStyle w:val="AllText"/>
        <w:spacing w:line="480" w:lineRule="auto"/>
      </w:pPr>
      <w:r>
        <w:lastRenderedPageBreak/>
        <w:t>Setting up Flow Simulation:</w:t>
      </w:r>
    </w:p>
    <w:p w14:paraId="4C4FB0CC" w14:textId="77777777" w:rsidR="0056328E" w:rsidRDefault="0056328E" w:rsidP="0056328E">
      <w:pPr>
        <w:spacing w:line="480" w:lineRule="auto"/>
        <w:jc w:val="both"/>
        <w:rPr>
          <w:sz w:val="24"/>
        </w:rPr>
      </w:pPr>
      <w:r>
        <w:rPr>
          <w:sz w:val="24"/>
        </w:rPr>
        <w:t>All flow simulation steps used for this project are as follows:</w:t>
      </w:r>
    </w:p>
    <w:p w14:paraId="283E6E3C" w14:textId="77777777" w:rsidR="0056328E" w:rsidRDefault="0056328E" w:rsidP="0056328E">
      <w:pPr>
        <w:jc w:val="both"/>
        <w:rPr>
          <w:sz w:val="24"/>
        </w:rPr>
      </w:pPr>
    </w:p>
    <w:p w14:paraId="7E17AB64" w14:textId="77777777" w:rsidR="0056328E" w:rsidRPr="00E85675" w:rsidRDefault="0056328E" w:rsidP="00E85675">
      <w:pPr>
        <w:pStyle w:val="AllText"/>
        <w:rPr>
          <w:b/>
        </w:rPr>
      </w:pPr>
      <w:r>
        <w:t>1</w:t>
      </w:r>
      <w:r w:rsidRPr="00E85675">
        <w:rPr>
          <w:b/>
        </w:rPr>
        <w:t>: Cut Section and Set-Up Wizard:</w:t>
      </w:r>
    </w:p>
    <w:p w14:paraId="0C8897E8" w14:textId="320D2267" w:rsidR="0056328E" w:rsidRDefault="0056328E" w:rsidP="0056328E">
      <w:pPr>
        <w:jc w:val="both"/>
        <w:rPr>
          <w:sz w:val="24"/>
        </w:rPr>
      </w:pPr>
      <w:r>
        <w:rPr>
          <w:sz w:val="24"/>
        </w:rPr>
        <w:t>The first step is to cut the vessel assembly right on the computed waterline. This assists in not only lowering the run time, but it also helps ensure that focus is maintained on only the submerged parts of the vessel.</w:t>
      </w:r>
    </w:p>
    <w:p w14:paraId="6F3852C1" w14:textId="77777777" w:rsidR="0056328E" w:rsidRPr="00C26F68" w:rsidRDefault="0056328E" w:rsidP="0056328E">
      <w:pPr>
        <w:jc w:val="both"/>
        <w:rPr>
          <w:sz w:val="24"/>
        </w:rPr>
      </w:pPr>
      <w:r>
        <w:rPr>
          <w:noProof/>
          <w:sz w:val="24"/>
          <w:lang w:eastAsia="en-US"/>
        </w:rPr>
        <w:drawing>
          <wp:inline distT="0" distB="0" distL="0" distR="0" wp14:anchorId="4AF60EE4" wp14:editId="5CA61BA4">
            <wp:extent cx="5943600" cy="27247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low cut through.PNG"/>
                    <pic:cNvPicPr/>
                  </pic:nvPicPr>
                  <pic:blipFill>
                    <a:blip r:embed="rId155">
                      <a:extLst>
                        <a:ext uri="{28A0092B-C50C-407E-A947-70E740481C1C}">
                          <a14:useLocalDpi xmlns:a14="http://schemas.microsoft.com/office/drawing/2010/main" val="0"/>
                        </a:ext>
                      </a:extLst>
                    </a:blip>
                    <a:stretch>
                      <a:fillRect/>
                    </a:stretch>
                  </pic:blipFill>
                  <pic:spPr>
                    <a:xfrm>
                      <a:off x="0" y="0"/>
                      <a:ext cx="5943600" cy="2724785"/>
                    </a:xfrm>
                    <a:prstGeom prst="rect">
                      <a:avLst/>
                    </a:prstGeom>
                  </pic:spPr>
                </pic:pic>
              </a:graphicData>
            </a:graphic>
          </wp:inline>
        </w:drawing>
      </w:r>
    </w:p>
    <w:p w14:paraId="5ECBAE26" w14:textId="77777777" w:rsidR="0056328E" w:rsidRDefault="0056328E" w:rsidP="0056328E">
      <w:pPr>
        <w:pStyle w:val="figurecaption1"/>
      </w:pPr>
    </w:p>
    <w:p w14:paraId="46E4C158" w14:textId="77777777" w:rsidR="0056328E" w:rsidRDefault="0056328E" w:rsidP="002F1DD2">
      <w:pPr>
        <w:pStyle w:val="FigureCap"/>
        <w:rPr>
          <w:sz w:val="24"/>
        </w:rPr>
      </w:pPr>
      <w:bookmarkStart w:id="131" w:name="_Toc532928128"/>
      <w:bookmarkStart w:id="132" w:name="_Toc1835352"/>
      <w:r>
        <w:t xml:space="preserve">Figure </w:t>
      </w:r>
      <w:r>
        <w:fldChar w:fldCharType="begin"/>
      </w:r>
      <w:r>
        <w:instrText xml:space="preserve"> SEQ Figure \* ARABIC </w:instrText>
      </w:r>
      <w:r>
        <w:fldChar w:fldCharType="separate"/>
      </w:r>
      <w:r>
        <w:t>27</w:t>
      </w:r>
      <w:r>
        <w:fldChar w:fldCharType="end"/>
      </w:r>
      <w:r>
        <w:t xml:space="preserve"> Displaced part of vessel</w:t>
      </w:r>
      <w:bookmarkEnd w:id="131"/>
      <w:bookmarkEnd w:id="132"/>
    </w:p>
    <w:p w14:paraId="6F9C6BED" w14:textId="325CBEBC" w:rsidR="0056328E" w:rsidRDefault="002F1DD2" w:rsidP="0056328E">
      <w:pPr>
        <w:jc w:val="both"/>
        <w:rPr>
          <w:sz w:val="24"/>
        </w:rPr>
      </w:pPr>
      <w:r>
        <w:rPr>
          <w:sz w:val="24"/>
        </w:rPr>
        <w:t>T</w:t>
      </w:r>
      <w:r w:rsidR="0056328E">
        <w:rPr>
          <w:sz w:val="24"/>
        </w:rPr>
        <w:t xml:space="preserve">he body is cut at the water line, the next step is to set-up the wizard for flow simulation. While setting up the wizard, any kind of liquids and/or gases that are present in the library can be applied.  The velocity of the vessel at which it will be moving under water is also applied during the Set-Up Wizard. </w:t>
      </w:r>
    </w:p>
    <w:p w14:paraId="1FE600E5" w14:textId="77777777" w:rsidR="0056328E" w:rsidRDefault="0056328E" w:rsidP="0056328E">
      <w:pPr>
        <w:rPr>
          <w:sz w:val="24"/>
        </w:rPr>
      </w:pPr>
      <w:r>
        <w:rPr>
          <w:noProof/>
          <w:sz w:val="24"/>
          <w:lang w:eastAsia="en-US"/>
        </w:rPr>
        <mc:AlternateContent>
          <mc:Choice Requires="wps">
            <w:drawing>
              <wp:anchor distT="0" distB="0" distL="114300" distR="114300" simplePos="0" relativeHeight="251666944" behindDoc="0" locked="0" layoutInCell="1" allowOverlap="1" wp14:anchorId="6B7F421C" wp14:editId="0C181CB8">
                <wp:simplePos x="0" y="0"/>
                <wp:positionH relativeFrom="column">
                  <wp:posOffset>1590261</wp:posOffset>
                </wp:positionH>
                <wp:positionV relativeFrom="paragraph">
                  <wp:posOffset>291410</wp:posOffset>
                </wp:positionV>
                <wp:extent cx="667909" cy="310101"/>
                <wp:effectExtent l="0" t="0" r="18415" b="13970"/>
                <wp:wrapNone/>
                <wp:docPr id="23" name="Oval 23"/>
                <wp:cNvGraphicFramePr/>
                <a:graphic xmlns:a="http://schemas.openxmlformats.org/drawingml/2006/main">
                  <a:graphicData uri="http://schemas.microsoft.com/office/word/2010/wordprocessingShape">
                    <wps:wsp>
                      <wps:cNvSpPr/>
                      <wps:spPr>
                        <a:xfrm>
                          <a:off x="0" y="0"/>
                          <a:ext cx="667909" cy="310101"/>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451101" id="Oval 23" o:spid="_x0000_s1026" style="position:absolute;margin-left:125.2pt;margin-top:22.95pt;width:52.6pt;height:24.4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" filled="f" strokecolor="#f79646 [3209]" strokeweight="2pt"/>
            </w:pict>
          </mc:Fallback>
        </mc:AlternateContent>
      </w:r>
      <w:r>
        <w:rPr>
          <w:noProof/>
          <w:sz w:val="24"/>
          <w:lang w:eastAsia="en-US"/>
        </w:rPr>
        <w:drawing>
          <wp:inline distT="0" distB="0" distL="0" distR="0" wp14:anchorId="14126BBB" wp14:editId="21BB90D8">
            <wp:extent cx="2863997" cy="1797142"/>
            <wp:effectExtent l="133350" t="76200" r="88900" b="1270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art wizrd.PNG"/>
                    <pic:cNvPicPr/>
                  </pic:nvPicPr>
                  <pic:blipFill>
                    <a:blip r:embed="rId156">
                      <a:extLst>
                        <a:ext uri="{28A0092B-C50C-407E-A947-70E740481C1C}">
                          <a14:useLocalDpi xmlns:a14="http://schemas.microsoft.com/office/drawing/2010/main" val="0"/>
                        </a:ext>
                      </a:extLst>
                    </a:blip>
                    <a:stretch>
                      <a:fillRect/>
                    </a:stretch>
                  </pic:blipFill>
                  <pic:spPr>
                    <a:xfrm>
                      <a:off x="0" y="0"/>
                      <a:ext cx="2863997" cy="1797142"/>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55BD06FD" w14:textId="77777777" w:rsidR="0056328E" w:rsidRDefault="0056328E" w:rsidP="002F1DD2">
      <w:pPr>
        <w:pStyle w:val="FigureCap"/>
      </w:pPr>
      <w:bookmarkStart w:id="133" w:name="_Toc532928129"/>
      <w:bookmarkStart w:id="134" w:name="_Toc1835353"/>
      <w:r>
        <w:t xml:space="preserve">Figure </w:t>
      </w:r>
      <w:r>
        <w:fldChar w:fldCharType="begin"/>
      </w:r>
      <w:r>
        <w:instrText xml:space="preserve"> SEQ Figure \* ARABIC </w:instrText>
      </w:r>
      <w:r>
        <w:fldChar w:fldCharType="separate"/>
      </w:r>
      <w:r>
        <w:t>28</w:t>
      </w:r>
      <w:r>
        <w:fldChar w:fldCharType="end"/>
      </w:r>
      <w:r>
        <w:t xml:space="preserve"> Setting up wizard</w:t>
      </w:r>
      <w:bookmarkEnd w:id="133"/>
      <w:bookmarkEnd w:id="134"/>
    </w:p>
    <w:p w14:paraId="4FC201C8" w14:textId="77777777" w:rsidR="0056328E" w:rsidRDefault="0056328E" w:rsidP="0056328E">
      <w:pPr>
        <w:jc w:val="both"/>
        <w:rPr>
          <w:sz w:val="24"/>
        </w:rPr>
      </w:pPr>
    </w:p>
    <w:p w14:paraId="60CB48BF" w14:textId="77777777" w:rsidR="0056328E" w:rsidRDefault="0056328E" w:rsidP="0056328E">
      <w:pPr>
        <w:jc w:val="both"/>
        <w:rPr>
          <w:b/>
          <w:sz w:val="24"/>
        </w:rPr>
      </w:pPr>
      <w:r>
        <w:rPr>
          <w:b/>
          <w:sz w:val="24"/>
        </w:rPr>
        <w:lastRenderedPageBreak/>
        <w:t>Project setup:</w:t>
      </w:r>
    </w:p>
    <w:p w14:paraId="71B2A139" w14:textId="77777777" w:rsidR="0056328E" w:rsidRDefault="0056328E" w:rsidP="0056328E">
      <w:pPr>
        <w:jc w:val="both"/>
        <w:rPr>
          <w:sz w:val="24"/>
        </w:rPr>
      </w:pPr>
    </w:p>
    <w:p w14:paraId="3773718D" w14:textId="2B0E0A30" w:rsidR="0056328E" w:rsidRDefault="0056328E" w:rsidP="0056328E">
      <w:pPr>
        <w:jc w:val="both"/>
        <w:rPr>
          <w:sz w:val="24"/>
        </w:rPr>
      </w:pPr>
      <w:r>
        <w:rPr>
          <w:sz w:val="24"/>
        </w:rPr>
        <w:t>Once the Solidworks flow simulation wizard is completed, the next step is to focus on the project settings. Project settings include computational domain set-up, fluid subdomain set-up, boundary conditions set-up, goals set-up and, lastly, mesh setup:</w:t>
      </w:r>
    </w:p>
    <w:p w14:paraId="62D7F8B3" w14:textId="77777777" w:rsidR="0056328E" w:rsidRDefault="0056328E" w:rsidP="0056328E">
      <w:pPr>
        <w:rPr>
          <w:sz w:val="24"/>
        </w:rPr>
      </w:pPr>
      <w:r>
        <w:rPr>
          <w:noProof/>
          <w:sz w:val="24"/>
          <w:lang w:eastAsia="en-US"/>
        </w:rPr>
        <w:drawing>
          <wp:inline distT="0" distB="0" distL="0" distR="0" wp14:anchorId="33B072E1" wp14:editId="1333F55C">
            <wp:extent cx="1892397" cy="1670136"/>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roject setup.PNG"/>
                    <pic:cNvPicPr/>
                  </pic:nvPicPr>
                  <pic:blipFill>
                    <a:blip r:embed="rId157">
                      <a:extLst>
                        <a:ext uri="{28A0092B-C50C-407E-A947-70E740481C1C}">
                          <a14:useLocalDpi xmlns:a14="http://schemas.microsoft.com/office/drawing/2010/main" val="0"/>
                        </a:ext>
                      </a:extLst>
                    </a:blip>
                    <a:stretch>
                      <a:fillRect/>
                    </a:stretch>
                  </pic:blipFill>
                  <pic:spPr>
                    <a:xfrm>
                      <a:off x="0" y="0"/>
                      <a:ext cx="1892397" cy="1670136"/>
                    </a:xfrm>
                    <a:prstGeom prst="rect">
                      <a:avLst/>
                    </a:prstGeom>
                  </pic:spPr>
                </pic:pic>
              </a:graphicData>
            </a:graphic>
          </wp:inline>
        </w:drawing>
      </w:r>
    </w:p>
    <w:p w14:paraId="7924DD30" w14:textId="7C250384" w:rsidR="0056328E" w:rsidRPr="002F1DD2" w:rsidRDefault="0056328E" w:rsidP="002F1DD2">
      <w:pPr>
        <w:pStyle w:val="FigureCap"/>
      </w:pPr>
      <w:bookmarkStart w:id="135" w:name="_Toc532928130"/>
      <w:bookmarkStart w:id="136" w:name="_Toc1835354"/>
      <w:r>
        <w:t xml:space="preserve">Figure </w:t>
      </w:r>
      <w:r>
        <w:fldChar w:fldCharType="begin"/>
      </w:r>
      <w:r>
        <w:instrText xml:space="preserve"> SEQ Figure \* ARABIC </w:instrText>
      </w:r>
      <w:r>
        <w:fldChar w:fldCharType="separate"/>
      </w:r>
      <w:r>
        <w:t>29</w:t>
      </w:r>
      <w:r>
        <w:fldChar w:fldCharType="end"/>
      </w:r>
      <w:r>
        <w:t xml:space="preserve"> Project setup menu</w:t>
      </w:r>
      <w:bookmarkEnd w:id="135"/>
      <w:bookmarkEnd w:id="136"/>
    </w:p>
    <w:p w14:paraId="28715C30" w14:textId="5B25E7F8" w:rsidR="0056328E" w:rsidRDefault="0056328E" w:rsidP="0056328E">
      <w:pPr>
        <w:jc w:val="both"/>
        <w:rPr>
          <w:sz w:val="24"/>
        </w:rPr>
      </w:pPr>
      <w:r>
        <w:rPr>
          <w:sz w:val="24"/>
        </w:rPr>
        <w:t>After the setup of the computational domain was completed, which included all the cut through body submerged, the next step was to provide this project with its unique boundary conditions such as buoyancy, force, etc. These values were calculated previously, as detailed above.</w:t>
      </w:r>
    </w:p>
    <w:p w14:paraId="7D0EFD14" w14:textId="5840FCA5" w:rsidR="0056328E" w:rsidRDefault="0056328E" w:rsidP="0056328E">
      <w:pPr>
        <w:jc w:val="both"/>
        <w:rPr>
          <w:sz w:val="24"/>
        </w:rPr>
      </w:pPr>
      <w:r>
        <w:rPr>
          <w:sz w:val="24"/>
        </w:rPr>
        <w:t>Next, the goal was to find all forces on the conic face of the vessel: this is our drag force, which is being applied to the front of the vessel while it moves at 5 miles per hour.</w:t>
      </w:r>
    </w:p>
    <w:p w14:paraId="430FEA57" w14:textId="77777777" w:rsidR="0056328E" w:rsidRDefault="0056328E" w:rsidP="0056328E">
      <w:pPr>
        <w:jc w:val="both"/>
        <w:rPr>
          <w:sz w:val="24"/>
        </w:rPr>
      </w:pPr>
      <w:r>
        <w:rPr>
          <w:sz w:val="24"/>
        </w:rPr>
        <w:t>All the conditions set, we ran the simulation and results are as following:</w:t>
      </w:r>
    </w:p>
    <w:p w14:paraId="549DF208" w14:textId="77777777" w:rsidR="0056328E" w:rsidRPr="00653F9F" w:rsidRDefault="0056328E" w:rsidP="0056328E">
      <w:pPr>
        <w:jc w:val="left"/>
        <w:rPr>
          <w:sz w:val="24"/>
        </w:rPr>
      </w:pPr>
      <w:r>
        <w:rPr>
          <w:sz w:val="24"/>
        </w:rPr>
        <w:br w:type="page"/>
      </w:r>
    </w:p>
    <w:p w14:paraId="4A5B025C" w14:textId="77777777" w:rsidR="0056328E" w:rsidRDefault="0056328E" w:rsidP="0056328E">
      <w:pPr>
        <w:keepNext/>
      </w:pPr>
      <w:r>
        <w:rPr>
          <w:noProof/>
          <w:sz w:val="24"/>
          <w:lang w:eastAsia="en-US"/>
        </w:rPr>
        <w:lastRenderedPageBreak/>
        <w:drawing>
          <wp:inline distT="0" distB="0" distL="0" distR="0" wp14:anchorId="4B58992C" wp14:editId="20F90327">
            <wp:extent cx="4749800" cy="2717434"/>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low5.PNG"/>
                    <pic:cNvPicPr/>
                  </pic:nvPicPr>
                  <pic:blipFill>
                    <a:blip r:embed="rId158">
                      <a:extLst>
                        <a:ext uri="{28A0092B-C50C-407E-A947-70E740481C1C}">
                          <a14:useLocalDpi xmlns:a14="http://schemas.microsoft.com/office/drawing/2010/main" val="0"/>
                        </a:ext>
                      </a:extLst>
                    </a:blip>
                    <a:stretch>
                      <a:fillRect/>
                    </a:stretch>
                  </pic:blipFill>
                  <pic:spPr>
                    <a:xfrm>
                      <a:off x="0" y="0"/>
                      <a:ext cx="4770424" cy="2729233"/>
                    </a:xfrm>
                    <a:prstGeom prst="rect">
                      <a:avLst/>
                    </a:prstGeom>
                  </pic:spPr>
                </pic:pic>
              </a:graphicData>
            </a:graphic>
          </wp:inline>
        </w:drawing>
      </w:r>
    </w:p>
    <w:p w14:paraId="20765B04" w14:textId="77777777" w:rsidR="0056328E" w:rsidRDefault="0056328E" w:rsidP="002F1DD2">
      <w:pPr>
        <w:pStyle w:val="FigureCap"/>
        <w:rPr>
          <w:sz w:val="24"/>
        </w:rPr>
      </w:pPr>
      <w:bookmarkStart w:id="137" w:name="_Toc532928131"/>
      <w:bookmarkStart w:id="138" w:name="_Toc1835355"/>
      <w:r>
        <w:t xml:space="preserve">Figure </w:t>
      </w:r>
      <w:r>
        <w:fldChar w:fldCharType="begin"/>
      </w:r>
      <w:r>
        <w:instrText xml:space="preserve"> SEQ Figure \* ARABIC </w:instrText>
      </w:r>
      <w:r>
        <w:fldChar w:fldCharType="separate"/>
      </w:r>
      <w:r>
        <w:t>30</w:t>
      </w:r>
      <w:r>
        <w:fldChar w:fldCharType="end"/>
      </w:r>
      <w:r>
        <w:t xml:space="preserve"> Drag Force</w:t>
      </w:r>
      <w:bookmarkEnd w:id="137"/>
      <w:bookmarkEnd w:id="138"/>
    </w:p>
    <w:p w14:paraId="304212BB" w14:textId="77777777" w:rsidR="0056328E" w:rsidRDefault="0056328E" w:rsidP="002F1DD2">
      <w:pPr>
        <w:jc w:val="both"/>
        <w:rPr>
          <w:sz w:val="24"/>
        </w:rPr>
      </w:pPr>
    </w:p>
    <w:p w14:paraId="71D55F5B" w14:textId="77777777" w:rsidR="0056328E" w:rsidRDefault="0056328E" w:rsidP="0056328E">
      <w:pPr>
        <w:rPr>
          <w:sz w:val="24"/>
        </w:rPr>
      </w:pPr>
      <w:r>
        <w:rPr>
          <w:noProof/>
          <w:sz w:val="24"/>
          <w:lang w:eastAsia="en-US"/>
        </w:rPr>
        <w:drawing>
          <wp:inline distT="0" distB="0" distL="0" distR="0" wp14:anchorId="0BFAC4AA" wp14:editId="2E576AE7">
            <wp:extent cx="5319423" cy="3014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low 6.PNG"/>
                    <pic:cNvPicPr/>
                  </pic:nvPicPr>
                  <pic:blipFill>
                    <a:blip r:embed="rId159">
                      <a:extLst>
                        <a:ext uri="{28A0092B-C50C-407E-A947-70E740481C1C}">
                          <a14:useLocalDpi xmlns:a14="http://schemas.microsoft.com/office/drawing/2010/main" val="0"/>
                        </a:ext>
                      </a:extLst>
                    </a:blip>
                    <a:stretch>
                      <a:fillRect/>
                    </a:stretch>
                  </pic:blipFill>
                  <pic:spPr>
                    <a:xfrm>
                      <a:off x="0" y="0"/>
                      <a:ext cx="5364595" cy="3039937"/>
                    </a:xfrm>
                    <a:prstGeom prst="rect">
                      <a:avLst/>
                    </a:prstGeom>
                  </pic:spPr>
                </pic:pic>
              </a:graphicData>
            </a:graphic>
          </wp:inline>
        </w:drawing>
      </w:r>
    </w:p>
    <w:p w14:paraId="21B81494" w14:textId="77777777" w:rsidR="0056328E" w:rsidRDefault="0056328E" w:rsidP="0056328E">
      <w:pPr>
        <w:jc w:val="both"/>
        <w:rPr>
          <w:sz w:val="24"/>
        </w:rPr>
      </w:pPr>
    </w:p>
    <w:p w14:paraId="2DFA489C" w14:textId="77777777" w:rsidR="0056328E" w:rsidRDefault="0056328E" w:rsidP="002F1DD2">
      <w:pPr>
        <w:pStyle w:val="FigureCap"/>
      </w:pPr>
      <w:bookmarkStart w:id="139" w:name="_Toc532928132"/>
      <w:bookmarkStart w:id="140" w:name="_Toc1835356"/>
      <w:r>
        <w:t xml:space="preserve">Figure </w:t>
      </w:r>
      <w:r>
        <w:fldChar w:fldCharType="begin"/>
      </w:r>
      <w:r>
        <w:instrText xml:space="preserve"> SEQ Figure \* ARABIC </w:instrText>
      </w:r>
      <w:r>
        <w:fldChar w:fldCharType="separate"/>
      </w:r>
      <w:r>
        <w:t>31</w:t>
      </w:r>
      <w:r>
        <w:fldChar w:fldCharType="end"/>
      </w:r>
      <w:r>
        <w:t xml:space="preserve"> Flow analysis iteration chart</w:t>
      </w:r>
      <w:bookmarkEnd w:id="139"/>
      <w:bookmarkEnd w:id="140"/>
    </w:p>
    <w:p w14:paraId="75C05027" w14:textId="77777777" w:rsidR="0056328E" w:rsidRDefault="0056328E" w:rsidP="0056328E">
      <w:pPr>
        <w:rPr>
          <w:sz w:val="24"/>
        </w:rPr>
      </w:pPr>
      <w:r>
        <w:rPr>
          <w:noProof/>
          <w:sz w:val="24"/>
          <w:lang w:eastAsia="en-US"/>
        </w:rPr>
        <w:lastRenderedPageBreak/>
        <w:drawing>
          <wp:inline distT="0" distB="0" distL="0" distR="0" wp14:anchorId="6AACDBC9" wp14:editId="04788CE2">
            <wp:extent cx="5168348" cy="2738231"/>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low4.PNG"/>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176292" cy="2742440"/>
                    </a:xfrm>
                    <a:prstGeom prst="rect">
                      <a:avLst/>
                    </a:prstGeom>
                  </pic:spPr>
                </pic:pic>
              </a:graphicData>
            </a:graphic>
          </wp:inline>
        </w:drawing>
      </w:r>
    </w:p>
    <w:p w14:paraId="4CC758C5" w14:textId="2E001F49" w:rsidR="0056328E" w:rsidRPr="002F1DD2" w:rsidRDefault="0056328E" w:rsidP="002F1DD2">
      <w:pPr>
        <w:pStyle w:val="FigureCap"/>
      </w:pPr>
      <w:bookmarkStart w:id="141" w:name="_Toc532928133"/>
      <w:bookmarkStart w:id="142" w:name="_Toc1835357"/>
      <w:r>
        <w:t xml:space="preserve">Figure </w:t>
      </w:r>
      <w:r>
        <w:fldChar w:fldCharType="begin"/>
      </w:r>
      <w:r>
        <w:instrText xml:space="preserve"> SEQ Figure \* ARABIC </w:instrText>
      </w:r>
      <w:r>
        <w:fldChar w:fldCharType="separate"/>
      </w:r>
      <w:r>
        <w:t>32</w:t>
      </w:r>
      <w:r>
        <w:fldChar w:fldCharType="end"/>
      </w:r>
      <w:r>
        <w:t xml:space="preserve"> Absolute max</w:t>
      </w:r>
      <w:bookmarkEnd w:id="141"/>
      <w:bookmarkEnd w:id="142"/>
    </w:p>
    <w:p w14:paraId="16A54B45" w14:textId="77777777" w:rsidR="0056328E" w:rsidRDefault="0056328E" w:rsidP="0056328E">
      <w:pPr>
        <w:rPr>
          <w:sz w:val="24"/>
        </w:rPr>
      </w:pPr>
      <w:r>
        <w:rPr>
          <w:noProof/>
          <w:sz w:val="24"/>
          <w:lang w:eastAsia="en-US"/>
        </w:rPr>
        <w:drawing>
          <wp:inline distT="0" distB="0" distL="0" distR="0" wp14:anchorId="1FC16BEE" wp14:editId="5A565B48">
            <wp:extent cx="5072932" cy="27245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low3.PNG"/>
                    <pic:cNvPicPr/>
                  </pic:nvPicPr>
                  <pic:blipFill>
                    <a:blip r:embed="rId161">
                      <a:extLst>
                        <a:ext uri="{28A0092B-C50C-407E-A947-70E740481C1C}">
                          <a14:useLocalDpi xmlns:a14="http://schemas.microsoft.com/office/drawing/2010/main" val="0"/>
                        </a:ext>
                      </a:extLst>
                    </a:blip>
                    <a:stretch>
                      <a:fillRect/>
                    </a:stretch>
                  </pic:blipFill>
                  <pic:spPr>
                    <a:xfrm>
                      <a:off x="0" y="0"/>
                      <a:ext cx="5097981" cy="2737986"/>
                    </a:xfrm>
                    <a:prstGeom prst="rect">
                      <a:avLst/>
                    </a:prstGeom>
                  </pic:spPr>
                </pic:pic>
              </a:graphicData>
            </a:graphic>
          </wp:inline>
        </w:drawing>
      </w:r>
    </w:p>
    <w:p w14:paraId="5E455767" w14:textId="77777777" w:rsidR="0056328E" w:rsidRDefault="0056328E" w:rsidP="0056328E">
      <w:pPr>
        <w:jc w:val="both"/>
        <w:rPr>
          <w:sz w:val="24"/>
        </w:rPr>
      </w:pPr>
    </w:p>
    <w:p w14:paraId="481E6FC8" w14:textId="13C8C8C7" w:rsidR="0056328E" w:rsidRPr="002F1DD2" w:rsidRDefault="0056328E" w:rsidP="002F1DD2">
      <w:pPr>
        <w:pStyle w:val="FigureCap"/>
      </w:pPr>
      <w:bookmarkStart w:id="143" w:name="_Toc532928134"/>
      <w:bookmarkStart w:id="144" w:name="_Toc1835358"/>
      <w:r>
        <w:t xml:space="preserve">Figure </w:t>
      </w:r>
      <w:r>
        <w:fldChar w:fldCharType="begin"/>
      </w:r>
      <w:r>
        <w:instrText xml:space="preserve"> SEQ Figure \* ARABIC </w:instrText>
      </w:r>
      <w:r>
        <w:fldChar w:fldCharType="separate"/>
      </w:r>
      <w:r>
        <w:t>33</w:t>
      </w:r>
      <w:r>
        <w:fldChar w:fldCharType="end"/>
      </w:r>
      <w:r>
        <w:t xml:space="preserve"> water flow around vessel</w:t>
      </w:r>
      <w:bookmarkEnd w:id="143"/>
      <w:bookmarkEnd w:id="144"/>
    </w:p>
    <w:p w14:paraId="52B338D3" w14:textId="77777777" w:rsidR="0056328E" w:rsidRDefault="0056328E" w:rsidP="0056328E">
      <w:pPr>
        <w:rPr>
          <w:sz w:val="24"/>
        </w:rPr>
      </w:pPr>
      <w:r>
        <w:rPr>
          <w:noProof/>
          <w:sz w:val="24"/>
          <w:lang w:eastAsia="en-US"/>
        </w:rPr>
        <w:lastRenderedPageBreak/>
        <w:drawing>
          <wp:inline distT="0" distB="0" distL="0" distR="0" wp14:anchorId="3DF8C07C" wp14:editId="0AFD1B09">
            <wp:extent cx="4921857" cy="289684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low1.PNG"/>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4932378" cy="2903041"/>
                    </a:xfrm>
                    <a:prstGeom prst="rect">
                      <a:avLst/>
                    </a:prstGeom>
                  </pic:spPr>
                </pic:pic>
              </a:graphicData>
            </a:graphic>
          </wp:inline>
        </w:drawing>
      </w:r>
    </w:p>
    <w:p w14:paraId="4097E971" w14:textId="77777777" w:rsidR="0056328E" w:rsidRDefault="0056328E" w:rsidP="002F1DD2">
      <w:pPr>
        <w:pStyle w:val="FigureCap"/>
        <w:rPr>
          <w:sz w:val="24"/>
        </w:rPr>
      </w:pPr>
      <w:bookmarkStart w:id="145" w:name="_Toc532928135"/>
      <w:bookmarkStart w:id="146" w:name="_Toc1835359"/>
      <w:r>
        <w:t xml:space="preserve">Figure </w:t>
      </w:r>
      <w:r>
        <w:fldChar w:fldCharType="begin"/>
      </w:r>
      <w:r>
        <w:instrText xml:space="preserve"> SEQ Figure \* ARABIC </w:instrText>
      </w:r>
      <w:r>
        <w:fldChar w:fldCharType="separate"/>
      </w:r>
      <w:r>
        <w:t>34</w:t>
      </w:r>
      <w:r>
        <w:fldChar w:fldCharType="end"/>
      </w:r>
      <w:r>
        <w:t xml:space="preserve"> Flow trajectories</w:t>
      </w:r>
      <w:bookmarkEnd w:id="145"/>
      <w:bookmarkEnd w:id="146"/>
    </w:p>
    <w:p w14:paraId="2F205D71" w14:textId="77777777" w:rsidR="0056328E" w:rsidRDefault="0056328E" w:rsidP="002F1DD2">
      <w:pPr>
        <w:jc w:val="both"/>
        <w:rPr>
          <w:sz w:val="24"/>
        </w:rPr>
      </w:pPr>
    </w:p>
    <w:p w14:paraId="07AD8980" w14:textId="77777777" w:rsidR="0056328E" w:rsidRPr="00C26F68" w:rsidRDefault="0056328E" w:rsidP="0056328E">
      <w:pPr>
        <w:rPr>
          <w:sz w:val="24"/>
        </w:rPr>
      </w:pPr>
      <w:r>
        <w:rPr>
          <w:noProof/>
          <w:sz w:val="24"/>
          <w:lang w:eastAsia="en-US"/>
        </w:rPr>
        <w:drawing>
          <wp:inline distT="0" distB="0" distL="0" distR="0" wp14:anchorId="2B02CE69" wp14:editId="25B55715">
            <wp:extent cx="4961614" cy="284073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low2.PNG"/>
                    <pic:cNvPicPr/>
                  </pic:nvPicPr>
                  <pic:blipFill>
                    <a:blip r:embed="rId163">
                      <a:extLst>
                        <a:ext uri="{28A0092B-C50C-407E-A947-70E740481C1C}">
                          <a14:useLocalDpi xmlns:a14="http://schemas.microsoft.com/office/drawing/2010/main" val="0"/>
                        </a:ext>
                      </a:extLst>
                    </a:blip>
                    <a:stretch>
                      <a:fillRect/>
                    </a:stretch>
                  </pic:blipFill>
                  <pic:spPr>
                    <a:xfrm>
                      <a:off x="0" y="0"/>
                      <a:ext cx="4985336" cy="2854318"/>
                    </a:xfrm>
                    <a:prstGeom prst="rect">
                      <a:avLst/>
                    </a:prstGeom>
                  </pic:spPr>
                </pic:pic>
              </a:graphicData>
            </a:graphic>
          </wp:inline>
        </w:drawing>
      </w:r>
    </w:p>
    <w:p w14:paraId="101F1923" w14:textId="18CB2814" w:rsidR="0056328E" w:rsidRPr="002F1DD2" w:rsidRDefault="0056328E" w:rsidP="002F1DD2">
      <w:pPr>
        <w:pStyle w:val="FigureCap"/>
      </w:pPr>
      <w:bookmarkStart w:id="147" w:name="_Toc532928136"/>
      <w:bookmarkStart w:id="148" w:name="_Toc1835360"/>
      <w:r>
        <w:t xml:space="preserve">Figure </w:t>
      </w:r>
      <w:r>
        <w:fldChar w:fldCharType="begin"/>
      </w:r>
      <w:r>
        <w:instrText xml:space="preserve"> SEQ Figure \* ARABIC </w:instrText>
      </w:r>
      <w:r>
        <w:fldChar w:fldCharType="separate"/>
      </w:r>
      <w:r>
        <w:t>35</w:t>
      </w:r>
      <w:r>
        <w:fldChar w:fldCharType="end"/>
      </w:r>
      <w:r>
        <w:t xml:space="preserve"> Flow trajectory 2</w:t>
      </w:r>
      <w:bookmarkEnd w:id="147"/>
      <w:bookmarkEnd w:id="148"/>
    </w:p>
    <w:p w14:paraId="62DCEC82" w14:textId="44CD3A11" w:rsidR="0056328E" w:rsidRPr="002F1DD2" w:rsidRDefault="0056328E" w:rsidP="0056328E">
      <w:pPr>
        <w:jc w:val="both"/>
        <w:rPr>
          <w:b/>
          <w:sz w:val="24"/>
        </w:rPr>
      </w:pPr>
      <w:r>
        <w:rPr>
          <w:b/>
          <w:sz w:val="24"/>
        </w:rPr>
        <w:t>Results:</w:t>
      </w:r>
    </w:p>
    <w:p w14:paraId="14AF7637" w14:textId="10397DDD" w:rsidR="0056328E" w:rsidRDefault="0056328E" w:rsidP="0056328E">
      <w:pPr>
        <w:jc w:val="both"/>
        <w:rPr>
          <w:sz w:val="24"/>
        </w:rPr>
      </w:pPr>
      <w:r>
        <w:rPr>
          <w:sz w:val="24"/>
        </w:rPr>
        <w:t>Through this flow simulation, the flow of water was able to be seen through the vessel itself. In addition, the drag force was able to be determined, which is about 29.37 N. This value will further assist in running the stress analysis. Drag force will also be used to in order to identify the motor and power required to overcome this force.</w:t>
      </w:r>
    </w:p>
    <w:p w14:paraId="2A56D9B9" w14:textId="77777777" w:rsidR="0056328E" w:rsidRDefault="0056328E" w:rsidP="0056328E">
      <w:pPr>
        <w:jc w:val="both"/>
        <w:rPr>
          <w:b/>
          <w:sz w:val="24"/>
        </w:rPr>
      </w:pPr>
      <w:r>
        <w:rPr>
          <w:b/>
          <w:sz w:val="24"/>
        </w:rPr>
        <w:t>FEA analysis:</w:t>
      </w:r>
    </w:p>
    <w:p w14:paraId="40207BC2" w14:textId="089E390B" w:rsidR="0056328E" w:rsidRDefault="0056328E" w:rsidP="0056328E">
      <w:pPr>
        <w:jc w:val="both"/>
        <w:rPr>
          <w:sz w:val="24"/>
        </w:rPr>
      </w:pPr>
      <w:r>
        <w:rPr>
          <w:sz w:val="24"/>
        </w:rPr>
        <w:t xml:space="preserve">Similar to flow simulation, FEA analysis originally was intended to be completed using Solidworks. However, after many failed attempts due to software crashes, the decision was made to use Inventor instead of Solidworks. Inventor meshes the product itself. </w:t>
      </w:r>
    </w:p>
    <w:p w14:paraId="4BDF01C5" w14:textId="38FEFF7D" w:rsidR="0056328E" w:rsidRDefault="0056328E" w:rsidP="0056328E">
      <w:pPr>
        <w:jc w:val="both"/>
        <w:rPr>
          <w:sz w:val="24"/>
        </w:rPr>
      </w:pPr>
      <w:r>
        <w:rPr>
          <w:sz w:val="24"/>
        </w:rPr>
        <w:lastRenderedPageBreak/>
        <w:t xml:space="preserve">The primary issue identified with the vessel itself is the aluminum mesh that surrounds the collection chamber. Because the system is advanced, two different simulations were determined necessary to run: one without the collection chamber and one with the chamber. </w:t>
      </w:r>
    </w:p>
    <w:p w14:paraId="4553BE81" w14:textId="77777777" w:rsidR="0056328E" w:rsidRDefault="0056328E" w:rsidP="0056328E">
      <w:pPr>
        <w:jc w:val="both"/>
        <w:rPr>
          <w:sz w:val="24"/>
        </w:rPr>
      </w:pPr>
      <w:r>
        <w:rPr>
          <w:sz w:val="24"/>
        </w:rPr>
        <w:t>The wooden blocks that are supposed to hold the PVC together cannot be identified in Inventor, so silicon with same weight was substituted for purposes of the simulation.</w:t>
      </w:r>
    </w:p>
    <w:p w14:paraId="3FF7D778" w14:textId="77777777" w:rsidR="0056328E" w:rsidRDefault="0056328E" w:rsidP="0056328E">
      <w:pPr>
        <w:jc w:val="both"/>
        <w:rPr>
          <w:sz w:val="24"/>
        </w:rPr>
      </w:pPr>
      <w:r>
        <w:rPr>
          <w:sz w:val="24"/>
        </w:rPr>
        <w:t>The forces that are applied in this case are the following:</w:t>
      </w:r>
    </w:p>
    <w:p w14:paraId="2211EF50" w14:textId="77777777" w:rsidR="0056328E" w:rsidRDefault="0056328E" w:rsidP="0056328E">
      <w:pPr>
        <w:jc w:val="both"/>
        <w:rPr>
          <w:sz w:val="24"/>
        </w:rPr>
      </w:pPr>
      <w:r>
        <w:rPr>
          <w:sz w:val="24"/>
        </w:rPr>
        <w:t>1: Drag Force</w:t>
      </w:r>
    </w:p>
    <w:p w14:paraId="251685F0" w14:textId="77777777" w:rsidR="0056328E" w:rsidRDefault="0056328E" w:rsidP="0056328E">
      <w:pPr>
        <w:jc w:val="both"/>
        <w:rPr>
          <w:sz w:val="24"/>
        </w:rPr>
      </w:pPr>
      <w:r>
        <w:rPr>
          <w:sz w:val="24"/>
        </w:rPr>
        <w:t>2: Weight of electronics and cargo</w:t>
      </w:r>
    </w:p>
    <w:p w14:paraId="3261F2BA" w14:textId="299C237F" w:rsidR="0056328E" w:rsidRDefault="0056328E" w:rsidP="0056328E">
      <w:pPr>
        <w:jc w:val="both"/>
        <w:rPr>
          <w:sz w:val="24"/>
        </w:rPr>
      </w:pPr>
      <w:r>
        <w:rPr>
          <w:sz w:val="24"/>
        </w:rPr>
        <w:t>3: Buoyant force</w:t>
      </w:r>
    </w:p>
    <w:p w14:paraId="72A9A3DB" w14:textId="77777777" w:rsidR="0056328E" w:rsidRDefault="0056328E" w:rsidP="0056328E">
      <w:pPr>
        <w:jc w:val="both"/>
        <w:rPr>
          <w:sz w:val="24"/>
        </w:rPr>
      </w:pPr>
      <w:r>
        <w:rPr>
          <w:sz w:val="24"/>
        </w:rPr>
        <w:t>The results showed only one failure point and that failure point was due to the temperature change in the silicon that was used. The silicon melted and the PVC pipe pulled itself out of the coupling. In the actual vessel, oak wooded blocks are being utilized instead of silicone, eliminating this issue. As noted above, the silicon was only substituted for purposes of identification in Inventor. Also, an epoxy will be utilized to hold the system together, further eliminating this issue. Epoxy and fixing options are not found in Inventor, hence the issues.</w:t>
      </w:r>
    </w:p>
    <w:p w14:paraId="7100040A" w14:textId="77777777" w:rsidR="0056328E" w:rsidRDefault="0056328E" w:rsidP="0056328E">
      <w:pPr>
        <w:jc w:val="both"/>
        <w:rPr>
          <w:sz w:val="24"/>
        </w:rPr>
      </w:pPr>
    </w:p>
    <w:p w14:paraId="28A7DAA9" w14:textId="77777777" w:rsidR="0056328E" w:rsidRDefault="0056328E" w:rsidP="0056328E">
      <w:pPr>
        <w:jc w:val="left"/>
        <w:rPr>
          <w:sz w:val="24"/>
        </w:rPr>
      </w:pPr>
      <w:r>
        <w:rPr>
          <w:sz w:val="24"/>
        </w:rPr>
        <w:br w:type="page"/>
      </w:r>
    </w:p>
    <w:p w14:paraId="4A7C55F1" w14:textId="77777777" w:rsidR="0056328E" w:rsidRDefault="0056328E" w:rsidP="0056328E">
      <w:pPr>
        <w:rPr>
          <w:sz w:val="24"/>
        </w:rPr>
      </w:pPr>
      <w:r>
        <w:rPr>
          <w:noProof/>
          <w:sz w:val="24"/>
          <w:lang w:eastAsia="en-US"/>
        </w:rPr>
        <w:lastRenderedPageBreak/>
        <w:drawing>
          <wp:inline distT="0" distB="0" distL="0" distR="0" wp14:anchorId="38DA784D" wp14:editId="3045FA3D">
            <wp:extent cx="2594338" cy="375301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xed conditions.PNG"/>
                    <pic:cNvPicPr/>
                  </pic:nvPicPr>
                  <pic:blipFill>
                    <a:blip r:embed="rId164">
                      <a:extLst>
                        <a:ext uri="{28A0092B-C50C-407E-A947-70E740481C1C}">
                          <a14:useLocalDpi xmlns:a14="http://schemas.microsoft.com/office/drawing/2010/main" val="0"/>
                        </a:ext>
                      </a:extLst>
                    </a:blip>
                    <a:stretch>
                      <a:fillRect/>
                    </a:stretch>
                  </pic:blipFill>
                  <pic:spPr>
                    <a:xfrm>
                      <a:off x="0" y="0"/>
                      <a:ext cx="2603058" cy="3765631"/>
                    </a:xfrm>
                    <a:prstGeom prst="rect">
                      <a:avLst/>
                    </a:prstGeom>
                  </pic:spPr>
                </pic:pic>
              </a:graphicData>
            </a:graphic>
          </wp:inline>
        </w:drawing>
      </w:r>
    </w:p>
    <w:p w14:paraId="1EF9E282" w14:textId="77777777" w:rsidR="0056328E" w:rsidRDefault="0056328E" w:rsidP="002F1DD2">
      <w:pPr>
        <w:pStyle w:val="FigureCap"/>
      </w:pPr>
      <w:bookmarkStart w:id="149" w:name="_Toc532928137"/>
      <w:bookmarkStart w:id="150" w:name="_Toc1835361"/>
      <w:r>
        <w:t xml:space="preserve">Figure </w:t>
      </w:r>
      <w:r>
        <w:fldChar w:fldCharType="begin"/>
      </w:r>
      <w:r>
        <w:instrText xml:space="preserve"> SEQ Figure \* ARABIC </w:instrText>
      </w:r>
      <w:r>
        <w:fldChar w:fldCharType="separate"/>
      </w:r>
      <w:r>
        <w:t>36</w:t>
      </w:r>
      <w:r>
        <w:fldChar w:fldCharType="end"/>
      </w:r>
      <w:r>
        <w:t xml:space="preserve"> Fixed constraints</w:t>
      </w:r>
      <w:bookmarkEnd w:id="149"/>
      <w:bookmarkEnd w:id="150"/>
    </w:p>
    <w:p w14:paraId="7373548A" w14:textId="77777777" w:rsidR="0056328E" w:rsidRDefault="0056328E" w:rsidP="0056328E">
      <w:pPr>
        <w:rPr>
          <w:noProof/>
          <w:sz w:val="24"/>
          <w:lang w:eastAsia="en-US"/>
        </w:rPr>
      </w:pPr>
      <w:r>
        <w:rPr>
          <w:noProof/>
          <w:sz w:val="24"/>
          <w:lang w:eastAsia="en-US"/>
        </w:rPr>
        <w:lastRenderedPageBreak/>
        <w:drawing>
          <wp:inline distT="0" distB="0" distL="0" distR="0" wp14:anchorId="079DCEF4" wp14:editId="4C19237B">
            <wp:extent cx="2692538" cy="53914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terials.PNG"/>
                    <pic:cNvPicPr/>
                  </pic:nvPicPr>
                  <pic:blipFill>
                    <a:blip r:embed="rId165">
                      <a:extLst>
                        <a:ext uri="{28A0092B-C50C-407E-A947-70E740481C1C}">
                          <a14:useLocalDpi xmlns:a14="http://schemas.microsoft.com/office/drawing/2010/main" val="0"/>
                        </a:ext>
                      </a:extLst>
                    </a:blip>
                    <a:stretch>
                      <a:fillRect/>
                    </a:stretch>
                  </pic:blipFill>
                  <pic:spPr>
                    <a:xfrm>
                      <a:off x="0" y="0"/>
                      <a:ext cx="2692538" cy="5391427"/>
                    </a:xfrm>
                    <a:prstGeom prst="rect">
                      <a:avLst/>
                    </a:prstGeom>
                  </pic:spPr>
                </pic:pic>
              </a:graphicData>
            </a:graphic>
          </wp:inline>
        </w:drawing>
      </w:r>
    </w:p>
    <w:p w14:paraId="2A7F1EA1" w14:textId="77777777" w:rsidR="0056328E" w:rsidRDefault="0056328E" w:rsidP="002F1DD2">
      <w:pPr>
        <w:pStyle w:val="FigureCap"/>
      </w:pPr>
      <w:bookmarkStart w:id="151" w:name="_Toc532928138"/>
      <w:bookmarkStart w:id="152" w:name="_Toc1835362"/>
      <w:r>
        <w:t xml:space="preserve">Figure </w:t>
      </w:r>
      <w:r>
        <w:fldChar w:fldCharType="begin"/>
      </w:r>
      <w:r>
        <w:instrText xml:space="preserve"> SEQ Figure \* ARABIC </w:instrText>
      </w:r>
      <w:r>
        <w:fldChar w:fldCharType="separate"/>
      </w:r>
      <w:r>
        <w:t>37</w:t>
      </w:r>
      <w:r>
        <w:fldChar w:fldCharType="end"/>
      </w:r>
      <w:r>
        <w:t xml:space="preserve"> materials</w:t>
      </w:r>
      <w:bookmarkEnd w:id="151"/>
      <w:bookmarkEnd w:id="152"/>
    </w:p>
    <w:p w14:paraId="0DAFC728" w14:textId="51A98D8A" w:rsidR="0056328E" w:rsidRDefault="0056328E" w:rsidP="00372893">
      <w:pPr>
        <w:rPr>
          <w:sz w:val="24"/>
        </w:rPr>
      </w:pPr>
      <w:r>
        <w:rPr>
          <w:noProof/>
          <w:sz w:val="24"/>
          <w:lang w:eastAsia="en-US"/>
        </w:rPr>
        <w:lastRenderedPageBreak/>
        <w:drawing>
          <wp:inline distT="0" distB="0" distL="0" distR="0" wp14:anchorId="7B731267" wp14:editId="0895E8C4">
            <wp:extent cx="3016405" cy="565179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rce 1.PNG"/>
                    <pic:cNvPicPr/>
                  </pic:nvPicPr>
                  <pic:blipFill>
                    <a:blip r:embed="rId166">
                      <a:extLst>
                        <a:ext uri="{28A0092B-C50C-407E-A947-70E740481C1C}">
                          <a14:useLocalDpi xmlns:a14="http://schemas.microsoft.com/office/drawing/2010/main" val="0"/>
                        </a:ext>
                      </a:extLst>
                    </a:blip>
                    <a:stretch>
                      <a:fillRect/>
                    </a:stretch>
                  </pic:blipFill>
                  <pic:spPr>
                    <a:xfrm>
                      <a:off x="0" y="0"/>
                      <a:ext cx="3016405" cy="5651790"/>
                    </a:xfrm>
                    <a:prstGeom prst="rect">
                      <a:avLst/>
                    </a:prstGeom>
                  </pic:spPr>
                </pic:pic>
              </a:graphicData>
            </a:graphic>
          </wp:inline>
        </w:drawing>
      </w:r>
    </w:p>
    <w:p w14:paraId="5CF7E7AE" w14:textId="7D598CAE" w:rsidR="0056328E" w:rsidRPr="002F1DD2" w:rsidRDefault="0056328E" w:rsidP="002F1DD2">
      <w:pPr>
        <w:pStyle w:val="FigureCap"/>
        <w:rPr>
          <w:sz w:val="18"/>
        </w:rPr>
      </w:pPr>
      <w:bookmarkStart w:id="153" w:name="_Toc532928139"/>
      <w:bookmarkStart w:id="154" w:name="_Toc1835363"/>
      <w:r>
        <w:t xml:space="preserve">Figure </w:t>
      </w:r>
      <w:r>
        <w:fldChar w:fldCharType="begin"/>
      </w:r>
      <w:r>
        <w:instrText xml:space="preserve"> SEQ Figure \* ARABIC </w:instrText>
      </w:r>
      <w:r>
        <w:fldChar w:fldCharType="separate"/>
      </w:r>
      <w:r>
        <w:t>38</w:t>
      </w:r>
      <w:r>
        <w:fldChar w:fldCharType="end"/>
      </w:r>
      <w:r>
        <w:t xml:space="preserve"> Forces</w:t>
      </w:r>
      <w:bookmarkEnd w:id="153"/>
      <w:bookmarkEnd w:id="154"/>
    </w:p>
    <w:p w14:paraId="2D7FE7A3" w14:textId="77777777" w:rsidR="0056328E" w:rsidRDefault="0056328E" w:rsidP="0056328E">
      <w:pPr>
        <w:rPr>
          <w:sz w:val="24"/>
        </w:rPr>
      </w:pPr>
      <w:r>
        <w:rPr>
          <w:noProof/>
          <w:sz w:val="24"/>
          <w:lang w:eastAsia="en-US"/>
        </w:rPr>
        <w:drawing>
          <wp:inline distT="0" distB="0" distL="0" distR="0" wp14:anchorId="7A0F57AE" wp14:editId="39A39C0E">
            <wp:extent cx="3346622" cy="1460575"/>
            <wp:effectExtent l="0" t="0" r="635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sh settings.PNG"/>
                    <pic:cNvPicPr/>
                  </pic:nvPicPr>
                  <pic:blipFill>
                    <a:blip r:embed="rId167">
                      <a:extLst>
                        <a:ext uri="{28A0092B-C50C-407E-A947-70E740481C1C}">
                          <a14:useLocalDpi xmlns:a14="http://schemas.microsoft.com/office/drawing/2010/main" val="0"/>
                        </a:ext>
                      </a:extLst>
                    </a:blip>
                    <a:stretch>
                      <a:fillRect/>
                    </a:stretch>
                  </pic:blipFill>
                  <pic:spPr>
                    <a:xfrm>
                      <a:off x="0" y="0"/>
                      <a:ext cx="3346622" cy="1460575"/>
                    </a:xfrm>
                    <a:prstGeom prst="rect">
                      <a:avLst/>
                    </a:prstGeom>
                  </pic:spPr>
                </pic:pic>
              </a:graphicData>
            </a:graphic>
          </wp:inline>
        </w:drawing>
      </w:r>
    </w:p>
    <w:p w14:paraId="7D9FD156" w14:textId="6F76F1BC" w:rsidR="0056328E" w:rsidRPr="002F1DD2" w:rsidRDefault="0056328E" w:rsidP="002F1DD2">
      <w:pPr>
        <w:pStyle w:val="FigureCap"/>
      </w:pPr>
      <w:bookmarkStart w:id="155" w:name="_Toc532928140"/>
      <w:bookmarkStart w:id="156" w:name="_Toc1835364"/>
      <w:r>
        <w:t xml:space="preserve">Figure </w:t>
      </w:r>
      <w:r>
        <w:fldChar w:fldCharType="begin"/>
      </w:r>
      <w:r>
        <w:instrText xml:space="preserve"> SEQ Figure \* ARABIC </w:instrText>
      </w:r>
      <w:r>
        <w:fldChar w:fldCharType="separate"/>
      </w:r>
      <w:r>
        <w:t>39</w:t>
      </w:r>
      <w:r>
        <w:fldChar w:fldCharType="end"/>
      </w:r>
      <w:r>
        <w:t xml:space="preserve"> Mesh settings</w:t>
      </w:r>
      <w:bookmarkEnd w:id="155"/>
      <w:bookmarkEnd w:id="156"/>
    </w:p>
    <w:p w14:paraId="772EC607" w14:textId="77777777" w:rsidR="0056328E" w:rsidRDefault="0056328E" w:rsidP="0056328E">
      <w:pPr>
        <w:rPr>
          <w:sz w:val="24"/>
        </w:rPr>
      </w:pPr>
      <w:r>
        <w:rPr>
          <w:noProof/>
          <w:sz w:val="24"/>
          <w:lang w:eastAsia="en-US"/>
        </w:rPr>
        <w:lastRenderedPageBreak/>
        <w:drawing>
          <wp:inline distT="0" distB="0" distL="0" distR="0" wp14:anchorId="54A6AA03" wp14:editId="18D528A2">
            <wp:extent cx="2748733" cy="4721749"/>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ressure 1.PNG"/>
                    <pic:cNvPicPr/>
                  </pic:nvPicPr>
                  <pic:blipFill>
                    <a:blip r:embed="rId168">
                      <a:extLst>
                        <a:ext uri="{28A0092B-C50C-407E-A947-70E740481C1C}">
                          <a14:useLocalDpi xmlns:a14="http://schemas.microsoft.com/office/drawing/2010/main" val="0"/>
                        </a:ext>
                      </a:extLst>
                    </a:blip>
                    <a:stretch>
                      <a:fillRect/>
                    </a:stretch>
                  </pic:blipFill>
                  <pic:spPr>
                    <a:xfrm>
                      <a:off x="0" y="0"/>
                      <a:ext cx="2754054" cy="4730889"/>
                    </a:xfrm>
                    <a:prstGeom prst="rect">
                      <a:avLst/>
                    </a:prstGeom>
                  </pic:spPr>
                </pic:pic>
              </a:graphicData>
            </a:graphic>
          </wp:inline>
        </w:drawing>
      </w:r>
    </w:p>
    <w:p w14:paraId="3DC49C24" w14:textId="605C6304" w:rsidR="00B63545" w:rsidRPr="002F1DD2" w:rsidRDefault="0056328E" w:rsidP="002F1DD2">
      <w:pPr>
        <w:pStyle w:val="FigureCap"/>
        <w:rPr>
          <w:b/>
        </w:rPr>
      </w:pPr>
      <w:bookmarkStart w:id="157" w:name="_Toc532928141"/>
      <w:bookmarkStart w:id="158" w:name="_Toc1835365"/>
      <w:r>
        <w:t xml:space="preserve">Figure </w:t>
      </w:r>
      <w:r>
        <w:fldChar w:fldCharType="begin"/>
      </w:r>
      <w:r>
        <w:instrText xml:space="preserve"> SEQ Figure \* ARABIC </w:instrText>
      </w:r>
      <w:r>
        <w:fldChar w:fldCharType="separate"/>
      </w:r>
      <w:r>
        <w:t>40</w:t>
      </w:r>
      <w:r>
        <w:fldChar w:fldCharType="end"/>
      </w:r>
      <w:r>
        <w:t xml:space="preserve"> </w:t>
      </w:r>
      <w:r w:rsidRPr="00372893">
        <w:t>Pressure</w:t>
      </w:r>
      <w:bookmarkEnd w:id="157"/>
      <w:bookmarkEnd w:id="158"/>
    </w:p>
    <w:p w14:paraId="3AA6F602" w14:textId="10AFEAFA" w:rsidR="00B63545" w:rsidRDefault="002F1DD2" w:rsidP="002F1DD2">
      <w:pPr>
        <w:pStyle w:val="FigureCap"/>
      </w:pPr>
      <w:r>
        <w:lastRenderedPageBreak/>
        <w:drawing>
          <wp:inline distT="0" distB="0" distL="0" distR="0" wp14:anchorId="42412FE0" wp14:editId="69F254E6">
            <wp:extent cx="4224655" cy="568198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224655" cy="5681980"/>
                    </a:xfrm>
                    <a:prstGeom prst="rect">
                      <a:avLst/>
                    </a:prstGeom>
                    <a:noFill/>
                  </pic:spPr>
                </pic:pic>
              </a:graphicData>
            </a:graphic>
          </wp:inline>
        </w:drawing>
      </w:r>
    </w:p>
    <w:p w14:paraId="1B1E715D" w14:textId="5CD332E8" w:rsidR="002F1DD2" w:rsidRDefault="002F1DD2" w:rsidP="00E85675">
      <w:pPr>
        <w:pStyle w:val="TableHead"/>
      </w:pPr>
      <w:r>
        <w:t>Result Summary</w:t>
      </w:r>
    </w:p>
    <w:p w14:paraId="1EB068B2" w14:textId="77777777" w:rsidR="002F1DD2" w:rsidRPr="002F1DD2" w:rsidRDefault="002F1DD2" w:rsidP="002F1DD2">
      <w:pPr>
        <w:pStyle w:val="AllText"/>
        <w:rPr>
          <w:b/>
          <w:bCs/>
          <w:iCs/>
        </w:rPr>
      </w:pPr>
      <w:r w:rsidRPr="002F1DD2">
        <w:rPr>
          <w:b/>
          <w:bCs/>
          <w:iCs/>
        </w:rPr>
        <w:t>Stress analysis (Whole System)</w:t>
      </w:r>
    </w:p>
    <w:p w14:paraId="70AD3F71" w14:textId="77777777" w:rsidR="002F1DD2" w:rsidRPr="002F1DD2" w:rsidRDefault="002F1DD2" w:rsidP="002F1DD2">
      <w:pPr>
        <w:pStyle w:val="AllText"/>
        <w:rPr>
          <w:bCs/>
        </w:rPr>
      </w:pPr>
      <w:r w:rsidRPr="002F1DD2">
        <w:rPr>
          <w:bCs/>
        </w:rPr>
        <w:t xml:space="preserve">The last step is to run stress analysis on the whole system and apply all the materials and fixtures using This sentence isn’t completed … </w:t>
      </w:r>
    </w:p>
    <w:p w14:paraId="4167B688" w14:textId="77777777" w:rsidR="002F1DD2" w:rsidRPr="002F1DD2" w:rsidRDefault="002F1DD2" w:rsidP="00CF3C80">
      <w:pPr>
        <w:pStyle w:val="AllText"/>
        <w:numPr>
          <w:ilvl w:val="0"/>
          <w:numId w:val="4"/>
        </w:numPr>
        <w:tabs>
          <w:tab w:val="left" w:pos="360"/>
        </w:tabs>
        <w:rPr>
          <w:b/>
        </w:rPr>
      </w:pPr>
      <w:r w:rsidRPr="002F1DD2">
        <w:rPr>
          <w:b/>
        </w:rPr>
        <w:t> Physical</w:t>
      </w:r>
    </w:p>
    <w:tbl>
      <w:tblPr>
        <w:tblW w:w="3216" w:type="dxa"/>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625"/>
        <w:gridCol w:w="1591"/>
      </w:tblGrid>
      <w:tr w:rsidR="002F1DD2" w:rsidRPr="002F1DD2" w14:paraId="3B049DBD" w14:textId="77777777" w:rsidTr="002F1DD2">
        <w:trPr>
          <w:trHeight w:val="310"/>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2D24936" w14:textId="77777777" w:rsidR="002F1DD2" w:rsidRPr="002F1DD2" w:rsidRDefault="002F1DD2" w:rsidP="002F1DD2">
            <w:pPr>
              <w:pStyle w:val="AllText"/>
            </w:pPr>
            <w:r w:rsidRPr="002F1DD2">
              <w:t>Mas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84F733D" w14:textId="77777777" w:rsidR="002F1DD2" w:rsidRPr="002F1DD2" w:rsidRDefault="002F1DD2" w:rsidP="002F1DD2">
            <w:pPr>
              <w:pStyle w:val="AllText"/>
            </w:pPr>
            <w:r w:rsidRPr="002F1DD2">
              <w:t>65.3553 kg</w:t>
            </w:r>
          </w:p>
        </w:tc>
      </w:tr>
      <w:tr w:rsidR="002F1DD2" w:rsidRPr="002F1DD2" w14:paraId="55F8EA59" w14:textId="77777777" w:rsidTr="002F1DD2">
        <w:trPr>
          <w:trHeight w:val="296"/>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242670" w14:textId="77777777" w:rsidR="002F1DD2" w:rsidRPr="002F1DD2" w:rsidRDefault="002F1DD2" w:rsidP="002F1DD2">
            <w:pPr>
              <w:pStyle w:val="AllText"/>
            </w:pPr>
            <w:r w:rsidRPr="002F1DD2">
              <w:t>Are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4E37B2A" w14:textId="77777777" w:rsidR="002F1DD2" w:rsidRPr="002F1DD2" w:rsidRDefault="002F1DD2" w:rsidP="002F1DD2">
            <w:pPr>
              <w:pStyle w:val="AllText"/>
            </w:pPr>
            <w:r w:rsidRPr="002F1DD2">
              <w:t>4.78583 m^2</w:t>
            </w:r>
          </w:p>
        </w:tc>
      </w:tr>
      <w:tr w:rsidR="002F1DD2" w:rsidRPr="002F1DD2" w14:paraId="39E0F450" w14:textId="77777777" w:rsidTr="002F1DD2">
        <w:trPr>
          <w:trHeight w:val="310"/>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9434E58" w14:textId="77777777" w:rsidR="002F1DD2" w:rsidRPr="002F1DD2" w:rsidRDefault="002F1DD2" w:rsidP="002F1DD2">
            <w:pPr>
              <w:pStyle w:val="AllText"/>
            </w:pPr>
            <w:r w:rsidRPr="002F1DD2">
              <w:t>Volum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6216308" w14:textId="77777777" w:rsidR="002F1DD2" w:rsidRPr="002F1DD2" w:rsidRDefault="002F1DD2" w:rsidP="002F1DD2">
            <w:pPr>
              <w:pStyle w:val="AllText"/>
            </w:pPr>
            <w:r w:rsidRPr="002F1DD2">
              <w:t>0.0635279 m^3</w:t>
            </w:r>
          </w:p>
        </w:tc>
      </w:tr>
      <w:tr w:rsidR="002F1DD2" w:rsidRPr="002F1DD2" w14:paraId="2583FC90" w14:textId="77777777" w:rsidTr="002F1DD2">
        <w:trPr>
          <w:trHeight w:val="958"/>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60962B4" w14:textId="77777777" w:rsidR="002F1DD2" w:rsidRPr="002F1DD2" w:rsidRDefault="002F1DD2" w:rsidP="002F1DD2">
            <w:pPr>
              <w:pStyle w:val="AllText"/>
            </w:pPr>
            <w:r w:rsidRPr="002F1DD2">
              <w:lastRenderedPageBreak/>
              <w:t>Center of Grav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11C4B5D" w14:textId="77777777" w:rsidR="002F1DD2" w:rsidRPr="002F1DD2" w:rsidRDefault="002F1DD2" w:rsidP="002F1DD2">
            <w:pPr>
              <w:pStyle w:val="AllText"/>
            </w:pPr>
            <w:r w:rsidRPr="002F1DD2">
              <w:t>x=-0.0866133 m</w:t>
            </w:r>
            <w:r w:rsidRPr="002F1DD2">
              <w:br/>
              <w:t>y=-0.353545 m</w:t>
            </w:r>
            <w:r w:rsidRPr="002F1DD2">
              <w:br/>
              <w:t>z=0.21317 m</w:t>
            </w:r>
          </w:p>
        </w:tc>
      </w:tr>
    </w:tbl>
    <w:p w14:paraId="537CE89E" w14:textId="281D88BE" w:rsidR="002F1DD2" w:rsidRPr="002F1DD2" w:rsidRDefault="002F1DD2" w:rsidP="0006565A">
      <w:pPr>
        <w:pStyle w:val="TableHead"/>
      </w:pPr>
      <w:bookmarkStart w:id="159" w:name="_Toc532928485"/>
      <w:bookmarkStart w:id="160" w:name="_Toc1834861"/>
      <w:r w:rsidRPr="002F1DD2">
        <w:t>Physical properties</w:t>
      </w:r>
      <w:bookmarkEnd w:id="159"/>
      <w:bookmarkEnd w:id="160"/>
    </w:p>
    <w:p w14:paraId="79F4DA19" w14:textId="77777777" w:rsidR="002F1DD2" w:rsidRPr="002F1DD2" w:rsidRDefault="002F1DD2" w:rsidP="002F1DD2">
      <w:pPr>
        <w:pStyle w:val="AllText"/>
      </w:pPr>
      <w:r w:rsidRPr="002F1DD2">
        <w:t>Note: Physical values could be different from the physical values used by FEA as reported below.</w:t>
      </w:r>
    </w:p>
    <w:p w14:paraId="415FF614" w14:textId="77777777" w:rsidR="002F1DD2" w:rsidRPr="002F1DD2" w:rsidRDefault="008A4DEE" w:rsidP="002F1DD2">
      <w:pPr>
        <w:pStyle w:val="AllText"/>
      </w:pPr>
      <w:r>
        <w:pict w14:anchorId="1A4330B6">
          <v:rect id="_x0000_i1072" style="width:0;height:1.5pt" o:hralign="center" o:hrstd="t" o:hr="t" fillcolor="#a0a0a0" stroked="f"/>
        </w:pict>
      </w:r>
    </w:p>
    <w:p w14:paraId="197046FE" w14:textId="77777777" w:rsidR="002F1DD2" w:rsidRPr="002F1DD2" w:rsidRDefault="002F1DD2" w:rsidP="00CF3C80">
      <w:pPr>
        <w:pStyle w:val="AllText"/>
        <w:numPr>
          <w:ilvl w:val="0"/>
          <w:numId w:val="4"/>
        </w:numPr>
        <w:tabs>
          <w:tab w:val="left" w:pos="360"/>
        </w:tabs>
        <w:rPr>
          <w:b/>
          <w:iCs/>
        </w:rPr>
      </w:pPr>
      <w:r w:rsidRPr="002F1DD2">
        <w:rPr>
          <w:b/>
          <w:iCs/>
        </w:rPr>
        <w:t> </w:t>
      </w:r>
      <w:bookmarkStart w:id="161" w:name="_Toc532928059"/>
      <w:r w:rsidRPr="002F1DD2">
        <w:rPr>
          <w:b/>
          <w:iCs/>
        </w:rPr>
        <w:t>Static Analysis:1</w:t>
      </w:r>
      <w:bookmarkEnd w:id="161"/>
    </w:p>
    <w:p w14:paraId="03603D11" w14:textId="77777777" w:rsidR="002F1DD2" w:rsidRPr="002F1DD2" w:rsidRDefault="002F1DD2" w:rsidP="002F1DD2">
      <w:pPr>
        <w:pStyle w:val="AllText"/>
      </w:pPr>
      <w:r w:rsidRPr="002F1DD2">
        <w:rPr>
          <w:b/>
          <w:bCs/>
        </w:rPr>
        <w:t>General objective and settings:</w:t>
      </w:r>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4146"/>
        <w:gridCol w:w="2119"/>
      </w:tblGrid>
      <w:tr w:rsidR="002F1DD2" w:rsidRPr="002F1DD2" w14:paraId="012F82F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E1370E5" w14:textId="77777777" w:rsidR="002F1DD2" w:rsidRPr="002F1DD2" w:rsidRDefault="002F1DD2" w:rsidP="002F1DD2">
            <w:pPr>
              <w:pStyle w:val="AllText"/>
            </w:pPr>
            <w:r w:rsidRPr="002F1DD2">
              <w:t>Design Objectiv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ADED21D" w14:textId="77777777" w:rsidR="002F1DD2" w:rsidRPr="002F1DD2" w:rsidRDefault="002F1DD2" w:rsidP="002F1DD2">
            <w:pPr>
              <w:pStyle w:val="AllText"/>
            </w:pPr>
            <w:r w:rsidRPr="002F1DD2">
              <w:t>Single Point</w:t>
            </w:r>
          </w:p>
        </w:tc>
      </w:tr>
      <w:tr w:rsidR="002F1DD2" w:rsidRPr="002F1DD2" w14:paraId="08E7B0B7"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C0353E" w14:textId="77777777" w:rsidR="002F1DD2" w:rsidRPr="002F1DD2" w:rsidRDefault="002F1DD2" w:rsidP="002F1DD2">
            <w:pPr>
              <w:pStyle w:val="AllText"/>
            </w:pPr>
            <w:r w:rsidRPr="002F1DD2">
              <w:t>Study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6C75A7F" w14:textId="77777777" w:rsidR="002F1DD2" w:rsidRPr="002F1DD2" w:rsidRDefault="002F1DD2" w:rsidP="002F1DD2">
            <w:pPr>
              <w:pStyle w:val="AllText"/>
            </w:pPr>
            <w:r w:rsidRPr="002F1DD2">
              <w:t>Static Analysis</w:t>
            </w:r>
          </w:p>
        </w:tc>
      </w:tr>
      <w:tr w:rsidR="002F1DD2" w:rsidRPr="002F1DD2" w14:paraId="0551CA31"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730DEF" w14:textId="77777777" w:rsidR="002F1DD2" w:rsidRPr="002F1DD2" w:rsidRDefault="002F1DD2" w:rsidP="002F1DD2">
            <w:pPr>
              <w:pStyle w:val="AllText"/>
            </w:pPr>
            <w:r w:rsidRPr="002F1DD2">
              <w:t>Last Modification Dat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7EA5F2B" w14:textId="77777777" w:rsidR="002F1DD2" w:rsidRPr="002F1DD2" w:rsidRDefault="002F1DD2" w:rsidP="002F1DD2">
            <w:pPr>
              <w:pStyle w:val="AllText"/>
            </w:pPr>
            <w:r w:rsidRPr="002F1DD2">
              <w:t>11/27/2018, 6:59 PM</w:t>
            </w:r>
          </w:p>
        </w:tc>
      </w:tr>
      <w:tr w:rsidR="002F1DD2" w:rsidRPr="002F1DD2" w14:paraId="5156985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DC67DE9" w14:textId="77777777" w:rsidR="002F1DD2" w:rsidRPr="002F1DD2" w:rsidRDefault="002F1DD2" w:rsidP="002F1DD2">
            <w:pPr>
              <w:pStyle w:val="AllText"/>
            </w:pPr>
            <w:r w:rsidRPr="002F1DD2">
              <w:t>Detect and Eliminate Rigid Body Mode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2D931C1" w14:textId="77777777" w:rsidR="002F1DD2" w:rsidRPr="002F1DD2" w:rsidRDefault="002F1DD2" w:rsidP="002F1DD2">
            <w:pPr>
              <w:pStyle w:val="AllText"/>
            </w:pPr>
            <w:r w:rsidRPr="002F1DD2">
              <w:t>No</w:t>
            </w:r>
          </w:p>
        </w:tc>
      </w:tr>
      <w:tr w:rsidR="002F1DD2" w:rsidRPr="002F1DD2" w14:paraId="0C3F48F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21F6301" w14:textId="77777777" w:rsidR="002F1DD2" w:rsidRPr="002F1DD2" w:rsidRDefault="002F1DD2" w:rsidP="002F1DD2">
            <w:pPr>
              <w:pStyle w:val="AllText"/>
            </w:pPr>
            <w:r w:rsidRPr="002F1DD2">
              <w:t>Separate Stresses Across Contact Surface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925DA95" w14:textId="77777777" w:rsidR="002F1DD2" w:rsidRPr="002F1DD2" w:rsidRDefault="002F1DD2" w:rsidP="002F1DD2">
            <w:pPr>
              <w:pStyle w:val="AllText"/>
            </w:pPr>
            <w:r w:rsidRPr="002F1DD2">
              <w:t>No</w:t>
            </w:r>
          </w:p>
        </w:tc>
      </w:tr>
      <w:tr w:rsidR="002F1DD2" w:rsidRPr="002F1DD2" w14:paraId="0BEFDC68"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2DF1D76" w14:textId="77777777" w:rsidR="002F1DD2" w:rsidRPr="002F1DD2" w:rsidRDefault="002F1DD2" w:rsidP="002F1DD2">
            <w:pPr>
              <w:pStyle w:val="AllText"/>
            </w:pPr>
            <w:r w:rsidRPr="002F1DD2">
              <w:t>Motion Loads Analysi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47A1E78" w14:textId="77777777" w:rsidR="002F1DD2" w:rsidRPr="002F1DD2" w:rsidRDefault="002F1DD2" w:rsidP="002F1DD2">
            <w:pPr>
              <w:pStyle w:val="AllText"/>
            </w:pPr>
            <w:r w:rsidRPr="002F1DD2">
              <w:t>No</w:t>
            </w:r>
          </w:p>
        </w:tc>
      </w:tr>
    </w:tbl>
    <w:p w14:paraId="0BE72A2C" w14:textId="26AB8693" w:rsidR="002F1DD2" w:rsidRPr="002F1DD2" w:rsidRDefault="002F1DD2" w:rsidP="00E85675">
      <w:pPr>
        <w:pStyle w:val="TableHead"/>
      </w:pPr>
      <w:bookmarkStart w:id="162" w:name="_Toc532928486"/>
      <w:bookmarkStart w:id="163" w:name="_Toc1834862"/>
      <w:r w:rsidRPr="002F1DD2">
        <w:t>General objective</w:t>
      </w:r>
      <w:bookmarkEnd w:id="162"/>
      <w:bookmarkEnd w:id="163"/>
      <w:r w:rsidRPr="002F1DD2">
        <w:t xml:space="preserve"> </w:t>
      </w:r>
    </w:p>
    <w:p w14:paraId="3E4989CA" w14:textId="77777777" w:rsidR="002F1DD2" w:rsidRPr="002F1DD2" w:rsidRDefault="002F1DD2" w:rsidP="002F1DD2">
      <w:pPr>
        <w:pStyle w:val="AllText"/>
        <w:rPr>
          <w:b/>
          <w:bCs/>
          <w:iCs/>
        </w:rPr>
      </w:pPr>
      <w:r w:rsidRPr="002F1DD2">
        <w:rPr>
          <w:b/>
          <w:bCs/>
          <w:iCs/>
        </w:rPr>
        <w:t>Mesh settings:</w:t>
      </w:r>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4654"/>
        <w:gridCol w:w="727"/>
      </w:tblGrid>
      <w:tr w:rsidR="002F1DD2" w:rsidRPr="002F1DD2" w14:paraId="02C7D4F9"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637DFE1" w14:textId="77777777" w:rsidR="002F1DD2" w:rsidRPr="002F1DD2" w:rsidRDefault="002F1DD2" w:rsidP="002F1DD2">
            <w:pPr>
              <w:pStyle w:val="AllText"/>
            </w:pPr>
            <w:r w:rsidRPr="002F1DD2">
              <w:t>Avg. Element Size (fraction of model diameter)</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89477E1" w14:textId="77777777" w:rsidR="002F1DD2" w:rsidRPr="002F1DD2" w:rsidRDefault="002F1DD2" w:rsidP="002F1DD2">
            <w:pPr>
              <w:pStyle w:val="AllText"/>
            </w:pPr>
            <w:r w:rsidRPr="002F1DD2">
              <w:t>0.1</w:t>
            </w:r>
          </w:p>
        </w:tc>
      </w:tr>
      <w:tr w:rsidR="002F1DD2" w:rsidRPr="002F1DD2" w14:paraId="7B470833"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7420CF4" w14:textId="77777777" w:rsidR="002F1DD2" w:rsidRPr="002F1DD2" w:rsidRDefault="002F1DD2" w:rsidP="002F1DD2">
            <w:pPr>
              <w:pStyle w:val="AllText"/>
            </w:pPr>
            <w:r w:rsidRPr="002F1DD2">
              <w:t>Min. Element Size (fraction of avg. siz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BF7C4D5" w14:textId="77777777" w:rsidR="002F1DD2" w:rsidRPr="002F1DD2" w:rsidRDefault="002F1DD2" w:rsidP="002F1DD2">
            <w:pPr>
              <w:pStyle w:val="AllText"/>
            </w:pPr>
            <w:r w:rsidRPr="002F1DD2">
              <w:t>0.2</w:t>
            </w:r>
          </w:p>
        </w:tc>
      </w:tr>
      <w:tr w:rsidR="002F1DD2" w:rsidRPr="002F1DD2" w14:paraId="4E104210"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F129126" w14:textId="77777777" w:rsidR="002F1DD2" w:rsidRPr="002F1DD2" w:rsidRDefault="002F1DD2" w:rsidP="002F1DD2">
            <w:pPr>
              <w:pStyle w:val="AllText"/>
            </w:pPr>
            <w:r w:rsidRPr="002F1DD2">
              <w:t>Grading Factor</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6574C20" w14:textId="77777777" w:rsidR="002F1DD2" w:rsidRPr="002F1DD2" w:rsidRDefault="002F1DD2" w:rsidP="002F1DD2">
            <w:pPr>
              <w:pStyle w:val="AllText"/>
            </w:pPr>
            <w:r w:rsidRPr="002F1DD2">
              <w:t>1.5</w:t>
            </w:r>
          </w:p>
        </w:tc>
      </w:tr>
      <w:tr w:rsidR="002F1DD2" w:rsidRPr="002F1DD2" w14:paraId="331AFC8C"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0C342DE" w14:textId="77777777" w:rsidR="002F1DD2" w:rsidRPr="002F1DD2" w:rsidRDefault="002F1DD2" w:rsidP="002F1DD2">
            <w:pPr>
              <w:pStyle w:val="AllText"/>
            </w:pPr>
            <w:r w:rsidRPr="002F1DD2">
              <w:t>Max. Turn Angl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DE91D6F" w14:textId="77777777" w:rsidR="002F1DD2" w:rsidRPr="002F1DD2" w:rsidRDefault="002F1DD2" w:rsidP="002F1DD2">
            <w:pPr>
              <w:pStyle w:val="AllText"/>
            </w:pPr>
            <w:r w:rsidRPr="002F1DD2">
              <w:t>60 deg</w:t>
            </w:r>
          </w:p>
        </w:tc>
      </w:tr>
      <w:tr w:rsidR="002F1DD2" w:rsidRPr="002F1DD2" w14:paraId="30131E1B"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D575CCE" w14:textId="77777777" w:rsidR="002F1DD2" w:rsidRPr="002F1DD2" w:rsidRDefault="002F1DD2" w:rsidP="002F1DD2">
            <w:pPr>
              <w:pStyle w:val="AllText"/>
            </w:pPr>
            <w:r w:rsidRPr="002F1DD2">
              <w:t>Create Curved Mesh Element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B900B6D" w14:textId="77777777" w:rsidR="002F1DD2" w:rsidRPr="002F1DD2" w:rsidRDefault="002F1DD2" w:rsidP="002F1DD2">
            <w:pPr>
              <w:pStyle w:val="AllText"/>
            </w:pPr>
            <w:r w:rsidRPr="002F1DD2">
              <w:t>No</w:t>
            </w:r>
          </w:p>
        </w:tc>
      </w:tr>
      <w:tr w:rsidR="002F1DD2" w:rsidRPr="002F1DD2" w14:paraId="7A285795"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876AC8D" w14:textId="77777777" w:rsidR="002F1DD2" w:rsidRPr="002F1DD2" w:rsidRDefault="002F1DD2" w:rsidP="002F1DD2">
            <w:pPr>
              <w:pStyle w:val="AllText"/>
            </w:pPr>
            <w:r w:rsidRPr="002F1DD2">
              <w:t>Use part based measure for Assembly mes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BC686A6" w14:textId="77777777" w:rsidR="002F1DD2" w:rsidRPr="002F1DD2" w:rsidRDefault="002F1DD2" w:rsidP="002F1DD2">
            <w:pPr>
              <w:pStyle w:val="AllText"/>
            </w:pPr>
            <w:r w:rsidRPr="002F1DD2">
              <w:t>Yes</w:t>
            </w:r>
          </w:p>
        </w:tc>
      </w:tr>
    </w:tbl>
    <w:p w14:paraId="03F4CF76" w14:textId="7C54CC1E" w:rsidR="002F1DD2" w:rsidRPr="00DF26F8" w:rsidRDefault="002F1DD2" w:rsidP="002F1DD2">
      <w:pPr>
        <w:pStyle w:val="TableHead"/>
      </w:pPr>
      <w:bookmarkStart w:id="164" w:name="_Toc532928487"/>
      <w:bookmarkStart w:id="165" w:name="_Toc1834863"/>
      <w:r w:rsidRPr="002F1DD2">
        <w:t>Mesh settings</w:t>
      </w:r>
      <w:bookmarkEnd w:id="164"/>
      <w:bookmarkEnd w:id="165"/>
    </w:p>
    <w:p w14:paraId="61C7951E" w14:textId="77777777" w:rsidR="002F1DD2" w:rsidRPr="002F1DD2" w:rsidRDefault="002F1DD2" w:rsidP="002F1DD2">
      <w:pPr>
        <w:pStyle w:val="AllText"/>
        <w:rPr>
          <w:b/>
          <w:bCs/>
          <w:iCs/>
        </w:rPr>
      </w:pPr>
      <w:r w:rsidRPr="002F1DD2">
        <w:rPr>
          <w:b/>
          <w:bCs/>
          <w:iCs/>
        </w:rPr>
        <w:t> Material(s)</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353"/>
        <w:gridCol w:w="2539"/>
        <w:gridCol w:w="1454"/>
      </w:tblGrid>
      <w:tr w:rsidR="002F1DD2" w:rsidRPr="002F1DD2" w14:paraId="5962F5B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0B08307" w14:textId="77777777" w:rsidR="002F1DD2" w:rsidRPr="002F1DD2" w:rsidRDefault="002F1DD2" w:rsidP="002F1DD2">
            <w:pPr>
              <w:pStyle w:val="AllText"/>
            </w:pPr>
            <w:r w:rsidRPr="002F1DD2">
              <w:lastRenderedPageBreak/>
              <w:t>Na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E9F894C" w14:textId="77777777" w:rsidR="002F1DD2" w:rsidRPr="002F1DD2" w:rsidRDefault="002F1DD2" w:rsidP="002F1DD2">
            <w:pPr>
              <w:pStyle w:val="AllText"/>
            </w:pPr>
            <w:r w:rsidRPr="002F1DD2">
              <w:t>Polystyrene, High Impact</w:t>
            </w:r>
          </w:p>
        </w:tc>
      </w:tr>
      <w:tr w:rsidR="002F1DD2" w:rsidRPr="002F1DD2" w14:paraId="59368F01"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4791D6F" w14:textId="77777777" w:rsidR="002F1DD2" w:rsidRPr="002F1DD2" w:rsidRDefault="002F1DD2" w:rsidP="002F1DD2">
            <w:pPr>
              <w:pStyle w:val="AllText"/>
            </w:pPr>
            <w:r w:rsidRPr="002F1DD2">
              <w:t>General</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56B0EC0" w14:textId="77777777" w:rsidR="002F1DD2" w:rsidRPr="002F1DD2" w:rsidRDefault="002F1DD2" w:rsidP="002F1DD2">
            <w:pPr>
              <w:pStyle w:val="AllText"/>
            </w:pPr>
            <w:r w:rsidRPr="002F1DD2">
              <w:t>Mass Dens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721DD61" w14:textId="77777777" w:rsidR="002F1DD2" w:rsidRPr="002F1DD2" w:rsidRDefault="002F1DD2" w:rsidP="002F1DD2">
            <w:pPr>
              <w:pStyle w:val="AllText"/>
            </w:pPr>
            <w:r w:rsidRPr="002F1DD2">
              <w:t>1.022 g/cm^3</w:t>
            </w:r>
          </w:p>
        </w:tc>
      </w:tr>
      <w:tr w:rsidR="002F1DD2" w:rsidRPr="002F1DD2" w14:paraId="55EC6BDB"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1D18FF1E"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2FFEEFF" w14:textId="77777777" w:rsidR="002F1DD2" w:rsidRPr="002F1DD2" w:rsidRDefault="002F1DD2" w:rsidP="002F1DD2">
            <w:pPr>
              <w:pStyle w:val="AllText"/>
            </w:pPr>
            <w:r w:rsidRPr="002F1DD2">
              <w:t>Yield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F80A952" w14:textId="77777777" w:rsidR="002F1DD2" w:rsidRPr="002F1DD2" w:rsidRDefault="002F1DD2" w:rsidP="002F1DD2">
            <w:pPr>
              <w:pStyle w:val="AllText"/>
            </w:pPr>
            <w:r w:rsidRPr="002F1DD2">
              <w:t>26.5 MPa</w:t>
            </w:r>
          </w:p>
        </w:tc>
      </w:tr>
      <w:tr w:rsidR="002F1DD2" w:rsidRPr="002F1DD2" w14:paraId="7CC59371"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69F28BD2"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8EADA46" w14:textId="77777777" w:rsidR="002F1DD2" w:rsidRPr="002F1DD2" w:rsidRDefault="002F1DD2" w:rsidP="002F1DD2">
            <w:pPr>
              <w:pStyle w:val="AllText"/>
            </w:pPr>
            <w:r w:rsidRPr="002F1DD2">
              <w:t>Ultimate Tensile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4C460E3" w14:textId="77777777" w:rsidR="002F1DD2" w:rsidRPr="002F1DD2" w:rsidRDefault="002F1DD2" w:rsidP="002F1DD2">
            <w:pPr>
              <w:pStyle w:val="AllText"/>
            </w:pPr>
            <w:r w:rsidRPr="002F1DD2">
              <w:t>25.5 MPa</w:t>
            </w:r>
          </w:p>
        </w:tc>
      </w:tr>
      <w:tr w:rsidR="002F1DD2" w:rsidRPr="002F1DD2" w14:paraId="5B41AB18"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2B651FB" w14:textId="77777777" w:rsidR="002F1DD2" w:rsidRPr="002F1DD2" w:rsidRDefault="002F1DD2" w:rsidP="002F1DD2">
            <w:pPr>
              <w:pStyle w:val="AllText"/>
            </w:pPr>
            <w:r w:rsidRPr="002F1DD2">
              <w:t>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773F4CE" w14:textId="77777777" w:rsidR="002F1DD2" w:rsidRPr="002F1DD2" w:rsidRDefault="002F1DD2" w:rsidP="002F1DD2">
            <w:pPr>
              <w:pStyle w:val="AllText"/>
            </w:pPr>
            <w:r w:rsidRPr="002F1DD2">
              <w:t>Young's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6836EE1" w14:textId="77777777" w:rsidR="002F1DD2" w:rsidRPr="002F1DD2" w:rsidRDefault="002F1DD2" w:rsidP="002F1DD2">
            <w:pPr>
              <w:pStyle w:val="AllText"/>
            </w:pPr>
            <w:r w:rsidRPr="002F1DD2">
              <w:t>1.9 GPa</w:t>
            </w:r>
          </w:p>
        </w:tc>
      </w:tr>
      <w:tr w:rsidR="002F1DD2" w:rsidRPr="002F1DD2" w14:paraId="60AF5AEE"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014D8D24"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72C5441" w14:textId="77777777" w:rsidR="002F1DD2" w:rsidRPr="002F1DD2" w:rsidRDefault="002F1DD2" w:rsidP="002F1DD2">
            <w:pPr>
              <w:pStyle w:val="AllText"/>
            </w:pPr>
            <w:r w:rsidRPr="002F1DD2">
              <w:t>Poisson's Ratio</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AA9019B" w14:textId="77777777" w:rsidR="002F1DD2" w:rsidRPr="002F1DD2" w:rsidRDefault="002F1DD2" w:rsidP="002F1DD2">
            <w:pPr>
              <w:pStyle w:val="AllText"/>
            </w:pPr>
            <w:r w:rsidRPr="002F1DD2">
              <w:t>0.38 ul</w:t>
            </w:r>
          </w:p>
        </w:tc>
      </w:tr>
      <w:tr w:rsidR="002F1DD2" w:rsidRPr="002F1DD2" w14:paraId="096952DF"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424046D2"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6E9CD17" w14:textId="77777777" w:rsidR="002F1DD2" w:rsidRPr="002F1DD2" w:rsidRDefault="002F1DD2" w:rsidP="002F1DD2">
            <w:pPr>
              <w:pStyle w:val="AllText"/>
            </w:pPr>
            <w:r w:rsidRPr="002F1DD2">
              <w:t>Shear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26DCD49" w14:textId="77777777" w:rsidR="002F1DD2" w:rsidRPr="002F1DD2" w:rsidRDefault="002F1DD2" w:rsidP="002F1DD2">
            <w:pPr>
              <w:pStyle w:val="AllText"/>
            </w:pPr>
            <w:r w:rsidRPr="002F1DD2">
              <w:t>0.688406 GPa</w:t>
            </w:r>
          </w:p>
        </w:tc>
      </w:tr>
      <w:tr w:rsidR="002F1DD2" w:rsidRPr="002F1DD2" w14:paraId="4164465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89CF753" w14:textId="77777777" w:rsidR="002F1DD2" w:rsidRPr="002F1DD2" w:rsidRDefault="002F1DD2" w:rsidP="002F1DD2">
            <w:pPr>
              <w:pStyle w:val="AllText"/>
            </w:pPr>
            <w:r w:rsidRPr="002F1DD2">
              <w:t>Part Name(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8C8FB7A" w14:textId="77777777" w:rsidR="002F1DD2" w:rsidRPr="002F1DD2" w:rsidRDefault="002F1DD2" w:rsidP="002F1DD2">
            <w:pPr>
              <w:pStyle w:val="AllText"/>
            </w:pPr>
            <w:r w:rsidRPr="002F1DD2">
              <w:t>HALF CONE</w:t>
            </w:r>
            <w:r w:rsidRPr="002F1DD2">
              <w:br/>
              <w:t>HALF CONE</w:t>
            </w:r>
            <w:r w:rsidRPr="002F1DD2">
              <w:br/>
              <w:t>HALF CYLINDER</w:t>
            </w:r>
            <w:r w:rsidRPr="002F1DD2">
              <w:br/>
              <w:t>HALF CYLINDER</w:t>
            </w:r>
            <w:r w:rsidRPr="002F1DD2">
              <w:br/>
              <w:t>RECTANGULER</w:t>
            </w:r>
            <w:r w:rsidRPr="002F1DD2">
              <w:br/>
              <w:t>RECTANGULER</w:t>
            </w:r>
          </w:p>
        </w:tc>
      </w:tr>
    </w:tbl>
    <w:p w14:paraId="3EEC7631" w14:textId="77777777" w:rsidR="002F1DD2" w:rsidRPr="002F1DD2" w:rsidRDefault="002F1DD2" w:rsidP="002F1DD2">
      <w:pPr>
        <w:pStyle w:val="AllText"/>
        <w:rPr>
          <w:vanish/>
        </w:rPr>
      </w:pP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353"/>
        <w:gridCol w:w="2539"/>
        <w:gridCol w:w="1454"/>
      </w:tblGrid>
      <w:tr w:rsidR="002F1DD2" w:rsidRPr="002F1DD2" w14:paraId="3708EB0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07EFAD0" w14:textId="77777777" w:rsidR="002F1DD2" w:rsidRPr="002F1DD2" w:rsidRDefault="002F1DD2" w:rsidP="002F1DD2">
            <w:pPr>
              <w:pStyle w:val="AllText"/>
            </w:pPr>
            <w:r w:rsidRPr="002F1DD2">
              <w:t>Na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268BC33" w14:textId="77777777" w:rsidR="002F1DD2" w:rsidRPr="002F1DD2" w:rsidRDefault="002F1DD2" w:rsidP="002F1DD2">
            <w:pPr>
              <w:pStyle w:val="AllText"/>
            </w:pPr>
            <w:r w:rsidRPr="002F1DD2">
              <w:t>PPS Plastic</w:t>
            </w:r>
          </w:p>
        </w:tc>
      </w:tr>
      <w:tr w:rsidR="002F1DD2" w:rsidRPr="002F1DD2" w14:paraId="2FEE3444"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C2D9182" w14:textId="77777777" w:rsidR="002F1DD2" w:rsidRPr="002F1DD2" w:rsidRDefault="002F1DD2" w:rsidP="002F1DD2">
            <w:pPr>
              <w:pStyle w:val="AllText"/>
            </w:pPr>
            <w:r w:rsidRPr="002F1DD2">
              <w:t>General</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B340EE1" w14:textId="77777777" w:rsidR="002F1DD2" w:rsidRPr="002F1DD2" w:rsidRDefault="002F1DD2" w:rsidP="002F1DD2">
            <w:pPr>
              <w:pStyle w:val="AllText"/>
            </w:pPr>
            <w:r w:rsidRPr="002F1DD2">
              <w:t>Mass Dens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72BA1E3" w14:textId="77777777" w:rsidR="002F1DD2" w:rsidRPr="002F1DD2" w:rsidRDefault="002F1DD2" w:rsidP="002F1DD2">
            <w:pPr>
              <w:pStyle w:val="AllText"/>
            </w:pPr>
            <w:r w:rsidRPr="002F1DD2">
              <w:t>1.637 g/cm^3</w:t>
            </w:r>
          </w:p>
        </w:tc>
      </w:tr>
      <w:tr w:rsidR="002F1DD2" w:rsidRPr="002F1DD2" w14:paraId="0C12EC22"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6057F463"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475215" w14:textId="77777777" w:rsidR="002F1DD2" w:rsidRPr="002F1DD2" w:rsidRDefault="002F1DD2" w:rsidP="002F1DD2">
            <w:pPr>
              <w:pStyle w:val="AllText"/>
            </w:pPr>
            <w:r w:rsidRPr="002F1DD2">
              <w:t>Yield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24BA7C" w14:textId="77777777" w:rsidR="002F1DD2" w:rsidRPr="002F1DD2" w:rsidRDefault="002F1DD2" w:rsidP="002F1DD2">
            <w:pPr>
              <w:pStyle w:val="AllText"/>
            </w:pPr>
            <w:r w:rsidRPr="002F1DD2">
              <w:t>68.9 MPa</w:t>
            </w:r>
          </w:p>
        </w:tc>
      </w:tr>
      <w:tr w:rsidR="002F1DD2" w:rsidRPr="002F1DD2" w14:paraId="4B0A53CF"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4CF999F6"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E944265" w14:textId="77777777" w:rsidR="002F1DD2" w:rsidRPr="002F1DD2" w:rsidRDefault="002F1DD2" w:rsidP="002F1DD2">
            <w:pPr>
              <w:pStyle w:val="AllText"/>
            </w:pPr>
            <w:r w:rsidRPr="002F1DD2">
              <w:t>Ultimate Tensile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8C3CFDE" w14:textId="77777777" w:rsidR="002F1DD2" w:rsidRPr="002F1DD2" w:rsidRDefault="002F1DD2" w:rsidP="002F1DD2">
            <w:pPr>
              <w:pStyle w:val="AllText"/>
            </w:pPr>
            <w:r w:rsidRPr="002F1DD2">
              <w:t>82.7 MPa</w:t>
            </w:r>
          </w:p>
        </w:tc>
      </w:tr>
      <w:tr w:rsidR="002F1DD2" w:rsidRPr="002F1DD2" w14:paraId="7E243542"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63E1612" w14:textId="77777777" w:rsidR="002F1DD2" w:rsidRPr="002F1DD2" w:rsidRDefault="002F1DD2" w:rsidP="002F1DD2">
            <w:pPr>
              <w:pStyle w:val="AllText"/>
            </w:pPr>
            <w:r w:rsidRPr="002F1DD2">
              <w:t>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6E1A3A0" w14:textId="77777777" w:rsidR="002F1DD2" w:rsidRPr="002F1DD2" w:rsidRDefault="002F1DD2" w:rsidP="002F1DD2">
            <w:pPr>
              <w:pStyle w:val="AllText"/>
            </w:pPr>
            <w:r w:rsidRPr="002F1DD2">
              <w:t>Young's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94F3154" w14:textId="77777777" w:rsidR="002F1DD2" w:rsidRPr="002F1DD2" w:rsidRDefault="002F1DD2" w:rsidP="002F1DD2">
            <w:pPr>
              <w:pStyle w:val="AllText"/>
            </w:pPr>
            <w:r w:rsidRPr="002F1DD2">
              <w:t>2.7 GPa</w:t>
            </w:r>
          </w:p>
        </w:tc>
      </w:tr>
      <w:tr w:rsidR="002F1DD2" w:rsidRPr="002F1DD2" w14:paraId="222BFAEC"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4E1C2BB2"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C53C48" w14:textId="77777777" w:rsidR="002F1DD2" w:rsidRPr="002F1DD2" w:rsidRDefault="002F1DD2" w:rsidP="002F1DD2">
            <w:pPr>
              <w:pStyle w:val="AllText"/>
            </w:pPr>
            <w:r w:rsidRPr="002F1DD2">
              <w:t>Poisson's Ratio</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EA67039" w14:textId="77777777" w:rsidR="002F1DD2" w:rsidRPr="002F1DD2" w:rsidRDefault="002F1DD2" w:rsidP="002F1DD2">
            <w:pPr>
              <w:pStyle w:val="AllText"/>
            </w:pPr>
            <w:r w:rsidRPr="002F1DD2">
              <w:t>0.4 ul</w:t>
            </w:r>
          </w:p>
        </w:tc>
      </w:tr>
      <w:tr w:rsidR="002F1DD2" w:rsidRPr="002F1DD2" w14:paraId="5F35B0F2"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0C45FCC4"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3FE9430" w14:textId="77777777" w:rsidR="002F1DD2" w:rsidRPr="002F1DD2" w:rsidRDefault="002F1DD2" w:rsidP="002F1DD2">
            <w:pPr>
              <w:pStyle w:val="AllText"/>
            </w:pPr>
            <w:r w:rsidRPr="002F1DD2">
              <w:t>Shear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87DCFE" w14:textId="77777777" w:rsidR="002F1DD2" w:rsidRPr="002F1DD2" w:rsidRDefault="002F1DD2" w:rsidP="002F1DD2">
            <w:pPr>
              <w:pStyle w:val="AllText"/>
            </w:pPr>
            <w:r w:rsidRPr="002F1DD2">
              <w:t>0.964286 GPa</w:t>
            </w:r>
          </w:p>
        </w:tc>
      </w:tr>
      <w:tr w:rsidR="002F1DD2" w:rsidRPr="002F1DD2" w14:paraId="338CAD9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D2285B" w14:textId="77777777" w:rsidR="002F1DD2" w:rsidRPr="002F1DD2" w:rsidRDefault="002F1DD2" w:rsidP="002F1DD2">
            <w:pPr>
              <w:pStyle w:val="AllText"/>
            </w:pPr>
            <w:r w:rsidRPr="002F1DD2">
              <w:t>Part Name(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E62E8DF" w14:textId="77777777" w:rsidR="002F1DD2" w:rsidRPr="002F1DD2" w:rsidRDefault="002F1DD2" w:rsidP="002F1DD2">
            <w:pPr>
              <w:pStyle w:val="AllText"/>
            </w:pPr>
            <w:r w:rsidRPr="002F1DD2">
              <w:t>timber box</w:t>
            </w:r>
            <w:r w:rsidRPr="002F1DD2">
              <w:br/>
              <w:t>timber box</w:t>
            </w:r>
            <w:r w:rsidRPr="002F1DD2">
              <w:br/>
              <w:t>timber box</w:t>
            </w:r>
            <w:r w:rsidRPr="002F1DD2">
              <w:br/>
              <w:t>timber box</w:t>
            </w:r>
            <w:r w:rsidRPr="002F1DD2">
              <w:br/>
              <w:t>electric box</w:t>
            </w:r>
          </w:p>
        </w:tc>
      </w:tr>
    </w:tbl>
    <w:p w14:paraId="36EC805A" w14:textId="77777777" w:rsidR="002F1DD2" w:rsidRPr="002F1DD2" w:rsidRDefault="002F1DD2" w:rsidP="002F1DD2">
      <w:pPr>
        <w:pStyle w:val="AllText"/>
        <w:rPr>
          <w:vanish/>
        </w:rPr>
      </w:pP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353"/>
        <w:gridCol w:w="2539"/>
        <w:gridCol w:w="1334"/>
      </w:tblGrid>
      <w:tr w:rsidR="002F1DD2" w:rsidRPr="002F1DD2" w14:paraId="0B8EA6EE"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A04D842" w14:textId="77777777" w:rsidR="002F1DD2" w:rsidRPr="002F1DD2" w:rsidRDefault="002F1DD2" w:rsidP="002F1DD2">
            <w:pPr>
              <w:pStyle w:val="AllText"/>
            </w:pPr>
            <w:r w:rsidRPr="002F1DD2">
              <w:lastRenderedPageBreak/>
              <w:t>Na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6E93478" w14:textId="77777777" w:rsidR="002F1DD2" w:rsidRPr="002F1DD2" w:rsidRDefault="002F1DD2" w:rsidP="002F1DD2">
            <w:pPr>
              <w:pStyle w:val="AllText"/>
            </w:pPr>
            <w:r w:rsidRPr="002F1DD2">
              <w:t>PVC-Piping</w:t>
            </w:r>
          </w:p>
        </w:tc>
      </w:tr>
      <w:tr w:rsidR="002F1DD2" w:rsidRPr="002F1DD2" w14:paraId="64AB4EEB"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AA6A8F0" w14:textId="77777777" w:rsidR="002F1DD2" w:rsidRPr="002F1DD2" w:rsidRDefault="002F1DD2" w:rsidP="002F1DD2">
            <w:pPr>
              <w:pStyle w:val="AllText"/>
            </w:pPr>
            <w:r w:rsidRPr="002F1DD2">
              <w:t>General</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6ABED08" w14:textId="77777777" w:rsidR="002F1DD2" w:rsidRPr="002F1DD2" w:rsidRDefault="002F1DD2" w:rsidP="002F1DD2">
            <w:pPr>
              <w:pStyle w:val="AllText"/>
            </w:pPr>
            <w:r w:rsidRPr="002F1DD2">
              <w:t>Mass Dens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CB130D5" w14:textId="77777777" w:rsidR="002F1DD2" w:rsidRPr="002F1DD2" w:rsidRDefault="002F1DD2" w:rsidP="002F1DD2">
            <w:pPr>
              <w:pStyle w:val="AllText"/>
            </w:pPr>
            <w:r w:rsidRPr="002F1DD2">
              <w:t>1.4 g/cm^3</w:t>
            </w:r>
          </w:p>
        </w:tc>
      </w:tr>
      <w:tr w:rsidR="002F1DD2" w:rsidRPr="002F1DD2" w14:paraId="1D9D7964"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1AFF6ACF"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B14E15" w14:textId="77777777" w:rsidR="002F1DD2" w:rsidRPr="002F1DD2" w:rsidRDefault="002F1DD2" w:rsidP="002F1DD2">
            <w:pPr>
              <w:pStyle w:val="AllText"/>
            </w:pPr>
            <w:r w:rsidRPr="002F1DD2">
              <w:t>Yield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40D4F06" w14:textId="77777777" w:rsidR="002F1DD2" w:rsidRPr="002F1DD2" w:rsidRDefault="002F1DD2" w:rsidP="002F1DD2">
            <w:pPr>
              <w:pStyle w:val="AllText"/>
            </w:pPr>
            <w:r w:rsidRPr="002F1DD2">
              <w:t>46.53 MPa</w:t>
            </w:r>
          </w:p>
        </w:tc>
      </w:tr>
      <w:tr w:rsidR="002F1DD2" w:rsidRPr="002F1DD2" w14:paraId="35ADBB25"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3D46AD7F"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B7AB581" w14:textId="77777777" w:rsidR="002F1DD2" w:rsidRPr="002F1DD2" w:rsidRDefault="002F1DD2" w:rsidP="002F1DD2">
            <w:pPr>
              <w:pStyle w:val="AllText"/>
            </w:pPr>
            <w:r w:rsidRPr="002F1DD2">
              <w:t>Ultimate Tensile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D9203F0" w14:textId="77777777" w:rsidR="002F1DD2" w:rsidRPr="002F1DD2" w:rsidRDefault="002F1DD2" w:rsidP="002F1DD2">
            <w:pPr>
              <w:pStyle w:val="AllText"/>
            </w:pPr>
            <w:r w:rsidRPr="002F1DD2">
              <w:t>52.36 MPa</w:t>
            </w:r>
          </w:p>
        </w:tc>
      </w:tr>
      <w:tr w:rsidR="002F1DD2" w:rsidRPr="002F1DD2" w14:paraId="15B19F63"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4F153AE" w14:textId="77777777" w:rsidR="002F1DD2" w:rsidRPr="002F1DD2" w:rsidRDefault="002F1DD2" w:rsidP="002F1DD2">
            <w:pPr>
              <w:pStyle w:val="AllText"/>
            </w:pPr>
            <w:r w:rsidRPr="002F1DD2">
              <w:t>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92420DE" w14:textId="77777777" w:rsidR="002F1DD2" w:rsidRPr="002F1DD2" w:rsidRDefault="002F1DD2" w:rsidP="002F1DD2">
            <w:pPr>
              <w:pStyle w:val="AllText"/>
            </w:pPr>
            <w:r w:rsidRPr="002F1DD2">
              <w:t>Young's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A0D9248" w14:textId="77777777" w:rsidR="002F1DD2" w:rsidRPr="002F1DD2" w:rsidRDefault="002F1DD2" w:rsidP="002F1DD2">
            <w:pPr>
              <w:pStyle w:val="AllText"/>
            </w:pPr>
            <w:r w:rsidRPr="002F1DD2">
              <w:t>3.4 GPa</w:t>
            </w:r>
          </w:p>
        </w:tc>
      </w:tr>
      <w:tr w:rsidR="002F1DD2" w:rsidRPr="002F1DD2" w14:paraId="6E40E7ED"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5A3C5A87"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869C468" w14:textId="77777777" w:rsidR="002F1DD2" w:rsidRPr="002F1DD2" w:rsidRDefault="002F1DD2" w:rsidP="002F1DD2">
            <w:pPr>
              <w:pStyle w:val="AllText"/>
            </w:pPr>
            <w:r w:rsidRPr="002F1DD2">
              <w:t>Poisson's Ratio</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CA0C20A" w14:textId="77777777" w:rsidR="002F1DD2" w:rsidRPr="002F1DD2" w:rsidRDefault="002F1DD2" w:rsidP="002F1DD2">
            <w:pPr>
              <w:pStyle w:val="AllText"/>
            </w:pPr>
            <w:r w:rsidRPr="002F1DD2">
              <w:t>0.4 ul</w:t>
            </w:r>
          </w:p>
        </w:tc>
      </w:tr>
      <w:tr w:rsidR="002F1DD2" w:rsidRPr="002F1DD2" w14:paraId="3BC2B91D"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4B0E5753"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038D81C" w14:textId="77777777" w:rsidR="002F1DD2" w:rsidRPr="002F1DD2" w:rsidRDefault="002F1DD2" w:rsidP="002F1DD2">
            <w:pPr>
              <w:pStyle w:val="AllText"/>
            </w:pPr>
            <w:r w:rsidRPr="002F1DD2">
              <w:t>Shear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FC74C31" w14:textId="77777777" w:rsidR="002F1DD2" w:rsidRPr="002F1DD2" w:rsidRDefault="002F1DD2" w:rsidP="002F1DD2">
            <w:pPr>
              <w:pStyle w:val="AllText"/>
            </w:pPr>
            <w:r w:rsidRPr="002F1DD2">
              <w:t>1.21429 GPa</w:t>
            </w:r>
          </w:p>
        </w:tc>
      </w:tr>
      <w:tr w:rsidR="002F1DD2" w:rsidRPr="002F1DD2" w14:paraId="0CF0F34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8445013" w14:textId="77777777" w:rsidR="002F1DD2" w:rsidRPr="002F1DD2" w:rsidRDefault="002F1DD2" w:rsidP="002F1DD2">
            <w:pPr>
              <w:pStyle w:val="AllText"/>
            </w:pPr>
            <w:r w:rsidRPr="002F1DD2">
              <w:t>Part Name(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FC0A7C5" w14:textId="77777777" w:rsidR="002F1DD2" w:rsidRPr="002F1DD2" w:rsidRDefault="002F1DD2" w:rsidP="002F1DD2">
            <w:pPr>
              <w:pStyle w:val="AllText"/>
            </w:pPr>
            <w:r w:rsidRPr="002F1DD2">
              <w:t>pvc pipe 4</w:t>
            </w:r>
            <w:r w:rsidRPr="002F1DD2">
              <w:br/>
              <w:t>pvc pipe 4</w:t>
            </w:r>
            <w:r w:rsidRPr="002F1DD2">
              <w:br/>
              <w:t>pvc pipe 4</w:t>
            </w:r>
            <w:r w:rsidRPr="002F1DD2">
              <w:br/>
              <w:t>pvc pipe 4</w:t>
            </w:r>
            <w:r w:rsidRPr="002F1DD2">
              <w:br/>
              <w:t>pvc pipe 18.5</w:t>
            </w:r>
            <w:r w:rsidRPr="002F1DD2">
              <w:br/>
              <w:t>pvc pipe 18.5</w:t>
            </w:r>
            <w:r w:rsidRPr="002F1DD2">
              <w:br/>
              <w:t>l bow new</w:t>
            </w:r>
            <w:r w:rsidRPr="002F1DD2">
              <w:br/>
              <w:t>l bow new</w:t>
            </w:r>
            <w:r w:rsidRPr="002F1DD2">
              <w:br/>
              <w:t>l bow new</w:t>
            </w:r>
            <w:r w:rsidRPr="002F1DD2">
              <w:br/>
              <w:t>l bow new</w:t>
            </w:r>
          </w:p>
        </w:tc>
      </w:tr>
    </w:tbl>
    <w:p w14:paraId="12B0D16B" w14:textId="77777777" w:rsidR="002F1DD2" w:rsidRPr="002F1DD2" w:rsidRDefault="002F1DD2" w:rsidP="002F1DD2">
      <w:pPr>
        <w:pStyle w:val="AllText"/>
        <w:rPr>
          <w:vanish/>
        </w:rPr>
      </w:pPr>
    </w:p>
    <w:tbl>
      <w:tblPr>
        <w:tblW w:w="8867" w:type="dxa"/>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2296"/>
        <w:gridCol w:w="4308"/>
        <w:gridCol w:w="2263"/>
      </w:tblGrid>
      <w:tr w:rsidR="002F1DD2" w:rsidRPr="002F1DD2" w14:paraId="6D29B095" w14:textId="77777777" w:rsidTr="002F1DD2">
        <w:trPr>
          <w:trHeight w:val="295"/>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5EB051" w14:textId="77777777" w:rsidR="002F1DD2" w:rsidRPr="002F1DD2" w:rsidRDefault="002F1DD2" w:rsidP="002F1DD2">
            <w:pPr>
              <w:pStyle w:val="AllText"/>
            </w:pPr>
            <w:r w:rsidRPr="002F1DD2">
              <w:t>Na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F9EE0FA" w14:textId="77777777" w:rsidR="002F1DD2" w:rsidRPr="002F1DD2" w:rsidRDefault="002F1DD2" w:rsidP="002F1DD2">
            <w:pPr>
              <w:pStyle w:val="AllText"/>
            </w:pPr>
            <w:r w:rsidRPr="002F1DD2">
              <w:t>Aluminum 6061</w:t>
            </w:r>
          </w:p>
        </w:tc>
      </w:tr>
      <w:tr w:rsidR="002F1DD2" w:rsidRPr="002F1DD2" w14:paraId="2EB9FA24" w14:textId="77777777" w:rsidTr="002F1DD2">
        <w:trPr>
          <w:trHeight w:val="346"/>
        </w:trPr>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3683531" w14:textId="77777777" w:rsidR="002F1DD2" w:rsidRPr="002F1DD2" w:rsidRDefault="002F1DD2" w:rsidP="002F1DD2">
            <w:pPr>
              <w:pStyle w:val="AllText"/>
            </w:pPr>
            <w:r w:rsidRPr="002F1DD2">
              <w:t>General</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FCD9CBF" w14:textId="77777777" w:rsidR="002F1DD2" w:rsidRPr="002F1DD2" w:rsidRDefault="002F1DD2" w:rsidP="002F1DD2">
            <w:pPr>
              <w:pStyle w:val="AllText"/>
            </w:pPr>
            <w:r w:rsidRPr="002F1DD2">
              <w:t>Mass Densit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E0346A6" w14:textId="77777777" w:rsidR="002F1DD2" w:rsidRPr="002F1DD2" w:rsidRDefault="002F1DD2" w:rsidP="002F1DD2">
            <w:pPr>
              <w:pStyle w:val="AllText"/>
            </w:pPr>
            <w:r w:rsidRPr="002F1DD2">
              <w:t>2.7 g/cm^3</w:t>
            </w:r>
          </w:p>
        </w:tc>
      </w:tr>
      <w:tr w:rsidR="002F1DD2" w:rsidRPr="002F1DD2" w14:paraId="55D16B57" w14:textId="77777777" w:rsidTr="002F1DD2">
        <w:trPr>
          <w:trHeight w:val="436"/>
        </w:trPr>
        <w:tc>
          <w:tcPr>
            <w:tcW w:w="0" w:type="auto"/>
            <w:vMerge/>
            <w:tcBorders>
              <w:top w:val="single" w:sz="6" w:space="0" w:color="1E90FF"/>
              <w:bottom w:val="single" w:sz="6" w:space="0" w:color="1E90FF"/>
              <w:right w:val="single" w:sz="6" w:space="0" w:color="1E90FF"/>
            </w:tcBorders>
            <w:shd w:val="clear" w:color="auto" w:fill="D9E6FF"/>
            <w:vAlign w:val="center"/>
            <w:hideMark/>
          </w:tcPr>
          <w:p w14:paraId="2FBDF485"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5A6A0F" w14:textId="77777777" w:rsidR="002F1DD2" w:rsidRPr="002F1DD2" w:rsidRDefault="002F1DD2" w:rsidP="002F1DD2">
            <w:pPr>
              <w:pStyle w:val="AllText"/>
            </w:pPr>
            <w:r w:rsidRPr="002F1DD2">
              <w:t>Yield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8A38FD4" w14:textId="77777777" w:rsidR="002F1DD2" w:rsidRPr="002F1DD2" w:rsidRDefault="002F1DD2" w:rsidP="002F1DD2">
            <w:pPr>
              <w:pStyle w:val="AllText"/>
            </w:pPr>
            <w:r w:rsidRPr="002F1DD2">
              <w:t>275 MPa</w:t>
            </w:r>
          </w:p>
        </w:tc>
      </w:tr>
      <w:tr w:rsidR="002F1DD2" w:rsidRPr="002F1DD2" w14:paraId="640B13D3" w14:textId="77777777" w:rsidTr="002F1DD2">
        <w:trPr>
          <w:trHeight w:val="372"/>
        </w:trPr>
        <w:tc>
          <w:tcPr>
            <w:tcW w:w="0" w:type="auto"/>
            <w:vMerge/>
            <w:tcBorders>
              <w:top w:val="single" w:sz="6" w:space="0" w:color="1E90FF"/>
              <w:bottom w:val="single" w:sz="6" w:space="0" w:color="1E90FF"/>
              <w:right w:val="single" w:sz="6" w:space="0" w:color="1E90FF"/>
            </w:tcBorders>
            <w:shd w:val="clear" w:color="auto" w:fill="D9E6FF"/>
            <w:vAlign w:val="center"/>
            <w:hideMark/>
          </w:tcPr>
          <w:p w14:paraId="5E0FD2B4"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0132506" w14:textId="77777777" w:rsidR="002F1DD2" w:rsidRPr="002F1DD2" w:rsidRDefault="002F1DD2" w:rsidP="002F1DD2">
            <w:pPr>
              <w:pStyle w:val="AllText"/>
            </w:pPr>
            <w:r w:rsidRPr="002F1DD2">
              <w:t>Ultimate Tensile Strength</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98024A9" w14:textId="77777777" w:rsidR="002F1DD2" w:rsidRPr="002F1DD2" w:rsidRDefault="002F1DD2" w:rsidP="002F1DD2">
            <w:pPr>
              <w:pStyle w:val="AllText"/>
            </w:pPr>
            <w:r w:rsidRPr="002F1DD2">
              <w:t>310 MPa</w:t>
            </w:r>
          </w:p>
        </w:tc>
      </w:tr>
      <w:tr w:rsidR="002F1DD2" w:rsidRPr="002F1DD2" w14:paraId="0985E339" w14:textId="77777777" w:rsidTr="002F1DD2">
        <w:trPr>
          <w:trHeight w:val="346"/>
        </w:trPr>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8047AD8" w14:textId="77777777" w:rsidR="002F1DD2" w:rsidRPr="002F1DD2" w:rsidRDefault="002F1DD2" w:rsidP="002F1DD2">
            <w:pPr>
              <w:pStyle w:val="AllText"/>
            </w:pPr>
            <w:r w:rsidRPr="002F1DD2">
              <w:t>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EE9673D" w14:textId="77777777" w:rsidR="002F1DD2" w:rsidRPr="002F1DD2" w:rsidRDefault="002F1DD2" w:rsidP="002F1DD2">
            <w:pPr>
              <w:pStyle w:val="AllText"/>
            </w:pPr>
            <w:r w:rsidRPr="002F1DD2">
              <w:t>Young's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B2A86E5" w14:textId="77777777" w:rsidR="002F1DD2" w:rsidRPr="002F1DD2" w:rsidRDefault="002F1DD2" w:rsidP="002F1DD2">
            <w:pPr>
              <w:pStyle w:val="AllText"/>
            </w:pPr>
            <w:r w:rsidRPr="002F1DD2">
              <w:t>68.9 GPa</w:t>
            </w:r>
          </w:p>
        </w:tc>
      </w:tr>
      <w:tr w:rsidR="002F1DD2" w:rsidRPr="002F1DD2" w14:paraId="2B620049" w14:textId="77777777" w:rsidTr="002F1DD2">
        <w:trPr>
          <w:trHeight w:val="436"/>
        </w:trPr>
        <w:tc>
          <w:tcPr>
            <w:tcW w:w="0" w:type="auto"/>
            <w:vMerge/>
            <w:tcBorders>
              <w:top w:val="single" w:sz="6" w:space="0" w:color="1E90FF"/>
              <w:bottom w:val="single" w:sz="6" w:space="0" w:color="1E90FF"/>
              <w:right w:val="single" w:sz="6" w:space="0" w:color="1E90FF"/>
            </w:tcBorders>
            <w:shd w:val="clear" w:color="auto" w:fill="D9E6FF"/>
            <w:vAlign w:val="center"/>
            <w:hideMark/>
          </w:tcPr>
          <w:p w14:paraId="706AC7FD"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B871D49" w14:textId="77777777" w:rsidR="002F1DD2" w:rsidRPr="002F1DD2" w:rsidRDefault="002F1DD2" w:rsidP="002F1DD2">
            <w:pPr>
              <w:pStyle w:val="AllText"/>
            </w:pPr>
            <w:r w:rsidRPr="002F1DD2">
              <w:t>Poisson's Ratio</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97B5469" w14:textId="77777777" w:rsidR="002F1DD2" w:rsidRPr="002F1DD2" w:rsidRDefault="002F1DD2" w:rsidP="002F1DD2">
            <w:pPr>
              <w:pStyle w:val="AllText"/>
            </w:pPr>
            <w:r w:rsidRPr="002F1DD2">
              <w:t>0.33 ul</w:t>
            </w:r>
          </w:p>
        </w:tc>
      </w:tr>
      <w:tr w:rsidR="002F1DD2" w:rsidRPr="002F1DD2" w14:paraId="7FDF59DD" w14:textId="77777777" w:rsidTr="002F1DD2">
        <w:trPr>
          <w:trHeight w:val="359"/>
        </w:trPr>
        <w:tc>
          <w:tcPr>
            <w:tcW w:w="0" w:type="auto"/>
            <w:vMerge/>
            <w:tcBorders>
              <w:top w:val="single" w:sz="6" w:space="0" w:color="1E90FF"/>
              <w:bottom w:val="single" w:sz="6" w:space="0" w:color="1E90FF"/>
              <w:right w:val="single" w:sz="6" w:space="0" w:color="1E90FF"/>
            </w:tcBorders>
            <w:shd w:val="clear" w:color="auto" w:fill="D9E6FF"/>
            <w:vAlign w:val="center"/>
            <w:hideMark/>
          </w:tcPr>
          <w:p w14:paraId="69B1B693"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B61F3C" w14:textId="77777777" w:rsidR="002F1DD2" w:rsidRPr="002F1DD2" w:rsidRDefault="002F1DD2" w:rsidP="002F1DD2">
            <w:pPr>
              <w:pStyle w:val="AllText"/>
            </w:pPr>
            <w:r w:rsidRPr="002F1DD2">
              <w:t>Shear Modulus</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2D927FA" w14:textId="77777777" w:rsidR="002F1DD2" w:rsidRPr="002F1DD2" w:rsidRDefault="002F1DD2" w:rsidP="002F1DD2">
            <w:pPr>
              <w:pStyle w:val="AllText"/>
            </w:pPr>
            <w:r w:rsidRPr="002F1DD2">
              <w:t>25.9023 GPa</w:t>
            </w:r>
          </w:p>
        </w:tc>
      </w:tr>
      <w:tr w:rsidR="002F1DD2" w:rsidRPr="002F1DD2" w14:paraId="77034252" w14:textId="77777777" w:rsidTr="002F1DD2">
        <w:trPr>
          <w:trHeight w:val="308"/>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6876E65" w14:textId="77777777" w:rsidR="002F1DD2" w:rsidRPr="002F1DD2" w:rsidRDefault="002F1DD2" w:rsidP="002F1DD2">
            <w:pPr>
              <w:pStyle w:val="AllText"/>
            </w:pPr>
            <w:r w:rsidRPr="002F1DD2">
              <w:t>Part Name(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4A2DCF4" w14:textId="77777777" w:rsidR="002F1DD2" w:rsidRPr="002F1DD2" w:rsidRDefault="002F1DD2" w:rsidP="002F1DD2">
            <w:pPr>
              <w:pStyle w:val="AllText"/>
            </w:pPr>
            <w:r w:rsidRPr="002F1DD2">
              <w:t>part middle case all aluminum</w:t>
            </w:r>
          </w:p>
        </w:tc>
      </w:tr>
    </w:tbl>
    <w:p w14:paraId="53144125" w14:textId="1670AB7B" w:rsidR="002F1DD2" w:rsidRPr="002F1DD2" w:rsidRDefault="002F1DD2" w:rsidP="00E85675">
      <w:pPr>
        <w:pStyle w:val="TableHead"/>
      </w:pPr>
      <w:r w:rsidRPr="002F1DD2">
        <w:t> </w:t>
      </w:r>
      <w:bookmarkStart w:id="166" w:name="_Toc532928488"/>
      <w:bookmarkStart w:id="167" w:name="_Toc1834864"/>
      <w:r w:rsidRPr="002F1DD2">
        <w:t>Materials</w:t>
      </w:r>
      <w:bookmarkEnd w:id="166"/>
      <w:bookmarkEnd w:id="167"/>
    </w:p>
    <w:p w14:paraId="4B13FDEF" w14:textId="77777777" w:rsidR="002F1DD2" w:rsidRPr="002F1DD2" w:rsidRDefault="002F1DD2" w:rsidP="002F1DD2">
      <w:pPr>
        <w:pStyle w:val="AllText"/>
        <w:rPr>
          <w:b/>
          <w:bCs/>
          <w:iCs/>
        </w:rPr>
      </w:pPr>
    </w:p>
    <w:p w14:paraId="59019D54" w14:textId="77777777" w:rsidR="002F1DD2" w:rsidRPr="002F1DD2" w:rsidRDefault="002F1DD2" w:rsidP="002F1DD2">
      <w:pPr>
        <w:pStyle w:val="AllText"/>
        <w:rPr>
          <w:b/>
          <w:bCs/>
          <w:iCs/>
        </w:rPr>
      </w:pPr>
      <w:r w:rsidRPr="002F1DD2">
        <w:rPr>
          <w:b/>
          <w:bCs/>
          <w:iCs/>
        </w:rPr>
        <w:t>Operating conditions</w:t>
      </w:r>
    </w:p>
    <w:p w14:paraId="2DFD81BF" w14:textId="77777777" w:rsidR="002F1DD2" w:rsidRPr="002F1DD2" w:rsidRDefault="002F1DD2" w:rsidP="002F1DD2">
      <w:pPr>
        <w:pStyle w:val="AllText"/>
        <w:rPr>
          <w:b/>
          <w:bCs/>
          <w:iCs/>
        </w:rPr>
      </w:pPr>
      <w:r w:rsidRPr="002F1DD2">
        <w:rPr>
          <w:b/>
          <w:bCs/>
          <w:iCs/>
        </w:rPr>
        <w:t> </w:t>
      </w:r>
    </w:p>
    <w:p w14:paraId="71675B3E" w14:textId="77777777" w:rsidR="002F1DD2" w:rsidRPr="002F1DD2" w:rsidRDefault="002F1DD2" w:rsidP="002F1DD2">
      <w:pPr>
        <w:pStyle w:val="AllText"/>
        <w:rPr>
          <w:b/>
          <w:bCs/>
          <w:iCs/>
        </w:rPr>
      </w:pPr>
      <w:r w:rsidRPr="002F1DD2">
        <w:rPr>
          <w:b/>
          <w:bCs/>
          <w:iCs/>
        </w:rPr>
        <w:t>Pressure:1</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20"/>
        <w:gridCol w:w="1134"/>
      </w:tblGrid>
      <w:tr w:rsidR="002F1DD2" w:rsidRPr="002F1DD2" w14:paraId="6F59183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245814" w14:textId="77777777" w:rsidR="002F1DD2" w:rsidRPr="002F1DD2" w:rsidRDefault="002F1DD2" w:rsidP="002F1DD2">
            <w:pPr>
              <w:pStyle w:val="AllText"/>
            </w:pPr>
            <w:r w:rsidRPr="002F1DD2">
              <w:t>Load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E53C929" w14:textId="77777777" w:rsidR="002F1DD2" w:rsidRPr="002F1DD2" w:rsidRDefault="002F1DD2" w:rsidP="002F1DD2">
            <w:pPr>
              <w:pStyle w:val="AllText"/>
            </w:pPr>
            <w:r w:rsidRPr="002F1DD2">
              <w:t>Pressure</w:t>
            </w:r>
          </w:p>
        </w:tc>
      </w:tr>
      <w:tr w:rsidR="002F1DD2" w:rsidRPr="002F1DD2" w14:paraId="762D957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801D1AA" w14:textId="77777777" w:rsidR="002F1DD2" w:rsidRPr="002F1DD2" w:rsidRDefault="002F1DD2" w:rsidP="002F1DD2">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D533B6" w14:textId="77777777" w:rsidR="002F1DD2" w:rsidRPr="002F1DD2" w:rsidRDefault="002F1DD2" w:rsidP="002F1DD2">
            <w:pPr>
              <w:pStyle w:val="AllText"/>
            </w:pPr>
            <w:r w:rsidRPr="002F1DD2">
              <w:t>0.009 MPa</w:t>
            </w:r>
          </w:p>
        </w:tc>
      </w:tr>
    </w:tbl>
    <w:p w14:paraId="4DCD14CF" w14:textId="77777777" w:rsidR="002F1DD2" w:rsidRPr="002F1DD2" w:rsidRDefault="002F1DD2" w:rsidP="002F1DD2">
      <w:pPr>
        <w:pStyle w:val="AllText"/>
      </w:pPr>
      <w:r w:rsidRPr="002F1DD2">
        <w:rPr>
          <w:noProof/>
          <w:lang w:eastAsia="en-US"/>
        </w:rPr>
        <w:drawing>
          <wp:inline distT="0" distB="0" distL="0" distR="0" wp14:anchorId="0CBE103D" wp14:editId="7281A9CE">
            <wp:extent cx="6098540" cy="4572000"/>
            <wp:effectExtent l="0" t="0" r="0" b="0"/>
            <wp:docPr id="85" name="Picture 85" descr="C:\Images\Content\0\Load_0_0.png">
              <a:hlinkClick xmlns:a="http://schemas.openxmlformats.org/drawingml/2006/main" r:id="rId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mages\Content\0\Load_0_0.png">
                      <a:hlinkClick r:id="rId171"/>
                    </pic:cNvPr>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4FA423C9" w14:textId="0A4EF369" w:rsidR="002F1DD2" w:rsidRPr="002F1DD2" w:rsidRDefault="002F1DD2" w:rsidP="0006565A">
      <w:pPr>
        <w:pStyle w:val="figurecaption1"/>
      </w:pPr>
      <w:bookmarkStart w:id="168" w:name="_Toc532928144"/>
      <w:bookmarkStart w:id="169" w:name="_Toc1835366"/>
      <w:r w:rsidRPr="002F1DD2">
        <w:t xml:space="preserve">Figure </w:t>
      </w:r>
      <w:r w:rsidRPr="002F1DD2">
        <w:fldChar w:fldCharType="begin"/>
      </w:r>
      <w:r w:rsidRPr="002F1DD2">
        <w:instrText xml:space="preserve"> SEQ Figure \* ARABIC </w:instrText>
      </w:r>
      <w:r w:rsidRPr="002F1DD2">
        <w:fldChar w:fldCharType="separate"/>
      </w:r>
      <w:r w:rsidRPr="002F1DD2">
        <w:t>43</w:t>
      </w:r>
      <w:r w:rsidRPr="002F1DD2">
        <w:fldChar w:fldCharType="end"/>
      </w:r>
      <w:r w:rsidRPr="002F1DD2">
        <w:t xml:space="preserve"> Selected faces</w:t>
      </w:r>
      <w:bookmarkEnd w:id="168"/>
      <w:bookmarkEnd w:id="169"/>
    </w:p>
    <w:p w14:paraId="19FADCD3" w14:textId="5A1E6F56" w:rsidR="002F1DD2" w:rsidRPr="005F17DB" w:rsidRDefault="002F1DD2" w:rsidP="002F1DD2">
      <w:pPr>
        <w:pStyle w:val="AllText"/>
      </w:pPr>
      <w:r w:rsidRPr="002F1DD2">
        <w:rPr>
          <w:noProof/>
          <w:lang w:eastAsia="en-US"/>
        </w:rPr>
        <w:lastRenderedPageBreak/>
        <w:drawing>
          <wp:inline distT="0" distB="0" distL="0" distR="0" wp14:anchorId="735C4622" wp14:editId="35FB81C2">
            <wp:extent cx="6098540" cy="4572000"/>
            <wp:effectExtent l="0" t="0" r="0" b="0"/>
            <wp:docPr id="86" name="Picture 86" descr="C:\Images\Content\0\Load_0_0_rev.png">
              <a:hlinkClick xmlns:a="http://schemas.openxmlformats.org/drawingml/2006/main" r:id="rId1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mages\Content\0\Load_0_0_rev.png">
                      <a:hlinkClick r:id="rId174"/>
                    </pic:cNvPr>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r w:rsidRPr="002F1DD2">
        <w:rPr>
          <w:b/>
          <w:bCs/>
          <w:iCs/>
        </w:rPr>
        <w:t> Pressure:2</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20"/>
        <w:gridCol w:w="1134"/>
      </w:tblGrid>
      <w:tr w:rsidR="002F1DD2" w:rsidRPr="002F1DD2" w14:paraId="4A5415C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7F6598D" w14:textId="77777777" w:rsidR="002F1DD2" w:rsidRPr="002F1DD2" w:rsidRDefault="002F1DD2" w:rsidP="002F1DD2">
            <w:pPr>
              <w:pStyle w:val="AllText"/>
            </w:pPr>
            <w:r w:rsidRPr="002F1DD2">
              <w:t>Load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0D65A53" w14:textId="77777777" w:rsidR="002F1DD2" w:rsidRPr="002F1DD2" w:rsidRDefault="002F1DD2" w:rsidP="002F1DD2">
            <w:pPr>
              <w:pStyle w:val="AllText"/>
            </w:pPr>
            <w:r w:rsidRPr="002F1DD2">
              <w:t>Pressure</w:t>
            </w:r>
          </w:p>
        </w:tc>
      </w:tr>
      <w:tr w:rsidR="002F1DD2" w:rsidRPr="002F1DD2" w14:paraId="6F955D4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D3E476" w14:textId="77777777" w:rsidR="002F1DD2" w:rsidRPr="002F1DD2" w:rsidRDefault="002F1DD2" w:rsidP="002F1DD2">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9F037B1" w14:textId="77777777" w:rsidR="002F1DD2" w:rsidRPr="002F1DD2" w:rsidRDefault="002F1DD2" w:rsidP="002F1DD2">
            <w:pPr>
              <w:pStyle w:val="AllText"/>
            </w:pPr>
            <w:r w:rsidRPr="002F1DD2">
              <w:t>0.001 MPa</w:t>
            </w:r>
          </w:p>
        </w:tc>
      </w:tr>
    </w:tbl>
    <w:p w14:paraId="5029A200" w14:textId="77777777" w:rsidR="002F1DD2" w:rsidRPr="002F1DD2" w:rsidRDefault="002F1DD2" w:rsidP="00CF3C80">
      <w:pPr>
        <w:pStyle w:val="AllText"/>
        <w:numPr>
          <w:ilvl w:val="4"/>
          <w:numId w:val="4"/>
        </w:numPr>
        <w:tabs>
          <w:tab w:val="left" w:pos="360"/>
        </w:tabs>
      </w:pPr>
      <w:r w:rsidRPr="002F1DD2">
        <w:t> Selected Face(s)</w:t>
      </w:r>
    </w:p>
    <w:p w14:paraId="6838AF0B" w14:textId="77777777" w:rsidR="002F1DD2" w:rsidRPr="002F1DD2" w:rsidRDefault="002F1DD2" w:rsidP="002F1DD2">
      <w:pPr>
        <w:pStyle w:val="AllText"/>
      </w:pPr>
      <w:r w:rsidRPr="002F1DD2">
        <w:rPr>
          <w:noProof/>
          <w:lang w:eastAsia="en-US"/>
        </w:rPr>
        <w:lastRenderedPageBreak/>
        <w:drawing>
          <wp:inline distT="0" distB="0" distL="0" distR="0" wp14:anchorId="0CADCF9D" wp14:editId="03026F3D">
            <wp:extent cx="6098540" cy="4572000"/>
            <wp:effectExtent l="0" t="0" r="0" b="0"/>
            <wp:docPr id="87" name="Picture 87" descr="C:\Images\Content\0\Load_0_1.png">
              <a:hlinkClick xmlns:a="http://schemas.openxmlformats.org/drawingml/2006/main" r:id="rId1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mages\Content\0\Load_0_1.png">
                      <a:hlinkClick r:id="rId177"/>
                    </pic:cNvPr>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61A0190D" w14:textId="1995F643" w:rsidR="002F1DD2" w:rsidRPr="002F1DD2" w:rsidRDefault="002F1DD2" w:rsidP="005F17DB">
      <w:pPr>
        <w:pStyle w:val="AllFigures"/>
      </w:pPr>
      <w:bookmarkStart w:id="170" w:name="_Toc532928146"/>
      <w:bookmarkStart w:id="171" w:name="_Toc1835367"/>
      <w:r w:rsidRPr="002F1DD2">
        <w:t xml:space="preserve">Figure </w:t>
      </w:r>
      <w:r w:rsidRPr="002F1DD2">
        <w:fldChar w:fldCharType="begin"/>
      </w:r>
      <w:r w:rsidRPr="002F1DD2">
        <w:instrText xml:space="preserve"> SEQ Figure \* ARABIC </w:instrText>
      </w:r>
      <w:r w:rsidRPr="002F1DD2">
        <w:fldChar w:fldCharType="separate"/>
      </w:r>
      <w:r w:rsidRPr="002F1DD2">
        <w:t>45</w:t>
      </w:r>
      <w:r w:rsidRPr="002F1DD2">
        <w:fldChar w:fldCharType="end"/>
      </w:r>
      <w:r w:rsidRPr="002F1DD2">
        <w:t xml:space="preserve"> Pressure 2</w:t>
      </w:r>
      <w:bookmarkEnd w:id="170"/>
      <w:bookmarkEnd w:id="171"/>
    </w:p>
    <w:p w14:paraId="55EE02AE" w14:textId="77777777" w:rsidR="002F1DD2" w:rsidRPr="002F1DD2" w:rsidRDefault="002F1DD2" w:rsidP="002F1DD2">
      <w:pPr>
        <w:pStyle w:val="AllText"/>
      </w:pPr>
      <w:r w:rsidRPr="002F1DD2">
        <w:rPr>
          <w:noProof/>
          <w:lang w:eastAsia="en-US"/>
        </w:rPr>
        <w:lastRenderedPageBreak/>
        <w:drawing>
          <wp:inline distT="0" distB="0" distL="0" distR="0" wp14:anchorId="0F72294A" wp14:editId="29A6C338">
            <wp:extent cx="6098540" cy="4572000"/>
            <wp:effectExtent l="0" t="0" r="0" b="0"/>
            <wp:docPr id="88" name="Picture 88" descr="C:\Images\Content\0\Load_0_1_rev.png">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mages\Content\0\Load_0_1_rev.png">
                      <a:hlinkClick r:id="rId180"/>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26E9A9D3" w14:textId="69DA76BF" w:rsidR="002F1DD2" w:rsidRPr="002F1DD2" w:rsidRDefault="002F1DD2" w:rsidP="0008735B">
      <w:pPr>
        <w:pStyle w:val="TableHead"/>
      </w:pPr>
      <w:bookmarkStart w:id="172" w:name="_Toc532928147"/>
      <w:r w:rsidRPr="002F1DD2">
        <w:t>Pressuer 2</w:t>
      </w:r>
      <w:bookmarkEnd w:id="172"/>
    </w:p>
    <w:p w14:paraId="6D24CA9B" w14:textId="77777777" w:rsidR="002F1DD2" w:rsidRPr="002F1DD2" w:rsidRDefault="002F1DD2" w:rsidP="002F1DD2">
      <w:pPr>
        <w:pStyle w:val="AllText"/>
        <w:rPr>
          <w:b/>
          <w:bCs/>
          <w:iCs/>
        </w:rPr>
      </w:pPr>
      <w:r w:rsidRPr="002F1DD2">
        <w:rPr>
          <w:b/>
          <w:bCs/>
          <w:iCs/>
        </w:rPr>
        <w:t> Force:1</w:t>
      </w:r>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20"/>
        <w:gridCol w:w="1054"/>
      </w:tblGrid>
      <w:tr w:rsidR="002F1DD2" w:rsidRPr="002F1DD2" w14:paraId="7CB0CBB4"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77D9D09" w14:textId="77777777" w:rsidR="002F1DD2" w:rsidRPr="002F1DD2" w:rsidRDefault="002F1DD2" w:rsidP="002F1DD2">
            <w:pPr>
              <w:pStyle w:val="AllText"/>
            </w:pPr>
            <w:r w:rsidRPr="002F1DD2">
              <w:t>Load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8FE3E81" w14:textId="77777777" w:rsidR="002F1DD2" w:rsidRPr="002F1DD2" w:rsidRDefault="002F1DD2" w:rsidP="002F1DD2">
            <w:pPr>
              <w:pStyle w:val="AllText"/>
            </w:pPr>
            <w:r w:rsidRPr="002F1DD2">
              <w:t>Force</w:t>
            </w:r>
          </w:p>
        </w:tc>
      </w:tr>
      <w:tr w:rsidR="002F1DD2" w:rsidRPr="002F1DD2" w14:paraId="27B0713D"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83A75D" w14:textId="77777777" w:rsidR="002F1DD2" w:rsidRPr="002F1DD2" w:rsidRDefault="002F1DD2" w:rsidP="002F1DD2">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6B84EB6" w14:textId="77777777" w:rsidR="002F1DD2" w:rsidRPr="002F1DD2" w:rsidRDefault="002F1DD2" w:rsidP="002F1DD2">
            <w:pPr>
              <w:pStyle w:val="AllText"/>
            </w:pPr>
            <w:r w:rsidRPr="002F1DD2">
              <w:t>44.480 N</w:t>
            </w:r>
          </w:p>
        </w:tc>
      </w:tr>
      <w:tr w:rsidR="002F1DD2" w:rsidRPr="002F1DD2" w14:paraId="5DEE349C"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6F4F1D3" w14:textId="77777777" w:rsidR="002F1DD2" w:rsidRPr="002F1DD2" w:rsidRDefault="002F1DD2" w:rsidP="002F1DD2">
            <w:pPr>
              <w:pStyle w:val="AllText"/>
            </w:pPr>
            <w:r w:rsidRPr="002F1DD2">
              <w:t>Vector X</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DEDFC1F" w14:textId="77777777" w:rsidR="002F1DD2" w:rsidRPr="002F1DD2" w:rsidRDefault="002F1DD2" w:rsidP="002F1DD2">
            <w:pPr>
              <w:pStyle w:val="AllText"/>
            </w:pPr>
            <w:r w:rsidRPr="002F1DD2">
              <w:t>0.000 N</w:t>
            </w:r>
          </w:p>
        </w:tc>
      </w:tr>
      <w:tr w:rsidR="002F1DD2" w:rsidRPr="002F1DD2" w14:paraId="1459BD56"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652E8C" w14:textId="77777777" w:rsidR="002F1DD2" w:rsidRPr="002F1DD2" w:rsidRDefault="002F1DD2" w:rsidP="002F1DD2">
            <w:pPr>
              <w:pStyle w:val="AllText"/>
            </w:pPr>
            <w:r w:rsidRPr="002F1DD2">
              <w:t>Vector 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2B77D96" w14:textId="77777777" w:rsidR="002F1DD2" w:rsidRPr="002F1DD2" w:rsidRDefault="002F1DD2" w:rsidP="002F1DD2">
            <w:pPr>
              <w:pStyle w:val="AllText"/>
            </w:pPr>
            <w:r w:rsidRPr="002F1DD2">
              <w:t>0.000 N</w:t>
            </w:r>
          </w:p>
        </w:tc>
      </w:tr>
      <w:tr w:rsidR="002F1DD2" w:rsidRPr="002F1DD2" w14:paraId="60E75642"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1C1378D" w14:textId="77777777" w:rsidR="002F1DD2" w:rsidRPr="002F1DD2" w:rsidRDefault="002F1DD2" w:rsidP="002F1DD2">
            <w:pPr>
              <w:pStyle w:val="AllText"/>
            </w:pPr>
            <w:r w:rsidRPr="002F1DD2">
              <w:t>Vector Z</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7CF59C" w14:textId="77777777" w:rsidR="002F1DD2" w:rsidRPr="002F1DD2" w:rsidRDefault="002F1DD2" w:rsidP="002F1DD2">
            <w:pPr>
              <w:pStyle w:val="AllText"/>
            </w:pPr>
            <w:r w:rsidRPr="002F1DD2">
              <w:t>-44.480 N</w:t>
            </w:r>
          </w:p>
        </w:tc>
      </w:tr>
    </w:tbl>
    <w:p w14:paraId="25E51418" w14:textId="7DFC9F50" w:rsidR="002F1DD2" w:rsidRPr="002F1DD2" w:rsidRDefault="002F1DD2" w:rsidP="0008735B">
      <w:pPr>
        <w:pStyle w:val="TableHead"/>
      </w:pPr>
      <w:bookmarkStart w:id="173" w:name="_Toc532928489"/>
      <w:r w:rsidRPr="002F1DD2">
        <w:t>Force 1</w:t>
      </w:r>
      <w:bookmarkEnd w:id="173"/>
    </w:p>
    <w:p w14:paraId="6040A8B2" w14:textId="77777777" w:rsidR="002F1DD2" w:rsidRPr="002F1DD2" w:rsidRDefault="002F1DD2" w:rsidP="002F1DD2">
      <w:pPr>
        <w:pStyle w:val="AllText"/>
      </w:pPr>
      <w:r w:rsidRPr="002F1DD2">
        <w:rPr>
          <w:noProof/>
          <w:lang w:eastAsia="en-US"/>
        </w:rPr>
        <w:lastRenderedPageBreak/>
        <w:drawing>
          <wp:inline distT="0" distB="0" distL="0" distR="0" wp14:anchorId="7D9C02D2" wp14:editId="65253D6E">
            <wp:extent cx="6098540" cy="4572000"/>
            <wp:effectExtent l="0" t="0" r="0" b="0"/>
            <wp:docPr id="89" name="Picture 89" descr="C:\Images\Content\0\Load_0_2.png">
              <a:hlinkClick xmlns:a="http://schemas.openxmlformats.org/drawingml/2006/main" r:id="rId1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mages\Content\0\Load_0_2.png">
                      <a:hlinkClick r:id="rId183"/>
                    </pic:cNvPr>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2B94958C" w14:textId="3A580FD5" w:rsidR="002F1DD2" w:rsidRPr="002F1DD2" w:rsidRDefault="002F1DD2" w:rsidP="0008735B">
      <w:pPr>
        <w:pStyle w:val="TableHead"/>
      </w:pPr>
      <w:bookmarkStart w:id="174" w:name="_Toc532928148"/>
      <w:r w:rsidRPr="002F1DD2">
        <w:t>Force 1</w:t>
      </w:r>
      <w:bookmarkEnd w:id="174"/>
    </w:p>
    <w:p w14:paraId="7E39F060" w14:textId="77777777" w:rsidR="002F1DD2" w:rsidRPr="002F1DD2" w:rsidRDefault="002F1DD2" w:rsidP="002F1DD2">
      <w:pPr>
        <w:pStyle w:val="AllText"/>
      </w:pPr>
      <w:r w:rsidRPr="002F1DD2">
        <w:rPr>
          <w:noProof/>
          <w:lang w:eastAsia="en-US"/>
        </w:rPr>
        <w:lastRenderedPageBreak/>
        <w:drawing>
          <wp:inline distT="0" distB="0" distL="0" distR="0" wp14:anchorId="60B28AA3" wp14:editId="3C7D7BB6">
            <wp:extent cx="6098540" cy="4572000"/>
            <wp:effectExtent l="0" t="0" r="0" b="0"/>
            <wp:docPr id="90" name="Picture 90" descr="C:\Images\Content\0\Load_0_2_rev.png">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mages\Content\0\Load_0_2_rev.png">
                      <a:hlinkClick r:id="rId186"/>
                    </pic:cNvPr>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75C13F40" w14:textId="2CA8E737" w:rsidR="002F1DD2" w:rsidRPr="0008735B" w:rsidRDefault="002F1DD2" w:rsidP="0008735B">
      <w:pPr>
        <w:pStyle w:val="TableHead"/>
      </w:pPr>
      <w:bookmarkStart w:id="175" w:name="_Toc532928149"/>
      <w:r w:rsidRPr="002F1DD2">
        <w:t>Force 1</w:t>
      </w:r>
      <w:bookmarkEnd w:id="175"/>
    </w:p>
    <w:tbl>
      <w:tblPr>
        <w:tblW w:w="0" w:type="auto"/>
        <w:jc w:val="center"/>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20"/>
        <w:gridCol w:w="1156"/>
      </w:tblGrid>
      <w:tr w:rsidR="002F1DD2" w:rsidRPr="002F1DD2" w14:paraId="2B13614F"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1A48193" w14:textId="77777777" w:rsidR="002F1DD2" w:rsidRPr="002F1DD2" w:rsidRDefault="002F1DD2" w:rsidP="002F1DD2">
            <w:pPr>
              <w:pStyle w:val="AllText"/>
            </w:pPr>
            <w:r w:rsidRPr="002F1DD2">
              <w:t>Load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F0B99AC" w14:textId="77777777" w:rsidR="002F1DD2" w:rsidRPr="002F1DD2" w:rsidRDefault="002F1DD2" w:rsidP="002F1DD2">
            <w:pPr>
              <w:pStyle w:val="AllText"/>
            </w:pPr>
            <w:r w:rsidRPr="002F1DD2">
              <w:t>Force</w:t>
            </w:r>
          </w:p>
        </w:tc>
      </w:tr>
      <w:tr w:rsidR="002F1DD2" w:rsidRPr="002F1DD2" w14:paraId="7327D906"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188D710" w14:textId="77777777" w:rsidR="002F1DD2" w:rsidRPr="002F1DD2" w:rsidRDefault="002F1DD2" w:rsidP="002F1DD2">
            <w:pPr>
              <w:pStyle w:val="AllText"/>
            </w:pPr>
            <w:r w:rsidRPr="002F1DD2">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9AF3F9B" w14:textId="77777777" w:rsidR="002F1DD2" w:rsidRPr="002F1DD2" w:rsidRDefault="002F1DD2" w:rsidP="002F1DD2">
            <w:pPr>
              <w:pStyle w:val="AllText"/>
            </w:pPr>
            <w:r w:rsidRPr="002F1DD2">
              <w:t>111.207 N</w:t>
            </w:r>
          </w:p>
        </w:tc>
      </w:tr>
      <w:tr w:rsidR="002F1DD2" w:rsidRPr="002F1DD2" w14:paraId="1D86CDD5"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ABDB277" w14:textId="77777777" w:rsidR="002F1DD2" w:rsidRPr="002F1DD2" w:rsidRDefault="002F1DD2" w:rsidP="002F1DD2">
            <w:pPr>
              <w:pStyle w:val="AllText"/>
            </w:pPr>
            <w:r w:rsidRPr="002F1DD2">
              <w:t>Vector X</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A745FAA" w14:textId="77777777" w:rsidR="002F1DD2" w:rsidRPr="002F1DD2" w:rsidRDefault="002F1DD2" w:rsidP="002F1DD2">
            <w:pPr>
              <w:pStyle w:val="AllText"/>
            </w:pPr>
            <w:r w:rsidRPr="002F1DD2">
              <w:t>0.000 N</w:t>
            </w:r>
          </w:p>
        </w:tc>
      </w:tr>
      <w:tr w:rsidR="002F1DD2" w:rsidRPr="002F1DD2" w14:paraId="4BB14CDD"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7932C62" w14:textId="77777777" w:rsidR="002F1DD2" w:rsidRPr="002F1DD2" w:rsidRDefault="002F1DD2" w:rsidP="002F1DD2">
            <w:pPr>
              <w:pStyle w:val="AllText"/>
            </w:pPr>
            <w:r w:rsidRPr="002F1DD2">
              <w:t>Vector Y</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41A9ACC" w14:textId="77777777" w:rsidR="002F1DD2" w:rsidRPr="002F1DD2" w:rsidRDefault="002F1DD2" w:rsidP="002F1DD2">
            <w:pPr>
              <w:pStyle w:val="AllText"/>
            </w:pPr>
            <w:r w:rsidRPr="002F1DD2">
              <w:t>-0.000 N</w:t>
            </w:r>
          </w:p>
        </w:tc>
      </w:tr>
      <w:tr w:rsidR="002F1DD2" w:rsidRPr="002F1DD2" w14:paraId="455B7B31" w14:textId="77777777" w:rsidTr="002F1DD2">
        <w:trPr>
          <w:jc w:val="center"/>
        </w:trPr>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BDEA26F" w14:textId="77777777" w:rsidR="002F1DD2" w:rsidRPr="002F1DD2" w:rsidRDefault="002F1DD2" w:rsidP="002F1DD2">
            <w:pPr>
              <w:pStyle w:val="AllText"/>
            </w:pPr>
            <w:r w:rsidRPr="002F1DD2">
              <w:t>Vector Z</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70A6898" w14:textId="77777777" w:rsidR="002F1DD2" w:rsidRPr="002F1DD2" w:rsidRDefault="002F1DD2" w:rsidP="002F1DD2">
            <w:pPr>
              <w:pStyle w:val="AllText"/>
            </w:pPr>
            <w:r w:rsidRPr="002F1DD2">
              <w:t>-111.207 N</w:t>
            </w:r>
          </w:p>
        </w:tc>
      </w:tr>
    </w:tbl>
    <w:p w14:paraId="6191D6D3" w14:textId="00F384D8" w:rsidR="002F1DD2" w:rsidRPr="002F1DD2" w:rsidRDefault="002F1DD2" w:rsidP="0008735B">
      <w:pPr>
        <w:pStyle w:val="TableHead"/>
      </w:pPr>
      <w:bookmarkStart w:id="176" w:name="_Toc532928490"/>
      <w:r w:rsidRPr="002F1DD2">
        <w:t>Force 2</w:t>
      </w:r>
      <w:bookmarkEnd w:id="176"/>
    </w:p>
    <w:p w14:paraId="32EB3631" w14:textId="77777777" w:rsidR="002F1DD2" w:rsidRPr="002F1DD2" w:rsidRDefault="002F1DD2" w:rsidP="002F1DD2">
      <w:pPr>
        <w:pStyle w:val="AllText"/>
        <w:rPr>
          <w:b/>
          <w:bCs/>
          <w:iCs/>
        </w:rPr>
      </w:pPr>
    </w:p>
    <w:p w14:paraId="5CA5B43D" w14:textId="77777777" w:rsidR="002F1DD2" w:rsidRPr="002F1DD2" w:rsidRDefault="002F1DD2" w:rsidP="002F1DD2">
      <w:pPr>
        <w:pStyle w:val="AllText"/>
      </w:pPr>
      <w:r w:rsidRPr="002F1DD2">
        <w:rPr>
          <w:noProof/>
          <w:lang w:eastAsia="en-US"/>
        </w:rPr>
        <w:lastRenderedPageBreak/>
        <w:drawing>
          <wp:inline distT="0" distB="0" distL="0" distR="0" wp14:anchorId="34FFCF8E" wp14:editId="54CA5DA4">
            <wp:extent cx="6098540" cy="4572000"/>
            <wp:effectExtent l="0" t="0" r="0" b="0"/>
            <wp:docPr id="91" name="Picture 91" descr="C:\Images\Content\0\Load_0_3.png">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Images\Content\0\Load_0_3.png">
                      <a:hlinkClick r:id="rId189"/>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5C007B40" w14:textId="4942CFE5" w:rsidR="002F1DD2" w:rsidRPr="002F1DD2" w:rsidRDefault="002F1DD2" w:rsidP="0008735B">
      <w:pPr>
        <w:pStyle w:val="TableHead"/>
      </w:pPr>
      <w:bookmarkStart w:id="177" w:name="_Toc532928150"/>
      <w:r w:rsidRPr="002F1DD2">
        <w:t>Selected faces</w:t>
      </w:r>
      <w:bookmarkEnd w:id="177"/>
    </w:p>
    <w:p w14:paraId="19852017" w14:textId="77777777" w:rsidR="002F1DD2" w:rsidRPr="002F1DD2" w:rsidRDefault="002F1DD2" w:rsidP="002F1DD2">
      <w:pPr>
        <w:pStyle w:val="AllText"/>
      </w:pPr>
      <w:r w:rsidRPr="002F1DD2">
        <w:rPr>
          <w:noProof/>
          <w:lang w:eastAsia="en-US"/>
        </w:rPr>
        <w:lastRenderedPageBreak/>
        <w:drawing>
          <wp:inline distT="0" distB="0" distL="0" distR="0" wp14:anchorId="72773B5C" wp14:editId="632D3001">
            <wp:extent cx="6098540" cy="4572000"/>
            <wp:effectExtent l="0" t="0" r="0" b="0"/>
            <wp:docPr id="92" name="Picture 92" descr="C:\Images\Content\0\Load_0_3_rev.pn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mages\Content\0\Load_0_3_rev.png">
                      <a:hlinkClick r:id="rId192"/>
                    </pic:cNvPr>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0C34B9F0" w14:textId="1D3B7820" w:rsidR="002F1DD2" w:rsidRPr="0008735B" w:rsidRDefault="002F1DD2" w:rsidP="0008735B">
      <w:pPr>
        <w:pStyle w:val="TableHead"/>
      </w:pPr>
      <w:bookmarkStart w:id="178" w:name="_Toc532928151"/>
      <w:r w:rsidRPr="002F1DD2">
        <w:t>Force 2</w:t>
      </w:r>
      <w:bookmarkEnd w:id="178"/>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612"/>
        <w:gridCol w:w="1687"/>
      </w:tblGrid>
      <w:tr w:rsidR="002F1DD2" w:rsidRPr="002F1DD2" w14:paraId="67CD8E4C"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DCDD40C" w14:textId="77777777" w:rsidR="002F1DD2" w:rsidRPr="002F1DD2" w:rsidRDefault="002F1DD2" w:rsidP="002F1DD2">
            <w:pPr>
              <w:pStyle w:val="AllText"/>
            </w:pPr>
            <w:r w:rsidRPr="002F1DD2">
              <w:t>Constraint Typ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C4CC27A" w14:textId="77777777" w:rsidR="002F1DD2" w:rsidRPr="002F1DD2" w:rsidRDefault="002F1DD2" w:rsidP="002F1DD2">
            <w:pPr>
              <w:pStyle w:val="AllText"/>
            </w:pPr>
            <w:r w:rsidRPr="002F1DD2">
              <w:t>Fixed Constraint</w:t>
            </w:r>
          </w:p>
        </w:tc>
      </w:tr>
    </w:tbl>
    <w:p w14:paraId="53D8DA7E" w14:textId="77777777" w:rsidR="002F1DD2" w:rsidRPr="002F1DD2" w:rsidRDefault="002F1DD2" w:rsidP="002F1DD2">
      <w:pPr>
        <w:pStyle w:val="AllText"/>
        <w:rPr>
          <w:b/>
          <w:bCs/>
          <w:iCs/>
        </w:rPr>
      </w:pPr>
      <w:r w:rsidRPr="002F1DD2">
        <w:rPr>
          <w:b/>
          <w:bCs/>
          <w:iCs/>
        </w:rPr>
        <w:t> </w:t>
      </w:r>
    </w:p>
    <w:p w14:paraId="4142E84B" w14:textId="77777777" w:rsidR="002F1DD2" w:rsidRPr="002F1DD2" w:rsidRDefault="002F1DD2" w:rsidP="002F1DD2">
      <w:pPr>
        <w:pStyle w:val="AllText"/>
        <w:rPr>
          <w:b/>
          <w:bCs/>
          <w:iCs/>
        </w:rPr>
      </w:pPr>
      <w:r w:rsidRPr="002F1DD2">
        <w:rPr>
          <w:b/>
          <w:bCs/>
          <w:iCs/>
        </w:rPr>
        <w:t>Selected Face(s)</w:t>
      </w:r>
    </w:p>
    <w:p w14:paraId="3ED65AE4" w14:textId="77777777" w:rsidR="002F1DD2" w:rsidRPr="002F1DD2" w:rsidRDefault="002F1DD2" w:rsidP="002F1DD2">
      <w:pPr>
        <w:pStyle w:val="AllText"/>
      </w:pPr>
      <w:r w:rsidRPr="002F1DD2">
        <w:rPr>
          <w:noProof/>
          <w:lang w:eastAsia="en-US"/>
        </w:rPr>
        <w:lastRenderedPageBreak/>
        <w:drawing>
          <wp:inline distT="0" distB="0" distL="0" distR="0" wp14:anchorId="579792AB" wp14:editId="6CE29112">
            <wp:extent cx="5708650" cy="4279704"/>
            <wp:effectExtent l="0" t="0" r="6350" b="6985"/>
            <wp:docPr id="93" name="Picture 93" descr="C:\Images\Content\0\Constraint_0_5.pn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mages\Content\0\Constraint_0_5.png">
                      <a:hlinkClick r:id="rId195"/>
                    </pic:cNvPr>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711073" cy="4281520"/>
                    </a:xfrm>
                    <a:prstGeom prst="rect">
                      <a:avLst/>
                    </a:prstGeom>
                    <a:noFill/>
                    <a:ln>
                      <a:noFill/>
                    </a:ln>
                  </pic:spPr>
                </pic:pic>
              </a:graphicData>
            </a:graphic>
          </wp:inline>
        </w:drawing>
      </w:r>
    </w:p>
    <w:p w14:paraId="4069A7E8" w14:textId="38F5A4DF" w:rsidR="002F1DD2" w:rsidRPr="002F1DD2" w:rsidRDefault="002F1DD2" w:rsidP="0008735B">
      <w:pPr>
        <w:pStyle w:val="TableHead"/>
      </w:pPr>
      <w:bookmarkStart w:id="179" w:name="_Toc532928152"/>
      <w:r w:rsidRPr="002F1DD2">
        <w:t>Selected faces</w:t>
      </w:r>
      <w:bookmarkEnd w:id="179"/>
    </w:p>
    <w:p w14:paraId="305B4945" w14:textId="77777777" w:rsidR="002F1DD2" w:rsidRPr="002F1DD2" w:rsidRDefault="002F1DD2" w:rsidP="002F1DD2">
      <w:pPr>
        <w:pStyle w:val="AllText"/>
      </w:pPr>
      <w:r w:rsidRPr="002F1DD2">
        <w:rPr>
          <w:noProof/>
          <w:lang w:eastAsia="en-US"/>
        </w:rPr>
        <w:lastRenderedPageBreak/>
        <w:drawing>
          <wp:inline distT="0" distB="0" distL="0" distR="0" wp14:anchorId="4AE44F68" wp14:editId="33C729F7">
            <wp:extent cx="6098540" cy="4572000"/>
            <wp:effectExtent l="0" t="0" r="0" b="0"/>
            <wp:docPr id="94" name="Picture 94" descr="C:\Images\Content\0\Constraint_0_5_rev.png">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Images\Content\0\Constraint_0_5_rev.png">
                      <a:hlinkClick r:id="rId198"/>
                    </pic:cNvPr>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3916BBAD" w14:textId="57B4BAD2" w:rsidR="002F1DD2" w:rsidRPr="002F1DD2" w:rsidRDefault="002F1DD2" w:rsidP="0008735B">
      <w:pPr>
        <w:pStyle w:val="TableHead"/>
      </w:pPr>
      <w:bookmarkStart w:id="180" w:name="_Toc532928153"/>
      <w:r w:rsidRPr="002F1DD2">
        <w:t>Selected faces fixture</w:t>
      </w:r>
      <w:bookmarkEnd w:id="180"/>
    </w:p>
    <w:p w14:paraId="382AACFF" w14:textId="77777777" w:rsidR="002F1DD2" w:rsidRPr="002F1DD2" w:rsidRDefault="002F1DD2" w:rsidP="002F1DD2">
      <w:pPr>
        <w:pStyle w:val="AllText"/>
        <w:rPr>
          <w:b/>
          <w:bCs/>
          <w:iCs/>
        </w:rPr>
      </w:pPr>
      <w:r w:rsidRPr="002F1DD2">
        <w:rPr>
          <w:b/>
          <w:bCs/>
          <w:iCs/>
        </w:rPr>
        <w:t> </w:t>
      </w:r>
    </w:p>
    <w:p w14:paraId="583B819C" w14:textId="77777777" w:rsidR="002F1DD2" w:rsidRPr="002F1DD2" w:rsidRDefault="002F1DD2" w:rsidP="002F1DD2">
      <w:pPr>
        <w:pStyle w:val="AllText"/>
        <w:rPr>
          <w:b/>
          <w:bCs/>
          <w:iCs/>
        </w:rPr>
      </w:pPr>
      <w:r w:rsidRPr="002F1DD2">
        <w:rPr>
          <w:b/>
          <w:bCs/>
          <w:iCs/>
        </w:rPr>
        <w:t>Contacts (Bonded)</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134"/>
        <w:gridCol w:w="3173"/>
      </w:tblGrid>
      <w:tr w:rsidR="002F1DD2" w:rsidRPr="002F1DD2" w14:paraId="376ADC9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DE828BE" w14:textId="77777777" w:rsidR="002F1DD2" w:rsidRPr="002F1DD2" w:rsidRDefault="002F1DD2" w:rsidP="002F1DD2">
            <w:pPr>
              <w:pStyle w:val="AllText"/>
            </w:pPr>
            <w:r w:rsidRPr="002F1DD2">
              <w:t>Nam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E6FF084" w14:textId="77777777" w:rsidR="002F1DD2" w:rsidRPr="002F1DD2" w:rsidRDefault="002F1DD2" w:rsidP="002F1DD2">
            <w:pPr>
              <w:pStyle w:val="AllText"/>
            </w:pPr>
            <w:r w:rsidRPr="002F1DD2">
              <w:t>Part Name(s)</w:t>
            </w:r>
          </w:p>
        </w:tc>
      </w:tr>
      <w:tr w:rsidR="002F1DD2" w:rsidRPr="002F1DD2" w14:paraId="286809C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99D17CC" w14:textId="77777777" w:rsidR="002F1DD2" w:rsidRPr="002F1DD2" w:rsidRDefault="002F1DD2" w:rsidP="002F1DD2">
            <w:pPr>
              <w:pStyle w:val="AllText"/>
            </w:pPr>
            <w:r w:rsidRPr="002F1DD2">
              <w:t>Bonded: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AA6B484" w14:textId="77777777" w:rsidR="002F1DD2" w:rsidRPr="002F1DD2" w:rsidRDefault="002F1DD2" w:rsidP="002F1DD2">
            <w:pPr>
              <w:pStyle w:val="AllText"/>
            </w:pPr>
            <w:r w:rsidRPr="002F1DD2">
              <w:t>RECTANGULER:2</w:t>
            </w:r>
            <w:r w:rsidRPr="002F1DD2">
              <w:br/>
              <w:t>timber box:4</w:t>
            </w:r>
          </w:p>
        </w:tc>
      </w:tr>
      <w:tr w:rsidR="002F1DD2" w:rsidRPr="002F1DD2" w14:paraId="5DD98B4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A4B6790" w14:textId="77777777" w:rsidR="002F1DD2" w:rsidRPr="002F1DD2" w:rsidRDefault="002F1DD2" w:rsidP="002F1DD2">
            <w:pPr>
              <w:pStyle w:val="AllText"/>
            </w:pPr>
            <w:r w:rsidRPr="002F1DD2">
              <w:t>Bonded: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9D0E476" w14:textId="77777777" w:rsidR="002F1DD2" w:rsidRPr="002F1DD2" w:rsidRDefault="002F1DD2" w:rsidP="002F1DD2">
            <w:pPr>
              <w:pStyle w:val="AllText"/>
            </w:pPr>
            <w:r w:rsidRPr="002F1DD2">
              <w:t>RECTANGULER:1</w:t>
            </w:r>
            <w:r w:rsidRPr="002F1DD2">
              <w:br/>
              <w:t>timber box:1</w:t>
            </w:r>
          </w:p>
        </w:tc>
      </w:tr>
      <w:tr w:rsidR="002F1DD2" w:rsidRPr="002F1DD2" w14:paraId="52B9BB2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DC24D0E" w14:textId="77777777" w:rsidR="002F1DD2" w:rsidRPr="002F1DD2" w:rsidRDefault="002F1DD2" w:rsidP="002F1DD2">
            <w:pPr>
              <w:pStyle w:val="AllText"/>
            </w:pPr>
            <w:r w:rsidRPr="002F1DD2">
              <w:t>Bonded: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2131FDA" w14:textId="77777777" w:rsidR="002F1DD2" w:rsidRPr="002F1DD2" w:rsidRDefault="002F1DD2" w:rsidP="002F1DD2">
            <w:pPr>
              <w:pStyle w:val="AllText"/>
            </w:pPr>
            <w:r w:rsidRPr="002F1DD2">
              <w:t>RECTANGULER:1</w:t>
            </w:r>
            <w:r w:rsidRPr="002F1DD2">
              <w:br/>
              <w:t>timber box:1</w:t>
            </w:r>
          </w:p>
        </w:tc>
      </w:tr>
      <w:tr w:rsidR="002F1DD2" w:rsidRPr="002F1DD2" w14:paraId="2C3A48E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A4D6930" w14:textId="77777777" w:rsidR="002F1DD2" w:rsidRPr="002F1DD2" w:rsidRDefault="002F1DD2" w:rsidP="002F1DD2">
            <w:pPr>
              <w:pStyle w:val="AllText"/>
            </w:pPr>
            <w:r w:rsidRPr="002F1DD2">
              <w:t>Bonded: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6C91BBF" w14:textId="77777777" w:rsidR="002F1DD2" w:rsidRPr="002F1DD2" w:rsidRDefault="002F1DD2" w:rsidP="002F1DD2">
            <w:pPr>
              <w:pStyle w:val="AllText"/>
            </w:pPr>
            <w:r w:rsidRPr="002F1DD2">
              <w:t>RECTANGULER:2</w:t>
            </w:r>
            <w:r w:rsidRPr="002F1DD2">
              <w:br/>
              <w:t>timber box:4</w:t>
            </w:r>
          </w:p>
        </w:tc>
      </w:tr>
      <w:tr w:rsidR="002F1DD2" w:rsidRPr="002F1DD2" w14:paraId="193AC69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0B8994" w14:textId="77777777" w:rsidR="002F1DD2" w:rsidRPr="002F1DD2" w:rsidRDefault="002F1DD2" w:rsidP="002F1DD2">
            <w:pPr>
              <w:pStyle w:val="AllText"/>
            </w:pPr>
            <w:r w:rsidRPr="002F1DD2">
              <w:lastRenderedPageBreak/>
              <w:t>Bonded: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A9CD6D" w14:textId="77777777" w:rsidR="002F1DD2" w:rsidRPr="002F1DD2" w:rsidRDefault="002F1DD2" w:rsidP="002F1DD2">
            <w:pPr>
              <w:pStyle w:val="AllText"/>
            </w:pPr>
            <w:r w:rsidRPr="002F1DD2">
              <w:t>RECTANGULER:1</w:t>
            </w:r>
            <w:r w:rsidRPr="002F1DD2">
              <w:br/>
              <w:t>timber box:1</w:t>
            </w:r>
          </w:p>
        </w:tc>
      </w:tr>
      <w:tr w:rsidR="002F1DD2" w:rsidRPr="002F1DD2" w14:paraId="5856613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EE02E71" w14:textId="77777777" w:rsidR="002F1DD2" w:rsidRPr="002F1DD2" w:rsidRDefault="002F1DD2" w:rsidP="002F1DD2">
            <w:pPr>
              <w:pStyle w:val="AllText"/>
            </w:pPr>
            <w:r w:rsidRPr="002F1DD2">
              <w:t>Bonded: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962A4BA" w14:textId="77777777" w:rsidR="002F1DD2" w:rsidRPr="002F1DD2" w:rsidRDefault="002F1DD2" w:rsidP="002F1DD2">
            <w:pPr>
              <w:pStyle w:val="AllText"/>
            </w:pPr>
            <w:r w:rsidRPr="002F1DD2">
              <w:t>RECTANGULER:2</w:t>
            </w:r>
            <w:r w:rsidRPr="002F1DD2">
              <w:br/>
              <w:t>timber box:4</w:t>
            </w:r>
          </w:p>
        </w:tc>
      </w:tr>
      <w:tr w:rsidR="002F1DD2" w:rsidRPr="002F1DD2" w14:paraId="0ADAE61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4DB64C1" w14:textId="77777777" w:rsidR="002F1DD2" w:rsidRPr="002F1DD2" w:rsidRDefault="002F1DD2" w:rsidP="002F1DD2">
            <w:pPr>
              <w:pStyle w:val="AllText"/>
            </w:pPr>
            <w:r w:rsidRPr="002F1DD2">
              <w:t>Bonded: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FB4EC52" w14:textId="77777777" w:rsidR="002F1DD2" w:rsidRPr="002F1DD2" w:rsidRDefault="002F1DD2" w:rsidP="002F1DD2">
            <w:pPr>
              <w:pStyle w:val="AllText"/>
            </w:pPr>
            <w:r w:rsidRPr="002F1DD2">
              <w:t>RECTANGULER:2</w:t>
            </w:r>
            <w:r w:rsidRPr="002F1DD2">
              <w:br/>
              <w:t>timber box:4</w:t>
            </w:r>
          </w:p>
        </w:tc>
      </w:tr>
      <w:tr w:rsidR="002F1DD2" w:rsidRPr="002F1DD2" w14:paraId="72C5BD1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AB92A1E" w14:textId="77777777" w:rsidR="002F1DD2" w:rsidRPr="002F1DD2" w:rsidRDefault="002F1DD2" w:rsidP="002F1DD2">
            <w:pPr>
              <w:pStyle w:val="AllText"/>
            </w:pPr>
            <w:r w:rsidRPr="002F1DD2">
              <w:t>Bonded: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9171C0" w14:textId="77777777" w:rsidR="002F1DD2" w:rsidRPr="002F1DD2" w:rsidRDefault="002F1DD2" w:rsidP="002F1DD2">
            <w:pPr>
              <w:pStyle w:val="AllText"/>
            </w:pPr>
            <w:r w:rsidRPr="002F1DD2">
              <w:t>RECTANGULER:1</w:t>
            </w:r>
            <w:r w:rsidRPr="002F1DD2">
              <w:br/>
              <w:t>timber box:1</w:t>
            </w:r>
          </w:p>
        </w:tc>
      </w:tr>
      <w:tr w:rsidR="002F1DD2" w:rsidRPr="002F1DD2" w14:paraId="1B32C8EC"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6F35227" w14:textId="77777777" w:rsidR="002F1DD2" w:rsidRPr="002F1DD2" w:rsidRDefault="002F1DD2" w:rsidP="002F1DD2">
            <w:pPr>
              <w:pStyle w:val="AllText"/>
            </w:pPr>
            <w:r w:rsidRPr="002F1DD2">
              <w:t>Bonded: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FA36A53" w14:textId="77777777" w:rsidR="002F1DD2" w:rsidRPr="002F1DD2" w:rsidRDefault="002F1DD2" w:rsidP="002F1DD2">
            <w:pPr>
              <w:pStyle w:val="AllText"/>
            </w:pPr>
            <w:r w:rsidRPr="002F1DD2">
              <w:t>RECTANGULER:1</w:t>
            </w:r>
            <w:r w:rsidRPr="002F1DD2">
              <w:br/>
              <w:t>timber box:1</w:t>
            </w:r>
          </w:p>
        </w:tc>
      </w:tr>
      <w:tr w:rsidR="002F1DD2" w:rsidRPr="002F1DD2" w14:paraId="10AACF4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652C640" w14:textId="77777777" w:rsidR="002F1DD2" w:rsidRPr="002F1DD2" w:rsidRDefault="002F1DD2" w:rsidP="002F1DD2">
            <w:pPr>
              <w:pStyle w:val="AllText"/>
            </w:pPr>
            <w:r w:rsidRPr="002F1DD2">
              <w:t>Bonded:1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8C47CA" w14:textId="77777777" w:rsidR="002F1DD2" w:rsidRPr="002F1DD2" w:rsidRDefault="002F1DD2" w:rsidP="002F1DD2">
            <w:pPr>
              <w:pStyle w:val="AllText"/>
            </w:pPr>
            <w:r w:rsidRPr="002F1DD2">
              <w:t>RECTANGULER:2</w:t>
            </w:r>
            <w:r w:rsidRPr="002F1DD2">
              <w:br/>
              <w:t>timber box:4</w:t>
            </w:r>
          </w:p>
        </w:tc>
      </w:tr>
      <w:tr w:rsidR="002F1DD2" w:rsidRPr="002F1DD2" w14:paraId="462A8DB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3DD8CF1" w14:textId="77777777" w:rsidR="002F1DD2" w:rsidRPr="002F1DD2" w:rsidRDefault="002F1DD2" w:rsidP="002F1DD2">
            <w:pPr>
              <w:pStyle w:val="AllText"/>
            </w:pPr>
            <w:r w:rsidRPr="002F1DD2">
              <w:t>Bonded:1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5749FFD" w14:textId="77777777" w:rsidR="002F1DD2" w:rsidRPr="002F1DD2" w:rsidRDefault="002F1DD2" w:rsidP="002F1DD2">
            <w:pPr>
              <w:pStyle w:val="AllText"/>
            </w:pPr>
            <w:r w:rsidRPr="002F1DD2">
              <w:t>RECTANGULER:1</w:t>
            </w:r>
            <w:r w:rsidRPr="002F1DD2">
              <w:br/>
              <w:t>timber box:2</w:t>
            </w:r>
          </w:p>
        </w:tc>
      </w:tr>
      <w:tr w:rsidR="002F1DD2" w:rsidRPr="002F1DD2" w14:paraId="3141003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98B9964" w14:textId="77777777" w:rsidR="002F1DD2" w:rsidRPr="002F1DD2" w:rsidRDefault="002F1DD2" w:rsidP="002F1DD2">
            <w:pPr>
              <w:pStyle w:val="AllText"/>
            </w:pPr>
            <w:r w:rsidRPr="002F1DD2">
              <w:t>Bonded:1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B889175" w14:textId="77777777" w:rsidR="002F1DD2" w:rsidRPr="002F1DD2" w:rsidRDefault="002F1DD2" w:rsidP="002F1DD2">
            <w:pPr>
              <w:pStyle w:val="AllText"/>
            </w:pPr>
            <w:r w:rsidRPr="002F1DD2">
              <w:t>RECTANGULER:2</w:t>
            </w:r>
            <w:r w:rsidRPr="002F1DD2">
              <w:br/>
              <w:t>timber box:3</w:t>
            </w:r>
          </w:p>
        </w:tc>
      </w:tr>
      <w:tr w:rsidR="002F1DD2" w:rsidRPr="002F1DD2" w14:paraId="4BBFFF5C"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5B1CEC4" w14:textId="77777777" w:rsidR="002F1DD2" w:rsidRPr="002F1DD2" w:rsidRDefault="002F1DD2" w:rsidP="002F1DD2">
            <w:pPr>
              <w:pStyle w:val="AllText"/>
            </w:pPr>
            <w:r w:rsidRPr="002F1DD2">
              <w:t>Bonded:1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156030E" w14:textId="77777777" w:rsidR="002F1DD2" w:rsidRPr="002F1DD2" w:rsidRDefault="002F1DD2" w:rsidP="002F1DD2">
            <w:pPr>
              <w:pStyle w:val="AllText"/>
            </w:pPr>
            <w:r w:rsidRPr="002F1DD2">
              <w:t>RECTANGULER:2</w:t>
            </w:r>
            <w:r w:rsidRPr="002F1DD2">
              <w:br/>
              <w:t>timber box:3</w:t>
            </w:r>
          </w:p>
        </w:tc>
      </w:tr>
      <w:tr w:rsidR="002F1DD2" w:rsidRPr="002F1DD2" w14:paraId="51FD68A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FB44D02" w14:textId="77777777" w:rsidR="002F1DD2" w:rsidRPr="002F1DD2" w:rsidRDefault="002F1DD2" w:rsidP="002F1DD2">
            <w:pPr>
              <w:pStyle w:val="AllText"/>
            </w:pPr>
            <w:r w:rsidRPr="002F1DD2">
              <w:t>Bonded:1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2FAFE5F" w14:textId="77777777" w:rsidR="002F1DD2" w:rsidRPr="002F1DD2" w:rsidRDefault="002F1DD2" w:rsidP="002F1DD2">
            <w:pPr>
              <w:pStyle w:val="AllText"/>
            </w:pPr>
            <w:r w:rsidRPr="002F1DD2">
              <w:t>RECTANGULER:1</w:t>
            </w:r>
            <w:r w:rsidRPr="002F1DD2">
              <w:br/>
              <w:t>timber box:2</w:t>
            </w:r>
          </w:p>
        </w:tc>
      </w:tr>
      <w:tr w:rsidR="002F1DD2" w:rsidRPr="002F1DD2" w14:paraId="5357BA9D"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1A42529" w14:textId="77777777" w:rsidR="002F1DD2" w:rsidRPr="002F1DD2" w:rsidRDefault="002F1DD2" w:rsidP="002F1DD2">
            <w:pPr>
              <w:pStyle w:val="AllText"/>
            </w:pPr>
            <w:r w:rsidRPr="002F1DD2">
              <w:t>Bonded:1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132579C" w14:textId="77777777" w:rsidR="002F1DD2" w:rsidRPr="002F1DD2" w:rsidRDefault="002F1DD2" w:rsidP="002F1DD2">
            <w:pPr>
              <w:pStyle w:val="AllText"/>
            </w:pPr>
            <w:r w:rsidRPr="002F1DD2">
              <w:t>RECTANGULER:1</w:t>
            </w:r>
            <w:r w:rsidRPr="002F1DD2">
              <w:br/>
              <w:t>timber box:2</w:t>
            </w:r>
          </w:p>
        </w:tc>
      </w:tr>
      <w:tr w:rsidR="002F1DD2" w:rsidRPr="002F1DD2" w14:paraId="33E1348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79EEE30" w14:textId="77777777" w:rsidR="002F1DD2" w:rsidRPr="002F1DD2" w:rsidRDefault="002F1DD2" w:rsidP="002F1DD2">
            <w:pPr>
              <w:pStyle w:val="AllText"/>
            </w:pPr>
            <w:r w:rsidRPr="002F1DD2">
              <w:t>Bonded:1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724A52B" w14:textId="77777777" w:rsidR="002F1DD2" w:rsidRPr="002F1DD2" w:rsidRDefault="002F1DD2" w:rsidP="002F1DD2">
            <w:pPr>
              <w:pStyle w:val="AllText"/>
            </w:pPr>
            <w:r w:rsidRPr="002F1DD2">
              <w:t>RECTANGULER:2</w:t>
            </w:r>
            <w:r w:rsidRPr="002F1DD2">
              <w:br/>
              <w:t>timber box:3</w:t>
            </w:r>
          </w:p>
        </w:tc>
      </w:tr>
      <w:tr w:rsidR="002F1DD2" w:rsidRPr="002F1DD2" w14:paraId="5078646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A89A3F" w14:textId="77777777" w:rsidR="002F1DD2" w:rsidRPr="002F1DD2" w:rsidRDefault="002F1DD2" w:rsidP="002F1DD2">
            <w:pPr>
              <w:pStyle w:val="AllText"/>
            </w:pPr>
            <w:r w:rsidRPr="002F1DD2">
              <w:t>Bonded:1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C324B1D" w14:textId="77777777" w:rsidR="002F1DD2" w:rsidRPr="002F1DD2" w:rsidRDefault="002F1DD2" w:rsidP="002F1DD2">
            <w:pPr>
              <w:pStyle w:val="AllText"/>
            </w:pPr>
            <w:r w:rsidRPr="002F1DD2">
              <w:t>timber box:1</w:t>
            </w:r>
            <w:r w:rsidRPr="002F1DD2">
              <w:br/>
              <w:t>pvc pipe 4:3</w:t>
            </w:r>
          </w:p>
        </w:tc>
      </w:tr>
      <w:tr w:rsidR="002F1DD2" w:rsidRPr="002F1DD2" w14:paraId="38A83F6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5B0F7EC" w14:textId="77777777" w:rsidR="002F1DD2" w:rsidRPr="002F1DD2" w:rsidRDefault="002F1DD2" w:rsidP="002F1DD2">
            <w:pPr>
              <w:pStyle w:val="AllText"/>
            </w:pPr>
            <w:r w:rsidRPr="002F1DD2">
              <w:t>Bonded:1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123E22A" w14:textId="77777777" w:rsidR="002F1DD2" w:rsidRPr="002F1DD2" w:rsidRDefault="002F1DD2" w:rsidP="002F1DD2">
            <w:pPr>
              <w:pStyle w:val="AllText"/>
            </w:pPr>
            <w:r w:rsidRPr="002F1DD2">
              <w:t>RECTANGULER:1</w:t>
            </w:r>
            <w:r w:rsidRPr="002F1DD2">
              <w:br/>
              <w:t>timber box:2</w:t>
            </w:r>
          </w:p>
        </w:tc>
      </w:tr>
      <w:tr w:rsidR="002F1DD2" w:rsidRPr="002F1DD2" w14:paraId="1D8E3FE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94F33D" w14:textId="77777777" w:rsidR="002F1DD2" w:rsidRPr="002F1DD2" w:rsidRDefault="002F1DD2" w:rsidP="002F1DD2">
            <w:pPr>
              <w:pStyle w:val="AllText"/>
            </w:pPr>
            <w:r w:rsidRPr="002F1DD2">
              <w:lastRenderedPageBreak/>
              <w:t>Bonded:1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2443411" w14:textId="77777777" w:rsidR="002F1DD2" w:rsidRPr="002F1DD2" w:rsidRDefault="002F1DD2" w:rsidP="002F1DD2">
            <w:pPr>
              <w:pStyle w:val="AllText"/>
            </w:pPr>
            <w:r w:rsidRPr="002F1DD2">
              <w:t>RECTANGULER:2</w:t>
            </w:r>
            <w:r w:rsidRPr="002F1DD2">
              <w:br/>
              <w:t>timber box:3</w:t>
            </w:r>
          </w:p>
        </w:tc>
      </w:tr>
      <w:tr w:rsidR="002F1DD2" w:rsidRPr="002F1DD2" w14:paraId="07D5827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5363E95" w14:textId="77777777" w:rsidR="002F1DD2" w:rsidRPr="002F1DD2" w:rsidRDefault="002F1DD2" w:rsidP="002F1DD2">
            <w:pPr>
              <w:pStyle w:val="AllText"/>
            </w:pPr>
            <w:r w:rsidRPr="002F1DD2">
              <w:t>Bonded:2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D0BC6C7" w14:textId="77777777" w:rsidR="002F1DD2" w:rsidRPr="002F1DD2" w:rsidRDefault="002F1DD2" w:rsidP="002F1DD2">
            <w:pPr>
              <w:pStyle w:val="AllText"/>
            </w:pPr>
            <w:r w:rsidRPr="002F1DD2">
              <w:t>timber box:2</w:t>
            </w:r>
            <w:r w:rsidRPr="002F1DD2">
              <w:br/>
              <w:t>pvc pipe 4:2</w:t>
            </w:r>
          </w:p>
        </w:tc>
      </w:tr>
      <w:tr w:rsidR="002F1DD2" w:rsidRPr="002F1DD2" w14:paraId="6D96CE3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FA84E4" w14:textId="77777777" w:rsidR="002F1DD2" w:rsidRPr="002F1DD2" w:rsidRDefault="002F1DD2" w:rsidP="002F1DD2">
            <w:pPr>
              <w:pStyle w:val="AllText"/>
            </w:pPr>
            <w:r w:rsidRPr="002F1DD2">
              <w:t>Bonded:2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9C8F61F" w14:textId="77777777" w:rsidR="002F1DD2" w:rsidRPr="002F1DD2" w:rsidRDefault="002F1DD2" w:rsidP="002F1DD2">
            <w:pPr>
              <w:pStyle w:val="AllText"/>
            </w:pPr>
            <w:r w:rsidRPr="002F1DD2">
              <w:t>timber box:3</w:t>
            </w:r>
            <w:r w:rsidRPr="002F1DD2">
              <w:br/>
              <w:t>pvc pipe 4:4</w:t>
            </w:r>
          </w:p>
        </w:tc>
      </w:tr>
      <w:tr w:rsidR="002F1DD2" w:rsidRPr="002F1DD2" w14:paraId="3AFA64A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D70F9DA" w14:textId="77777777" w:rsidR="002F1DD2" w:rsidRPr="002F1DD2" w:rsidRDefault="002F1DD2" w:rsidP="002F1DD2">
            <w:pPr>
              <w:pStyle w:val="AllText"/>
            </w:pPr>
            <w:r w:rsidRPr="002F1DD2">
              <w:t>Bonded:2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22E0820" w14:textId="77777777" w:rsidR="002F1DD2" w:rsidRPr="002F1DD2" w:rsidRDefault="002F1DD2" w:rsidP="002F1DD2">
            <w:pPr>
              <w:pStyle w:val="AllText"/>
            </w:pPr>
            <w:r w:rsidRPr="002F1DD2">
              <w:t>timber box:4</w:t>
            </w:r>
            <w:r w:rsidRPr="002F1DD2">
              <w:br/>
              <w:t>pvc pipe 4:1</w:t>
            </w:r>
          </w:p>
        </w:tc>
      </w:tr>
      <w:tr w:rsidR="002F1DD2" w:rsidRPr="002F1DD2" w14:paraId="66A7B0B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2F34663" w14:textId="77777777" w:rsidR="002F1DD2" w:rsidRPr="002F1DD2" w:rsidRDefault="002F1DD2" w:rsidP="002F1DD2">
            <w:pPr>
              <w:pStyle w:val="AllText"/>
            </w:pPr>
            <w:r w:rsidRPr="002F1DD2">
              <w:t>Bonded:2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9E022E6" w14:textId="77777777" w:rsidR="002F1DD2" w:rsidRPr="002F1DD2" w:rsidRDefault="002F1DD2" w:rsidP="002F1DD2">
            <w:pPr>
              <w:pStyle w:val="AllText"/>
            </w:pPr>
            <w:r w:rsidRPr="002F1DD2">
              <w:t>timber box:1</w:t>
            </w:r>
            <w:r w:rsidRPr="002F1DD2">
              <w:br/>
              <w:t>pvc pipe 4:3</w:t>
            </w:r>
          </w:p>
        </w:tc>
      </w:tr>
      <w:tr w:rsidR="002F1DD2" w:rsidRPr="002F1DD2" w14:paraId="3FC3BAF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A332A2E" w14:textId="77777777" w:rsidR="002F1DD2" w:rsidRPr="002F1DD2" w:rsidRDefault="002F1DD2" w:rsidP="002F1DD2">
            <w:pPr>
              <w:pStyle w:val="AllText"/>
            </w:pPr>
            <w:r w:rsidRPr="002F1DD2">
              <w:t>Bonded:2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7E60E6A" w14:textId="77777777" w:rsidR="002F1DD2" w:rsidRPr="002F1DD2" w:rsidRDefault="002F1DD2" w:rsidP="002F1DD2">
            <w:pPr>
              <w:pStyle w:val="AllText"/>
            </w:pPr>
            <w:r w:rsidRPr="002F1DD2">
              <w:t>RECTANGULER:1</w:t>
            </w:r>
            <w:r w:rsidRPr="002F1DD2">
              <w:br/>
              <w:t>timber box:2</w:t>
            </w:r>
          </w:p>
        </w:tc>
      </w:tr>
      <w:tr w:rsidR="002F1DD2" w:rsidRPr="002F1DD2" w14:paraId="17AF201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2E89A5A" w14:textId="77777777" w:rsidR="002F1DD2" w:rsidRPr="002F1DD2" w:rsidRDefault="002F1DD2" w:rsidP="002F1DD2">
            <w:pPr>
              <w:pStyle w:val="AllText"/>
            </w:pPr>
            <w:r w:rsidRPr="002F1DD2">
              <w:t>Bonded:2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0765BDE" w14:textId="77777777" w:rsidR="002F1DD2" w:rsidRPr="002F1DD2" w:rsidRDefault="002F1DD2" w:rsidP="002F1DD2">
            <w:pPr>
              <w:pStyle w:val="AllText"/>
            </w:pPr>
            <w:r w:rsidRPr="002F1DD2">
              <w:t>RECTANGULER:2</w:t>
            </w:r>
            <w:r w:rsidRPr="002F1DD2">
              <w:br/>
              <w:t>timber box:3</w:t>
            </w:r>
          </w:p>
        </w:tc>
      </w:tr>
      <w:tr w:rsidR="002F1DD2" w:rsidRPr="002F1DD2" w14:paraId="33CDB2B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6E5D3B" w14:textId="77777777" w:rsidR="002F1DD2" w:rsidRPr="002F1DD2" w:rsidRDefault="002F1DD2" w:rsidP="002F1DD2">
            <w:pPr>
              <w:pStyle w:val="AllText"/>
            </w:pPr>
            <w:r w:rsidRPr="002F1DD2">
              <w:t>Bonded:2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FB8298" w14:textId="77777777" w:rsidR="002F1DD2" w:rsidRPr="002F1DD2" w:rsidRDefault="002F1DD2" w:rsidP="002F1DD2">
            <w:pPr>
              <w:pStyle w:val="AllText"/>
            </w:pPr>
            <w:r w:rsidRPr="002F1DD2">
              <w:t>timber box:2</w:t>
            </w:r>
            <w:r w:rsidRPr="002F1DD2">
              <w:br/>
              <w:t>pvc pipe 4:2</w:t>
            </w:r>
          </w:p>
        </w:tc>
      </w:tr>
      <w:tr w:rsidR="002F1DD2" w:rsidRPr="002F1DD2" w14:paraId="7F52ADE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54F25B2" w14:textId="77777777" w:rsidR="002F1DD2" w:rsidRPr="002F1DD2" w:rsidRDefault="002F1DD2" w:rsidP="002F1DD2">
            <w:pPr>
              <w:pStyle w:val="AllText"/>
            </w:pPr>
            <w:r w:rsidRPr="002F1DD2">
              <w:t>Bonded:2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8661579" w14:textId="77777777" w:rsidR="002F1DD2" w:rsidRPr="002F1DD2" w:rsidRDefault="002F1DD2" w:rsidP="002F1DD2">
            <w:pPr>
              <w:pStyle w:val="AllText"/>
            </w:pPr>
            <w:r w:rsidRPr="002F1DD2">
              <w:t>timber box:3</w:t>
            </w:r>
            <w:r w:rsidRPr="002F1DD2">
              <w:br/>
              <w:t>pvc pipe 4:4</w:t>
            </w:r>
          </w:p>
        </w:tc>
      </w:tr>
      <w:tr w:rsidR="002F1DD2" w:rsidRPr="002F1DD2" w14:paraId="07AE639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1E5725F" w14:textId="77777777" w:rsidR="002F1DD2" w:rsidRPr="002F1DD2" w:rsidRDefault="002F1DD2" w:rsidP="002F1DD2">
            <w:pPr>
              <w:pStyle w:val="AllText"/>
            </w:pPr>
            <w:r w:rsidRPr="002F1DD2">
              <w:t>Bonded:2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A61740F" w14:textId="77777777" w:rsidR="002F1DD2" w:rsidRPr="002F1DD2" w:rsidRDefault="002F1DD2" w:rsidP="002F1DD2">
            <w:pPr>
              <w:pStyle w:val="AllText"/>
            </w:pPr>
            <w:r w:rsidRPr="002F1DD2">
              <w:t>timber box:4</w:t>
            </w:r>
            <w:r w:rsidRPr="002F1DD2">
              <w:br/>
              <w:t>pvc pipe 4:1</w:t>
            </w:r>
          </w:p>
        </w:tc>
      </w:tr>
      <w:tr w:rsidR="002F1DD2" w:rsidRPr="002F1DD2" w14:paraId="0A55297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82EEF9E" w14:textId="77777777" w:rsidR="002F1DD2" w:rsidRPr="002F1DD2" w:rsidRDefault="002F1DD2" w:rsidP="002F1DD2">
            <w:pPr>
              <w:pStyle w:val="AllText"/>
            </w:pPr>
            <w:r w:rsidRPr="002F1DD2">
              <w:t>Bonded:2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BAB6BD8" w14:textId="77777777" w:rsidR="002F1DD2" w:rsidRPr="002F1DD2" w:rsidRDefault="002F1DD2" w:rsidP="002F1DD2">
            <w:pPr>
              <w:pStyle w:val="AllText"/>
            </w:pPr>
            <w:r w:rsidRPr="002F1DD2">
              <w:t>pvc pipe 4:2</w:t>
            </w:r>
            <w:r w:rsidRPr="002F1DD2">
              <w:br/>
              <w:t>l bow new:2</w:t>
            </w:r>
          </w:p>
        </w:tc>
      </w:tr>
      <w:tr w:rsidR="002F1DD2" w:rsidRPr="002F1DD2" w14:paraId="0C4D393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023A414" w14:textId="77777777" w:rsidR="002F1DD2" w:rsidRPr="002F1DD2" w:rsidRDefault="002F1DD2" w:rsidP="002F1DD2">
            <w:pPr>
              <w:pStyle w:val="AllText"/>
            </w:pPr>
            <w:r w:rsidRPr="002F1DD2">
              <w:t>Bonded:3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25A4670" w14:textId="77777777" w:rsidR="002F1DD2" w:rsidRPr="002F1DD2" w:rsidRDefault="002F1DD2" w:rsidP="002F1DD2">
            <w:pPr>
              <w:pStyle w:val="AllText"/>
            </w:pPr>
            <w:r w:rsidRPr="002F1DD2">
              <w:t>pvc pipe 4:3</w:t>
            </w:r>
            <w:r w:rsidRPr="002F1DD2">
              <w:br/>
              <w:t>l bow new:4</w:t>
            </w:r>
          </w:p>
        </w:tc>
      </w:tr>
      <w:tr w:rsidR="002F1DD2" w:rsidRPr="002F1DD2" w14:paraId="6F8A8F5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998C4E1" w14:textId="77777777" w:rsidR="002F1DD2" w:rsidRPr="002F1DD2" w:rsidRDefault="002F1DD2" w:rsidP="002F1DD2">
            <w:pPr>
              <w:pStyle w:val="AllText"/>
            </w:pPr>
            <w:r w:rsidRPr="002F1DD2">
              <w:t>Bonded:3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4C5B3AB" w14:textId="77777777" w:rsidR="002F1DD2" w:rsidRPr="002F1DD2" w:rsidRDefault="002F1DD2" w:rsidP="002F1DD2">
            <w:pPr>
              <w:pStyle w:val="AllText"/>
            </w:pPr>
            <w:r w:rsidRPr="002F1DD2">
              <w:t>pvc pipe 4:4</w:t>
            </w:r>
            <w:r w:rsidRPr="002F1DD2">
              <w:br/>
              <w:t>l bow new:1</w:t>
            </w:r>
          </w:p>
        </w:tc>
      </w:tr>
      <w:tr w:rsidR="002F1DD2" w:rsidRPr="002F1DD2" w14:paraId="04A5D71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1AA1636" w14:textId="77777777" w:rsidR="002F1DD2" w:rsidRPr="002F1DD2" w:rsidRDefault="002F1DD2" w:rsidP="002F1DD2">
            <w:pPr>
              <w:pStyle w:val="AllText"/>
            </w:pPr>
            <w:r w:rsidRPr="002F1DD2">
              <w:t>Bonded:3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522D72D" w14:textId="77777777" w:rsidR="002F1DD2" w:rsidRPr="002F1DD2" w:rsidRDefault="002F1DD2" w:rsidP="002F1DD2">
            <w:pPr>
              <w:pStyle w:val="AllText"/>
            </w:pPr>
            <w:r w:rsidRPr="002F1DD2">
              <w:t>pvc pipe 18.5:2</w:t>
            </w:r>
            <w:r w:rsidRPr="002F1DD2">
              <w:br/>
              <w:t>l bow new:3</w:t>
            </w:r>
          </w:p>
        </w:tc>
      </w:tr>
      <w:tr w:rsidR="002F1DD2" w:rsidRPr="002F1DD2" w14:paraId="7DC14CA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938EC29" w14:textId="77777777" w:rsidR="002F1DD2" w:rsidRPr="002F1DD2" w:rsidRDefault="002F1DD2" w:rsidP="002F1DD2">
            <w:pPr>
              <w:pStyle w:val="AllText"/>
            </w:pPr>
            <w:r w:rsidRPr="002F1DD2">
              <w:lastRenderedPageBreak/>
              <w:t>Bonded:3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7C8CF30" w14:textId="77777777" w:rsidR="002F1DD2" w:rsidRPr="002F1DD2" w:rsidRDefault="002F1DD2" w:rsidP="002F1DD2">
            <w:pPr>
              <w:pStyle w:val="AllText"/>
            </w:pPr>
            <w:r w:rsidRPr="002F1DD2">
              <w:t>RECTANGULER:1</w:t>
            </w:r>
            <w:r w:rsidRPr="002F1DD2">
              <w:br/>
              <w:t>part middle case all aluminum:1</w:t>
            </w:r>
          </w:p>
        </w:tc>
      </w:tr>
      <w:tr w:rsidR="002F1DD2" w:rsidRPr="002F1DD2" w14:paraId="6561D1BB"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BA6E2A2" w14:textId="77777777" w:rsidR="002F1DD2" w:rsidRPr="002F1DD2" w:rsidRDefault="002F1DD2" w:rsidP="002F1DD2">
            <w:pPr>
              <w:pStyle w:val="AllText"/>
            </w:pPr>
            <w:r w:rsidRPr="002F1DD2">
              <w:t>Bonded:3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C5148C7" w14:textId="77777777" w:rsidR="002F1DD2" w:rsidRPr="002F1DD2" w:rsidRDefault="002F1DD2" w:rsidP="002F1DD2">
            <w:pPr>
              <w:pStyle w:val="AllText"/>
            </w:pPr>
            <w:r w:rsidRPr="002F1DD2">
              <w:t>part middle case all aluminum:1</w:t>
            </w:r>
            <w:r w:rsidRPr="002F1DD2">
              <w:br/>
              <w:t>electric box:1</w:t>
            </w:r>
          </w:p>
        </w:tc>
      </w:tr>
      <w:tr w:rsidR="002F1DD2" w:rsidRPr="002F1DD2" w14:paraId="454CE9DA"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4B7F229" w14:textId="77777777" w:rsidR="002F1DD2" w:rsidRPr="002F1DD2" w:rsidRDefault="002F1DD2" w:rsidP="002F1DD2">
            <w:pPr>
              <w:pStyle w:val="AllText"/>
            </w:pPr>
            <w:r w:rsidRPr="002F1DD2">
              <w:t>Bonded:3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FD1F911" w14:textId="77777777" w:rsidR="002F1DD2" w:rsidRPr="002F1DD2" w:rsidRDefault="002F1DD2" w:rsidP="002F1DD2">
            <w:pPr>
              <w:pStyle w:val="AllText"/>
            </w:pPr>
            <w:r w:rsidRPr="002F1DD2">
              <w:t>pvc pipe 4:1</w:t>
            </w:r>
            <w:r w:rsidRPr="002F1DD2">
              <w:br/>
              <w:t>l bow new:3</w:t>
            </w:r>
          </w:p>
        </w:tc>
      </w:tr>
      <w:tr w:rsidR="002F1DD2" w:rsidRPr="002F1DD2" w14:paraId="7D1AAAD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2B42085" w14:textId="77777777" w:rsidR="002F1DD2" w:rsidRPr="002F1DD2" w:rsidRDefault="002F1DD2" w:rsidP="002F1DD2">
            <w:pPr>
              <w:pStyle w:val="AllText"/>
            </w:pPr>
            <w:r w:rsidRPr="002F1DD2">
              <w:t>Bonded:36</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3505D5E" w14:textId="77777777" w:rsidR="002F1DD2" w:rsidRPr="002F1DD2" w:rsidRDefault="002F1DD2" w:rsidP="002F1DD2">
            <w:pPr>
              <w:pStyle w:val="AllText"/>
            </w:pPr>
            <w:r w:rsidRPr="002F1DD2">
              <w:t>pvc pipe 18.5:1</w:t>
            </w:r>
            <w:r w:rsidRPr="002F1DD2">
              <w:br/>
              <w:t>l bow new:1</w:t>
            </w:r>
          </w:p>
        </w:tc>
      </w:tr>
      <w:tr w:rsidR="002F1DD2" w:rsidRPr="002F1DD2" w14:paraId="0D6B2A1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3184C07" w14:textId="77777777" w:rsidR="002F1DD2" w:rsidRPr="002F1DD2" w:rsidRDefault="002F1DD2" w:rsidP="002F1DD2">
            <w:pPr>
              <w:pStyle w:val="AllText"/>
            </w:pPr>
            <w:r w:rsidRPr="002F1DD2">
              <w:t>Bonded:37</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6296742" w14:textId="77777777" w:rsidR="002F1DD2" w:rsidRPr="002F1DD2" w:rsidRDefault="002F1DD2" w:rsidP="002F1DD2">
            <w:pPr>
              <w:pStyle w:val="AllText"/>
            </w:pPr>
            <w:r w:rsidRPr="002F1DD2">
              <w:t>HALF CONE:2</w:t>
            </w:r>
            <w:r w:rsidRPr="002F1DD2">
              <w:br/>
              <w:t>RECTANGULER:1</w:t>
            </w:r>
          </w:p>
        </w:tc>
      </w:tr>
      <w:tr w:rsidR="002F1DD2" w:rsidRPr="002F1DD2" w14:paraId="37ED9F9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33AA066" w14:textId="77777777" w:rsidR="002F1DD2" w:rsidRPr="002F1DD2" w:rsidRDefault="002F1DD2" w:rsidP="002F1DD2">
            <w:pPr>
              <w:pStyle w:val="AllText"/>
            </w:pPr>
            <w:r w:rsidRPr="002F1DD2">
              <w:t>Bonded:38</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B286669" w14:textId="77777777" w:rsidR="002F1DD2" w:rsidRPr="002F1DD2" w:rsidRDefault="002F1DD2" w:rsidP="002F1DD2">
            <w:pPr>
              <w:pStyle w:val="AllText"/>
            </w:pPr>
            <w:r w:rsidRPr="002F1DD2">
              <w:t>HALF CONE:1</w:t>
            </w:r>
            <w:r w:rsidRPr="002F1DD2">
              <w:br/>
              <w:t>RECTANGULER:2</w:t>
            </w:r>
          </w:p>
        </w:tc>
      </w:tr>
      <w:tr w:rsidR="002F1DD2" w:rsidRPr="002F1DD2" w14:paraId="4C0BD38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20F33DA" w14:textId="77777777" w:rsidR="002F1DD2" w:rsidRPr="002F1DD2" w:rsidRDefault="002F1DD2" w:rsidP="002F1DD2">
            <w:pPr>
              <w:pStyle w:val="AllText"/>
            </w:pPr>
            <w:r w:rsidRPr="002F1DD2">
              <w:t>Bonded:39</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C44F230" w14:textId="77777777" w:rsidR="002F1DD2" w:rsidRPr="002F1DD2" w:rsidRDefault="002F1DD2" w:rsidP="002F1DD2">
            <w:pPr>
              <w:pStyle w:val="AllText"/>
            </w:pPr>
            <w:r w:rsidRPr="002F1DD2">
              <w:t>HALF CONE:1</w:t>
            </w:r>
            <w:r w:rsidRPr="002F1DD2">
              <w:br/>
              <w:t>HALF CYLINDER:1</w:t>
            </w:r>
          </w:p>
        </w:tc>
      </w:tr>
      <w:tr w:rsidR="002F1DD2" w:rsidRPr="002F1DD2" w14:paraId="5B6882D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CBFF0A8" w14:textId="77777777" w:rsidR="002F1DD2" w:rsidRPr="002F1DD2" w:rsidRDefault="002F1DD2" w:rsidP="002F1DD2">
            <w:pPr>
              <w:pStyle w:val="AllText"/>
            </w:pPr>
            <w:r w:rsidRPr="002F1DD2">
              <w:t>Bonded:40</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A8069D2" w14:textId="77777777" w:rsidR="002F1DD2" w:rsidRPr="002F1DD2" w:rsidRDefault="002F1DD2" w:rsidP="002F1DD2">
            <w:pPr>
              <w:pStyle w:val="AllText"/>
            </w:pPr>
            <w:r w:rsidRPr="002F1DD2">
              <w:t>HALF CONE:2</w:t>
            </w:r>
            <w:r w:rsidRPr="002F1DD2">
              <w:br/>
              <w:t>HALF CYLINDER:2</w:t>
            </w:r>
          </w:p>
        </w:tc>
      </w:tr>
      <w:tr w:rsidR="002F1DD2" w:rsidRPr="002F1DD2" w14:paraId="7AFD36DF"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6F6A7C" w14:textId="77777777" w:rsidR="002F1DD2" w:rsidRPr="002F1DD2" w:rsidRDefault="002F1DD2" w:rsidP="002F1DD2">
            <w:pPr>
              <w:pStyle w:val="AllText"/>
            </w:pPr>
            <w:r w:rsidRPr="002F1DD2">
              <w:t>Bonded:41</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454F9B9" w14:textId="77777777" w:rsidR="002F1DD2" w:rsidRPr="002F1DD2" w:rsidRDefault="002F1DD2" w:rsidP="002F1DD2">
            <w:pPr>
              <w:pStyle w:val="AllText"/>
            </w:pPr>
            <w:r w:rsidRPr="002F1DD2">
              <w:t>HALF CYLINDER:2</w:t>
            </w:r>
            <w:r w:rsidRPr="002F1DD2">
              <w:br/>
              <w:t>RECTANGULER:1</w:t>
            </w:r>
          </w:p>
        </w:tc>
      </w:tr>
      <w:tr w:rsidR="002F1DD2" w:rsidRPr="002F1DD2" w14:paraId="2A9E727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F2F1533" w14:textId="77777777" w:rsidR="002F1DD2" w:rsidRPr="002F1DD2" w:rsidRDefault="002F1DD2" w:rsidP="002F1DD2">
            <w:pPr>
              <w:pStyle w:val="AllText"/>
            </w:pPr>
            <w:r w:rsidRPr="002F1DD2">
              <w:t>Bonded:42</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C4D4009" w14:textId="77777777" w:rsidR="002F1DD2" w:rsidRPr="002F1DD2" w:rsidRDefault="002F1DD2" w:rsidP="002F1DD2">
            <w:pPr>
              <w:pStyle w:val="AllText"/>
            </w:pPr>
            <w:r w:rsidRPr="002F1DD2">
              <w:t>HALF CYLINDER:1</w:t>
            </w:r>
            <w:r w:rsidRPr="002F1DD2">
              <w:br/>
              <w:t>RECTANGULER:2</w:t>
            </w:r>
          </w:p>
        </w:tc>
      </w:tr>
      <w:tr w:rsidR="002F1DD2" w:rsidRPr="002F1DD2" w14:paraId="0798895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B98EC03" w14:textId="77777777" w:rsidR="002F1DD2" w:rsidRPr="002F1DD2" w:rsidRDefault="002F1DD2" w:rsidP="002F1DD2">
            <w:pPr>
              <w:pStyle w:val="AllText"/>
            </w:pPr>
            <w:r w:rsidRPr="002F1DD2">
              <w:t>Bonded:43</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4A2E0D7" w14:textId="77777777" w:rsidR="002F1DD2" w:rsidRPr="002F1DD2" w:rsidRDefault="002F1DD2" w:rsidP="002F1DD2">
            <w:pPr>
              <w:pStyle w:val="AllText"/>
            </w:pPr>
            <w:r w:rsidRPr="002F1DD2">
              <w:t>HALF CYLINDER:2</w:t>
            </w:r>
            <w:r w:rsidRPr="002F1DD2">
              <w:br/>
              <w:t>part middle case all aluminum:1</w:t>
            </w:r>
          </w:p>
        </w:tc>
      </w:tr>
      <w:tr w:rsidR="002F1DD2" w:rsidRPr="002F1DD2" w14:paraId="5CA4449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1D8FA3E" w14:textId="77777777" w:rsidR="002F1DD2" w:rsidRPr="002F1DD2" w:rsidRDefault="002F1DD2" w:rsidP="002F1DD2">
            <w:pPr>
              <w:pStyle w:val="AllText"/>
            </w:pPr>
            <w:r w:rsidRPr="002F1DD2">
              <w:t>Bonded:44</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04BBC4" w14:textId="77777777" w:rsidR="002F1DD2" w:rsidRPr="002F1DD2" w:rsidRDefault="002F1DD2" w:rsidP="002F1DD2">
            <w:pPr>
              <w:pStyle w:val="AllText"/>
            </w:pPr>
            <w:r w:rsidRPr="002F1DD2">
              <w:t>HALF CYLINDER:1</w:t>
            </w:r>
            <w:r w:rsidRPr="002F1DD2">
              <w:br/>
              <w:t>part middle case all aluminum:1</w:t>
            </w:r>
          </w:p>
        </w:tc>
      </w:tr>
      <w:tr w:rsidR="002F1DD2" w:rsidRPr="002F1DD2" w14:paraId="7F065F6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E8457A" w14:textId="77777777" w:rsidR="002F1DD2" w:rsidRPr="002F1DD2" w:rsidRDefault="002F1DD2" w:rsidP="002F1DD2">
            <w:pPr>
              <w:pStyle w:val="AllText"/>
            </w:pPr>
            <w:r w:rsidRPr="002F1DD2">
              <w:t>Bonded:45</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DBE0D04" w14:textId="77777777" w:rsidR="002F1DD2" w:rsidRPr="002F1DD2" w:rsidRDefault="002F1DD2" w:rsidP="002F1DD2">
            <w:pPr>
              <w:pStyle w:val="AllText"/>
            </w:pPr>
            <w:r w:rsidRPr="002F1DD2">
              <w:t>RECTANGULER:2</w:t>
            </w:r>
            <w:r w:rsidRPr="002F1DD2">
              <w:br/>
              <w:t>part middle case all aluminum:1</w:t>
            </w:r>
          </w:p>
        </w:tc>
      </w:tr>
    </w:tbl>
    <w:p w14:paraId="66C2770F" w14:textId="7EF0766D" w:rsidR="002F1DD2" w:rsidRPr="0008735B" w:rsidRDefault="002F1DD2" w:rsidP="002F1DD2">
      <w:pPr>
        <w:pStyle w:val="TableHead"/>
      </w:pPr>
      <w:r w:rsidRPr="002F1DD2">
        <w:t> </w:t>
      </w:r>
      <w:bookmarkStart w:id="181" w:name="_Toc532928491"/>
      <w:r w:rsidRPr="002F1DD2">
        <w:t>Bonds</w:t>
      </w:r>
      <w:bookmarkEnd w:id="181"/>
    </w:p>
    <w:p w14:paraId="390AB314" w14:textId="69FC25DC" w:rsidR="002F1DD2" w:rsidRPr="002F1DD2" w:rsidRDefault="002F1DD2" w:rsidP="002F1DD2">
      <w:pPr>
        <w:pStyle w:val="AllText"/>
        <w:rPr>
          <w:b/>
          <w:bCs/>
          <w:iCs/>
        </w:rPr>
      </w:pPr>
      <w:r w:rsidRPr="002F1DD2">
        <w:rPr>
          <w:b/>
          <w:bCs/>
          <w:iCs/>
        </w:rPr>
        <w:t>Results</w:t>
      </w:r>
    </w:p>
    <w:p w14:paraId="6A84D96F" w14:textId="77777777" w:rsidR="002F1DD2" w:rsidRPr="002F1DD2" w:rsidRDefault="002F1DD2" w:rsidP="002F1DD2">
      <w:pPr>
        <w:pStyle w:val="AllText"/>
        <w:rPr>
          <w:b/>
          <w:bCs/>
          <w:iCs/>
        </w:rPr>
      </w:pPr>
      <w:r w:rsidRPr="002F1DD2">
        <w:rPr>
          <w:b/>
          <w:bCs/>
          <w:iCs/>
        </w:rPr>
        <w:lastRenderedPageBreak/>
        <w:t>Reaction Force and Moment on Constraints</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874"/>
        <w:gridCol w:w="1208"/>
        <w:gridCol w:w="2105"/>
        <w:gridCol w:w="1332"/>
        <w:gridCol w:w="2105"/>
      </w:tblGrid>
      <w:tr w:rsidR="002F1DD2" w:rsidRPr="002F1DD2" w14:paraId="57EF41F9"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59668FF" w14:textId="77777777" w:rsidR="002F1DD2" w:rsidRPr="002F1DD2" w:rsidRDefault="002F1DD2" w:rsidP="002F1DD2">
            <w:pPr>
              <w:pStyle w:val="AllText"/>
            </w:pPr>
            <w:r w:rsidRPr="002F1DD2">
              <w:rPr>
                <w:b/>
                <w:bCs/>
              </w:rPr>
              <w:t>Constraint Name</w:t>
            </w:r>
          </w:p>
        </w:tc>
        <w:tc>
          <w:tcPr>
            <w:tcW w:w="3204" w:type="dxa"/>
            <w:gridSpan w:val="2"/>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646A0CD" w14:textId="77777777" w:rsidR="002F1DD2" w:rsidRPr="002F1DD2" w:rsidRDefault="002F1DD2" w:rsidP="002F1DD2">
            <w:pPr>
              <w:pStyle w:val="AllText"/>
            </w:pPr>
            <w:r w:rsidRPr="002F1DD2">
              <w:rPr>
                <w:b/>
                <w:bCs/>
              </w:rPr>
              <w:t>Reaction Forc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E93D216" w14:textId="77777777" w:rsidR="002F1DD2" w:rsidRPr="002F1DD2" w:rsidRDefault="002F1DD2" w:rsidP="002F1DD2">
            <w:pPr>
              <w:pStyle w:val="AllText"/>
            </w:pPr>
            <w:r w:rsidRPr="002F1DD2">
              <w:rPr>
                <w:b/>
                <w:bCs/>
              </w:rPr>
              <w:t>Reaction Moment</w:t>
            </w:r>
          </w:p>
        </w:tc>
      </w:tr>
      <w:tr w:rsidR="002F1DD2" w:rsidRPr="002F1DD2" w14:paraId="651FA584"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10C2DF34" w14:textId="77777777" w:rsidR="002F1DD2" w:rsidRPr="002F1DD2" w:rsidRDefault="002F1DD2" w:rsidP="002F1DD2">
            <w:pPr>
              <w:pStyle w:val="AllText"/>
            </w:pPr>
          </w:p>
        </w:tc>
        <w:tc>
          <w:tcPr>
            <w:tcW w:w="1208" w:type="dxa"/>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EF97707" w14:textId="77777777" w:rsidR="002F1DD2" w:rsidRPr="002F1DD2" w:rsidRDefault="002F1DD2" w:rsidP="002F1DD2">
            <w:pPr>
              <w:pStyle w:val="AllText"/>
            </w:pPr>
            <w:r w:rsidRPr="002F1DD2">
              <w:rPr>
                <w:b/>
                <w:bCs/>
              </w:rPr>
              <w:t>Magnitude</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35816AA" w14:textId="77777777" w:rsidR="002F1DD2" w:rsidRPr="002F1DD2" w:rsidRDefault="002F1DD2" w:rsidP="002F1DD2">
            <w:pPr>
              <w:pStyle w:val="AllText"/>
            </w:pPr>
            <w:r w:rsidRPr="002F1DD2">
              <w:rPr>
                <w:b/>
                <w:bCs/>
              </w:rPr>
              <w:t>Component (X,Y,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56A70C4" w14:textId="77777777" w:rsidR="002F1DD2" w:rsidRPr="002F1DD2" w:rsidRDefault="002F1DD2" w:rsidP="002F1DD2">
            <w:pPr>
              <w:pStyle w:val="AllText"/>
            </w:pPr>
            <w:r w:rsidRPr="002F1DD2">
              <w:rPr>
                <w:b/>
                <w:bCs/>
              </w:rPr>
              <w:t>Magnitude</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F74F675" w14:textId="77777777" w:rsidR="002F1DD2" w:rsidRPr="002F1DD2" w:rsidRDefault="002F1DD2" w:rsidP="002F1DD2">
            <w:pPr>
              <w:pStyle w:val="AllText"/>
            </w:pPr>
            <w:r w:rsidRPr="002F1DD2">
              <w:rPr>
                <w:b/>
                <w:bCs/>
              </w:rPr>
              <w:t>Component (X,Y,Z)</w:t>
            </w:r>
          </w:p>
        </w:tc>
      </w:tr>
      <w:tr w:rsidR="002F1DD2" w:rsidRPr="002F1DD2" w14:paraId="46E7998B" w14:textId="77777777" w:rsidTr="002F1DD2">
        <w:tc>
          <w:tcPr>
            <w:tcW w:w="0" w:type="auto"/>
            <w:vMerge w:val="restart"/>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A1DAFF1" w14:textId="77777777" w:rsidR="002F1DD2" w:rsidRPr="002F1DD2" w:rsidRDefault="002F1DD2" w:rsidP="002F1DD2">
            <w:pPr>
              <w:pStyle w:val="AllText"/>
            </w:pPr>
            <w:r w:rsidRPr="002F1DD2">
              <w:t>Fixed Constraint:1</w:t>
            </w:r>
          </w:p>
        </w:tc>
        <w:tc>
          <w:tcPr>
            <w:tcW w:w="1208" w:type="dxa"/>
            <w:vMerge w:val="restar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FF3751D" w14:textId="77777777" w:rsidR="002F1DD2" w:rsidRPr="002F1DD2" w:rsidRDefault="002F1DD2" w:rsidP="002F1DD2">
            <w:pPr>
              <w:pStyle w:val="AllText"/>
            </w:pPr>
            <w:r w:rsidRPr="002F1DD2">
              <w:t>2527.93 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9E094BB" w14:textId="77777777" w:rsidR="002F1DD2" w:rsidRPr="002F1DD2" w:rsidRDefault="002F1DD2" w:rsidP="002F1DD2">
            <w:pPr>
              <w:pStyle w:val="AllText"/>
            </w:pPr>
            <w:r w:rsidRPr="002F1DD2">
              <w:t>0 N</w:t>
            </w:r>
          </w:p>
        </w:tc>
        <w:tc>
          <w:tcPr>
            <w:tcW w:w="0" w:type="auto"/>
            <w:vMerge w:val="restart"/>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7B69071" w14:textId="77777777" w:rsidR="002F1DD2" w:rsidRPr="002F1DD2" w:rsidRDefault="002F1DD2" w:rsidP="002F1DD2">
            <w:pPr>
              <w:pStyle w:val="AllText"/>
            </w:pPr>
            <w:r w:rsidRPr="002F1DD2">
              <w:t>11.6762 N 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1D015F8" w14:textId="77777777" w:rsidR="002F1DD2" w:rsidRPr="002F1DD2" w:rsidRDefault="002F1DD2" w:rsidP="002F1DD2">
            <w:pPr>
              <w:pStyle w:val="AllText"/>
            </w:pPr>
            <w:r w:rsidRPr="002F1DD2">
              <w:t>-11.6762 N m</w:t>
            </w:r>
          </w:p>
        </w:tc>
      </w:tr>
      <w:tr w:rsidR="002F1DD2" w:rsidRPr="002F1DD2" w14:paraId="5E4D3C1B"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3DFA4A27" w14:textId="77777777" w:rsidR="002F1DD2" w:rsidRPr="002F1DD2" w:rsidRDefault="002F1DD2" w:rsidP="002F1DD2">
            <w:pPr>
              <w:pStyle w:val="AllText"/>
            </w:pPr>
          </w:p>
        </w:tc>
        <w:tc>
          <w:tcPr>
            <w:tcW w:w="1208" w:type="dxa"/>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45FBA025"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3B8D72" w14:textId="77777777" w:rsidR="002F1DD2" w:rsidRPr="002F1DD2" w:rsidRDefault="002F1DD2" w:rsidP="002F1DD2">
            <w:pPr>
              <w:pStyle w:val="AllText"/>
            </w:pPr>
            <w:r w:rsidRPr="002F1DD2">
              <w:t>14.9663 N</w:t>
            </w:r>
          </w:p>
        </w:tc>
        <w:tc>
          <w:tcPr>
            <w:tcW w:w="0" w:type="auto"/>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44AE3EBB"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BA9707C" w14:textId="77777777" w:rsidR="002F1DD2" w:rsidRPr="002F1DD2" w:rsidRDefault="002F1DD2" w:rsidP="002F1DD2">
            <w:pPr>
              <w:pStyle w:val="AllText"/>
            </w:pPr>
            <w:r w:rsidRPr="002F1DD2">
              <w:t>0 N m</w:t>
            </w:r>
          </w:p>
        </w:tc>
      </w:tr>
      <w:tr w:rsidR="002F1DD2" w:rsidRPr="002F1DD2" w14:paraId="446B3B4D" w14:textId="77777777" w:rsidTr="002F1DD2">
        <w:tc>
          <w:tcPr>
            <w:tcW w:w="0" w:type="auto"/>
            <w:vMerge/>
            <w:tcBorders>
              <w:top w:val="single" w:sz="6" w:space="0" w:color="1E90FF"/>
              <w:bottom w:val="single" w:sz="6" w:space="0" w:color="1E90FF"/>
              <w:right w:val="single" w:sz="6" w:space="0" w:color="1E90FF"/>
            </w:tcBorders>
            <w:shd w:val="clear" w:color="auto" w:fill="D9E6FF"/>
            <w:vAlign w:val="center"/>
            <w:hideMark/>
          </w:tcPr>
          <w:p w14:paraId="5407C9C6" w14:textId="77777777" w:rsidR="002F1DD2" w:rsidRPr="002F1DD2" w:rsidRDefault="002F1DD2" w:rsidP="002F1DD2">
            <w:pPr>
              <w:pStyle w:val="AllText"/>
            </w:pPr>
          </w:p>
        </w:tc>
        <w:tc>
          <w:tcPr>
            <w:tcW w:w="1208" w:type="dxa"/>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49D49555"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B71C700" w14:textId="77777777" w:rsidR="002F1DD2" w:rsidRPr="002F1DD2" w:rsidRDefault="002F1DD2" w:rsidP="002F1DD2">
            <w:pPr>
              <w:pStyle w:val="AllText"/>
            </w:pPr>
            <w:r w:rsidRPr="002F1DD2">
              <w:t>-2527.89 N</w:t>
            </w:r>
          </w:p>
        </w:tc>
        <w:tc>
          <w:tcPr>
            <w:tcW w:w="0" w:type="auto"/>
            <w:vMerge/>
            <w:tcBorders>
              <w:top w:val="single" w:sz="6" w:space="0" w:color="1E90FF"/>
              <w:left w:val="single" w:sz="6" w:space="0" w:color="1E90FF"/>
              <w:bottom w:val="single" w:sz="6" w:space="0" w:color="1E90FF"/>
              <w:right w:val="single" w:sz="6" w:space="0" w:color="1E90FF"/>
            </w:tcBorders>
            <w:shd w:val="clear" w:color="auto" w:fill="D9E6FF"/>
            <w:vAlign w:val="center"/>
            <w:hideMark/>
          </w:tcPr>
          <w:p w14:paraId="56EC4522" w14:textId="77777777" w:rsidR="002F1DD2" w:rsidRPr="002F1DD2" w:rsidRDefault="002F1DD2" w:rsidP="002F1DD2">
            <w:pPr>
              <w:pStyle w:val="AllText"/>
            </w:pP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1250630" w14:textId="77777777" w:rsidR="002F1DD2" w:rsidRPr="002F1DD2" w:rsidRDefault="002F1DD2" w:rsidP="002F1DD2">
            <w:pPr>
              <w:pStyle w:val="AllText"/>
            </w:pPr>
            <w:r w:rsidRPr="002F1DD2">
              <w:t>0 N m</w:t>
            </w:r>
          </w:p>
        </w:tc>
      </w:tr>
    </w:tbl>
    <w:p w14:paraId="60CEC6F9" w14:textId="475D8AC8" w:rsidR="002F1DD2" w:rsidRPr="002F1DD2" w:rsidRDefault="002F1DD2" w:rsidP="0008735B">
      <w:pPr>
        <w:pStyle w:val="TableHead"/>
      </w:pPr>
      <w:r w:rsidRPr="002F1DD2">
        <w:t> </w:t>
      </w:r>
      <w:bookmarkStart w:id="182" w:name="_Toc532928492"/>
      <w:r w:rsidRPr="002F1DD2">
        <w:t>Reaction Forces</w:t>
      </w:r>
      <w:bookmarkEnd w:id="182"/>
    </w:p>
    <w:p w14:paraId="77B41BAA" w14:textId="77777777" w:rsidR="002F1DD2" w:rsidRPr="002F1DD2" w:rsidRDefault="002F1DD2" w:rsidP="002F1DD2">
      <w:pPr>
        <w:pStyle w:val="AllText"/>
        <w:rPr>
          <w:b/>
          <w:bCs/>
          <w:iCs/>
        </w:rPr>
      </w:pPr>
      <w:r w:rsidRPr="002F1DD2">
        <w:rPr>
          <w:b/>
          <w:bCs/>
          <w:iCs/>
        </w:rPr>
        <w:t>Result Summary</w:t>
      </w:r>
    </w:p>
    <w:tbl>
      <w:tblPr>
        <w:tblW w:w="0" w:type="auto"/>
        <w:tblBorders>
          <w:top w:val="single" w:sz="6" w:space="0" w:color="1E90FF"/>
          <w:left w:val="single" w:sz="6" w:space="0" w:color="1E90FF"/>
          <w:bottom w:val="single" w:sz="6" w:space="0" w:color="1E90FF"/>
          <w:right w:val="single" w:sz="6" w:space="0" w:color="1E90FF"/>
        </w:tblBorders>
        <w:tblCellMar>
          <w:top w:w="15" w:type="dxa"/>
          <w:left w:w="15" w:type="dxa"/>
          <w:bottom w:w="15" w:type="dxa"/>
          <w:right w:w="15" w:type="dxa"/>
        </w:tblCellMar>
        <w:tblLook w:val="04A0" w:firstRow="1" w:lastRow="0" w:firstColumn="1" w:lastColumn="0" w:noHBand="0" w:noVBand="1"/>
      </w:tblPr>
      <w:tblGrid>
        <w:gridCol w:w="1960"/>
        <w:gridCol w:w="2187"/>
        <w:gridCol w:w="1947"/>
      </w:tblGrid>
      <w:tr w:rsidR="002F1DD2" w:rsidRPr="002F1DD2" w14:paraId="382EFE3E"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3964776" w14:textId="77777777" w:rsidR="002F1DD2" w:rsidRPr="002F1DD2" w:rsidRDefault="002F1DD2" w:rsidP="002F1DD2">
            <w:pPr>
              <w:pStyle w:val="AllText"/>
            </w:pPr>
            <w:r w:rsidRPr="002F1DD2">
              <w:rPr>
                <w:b/>
                <w:bCs/>
              </w:rPr>
              <w:t>Name</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74059B3" w14:textId="77777777" w:rsidR="002F1DD2" w:rsidRPr="002F1DD2" w:rsidRDefault="002F1DD2" w:rsidP="002F1DD2">
            <w:pPr>
              <w:pStyle w:val="AllText"/>
            </w:pPr>
            <w:r w:rsidRPr="002F1DD2">
              <w:rPr>
                <w:b/>
                <w:bCs/>
              </w:rPr>
              <w:t>Minimu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ABE0E15" w14:textId="77777777" w:rsidR="002F1DD2" w:rsidRPr="002F1DD2" w:rsidRDefault="002F1DD2" w:rsidP="002F1DD2">
            <w:pPr>
              <w:pStyle w:val="AllText"/>
            </w:pPr>
            <w:r w:rsidRPr="002F1DD2">
              <w:rPr>
                <w:b/>
                <w:bCs/>
              </w:rPr>
              <w:t>Maximum</w:t>
            </w:r>
          </w:p>
        </w:tc>
      </w:tr>
      <w:tr w:rsidR="002F1DD2" w:rsidRPr="002F1DD2" w14:paraId="0B5D482A"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DDC565A" w14:textId="77777777" w:rsidR="002F1DD2" w:rsidRPr="002F1DD2" w:rsidRDefault="002F1DD2" w:rsidP="002F1DD2">
            <w:pPr>
              <w:pStyle w:val="AllText"/>
            </w:pPr>
            <w:r w:rsidRPr="002F1DD2">
              <w:t>Volume</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8E9C5FE" w14:textId="77777777" w:rsidR="002F1DD2" w:rsidRPr="002F1DD2" w:rsidRDefault="002F1DD2" w:rsidP="002F1DD2">
            <w:pPr>
              <w:pStyle w:val="AllText"/>
            </w:pPr>
            <w:r w:rsidRPr="002F1DD2">
              <w:t>63527900 mm^3</w:t>
            </w:r>
          </w:p>
        </w:tc>
      </w:tr>
      <w:tr w:rsidR="002F1DD2" w:rsidRPr="002F1DD2" w14:paraId="2961414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4A63127" w14:textId="77777777" w:rsidR="002F1DD2" w:rsidRPr="002F1DD2" w:rsidRDefault="002F1DD2" w:rsidP="002F1DD2">
            <w:pPr>
              <w:pStyle w:val="AllText"/>
            </w:pPr>
            <w:r w:rsidRPr="002F1DD2">
              <w:t>Mass</w:t>
            </w:r>
          </w:p>
        </w:tc>
        <w:tc>
          <w:tcPr>
            <w:tcW w:w="0" w:type="auto"/>
            <w:gridSpan w:val="2"/>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6B859FE" w14:textId="77777777" w:rsidR="002F1DD2" w:rsidRPr="002F1DD2" w:rsidRDefault="002F1DD2" w:rsidP="002F1DD2">
            <w:pPr>
              <w:pStyle w:val="AllText"/>
            </w:pPr>
            <w:r w:rsidRPr="002F1DD2">
              <w:t>71.4218 kg</w:t>
            </w:r>
          </w:p>
        </w:tc>
      </w:tr>
      <w:tr w:rsidR="002F1DD2" w:rsidRPr="002F1DD2" w14:paraId="7375E61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3126976" w14:textId="77777777" w:rsidR="002F1DD2" w:rsidRPr="002F1DD2" w:rsidRDefault="002F1DD2" w:rsidP="002F1DD2">
            <w:pPr>
              <w:pStyle w:val="AllText"/>
            </w:pPr>
            <w:r w:rsidRPr="002F1DD2">
              <w:t>Von Mises 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4648279" w14:textId="77777777" w:rsidR="002F1DD2" w:rsidRPr="002F1DD2" w:rsidRDefault="002F1DD2" w:rsidP="002F1DD2">
            <w:pPr>
              <w:pStyle w:val="AllText"/>
            </w:pPr>
            <w:r w:rsidRPr="002F1DD2">
              <w:t>0.00000066323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EEE350C" w14:textId="77777777" w:rsidR="002F1DD2" w:rsidRPr="002F1DD2" w:rsidRDefault="002F1DD2" w:rsidP="002F1DD2">
            <w:pPr>
              <w:pStyle w:val="AllText"/>
            </w:pPr>
            <w:r w:rsidRPr="002F1DD2">
              <w:t>3.333 MPa</w:t>
            </w:r>
          </w:p>
        </w:tc>
      </w:tr>
      <w:tr w:rsidR="002F1DD2" w:rsidRPr="002F1DD2" w14:paraId="26555FB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D084324" w14:textId="77777777" w:rsidR="002F1DD2" w:rsidRPr="002F1DD2" w:rsidRDefault="002F1DD2" w:rsidP="002F1DD2">
            <w:pPr>
              <w:pStyle w:val="AllText"/>
            </w:pPr>
            <w:r w:rsidRPr="002F1DD2">
              <w:t>1st Principal 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10486A3" w14:textId="77777777" w:rsidR="002F1DD2" w:rsidRPr="002F1DD2" w:rsidRDefault="002F1DD2" w:rsidP="002F1DD2">
            <w:pPr>
              <w:pStyle w:val="AllText"/>
            </w:pPr>
            <w:r w:rsidRPr="002F1DD2">
              <w:t>-0.840666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5ADC46C" w14:textId="77777777" w:rsidR="002F1DD2" w:rsidRPr="002F1DD2" w:rsidRDefault="002F1DD2" w:rsidP="002F1DD2">
            <w:pPr>
              <w:pStyle w:val="AllText"/>
            </w:pPr>
            <w:r w:rsidRPr="002F1DD2">
              <w:t>2.82522 MPa</w:t>
            </w:r>
          </w:p>
        </w:tc>
      </w:tr>
      <w:tr w:rsidR="002F1DD2" w:rsidRPr="002F1DD2" w14:paraId="24EECCE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44D7E7" w14:textId="77777777" w:rsidR="002F1DD2" w:rsidRPr="002F1DD2" w:rsidRDefault="002F1DD2" w:rsidP="002F1DD2">
            <w:pPr>
              <w:pStyle w:val="AllText"/>
            </w:pPr>
            <w:r w:rsidRPr="002F1DD2">
              <w:t>3rd Principal Stress</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01B8126" w14:textId="77777777" w:rsidR="002F1DD2" w:rsidRPr="002F1DD2" w:rsidRDefault="002F1DD2" w:rsidP="002F1DD2">
            <w:pPr>
              <w:pStyle w:val="AllText"/>
            </w:pPr>
            <w:r w:rsidRPr="002F1DD2">
              <w:t>-3.243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A366C8A" w14:textId="77777777" w:rsidR="002F1DD2" w:rsidRPr="002F1DD2" w:rsidRDefault="002F1DD2" w:rsidP="002F1DD2">
            <w:pPr>
              <w:pStyle w:val="AllText"/>
            </w:pPr>
            <w:r w:rsidRPr="002F1DD2">
              <w:t>1.257 MPa</w:t>
            </w:r>
          </w:p>
        </w:tc>
      </w:tr>
      <w:tr w:rsidR="002F1DD2" w:rsidRPr="002F1DD2" w14:paraId="407F98F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83709BC" w14:textId="77777777" w:rsidR="002F1DD2" w:rsidRPr="002F1DD2" w:rsidRDefault="002F1DD2" w:rsidP="002F1DD2">
            <w:pPr>
              <w:pStyle w:val="AllText"/>
            </w:pPr>
            <w:r w:rsidRPr="002F1DD2">
              <w:t>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27D795D" w14:textId="77777777" w:rsidR="002F1DD2" w:rsidRPr="002F1DD2" w:rsidRDefault="002F1DD2" w:rsidP="002F1DD2">
            <w:pPr>
              <w:pStyle w:val="AllText"/>
            </w:pPr>
            <w:r w:rsidRPr="002F1DD2">
              <w:t>0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2A5DF98" w14:textId="77777777" w:rsidR="002F1DD2" w:rsidRPr="002F1DD2" w:rsidRDefault="002F1DD2" w:rsidP="002F1DD2">
            <w:pPr>
              <w:pStyle w:val="AllText"/>
            </w:pPr>
            <w:r w:rsidRPr="002F1DD2">
              <w:t>0.160998 mm</w:t>
            </w:r>
          </w:p>
        </w:tc>
      </w:tr>
      <w:tr w:rsidR="002F1DD2" w:rsidRPr="002F1DD2" w14:paraId="3FF1A53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A1C3842" w14:textId="77777777" w:rsidR="002F1DD2" w:rsidRPr="002F1DD2" w:rsidRDefault="002F1DD2" w:rsidP="002F1DD2">
            <w:pPr>
              <w:pStyle w:val="AllText"/>
            </w:pPr>
            <w:r w:rsidRPr="002F1DD2">
              <w:t>Safety Factor</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7A737D6" w14:textId="77777777" w:rsidR="002F1DD2" w:rsidRPr="002F1DD2" w:rsidRDefault="002F1DD2" w:rsidP="002F1DD2">
            <w:pPr>
              <w:pStyle w:val="AllText"/>
            </w:pPr>
            <w:r w:rsidRPr="002F1DD2">
              <w:t>15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515C9F5" w14:textId="77777777" w:rsidR="002F1DD2" w:rsidRPr="002F1DD2" w:rsidRDefault="002F1DD2" w:rsidP="002F1DD2">
            <w:pPr>
              <w:pStyle w:val="AllText"/>
            </w:pPr>
            <w:r w:rsidRPr="002F1DD2">
              <w:t>15 ul</w:t>
            </w:r>
          </w:p>
        </w:tc>
      </w:tr>
      <w:tr w:rsidR="002F1DD2" w:rsidRPr="002F1DD2" w14:paraId="3DA602B0"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5B96A1" w14:textId="77777777" w:rsidR="002F1DD2" w:rsidRPr="002F1DD2" w:rsidRDefault="002F1DD2" w:rsidP="002F1DD2">
            <w:pPr>
              <w:pStyle w:val="AllText"/>
            </w:pPr>
            <w:r w:rsidRPr="002F1DD2">
              <w:t>Stress XX</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8AE770E" w14:textId="77777777" w:rsidR="002F1DD2" w:rsidRPr="002F1DD2" w:rsidRDefault="002F1DD2" w:rsidP="002F1DD2">
            <w:pPr>
              <w:pStyle w:val="AllText"/>
            </w:pPr>
            <w:r w:rsidRPr="002F1DD2">
              <w:t>-2.7084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81A2264" w14:textId="77777777" w:rsidR="002F1DD2" w:rsidRPr="002F1DD2" w:rsidRDefault="002F1DD2" w:rsidP="002F1DD2">
            <w:pPr>
              <w:pStyle w:val="AllText"/>
            </w:pPr>
            <w:r w:rsidRPr="002F1DD2">
              <w:t>2.63936 MPa</w:t>
            </w:r>
          </w:p>
        </w:tc>
      </w:tr>
      <w:tr w:rsidR="002F1DD2" w:rsidRPr="002F1DD2" w14:paraId="3DE445D3"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4C1E1CC" w14:textId="77777777" w:rsidR="002F1DD2" w:rsidRPr="002F1DD2" w:rsidRDefault="002F1DD2" w:rsidP="002F1DD2">
            <w:pPr>
              <w:pStyle w:val="AllText"/>
            </w:pPr>
            <w:r w:rsidRPr="002F1DD2">
              <w:t>Stress X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D000A01" w14:textId="77777777" w:rsidR="002F1DD2" w:rsidRPr="002F1DD2" w:rsidRDefault="002F1DD2" w:rsidP="002F1DD2">
            <w:pPr>
              <w:pStyle w:val="AllText"/>
            </w:pPr>
            <w:r w:rsidRPr="002F1DD2">
              <w:t>-0.54475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58C995C" w14:textId="77777777" w:rsidR="002F1DD2" w:rsidRPr="002F1DD2" w:rsidRDefault="002F1DD2" w:rsidP="002F1DD2">
            <w:pPr>
              <w:pStyle w:val="AllText"/>
            </w:pPr>
            <w:r w:rsidRPr="002F1DD2">
              <w:t>0.548962 MPa</w:t>
            </w:r>
          </w:p>
        </w:tc>
      </w:tr>
      <w:tr w:rsidR="002F1DD2" w:rsidRPr="002F1DD2" w14:paraId="1BE737EE"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9577C9A" w14:textId="77777777" w:rsidR="002F1DD2" w:rsidRPr="002F1DD2" w:rsidRDefault="002F1DD2" w:rsidP="002F1DD2">
            <w:pPr>
              <w:pStyle w:val="AllText"/>
            </w:pPr>
            <w:r w:rsidRPr="002F1DD2">
              <w:t>Stress X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C540EB1" w14:textId="77777777" w:rsidR="002F1DD2" w:rsidRPr="002F1DD2" w:rsidRDefault="002F1DD2" w:rsidP="002F1DD2">
            <w:pPr>
              <w:pStyle w:val="AllText"/>
            </w:pPr>
            <w:r w:rsidRPr="002F1DD2">
              <w:t>-1.455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FC461C3" w14:textId="77777777" w:rsidR="002F1DD2" w:rsidRPr="002F1DD2" w:rsidRDefault="002F1DD2" w:rsidP="002F1DD2">
            <w:pPr>
              <w:pStyle w:val="AllText"/>
            </w:pPr>
            <w:r w:rsidRPr="002F1DD2">
              <w:t>1.3929 MPa</w:t>
            </w:r>
          </w:p>
        </w:tc>
      </w:tr>
      <w:tr w:rsidR="002F1DD2" w:rsidRPr="002F1DD2" w14:paraId="60D0ADC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05960E2" w14:textId="77777777" w:rsidR="002F1DD2" w:rsidRPr="002F1DD2" w:rsidRDefault="002F1DD2" w:rsidP="002F1DD2">
            <w:pPr>
              <w:pStyle w:val="AllText"/>
            </w:pPr>
            <w:r w:rsidRPr="002F1DD2">
              <w:t>Stress Y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FE67326" w14:textId="77777777" w:rsidR="002F1DD2" w:rsidRPr="002F1DD2" w:rsidRDefault="002F1DD2" w:rsidP="002F1DD2">
            <w:pPr>
              <w:pStyle w:val="AllText"/>
            </w:pPr>
            <w:r w:rsidRPr="002F1DD2">
              <w:t>-1.0994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56DC69B8" w14:textId="77777777" w:rsidR="002F1DD2" w:rsidRPr="002F1DD2" w:rsidRDefault="002F1DD2" w:rsidP="002F1DD2">
            <w:pPr>
              <w:pStyle w:val="AllText"/>
            </w:pPr>
            <w:r w:rsidRPr="002F1DD2">
              <w:t>1.25918 MPa</w:t>
            </w:r>
          </w:p>
        </w:tc>
      </w:tr>
      <w:tr w:rsidR="002F1DD2" w:rsidRPr="002F1DD2" w14:paraId="4034230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0A7A7C0" w14:textId="77777777" w:rsidR="002F1DD2" w:rsidRPr="002F1DD2" w:rsidRDefault="002F1DD2" w:rsidP="002F1DD2">
            <w:pPr>
              <w:pStyle w:val="AllText"/>
            </w:pPr>
            <w:r w:rsidRPr="002F1DD2">
              <w:t>Stress Y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ADB3F46" w14:textId="77777777" w:rsidR="002F1DD2" w:rsidRPr="002F1DD2" w:rsidRDefault="002F1DD2" w:rsidP="002F1DD2">
            <w:pPr>
              <w:pStyle w:val="AllText"/>
            </w:pPr>
            <w:r w:rsidRPr="002F1DD2">
              <w:t>-0.339979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4817480E" w14:textId="77777777" w:rsidR="002F1DD2" w:rsidRPr="002F1DD2" w:rsidRDefault="002F1DD2" w:rsidP="002F1DD2">
            <w:pPr>
              <w:pStyle w:val="AllText"/>
            </w:pPr>
            <w:r w:rsidRPr="002F1DD2">
              <w:t>0.773526 MPa</w:t>
            </w:r>
          </w:p>
        </w:tc>
      </w:tr>
      <w:tr w:rsidR="002F1DD2" w:rsidRPr="002F1DD2" w14:paraId="59AE810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B3039CE" w14:textId="77777777" w:rsidR="002F1DD2" w:rsidRPr="002F1DD2" w:rsidRDefault="002F1DD2" w:rsidP="002F1DD2">
            <w:pPr>
              <w:pStyle w:val="AllText"/>
            </w:pPr>
            <w:r w:rsidRPr="002F1DD2">
              <w:t>Stress Z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4265625" w14:textId="77777777" w:rsidR="002F1DD2" w:rsidRPr="002F1DD2" w:rsidRDefault="002F1DD2" w:rsidP="002F1DD2">
            <w:pPr>
              <w:pStyle w:val="AllText"/>
            </w:pPr>
            <w:r w:rsidRPr="002F1DD2">
              <w:t>-3.23762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DC3C020" w14:textId="77777777" w:rsidR="002F1DD2" w:rsidRPr="002F1DD2" w:rsidRDefault="002F1DD2" w:rsidP="002F1DD2">
            <w:pPr>
              <w:pStyle w:val="AllText"/>
            </w:pPr>
            <w:r w:rsidRPr="002F1DD2">
              <w:t>2.82242 MPa</w:t>
            </w:r>
          </w:p>
        </w:tc>
      </w:tr>
      <w:tr w:rsidR="002F1DD2" w:rsidRPr="002F1DD2" w14:paraId="1F69EDD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6992863" w14:textId="77777777" w:rsidR="002F1DD2" w:rsidRPr="002F1DD2" w:rsidRDefault="002F1DD2" w:rsidP="002F1DD2">
            <w:pPr>
              <w:pStyle w:val="AllText"/>
            </w:pPr>
            <w:r w:rsidRPr="002F1DD2">
              <w:t>X 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CAF29F2" w14:textId="77777777" w:rsidR="002F1DD2" w:rsidRPr="002F1DD2" w:rsidRDefault="002F1DD2" w:rsidP="002F1DD2">
            <w:pPr>
              <w:pStyle w:val="AllText"/>
            </w:pPr>
            <w:r w:rsidRPr="002F1DD2">
              <w:t>-0.00946153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6E8E36F" w14:textId="77777777" w:rsidR="002F1DD2" w:rsidRPr="002F1DD2" w:rsidRDefault="002F1DD2" w:rsidP="002F1DD2">
            <w:pPr>
              <w:pStyle w:val="AllText"/>
            </w:pPr>
            <w:r w:rsidRPr="002F1DD2">
              <w:t>0.00953897 mm</w:t>
            </w:r>
          </w:p>
        </w:tc>
      </w:tr>
      <w:tr w:rsidR="002F1DD2" w:rsidRPr="002F1DD2" w14:paraId="7A4DFEC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DD64D1D" w14:textId="77777777" w:rsidR="002F1DD2" w:rsidRPr="002F1DD2" w:rsidRDefault="002F1DD2" w:rsidP="002F1DD2">
            <w:pPr>
              <w:pStyle w:val="AllText"/>
            </w:pPr>
            <w:r w:rsidRPr="002F1DD2">
              <w:lastRenderedPageBreak/>
              <w:t>Y 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1591C9D" w14:textId="77777777" w:rsidR="002F1DD2" w:rsidRPr="002F1DD2" w:rsidRDefault="002F1DD2" w:rsidP="002F1DD2">
            <w:pPr>
              <w:pStyle w:val="AllText"/>
            </w:pPr>
            <w:r w:rsidRPr="002F1DD2">
              <w:t>-0.00114884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2AB8D06" w14:textId="77777777" w:rsidR="002F1DD2" w:rsidRPr="002F1DD2" w:rsidRDefault="002F1DD2" w:rsidP="002F1DD2">
            <w:pPr>
              <w:pStyle w:val="AllText"/>
            </w:pPr>
            <w:r w:rsidRPr="002F1DD2">
              <w:t>0.0154656 mm</w:t>
            </w:r>
          </w:p>
        </w:tc>
      </w:tr>
      <w:tr w:rsidR="002F1DD2" w:rsidRPr="002F1DD2" w14:paraId="60F4D03B"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D345C88" w14:textId="77777777" w:rsidR="002F1DD2" w:rsidRPr="002F1DD2" w:rsidRDefault="002F1DD2" w:rsidP="002F1DD2">
            <w:pPr>
              <w:pStyle w:val="AllText"/>
            </w:pPr>
            <w:r w:rsidRPr="002F1DD2">
              <w:t>Z Displacement</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7CCE9C74" w14:textId="77777777" w:rsidR="002F1DD2" w:rsidRPr="002F1DD2" w:rsidRDefault="002F1DD2" w:rsidP="002F1DD2">
            <w:pPr>
              <w:pStyle w:val="AllText"/>
            </w:pPr>
            <w:r w:rsidRPr="002F1DD2">
              <w:t>-0.160998 mm</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D55002F" w14:textId="77777777" w:rsidR="002F1DD2" w:rsidRPr="002F1DD2" w:rsidRDefault="002F1DD2" w:rsidP="002F1DD2">
            <w:pPr>
              <w:pStyle w:val="AllText"/>
            </w:pPr>
            <w:r w:rsidRPr="002F1DD2">
              <w:t>0.018783 mm</w:t>
            </w:r>
          </w:p>
        </w:tc>
      </w:tr>
      <w:tr w:rsidR="002F1DD2" w:rsidRPr="002F1DD2" w14:paraId="2D3525E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AE55A60" w14:textId="77777777" w:rsidR="002F1DD2" w:rsidRPr="002F1DD2" w:rsidRDefault="002F1DD2" w:rsidP="002F1DD2">
            <w:pPr>
              <w:pStyle w:val="AllText"/>
            </w:pPr>
            <w:r w:rsidRPr="002F1DD2">
              <w:t>Equivalent Strai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C8E0C7" w14:textId="77777777" w:rsidR="002F1DD2" w:rsidRPr="002F1DD2" w:rsidRDefault="002F1DD2" w:rsidP="002F1DD2">
            <w:pPr>
              <w:pStyle w:val="AllText"/>
            </w:pPr>
            <w:r w:rsidRPr="002F1DD2">
              <w:t>0.00000000019701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4640C35" w14:textId="77777777" w:rsidR="002F1DD2" w:rsidRPr="002F1DD2" w:rsidRDefault="002F1DD2" w:rsidP="002F1DD2">
            <w:pPr>
              <w:pStyle w:val="AllText"/>
            </w:pPr>
            <w:r w:rsidRPr="002F1DD2">
              <w:t>0.0000436901 ul</w:t>
            </w:r>
          </w:p>
        </w:tc>
      </w:tr>
      <w:tr w:rsidR="002F1DD2" w:rsidRPr="002F1DD2" w14:paraId="30694B42"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AFB9775" w14:textId="77777777" w:rsidR="002F1DD2" w:rsidRPr="002F1DD2" w:rsidRDefault="002F1DD2" w:rsidP="002F1DD2">
            <w:pPr>
              <w:pStyle w:val="AllText"/>
            </w:pPr>
            <w:r w:rsidRPr="002F1DD2">
              <w:t>1st Principal Strai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0EE5877" w14:textId="77777777" w:rsidR="002F1DD2" w:rsidRPr="002F1DD2" w:rsidRDefault="002F1DD2" w:rsidP="002F1DD2">
            <w:pPr>
              <w:pStyle w:val="AllText"/>
            </w:pPr>
            <w:r w:rsidRPr="002F1DD2">
              <w:t>-0.000000202602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62C4BBE6" w14:textId="77777777" w:rsidR="002F1DD2" w:rsidRPr="002F1DD2" w:rsidRDefault="002F1DD2" w:rsidP="002F1DD2">
            <w:pPr>
              <w:pStyle w:val="AllText"/>
            </w:pPr>
            <w:r w:rsidRPr="002F1DD2">
              <w:t>0.0000369209 ul</w:t>
            </w:r>
          </w:p>
        </w:tc>
      </w:tr>
      <w:tr w:rsidR="002F1DD2" w:rsidRPr="002F1DD2" w14:paraId="776480A8"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279019C" w14:textId="77777777" w:rsidR="002F1DD2" w:rsidRPr="002F1DD2" w:rsidRDefault="002F1DD2" w:rsidP="002F1DD2">
            <w:pPr>
              <w:pStyle w:val="AllText"/>
            </w:pPr>
            <w:r w:rsidRPr="002F1DD2">
              <w:t>3rd Principal Strain</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73FA753" w14:textId="77777777" w:rsidR="002F1DD2" w:rsidRPr="002F1DD2" w:rsidRDefault="002F1DD2" w:rsidP="002F1DD2">
            <w:pPr>
              <w:pStyle w:val="AllText"/>
            </w:pPr>
            <w:r w:rsidRPr="002F1DD2">
              <w:t>-0.0000454897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02D2FA" w14:textId="77777777" w:rsidR="002F1DD2" w:rsidRPr="002F1DD2" w:rsidRDefault="002F1DD2" w:rsidP="002F1DD2">
            <w:pPr>
              <w:pStyle w:val="AllText"/>
            </w:pPr>
            <w:r w:rsidRPr="002F1DD2">
              <w:t>0.000000775057 ul</w:t>
            </w:r>
          </w:p>
        </w:tc>
      </w:tr>
      <w:tr w:rsidR="002F1DD2" w:rsidRPr="002F1DD2" w14:paraId="07930E86"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5A8A3F1" w14:textId="77777777" w:rsidR="002F1DD2" w:rsidRPr="002F1DD2" w:rsidRDefault="002F1DD2" w:rsidP="002F1DD2">
            <w:pPr>
              <w:pStyle w:val="AllText"/>
            </w:pPr>
            <w:r w:rsidRPr="002F1DD2">
              <w:t>Strain XX</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11A63895" w14:textId="77777777" w:rsidR="002F1DD2" w:rsidRPr="002F1DD2" w:rsidRDefault="002F1DD2" w:rsidP="002F1DD2">
            <w:pPr>
              <w:pStyle w:val="AllText"/>
            </w:pPr>
            <w:r w:rsidRPr="002F1DD2">
              <w:t>-0.0000354651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0D5726A" w14:textId="77777777" w:rsidR="002F1DD2" w:rsidRPr="002F1DD2" w:rsidRDefault="002F1DD2" w:rsidP="002F1DD2">
            <w:pPr>
              <w:pStyle w:val="AllText"/>
            </w:pPr>
            <w:r w:rsidRPr="002F1DD2">
              <w:t>0.0000341433 ul</w:t>
            </w:r>
          </w:p>
        </w:tc>
      </w:tr>
      <w:tr w:rsidR="002F1DD2" w:rsidRPr="002F1DD2" w14:paraId="17B8E505"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FA0DF21" w14:textId="77777777" w:rsidR="002F1DD2" w:rsidRPr="002F1DD2" w:rsidRDefault="002F1DD2" w:rsidP="002F1DD2">
            <w:pPr>
              <w:pStyle w:val="AllText"/>
            </w:pPr>
            <w:r w:rsidRPr="002F1DD2">
              <w:t>Strain X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99CD486" w14:textId="77777777" w:rsidR="002F1DD2" w:rsidRPr="002F1DD2" w:rsidRDefault="002F1DD2" w:rsidP="002F1DD2">
            <w:pPr>
              <w:pStyle w:val="AllText"/>
            </w:pPr>
            <w:r w:rsidRPr="002F1DD2">
              <w:t>-0.0000172027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091E2DC" w14:textId="77777777" w:rsidR="002F1DD2" w:rsidRPr="002F1DD2" w:rsidRDefault="002F1DD2" w:rsidP="002F1DD2">
            <w:pPr>
              <w:pStyle w:val="AllText"/>
            </w:pPr>
            <w:r w:rsidRPr="002F1DD2">
              <w:t>0.0000127968 ul</w:t>
            </w:r>
          </w:p>
        </w:tc>
      </w:tr>
      <w:tr w:rsidR="002F1DD2" w:rsidRPr="002F1DD2" w14:paraId="327C86D7"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2B36B527" w14:textId="77777777" w:rsidR="002F1DD2" w:rsidRPr="002F1DD2" w:rsidRDefault="002F1DD2" w:rsidP="002F1DD2">
            <w:pPr>
              <w:pStyle w:val="AllText"/>
            </w:pPr>
            <w:r w:rsidRPr="002F1DD2">
              <w:t>Strain X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CD065D1" w14:textId="77777777" w:rsidR="002F1DD2" w:rsidRPr="002F1DD2" w:rsidRDefault="002F1DD2" w:rsidP="002F1DD2">
            <w:pPr>
              <w:pStyle w:val="AllText"/>
            </w:pPr>
            <w:r w:rsidRPr="002F1DD2">
              <w:t>-0.0000280902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1DEFC2A" w14:textId="77777777" w:rsidR="002F1DD2" w:rsidRPr="002F1DD2" w:rsidRDefault="002F1DD2" w:rsidP="002F1DD2">
            <w:pPr>
              <w:pStyle w:val="AllText"/>
            </w:pPr>
            <w:r w:rsidRPr="002F1DD2">
              <w:t>0.0000268876 ul</w:t>
            </w:r>
          </w:p>
        </w:tc>
      </w:tr>
      <w:tr w:rsidR="002F1DD2" w:rsidRPr="002F1DD2" w14:paraId="70AA56DD"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E4DA6B1" w14:textId="77777777" w:rsidR="002F1DD2" w:rsidRPr="002F1DD2" w:rsidRDefault="002F1DD2" w:rsidP="002F1DD2">
            <w:pPr>
              <w:pStyle w:val="AllText"/>
            </w:pPr>
            <w:r w:rsidRPr="002F1DD2">
              <w:t>Strain Y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400C42B" w14:textId="77777777" w:rsidR="002F1DD2" w:rsidRPr="002F1DD2" w:rsidRDefault="002F1DD2" w:rsidP="002F1DD2">
            <w:pPr>
              <w:pStyle w:val="AllText"/>
            </w:pPr>
            <w:r w:rsidRPr="002F1DD2">
              <w:t>-0.0000138316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C7286CE" w14:textId="77777777" w:rsidR="002F1DD2" w:rsidRPr="002F1DD2" w:rsidRDefault="002F1DD2" w:rsidP="002F1DD2">
            <w:pPr>
              <w:pStyle w:val="AllText"/>
            </w:pPr>
            <w:r w:rsidRPr="002F1DD2">
              <w:t>0.0000134103 ul</w:t>
            </w:r>
          </w:p>
        </w:tc>
      </w:tr>
      <w:tr w:rsidR="002F1DD2" w:rsidRPr="002F1DD2" w14:paraId="0696A3F9"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1D347CE" w14:textId="77777777" w:rsidR="002F1DD2" w:rsidRPr="002F1DD2" w:rsidRDefault="002F1DD2" w:rsidP="002F1DD2">
            <w:pPr>
              <w:pStyle w:val="AllText"/>
            </w:pPr>
            <w:r w:rsidRPr="002F1DD2">
              <w:t>Strain Y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1769CDA" w14:textId="77777777" w:rsidR="002F1DD2" w:rsidRPr="002F1DD2" w:rsidRDefault="002F1DD2" w:rsidP="002F1DD2">
            <w:pPr>
              <w:pStyle w:val="AllText"/>
            </w:pPr>
            <w:r w:rsidRPr="002F1DD2">
              <w:t>-0.00000656272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E6C2A11" w14:textId="77777777" w:rsidR="002F1DD2" w:rsidRPr="002F1DD2" w:rsidRDefault="002F1DD2" w:rsidP="002F1DD2">
            <w:pPr>
              <w:pStyle w:val="AllText"/>
            </w:pPr>
            <w:r w:rsidRPr="002F1DD2">
              <w:t>0.00001764 ul</w:t>
            </w:r>
          </w:p>
        </w:tc>
      </w:tr>
      <w:tr w:rsidR="002F1DD2" w:rsidRPr="002F1DD2" w14:paraId="1B7FA80A"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C1D3A1B" w14:textId="77777777" w:rsidR="002F1DD2" w:rsidRPr="002F1DD2" w:rsidRDefault="002F1DD2" w:rsidP="002F1DD2">
            <w:pPr>
              <w:pStyle w:val="AllText"/>
            </w:pPr>
            <w:r w:rsidRPr="002F1DD2">
              <w:t>Strain Z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84B15EB" w14:textId="77777777" w:rsidR="002F1DD2" w:rsidRPr="002F1DD2" w:rsidRDefault="002F1DD2" w:rsidP="002F1DD2">
            <w:pPr>
              <w:pStyle w:val="AllText"/>
            </w:pPr>
            <w:r w:rsidRPr="002F1DD2">
              <w:t>-0.0000453819 ul</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2394B8BB" w14:textId="77777777" w:rsidR="002F1DD2" w:rsidRPr="002F1DD2" w:rsidRDefault="002F1DD2" w:rsidP="002F1DD2">
            <w:pPr>
              <w:pStyle w:val="AllText"/>
            </w:pPr>
            <w:r w:rsidRPr="002F1DD2">
              <w:t>0.0000367485 ul</w:t>
            </w:r>
          </w:p>
        </w:tc>
      </w:tr>
      <w:tr w:rsidR="002F1DD2" w:rsidRPr="002F1DD2" w14:paraId="725955DB"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0B5E53C3" w14:textId="77777777" w:rsidR="002F1DD2" w:rsidRPr="002F1DD2" w:rsidRDefault="002F1DD2" w:rsidP="002F1DD2">
            <w:pPr>
              <w:pStyle w:val="AllText"/>
            </w:pPr>
            <w:r w:rsidRPr="002F1DD2">
              <w:t>Contact Pressure</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CC0284C" w14:textId="77777777" w:rsidR="002F1DD2" w:rsidRPr="002F1DD2" w:rsidRDefault="002F1DD2" w:rsidP="002F1DD2">
            <w:pPr>
              <w:pStyle w:val="AllText"/>
            </w:pPr>
            <w:r w:rsidRPr="002F1DD2">
              <w:t>0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32D6B7E3" w14:textId="77777777" w:rsidR="002F1DD2" w:rsidRPr="002F1DD2" w:rsidRDefault="002F1DD2" w:rsidP="002F1DD2">
            <w:pPr>
              <w:pStyle w:val="AllText"/>
            </w:pPr>
            <w:r w:rsidRPr="002F1DD2">
              <w:t>1.05001 MPa</w:t>
            </w:r>
          </w:p>
        </w:tc>
      </w:tr>
      <w:tr w:rsidR="002F1DD2" w:rsidRPr="002F1DD2" w14:paraId="5E0DE68D"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83F9CF4" w14:textId="77777777" w:rsidR="002F1DD2" w:rsidRPr="002F1DD2" w:rsidRDefault="002F1DD2" w:rsidP="002F1DD2">
            <w:pPr>
              <w:pStyle w:val="AllText"/>
            </w:pPr>
            <w:r w:rsidRPr="002F1DD2">
              <w:t>Contact Pressure X</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6B753A25" w14:textId="77777777" w:rsidR="002F1DD2" w:rsidRPr="002F1DD2" w:rsidRDefault="002F1DD2" w:rsidP="002F1DD2">
            <w:pPr>
              <w:pStyle w:val="AllText"/>
            </w:pPr>
            <w:r w:rsidRPr="002F1DD2">
              <w:t>-1.01768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0B4480CD" w14:textId="77777777" w:rsidR="002F1DD2" w:rsidRPr="002F1DD2" w:rsidRDefault="002F1DD2" w:rsidP="002F1DD2">
            <w:pPr>
              <w:pStyle w:val="AllText"/>
            </w:pPr>
            <w:r w:rsidRPr="002F1DD2">
              <w:t>0.786651 MPa</w:t>
            </w:r>
          </w:p>
        </w:tc>
      </w:tr>
      <w:tr w:rsidR="002F1DD2" w:rsidRPr="002F1DD2" w14:paraId="66442284"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652A442" w14:textId="77777777" w:rsidR="002F1DD2" w:rsidRPr="002F1DD2" w:rsidRDefault="002F1DD2" w:rsidP="002F1DD2">
            <w:pPr>
              <w:pStyle w:val="AllText"/>
            </w:pPr>
            <w:r w:rsidRPr="002F1DD2">
              <w:t>Contact Pressure Y</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3B746D8A" w14:textId="77777777" w:rsidR="002F1DD2" w:rsidRPr="002F1DD2" w:rsidRDefault="002F1DD2" w:rsidP="002F1DD2">
            <w:pPr>
              <w:pStyle w:val="AllText"/>
            </w:pPr>
            <w:r w:rsidRPr="002F1DD2">
              <w:t>-0.254685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7C9B20BE" w14:textId="77777777" w:rsidR="002F1DD2" w:rsidRPr="002F1DD2" w:rsidRDefault="002F1DD2" w:rsidP="002F1DD2">
            <w:pPr>
              <w:pStyle w:val="AllText"/>
            </w:pPr>
            <w:r w:rsidRPr="002F1DD2">
              <w:t>0.298772 MPa</w:t>
            </w:r>
          </w:p>
        </w:tc>
      </w:tr>
      <w:tr w:rsidR="002F1DD2" w:rsidRPr="002F1DD2" w14:paraId="7187DF01" w14:textId="77777777" w:rsidTr="002F1DD2">
        <w:tc>
          <w:tcPr>
            <w:tcW w:w="0" w:type="auto"/>
            <w:tcBorders>
              <w:top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5EED07C7" w14:textId="77777777" w:rsidR="002F1DD2" w:rsidRPr="002F1DD2" w:rsidRDefault="002F1DD2" w:rsidP="002F1DD2">
            <w:pPr>
              <w:pStyle w:val="AllText"/>
            </w:pPr>
            <w:r w:rsidRPr="002F1DD2">
              <w:t>Contact Pressure Z</w:t>
            </w:r>
          </w:p>
        </w:tc>
        <w:tc>
          <w:tcPr>
            <w:tcW w:w="0" w:type="auto"/>
            <w:tcBorders>
              <w:top w:val="single" w:sz="6" w:space="0" w:color="1E90FF"/>
              <w:left w:val="single" w:sz="6" w:space="0" w:color="1E90FF"/>
              <w:bottom w:val="single" w:sz="6" w:space="0" w:color="1E90FF"/>
              <w:right w:val="single" w:sz="6" w:space="0" w:color="1E90FF"/>
            </w:tcBorders>
            <w:shd w:val="clear" w:color="auto" w:fill="D9E6FF"/>
            <w:tcMar>
              <w:top w:w="40" w:type="dxa"/>
              <w:left w:w="40" w:type="dxa"/>
              <w:bottom w:w="40" w:type="dxa"/>
              <w:right w:w="40" w:type="dxa"/>
            </w:tcMar>
            <w:vAlign w:val="center"/>
            <w:hideMark/>
          </w:tcPr>
          <w:p w14:paraId="465057BA" w14:textId="77777777" w:rsidR="002F1DD2" w:rsidRPr="002F1DD2" w:rsidRDefault="002F1DD2" w:rsidP="002F1DD2">
            <w:pPr>
              <w:pStyle w:val="AllText"/>
            </w:pPr>
            <w:r w:rsidRPr="002F1DD2">
              <w:t>-0.151817 MPa</w:t>
            </w:r>
          </w:p>
        </w:tc>
        <w:tc>
          <w:tcPr>
            <w:tcW w:w="0" w:type="auto"/>
            <w:tcBorders>
              <w:top w:val="single" w:sz="6" w:space="0" w:color="1E90FF"/>
              <w:left w:val="single" w:sz="6" w:space="0" w:color="1E90FF"/>
              <w:bottom w:val="single" w:sz="6" w:space="0" w:color="1E90FF"/>
            </w:tcBorders>
            <w:shd w:val="clear" w:color="auto" w:fill="D9E6FF"/>
            <w:tcMar>
              <w:top w:w="40" w:type="dxa"/>
              <w:left w:w="40" w:type="dxa"/>
              <w:bottom w:w="40" w:type="dxa"/>
              <w:right w:w="40" w:type="dxa"/>
            </w:tcMar>
            <w:vAlign w:val="center"/>
            <w:hideMark/>
          </w:tcPr>
          <w:p w14:paraId="13424CC5" w14:textId="77777777" w:rsidR="002F1DD2" w:rsidRPr="002F1DD2" w:rsidRDefault="002F1DD2" w:rsidP="002F1DD2">
            <w:pPr>
              <w:pStyle w:val="AllText"/>
            </w:pPr>
            <w:r w:rsidRPr="002F1DD2">
              <w:t>0.289182 MPa</w:t>
            </w:r>
          </w:p>
        </w:tc>
      </w:tr>
    </w:tbl>
    <w:p w14:paraId="05A6F7A6" w14:textId="38B9879C" w:rsidR="002F1DD2" w:rsidRPr="0008735B" w:rsidRDefault="002F1DD2" w:rsidP="002F1DD2">
      <w:pPr>
        <w:pStyle w:val="TableHead"/>
      </w:pPr>
      <w:r w:rsidRPr="002F1DD2">
        <w:t> </w:t>
      </w:r>
      <w:bookmarkStart w:id="183" w:name="_Toc532928493"/>
      <w:r w:rsidRPr="002F1DD2">
        <w:t>Results</w:t>
      </w:r>
      <w:bookmarkEnd w:id="183"/>
    </w:p>
    <w:p w14:paraId="71775705" w14:textId="77777777" w:rsidR="002F1DD2" w:rsidRPr="002F1DD2" w:rsidRDefault="002F1DD2" w:rsidP="002F1DD2">
      <w:pPr>
        <w:pStyle w:val="AllText"/>
        <w:rPr>
          <w:b/>
          <w:bCs/>
          <w:iCs/>
        </w:rPr>
      </w:pPr>
      <w:r w:rsidRPr="002F1DD2">
        <w:rPr>
          <w:b/>
          <w:bCs/>
          <w:iCs/>
        </w:rPr>
        <w:t>Von Mises Stress</w:t>
      </w:r>
    </w:p>
    <w:p w14:paraId="0A52521B" w14:textId="77777777" w:rsidR="002F1DD2" w:rsidRPr="002F1DD2" w:rsidRDefault="002F1DD2" w:rsidP="002F1DD2">
      <w:pPr>
        <w:pStyle w:val="AllText"/>
      </w:pPr>
      <w:r w:rsidRPr="002F1DD2">
        <w:rPr>
          <w:noProof/>
          <w:lang w:eastAsia="en-US"/>
        </w:rPr>
        <w:lastRenderedPageBreak/>
        <w:drawing>
          <wp:inline distT="0" distB="0" distL="0" distR="0" wp14:anchorId="7AA1B2C2" wp14:editId="2853A800">
            <wp:extent cx="6098540" cy="4572000"/>
            <wp:effectExtent l="0" t="0" r="0" b="0"/>
            <wp:docPr id="95" name="Picture 95" descr="C:\Images\Content\0\Result_0_1.png">
              <a:hlinkClick xmlns:a="http://schemas.openxmlformats.org/drawingml/2006/main" r:id="rId2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Images\Content\0\Result_0_1.png">
                      <a:hlinkClick r:id="rId201"/>
                    </pic:cNvPr>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13248FE2" w14:textId="6A2413F2" w:rsidR="002F1DD2" w:rsidRPr="002F1DD2" w:rsidRDefault="002F1DD2" w:rsidP="0008735B">
      <w:pPr>
        <w:pStyle w:val="TableHead"/>
      </w:pPr>
      <w:bookmarkStart w:id="184" w:name="_Toc532928154"/>
      <w:r w:rsidRPr="002F1DD2">
        <w:t>Von Mises Stress</w:t>
      </w:r>
      <w:bookmarkEnd w:id="184"/>
    </w:p>
    <w:p w14:paraId="7CB07BCF" w14:textId="77777777" w:rsidR="002F1DD2" w:rsidRPr="002F1DD2" w:rsidRDefault="002F1DD2" w:rsidP="002F1DD2">
      <w:pPr>
        <w:pStyle w:val="AllText"/>
      </w:pPr>
      <w:r w:rsidRPr="002F1DD2">
        <w:rPr>
          <w:noProof/>
          <w:lang w:eastAsia="en-US"/>
        </w:rPr>
        <w:lastRenderedPageBreak/>
        <w:drawing>
          <wp:inline distT="0" distB="0" distL="0" distR="0" wp14:anchorId="2C60D4A7" wp14:editId="19CADD8B">
            <wp:extent cx="6098540" cy="4572000"/>
            <wp:effectExtent l="0" t="0" r="0" b="0"/>
            <wp:docPr id="96" name="Picture 96" descr="C:\Images\Content\0\Result_0_1_rev.png">
              <a:hlinkClick xmlns:a="http://schemas.openxmlformats.org/drawingml/2006/main" r:id="rId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Images\Content\0\Result_0_1_rev.png">
                      <a:hlinkClick r:id="rId204"/>
                    </pic:cNvPr>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198AA292" w14:textId="08709575" w:rsidR="002F1DD2" w:rsidRPr="002F1DD2" w:rsidRDefault="002F1DD2" w:rsidP="0008735B">
      <w:pPr>
        <w:pStyle w:val="TableHead"/>
      </w:pPr>
      <w:bookmarkStart w:id="185" w:name="_Toc532928155"/>
      <w:r w:rsidRPr="002F1DD2">
        <w:t>Min to Max Von mises stress</w:t>
      </w:r>
      <w:bookmarkEnd w:id="185"/>
    </w:p>
    <w:p w14:paraId="768B83F1" w14:textId="77777777" w:rsidR="002F1DD2" w:rsidRPr="002F1DD2" w:rsidRDefault="002F1DD2" w:rsidP="002F1DD2">
      <w:pPr>
        <w:pStyle w:val="AllText"/>
      </w:pPr>
      <w:r w:rsidRPr="002F1DD2">
        <w:rPr>
          <w:noProof/>
          <w:lang w:eastAsia="en-US"/>
        </w:rPr>
        <w:lastRenderedPageBreak/>
        <w:drawing>
          <wp:inline distT="0" distB="0" distL="0" distR="0" wp14:anchorId="16A1CCEE" wp14:editId="583F791C">
            <wp:extent cx="6098540" cy="4572000"/>
            <wp:effectExtent l="0" t="0" r="0" b="0"/>
            <wp:docPr id="97" name="Picture 97" descr="C:\Images\Content\0\Result_0_6.png">
              <a:hlinkClick xmlns:a="http://schemas.openxmlformats.org/drawingml/2006/main" r:id="rId2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Images\Content\0\Result_0_6.png">
                      <a:hlinkClick r:id="rId207"/>
                    </pic:cNvPr>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6151AAA3" w14:textId="5ABC7951" w:rsidR="002F1DD2" w:rsidRPr="002F1DD2" w:rsidRDefault="002F1DD2" w:rsidP="0008735B">
      <w:pPr>
        <w:pStyle w:val="TableHead"/>
      </w:pPr>
      <w:bookmarkStart w:id="186" w:name="_Toc532928156"/>
      <w:r w:rsidRPr="002F1DD2">
        <w:t>principle stress</w:t>
      </w:r>
      <w:bookmarkEnd w:id="186"/>
    </w:p>
    <w:p w14:paraId="150C133F" w14:textId="77777777" w:rsidR="002F1DD2" w:rsidRPr="002F1DD2" w:rsidRDefault="002F1DD2" w:rsidP="002F1DD2">
      <w:pPr>
        <w:pStyle w:val="AllText"/>
      </w:pPr>
      <w:r w:rsidRPr="002F1DD2">
        <w:rPr>
          <w:noProof/>
          <w:lang w:eastAsia="en-US"/>
        </w:rPr>
        <w:lastRenderedPageBreak/>
        <w:drawing>
          <wp:inline distT="0" distB="0" distL="0" distR="0" wp14:anchorId="16161F49" wp14:editId="69BAED83">
            <wp:extent cx="6098540" cy="4572000"/>
            <wp:effectExtent l="0" t="0" r="0" b="0"/>
            <wp:docPr id="98" name="Picture 98" descr="C:\Images\Content\0\Result_0_6_rev.png">
              <a:hlinkClick xmlns:a="http://schemas.openxmlformats.org/drawingml/2006/main" r:id="rId2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Images\Content\0\Result_0_6_rev.png">
                      <a:hlinkClick r:id="rId210"/>
                    </pic:cNvPr>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0B4B1E2C" w14:textId="75F1F771" w:rsidR="002F1DD2" w:rsidRPr="002F1DD2" w:rsidRDefault="002F1DD2" w:rsidP="0008735B">
      <w:pPr>
        <w:pStyle w:val="TableHead"/>
      </w:pPr>
      <w:bookmarkStart w:id="187" w:name="_Toc532928157"/>
      <w:r w:rsidRPr="002F1DD2">
        <w:t>Max and Min principle stress</w:t>
      </w:r>
      <w:bookmarkEnd w:id="187"/>
      <w:r w:rsidRPr="002F1DD2">
        <w:tab/>
      </w:r>
    </w:p>
    <w:p w14:paraId="5BD13FFF" w14:textId="77777777" w:rsidR="002F1DD2" w:rsidRPr="002F1DD2" w:rsidRDefault="002F1DD2" w:rsidP="002F1DD2">
      <w:pPr>
        <w:pStyle w:val="AllText"/>
      </w:pPr>
      <w:r w:rsidRPr="002F1DD2">
        <w:rPr>
          <w:noProof/>
          <w:lang w:eastAsia="en-US"/>
        </w:rPr>
        <w:lastRenderedPageBreak/>
        <w:drawing>
          <wp:inline distT="0" distB="0" distL="0" distR="0" wp14:anchorId="4336AB0F" wp14:editId="234D2A94">
            <wp:extent cx="5416550" cy="4060721"/>
            <wp:effectExtent l="0" t="0" r="0" b="0"/>
            <wp:docPr id="99" name="Picture 99" descr="C:\Images\Content\0\Result_0_8.png">
              <a:hlinkClick xmlns:a="http://schemas.openxmlformats.org/drawingml/2006/main" r:id="rId2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Images\Content\0\Result_0_8.png">
                      <a:hlinkClick r:id="rId213"/>
                    </pic:cNvPr>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419524" cy="4062950"/>
                    </a:xfrm>
                    <a:prstGeom prst="rect">
                      <a:avLst/>
                    </a:prstGeom>
                    <a:noFill/>
                    <a:ln>
                      <a:noFill/>
                    </a:ln>
                  </pic:spPr>
                </pic:pic>
              </a:graphicData>
            </a:graphic>
          </wp:inline>
        </w:drawing>
      </w:r>
    </w:p>
    <w:p w14:paraId="0590F474" w14:textId="19BEDC4B" w:rsidR="002F1DD2" w:rsidRPr="002F1DD2" w:rsidRDefault="002F1DD2" w:rsidP="0008735B">
      <w:pPr>
        <w:pStyle w:val="TableHead"/>
      </w:pPr>
      <w:bookmarkStart w:id="188" w:name="_Toc532928158"/>
      <w:r w:rsidRPr="002F1DD2">
        <w:t>3</w:t>
      </w:r>
      <w:r w:rsidRPr="002F1DD2">
        <w:rPr>
          <w:vertAlign w:val="superscript"/>
        </w:rPr>
        <w:t>rd</w:t>
      </w:r>
      <w:r w:rsidRPr="002F1DD2">
        <w:t xml:space="preserve"> principle stress</w:t>
      </w:r>
      <w:bookmarkEnd w:id="188"/>
    </w:p>
    <w:p w14:paraId="24FEBF50" w14:textId="77777777" w:rsidR="002F1DD2" w:rsidRPr="002F1DD2" w:rsidRDefault="002F1DD2" w:rsidP="002F1DD2">
      <w:pPr>
        <w:pStyle w:val="AllText"/>
      </w:pPr>
      <w:r w:rsidRPr="002F1DD2">
        <w:rPr>
          <w:noProof/>
          <w:lang w:eastAsia="en-US"/>
        </w:rPr>
        <w:lastRenderedPageBreak/>
        <w:drawing>
          <wp:inline distT="0" distB="0" distL="0" distR="0" wp14:anchorId="62673838" wp14:editId="2CE4AEFC">
            <wp:extent cx="5619750" cy="4213057"/>
            <wp:effectExtent l="0" t="0" r="0" b="0"/>
            <wp:docPr id="100" name="Picture 100" descr="C:\Images\Content\0\Result_0_8_rev.png">
              <a:hlinkClick xmlns:a="http://schemas.openxmlformats.org/drawingml/2006/main" r:id="rId2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Images\Content\0\Result_0_8_rev.png">
                      <a:hlinkClick r:id="rId216"/>
                    </pic:cNvPr>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623789" cy="4216085"/>
                    </a:xfrm>
                    <a:prstGeom prst="rect">
                      <a:avLst/>
                    </a:prstGeom>
                    <a:noFill/>
                    <a:ln>
                      <a:noFill/>
                    </a:ln>
                  </pic:spPr>
                </pic:pic>
              </a:graphicData>
            </a:graphic>
          </wp:inline>
        </w:drawing>
      </w:r>
    </w:p>
    <w:p w14:paraId="5BFE2A3D" w14:textId="1A928FEE" w:rsidR="002F1DD2" w:rsidRPr="002F1DD2" w:rsidRDefault="002F1DD2" w:rsidP="0008735B">
      <w:pPr>
        <w:pStyle w:val="TableHead"/>
      </w:pPr>
      <w:bookmarkStart w:id="189" w:name="_Toc532928159"/>
      <w:r w:rsidRPr="002F1DD2">
        <w:t>Displacement</w:t>
      </w:r>
      <w:bookmarkEnd w:id="189"/>
    </w:p>
    <w:p w14:paraId="40A75F9F" w14:textId="77777777" w:rsidR="002F1DD2" w:rsidRPr="002F1DD2" w:rsidRDefault="002F1DD2" w:rsidP="002F1DD2">
      <w:pPr>
        <w:pStyle w:val="AllText"/>
      </w:pPr>
      <w:r w:rsidRPr="002F1DD2">
        <w:rPr>
          <w:noProof/>
          <w:lang w:eastAsia="en-US"/>
        </w:rPr>
        <w:lastRenderedPageBreak/>
        <w:drawing>
          <wp:inline distT="0" distB="0" distL="0" distR="0" wp14:anchorId="5C19CFF0" wp14:editId="654B1495">
            <wp:extent cx="5499100" cy="4122607"/>
            <wp:effectExtent l="0" t="0" r="6350" b="0"/>
            <wp:docPr id="101" name="Picture 101" descr="C:\Images\Content\0\Result_0_2.png">
              <a:hlinkClick xmlns:a="http://schemas.openxmlformats.org/drawingml/2006/main" r:id="rId2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Images\Content\0\Result_0_2.png">
                      <a:hlinkClick r:id="rId219"/>
                    </pic:cNvPr>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501340" cy="4124286"/>
                    </a:xfrm>
                    <a:prstGeom prst="rect">
                      <a:avLst/>
                    </a:prstGeom>
                    <a:noFill/>
                    <a:ln>
                      <a:noFill/>
                    </a:ln>
                  </pic:spPr>
                </pic:pic>
              </a:graphicData>
            </a:graphic>
          </wp:inline>
        </w:drawing>
      </w:r>
    </w:p>
    <w:p w14:paraId="700C1B18" w14:textId="11D00E3D" w:rsidR="002F1DD2" w:rsidRPr="002F1DD2" w:rsidRDefault="002F1DD2" w:rsidP="0008735B">
      <w:pPr>
        <w:pStyle w:val="TableHead"/>
      </w:pPr>
      <w:bookmarkStart w:id="190" w:name="_Toc532928160"/>
      <w:r w:rsidRPr="002F1DD2">
        <w:t>Max and Min Displacement</w:t>
      </w:r>
      <w:bookmarkEnd w:id="190"/>
    </w:p>
    <w:p w14:paraId="1B785ABC" w14:textId="77777777" w:rsidR="002F1DD2" w:rsidRPr="002F1DD2" w:rsidRDefault="002F1DD2" w:rsidP="002F1DD2">
      <w:pPr>
        <w:pStyle w:val="AllText"/>
      </w:pPr>
      <w:r w:rsidRPr="002F1DD2">
        <w:rPr>
          <w:noProof/>
          <w:lang w:eastAsia="en-US"/>
        </w:rPr>
        <w:lastRenderedPageBreak/>
        <w:drawing>
          <wp:inline distT="0" distB="0" distL="0" distR="0" wp14:anchorId="0C6195A3" wp14:editId="16B64B36">
            <wp:extent cx="5908040" cy="4429185"/>
            <wp:effectExtent l="0" t="0" r="0" b="9525"/>
            <wp:docPr id="102" name="Picture 102" descr="C:\Images\Content\0\Result_0_2_rev.png">
              <a:hlinkClick xmlns:a="http://schemas.openxmlformats.org/drawingml/2006/main" r:id="rId2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Images\Content\0\Result_0_2_rev.png">
                      <a:hlinkClick r:id="rId222"/>
                    </pic:cNvPr>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909615" cy="4430366"/>
                    </a:xfrm>
                    <a:prstGeom prst="rect">
                      <a:avLst/>
                    </a:prstGeom>
                    <a:noFill/>
                    <a:ln>
                      <a:noFill/>
                    </a:ln>
                  </pic:spPr>
                </pic:pic>
              </a:graphicData>
            </a:graphic>
          </wp:inline>
        </w:drawing>
      </w:r>
    </w:p>
    <w:p w14:paraId="733DB13D" w14:textId="778198FC" w:rsidR="002F1DD2" w:rsidRPr="002F1DD2" w:rsidRDefault="002F1DD2" w:rsidP="0008735B">
      <w:pPr>
        <w:pStyle w:val="TableHead"/>
      </w:pPr>
      <w:bookmarkStart w:id="191" w:name="_Toc532928161"/>
      <w:r w:rsidRPr="002F1DD2">
        <w:t>Displacement Max point</w:t>
      </w:r>
      <w:bookmarkEnd w:id="191"/>
    </w:p>
    <w:p w14:paraId="20C57449" w14:textId="77777777" w:rsidR="002F1DD2" w:rsidRPr="002F1DD2" w:rsidRDefault="002F1DD2" w:rsidP="002F1DD2">
      <w:pPr>
        <w:pStyle w:val="AllText"/>
      </w:pPr>
      <w:r w:rsidRPr="002F1DD2">
        <w:rPr>
          <w:noProof/>
          <w:lang w:eastAsia="en-US"/>
        </w:rPr>
        <w:lastRenderedPageBreak/>
        <w:drawing>
          <wp:inline distT="0" distB="0" distL="0" distR="0" wp14:anchorId="6A70048C" wp14:editId="666B55F5">
            <wp:extent cx="5691971" cy="4267200"/>
            <wp:effectExtent l="0" t="0" r="4445" b="0"/>
            <wp:docPr id="103" name="Picture 103" descr="C:\Images\Content\0\Result_0_57.png">
              <a:hlinkClick xmlns:a="http://schemas.openxmlformats.org/drawingml/2006/main" r:id="rId2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mages\Content\0\Result_0_57.png">
                      <a:hlinkClick r:id="rId225"/>
                    </pic:cNvPr>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693682" cy="4268483"/>
                    </a:xfrm>
                    <a:prstGeom prst="rect">
                      <a:avLst/>
                    </a:prstGeom>
                    <a:noFill/>
                    <a:ln>
                      <a:noFill/>
                    </a:ln>
                  </pic:spPr>
                </pic:pic>
              </a:graphicData>
            </a:graphic>
          </wp:inline>
        </w:drawing>
      </w:r>
    </w:p>
    <w:p w14:paraId="520AE990" w14:textId="20699DC6" w:rsidR="002F1DD2" w:rsidRDefault="002F1DD2" w:rsidP="0008735B">
      <w:pPr>
        <w:pStyle w:val="TableHead"/>
      </w:pPr>
      <w:bookmarkStart w:id="192" w:name="_Toc532928162"/>
      <w:r w:rsidRPr="002F1DD2">
        <w:t>Safety Factor</w:t>
      </w:r>
      <w:bookmarkEnd w:id="192"/>
    </w:p>
    <w:p w14:paraId="7CF7E266" w14:textId="495C5D2E" w:rsidR="00790571" w:rsidRDefault="00790571" w:rsidP="00790571">
      <w:pPr>
        <w:pStyle w:val="Heading2"/>
      </w:pPr>
      <w:r>
        <w:t xml:space="preserve"> </w:t>
      </w:r>
      <w:bookmarkStart w:id="193" w:name="_Toc2153942"/>
      <w:r>
        <w:t>Implementation of task 7- Building the prototype</w:t>
      </w:r>
      <w:bookmarkEnd w:id="193"/>
    </w:p>
    <w:p w14:paraId="2A6B6890" w14:textId="77777777" w:rsidR="00473FA5" w:rsidRDefault="00473FA5" w:rsidP="00473FA5">
      <w:pPr>
        <w:pStyle w:val="AllText"/>
      </w:pPr>
      <w:r>
        <w:t>Last task for mechanical implementation was to build the prototype. The steps are as following:</w:t>
      </w:r>
    </w:p>
    <w:p w14:paraId="759726F0" w14:textId="4485BEB8" w:rsidR="00473FA5" w:rsidRDefault="00473FA5" w:rsidP="00CF3C80">
      <w:pPr>
        <w:pStyle w:val="AllText"/>
        <w:numPr>
          <w:ilvl w:val="0"/>
          <w:numId w:val="43"/>
        </w:numPr>
      </w:pPr>
      <w:r>
        <w:t>Buying the parts:</w:t>
      </w:r>
    </w:p>
    <w:p w14:paraId="42BDC218" w14:textId="59F2614C" w:rsidR="00473FA5" w:rsidRDefault="00473FA5" w:rsidP="00CF3C80">
      <w:pPr>
        <w:pStyle w:val="AllText"/>
        <w:numPr>
          <w:ilvl w:val="0"/>
          <w:numId w:val="43"/>
        </w:numPr>
      </w:pPr>
      <w:r>
        <w:t>Shaping the pontoons</w:t>
      </w:r>
    </w:p>
    <w:p w14:paraId="04CBE4C5" w14:textId="36367E1A" w:rsidR="00473FA5" w:rsidRDefault="00B70DBB" w:rsidP="00CF3C80">
      <w:pPr>
        <w:pStyle w:val="AllText"/>
        <w:numPr>
          <w:ilvl w:val="0"/>
          <w:numId w:val="43"/>
        </w:numPr>
      </w:pPr>
      <w:r>
        <w:t>Ma</w:t>
      </w:r>
      <w:bookmarkStart w:id="194" w:name="_GoBack"/>
      <w:bookmarkEnd w:id="194"/>
      <w:r w:rsidR="00473FA5">
        <w:t>king the middle collection chamber:</w:t>
      </w:r>
    </w:p>
    <w:p w14:paraId="24ACD786" w14:textId="35AEB533" w:rsidR="00473FA5" w:rsidRPr="00473FA5" w:rsidRDefault="00473FA5" w:rsidP="00CF3C80">
      <w:pPr>
        <w:pStyle w:val="AllText"/>
        <w:numPr>
          <w:ilvl w:val="0"/>
          <w:numId w:val="43"/>
        </w:numPr>
      </w:pPr>
      <w:r>
        <w:t>Applying paint to make it water-proof:</w:t>
      </w:r>
    </w:p>
    <w:p w14:paraId="15D4FD4F" w14:textId="77777777" w:rsidR="00473FA5" w:rsidRDefault="00473FA5" w:rsidP="00473FA5">
      <w:pPr>
        <w:pStyle w:val="AllText"/>
      </w:pPr>
      <w:r>
        <w:t xml:space="preserve">For this step the parts ordered are as </w:t>
      </w:r>
      <w:r w:rsidRPr="00473FA5">
        <w:t>following</w:t>
      </w:r>
      <w:r>
        <w:t>:</w:t>
      </w:r>
    </w:p>
    <w:p w14:paraId="27067A12" w14:textId="77777777" w:rsidR="00473FA5" w:rsidRDefault="00473FA5" w:rsidP="00CF3C80">
      <w:pPr>
        <w:pStyle w:val="AllText"/>
        <w:numPr>
          <w:ilvl w:val="0"/>
          <w:numId w:val="44"/>
        </w:numPr>
      </w:pPr>
      <w:r>
        <w:t>pink foam</w:t>
      </w:r>
    </w:p>
    <w:p w14:paraId="3E85CB1F" w14:textId="77777777" w:rsidR="00473FA5" w:rsidRDefault="00473FA5" w:rsidP="00CF3C80">
      <w:pPr>
        <w:pStyle w:val="AllText"/>
        <w:numPr>
          <w:ilvl w:val="0"/>
          <w:numId w:val="44"/>
        </w:numPr>
      </w:pPr>
      <w:r>
        <w:t>aluminum square bars</w:t>
      </w:r>
    </w:p>
    <w:p w14:paraId="2DCE4226" w14:textId="77777777" w:rsidR="00473FA5" w:rsidRDefault="00473FA5" w:rsidP="00CF3C80">
      <w:pPr>
        <w:pStyle w:val="AllText"/>
        <w:numPr>
          <w:ilvl w:val="0"/>
          <w:numId w:val="44"/>
        </w:numPr>
      </w:pPr>
      <w:r>
        <w:t>aluminum L bars</w:t>
      </w:r>
    </w:p>
    <w:p w14:paraId="5CCC7622" w14:textId="77777777" w:rsidR="00473FA5" w:rsidRDefault="00473FA5" w:rsidP="00CF3C80">
      <w:pPr>
        <w:pStyle w:val="AllText"/>
        <w:numPr>
          <w:ilvl w:val="0"/>
          <w:numId w:val="44"/>
        </w:numPr>
      </w:pPr>
      <w:r>
        <w:t xml:space="preserve">aluminum mesh </w:t>
      </w:r>
    </w:p>
    <w:p w14:paraId="2ADCD763" w14:textId="77777777" w:rsidR="00473FA5" w:rsidRDefault="00473FA5" w:rsidP="00CF3C80">
      <w:pPr>
        <w:pStyle w:val="AllText"/>
        <w:numPr>
          <w:ilvl w:val="0"/>
          <w:numId w:val="44"/>
        </w:numPr>
      </w:pPr>
      <w:r>
        <w:t>spray paint</w:t>
      </w:r>
    </w:p>
    <w:p w14:paraId="753FAD0E" w14:textId="77777777" w:rsidR="00473FA5" w:rsidRDefault="00473FA5" w:rsidP="00CF3C80">
      <w:pPr>
        <w:pStyle w:val="AllText"/>
        <w:numPr>
          <w:ilvl w:val="0"/>
          <w:numId w:val="44"/>
        </w:numPr>
      </w:pPr>
      <w:r>
        <w:t>door hinge</w:t>
      </w:r>
    </w:p>
    <w:p w14:paraId="26DEE5DA" w14:textId="77777777" w:rsidR="00473FA5" w:rsidRDefault="00473FA5" w:rsidP="00CF3C80">
      <w:pPr>
        <w:pStyle w:val="AllText"/>
        <w:numPr>
          <w:ilvl w:val="0"/>
          <w:numId w:val="44"/>
        </w:numPr>
      </w:pPr>
      <w:r>
        <w:t>various nuts and bolts</w:t>
      </w:r>
    </w:p>
    <w:p w14:paraId="5024A819" w14:textId="77777777" w:rsidR="00473FA5" w:rsidRDefault="00473FA5" w:rsidP="00CF3C80">
      <w:pPr>
        <w:pStyle w:val="AllText"/>
        <w:numPr>
          <w:ilvl w:val="0"/>
          <w:numId w:val="44"/>
        </w:numPr>
      </w:pPr>
      <w:r>
        <w:t>Pvc pipes (schedule 40)</w:t>
      </w:r>
    </w:p>
    <w:p w14:paraId="2951A0FF" w14:textId="77777777" w:rsidR="00473FA5" w:rsidRDefault="00473FA5" w:rsidP="00CF3C80">
      <w:pPr>
        <w:pStyle w:val="AllText"/>
        <w:numPr>
          <w:ilvl w:val="0"/>
          <w:numId w:val="44"/>
        </w:numPr>
      </w:pPr>
      <w:r>
        <w:lastRenderedPageBreak/>
        <w:t>PVC 90 couplings</w:t>
      </w:r>
    </w:p>
    <w:p w14:paraId="3B9A2F47" w14:textId="77777777" w:rsidR="00473FA5" w:rsidRDefault="00473FA5" w:rsidP="00473FA5">
      <w:pPr>
        <w:tabs>
          <w:tab w:val="left" w:pos="720"/>
        </w:tabs>
        <w:jc w:val="left"/>
        <w:rPr>
          <w:sz w:val="24"/>
          <w:szCs w:val="24"/>
        </w:rPr>
      </w:pPr>
    </w:p>
    <w:p w14:paraId="25148C10" w14:textId="77777777" w:rsidR="00473FA5" w:rsidRDefault="00473FA5" w:rsidP="00473FA5">
      <w:pPr>
        <w:tabs>
          <w:tab w:val="left" w:pos="720"/>
        </w:tabs>
        <w:jc w:val="left"/>
        <w:rPr>
          <w:sz w:val="24"/>
          <w:szCs w:val="24"/>
        </w:rPr>
      </w:pPr>
      <w:r>
        <w:rPr>
          <w:sz w:val="24"/>
          <w:szCs w:val="24"/>
        </w:rPr>
        <w:t>The links for each of these except the aluminum bars are as following:</w:t>
      </w:r>
    </w:p>
    <w:p w14:paraId="204E106A" w14:textId="77777777" w:rsidR="00473FA5" w:rsidRDefault="00473FA5" w:rsidP="00473FA5">
      <w:pPr>
        <w:tabs>
          <w:tab w:val="left" w:pos="720"/>
        </w:tabs>
        <w:jc w:val="left"/>
        <w:rPr>
          <w:sz w:val="24"/>
          <w:szCs w:val="24"/>
        </w:rPr>
      </w:pPr>
    </w:p>
    <w:p w14:paraId="66AE84DA" w14:textId="77777777" w:rsidR="00473FA5" w:rsidRDefault="00473FA5" w:rsidP="00473FA5">
      <w:pPr>
        <w:tabs>
          <w:tab w:val="left" w:pos="720"/>
        </w:tabs>
        <w:spacing w:before="120" w:line="360" w:lineRule="auto"/>
        <w:jc w:val="left"/>
        <w:rPr>
          <w:color w:val="1155CC"/>
          <w:sz w:val="24"/>
          <w:szCs w:val="24"/>
          <w:u w:val="single"/>
        </w:rPr>
      </w:pPr>
      <w:r>
        <w:fldChar w:fldCharType="begin"/>
      </w:r>
      <w:r>
        <w:instrText xml:space="preserve"> HYPERLINK "https://www.lowes.com/pd/Krylon-High-Heat-Satin-Black-Spray-Paint-Actual-Net-Contents-12-oz/1000462633" </w:instrText>
      </w:r>
      <w:r>
        <w:fldChar w:fldCharType="separate"/>
      </w:r>
      <w:r>
        <w:rPr>
          <w:color w:val="1155CC"/>
          <w:sz w:val="24"/>
          <w:szCs w:val="24"/>
          <w:u w:val="single"/>
        </w:rPr>
        <w:t>https://www.lowes.com/pd/Krylon-High-</w:t>
      </w:r>
    </w:p>
    <w:p w14:paraId="502B8A6B" w14:textId="77777777" w:rsidR="00473FA5" w:rsidRDefault="00473FA5" w:rsidP="00473FA5">
      <w:pPr>
        <w:tabs>
          <w:tab w:val="left" w:pos="720"/>
        </w:tabs>
        <w:spacing w:before="120" w:line="360" w:lineRule="auto"/>
        <w:jc w:val="left"/>
        <w:rPr>
          <w:color w:val="1155CC"/>
          <w:sz w:val="24"/>
          <w:szCs w:val="24"/>
          <w:u w:val="single"/>
        </w:rPr>
      </w:pPr>
      <w:r>
        <w:rPr>
          <w:color w:val="1155CC"/>
          <w:sz w:val="24"/>
          <w:szCs w:val="24"/>
          <w:u w:val="single"/>
        </w:rPr>
        <w:t>Heat-Satin-Black-Spray-Paint-Actual-Net-Contents-12-oz/1000462633</w:t>
      </w:r>
    </w:p>
    <w:p w14:paraId="316A01F0" w14:textId="77777777" w:rsidR="00473FA5" w:rsidRDefault="00473FA5" w:rsidP="00473FA5">
      <w:pPr>
        <w:pStyle w:val="AllText"/>
      </w:pPr>
      <w:r>
        <w:fldChar w:fldCharType="end"/>
      </w:r>
      <w:r>
        <w:t>Spray paint black</w:t>
      </w:r>
    </w:p>
    <w:p w14:paraId="4AD93093" w14:textId="77777777" w:rsidR="00473FA5" w:rsidRDefault="00473FA5" w:rsidP="00473FA5">
      <w:pPr>
        <w:pStyle w:val="AllText"/>
      </w:pPr>
      <w:r>
        <w:t>Price 3.88</w:t>
      </w:r>
    </w:p>
    <w:p w14:paraId="2C4840A2" w14:textId="79CD58F6" w:rsidR="00473FA5" w:rsidRDefault="00473FA5" w:rsidP="00473FA5">
      <w:pPr>
        <w:pStyle w:val="AllText"/>
      </w:pPr>
      <w:r>
        <w:t>Need it to make the boat submerged parts waterproof</w:t>
      </w:r>
    </w:p>
    <w:p w14:paraId="6AE44DF5"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lowes.com/pd/Krylon-Gloss-Red-Orange-Fluorescent-Spray-Paint-Actual-Net-Contents-11-oz/1000462639" </w:instrText>
      </w:r>
      <w:r>
        <w:fldChar w:fldCharType="separate"/>
      </w:r>
      <w:r>
        <w:rPr>
          <w:color w:val="1155CC"/>
          <w:sz w:val="24"/>
          <w:szCs w:val="24"/>
          <w:u w:val="single"/>
        </w:rPr>
        <w:t>https://www.lowes.com/pd/Krylon-Gloss-Red-Orange-Fluorescent-Spray-Paint-Actual-Net-Contents-11-oz/1000462639</w:t>
      </w:r>
    </w:p>
    <w:p w14:paraId="538F984E" w14:textId="77777777" w:rsidR="00473FA5" w:rsidRDefault="00473FA5" w:rsidP="00473FA5">
      <w:pPr>
        <w:tabs>
          <w:tab w:val="left" w:pos="720"/>
        </w:tabs>
        <w:spacing w:before="120" w:line="276" w:lineRule="auto"/>
        <w:jc w:val="left"/>
        <w:rPr>
          <w:color w:val="454545"/>
          <w:sz w:val="24"/>
          <w:szCs w:val="24"/>
        </w:rPr>
      </w:pPr>
      <w:r>
        <w:fldChar w:fldCharType="end"/>
      </w:r>
      <w:r>
        <w:rPr>
          <w:color w:val="454545"/>
          <w:sz w:val="24"/>
          <w:szCs w:val="24"/>
        </w:rPr>
        <w:t>Spray pain</w:t>
      </w:r>
      <w:r w:rsidRPr="00473FA5">
        <w:rPr>
          <w:rStyle w:val="AllTextChar"/>
        </w:rPr>
        <w:t>t</w:t>
      </w:r>
      <w:r>
        <w:rPr>
          <w:color w:val="454545"/>
          <w:sz w:val="24"/>
          <w:szCs w:val="24"/>
        </w:rPr>
        <w:t xml:space="preserve"> red</w:t>
      </w:r>
    </w:p>
    <w:p w14:paraId="46D2BC2E" w14:textId="77777777" w:rsidR="00473FA5" w:rsidRDefault="00473FA5" w:rsidP="00473FA5">
      <w:pPr>
        <w:pStyle w:val="AllText"/>
      </w:pPr>
      <w:r>
        <w:t>Price 3.88</w:t>
      </w:r>
    </w:p>
    <w:p w14:paraId="7F3C1E41" w14:textId="55DADDF6" w:rsidR="00473FA5" w:rsidRDefault="00473FA5" w:rsidP="00473FA5">
      <w:pPr>
        <w:pStyle w:val="AllText"/>
      </w:pPr>
      <w:r>
        <w:t>Need it to make the boat submerged parts waterproof</w:t>
      </w:r>
    </w:p>
    <w:p w14:paraId="4061A2EB"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homedepot.com/p/Owens-Corning-FOAMULAR-150-1-in-x-4-ft-x-8-ft-R-5-Scored-Square-Edge-Rigid-Foam-Board-Insulation-Sheathing-20WE/207179253" </w:instrText>
      </w:r>
      <w:r>
        <w:fldChar w:fldCharType="separate"/>
      </w:r>
      <w:r>
        <w:rPr>
          <w:color w:val="1155CC"/>
          <w:sz w:val="24"/>
          <w:szCs w:val="24"/>
          <w:u w:val="single"/>
        </w:rPr>
        <w:t>https://www.homedepot.com/p/Owens-Corning-FOAMULAR-150-1-in-x-4-ft-x-8-ft-R-5-Scored-Square-Edge-Rigid-Foam-Board-Insulation-Sheathing-20WE/207179253</w:t>
      </w:r>
    </w:p>
    <w:p w14:paraId="7CB3DC39" w14:textId="77777777" w:rsidR="00473FA5" w:rsidRDefault="00473FA5" w:rsidP="00473FA5">
      <w:pPr>
        <w:pStyle w:val="AllText"/>
      </w:pPr>
      <w:r>
        <w:fldChar w:fldCharType="end"/>
      </w:r>
      <w:r>
        <w:t xml:space="preserve">Foam board </w:t>
      </w:r>
    </w:p>
    <w:p w14:paraId="1B146228" w14:textId="77777777" w:rsidR="00473FA5" w:rsidRPr="00473FA5" w:rsidRDefault="00473FA5" w:rsidP="00473FA5">
      <w:pPr>
        <w:pStyle w:val="AllText"/>
      </w:pPr>
      <w:r w:rsidRPr="00473FA5">
        <w:t>Price 19.55</w:t>
      </w:r>
    </w:p>
    <w:p w14:paraId="78065E49" w14:textId="77777777" w:rsidR="00473FA5" w:rsidRPr="00473FA5" w:rsidRDefault="00473FA5" w:rsidP="00473FA5">
      <w:pPr>
        <w:pStyle w:val="AllText"/>
      </w:pPr>
      <w:r w:rsidRPr="00473FA5">
        <w:t>Required to make pontoons</w:t>
      </w:r>
    </w:p>
    <w:p w14:paraId="7C1678DA" w14:textId="27440387" w:rsidR="00473FA5" w:rsidRPr="00473FA5" w:rsidRDefault="00473FA5" w:rsidP="00473FA5">
      <w:pPr>
        <w:pStyle w:val="AllText"/>
      </w:pPr>
      <w:r w:rsidRPr="00473FA5">
        <w:t>Quantity required 1 board</w:t>
      </w:r>
    </w:p>
    <w:p w14:paraId="05274427"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amazon.com/Devcon-20445-Flow-Mix-5-Minute-Epoxy/dp/B00C3Z9TTS?th=1" </w:instrText>
      </w:r>
      <w:r>
        <w:fldChar w:fldCharType="separate"/>
      </w:r>
      <w:r>
        <w:rPr>
          <w:color w:val="1155CC"/>
          <w:sz w:val="24"/>
          <w:szCs w:val="24"/>
          <w:u w:val="single"/>
        </w:rPr>
        <w:t>https://www.amazon.com/Devcon-20445-Flow-Mix-5-Minute-Epoxy/dp/B00C3Z9TTS?th=1</w:t>
      </w:r>
    </w:p>
    <w:p w14:paraId="4E6E3082" w14:textId="77777777" w:rsidR="00473FA5" w:rsidRDefault="00473FA5" w:rsidP="00473FA5">
      <w:pPr>
        <w:pStyle w:val="AllText"/>
      </w:pPr>
      <w:r>
        <w:fldChar w:fldCharType="end"/>
      </w:r>
      <w:r>
        <w:t>Epoxy</w:t>
      </w:r>
    </w:p>
    <w:p w14:paraId="7447C8BC" w14:textId="77777777" w:rsidR="00473FA5" w:rsidRDefault="00473FA5" w:rsidP="00473FA5">
      <w:pPr>
        <w:pStyle w:val="AllText"/>
      </w:pPr>
      <w:r>
        <w:t>24.99 for pack of 6</w:t>
      </w:r>
    </w:p>
    <w:p w14:paraId="00ECC884" w14:textId="77777777" w:rsidR="00473FA5" w:rsidRDefault="00473FA5" w:rsidP="00473FA5">
      <w:pPr>
        <w:pStyle w:val="AllText"/>
      </w:pPr>
      <w:r>
        <w:t>Required to make the system more rigid</w:t>
      </w:r>
    </w:p>
    <w:p w14:paraId="16D518F1" w14:textId="77777777" w:rsidR="00473FA5" w:rsidRDefault="00473FA5" w:rsidP="00473FA5">
      <w:pPr>
        <w:tabs>
          <w:tab w:val="left" w:pos="720"/>
        </w:tabs>
        <w:spacing w:before="120" w:line="276" w:lineRule="auto"/>
        <w:jc w:val="left"/>
        <w:rPr>
          <w:color w:val="454545"/>
          <w:sz w:val="24"/>
          <w:szCs w:val="24"/>
        </w:rPr>
      </w:pPr>
    </w:p>
    <w:p w14:paraId="082A96BE"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m.lowes.com/pd/Blue-Hawk-Actual-10-ft-x-2-ft-Rolled-wire-Galvanized-Welded-Wire-Garden-Hardware-Cloth-Rolled-Fencing/4780937?cm_mmc=SCE_PLA-_-LumberAndBuildingMaterials-_-WireFence-_-4780937:Blue_Hawk&amp;CAWELAID=&amp;kpid=4780937&amp;CAGPSPN=pla&amp;store_code=1538&amp;k_clickID=go_625667893_34613739070_111132546670_pla-258795389990_m_9059726&amp;gclid=EAIaIQobChMI4vHx5s-M4AIVUV8NCh2eyQgMEAQYASABEgK0J_D_BwE" </w:instrText>
      </w:r>
      <w:r>
        <w:fldChar w:fldCharType="separate"/>
      </w:r>
      <w:r>
        <w:rPr>
          <w:color w:val="1155CC"/>
          <w:sz w:val="24"/>
          <w:szCs w:val="24"/>
          <w:u w:val="single"/>
        </w:rPr>
        <w:t>https://m.lowes.com/pd/Blue-Hawk-Actual-10-ft-x-2-ft-Rolled-wire-Galvanized-Welded-Wire-Garden-Hardware-Cloth-Rolled-Fencing/4780937?cm_mmc=SCE_PLA-_-LumberAndBuildingMaterials-_-WireFence-_-4780937:Blue_Hawk&amp;CAWELAID=&amp;kpid=4780937&amp;CAGPSPN=pla&amp;store_code=1538&amp;k_clickID=go_625667893_34613739070_111132546670_pla-258795389990_m_9059726&amp;gclid=EAIaIQobChMI4vHx5s-M4AIVUV8NCh2eyQgMEAQYASABEgK0J_D_BwE</w:t>
      </w:r>
    </w:p>
    <w:p w14:paraId="64E5B70C" w14:textId="77777777" w:rsidR="00473FA5" w:rsidRDefault="00473FA5" w:rsidP="00473FA5">
      <w:pPr>
        <w:tabs>
          <w:tab w:val="left" w:pos="720"/>
        </w:tabs>
        <w:spacing w:before="120" w:line="276" w:lineRule="auto"/>
        <w:jc w:val="left"/>
        <w:rPr>
          <w:color w:val="454545"/>
          <w:sz w:val="24"/>
          <w:szCs w:val="24"/>
        </w:rPr>
      </w:pPr>
      <w:r>
        <w:fldChar w:fldCharType="end"/>
      </w:r>
    </w:p>
    <w:p w14:paraId="5BAC3C82" w14:textId="2494E820" w:rsidR="00473FA5" w:rsidRDefault="00473FA5" w:rsidP="00473FA5">
      <w:pPr>
        <w:pStyle w:val="AllText"/>
      </w:pPr>
      <w:r>
        <w:t>Aluminum mesh sheet</w:t>
      </w:r>
    </w:p>
    <w:p w14:paraId="799A3405" w14:textId="77777777" w:rsidR="00473FA5" w:rsidRDefault="00473FA5" w:rsidP="00473FA5">
      <w:pPr>
        <w:pStyle w:val="AllText"/>
      </w:pPr>
      <w:r>
        <w:t>12.98</w:t>
      </w:r>
    </w:p>
    <w:p w14:paraId="285266D3" w14:textId="7F99C8E5" w:rsidR="00473FA5" w:rsidRPr="00473FA5" w:rsidRDefault="00473FA5" w:rsidP="00473FA5">
      <w:pPr>
        <w:pStyle w:val="AllText"/>
      </w:pPr>
      <w:r>
        <w:lastRenderedPageBreak/>
        <w:t>Required to make the middle assembly</w:t>
      </w:r>
    </w:p>
    <w:p w14:paraId="7C3F7D59"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lowes.com/pd/Gatehouse-4-in-Oil-Rubbed-Bronze-5-8-in-Radius-Mortise-Door-Hinge/4772783" </w:instrText>
      </w:r>
      <w:r>
        <w:fldChar w:fldCharType="separate"/>
      </w:r>
      <w:r>
        <w:rPr>
          <w:color w:val="1155CC"/>
          <w:sz w:val="24"/>
          <w:szCs w:val="24"/>
          <w:u w:val="single"/>
        </w:rPr>
        <w:t>https://www.lowes.com/pd/Gatehouse-4-in-Oil-Rubbed-Bronze-5-8-in-Radius-Mortise-Door-Hinge/4772783</w:t>
      </w:r>
    </w:p>
    <w:p w14:paraId="2AB8B13A" w14:textId="77777777" w:rsidR="00473FA5" w:rsidRDefault="00473FA5" w:rsidP="00473FA5">
      <w:pPr>
        <w:pStyle w:val="AllText"/>
      </w:pPr>
      <w:r>
        <w:fldChar w:fldCharType="end"/>
      </w:r>
      <w:r>
        <w:t>Door hinges</w:t>
      </w:r>
    </w:p>
    <w:p w14:paraId="0A73B525" w14:textId="77777777" w:rsidR="00473FA5" w:rsidRDefault="00473FA5" w:rsidP="00473FA5">
      <w:pPr>
        <w:pStyle w:val="AllText"/>
      </w:pPr>
      <w:r>
        <w:t>Price for two 6.96</w:t>
      </w:r>
    </w:p>
    <w:p w14:paraId="71D81D11" w14:textId="49BCFF03" w:rsidR="00473FA5" w:rsidRPr="00473FA5" w:rsidRDefault="00473FA5" w:rsidP="00473FA5">
      <w:pPr>
        <w:pStyle w:val="AllText"/>
      </w:pPr>
      <w:r>
        <w:t>Required to make rudders</w:t>
      </w:r>
    </w:p>
    <w:p w14:paraId="0ADFF7B6" w14:textId="77777777" w:rsidR="00473FA5" w:rsidRDefault="00473FA5" w:rsidP="00473FA5">
      <w:pPr>
        <w:tabs>
          <w:tab w:val="left" w:pos="720"/>
        </w:tabs>
        <w:spacing w:before="120" w:line="276" w:lineRule="auto"/>
        <w:jc w:val="left"/>
        <w:rPr>
          <w:color w:val="1155CC"/>
          <w:sz w:val="24"/>
          <w:szCs w:val="24"/>
          <w:u w:val="single"/>
        </w:rPr>
      </w:pPr>
      <w:r>
        <w:fldChar w:fldCharType="begin"/>
      </w:r>
      <w:r>
        <w:instrText xml:space="preserve"> HYPERLINK "https://www.lowes.com/pd/Hillman-200-Piece-Steel-Zinc-Plated-Combo-Fastener-Kit-Case-Included/3024351" </w:instrText>
      </w:r>
      <w:r>
        <w:fldChar w:fldCharType="separate"/>
      </w:r>
      <w:r>
        <w:rPr>
          <w:color w:val="1155CC"/>
          <w:sz w:val="24"/>
          <w:szCs w:val="24"/>
          <w:u w:val="single"/>
        </w:rPr>
        <w:t>https://www.lowes.com/pd/Hillman-200-Piece-Steel-Zinc-Plated-Combo-Fastener-Kit-Case-Included/3024351</w:t>
      </w:r>
    </w:p>
    <w:p w14:paraId="4D2EAF33" w14:textId="77777777" w:rsidR="00473FA5" w:rsidRDefault="00473FA5" w:rsidP="00473FA5">
      <w:pPr>
        <w:pStyle w:val="AllText"/>
      </w:pPr>
      <w:r>
        <w:fldChar w:fldCharType="end"/>
      </w:r>
      <w:r>
        <w:t xml:space="preserve">Various size nuts and bolts </w:t>
      </w:r>
    </w:p>
    <w:p w14:paraId="13040635" w14:textId="77777777" w:rsidR="00473FA5" w:rsidRDefault="00473FA5" w:rsidP="00473FA5">
      <w:pPr>
        <w:pStyle w:val="AllText"/>
      </w:pPr>
      <w:r>
        <w:t>Price 4.10</w:t>
      </w:r>
    </w:p>
    <w:p w14:paraId="60FEF3F8" w14:textId="728FFFD0" w:rsidR="00473FA5" w:rsidRPr="00473FA5" w:rsidRDefault="00473FA5" w:rsidP="00473FA5">
      <w:pPr>
        <w:pStyle w:val="AllText"/>
      </w:pPr>
      <w:r>
        <w:t xml:space="preserve">Required to fasten the system </w:t>
      </w:r>
    </w:p>
    <w:p w14:paraId="7D401FF7" w14:textId="1955B3B8" w:rsidR="00473FA5" w:rsidRPr="00473FA5" w:rsidRDefault="00473FA5" w:rsidP="00473FA5">
      <w:pPr>
        <w:pStyle w:val="AllText"/>
      </w:pPr>
      <w:r>
        <w:t>Pvc couplings most of which are either a dollar or under a dollar and we will require at least 24, this is something that we cannot order and we will need to purchase from a local hardware store but the cost can be up to 20-25$</w:t>
      </w:r>
    </w:p>
    <w:p w14:paraId="2017436A" w14:textId="77777777" w:rsidR="00473FA5" w:rsidRDefault="00473FA5" w:rsidP="00473FA5">
      <w:pPr>
        <w:pStyle w:val="AllText"/>
      </w:pPr>
      <w:r>
        <w:t>Based on all the building materials given above the total price comes up to 117.34$</w:t>
      </w:r>
    </w:p>
    <w:p w14:paraId="3781F693" w14:textId="77777777" w:rsidR="00473FA5" w:rsidRDefault="00473FA5" w:rsidP="00473FA5">
      <w:pPr>
        <w:tabs>
          <w:tab w:val="left" w:pos="720"/>
        </w:tabs>
        <w:jc w:val="left"/>
        <w:rPr>
          <w:sz w:val="24"/>
          <w:szCs w:val="24"/>
        </w:rPr>
      </w:pPr>
    </w:p>
    <w:p w14:paraId="0FDD40AB" w14:textId="77777777" w:rsidR="00473FA5" w:rsidRDefault="00473FA5" w:rsidP="00473FA5">
      <w:pPr>
        <w:pStyle w:val="AllText"/>
      </w:pPr>
      <w:r>
        <w:t>Assembly:</w:t>
      </w:r>
    </w:p>
    <w:p w14:paraId="36069CBD" w14:textId="77777777" w:rsidR="00473FA5" w:rsidRDefault="00473FA5" w:rsidP="00473FA5">
      <w:pPr>
        <w:tabs>
          <w:tab w:val="left" w:pos="720"/>
        </w:tabs>
        <w:jc w:val="left"/>
        <w:rPr>
          <w:sz w:val="24"/>
          <w:szCs w:val="24"/>
        </w:rPr>
      </w:pPr>
      <w:r>
        <w:rPr>
          <w:noProof/>
          <w:sz w:val="24"/>
          <w:szCs w:val="24"/>
          <w:lang w:eastAsia="en-US"/>
        </w:rPr>
        <w:lastRenderedPageBreak/>
        <w:drawing>
          <wp:inline distT="114300" distB="114300" distL="114300" distR="114300" wp14:anchorId="51455277" wp14:editId="6B79832F">
            <wp:extent cx="5943600" cy="7924800"/>
            <wp:effectExtent l="0" t="0" r="0" b="0"/>
            <wp:docPr id="77" name="image159.jpg"/>
            <wp:cNvGraphicFramePr/>
            <a:graphic xmlns:a="http://schemas.openxmlformats.org/drawingml/2006/main">
              <a:graphicData uri="http://schemas.openxmlformats.org/drawingml/2006/picture">
                <pic:pic xmlns:pic="http://schemas.openxmlformats.org/drawingml/2006/picture">
                  <pic:nvPicPr>
                    <pic:cNvPr id="0" name="image159.jpg"/>
                    <pic:cNvPicPr preferRelativeResize="0"/>
                  </pic:nvPicPr>
                  <pic:blipFill>
                    <a:blip r:embed="rId227"/>
                    <a:srcRect/>
                    <a:stretch>
                      <a:fillRect/>
                    </a:stretch>
                  </pic:blipFill>
                  <pic:spPr>
                    <a:xfrm>
                      <a:off x="0" y="0"/>
                      <a:ext cx="5943600" cy="7924800"/>
                    </a:xfrm>
                    <a:prstGeom prst="rect">
                      <a:avLst/>
                    </a:prstGeom>
                    <a:ln/>
                  </pic:spPr>
                </pic:pic>
              </a:graphicData>
            </a:graphic>
          </wp:inline>
        </w:drawing>
      </w:r>
      <w:r>
        <w:rPr>
          <w:noProof/>
          <w:sz w:val="24"/>
          <w:szCs w:val="24"/>
          <w:lang w:eastAsia="en-US"/>
        </w:rPr>
        <w:lastRenderedPageBreak/>
        <w:drawing>
          <wp:inline distT="114300" distB="114300" distL="114300" distR="114300" wp14:anchorId="2FAA87C1" wp14:editId="3C26BD52">
            <wp:extent cx="5943600" cy="7924800"/>
            <wp:effectExtent l="0" t="0" r="0" b="0"/>
            <wp:docPr id="109" name="image157.jpg"/>
            <wp:cNvGraphicFramePr/>
            <a:graphic xmlns:a="http://schemas.openxmlformats.org/drawingml/2006/main">
              <a:graphicData uri="http://schemas.openxmlformats.org/drawingml/2006/picture">
                <pic:pic xmlns:pic="http://schemas.openxmlformats.org/drawingml/2006/picture">
                  <pic:nvPicPr>
                    <pic:cNvPr id="0" name="image157.jpg"/>
                    <pic:cNvPicPr preferRelativeResize="0"/>
                  </pic:nvPicPr>
                  <pic:blipFill>
                    <a:blip r:embed="rId228"/>
                    <a:srcRect/>
                    <a:stretch>
                      <a:fillRect/>
                    </a:stretch>
                  </pic:blipFill>
                  <pic:spPr>
                    <a:xfrm>
                      <a:off x="0" y="0"/>
                      <a:ext cx="5943600" cy="7924800"/>
                    </a:xfrm>
                    <a:prstGeom prst="rect">
                      <a:avLst/>
                    </a:prstGeom>
                    <a:ln/>
                  </pic:spPr>
                </pic:pic>
              </a:graphicData>
            </a:graphic>
          </wp:inline>
        </w:drawing>
      </w:r>
      <w:r>
        <w:rPr>
          <w:noProof/>
          <w:sz w:val="24"/>
          <w:szCs w:val="24"/>
          <w:lang w:eastAsia="en-US"/>
        </w:rPr>
        <w:lastRenderedPageBreak/>
        <w:drawing>
          <wp:inline distT="114300" distB="114300" distL="114300" distR="114300" wp14:anchorId="3539D432" wp14:editId="068E611A">
            <wp:extent cx="5943600" cy="7924800"/>
            <wp:effectExtent l="0" t="0" r="0" b="0"/>
            <wp:docPr id="110" name="image158.jpg"/>
            <wp:cNvGraphicFramePr/>
            <a:graphic xmlns:a="http://schemas.openxmlformats.org/drawingml/2006/main">
              <a:graphicData uri="http://schemas.openxmlformats.org/drawingml/2006/picture">
                <pic:pic xmlns:pic="http://schemas.openxmlformats.org/drawingml/2006/picture">
                  <pic:nvPicPr>
                    <pic:cNvPr id="0" name="image158.jpg"/>
                    <pic:cNvPicPr preferRelativeResize="0"/>
                  </pic:nvPicPr>
                  <pic:blipFill>
                    <a:blip r:embed="rId229"/>
                    <a:srcRect/>
                    <a:stretch>
                      <a:fillRect/>
                    </a:stretch>
                  </pic:blipFill>
                  <pic:spPr>
                    <a:xfrm>
                      <a:off x="0" y="0"/>
                      <a:ext cx="5943600" cy="7924800"/>
                    </a:xfrm>
                    <a:prstGeom prst="rect">
                      <a:avLst/>
                    </a:prstGeom>
                    <a:ln/>
                  </pic:spPr>
                </pic:pic>
              </a:graphicData>
            </a:graphic>
          </wp:inline>
        </w:drawing>
      </w:r>
      <w:r>
        <w:rPr>
          <w:noProof/>
          <w:sz w:val="24"/>
          <w:szCs w:val="24"/>
          <w:lang w:eastAsia="en-US"/>
        </w:rPr>
        <w:lastRenderedPageBreak/>
        <w:drawing>
          <wp:inline distT="114300" distB="114300" distL="114300" distR="114300" wp14:anchorId="1F2FDB3E" wp14:editId="09FAA73A">
            <wp:extent cx="5943600" cy="7924800"/>
            <wp:effectExtent l="0" t="0" r="0" b="0"/>
            <wp:docPr id="130" name="image160.jpg"/>
            <wp:cNvGraphicFramePr/>
            <a:graphic xmlns:a="http://schemas.openxmlformats.org/drawingml/2006/main">
              <a:graphicData uri="http://schemas.openxmlformats.org/drawingml/2006/picture">
                <pic:pic xmlns:pic="http://schemas.openxmlformats.org/drawingml/2006/picture">
                  <pic:nvPicPr>
                    <pic:cNvPr id="0" name="image160.jpg"/>
                    <pic:cNvPicPr preferRelativeResize="0"/>
                  </pic:nvPicPr>
                  <pic:blipFill>
                    <a:blip r:embed="rId230"/>
                    <a:srcRect/>
                    <a:stretch>
                      <a:fillRect/>
                    </a:stretch>
                  </pic:blipFill>
                  <pic:spPr>
                    <a:xfrm>
                      <a:off x="0" y="0"/>
                      <a:ext cx="5943600" cy="7924800"/>
                    </a:xfrm>
                    <a:prstGeom prst="rect">
                      <a:avLst/>
                    </a:prstGeom>
                    <a:ln/>
                  </pic:spPr>
                </pic:pic>
              </a:graphicData>
            </a:graphic>
          </wp:inline>
        </w:drawing>
      </w:r>
    </w:p>
    <w:p w14:paraId="36B7D67A" w14:textId="4BB6B5E8" w:rsidR="00473FA5" w:rsidRDefault="00473FA5" w:rsidP="00473FA5">
      <w:pPr>
        <w:pStyle w:val="FigureCap"/>
      </w:pPr>
      <w:r>
        <w:t>Fig 62. Diagrams of the vessel</w:t>
      </w:r>
    </w:p>
    <w:p w14:paraId="3B6D742D" w14:textId="77777777" w:rsidR="00473FA5" w:rsidRDefault="00473FA5" w:rsidP="00473FA5">
      <w:pPr>
        <w:pStyle w:val="FigureCap"/>
        <w:jc w:val="both"/>
      </w:pPr>
    </w:p>
    <w:p w14:paraId="45ABDBAA" w14:textId="77777777" w:rsidR="00473FA5" w:rsidRDefault="00473FA5" w:rsidP="00473FA5">
      <w:pPr>
        <w:tabs>
          <w:tab w:val="left" w:pos="720"/>
        </w:tabs>
        <w:jc w:val="left"/>
        <w:rPr>
          <w:sz w:val="24"/>
          <w:szCs w:val="24"/>
        </w:rPr>
      </w:pPr>
      <w:r>
        <w:rPr>
          <w:sz w:val="24"/>
          <w:szCs w:val="24"/>
        </w:rPr>
        <w:t>As seen in the images above, the middle collection chamber is painted black and it is enclosed by using aluminum mesh. There is also PVC couplings and pipes that can be seen which connect the middle frame with the pontoons (Colored red). Most of the time was spent in shaping teh pontoons which is made of pink foam. To make it more secure we used wooden plank pieces to further secure the pvc pipes to the pontoons.</w:t>
      </w:r>
    </w:p>
    <w:p w14:paraId="3F008606" w14:textId="77777777" w:rsidR="00473FA5" w:rsidRPr="00473FA5" w:rsidRDefault="00473FA5" w:rsidP="00473FA5">
      <w:pPr>
        <w:pStyle w:val="AllText"/>
      </w:pPr>
    </w:p>
    <w:p w14:paraId="07AF1960" w14:textId="77777777" w:rsidR="002F1DD2" w:rsidRPr="002F1DD2" w:rsidRDefault="002F1DD2" w:rsidP="002F1DD2">
      <w:pPr>
        <w:pStyle w:val="AllText"/>
        <w:rPr>
          <w:b/>
          <w:bCs/>
          <w:iCs/>
        </w:rPr>
      </w:pPr>
      <w:r w:rsidRPr="002F1DD2">
        <w:rPr>
          <w:b/>
          <w:bCs/>
          <w:iCs/>
        </w:rPr>
        <w:t>Power Calculation:</w:t>
      </w:r>
    </w:p>
    <w:p w14:paraId="636D261B" w14:textId="77777777" w:rsidR="002F1DD2" w:rsidRPr="002F1DD2" w:rsidRDefault="002F1DD2" w:rsidP="002F1DD2">
      <w:pPr>
        <w:pStyle w:val="AllText"/>
        <w:rPr>
          <w:bCs/>
        </w:rPr>
      </w:pPr>
      <w:r w:rsidRPr="002F1DD2">
        <w:rPr>
          <w:bCs/>
        </w:rPr>
        <w:t>The power calculation is required in order to determine the motor and propeller for this vessel to achieve the velocity at the acceleration according to design requirements. For this calculation, the process is as follows:</w:t>
      </w:r>
    </w:p>
    <w:p w14:paraId="6D5BB66B" w14:textId="77777777" w:rsidR="002F1DD2" w:rsidRPr="002F1DD2" w:rsidRDefault="002F1DD2" w:rsidP="002F1DD2">
      <w:pPr>
        <w:pStyle w:val="AllText"/>
        <w:rPr>
          <w:bCs/>
        </w:rPr>
      </w:pPr>
      <w:r w:rsidRPr="002F1DD2">
        <w:rPr>
          <w:bCs/>
        </w:rPr>
        <w:t>1: Calculate acceleration first</w:t>
      </w:r>
    </w:p>
    <w:p w14:paraId="72721430" w14:textId="77777777" w:rsidR="002F1DD2" w:rsidRPr="002F1DD2" w:rsidRDefault="002F1DD2" w:rsidP="002F1DD2">
      <w:pPr>
        <w:pStyle w:val="AllText"/>
        <w:rPr>
          <w:bCs/>
        </w:rPr>
      </w:pPr>
      <w:r w:rsidRPr="002F1DD2">
        <w:rPr>
          <w:bCs/>
        </w:rPr>
        <w:t>2: Calculate thrust force required.</w:t>
      </w:r>
    </w:p>
    <w:p w14:paraId="1D7D763E" w14:textId="77777777" w:rsidR="002F1DD2" w:rsidRPr="002F1DD2" w:rsidRDefault="002F1DD2" w:rsidP="002F1DD2">
      <w:pPr>
        <w:pStyle w:val="AllText"/>
        <w:rPr>
          <w:bCs/>
        </w:rPr>
      </w:pPr>
      <w:r w:rsidRPr="002F1DD2">
        <w:rPr>
          <w:bCs/>
        </w:rPr>
        <w:t xml:space="preserve">3: Calculate power based on thrust force. </w:t>
      </w:r>
    </w:p>
    <w:p w14:paraId="712DE54A" w14:textId="77777777" w:rsidR="002F1DD2" w:rsidRPr="002F1DD2" w:rsidRDefault="002F1DD2" w:rsidP="002F1DD2">
      <w:pPr>
        <w:pStyle w:val="AllText"/>
        <w:rPr>
          <w:bCs/>
        </w:rPr>
      </w:pPr>
      <w:r w:rsidRPr="002F1DD2">
        <w:rPr>
          <w:bCs/>
        </w:rPr>
        <w:t>4: Choose a propeller and calculate the RPM required based on speed and the radius of the prop.</w:t>
      </w:r>
    </w:p>
    <w:p w14:paraId="08C22DA4" w14:textId="77777777" w:rsidR="002F1DD2" w:rsidRPr="002F1DD2" w:rsidRDefault="002F1DD2" w:rsidP="002F1DD2">
      <w:pPr>
        <w:pStyle w:val="AllText"/>
        <w:rPr>
          <w:bCs/>
        </w:rPr>
      </w:pPr>
      <w:r w:rsidRPr="002F1DD2">
        <w:rPr>
          <w:bCs/>
        </w:rPr>
        <w:t xml:space="preserve">4: Use the RPM and Power to find a motor. </w:t>
      </w:r>
    </w:p>
    <w:p w14:paraId="1C5D9378" w14:textId="77777777" w:rsidR="002F1DD2" w:rsidRDefault="002F1DD2" w:rsidP="002F1DD2">
      <w:pPr>
        <w:pStyle w:val="AllText"/>
        <w:rPr>
          <w:bCs/>
        </w:rPr>
      </w:pPr>
    </w:p>
    <w:p w14:paraId="018E495C" w14:textId="77777777" w:rsidR="0008735B" w:rsidRPr="0008735B" w:rsidRDefault="0008735B" w:rsidP="00CF3C80">
      <w:pPr>
        <w:pStyle w:val="AllText"/>
        <w:numPr>
          <w:ilvl w:val="0"/>
          <w:numId w:val="24"/>
        </w:numPr>
        <w:rPr>
          <w:b/>
          <w:bCs/>
          <w:iCs/>
        </w:rPr>
      </w:pPr>
      <w:r w:rsidRPr="0008735B">
        <w:rPr>
          <w:b/>
          <w:bCs/>
          <w:iCs/>
        </w:rPr>
        <w:t>Results:</w:t>
      </w:r>
    </w:p>
    <w:p w14:paraId="4AA1081E" w14:textId="77777777" w:rsidR="0008735B" w:rsidRPr="0008735B" w:rsidRDefault="0008735B" w:rsidP="0008735B">
      <w:pPr>
        <w:pStyle w:val="AllText"/>
        <w:rPr>
          <w:bCs/>
        </w:rPr>
      </w:pPr>
      <w:r w:rsidRPr="0008735B">
        <w:rPr>
          <w:bCs/>
        </w:rPr>
        <w:t>Based on the thrust force required, the vessel was determined to require 80W power in order to successfully overcome drag force.</w:t>
      </w:r>
    </w:p>
    <w:p w14:paraId="1EC13B7F" w14:textId="77777777" w:rsidR="0008735B" w:rsidRPr="0008735B" w:rsidRDefault="0008735B" w:rsidP="0008735B">
      <w:pPr>
        <w:pStyle w:val="AllText"/>
        <w:rPr>
          <w:bCs/>
        </w:rPr>
      </w:pPr>
      <w:r w:rsidRPr="0008735B">
        <w:rPr>
          <w:bCs/>
        </w:rPr>
        <w:t>Based on this information, we could then determine the motor and do power analysis.</w:t>
      </w:r>
    </w:p>
    <w:p w14:paraId="761438D9" w14:textId="77777777" w:rsidR="0008735B" w:rsidRPr="0008735B" w:rsidRDefault="0008735B" w:rsidP="0008735B">
      <w:pPr>
        <w:pStyle w:val="AllText"/>
        <w:rPr>
          <w:bCs/>
        </w:rPr>
      </w:pPr>
    </w:p>
    <w:p w14:paraId="00D5C224" w14:textId="77777777" w:rsidR="0008735B" w:rsidRPr="0008735B" w:rsidRDefault="0008735B" w:rsidP="0008735B">
      <w:pPr>
        <w:pStyle w:val="AllText"/>
        <w:rPr>
          <w:bCs/>
        </w:rPr>
      </w:pPr>
    </w:p>
    <w:p w14:paraId="2385825F" w14:textId="575C5992" w:rsidR="0008735B" w:rsidRPr="0008735B" w:rsidRDefault="0008735B" w:rsidP="00790571">
      <w:pPr>
        <w:pStyle w:val="Heading2"/>
      </w:pPr>
      <w:bookmarkStart w:id="195" w:name="_Toc532928061"/>
      <w:bookmarkStart w:id="196" w:name="_Toc2153943"/>
      <w:r w:rsidRPr="0008735B">
        <w:t>Implementation of Task 8:</w:t>
      </w:r>
      <w:bookmarkEnd w:id="195"/>
      <w:bookmarkEnd w:id="196"/>
    </w:p>
    <w:p w14:paraId="53E73F31" w14:textId="252DFC6D" w:rsidR="0008735B" w:rsidRPr="0008735B" w:rsidRDefault="00790571" w:rsidP="00790571">
      <w:pPr>
        <w:pStyle w:val="Heading3"/>
      </w:pPr>
      <w:bookmarkStart w:id="197" w:name="_Toc2153944"/>
      <w:r>
        <w:t>Implementation of Subtask 1-</w:t>
      </w:r>
      <w:r w:rsidR="0008735B" w:rsidRPr="0008735B">
        <w:t>Setting up the image recognition API</w:t>
      </w:r>
      <w:bookmarkEnd w:id="197"/>
    </w:p>
    <w:p w14:paraId="6970277B" w14:textId="77777777" w:rsidR="0008735B" w:rsidRPr="0008735B" w:rsidRDefault="0008735B" w:rsidP="0008735B">
      <w:pPr>
        <w:pStyle w:val="AllText"/>
        <w:rPr>
          <w:bCs/>
        </w:rPr>
      </w:pPr>
      <w:r w:rsidRPr="0008735B">
        <w:rPr>
          <w:bCs/>
        </w:rPr>
        <w:t xml:space="preserve"> HARDWARE</w:t>
      </w:r>
    </w:p>
    <w:p w14:paraId="0EA798C4" w14:textId="77777777" w:rsidR="0008735B" w:rsidRPr="0008735B" w:rsidRDefault="0008735B" w:rsidP="0008735B">
      <w:pPr>
        <w:pStyle w:val="AllText"/>
        <w:rPr>
          <w:bCs/>
        </w:rPr>
      </w:pPr>
      <w:r w:rsidRPr="0008735B">
        <w:rPr>
          <w:bCs/>
        </w:rPr>
        <w:tab/>
        <w:t>Before we can have an image recognition system, we must first determine which platform to use. Image recognition can be implemented on various operating systems and devices but due to the mobility of the boat and flexibility, the Raspberry pi3 was determined to be the best option to meet the vessel’s needs. The model will be trained on a Windows operating system desktop computer, but the recognition will be implemented on the field with a Raspberry pi3. Below are the list of deceives required:</w:t>
      </w:r>
    </w:p>
    <w:p w14:paraId="4E9C4D13" w14:textId="77777777" w:rsidR="0008735B" w:rsidRPr="0008735B" w:rsidRDefault="0008735B" w:rsidP="00CF3C80">
      <w:pPr>
        <w:pStyle w:val="AllText"/>
        <w:numPr>
          <w:ilvl w:val="0"/>
          <w:numId w:val="34"/>
        </w:numPr>
        <w:rPr>
          <w:bCs/>
        </w:rPr>
      </w:pPr>
      <w:r w:rsidRPr="0008735B">
        <w:rPr>
          <w:bCs/>
        </w:rPr>
        <w:t>Raspberry pi3</w:t>
      </w:r>
    </w:p>
    <w:p w14:paraId="5D45C2BE" w14:textId="77777777" w:rsidR="0008735B" w:rsidRPr="0008735B" w:rsidRDefault="0008735B" w:rsidP="00CF3C80">
      <w:pPr>
        <w:pStyle w:val="AllText"/>
        <w:numPr>
          <w:ilvl w:val="0"/>
          <w:numId w:val="34"/>
        </w:numPr>
        <w:rPr>
          <w:bCs/>
        </w:rPr>
      </w:pPr>
      <w:r w:rsidRPr="0008735B">
        <w:rPr>
          <w:bCs/>
        </w:rPr>
        <w:t>Webcam / pi cam</w:t>
      </w:r>
    </w:p>
    <w:p w14:paraId="584CE1FE" w14:textId="77777777" w:rsidR="0008735B" w:rsidRPr="0008735B" w:rsidRDefault="0008735B" w:rsidP="00CF3C80">
      <w:pPr>
        <w:pStyle w:val="AllText"/>
        <w:numPr>
          <w:ilvl w:val="0"/>
          <w:numId w:val="34"/>
        </w:numPr>
        <w:rPr>
          <w:bCs/>
        </w:rPr>
      </w:pPr>
      <w:r w:rsidRPr="0008735B">
        <w:rPr>
          <w:bCs/>
        </w:rPr>
        <w:t>Micro SD card {containing the Rasbian OS}</w:t>
      </w:r>
    </w:p>
    <w:p w14:paraId="1886A77D" w14:textId="77777777" w:rsidR="0008735B" w:rsidRPr="0008735B" w:rsidRDefault="0008735B" w:rsidP="00CF3C80">
      <w:pPr>
        <w:pStyle w:val="AllText"/>
        <w:numPr>
          <w:ilvl w:val="0"/>
          <w:numId w:val="34"/>
        </w:numPr>
        <w:rPr>
          <w:bCs/>
        </w:rPr>
      </w:pPr>
      <w:r w:rsidRPr="0008735B">
        <w:rPr>
          <w:bCs/>
        </w:rPr>
        <w:t>A personal computer</w:t>
      </w:r>
    </w:p>
    <w:p w14:paraId="00D43491" w14:textId="77777777" w:rsidR="0008735B" w:rsidRPr="0008735B" w:rsidRDefault="0008735B" w:rsidP="00CF3C80">
      <w:pPr>
        <w:pStyle w:val="AllText"/>
        <w:numPr>
          <w:ilvl w:val="0"/>
          <w:numId w:val="34"/>
        </w:numPr>
        <w:rPr>
          <w:bCs/>
        </w:rPr>
      </w:pPr>
      <w:r w:rsidRPr="0008735B">
        <w:rPr>
          <w:bCs/>
        </w:rPr>
        <w:t>Portable Power Supply</w:t>
      </w:r>
    </w:p>
    <w:p w14:paraId="67F13D18" w14:textId="77777777" w:rsidR="0008735B" w:rsidRPr="0008735B" w:rsidRDefault="0008735B" w:rsidP="00CF3C80">
      <w:pPr>
        <w:pStyle w:val="AllText"/>
        <w:numPr>
          <w:ilvl w:val="0"/>
          <w:numId w:val="34"/>
        </w:numPr>
        <w:rPr>
          <w:bCs/>
        </w:rPr>
      </w:pPr>
      <w:r w:rsidRPr="0008735B">
        <w:rPr>
          <w:bCs/>
        </w:rPr>
        <w:lastRenderedPageBreak/>
        <w:t xml:space="preserve">Wireless Wi-Fi dongle </w:t>
      </w:r>
    </w:p>
    <w:p w14:paraId="2CC1B82F" w14:textId="77777777" w:rsidR="0008735B" w:rsidRPr="0008735B" w:rsidRDefault="0008735B" w:rsidP="00CF3C80">
      <w:pPr>
        <w:pStyle w:val="AllText"/>
        <w:numPr>
          <w:ilvl w:val="0"/>
          <w:numId w:val="34"/>
        </w:numPr>
        <w:rPr>
          <w:bCs/>
        </w:rPr>
      </w:pPr>
      <w:r w:rsidRPr="0008735B">
        <w:rPr>
          <w:bCs/>
        </w:rPr>
        <w:t>Mouse</w:t>
      </w:r>
    </w:p>
    <w:p w14:paraId="1EC3A8AF" w14:textId="77777777" w:rsidR="0008735B" w:rsidRPr="0008735B" w:rsidRDefault="0008735B" w:rsidP="00CF3C80">
      <w:pPr>
        <w:pStyle w:val="AllText"/>
        <w:numPr>
          <w:ilvl w:val="0"/>
          <w:numId w:val="34"/>
        </w:numPr>
        <w:rPr>
          <w:bCs/>
        </w:rPr>
      </w:pPr>
      <w:r w:rsidRPr="0008735B">
        <w:rPr>
          <w:bCs/>
        </w:rPr>
        <w:t>Keyboard</w:t>
      </w:r>
    </w:p>
    <w:p w14:paraId="532B1199" w14:textId="77777777" w:rsidR="0008735B" w:rsidRPr="0008735B" w:rsidRDefault="0008735B" w:rsidP="0008735B">
      <w:pPr>
        <w:pStyle w:val="AllText"/>
        <w:rPr>
          <w:bCs/>
        </w:rPr>
      </w:pPr>
    </w:p>
    <w:p w14:paraId="364EF41F" w14:textId="77777777" w:rsidR="0008735B" w:rsidRPr="0008735B" w:rsidRDefault="0008735B" w:rsidP="0008735B">
      <w:pPr>
        <w:pStyle w:val="AllText"/>
        <w:rPr>
          <w:bCs/>
        </w:rPr>
      </w:pPr>
      <w:r w:rsidRPr="0008735B">
        <w:rPr>
          <w:bCs/>
        </w:rPr>
        <w:t>SOFTWARE</w:t>
      </w:r>
    </w:p>
    <w:p w14:paraId="0DF8256D" w14:textId="77777777" w:rsidR="0008735B" w:rsidRPr="0008735B" w:rsidRDefault="0008735B" w:rsidP="0008735B">
      <w:pPr>
        <w:pStyle w:val="AllText"/>
        <w:rPr>
          <w:bCs/>
        </w:rPr>
      </w:pPr>
      <w:r w:rsidRPr="0008735B">
        <w:rPr>
          <w:bCs/>
        </w:rPr>
        <w:t>Certain steps and configurations have to be accomplished before the Raspberry pi3 can be operational. These steps and configurations are listed and then explained comprehensively below:</w:t>
      </w:r>
    </w:p>
    <w:p w14:paraId="03C08A1D" w14:textId="77777777" w:rsidR="0008735B" w:rsidRPr="0008735B" w:rsidRDefault="0008735B" w:rsidP="00CF3C80">
      <w:pPr>
        <w:pStyle w:val="AllText"/>
        <w:numPr>
          <w:ilvl w:val="0"/>
          <w:numId w:val="35"/>
        </w:numPr>
        <w:rPr>
          <w:bCs/>
        </w:rPr>
      </w:pPr>
      <w:r w:rsidRPr="0008735B">
        <w:rPr>
          <w:bCs/>
        </w:rPr>
        <w:t>Update the Raspberry pi3</w:t>
      </w:r>
    </w:p>
    <w:p w14:paraId="0C7F20E7" w14:textId="77777777" w:rsidR="0008735B" w:rsidRPr="0008735B" w:rsidRDefault="0008735B" w:rsidP="00CF3C80">
      <w:pPr>
        <w:pStyle w:val="AllText"/>
        <w:numPr>
          <w:ilvl w:val="0"/>
          <w:numId w:val="35"/>
        </w:numPr>
        <w:rPr>
          <w:bCs/>
        </w:rPr>
      </w:pPr>
      <w:r w:rsidRPr="0008735B">
        <w:rPr>
          <w:bCs/>
        </w:rPr>
        <w:t>Install TensorFlow</w:t>
      </w:r>
    </w:p>
    <w:p w14:paraId="041DF166" w14:textId="77777777" w:rsidR="0008735B" w:rsidRPr="0008735B" w:rsidRDefault="0008735B" w:rsidP="00CF3C80">
      <w:pPr>
        <w:pStyle w:val="AllText"/>
        <w:numPr>
          <w:ilvl w:val="0"/>
          <w:numId w:val="35"/>
        </w:numPr>
        <w:rPr>
          <w:bCs/>
        </w:rPr>
      </w:pPr>
      <w:r w:rsidRPr="0008735B">
        <w:rPr>
          <w:bCs/>
        </w:rPr>
        <w:t>Install openCV</w:t>
      </w:r>
    </w:p>
    <w:p w14:paraId="0BC2815E" w14:textId="77777777" w:rsidR="0008735B" w:rsidRPr="0008735B" w:rsidRDefault="0008735B" w:rsidP="00CF3C80">
      <w:pPr>
        <w:pStyle w:val="AllText"/>
        <w:numPr>
          <w:ilvl w:val="0"/>
          <w:numId w:val="35"/>
        </w:numPr>
        <w:rPr>
          <w:bCs/>
        </w:rPr>
      </w:pPr>
      <w:r w:rsidRPr="0008735B">
        <w:rPr>
          <w:bCs/>
        </w:rPr>
        <w:t xml:space="preserve">Compile and install Protobuf </w:t>
      </w:r>
    </w:p>
    <w:p w14:paraId="3FE9A62D" w14:textId="77777777" w:rsidR="0008735B" w:rsidRPr="0008735B" w:rsidRDefault="0008735B" w:rsidP="00CF3C80">
      <w:pPr>
        <w:pStyle w:val="AllText"/>
        <w:numPr>
          <w:ilvl w:val="0"/>
          <w:numId w:val="35"/>
        </w:numPr>
        <w:rPr>
          <w:bCs/>
        </w:rPr>
      </w:pPr>
      <w:r w:rsidRPr="0008735B">
        <w:rPr>
          <w:bCs/>
        </w:rPr>
        <w:t>Set up Tensor flow directory Structure and the PYTHONPATH variable</w:t>
      </w:r>
    </w:p>
    <w:p w14:paraId="0198DA94" w14:textId="77777777" w:rsidR="0008735B" w:rsidRPr="0008735B" w:rsidRDefault="0008735B" w:rsidP="00CF3C80">
      <w:pPr>
        <w:pStyle w:val="AllText"/>
        <w:numPr>
          <w:ilvl w:val="0"/>
          <w:numId w:val="35"/>
        </w:numPr>
        <w:rPr>
          <w:bCs/>
        </w:rPr>
      </w:pPr>
      <w:r w:rsidRPr="0008735B">
        <w:rPr>
          <w:bCs/>
        </w:rPr>
        <w:t>Test the system</w:t>
      </w:r>
    </w:p>
    <w:p w14:paraId="60060527" w14:textId="77777777" w:rsidR="0008735B" w:rsidRPr="0008735B" w:rsidRDefault="0008735B" w:rsidP="0008735B">
      <w:pPr>
        <w:pStyle w:val="AllText"/>
        <w:rPr>
          <w:bCs/>
        </w:rPr>
      </w:pPr>
    </w:p>
    <w:p w14:paraId="62009B82" w14:textId="77777777" w:rsidR="0008735B" w:rsidRPr="0008735B" w:rsidRDefault="0008735B" w:rsidP="00CF3C80">
      <w:pPr>
        <w:pStyle w:val="AllText"/>
        <w:numPr>
          <w:ilvl w:val="0"/>
          <w:numId w:val="33"/>
        </w:numPr>
        <w:rPr>
          <w:bCs/>
        </w:rPr>
      </w:pPr>
      <w:r w:rsidRPr="0008735B">
        <w:rPr>
          <w:bCs/>
        </w:rPr>
        <w:t>Update the Raspberry pi3</w:t>
      </w:r>
    </w:p>
    <w:p w14:paraId="4C5AB693" w14:textId="77777777" w:rsidR="0008735B" w:rsidRPr="0008735B" w:rsidRDefault="0008735B" w:rsidP="00473FA5">
      <w:pPr>
        <w:pStyle w:val="Code"/>
      </w:pPr>
      <w:r w:rsidRPr="0008735B">
        <w:t>sudo apt-get update</w:t>
      </w:r>
    </w:p>
    <w:p w14:paraId="4F1AF1E7" w14:textId="77777777" w:rsidR="0008735B" w:rsidRPr="0008735B" w:rsidRDefault="0008735B" w:rsidP="00473FA5">
      <w:pPr>
        <w:pStyle w:val="Code"/>
      </w:pPr>
      <w:r w:rsidRPr="0008735B">
        <w:t>sudo apt-get dist-upgrade</w:t>
      </w:r>
    </w:p>
    <w:p w14:paraId="57BF1637" w14:textId="77777777" w:rsidR="0008735B" w:rsidRPr="0008735B" w:rsidRDefault="0008735B" w:rsidP="0008735B">
      <w:pPr>
        <w:pStyle w:val="AllText"/>
        <w:rPr>
          <w:bCs/>
        </w:rPr>
      </w:pPr>
    </w:p>
    <w:p w14:paraId="58C41A04" w14:textId="77777777" w:rsidR="0008735B" w:rsidRPr="0008735B" w:rsidRDefault="0008735B" w:rsidP="0008735B">
      <w:pPr>
        <w:pStyle w:val="AllText"/>
        <w:rPr>
          <w:bCs/>
        </w:rPr>
      </w:pPr>
      <w:r w:rsidRPr="0008735B">
        <w:rPr>
          <w:bCs/>
        </w:rPr>
        <w:t>The first line command updates the pi while the second one upgrades it. Note that dist-upgrade should be used instead of just upgrade in other to avoid errors in future coding operations. The time taken will vary based upon the version of pi being used.</w:t>
      </w:r>
    </w:p>
    <w:p w14:paraId="4CFAE2A2" w14:textId="77777777" w:rsidR="0008735B" w:rsidRPr="0008735B" w:rsidRDefault="0008735B" w:rsidP="00B70DBB">
      <w:pPr>
        <w:pStyle w:val="AllText"/>
        <w:rPr>
          <w:bCs/>
        </w:rPr>
      </w:pPr>
    </w:p>
    <w:p w14:paraId="4FD54422" w14:textId="77777777" w:rsidR="0008735B" w:rsidRPr="0008735B" w:rsidRDefault="0008735B" w:rsidP="0008735B">
      <w:pPr>
        <w:pStyle w:val="AllText"/>
        <w:rPr>
          <w:b/>
          <w:bCs/>
          <w:iCs/>
        </w:rPr>
      </w:pPr>
      <w:r w:rsidRPr="0008735B">
        <w:rPr>
          <w:b/>
          <w:bCs/>
          <w:iCs/>
          <w:noProof/>
          <w:lang w:eastAsia="en-US"/>
        </w:rPr>
        <w:drawing>
          <wp:inline distT="0" distB="0" distL="0" distR="0" wp14:anchorId="30DEC41D" wp14:editId="6D1653F0">
            <wp:extent cx="5083227" cy="2941320"/>
            <wp:effectExtent l="0" t="0" r="3175" b="0"/>
            <wp:docPr id="70" name="Picture 70" descr="https://github.com/EdjeElectronics/TensorFlow-Object-Detection-on-the-Raspberry-Pi/raw/master/doc/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EdjeElectronics/TensorFlow-Object-Detection-on-the-Raspberry-Pi/raw/master/doc/update.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083438" cy="2941442"/>
                    </a:xfrm>
                    <a:prstGeom prst="rect">
                      <a:avLst/>
                    </a:prstGeom>
                    <a:noFill/>
                    <a:ln>
                      <a:noFill/>
                    </a:ln>
                  </pic:spPr>
                </pic:pic>
              </a:graphicData>
            </a:graphic>
          </wp:inline>
        </w:drawing>
      </w:r>
    </w:p>
    <w:p w14:paraId="43A399AD" w14:textId="33398EE0" w:rsidR="0008735B" w:rsidRPr="0008735B" w:rsidRDefault="0008735B" w:rsidP="00790571">
      <w:pPr>
        <w:pStyle w:val="FigureCap"/>
      </w:pPr>
      <w:bookmarkStart w:id="198" w:name="_Toc532928163"/>
      <w:bookmarkStart w:id="199" w:name="_Toc1835368"/>
      <w:r w:rsidRPr="0008735B">
        <w:lastRenderedPageBreak/>
        <w:t xml:space="preserve">Figure </w:t>
      </w:r>
      <w:r w:rsidRPr="0008735B">
        <w:fldChar w:fldCharType="begin"/>
      </w:r>
      <w:r w:rsidRPr="0008735B">
        <w:instrText xml:space="preserve"> SEQ Figure \* ARABIC </w:instrText>
      </w:r>
      <w:r w:rsidRPr="0008735B">
        <w:fldChar w:fldCharType="separate"/>
      </w:r>
      <w:r w:rsidRPr="0008735B">
        <w:t>62</w:t>
      </w:r>
      <w:r w:rsidRPr="0008735B">
        <w:fldChar w:fldCharType="end"/>
      </w:r>
      <w:r w:rsidRPr="0008735B">
        <w:t xml:space="preserve"> pi graphic interface during update</w:t>
      </w:r>
      <w:bookmarkEnd w:id="198"/>
      <w:bookmarkEnd w:id="199"/>
    </w:p>
    <w:p w14:paraId="764B6D11" w14:textId="77777777" w:rsidR="0008735B" w:rsidRPr="0008735B" w:rsidRDefault="0008735B" w:rsidP="0008735B">
      <w:pPr>
        <w:pStyle w:val="AllText"/>
        <w:rPr>
          <w:b/>
          <w:bCs/>
          <w:iCs/>
        </w:rPr>
      </w:pPr>
    </w:p>
    <w:p w14:paraId="46A4229B" w14:textId="77777777" w:rsidR="0008735B" w:rsidRPr="0008735B" w:rsidRDefault="0008735B" w:rsidP="0008735B">
      <w:pPr>
        <w:pStyle w:val="AllText"/>
        <w:rPr>
          <w:bCs/>
        </w:rPr>
      </w:pPr>
    </w:p>
    <w:p w14:paraId="21D070D9" w14:textId="77777777" w:rsidR="0008735B" w:rsidRPr="0008735B" w:rsidRDefault="0008735B" w:rsidP="00CF3C80">
      <w:pPr>
        <w:pStyle w:val="AllText"/>
        <w:numPr>
          <w:ilvl w:val="0"/>
          <w:numId w:val="33"/>
        </w:numPr>
        <w:rPr>
          <w:bCs/>
        </w:rPr>
      </w:pPr>
      <w:r w:rsidRPr="0008735B">
        <w:rPr>
          <w:bCs/>
        </w:rPr>
        <w:t>Install TensorFlow</w:t>
      </w:r>
    </w:p>
    <w:p w14:paraId="5485F4D2" w14:textId="77777777" w:rsidR="0008735B" w:rsidRPr="0008735B" w:rsidRDefault="0008735B" w:rsidP="0008735B">
      <w:pPr>
        <w:pStyle w:val="AllText"/>
        <w:rPr>
          <w:bCs/>
        </w:rPr>
      </w:pPr>
      <w:r w:rsidRPr="0008735B">
        <w:rPr>
          <w:bCs/>
        </w:rPr>
        <w:t>Tensor flow is the optimizer and it is very important in the recognition process. To install TensorFlow, in the /home/pi directory, create a folder called “tf”, which will be used to hold all of the installation files for TensorFlow.</w:t>
      </w:r>
    </w:p>
    <w:p w14:paraId="320DFAC6" w14:textId="77777777" w:rsidR="0008735B" w:rsidRPr="0008735B" w:rsidRDefault="0008735B" w:rsidP="00790571">
      <w:pPr>
        <w:pStyle w:val="Code"/>
      </w:pPr>
      <w:r w:rsidRPr="0008735B">
        <w:t>mkdir tf</w:t>
      </w:r>
    </w:p>
    <w:p w14:paraId="5D5A59A4" w14:textId="77777777" w:rsidR="0008735B" w:rsidRPr="0008735B" w:rsidRDefault="0008735B" w:rsidP="00790571">
      <w:pPr>
        <w:pStyle w:val="Code"/>
      </w:pPr>
      <w:r w:rsidRPr="0008735B">
        <w:t>cd tf</w:t>
      </w:r>
    </w:p>
    <w:p w14:paraId="6E2DCF01" w14:textId="77777777" w:rsidR="0008735B" w:rsidRPr="0008735B" w:rsidRDefault="0008735B" w:rsidP="00790571">
      <w:pPr>
        <w:pStyle w:val="Code"/>
      </w:pPr>
      <w:r w:rsidRPr="0008735B">
        <w:t xml:space="preserve">wget </w:t>
      </w:r>
      <w:hyperlink r:id="rId232" w:history="1">
        <w:r w:rsidRPr="0008735B">
          <w:rPr>
            <w:rStyle w:val="Hyperlink"/>
            <w:bCs/>
          </w:rPr>
          <w:t>https://github.com/lhelontra/tensorflow-on-arm/releases/download/v1.8.0/tensorflow-1.8.0-cp35-none-linux_armv7l.whl</w:t>
        </w:r>
      </w:hyperlink>
    </w:p>
    <w:p w14:paraId="6E6B3ED0" w14:textId="77777777" w:rsidR="0008735B" w:rsidRPr="0008735B" w:rsidRDefault="0008735B" w:rsidP="00790571">
      <w:pPr>
        <w:pStyle w:val="Code"/>
      </w:pPr>
      <w:r w:rsidRPr="0008735B">
        <w:t>install TensorFlow by issuing:</w:t>
      </w:r>
    </w:p>
    <w:p w14:paraId="2355AFAB" w14:textId="77777777" w:rsidR="0008735B" w:rsidRPr="0008735B" w:rsidRDefault="0008735B" w:rsidP="00790571">
      <w:pPr>
        <w:pStyle w:val="Code"/>
      </w:pPr>
      <w:r w:rsidRPr="0008735B">
        <w:t>sudo pip3 install /home/pi/tf/tensorflow-1.8.0-cp35-none-linux_armv7l.whl</w:t>
      </w:r>
    </w:p>
    <w:p w14:paraId="29410193" w14:textId="77777777" w:rsidR="0008735B" w:rsidRPr="0008735B" w:rsidRDefault="0008735B" w:rsidP="00790571">
      <w:pPr>
        <w:pStyle w:val="Code"/>
      </w:pPr>
      <w:r w:rsidRPr="0008735B">
        <w:t>TensorFlow also needs the LibAtlas, pillow, lxml, jupyter, matplotlib, cython packages</w:t>
      </w:r>
    </w:p>
    <w:p w14:paraId="3DE61EB2" w14:textId="77777777" w:rsidR="0008735B" w:rsidRPr="0008735B" w:rsidRDefault="0008735B" w:rsidP="00790571">
      <w:pPr>
        <w:pStyle w:val="Code"/>
      </w:pPr>
      <w:r w:rsidRPr="0008735B">
        <w:t>sudo apt-get install libatlas-base-dev</w:t>
      </w:r>
    </w:p>
    <w:p w14:paraId="403478A4" w14:textId="77777777" w:rsidR="0008735B" w:rsidRPr="0008735B" w:rsidRDefault="0008735B" w:rsidP="00790571">
      <w:pPr>
        <w:pStyle w:val="Code"/>
      </w:pPr>
      <w:r w:rsidRPr="0008735B">
        <w:t>sudo pip3 install pillow lxml jupyter matplotlib cython</w:t>
      </w:r>
    </w:p>
    <w:p w14:paraId="38050D96" w14:textId="77777777" w:rsidR="0008735B" w:rsidRPr="0008735B" w:rsidRDefault="0008735B" w:rsidP="00790571">
      <w:pPr>
        <w:pStyle w:val="Code"/>
      </w:pPr>
      <w:r w:rsidRPr="0008735B">
        <w:t>sudo apt-get install python-tk</w:t>
      </w:r>
    </w:p>
    <w:p w14:paraId="34E6FD73" w14:textId="77777777" w:rsidR="0008735B" w:rsidRPr="0008735B" w:rsidRDefault="0008735B" w:rsidP="0008735B">
      <w:pPr>
        <w:pStyle w:val="AllText"/>
        <w:rPr>
          <w:bCs/>
        </w:rPr>
      </w:pPr>
    </w:p>
    <w:p w14:paraId="1C95E2F8" w14:textId="77777777" w:rsidR="0008735B" w:rsidRPr="0008735B" w:rsidRDefault="0008735B" w:rsidP="00CF3C80">
      <w:pPr>
        <w:pStyle w:val="AllText"/>
        <w:numPr>
          <w:ilvl w:val="0"/>
          <w:numId w:val="33"/>
        </w:numPr>
        <w:rPr>
          <w:bCs/>
        </w:rPr>
      </w:pPr>
      <w:r w:rsidRPr="0008735B">
        <w:rPr>
          <w:bCs/>
        </w:rPr>
        <w:t>Install OpenCV</w:t>
      </w:r>
    </w:p>
    <w:p w14:paraId="3D3114CB" w14:textId="77777777" w:rsidR="0008735B" w:rsidRPr="0008735B" w:rsidRDefault="0008735B" w:rsidP="0008735B">
      <w:pPr>
        <w:pStyle w:val="AllText"/>
        <w:rPr>
          <w:bCs/>
        </w:rPr>
      </w:pPr>
      <w:r w:rsidRPr="0008735B">
        <w:rPr>
          <w:bCs/>
        </w:rPr>
        <w:t>In order to ensure that OpenCV  works properly on the Raspberry Pi, there are quite a few dependencies that need to be installed through apt-get. If any of the following commands do not work, issue “sudo apt-get update” and then try again. Issue:</w:t>
      </w:r>
    </w:p>
    <w:p w14:paraId="1EF77B47" w14:textId="77777777" w:rsidR="0008735B" w:rsidRPr="0008735B" w:rsidRDefault="0008735B" w:rsidP="00790571">
      <w:pPr>
        <w:pStyle w:val="Code"/>
      </w:pPr>
      <w:r w:rsidRPr="0008735B">
        <w:t>sudo apt-get install libjpeg-dev libtiff5-dev libjasper-dev libpng12-dev</w:t>
      </w:r>
    </w:p>
    <w:p w14:paraId="174109DE" w14:textId="77777777" w:rsidR="0008735B" w:rsidRPr="0008735B" w:rsidRDefault="0008735B" w:rsidP="00790571">
      <w:pPr>
        <w:pStyle w:val="Code"/>
      </w:pPr>
      <w:r w:rsidRPr="0008735B">
        <w:t>sudo apt-get install libavcodec-dev libavformat-dev libswscale-dev libv4l-dev</w:t>
      </w:r>
    </w:p>
    <w:p w14:paraId="35245088" w14:textId="77777777" w:rsidR="0008735B" w:rsidRPr="0008735B" w:rsidRDefault="0008735B" w:rsidP="00790571">
      <w:pPr>
        <w:pStyle w:val="Code"/>
      </w:pPr>
      <w:r w:rsidRPr="0008735B">
        <w:t>sudo apt-get install libxvidcore-dev libx264-dev</w:t>
      </w:r>
    </w:p>
    <w:p w14:paraId="4D3244CD" w14:textId="77777777" w:rsidR="0008735B" w:rsidRPr="0008735B" w:rsidRDefault="0008735B" w:rsidP="00790571">
      <w:pPr>
        <w:pStyle w:val="Code"/>
      </w:pPr>
      <w:r w:rsidRPr="0008735B">
        <w:t>sudo apt-get install qt4-dev-tools</w:t>
      </w:r>
    </w:p>
    <w:p w14:paraId="134C559D" w14:textId="727D12DB" w:rsidR="00790571" w:rsidRPr="0008735B" w:rsidRDefault="0008735B" w:rsidP="00790571">
      <w:pPr>
        <w:pStyle w:val="Code"/>
      </w:pPr>
      <w:r w:rsidRPr="0008735B">
        <w:t>Once those are all installed, install OpenCV. Issue:</w:t>
      </w:r>
    </w:p>
    <w:p w14:paraId="673891BD" w14:textId="77777777" w:rsidR="0008735B" w:rsidRPr="0008735B" w:rsidRDefault="0008735B" w:rsidP="00790571">
      <w:pPr>
        <w:pStyle w:val="Code"/>
      </w:pPr>
      <w:r w:rsidRPr="0008735B">
        <w:t>pip3 install opencv-python</w:t>
      </w:r>
    </w:p>
    <w:p w14:paraId="003BFA66" w14:textId="77777777" w:rsidR="0008735B" w:rsidRPr="0008735B" w:rsidRDefault="0008735B" w:rsidP="0008735B">
      <w:pPr>
        <w:pStyle w:val="AllText"/>
        <w:rPr>
          <w:bCs/>
        </w:rPr>
      </w:pPr>
    </w:p>
    <w:p w14:paraId="1801BC67" w14:textId="77777777" w:rsidR="0008735B" w:rsidRPr="0008735B" w:rsidRDefault="0008735B" w:rsidP="00CF3C80">
      <w:pPr>
        <w:pStyle w:val="AllText"/>
        <w:numPr>
          <w:ilvl w:val="0"/>
          <w:numId w:val="33"/>
        </w:numPr>
        <w:rPr>
          <w:bCs/>
        </w:rPr>
      </w:pPr>
      <w:r w:rsidRPr="0008735B">
        <w:rPr>
          <w:bCs/>
        </w:rPr>
        <w:t>Compile and Install Protobuf</w:t>
      </w:r>
    </w:p>
    <w:p w14:paraId="15A56861" w14:textId="77777777" w:rsidR="0008735B" w:rsidRPr="0008735B" w:rsidRDefault="0008735B" w:rsidP="0008735B">
      <w:pPr>
        <w:pStyle w:val="AllText"/>
        <w:rPr>
          <w:bCs/>
        </w:rPr>
      </w:pPr>
      <w:r w:rsidRPr="0008735B">
        <w:rPr>
          <w:bCs/>
        </w:rPr>
        <w:t>The TensorFlow object detection API uses Protobuf, a package that implements Google’s Protocol Buffer data format. First, obtain the packages necessary to compile Protobuf from source. Issue:</w:t>
      </w:r>
    </w:p>
    <w:p w14:paraId="05A2127C" w14:textId="77777777" w:rsidR="0008735B" w:rsidRPr="0008735B" w:rsidRDefault="0008735B" w:rsidP="00790571">
      <w:pPr>
        <w:pStyle w:val="Code"/>
      </w:pPr>
      <w:r w:rsidRPr="0008735B">
        <w:t>sudo apt-get install autoconf automake libtool curl</w:t>
      </w:r>
    </w:p>
    <w:p w14:paraId="35ABE264" w14:textId="77777777" w:rsidR="0008735B" w:rsidRPr="0008735B" w:rsidRDefault="0008735B" w:rsidP="0008735B">
      <w:pPr>
        <w:pStyle w:val="AllText"/>
        <w:rPr>
          <w:bCs/>
        </w:rPr>
      </w:pPr>
      <w:r w:rsidRPr="0008735B">
        <w:rPr>
          <w:bCs/>
        </w:rPr>
        <w:t>Then download the protobuf release from its GitHub repository by issuing:</w:t>
      </w:r>
    </w:p>
    <w:p w14:paraId="1E18DCF8" w14:textId="77777777" w:rsidR="0008735B" w:rsidRPr="0008735B" w:rsidRDefault="0008735B" w:rsidP="00790571">
      <w:pPr>
        <w:pStyle w:val="Code"/>
      </w:pPr>
      <w:r w:rsidRPr="0008735B">
        <w:t>wget https://github.com/google/protobuf/releases/download/v3.5.1/protobuf-all-3.5.1.tar.gz</w:t>
      </w:r>
    </w:p>
    <w:p w14:paraId="3AE1DC74" w14:textId="77777777" w:rsidR="0008735B" w:rsidRPr="0008735B" w:rsidRDefault="0008735B" w:rsidP="0008735B">
      <w:pPr>
        <w:pStyle w:val="AllText"/>
        <w:rPr>
          <w:bCs/>
        </w:rPr>
      </w:pPr>
      <w:r w:rsidRPr="0008735B">
        <w:rPr>
          <w:bCs/>
        </w:rPr>
        <w:t xml:space="preserve">Configure the build by issuing the following command: </w:t>
      </w:r>
    </w:p>
    <w:p w14:paraId="05D31720" w14:textId="77777777" w:rsidR="0008735B" w:rsidRPr="0008735B" w:rsidRDefault="0008735B" w:rsidP="00790571">
      <w:pPr>
        <w:pStyle w:val="Code"/>
      </w:pPr>
      <w:r w:rsidRPr="0008735B">
        <w:t>./configure</w:t>
      </w:r>
    </w:p>
    <w:p w14:paraId="0E2AD6F5" w14:textId="77777777" w:rsidR="0008735B" w:rsidRPr="0008735B" w:rsidRDefault="0008735B" w:rsidP="0008735B">
      <w:pPr>
        <w:pStyle w:val="AllText"/>
        <w:rPr>
          <w:bCs/>
        </w:rPr>
      </w:pPr>
      <w:r w:rsidRPr="0008735B">
        <w:rPr>
          <w:bCs/>
        </w:rPr>
        <w:t>Build the package by issuing:</w:t>
      </w:r>
    </w:p>
    <w:p w14:paraId="1C852E8D" w14:textId="77777777" w:rsidR="0008735B" w:rsidRPr="0008735B" w:rsidRDefault="0008735B" w:rsidP="00790571">
      <w:pPr>
        <w:pStyle w:val="Code"/>
      </w:pPr>
      <w:r w:rsidRPr="0008735B">
        <w:t>make</w:t>
      </w:r>
    </w:p>
    <w:p w14:paraId="3C579DE1" w14:textId="77777777" w:rsidR="0008735B" w:rsidRPr="0008735B" w:rsidRDefault="0008735B" w:rsidP="00790571">
      <w:pPr>
        <w:pStyle w:val="Code"/>
      </w:pPr>
      <w:r w:rsidRPr="0008735B">
        <w:t>make check</w:t>
      </w:r>
    </w:p>
    <w:p w14:paraId="0850A598" w14:textId="77777777" w:rsidR="0008735B" w:rsidRPr="0008735B" w:rsidRDefault="0008735B" w:rsidP="00790571">
      <w:pPr>
        <w:pStyle w:val="Code"/>
      </w:pPr>
      <w:r w:rsidRPr="0008735B">
        <w:lastRenderedPageBreak/>
        <w:t>make install</w:t>
      </w:r>
    </w:p>
    <w:p w14:paraId="18ED7E6E" w14:textId="77777777" w:rsidR="0008735B" w:rsidRPr="0008735B" w:rsidRDefault="0008735B" w:rsidP="0008735B">
      <w:pPr>
        <w:pStyle w:val="AllText"/>
        <w:rPr>
          <w:bCs/>
        </w:rPr>
      </w:pPr>
      <w:r w:rsidRPr="0008735B">
        <w:rPr>
          <w:bCs/>
        </w:rPr>
        <w:t>Export the library path:</w:t>
      </w:r>
    </w:p>
    <w:p w14:paraId="6A17FD01" w14:textId="77777777" w:rsidR="0008735B" w:rsidRPr="0008735B" w:rsidRDefault="0008735B" w:rsidP="00790571">
      <w:pPr>
        <w:pStyle w:val="Code"/>
      </w:pPr>
      <w:r w:rsidRPr="0008735B">
        <w:t>cd python</w:t>
      </w:r>
    </w:p>
    <w:p w14:paraId="3551EE4C" w14:textId="77777777" w:rsidR="0008735B" w:rsidRPr="0008735B" w:rsidRDefault="0008735B" w:rsidP="00790571">
      <w:pPr>
        <w:pStyle w:val="Code"/>
      </w:pPr>
      <w:r w:rsidRPr="0008735B">
        <w:t>export LD_LIBRARY_PATH=../src/.libs</w:t>
      </w:r>
    </w:p>
    <w:p w14:paraId="232FB8C5" w14:textId="77777777" w:rsidR="0008735B" w:rsidRPr="0008735B" w:rsidRDefault="0008735B" w:rsidP="0008735B">
      <w:pPr>
        <w:pStyle w:val="AllText"/>
        <w:rPr>
          <w:bCs/>
        </w:rPr>
      </w:pPr>
      <w:r w:rsidRPr="0008735B">
        <w:rPr>
          <w:bCs/>
        </w:rPr>
        <w:t>Next, issue:</w:t>
      </w:r>
    </w:p>
    <w:p w14:paraId="78D02B44" w14:textId="77777777" w:rsidR="0008735B" w:rsidRPr="0008735B" w:rsidRDefault="0008735B" w:rsidP="00790571">
      <w:pPr>
        <w:pStyle w:val="Code"/>
      </w:pPr>
      <w:r w:rsidRPr="0008735B">
        <w:t xml:space="preserve">python3 setup.py build --cpp_implementation </w:t>
      </w:r>
    </w:p>
    <w:p w14:paraId="6518B767" w14:textId="77777777" w:rsidR="0008735B" w:rsidRPr="0008735B" w:rsidRDefault="0008735B" w:rsidP="00790571">
      <w:pPr>
        <w:pStyle w:val="Code"/>
      </w:pPr>
      <w:r w:rsidRPr="0008735B">
        <w:t>python3 setup.py test --cpp_implementation</w:t>
      </w:r>
    </w:p>
    <w:p w14:paraId="0040D33F" w14:textId="77777777" w:rsidR="0008735B" w:rsidRPr="0008735B" w:rsidRDefault="0008735B" w:rsidP="00790571">
      <w:pPr>
        <w:pStyle w:val="Code"/>
      </w:pPr>
      <w:r w:rsidRPr="0008735B">
        <w:t>sudo python3 setup.py install --cpp_implementation</w:t>
      </w:r>
    </w:p>
    <w:p w14:paraId="51F4CFC8" w14:textId="77777777" w:rsidR="0008735B" w:rsidRPr="0008735B" w:rsidRDefault="0008735B" w:rsidP="0008735B">
      <w:pPr>
        <w:pStyle w:val="AllText"/>
        <w:rPr>
          <w:bCs/>
        </w:rPr>
      </w:pPr>
      <w:r w:rsidRPr="0008735B">
        <w:rPr>
          <w:bCs/>
        </w:rPr>
        <w:t>Then issue the following path commands:</w:t>
      </w:r>
    </w:p>
    <w:p w14:paraId="37D418D4" w14:textId="77777777" w:rsidR="0008735B" w:rsidRPr="0008735B" w:rsidRDefault="0008735B" w:rsidP="00790571">
      <w:pPr>
        <w:pStyle w:val="Code"/>
      </w:pPr>
      <w:r w:rsidRPr="0008735B">
        <w:t>export PROTOCOL_BUFFERS_PYTHON_IMPLEMENTATION=cpp</w:t>
      </w:r>
    </w:p>
    <w:p w14:paraId="5EC957D4" w14:textId="77777777" w:rsidR="0008735B" w:rsidRPr="0008735B" w:rsidRDefault="0008735B" w:rsidP="00790571">
      <w:pPr>
        <w:pStyle w:val="Code"/>
      </w:pPr>
      <w:r w:rsidRPr="0008735B">
        <w:t>export PROTOCOL_BUFFERS_PYTHON_IMPLEMENTATION_VERSION=3</w:t>
      </w:r>
    </w:p>
    <w:p w14:paraId="6D3B3F8C" w14:textId="77777777" w:rsidR="0008735B" w:rsidRPr="0008735B" w:rsidRDefault="0008735B" w:rsidP="0008735B">
      <w:pPr>
        <w:pStyle w:val="AllText"/>
        <w:rPr>
          <w:bCs/>
        </w:rPr>
      </w:pPr>
      <w:r w:rsidRPr="0008735B">
        <w:rPr>
          <w:bCs/>
        </w:rPr>
        <w:t>Finally, issue:</w:t>
      </w:r>
    </w:p>
    <w:p w14:paraId="1501CE68" w14:textId="1F513A8B" w:rsidR="0008735B" w:rsidRPr="0008735B" w:rsidRDefault="00124A40" w:rsidP="00124A40">
      <w:pPr>
        <w:pStyle w:val="Code"/>
      </w:pPr>
      <w:r>
        <w:t>sudo ldconfig</w:t>
      </w:r>
    </w:p>
    <w:p w14:paraId="015818AB" w14:textId="29BB33A8" w:rsidR="0008735B" w:rsidRPr="0008735B" w:rsidRDefault="0008735B" w:rsidP="0008735B">
      <w:pPr>
        <w:pStyle w:val="AllText"/>
        <w:rPr>
          <w:bCs/>
        </w:rPr>
      </w:pPr>
      <w:r w:rsidRPr="0008735B">
        <w:rPr>
          <w:bCs/>
        </w:rPr>
        <w:t>Verify it is installed correctly by issuing the command below and making sure it puts out the default help text:</w:t>
      </w:r>
    </w:p>
    <w:p w14:paraId="2BB70408" w14:textId="77777777" w:rsidR="0008735B" w:rsidRPr="0008735B" w:rsidRDefault="0008735B" w:rsidP="00124A40">
      <w:pPr>
        <w:pStyle w:val="Code"/>
      </w:pPr>
      <w:r w:rsidRPr="0008735B">
        <w:t>protoc</w:t>
      </w:r>
    </w:p>
    <w:p w14:paraId="27226B52" w14:textId="77777777" w:rsidR="0008735B" w:rsidRPr="0008735B" w:rsidRDefault="0008735B" w:rsidP="0008735B">
      <w:pPr>
        <w:pStyle w:val="AllText"/>
        <w:rPr>
          <w:bCs/>
        </w:rPr>
      </w:pPr>
      <w:r w:rsidRPr="0008735B">
        <w:rPr>
          <w:bCs/>
        </w:rPr>
        <w:t>The Raspberry Pi needs to be restarted after this process, or TensorFlow will not work.</w:t>
      </w:r>
    </w:p>
    <w:p w14:paraId="6E7BE18B" w14:textId="77777777" w:rsidR="0008735B" w:rsidRPr="0008735B" w:rsidRDefault="0008735B" w:rsidP="00124A40">
      <w:pPr>
        <w:pStyle w:val="Code"/>
      </w:pPr>
      <w:r w:rsidRPr="0008735B">
        <w:t>sudo reboot now</w:t>
      </w:r>
    </w:p>
    <w:p w14:paraId="21889542" w14:textId="77777777" w:rsidR="0008735B" w:rsidRPr="0008735B" w:rsidRDefault="0008735B" w:rsidP="00CF3C80">
      <w:pPr>
        <w:pStyle w:val="AllText"/>
        <w:numPr>
          <w:ilvl w:val="0"/>
          <w:numId w:val="33"/>
        </w:numPr>
        <w:rPr>
          <w:bCs/>
        </w:rPr>
      </w:pPr>
      <w:r w:rsidRPr="0008735B">
        <w:rPr>
          <w:bCs/>
        </w:rPr>
        <w:t>Set up TensorFlow Directory Structure and PYTHONPATH Variable</w:t>
      </w:r>
    </w:p>
    <w:p w14:paraId="0FD2DBAC" w14:textId="77777777" w:rsidR="0008735B" w:rsidRPr="0008735B" w:rsidRDefault="0008735B" w:rsidP="00124A40">
      <w:pPr>
        <w:pStyle w:val="Code"/>
      </w:pPr>
      <w:r w:rsidRPr="0008735B">
        <w:t>mkdir tensorflow1</w:t>
      </w:r>
    </w:p>
    <w:p w14:paraId="27420F08" w14:textId="77777777" w:rsidR="0008735B" w:rsidRPr="0008735B" w:rsidRDefault="0008735B" w:rsidP="00124A40">
      <w:pPr>
        <w:pStyle w:val="Code"/>
      </w:pPr>
      <w:r w:rsidRPr="0008735B">
        <w:t>cd tensorflow1</w:t>
      </w:r>
    </w:p>
    <w:p w14:paraId="2C476C91" w14:textId="77777777" w:rsidR="0008735B" w:rsidRPr="0008735B" w:rsidRDefault="0008735B" w:rsidP="0008735B">
      <w:pPr>
        <w:pStyle w:val="AllText"/>
        <w:rPr>
          <w:bCs/>
        </w:rPr>
      </w:pPr>
      <w:r w:rsidRPr="0008735B">
        <w:rPr>
          <w:bCs/>
        </w:rPr>
        <w:t>Download the tensorflow repository from GitHub by issuing:</w:t>
      </w:r>
    </w:p>
    <w:p w14:paraId="4B1CB52A" w14:textId="77777777" w:rsidR="0008735B" w:rsidRPr="0008735B" w:rsidRDefault="0008735B" w:rsidP="00124A40">
      <w:pPr>
        <w:pStyle w:val="Code"/>
      </w:pPr>
      <w:r w:rsidRPr="0008735B">
        <w:t>git clone --recurse-submodules https://github.com/tensorflow/models.git</w:t>
      </w:r>
    </w:p>
    <w:p w14:paraId="275EF8D5" w14:textId="77777777" w:rsidR="0008735B" w:rsidRPr="0008735B" w:rsidRDefault="0008735B" w:rsidP="0008735B">
      <w:pPr>
        <w:pStyle w:val="AllText"/>
        <w:rPr>
          <w:bCs/>
        </w:rPr>
      </w:pPr>
    </w:p>
    <w:p w14:paraId="017CBE6D" w14:textId="77777777" w:rsidR="0008735B" w:rsidRPr="0008735B" w:rsidRDefault="0008735B" w:rsidP="0008735B">
      <w:pPr>
        <w:pStyle w:val="AllText"/>
        <w:rPr>
          <w:bCs/>
        </w:rPr>
      </w:pPr>
      <w:r w:rsidRPr="0008735B">
        <w:rPr>
          <w:bCs/>
        </w:rPr>
        <w:t>Next, modify the PYTHONPATH environment variable to point at some directories inside the TensorFlow repository downloaded</w:t>
      </w:r>
    </w:p>
    <w:p w14:paraId="29A2142C" w14:textId="77777777" w:rsidR="0008735B" w:rsidRPr="0008735B" w:rsidRDefault="0008735B" w:rsidP="00124A40">
      <w:pPr>
        <w:pStyle w:val="Code"/>
      </w:pPr>
      <w:r w:rsidRPr="0008735B">
        <w:t>sudo nano ~/.baser</w:t>
      </w:r>
    </w:p>
    <w:p w14:paraId="49EC94C8" w14:textId="77777777" w:rsidR="0008735B" w:rsidRPr="0008735B" w:rsidRDefault="0008735B" w:rsidP="0008735B">
      <w:pPr>
        <w:pStyle w:val="AllText"/>
        <w:rPr>
          <w:bCs/>
        </w:rPr>
      </w:pPr>
      <w:r w:rsidRPr="0008735B">
        <w:rPr>
          <w:bCs/>
        </w:rPr>
        <w:t>Move to the end of the file, and on the last line, add:</w:t>
      </w:r>
    </w:p>
    <w:p w14:paraId="141495DD" w14:textId="77777777" w:rsidR="0008735B" w:rsidRPr="0008735B" w:rsidRDefault="0008735B" w:rsidP="00124A40">
      <w:pPr>
        <w:pStyle w:val="Code"/>
      </w:pPr>
      <w:r w:rsidRPr="0008735B">
        <w:t>export PYTHONPATH=$PYTHONPATH:/home/pi/tensorflow1/models/research:/home/pi/tensorflow1/models/research/slim</w:t>
      </w:r>
    </w:p>
    <w:p w14:paraId="74C5E8F1" w14:textId="77777777" w:rsidR="0008735B" w:rsidRPr="0008735B" w:rsidRDefault="0008735B" w:rsidP="0008735B">
      <w:pPr>
        <w:pStyle w:val="AllText"/>
        <w:rPr>
          <w:bCs/>
        </w:rPr>
      </w:pPr>
      <w:r w:rsidRPr="0008735B">
        <w:rPr>
          <w:bCs/>
        </w:rPr>
        <w:t>Use Protoc to compile the Protocol Buffer (.proto) files used by the Object Detection API. The .proto files are located in /research/object_detection/protos</w:t>
      </w:r>
    </w:p>
    <w:p w14:paraId="67866574" w14:textId="77777777" w:rsidR="0008735B" w:rsidRPr="0008735B" w:rsidRDefault="0008735B" w:rsidP="00124A40">
      <w:pPr>
        <w:pStyle w:val="Code"/>
      </w:pPr>
      <w:r w:rsidRPr="0008735B">
        <w:t>cd /home/pi/tensorflow1/models/research</w:t>
      </w:r>
    </w:p>
    <w:p w14:paraId="29EEEF61" w14:textId="77777777" w:rsidR="0008735B" w:rsidRPr="0008735B" w:rsidRDefault="0008735B" w:rsidP="00124A40">
      <w:pPr>
        <w:pStyle w:val="Code"/>
      </w:pPr>
      <w:r w:rsidRPr="0008735B">
        <w:t>protoc object_detection/protos/*.proto --python_out=.</w:t>
      </w:r>
    </w:p>
    <w:p w14:paraId="4E6226B7" w14:textId="77777777" w:rsidR="0008735B" w:rsidRPr="0008735B" w:rsidRDefault="0008735B" w:rsidP="00124A40">
      <w:pPr>
        <w:pStyle w:val="Code"/>
      </w:pPr>
    </w:p>
    <w:p w14:paraId="26742973" w14:textId="77777777" w:rsidR="0008735B" w:rsidRPr="0008735B" w:rsidRDefault="0008735B" w:rsidP="0008735B">
      <w:pPr>
        <w:pStyle w:val="AllText"/>
        <w:rPr>
          <w:bCs/>
        </w:rPr>
      </w:pPr>
      <w:r w:rsidRPr="0008735B">
        <w:rPr>
          <w:bCs/>
        </w:rPr>
        <w:t xml:space="preserve">This command converts all the "name".proto files to "name_pb2".py </w:t>
      </w:r>
    </w:p>
    <w:p w14:paraId="5166FAFE" w14:textId="77777777" w:rsidR="0008735B" w:rsidRPr="0008735B" w:rsidRDefault="0008735B" w:rsidP="00124A40">
      <w:pPr>
        <w:pStyle w:val="Code"/>
      </w:pPr>
      <w:r w:rsidRPr="0008735B">
        <w:t>cd /home/pi/tensorflow1/models/research/object_detection</w:t>
      </w:r>
    </w:p>
    <w:p w14:paraId="76B7B06C" w14:textId="77777777" w:rsidR="0008735B" w:rsidRPr="0008735B" w:rsidRDefault="0008735B" w:rsidP="0008735B">
      <w:pPr>
        <w:pStyle w:val="AllText"/>
        <w:rPr>
          <w:bCs/>
        </w:rPr>
      </w:pPr>
    </w:p>
    <w:p w14:paraId="7FF80A61" w14:textId="77777777" w:rsidR="0008735B" w:rsidRPr="0008735B" w:rsidRDefault="0008735B" w:rsidP="00CF3C80">
      <w:pPr>
        <w:pStyle w:val="AllText"/>
        <w:numPr>
          <w:ilvl w:val="0"/>
          <w:numId w:val="33"/>
        </w:numPr>
        <w:rPr>
          <w:bCs/>
        </w:rPr>
      </w:pPr>
      <w:r w:rsidRPr="0008735B">
        <w:rPr>
          <w:bCs/>
        </w:rPr>
        <w:lastRenderedPageBreak/>
        <w:t>Test the System</w:t>
      </w:r>
    </w:p>
    <w:p w14:paraId="69B321D9" w14:textId="77777777" w:rsidR="0008735B" w:rsidRPr="0008735B" w:rsidRDefault="0008735B" w:rsidP="0008735B">
      <w:pPr>
        <w:pStyle w:val="AllText"/>
        <w:rPr>
          <w:bCs/>
        </w:rPr>
      </w:pPr>
      <w:r w:rsidRPr="0008735B">
        <w:rPr>
          <w:bCs/>
        </w:rPr>
        <w:t xml:space="preserve">The raspberry pi is ready to accept a trained cnn model in order to start recognition. </w:t>
      </w:r>
    </w:p>
    <w:p w14:paraId="1826705B" w14:textId="77777777" w:rsidR="0008735B" w:rsidRPr="0008735B" w:rsidRDefault="0008735B" w:rsidP="0008735B">
      <w:pPr>
        <w:pStyle w:val="AllText"/>
        <w:rPr>
          <w:bCs/>
        </w:rPr>
      </w:pPr>
    </w:p>
    <w:p w14:paraId="15B10377" w14:textId="45A5BE3E" w:rsidR="0008735B" w:rsidRPr="0008735B" w:rsidRDefault="00124A40" w:rsidP="00124A40">
      <w:pPr>
        <w:pStyle w:val="Heading3"/>
      </w:pPr>
      <w:bookmarkStart w:id="200" w:name="_Toc2153945"/>
      <w:r>
        <w:t>Implementattion of Subtask2-</w:t>
      </w:r>
      <w:r w:rsidR="0008735B" w:rsidRPr="0008735B">
        <w:t>Research</w:t>
      </w:r>
      <w:r>
        <w:t xml:space="preserve"> on Convolution Neural Network</w:t>
      </w:r>
      <w:bookmarkEnd w:id="200"/>
    </w:p>
    <w:p w14:paraId="42DEACBE" w14:textId="77777777" w:rsidR="0008735B" w:rsidRPr="0008735B" w:rsidRDefault="0008735B" w:rsidP="0008735B">
      <w:pPr>
        <w:pStyle w:val="AllText"/>
        <w:rPr>
          <w:bCs/>
        </w:rPr>
      </w:pPr>
      <w:r w:rsidRPr="0008735B">
        <w:rPr>
          <w:bCs/>
        </w:rPr>
        <w:t>During the course of designing this bottle collection system, several different methods of making this machine intelligent in different ways were considered. For example, consideration was given to methods such as using a thermal camera, or by using a sonar sensor in identifying objects. Unfortunately, however, none of the methods considered were efficient enough to meet the vessel’s intended purpose except for the use of image recognition. By implementing image recognition with the aid of artificial intelligence, the vessel will be able to identify specific objects which will then be collected, and avoid unwanted obstacles at the same time. Although a fairly complicated method of intelligent design, it is practical for the purpose of the vessel.</w:t>
      </w:r>
    </w:p>
    <w:p w14:paraId="7395DDEC" w14:textId="77777777" w:rsidR="0008735B" w:rsidRPr="0008735B" w:rsidRDefault="0008735B" w:rsidP="0008735B">
      <w:pPr>
        <w:pStyle w:val="AllText"/>
        <w:rPr>
          <w:bCs/>
        </w:rPr>
      </w:pPr>
      <w:r w:rsidRPr="0008735B">
        <w:rPr>
          <w:bCs/>
          <w:noProof/>
          <w:lang w:eastAsia="en-US"/>
        </w:rPr>
        <w:drawing>
          <wp:inline distT="0" distB="0" distL="0" distR="0" wp14:anchorId="0C9F225D" wp14:editId="4FF60D25">
            <wp:extent cx="5829300" cy="22936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829300" cy="2293620"/>
                    </a:xfrm>
                    <a:prstGeom prst="rect">
                      <a:avLst/>
                    </a:prstGeom>
                    <a:noFill/>
                    <a:ln>
                      <a:noFill/>
                    </a:ln>
                  </pic:spPr>
                </pic:pic>
              </a:graphicData>
            </a:graphic>
          </wp:inline>
        </w:drawing>
      </w:r>
    </w:p>
    <w:p w14:paraId="576F8BF6" w14:textId="20DC9CD3" w:rsidR="0008735B" w:rsidRPr="0008735B" w:rsidRDefault="0008735B" w:rsidP="00124A40">
      <w:pPr>
        <w:pStyle w:val="figurecaption1"/>
      </w:pPr>
      <w:bookmarkStart w:id="201" w:name="_Toc532928164"/>
      <w:bookmarkStart w:id="202" w:name="_Toc1835369"/>
      <w:r w:rsidRPr="0008735B">
        <w:t xml:space="preserve">Figure </w:t>
      </w:r>
      <w:r w:rsidRPr="0008735B">
        <w:fldChar w:fldCharType="begin"/>
      </w:r>
      <w:r w:rsidRPr="0008735B">
        <w:instrText xml:space="preserve"> SEQ Figure \* ARABIC </w:instrText>
      </w:r>
      <w:r w:rsidRPr="0008735B">
        <w:fldChar w:fldCharType="separate"/>
      </w:r>
      <w:r w:rsidRPr="0008735B">
        <w:t>63</w:t>
      </w:r>
      <w:r w:rsidRPr="0008735B">
        <w:fldChar w:fldCharType="end"/>
      </w:r>
      <w:r w:rsidRPr="0008735B">
        <w:t xml:space="preserve"> overview</w:t>
      </w:r>
      <w:bookmarkEnd w:id="201"/>
      <w:bookmarkEnd w:id="202"/>
    </w:p>
    <w:p w14:paraId="6D59457D" w14:textId="77777777" w:rsidR="0008735B" w:rsidRPr="0008735B" w:rsidRDefault="0008735B" w:rsidP="0008735B">
      <w:pPr>
        <w:pStyle w:val="AllText"/>
        <w:rPr>
          <w:bCs/>
        </w:rPr>
      </w:pPr>
      <w:r w:rsidRPr="0008735B">
        <w:rPr>
          <w:bCs/>
        </w:rPr>
        <w:t>Image recognition is a tremendous task in developing and testing machine learning approaches. Vision is debatably our most powerful sense and comes naturally to most humans. Image recognition can be implemented as either supervised learning or unsupervised learning. For this project, because our objective is well-defined, we will utilize supervised learning. In supervised learning, we supply the computer with a dataset of images and specify a general process of how the computer should be able to evaluate the images. The system then will be able learn by working with a defined mathematical model which links the input image to the output model. With the use of Artificial Intelligence during the training stage, the system learns and corrects its parameters until a high degree of accuracy is established. The entire implemntation results in an optimizing problem.</w:t>
      </w:r>
    </w:p>
    <w:p w14:paraId="14CBC68C" w14:textId="77777777" w:rsidR="0008735B" w:rsidRPr="0008735B" w:rsidRDefault="0008735B" w:rsidP="0008735B">
      <w:pPr>
        <w:pStyle w:val="AllText"/>
        <w:rPr>
          <w:bCs/>
        </w:rPr>
      </w:pPr>
      <w:r w:rsidRPr="0008735B">
        <w:rPr>
          <w:bCs/>
          <w:noProof/>
          <w:lang w:eastAsia="en-US"/>
        </w:rPr>
        <w:lastRenderedPageBreak/>
        <w:drawing>
          <wp:inline distT="0" distB="0" distL="0" distR="0" wp14:anchorId="2D632999" wp14:editId="503F8E4D">
            <wp:extent cx="5980430" cy="2682240"/>
            <wp:effectExtent l="0" t="0" r="127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980430" cy="2682240"/>
                    </a:xfrm>
                    <a:prstGeom prst="rect">
                      <a:avLst/>
                    </a:prstGeom>
                    <a:noFill/>
                  </pic:spPr>
                </pic:pic>
              </a:graphicData>
            </a:graphic>
          </wp:inline>
        </w:drawing>
      </w:r>
    </w:p>
    <w:p w14:paraId="688C9F55" w14:textId="711D36E5" w:rsidR="0008735B" w:rsidRPr="0008735B" w:rsidRDefault="0008735B" w:rsidP="00124A40">
      <w:pPr>
        <w:pStyle w:val="figurecaption1"/>
      </w:pPr>
      <w:bookmarkStart w:id="203" w:name="_Toc532928165"/>
      <w:bookmarkStart w:id="204" w:name="_Toc1835370"/>
      <w:r w:rsidRPr="0008735B">
        <w:t xml:space="preserve">Figure </w:t>
      </w:r>
      <w:r w:rsidRPr="0008735B">
        <w:fldChar w:fldCharType="begin"/>
      </w:r>
      <w:r w:rsidRPr="0008735B">
        <w:instrText xml:space="preserve"> SEQ Figure \* ARABIC </w:instrText>
      </w:r>
      <w:r w:rsidRPr="0008735B">
        <w:fldChar w:fldCharType="separate"/>
      </w:r>
      <w:r w:rsidRPr="0008735B">
        <w:t>64</w:t>
      </w:r>
      <w:r w:rsidRPr="0008735B">
        <w:fldChar w:fldCharType="end"/>
      </w:r>
      <w:r w:rsidRPr="0008735B">
        <w:t xml:space="preserve"> pictorial representation of CNN</w:t>
      </w:r>
      <w:bookmarkEnd w:id="203"/>
      <w:bookmarkEnd w:id="204"/>
    </w:p>
    <w:p w14:paraId="75C95BBD" w14:textId="77777777" w:rsidR="0008735B" w:rsidRPr="0008735B" w:rsidRDefault="0008735B" w:rsidP="0008735B">
      <w:pPr>
        <w:pStyle w:val="AllText"/>
        <w:rPr>
          <w:bCs/>
        </w:rPr>
      </w:pPr>
    </w:p>
    <w:p w14:paraId="48D15606" w14:textId="77777777" w:rsidR="0008735B" w:rsidRPr="0008735B" w:rsidRDefault="0008735B" w:rsidP="0008735B">
      <w:pPr>
        <w:pStyle w:val="AllText"/>
        <w:rPr>
          <w:bCs/>
        </w:rPr>
      </w:pPr>
      <w:r w:rsidRPr="0008735B">
        <w:rPr>
          <w:bCs/>
        </w:rPr>
        <w:tab/>
        <w:t>In every cnn, there are two stages: the feature stage and the classification stage. At the classification stage, the input (picture or video feeds broken down in frames) is converted to pixel values. These values are passed through filters and these filters have specific values in matrix form which are convoluted with the pixel values and the output is convoluted again with more filters. The more filters, parameters, and layers, the more precise the cnn tends to be. However, the speed will be affected negatively. As such, when choosing a cnn, speed and accuracy also must be taken into consideration depending upon the use. Operations such as pooling and striding are employed to manipulate the size of the convolution matrix. The arrays of the parameters are aligned to form a single in the classification section then compared to the softmax.</w:t>
      </w:r>
    </w:p>
    <w:p w14:paraId="21DE0178" w14:textId="77777777" w:rsidR="0008735B" w:rsidRPr="0008735B" w:rsidRDefault="0008735B" w:rsidP="0008735B">
      <w:pPr>
        <w:pStyle w:val="AllText"/>
        <w:rPr>
          <w:bCs/>
        </w:rPr>
      </w:pPr>
      <w:r w:rsidRPr="0008735B">
        <w:rPr>
          <w:bCs/>
          <w:noProof/>
          <w:lang w:eastAsia="en-US"/>
        </w:rPr>
        <w:drawing>
          <wp:inline distT="0" distB="0" distL="0" distR="0" wp14:anchorId="3142F0E5" wp14:editId="7020619F">
            <wp:extent cx="5615940" cy="2697967"/>
            <wp:effectExtent l="0" t="0" r="3810" b="7620"/>
            <wp:docPr id="34" name="Picture 34" descr="C:\Users\modupe\Desktop\senor design\conv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dupe\Desktop\senor design\convo.png"/>
                    <pic:cNvPicPr>
                      <a:picLocks noChangeAspect="1" noChangeArrowheads="1"/>
                    </pic:cNvPicPr>
                  </pic:nvPicPr>
                  <pic:blipFill rotWithShape="1">
                    <a:blip r:embed="rId235">
                      <a:extLst>
                        <a:ext uri="{28A0092B-C50C-407E-A947-70E740481C1C}">
                          <a14:useLocalDpi xmlns:a14="http://schemas.microsoft.com/office/drawing/2010/main" val="0"/>
                        </a:ext>
                      </a:extLst>
                    </a:blip>
                    <a:srcRect r="37813" b="41943"/>
                    <a:stretch/>
                  </pic:blipFill>
                  <pic:spPr bwMode="auto">
                    <a:xfrm>
                      <a:off x="0" y="0"/>
                      <a:ext cx="5633624" cy="2706463"/>
                    </a:xfrm>
                    <a:prstGeom prst="rect">
                      <a:avLst/>
                    </a:prstGeom>
                    <a:noFill/>
                    <a:ln>
                      <a:noFill/>
                    </a:ln>
                    <a:extLst>
                      <a:ext uri="{53640926-AAD7-44D8-BBD7-CCE9431645EC}">
                        <a14:shadowObscured xmlns:a14="http://schemas.microsoft.com/office/drawing/2010/main"/>
                      </a:ext>
                    </a:extLst>
                  </pic:spPr>
                </pic:pic>
              </a:graphicData>
            </a:graphic>
          </wp:inline>
        </w:drawing>
      </w:r>
    </w:p>
    <w:p w14:paraId="5CEB118A" w14:textId="4D66508F" w:rsidR="0008735B" w:rsidRPr="0008735B" w:rsidRDefault="0008735B" w:rsidP="00124A40">
      <w:pPr>
        <w:pStyle w:val="figurecaption1"/>
      </w:pPr>
      <w:bookmarkStart w:id="205" w:name="_Toc532928166"/>
      <w:bookmarkStart w:id="206" w:name="_Toc1835371"/>
      <w:r w:rsidRPr="0008735B">
        <w:lastRenderedPageBreak/>
        <w:t xml:space="preserve">Figure </w:t>
      </w:r>
      <w:r w:rsidRPr="0008735B">
        <w:fldChar w:fldCharType="begin"/>
      </w:r>
      <w:r w:rsidRPr="0008735B">
        <w:instrText xml:space="preserve"> SEQ Figure \* ARABIC </w:instrText>
      </w:r>
      <w:r w:rsidRPr="0008735B">
        <w:fldChar w:fldCharType="separate"/>
      </w:r>
      <w:r w:rsidRPr="0008735B">
        <w:t>65</w:t>
      </w:r>
      <w:r w:rsidRPr="0008735B">
        <w:fldChar w:fldCharType="end"/>
      </w:r>
      <w:r w:rsidRPr="0008735B">
        <w:t xml:space="preserve"> neural network modification methods</w:t>
      </w:r>
      <w:bookmarkEnd w:id="205"/>
      <w:bookmarkEnd w:id="206"/>
    </w:p>
    <w:p w14:paraId="410CB6C5" w14:textId="77777777" w:rsidR="0008735B" w:rsidRPr="0008735B" w:rsidRDefault="0008735B" w:rsidP="0008735B">
      <w:pPr>
        <w:pStyle w:val="AllText"/>
        <w:rPr>
          <w:bCs/>
        </w:rPr>
      </w:pPr>
    </w:p>
    <w:p w14:paraId="1FCC8307" w14:textId="77777777" w:rsidR="0008735B" w:rsidRPr="0008735B" w:rsidRDefault="0008735B" w:rsidP="0008735B">
      <w:pPr>
        <w:pStyle w:val="AllText"/>
        <w:rPr>
          <w:bCs/>
        </w:rPr>
      </w:pPr>
      <w:r w:rsidRPr="0008735B">
        <w:rPr>
          <w:bCs/>
        </w:rPr>
        <w:t xml:space="preserve">In order to develop or comprehend a cnn, some manipulations processes must be understood. These manipulations are used to move from one layer to another while refining the parameters in the feature learning stage. The diagram above, Figure 67, exhibits three of these manipulations. </w:t>
      </w:r>
    </w:p>
    <w:p w14:paraId="03CB66C2" w14:textId="559EDAAD" w:rsidR="0008735B" w:rsidRPr="0008735B" w:rsidRDefault="0008735B" w:rsidP="0008735B">
      <w:pPr>
        <w:pStyle w:val="AllText"/>
        <w:rPr>
          <w:bCs/>
        </w:rPr>
      </w:pPr>
      <w:r w:rsidRPr="0008735B">
        <w:rPr>
          <w:bCs/>
        </w:rPr>
        <w:t>Convolution is the method of combining the pixel values and the filter. For every single convolution process, a patch is generated in the next layer</w:t>
      </w:r>
      <w:r w:rsidRPr="0008735B">
        <w:rPr>
          <w:bCs/>
          <w:i/>
        </w:rPr>
        <w:t xml:space="preserve">. </w:t>
      </w:r>
      <m:oMath>
        <m:r>
          <m:rPr>
            <m:sty m:val="bi"/>
          </m:rPr>
          <w:rPr>
            <w:rFonts w:ascii="Cambria Math" w:hAnsi="Cambria Math"/>
          </w:rPr>
          <m:t>z</m:t>
        </m:r>
        <m:r>
          <w:rPr>
            <w:rFonts w:ascii="Cambria Math" w:hAnsi="Cambria Math"/>
          </w:rPr>
          <m:t>=</m:t>
        </m:r>
        <m:r>
          <m:rPr>
            <m:sty m:val="bi"/>
          </m:rPr>
          <w:rPr>
            <w:rFonts w:ascii="Cambria Math" w:hAnsi="Cambria Math"/>
          </w:rPr>
          <m:t>w</m:t>
        </m:r>
        <m:r>
          <w:rPr>
            <w:rFonts w:ascii="Cambria Math" w:hAnsi="Cambria Math"/>
          </w:rPr>
          <m:t>-</m:t>
        </m:r>
        <m:r>
          <m:rPr>
            <m:sty m:val="bi"/>
          </m:rPr>
          <w:rPr>
            <w:rFonts w:ascii="Cambria Math" w:hAnsi="Cambria Math"/>
          </w:rPr>
          <m:t>a</m:t>
        </m:r>
        <m:r>
          <w:rPr>
            <w:rFonts w:ascii="Cambria Math" w:hAnsi="Cambria Math"/>
          </w:rPr>
          <m:t>+</m:t>
        </m:r>
        <m:r>
          <m:rPr>
            <m:sty m:val="bi"/>
          </m:rPr>
          <w:rPr>
            <w:rFonts w:ascii="Cambria Math" w:hAnsi="Cambria Math"/>
          </w:rPr>
          <m:t>1</m:t>
        </m:r>
      </m:oMath>
      <w:r w:rsidRPr="0008735B">
        <w:rPr>
          <w:bCs/>
        </w:rPr>
        <w:t xml:space="preserve"> is the equation used to determine the matrix size of the output parameters.</w:t>
      </w:r>
    </w:p>
    <w:p w14:paraId="2D31D155" w14:textId="77777777" w:rsidR="0008735B" w:rsidRPr="0008735B" w:rsidRDefault="0008735B" w:rsidP="0008735B">
      <w:pPr>
        <w:pStyle w:val="AllText"/>
        <w:rPr>
          <w:bCs/>
        </w:rPr>
      </w:pPr>
      <w:r w:rsidRPr="0008735B">
        <w:rPr>
          <w:bCs/>
        </w:rPr>
        <w:t xml:space="preserve">Strided convolution is similar to plain convolution. It varies depending on the number of stride: the more the stride, the lesser the number of parameters in the matrices. Output matrix size can be derived by </w:t>
      </w:r>
    </w:p>
    <w:p w14:paraId="6B386DD6" w14:textId="7A4C4D29" w:rsidR="0008735B" w:rsidRPr="0008735B" w:rsidRDefault="0008735B" w:rsidP="0008735B">
      <w:pPr>
        <w:pStyle w:val="AllText"/>
        <w:rPr>
          <w:bCs/>
        </w:rPr>
      </w:pPr>
      <m:oMathPara>
        <m:oMathParaPr>
          <m:jc m:val="left"/>
        </m:oMathParaPr>
        <m:oMath>
          <m:r>
            <m:rPr>
              <m:sty m:val="bi"/>
            </m:rPr>
            <w:rPr>
              <w:rFonts w:ascii="Cambria Math" w:hAnsi="Cambria Math"/>
            </w:rPr>
            <m:t>z</m:t>
          </m:r>
          <m:r>
            <m:rPr>
              <m:sty m:val="p"/>
            </m:rPr>
            <w:rPr>
              <w:rFonts w:ascii="Cambria Math" w:hAnsi="Cambria Math"/>
            </w:rPr>
            <m:t>=</m:t>
          </m:r>
          <m:f>
            <m:fPr>
              <m:ctrlPr>
                <w:rPr>
                  <w:rFonts w:ascii="Cambria Math" w:hAnsi="Cambria Math"/>
                  <w:bCs/>
                </w:rPr>
              </m:ctrlPr>
            </m:fPr>
            <m:num>
              <m:r>
                <m:rPr>
                  <m:sty m:val="bi"/>
                </m:rPr>
                <w:rPr>
                  <w:rFonts w:ascii="Cambria Math" w:hAnsi="Cambria Math"/>
                </w:rPr>
                <m:t>w</m:t>
              </m:r>
              <m:r>
                <m:rPr>
                  <m:sty m:val="p"/>
                </m:rPr>
                <w:rPr>
                  <w:rFonts w:ascii="Cambria Math" w:hAnsi="Cambria Math"/>
                </w:rPr>
                <m:t>-</m:t>
              </m:r>
              <m:r>
                <m:rPr>
                  <m:sty m:val="bi"/>
                </m:rPr>
                <w:rPr>
                  <w:rFonts w:ascii="Cambria Math" w:hAnsi="Cambria Math"/>
                </w:rPr>
                <m:t>a</m:t>
              </m:r>
            </m:num>
            <m:den>
              <m:r>
                <m:rPr>
                  <m:sty m:val="bi"/>
                </m:rPr>
                <w:rPr>
                  <w:rFonts w:ascii="Cambria Math" w:hAnsi="Cambria Math"/>
                </w:rPr>
                <m:t>s</m:t>
              </m:r>
            </m:den>
          </m:f>
          <m:r>
            <m:rPr>
              <m:sty m:val="p"/>
            </m:rPr>
            <w:rPr>
              <w:rFonts w:ascii="Cambria Math" w:hAnsi="Cambria Math"/>
            </w:rPr>
            <m:t>+</m:t>
          </m:r>
          <m:r>
            <m:rPr>
              <m:sty m:val="b"/>
            </m:rPr>
            <w:rPr>
              <w:rFonts w:ascii="Cambria Math" w:hAnsi="Cambria Math"/>
            </w:rPr>
            <m:t>1</m:t>
          </m:r>
        </m:oMath>
      </m:oMathPara>
    </w:p>
    <w:p w14:paraId="6EDAA147" w14:textId="77777777" w:rsidR="0008735B" w:rsidRPr="0008735B" w:rsidRDefault="0008735B" w:rsidP="0008735B">
      <w:pPr>
        <w:pStyle w:val="AllText"/>
        <w:rPr>
          <w:bCs/>
        </w:rPr>
      </w:pPr>
      <w:r w:rsidRPr="0008735B">
        <w:rPr>
          <w:bCs/>
        </w:rPr>
        <w:t>Max pooling does not involve the use of a filter; it is a process of shrinking a matrix. Max pooling is implemented above in a stride of 2. The max value is selected and that forms a patch in the output matrix.</w:t>
      </w:r>
    </w:p>
    <w:p w14:paraId="546A086B" w14:textId="77777777" w:rsidR="0008735B" w:rsidRPr="0008735B" w:rsidRDefault="0008735B" w:rsidP="0008735B">
      <w:pPr>
        <w:pStyle w:val="AllText"/>
        <w:rPr>
          <w:bCs/>
        </w:rPr>
      </w:pPr>
      <w:r w:rsidRPr="0008735B">
        <w:rPr>
          <w:bCs/>
          <w:noProof/>
          <w:lang w:eastAsia="en-US"/>
        </w:rPr>
        <w:drawing>
          <wp:inline distT="0" distB="0" distL="0" distR="0" wp14:anchorId="254E0833" wp14:editId="3D9D54AF">
            <wp:extent cx="5440680" cy="3895964"/>
            <wp:effectExtent l="0" t="0" r="7620" b="9525"/>
            <wp:docPr id="42" name="Picture 42" descr="C:\Users\modupe\Desktop\senor design\ed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dupe\Desktop\senor design\edge.png"/>
                    <pic:cNvPicPr>
                      <a:picLocks noChangeAspect="1" noChangeArrowheads="1"/>
                    </pic:cNvPicPr>
                  </pic:nvPicPr>
                  <pic:blipFill rotWithShape="1">
                    <a:blip r:embed="rId236">
                      <a:extLst>
                        <a:ext uri="{28A0092B-C50C-407E-A947-70E740481C1C}">
                          <a14:useLocalDpi xmlns:a14="http://schemas.microsoft.com/office/drawing/2010/main" val="0"/>
                        </a:ext>
                      </a:extLst>
                    </a:blip>
                    <a:srcRect r="48968" b="28986"/>
                    <a:stretch/>
                  </pic:blipFill>
                  <pic:spPr bwMode="auto">
                    <a:xfrm>
                      <a:off x="0" y="0"/>
                      <a:ext cx="5443854" cy="3898237"/>
                    </a:xfrm>
                    <a:prstGeom prst="rect">
                      <a:avLst/>
                    </a:prstGeom>
                    <a:noFill/>
                    <a:ln>
                      <a:noFill/>
                    </a:ln>
                    <a:extLst>
                      <a:ext uri="{53640926-AAD7-44D8-BBD7-CCE9431645EC}">
                        <a14:shadowObscured xmlns:a14="http://schemas.microsoft.com/office/drawing/2010/main"/>
                      </a:ext>
                    </a:extLst>
                  </pic:spPr>
                </pic:pic>
              </a:graphicData>
            </a:graphic>
          </wp:inline>
        </w:drawing>
      </w:r>
    </w:p>
    <w:p w14:paraId="02D1D2CE" w14:textId="158219A5" w:rsidR="0008735B" w:rsidRPr="0008735B" w:rsidRDefault="0008735B" w:rsidP="00124A40">
      <w:pPr>
        <w:pStyle w:val="figurecaption1"/>
      </w:pPr>
      <w:bookmarkStart w:id="207" w:name="_Toc532928167"/>
      <w:bookmarkStart w:id="208" w:name="_Toc1835372"/>
      <w:r w:rsidRPr="0008735B">
        <w:t xml:space="preserve">Figure </w:t>
      </w:r>
      <w:r w:rsidRPr="0008735B">
        <w:fldChar w:fldCharType="begin"/>
      </w:r>
      <w:r w:rsidRPr="0008735B">
        <w:instrText xml:space="preserve"> SEQ Figure \* ARABIC </w:instrText>
      </w:r>
      <w:r w:rsidRPr="0008735B">
        <w:fldChar w:fldCharType="separate"/>
      </w:r>
      <w:r w:rsidRPr="0008735B">
        <w:t>66</w:t>
      </w:r>
      <w:r w:rsidRPr="0008735B">
        <w:fldChar w:fldCharType="end"/>
      </w:r>
      <w:r w:rsidRPr="0008735B">
        <w:t xml:space="preserve"> edge detection</w:t>
      </w:r>
      <w:bookmarkEnd w:id="207"/>
      <w:bookmarkEnd w:id="208"/>
    </w:p>
    <w:p w14:paraId="4690EBD2" w14:textId="77777777" w:rsidR="0008735B" w:rsidRPr="0008735B" w:rsidRDefault="0008735B" w:rsidP="0008735B">
      <w:pPr>
        <w:pStyle w:val="AllText"/>
        <w:rPr>
          <w:bCs/>
        </w:rPr>
      </w:pPr>
      <w:r w:rsidRPr="0008735B">
        <w:rPr>
          <w:bCs/>
        </w:rPr>
        <w:t xml:space="preserve">The above diagram, Figure 68, is a pictorial representation of how a vertical edge detection filter works. When a random pixel value is convoluted with the filter above, it gives a specific pattern. </w:t>
      </w:r>
      <w:r w:rsidRPr="0008735B">
        <w:rPr>
          <w:bCs/>
        </w:rPr>
        <w:lastRenderedPageBreak/>
        <w:t>If a clearly defined pattern as shown above is acquired where the light and dark regions are aligned, a vertical edge will be detected.</w:t>
      </w:r>
    </w:p>
    <w:p w14:paraId="40B3BFF7" w14:textId="77777777" w:rsidR="0008735B" w:rsidRPr="0008735B" w:rsidRDefault="0008735B" w:rsidP="0008735B">
      <w:pPr>
        <w:pStyle w:val="AllText"/>
        <w:rPr>
          <w:bCs/>
        </w:rPr>
      </w:pPr>
      <w:r w:rsidRPr="0008735B">
        <w:rPr>
          <w:bCs/>
          <w:noProof/>
          <w:lang w:eastAsia="en-US"/>
        </w:rPr>
        <w:drawing>
          <wp:inline distT="0" distB="0" distL="0" distR="0" wp14:anchorId="57C69457" wp14:editId="7835B47B">
            <wp:extent cx="5656408" cy="2072640"/>
            <wp:effectExtent l="0" t="0" r="1905" b="3810"/>
            <wp:docPr id="60" name="Picture 60" descr="neeww 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neeww mi"/>
                    <pic:cNvPicPr>
                      <a:picLocks noChangeAspect="1" noChangeArrowheads="1"/>
                    </pic:cNvPicPr>
                  </pic:nvPicPr>
                  <pic:blipFill>
                    <a:blip r:embed="rId237">
                      <a:extLst>
                        <a:ext uri="{28A0092B-C50C-407E-A947-70E740481C1C}">
                          <a14:useLocalDpi xmlns:a14="http://schemas.microsoft.com/office/drawing/2010/main" val="0"/>
                        </a:ext>
                      </a:extLst>
                    </a:blip>
                    <a:srcRect r="27763" b="39412"/>
                    <a:stretch>
                      <a:fillRect/>
                    </a:stretch>
                  </pic:blipFill>
                  <pic:spPr bwMode="auto">
                    <a:xfrm>
                      <a:off x="0" y="0"/>
                      <a:ext cx="5658710" cy="2073484"/>
                    </a:xfrm>
                    <a:prstGeom prst="rect">
                      <a:avLst/>
                    </a:prstGeom>
                    <a:noFill/>
                    <a:ln>
                      <a:noFill/>
                    </a:ln>
                  </pic:spPr>
                </pic:pic>
              </a:graphicData>
            </a:graphic>
          </wp:inline>
        </w:drawing>
      </w:r>
    </w:p>
    <w:p w14:paraId="4AD84E0E" w14:textId="0BBFE1DD" w:rsidR="0008735B" w:rsidRPr="0008735B" w:rsidRDefault="0008735B" w:rsidP="00124A40">
      <w:pPr>
        <w:pStyle w:val="figurecaption1"/>
      </w:pPr>
      <w:bookmarkStart w:id="209" w:name="_Toc532928168"/>
      <w:bookmarkStart w:id="210" w:name="_Toc1835373"/>
      <w:r w:rsidRPr="0008735B">
        <w:t xml:space="preserve">Figure </w:t>
      </w:r>
      <w:r w:rsidRPr="0008735B">
        <w:fldChar w:fldCharType="begin"/>
      </w:r>
      <w:r w:rsidRPr="0008735B">
        <w:instrText xml:space="preserve"> SEQ Figure \* ARABIC </w:instrText>
      </w:r>
      <w:r w:rsidRPr="0008735B">
        <w:fldChar w:fldCharType="separate"/>
      </w:r>
      <w:r w:rsidRPr="0008735B">
        <w:t>67</w:t>
      </w:r>
      <w:r w:rsidRPr="0008735B">
        <w:fldChar w:fldCharType="end"/>
      </w:r>
      <w:r w:rsidRPr="0008735B">
        <w:t xml:space="preserve"> Example of an Inception Neural Network Image Processing</w:t>
      </w:r>
      <w:bookmarkEnd w:id="209"/>
      <w:bookmarkEnd w:id="210"/>
    </w:p>
    <w:p w14:paraId="67375B6E" w14:textId="77777777" w:rsidR="0008735B" w:rsidRPr="0008735B" w:rsidRDefault="0008735B" w:rsidP="0008735B">
      <w:pPr>
        <w:pStyle w:val="AllText"/>
        <w:rPr>
          <w:bCs/>
        </w:rPr>
      </w:pPr>
    </w:p>
    <w:p w14:paraId="51BB7DD3" w14:textId="77777777" w:rsidR="0008735B" w:rsidRPr="0008735B" w:rsidRDefault="0008735B" w:rsidP="0008735B">
      <w:pPr>
        <w:pStyle w:val="AllText"/>
        <w:rPr>
          <w:bCs/>
        </w:rPr>
      </w:pPr>
      <w:r w:rsidRPr="0008735B">
        <w:rPr>
          <w:bCs/>
        </w:rPr>
        <w:tab/>
        <w:t>Figure 69 above is the inception neural network which will be used for implementing the training. The cnn above has 8 layers, 1984 nodes and is above 6 million. The networks have already been pre-trained by Google and by applying transfer learning, the cnn will be able to adapt to the training necessary for the vessel by introducing the prepared dataset to the network. Above is 227x227x3 RGB image convoluted with a 11x11x3 filter with a stride of 3 to get a second layer 55x55x96. Max pooling was also used between layers.</w:t>
      </w:r>
    </w:p>
    <w:p w14:paraId="20D6F2F4" w14:textId="265C0FDA" w:rsidR="0008735B" w:rsidRPr="0008735B" w:rsidRDefault="0008735B" w:rsidP="00CF3C80">
      <w:pPr>
        <w:pStyle w:val="AllText"/>
        <w:numPr>
          <w:ilvl w:val="0"/>
          <w:numId w:val="36"/>
        </w:numPr>
        <w:rPr>
          <w:bCs/>
        </w:rPr>
      </w:pPr>
      <w:r w:rsidRPr="0008735B">
        <w:rPr>
          <w:bCs/>
        </w:rPr>
        <w:t xml:space="preserve">The convolution layers have different parameter vales weight(w) and biases(b) from the equation </w:t>
      </w:r>
      <m:oMath>
        <m:sSup>
          <m:sSupPr>
            <m:ctrlPr>
              <w:rPr>
                <w:rFonts w:ascii="Cambria Math" w:hAnsi="Cambria Math"/>
                <w:bCs/>
                <w:i/>
                <w:iCs/>
              </w:rPr>
            </m:ctrlPr>
          </m:sSupPr>
          <m:e>
            <m:r>
              <w:rPr>
                <w:rFonts w:ascii="Cambria Math" w:hAnsi="Cambria Math"/>
              </w:rPr>
              <m:t>Z</m:t>
            </m:r>
          </m:e>
          <m:sup>
            <m:d>
              <m:dPr>
                <m:begChr m:val="["/>
                <m:endChr m:val="]"/>
                <m:ctrlPr>
                  <w:rPr>
                    <w:rFonts w:ascii="Cambria Math" w:hAnsi="Cambria Math"/>
                    <w:bCs/>
                    <w:i/>
                    <w:iCs/>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bCs/>
                <w:i/>
                <w:iCs/>
              </w:rPr>
            </m:ctrlPr>
          </m:sSupPr>
          <m:e>
            <m:r>
              <w:rPr>
                <w:rFonts w:ascii="Cambria Math" w:hAnsi="Cambria Math"/>
              </w:rPr>
              <m:t>W</m:t>
            </m:r>
          </m:e>
          <m:sup>
            <m:d>
              <m:dPr>
                <m:begChr m:val="["/>
                <m:endChr m:val="]"/>
                <m:ctrlPr>
                  <w:rPr>
                    <w:rFonts w:ascii="Cambria Math" w:hAnsi="Cambria Math"/>
                    <w:bCs/>
                    <w:i/>
                    <w:iCs/>
                  </w:rPr>
                </m:ctrlPr>
              </m:dPr>
              <m:e>
                <m:r>
                  <m:rPr>
                    <m:sty m:val="p"/>
                  </m:rPr>
                  <w:rPr>
                    <w:rFonts w:ascii="Cambria Math" w:hAnsi="Cambria Math"/>
                  </w:rPr>
                  <m:t>1</m:t>
                </m:r>
              </m:e>
            </m:d>
          </m:sup>
        </m:sSup>
        <m:sSup>
          <m:sSupPr>
            <m:ctrlPr>
              <w:rPr>
                <w:rFonts w:ascii="Cambria Math" w:hAnsi="Cambria Math"/>
                <w:bCs/>
                <w:i/>
                <w:iCs/>
              </w:rPr>
            </m:ctrlPr>
          </m:sSupPr>
          <m:e>
            <m:r>
              <w:rPr>
                <w:rFonts w:ascii="Cambria Math" w:hAnsi="Cambria Math"/>
              </w:rPr>
              <m:t>a</m:t>
            </m:r>
          </m:e>
          <m:sup>
            <m:d>
              <m:dPr>
                <m:begChr m:val="["/>
                <m:endChr m:val="]"/>
                <m:ctrlPr>
                  <w:rPr>
                    <w:rFonts w:ascii="Cambria Math" w:hAnsi="Cambria Math"/>
                    <w:bCs/>
                    <w:i/>
                    <w:iCs/>
                  </w:rPr>
                </m:ctrlPr>
              </m:dPr>
              <m:e>
                <m:r>
                  <m:rPr>
                    <m:sty m:val="p"/>
                  </m:rPr>
                  <w:rPr>
                    <w:rFonts w:ascii="Cambria Math" w:hAnsi="Cambria Math"/>
                  </w:rPr>
                  <m:t>0</m:t>
                </m:r>
              </m:e>
            </m:d>
          </m:sup>
        </m:sSup>
        <m:r>
          <m:rPr>
            <m:sty m:val="p"/>
          </m:rPr>
          <w:rPr>
            <w:rFonts w:ascii="Cambria Math" w:hAnsi="Cambria Math"/>
          </w:rPr>
          <m:t>+</m:t>
        </m:r>
        <m:sSup>
          <m:sSupPr>
            <m:ctrlPr>
              <w:rPr>
                <w:rFonts w:ascii="Cambria Math" w:hAnsi="Cambria Math"/>
                <w:bCs/>
                <w:i/>
                <w:iCs/>
              </w:rPr>
            </m:ctrlPr>
          </m:sSupPr>
          <m:e>
            <m:r>
              <w:rPr>
                <w:rFonts w:ascii="Cambria Math" w:hAnsi="Cambria Math"/>
              </w:rPr>
              <m:t>b</m:t>
            </m:r>
          </m:e>
          <m:sup>
            <m:d>
              <m:dPr>
                <m:begChr m:val="["/>
                <m:endChr m:val="]"/>
                <m:ctrlPr>
                  <w:rPr>
                    <w:rFonts w:ascii="Cambria Math" w:hAnsi="Cambria Math"/>
                    <w:bCs/>
                    <w:i/>
                    <w:iCs/>
                  </w:rPr>
                </m:ctrlPr>
              </m:dPr>
              <m:e>
                <m:r>
                  <m:rPr>
                    <m:sty m:val="p"/>
                  </m:rPr>
                  <w:rPr>
                    <w:rFonts w:ascii="Cambria Math" w:hAnsi="Cambria Math"/>
                  </w:rPr>
                  <m:t>1</m:t>
                </m:r>
              </m:e>
            </m:d>
          </m:sup>
        </m:sSup>
      </m:oMath>
    </w:p>
    <w:p w14:paraId="7133324F" w14:textId="27DB697B" w:rsidR="0008735B" w:rsidRPr="0008735B" w:rsidRDefault="0008735B" w:rsidP="00CF3C80">
      <w:pPr>
        <w:pStyle w:val="AllText"/>
        <w:numPr>
          <w:ilvl w:val="0"/>
          <w:numId w:val="36"/>
        </w:numPr>
        <w:rPr>
          <w:bCs/>
        </w:rPr>
      </w:pPr>
      <w:r w:rsidRPr="0008735B">
        <w:rPr>
          <w:bCs/>
        </w:rPr>
        <w:t>Cost function  </w:t>
      </w:r>
      <m:oMath>
        <m:r>
          <w:rPr>
            <w:rFonts w:ascii="Cambria Math" w:hAnsi="Cambria Math"/>
          </w:rPr>
          <m:t>j</m:t>
        </m:r>
        <m:r>
          <m:rPr>
            <m:sty m:val="p"/>
          </m:rPr>
          <w:rPr>
            <w:rFonts w:ascii="Cambria Math" w:hAnsi="Cambria Math"/>
          </w:rPr>
          <m:t>=</m:t>
        </m:r>
        <m:f>
          <m:fPr>
            <m:ctrlPr>
              <w:rPr>
                <w:rFonts w:ascii="Cambria Math" w:hAnsi="Cambria Math"/>
                <w:bCs/>
              </w:rPr>
            </m:ctrlPr>
          </m:fPr>
          <m:num>
            <m:r>
              <m:rPr>
                <m:sty m:val="p"/>
              </m:rPr>
              <w:rPr>
                <w:rFonts w:ascii="Cambria Math" w:hAnsi="Cambria Math"/>
              </w:rPr>
              <m:t>1</m:t>
            </m:r>
          </m:num>
          <m:den>
            <m:r>
              <w:rPr>
                <w:rFonts w:ascii="Cambria Math" w:hAnsi="Cambria Math"/>
              </w:rPr>
              <m:t>m</m:t>
            </m:r>
          </m:den>
        </m:f>
        <m:nary>
          <m:naryPr>
            <m:chr m:val="∑"/>
            <m:limLoc m:val="undOvr"/>
            <m:ctrlPr>
              <w:rPr>
                <w:rFonts w:ascii="Cambria Math" w:hAnsi="Cambria Math"/>
                <w:bCs/>
              </w:rPr>
            </m:ctrlPr>
          </m:naryPr>
          <m:sub>
            <m:r>
              <w:rPr>
                <w:rFonts w:ascii="Cambria Math" w:hAnsi="Cambria Math"/>
              </w:rPr>
              <m:t>i</m:t>
            </m:r>
            <m:r>
              <m:rPr>
                <m:sty m:val="p"/>
              </m:rPr>
              <w:rPr>
                <w:rFonts w:ascii="Cambria Math" w:hAnsi="Cambria Math"/>
              </w:rPr>
              <m:t>=1</m:t>
            </m:r>
          </m:sub>
          <m:sup>
            <m:r>
              <w:rPr>
                <w:rFonts w:ascii="Cambria Math" w:hAnsi="Cambria Math"/>
              </w:rPr>
              <m:t>m</m:t>
            </m:r>
          </m:sup>
          <m:e>
            <m:r>
              <w:rPr>
                <w:rFonts w:ascii="Cambria Math" w:hAnsi="Cambria Math"/>
              </w:rPr>
              <m:t>L</m:t>
            </m:r>
            <m:r>
              <m:rPr>
                <m:sty m:val="p"/>
              </m:rPr>
              <w:rPr>
                <w:rFonts w:ascii="Cambria Math" w:hAnsi="Cambria Math"/>
              </w:rPr>
              <m:t>(</m:t>
            </m:r>
            <m:sSup>
              <m:sSupPr>
                <m:ctrlPr>
                  <w:rPr>
                    <w:rFonts w:ascii="Cambria Math" w:hAnsi="Cambria Math"/>
                    <w:bCs/>
                  </w:rPr>
                </m:ctrlPr>
              </m:sSupPr>
              <m:e>
                <m:acc>
                  <m:accPr>
                    <m:ctrlPr>
                      <w:rPr>
                        <w:rFonts w:ascii="Cambria Math" w:hAnsi="Cambria Math"/>
                        <w:bCs/>
                      </w:rPr>
                    </m:ctrlPr>
                  </m:accPr>
                  <m:e>
                    <m:r>
                      <w:rPr>
                        <w:rFonts w:ascii="Cambria Math" w:hAnsi="Cambria Math"/>
                      </w:rPr>
                      <m:t>y</m:t>
                    </m:r>
                  </m:e>
                </m:acc>
              </m:e>
              <m:sup>
                <m:d>
                  <m:dPr>
                    <m:ctrlPr>
                      <w:rPr>
                        <w:rFonts w:ascii="Cambria Math" w:hAnsi="Cambria Math"/>
                        <w:bCs/>
                      </w:rPr>
                    </m:ctrlPr>
                  </m:dPr>
                  <m:e>
                    <m:r>
                      <w:rPr>
                        <w:rFonts w:ascii="Cambria Math" w:hAnsi="Cambria Math"/>
                      </w:rPr>
                      <m:t>i</m:t>
                    </m:r>
                  </m:e>
                </m:d>
              </m:sup>
            </m:sSup>
            <m:r>
              <m:rPr>
                <m:sty m:val="p"/>
              </m:rPr>
              <w:rPr>
                <w:rFonts w:ascii="Cambria Math" w:hAnsi="Cambria Math"/>
              </w:rPr>
              <m:t>,</m:t>
            </m:r>
            <m:sSup>
              <m:sSupPr>
                <m:ctrlPr>
                  <w:rPr>
                    <w:rFonts w:ascii="Cambria Math" w:hAnsi="Cambria Math"/>
                    <w:bCs/>
                  </w:rPr>
                </m:ctrlPr>
              </m:sSupPr>
              <m:e>
                <m:r>
                  <w:rPr>
                    <w:rFonts w:ascii="Cambria Math" w:hAnsi="Cambria Math"/>
                  </w:rPr>
                  <m:t>y</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 </m:t>
            </m:r>
          </m:e>
        </m:nary>
      </m:oMath>
      <w:r w:rsidRPr="0008735B">
        <w:rPr>
          <w:bCs/>
        </w:rPr>
        <w:t xml:space="preserve"> </w:t>
      </w:r>
    </w:p>
    <w:p w14:paraId="541DFF54" w14:textId="77777777" w:rsidR="0008735B" w:rsidRPr="0008735B" w:rsidRDefault="0008735B" w:rsidP="00CF3C80">
      <w:pPr>
        <w:pStyle w:val="AllText"/>
        <w:numPr>
          <w:ilvl w:val="0"/>
          <w:numId w:val="36"/>
        </w:numPr>
        <w:rPr>
          <w:bCs/>
        </w:rPr>
      </w:pPr>
      <w:r w:rsidRPr="0008735B">
        <w:rPr>
          <w:bCs/>
        </w:rPr>
        <w:t>w, b are randomly initialized. J is the sum of losses</w:t>
      </w:r>
    </w:p>
    <w:p w14:paraId="1DD91275" w14:textId="77777777" w:rsidR="0008735B" w:rsidRPr="0008735B" w:rsidRDefault="0008735B" w:rsidP="00CF3C80">
      <w:pPr>
        <w:pStyle w:val="AllText"/>
        <w:numPr>
          <w:ilvl w:val="0"/>
          <w:numId w:val="36"/>
        </w:numPr>
        <w:rPr>
          <w:bCs/>
        </w:rPr>
      </w:pPr>
      <w:r w:rsidRPr="0008735B">
        <w:rPr>
          <w:bCs/>
        </w:rPr>
        <w:t xml:space="preserve">To train the neuro-network, the gradient decent is used. Tensor flow is employed to optimize all the parameters in the neuro-network with the aim of reducing the cost function J  </w:t>
      </w:r>
    </w:p>
    <w:p w14:paraId="2BA5DD49" w14:textId="77777777" w:rsidR="0008735B" w:rsidRPr="0008735B" w:rsidRDefault="0008735B" w:rsidP="0008735B">
      <w:pPr>
        <w:pStyle w:val="AllText"/>
        <w:rPr>
          <w:bCs/>
        </w:rPr>
      </w:pPr>
      <w:r w:rsidRPr="0008735B">
        <w:rPr>
          <w:bCs/>
        </w:rPr>
        <w:t>TensorFlow is an open source software library for machine learning, which was released by Google in 2015 and has quickly become one of the most popular machine learning libraries being used by researchers and practitioners all over the world. It is used to do the numerical heavy lifting for our image classification model. During training, the model's predictions are compared to their true values. This information is then used to update the parameters. During testing there is no feedback anymore; the model simply generates labels.</w:t>
      </w:r>
    </w:p>
    <w:p w14:paraId="1526F7A3" w14:textId="77777777" w:rsidR="0008735B" w:rsidRPr="0008735B" w:rsidRDefault="0008735B" w:rsidP="0008735B">
      <w:pPr>
        <w:pStyle w:val="AllText"/>
        <w:rPr>
          <w:bCs/>
        </w:rPr>
      </w:pPr>
      <w:r w:rsidRPr="0008735B">
        <w:rPr>
          <w:bCs/>
          <w:noProof/>
          <w:lang w:eastAsia="en-US"/>
        </w:rPr>
        <w:lastRenderedPageBreak/>
        <w:drawing>
          <wp:inline distT="0" distB="0" distL="0" distR="0" wp14:anchorId="3F59BB95" wp14:editId="439F1F86">
            <wp:extent cx="5730240" cy="3718560"/>
            <wp:effectExtent l="0" t="0" r="3810" b="0"/>
            <wp:docPr id="4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38"/>
                    <a:srcRect r="8137"/>
                    <a:stretch/>
                  </pic:blipFill>
                  <pic:spPr>
                    <a:xfrm>
                      <a:off x="0" y="0"/>
                      <a:ext cx="5731208" cy="3719188"/>
                    </a:xfrm>
                    <a:prstGeom prst="rect">
                      <a:avLst/>
                    </a:prstGeom>
                  </pic:spPr>
                </pic:pic>
              </a:graphicData>
            </a:graphic>
          </wp:inline>
        </w:drawing>
      </w:r>
      <w:r w:rsidRPr="0008735B">
        <w:rPr>
          <w:bCs/>
          <w:noProof/>
          <w:lang w:eastAsia="en-US"/>
        </w:rPr>
        <w:lastRenderedPageBreak/>
        <w:drawing>
          <wp:inline distT="0" distB="0" distL="0" distR="0" wp14:anchorId="32DF141C" wp14:editId="4F641BA0">
            <wp:extent cx="5074920" cy="4572000"/>
            <wp:effectExtent l="0" t="0" r="0" b="0"/>
            <wp:docPr id="45"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39"/>
                    <a:stretch>
                      <a:fillRect/>
                    </a:stretch>
                  </pic:blipFill>
                  <pic:spPr>
                    <a:xfrm>
                      <a:off x="0" y="0"/>
                      <a:ext cx="5075497" cy="4572520"/>
                    </a:xfrm>
                    <a:prstGeom prst="rect">
                      <a:avLst/>
                    </a:prstGeom>
                  </pic:spPr>
                </pic:pic>
              </a:graphicData>
            </a:graphic>
          </wp:inline>
        </w:drawing>
      </w:r>
    </w:p>
    <w:p w14:paraId="12F6F1F3" w14:textId="6EE27114" w:rsidR="0008735B" w:rsidRPr="0008735B" w:rsidRDefault="0008735B" w:rsidP="00124A40">
      <w:pPr>
        <w:pStyle w:val="figurecaption1"/>
      </w:pPr>
      <w:bookmarkStart w:id="211" w:name="_Toc532928169"/>
      <w:bookmarkStart w:id="212" w:name="_Toc1835374"/>
      <w:r w:rsidRPr="0008735B">
        <w:t xml:space="preserve">Figure </w:t>
      </w:r>
      <w:r w:rsidRPr="0008735B">
        <w:fldChar w:fldCharType="begin"/>
      </w:r>
      <w:r w:rsidRPr="0008735B">
        <w:instrText xml:space="preserve"> SEQ Figure \* ARABIC </w:instrText>
      </w:r>
      <w:r w:rsidRPr="0008735B">
        <w:fldChar w:fldCharType="separate"/>
      </w:r>
      <w:r w:rsidRPr="0008735B">
        <w:t>68</w:t>
      </w:r>
      <w:r w:rsidRPr="0008735B">
        <w:fldChar w:fldCharType="end"/>
      </w:r>
      <w:r w:rsidRPr="0008735B">
        <w:t xml:space="preserve"> finding the er</w:t>
      </w:r>
      <w:r w:rsidR="00124A40">
        <w:t>ror&amp;</w:t>
      </w:r>
      <w:r w:rsidRPr="0008735B">
        <w:t xml:space="preserve">Figure </w:t>
      </w:r>
      <w:r w:rsidRPr="0008735B">
        <w:fldChar w:fldCharType="begin"/>
      </w:r>
      <w:r w:rsidRPr="0008735B">
        <w:instrText xml:space="preserve"> SEQ Figure \* ARABIC </w:instrText>
      </w:r>
      <w:r w:rsidRPr="0008735B">
        <w:fldChar w:fldCharType="separate"/>
      </w:r>
      <w:r w:rsidRPr="0008735B">
        <w:t>69</w:t>
      </w:r>
      <w:r w:rsidRPr="0008735B">
        <w:fldChar w:fldCharType="end"/>
      </w:r>
      <w:r w:rsidRPr="0008735B">
        <w:t xml:space="preserve"> optimized process</w:t>
      </w:r>
      <w:bookmarkEnd w:id="211"/>
      <w:bookmarkEnd w:id="212"/>
    </w:p>
    <w:p w14:paraId="26ACA091" w14:textId="77777777" w:rsidR="0008735B" w:rsidRPr="0008735B" w:rsidRDefault="0008735B" w:rsidP="0008735B">
      <w:pPr>
        <w:pStyle w:val="AllText"/>
        <w:rPr>
          <w:bCs/>
        </w:rPr>
      </w:pPr>
      <w:r w:rsidRPr="0008735B">
        <w:rPr>
          <w:rFonts w:ascii="Cambria Math" w:hAnsi="Cambria Math" w:cs="Cambria Math"/>
          <w:bCs/>
        </w:rPr>
        <w:t>𝑦</w:t>
      </w:r>
      <w:r w:rsidRPr="0008735B">
        <w:rPr>
          <w:bCs/>
        </w:rPr>
        <w:t>_2=</w:t>
      </w:r>
      <w:r w:rsidRPr="0008735B">
        <w:rPr>
          <w:rFonts w:ascii="Cambria Math" w:hAnsi="Cambria Math" w:cs="Cambria Math"/>
          <w:bCs/>
        </w:rPr>
        <w:t>𝑤𝑥</w:t>
      </w:r>
      <w:r w:rsidRPr="0008735B">
        <w:rPr>
          <w:bCs/>
        </w:rPr>
        <w:t>+</w:t>
      </w:r>
      <w:r w:rsidRPr="0008735B">
        <w:rPr>
          <w:rFonts w:ascii="Cambria Math" w:hAnsi="Cambria Math" w:cs="Cambria Math"/>
          <w:bCs/>
        </w:rPr>
        <w:t>𝑏</w:t>
      </w:r>
    </w:p>
    <w:p w14:paraId="47989160" w14:textId="3A9F33FC" w:rsidR="0008735B" w:rsidRPr="0008735B" w:rsidRDefault="0008735B" w:rsidP="0008735B">
      <w:pPr>
        <w:pStyle w:val="AllText"/>
        <w:rPr>
          <w:bCs/>
        </w:rPr>
      </w:pPr>
      <w:r w:rsidRPr="0008735B">
        <w:rPr>
          <w:bCs/>
        </w:rPr>
        <w:t xml:space="preserve">Error = </w:t>
      </w:r>
      <m:oMath>
        <m:nary>
          <m:naryPr>
            <m:chr m:val="∑"/>
            <m:limLoc m:val="undOvr"/>
            <m:ctrlPr>
              <w:rPr>
                <w:rFonts w:ascii="Cambria Math" w:hAnsi="Cambria Math"/>
                <w:bCs/>
              </w:rPr>
            </m:ctrlPr>
          </m:naryPr>
          <m:sub>
            <m:r>
              <m:rPr>
                <m:sty m:val="p"/>
              </m:rPr>
              <w:rPr>
                <w:rFonts w:ascii="Cambria Math" w:hAnsi="Cambria Math"/>
              </w:rPr>
              <m:t>0</m:t>
            </m:r>
          </m:sub>
          <m:sup>
            <m:r>
              <m:rPr>
                <m:sty m:val="p"/>
              </m:rPr>
              <w:rPr>
                <w:rFonts w:ascii="Cambria Math" w:hAnsi="Cambria Math"/>
              </w:rPr>
              <m:t>3</m:t>
            </m:r>
          </m:sup>
          <m:e>
            <m:sSup>
              <m:sSupPr>
                <m:ctrlPr>
                  <w:rPr>
                    <w:rFonts w:ascii="Cambria Math" w:hAnsi="Cambria Math"/>
                    <w:bCs/>
                  </w:rPr>
                </m:ctrlPr>
              </m:sSupPr>
              <m:e>
                <m:r>
                  <m:rPr>
                    <m:sty m:val="p"/>
                  </m:rPr>
                  <w:rPr>
                    <w:rFonts w:ascii="Cambria Math" w:hAnsi="Cambria Math"/>
                  </w:rPr>
                  <m:t>(</m:t>
                </m:r>
                <m:sSub>
                  <m:sSubPr>
                    <m:ctrlPr>
                      <w:rPr>
                        <w:rFonts w:ascii="Cambria Math" w:hAnsi="Cambria Math"/>
                        <w:bCs/>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e>
        </m:nary>
      </m:oMath>
    </w:p>
    <w:p w14:paraId="430DDA47" w14:textId="77777777" w:rsidR="0008735B" w:rsidRPr="0008735B" w:rsidRDefault="0008735B" w:rsidP="0008735B">
      <w:pPr>
        <w:pStyle w:val="AllText"/>
        <w:rPr>
          <w:bCs/>
        </w:rPr>
      </w:pPr>
      <w:r w:rsidRPr="0008735B">
        <w:rPr>
          <w:bCs/>
        </w:rPr>
        <w:t>The error in the value obtained which is 3.5 using out assumed values for w and b. The point is to train the code to minimize the error as much as possible.</w:t>
      </w:r>
    </w:p>
    <w:p w14:paraId="057BBDCC" w14:textId="77777777" w:rsidR="0008735B" w:rsidRPr="0008735B" w:rsidRDefault="0008735B" w:rsidP="0008735B">
      <w:pPr>
        <w:pStyle w:val="AllText"/>
        <w:rPr>
          <w:bCs/>
        </w:rPr>
      </w:pPr>
      <w:r w:rsidRPr="0008735B">
        <w:rPr>
          <w:bCs/>
        </w:rPr>
        <w:t>Training of a line regression, error is reduced to 7.9722</w:t>
      </w:r>
      <w:r w:rsidRPr="0008735B">
        <w:rPr>
          <w:rFonts w:ascii="Cambria Math" w:hAnsi="Cambria Math" w:cs="Cambria Math"/>
          <w:bCs/>
        </w:rPr>
        <w:t>𝑒</w:t>
      </w:r>
      <w:r w:rsidRPr="0008735B">
        <w:rPr>
          <w:bCs/>
        </w:rPr>
        <w:t>^(−12). New value for w = -1, New value for b = 1.</w:t>
      </w:r>
    </w:p>
    <w:p w14:paraId="772CF314" w14:textId="77777777" w:rsidR="0008735B" w:rsidRPr="0008735B" w:rsidRDefault="0008735B" w:rsidP="0008735B">
      <w:pPr>
        <w:pStyle w:val="AllText"/>
        <w:rPr>
          <w:bCs/>
        </w:rPr>
      </w:pPr>
    </w:p>
    <w:p w14:paraId="12763A68" w14:textId="03BD8288" w:rsidR="0008735B" w:rsidRPr="0008735B" w:rsidRDefault="00124A40" w:rsidP="00124A40">
      <w:pPr>
        <w:pStyle w:val="Heading3"/>
      </w:pPr>
      <w:bookmarkStart w:id="213" w:name="_Toc2153946"/>
      <w:r>
        <w:t>Implementation of Subtask 3-</w:t>
      </w:r>
      <w:r w:rsidR="0008735B" w:rsidRPr="0008735B">
        <w:t>Training the model</w:t>
      </w:r>
      <w:bookmarkEnd w:id="213"/>
    </w:p>
    <w:p w14:paraId="5CAB703C" w14:textId="04C8A696" w:rsidR="0008735B" w:rsidRPr="0008735B" w:rsidRDefault="0008735B" w:rsidP="0008735B">
      <w:pPr>
        <w:pStyle w:val="AllText"/>
        <w:rPr>
          <w:bCs/>
        </w:rPr>
      </w:pPr>
      <w:r w:rsidRPr="0008735B">
        <w:rPr>
          <w:bCs/>
        </w:rPr>
        <w:t>Below are the steps required to suc</w:t>
      </w:r>
      <w:r w:rsidR="00124A40">
        <w:rPr>
          <w:bCs/>
        </w:rPr>
        <w:t>cessfully train a working model</w:t>
      </w:r>
    </w:p>
    <w:p w14:paraId="37FDA070" w14:textId="77777777" w:rsidR="0008735B" w:rsidRPr="0008735B" w:rsidRDefault="0008735B" w:rsidP="00CF3C80">
      <w:pPr>
        <w:pStyle w:val="AllText"/>
        <w:numPr>
          <w:ilvl w:val="0"/>
          <w:numId w:val="37"/>
        </w:numPr>
        <w:rPr>
          <w:bCs/>
        </w:rPr>
      </w:pPr>
      <w:r w:rsidRPr="0008735B">
        <w:rPr>
          <w:bCs/>
        </w:rPr>
        <w:t>Installing Tensorflow-GPU</w:t>
      </w:r>
    </w:p>
    <w:p w14:paraId="1800BF15" w14:textId="77777777" w:rsidR="0008735B" w:rsidRPr="0008735B" w:rsidRDefault="0008735B" w:rsidP="00CF3C80">
      <w:pPr>
        <w:pStyle w:val="AllText"/>
        <w:numPr>
          <w:ilvl w:val="0"/>
          <w:numId w:val="37"/>
        </w:numPr>
        <w:rPr>
          <w:bCs/>
        </w:rPr>
      </w:pPr>
      <w:r w:rsidRPr="0008735B">
        <w:rPr>
          <w:bCs/>
        </w:rPr>
        <w:t xml:space="preserve">Setting up anaconda Virtual Environment and the Object Detection directory structure </w:t>
      </w:r>
    </w:p>
    <w:p w14:paraId="6FAF4CA9" w14:textId="77777777" w:rsidR="0008735B" w:rsidRPr="0008735B" w:rsidRDefault="0008735B" w:rsidP="00CF3C80">
      <w:pPr>
        <w:pStyle w:val="AllText"/>
        <w:numPr>
          <w:ilvl w:val="0"/>
          <w:numId w:val="37"/>
        </w:numPr>
        <w:rPr>
          <w:bCs/>
        </w:rPr>
      </w:pPr>
      <w:r w:rsidRPr="0008735B">
        <w:rPr>
          <w:bCs/>
        </w:rPr>
        <w:t>Gathering and labeling pictures</w:t>
      </w:r>
    </w:p>
    <w:p w14:paraId="331CECE7" w14:textId="77777777" w:rsidR="0008735B" w:rsidRPr="0008735B" w:rsidRDefault="0008735B" w:rsidP="00CF3C80">
      <w:pPr>
        <w:pStyle w:val="AllText"/>
        <w:numPr>
          <w:ilvl w:val="0"/>
          <w:numId w:val="37"/>
        </w:numPr>
        <w:rPr>
          <w:bCs/>
        </w:rPr>
      </w:pPr>
      <w:r w:rsidRPr="0008735B">
        <w:rPr>
          <w:bCs/>
        </w:rPr>
        <w:t>Generating training data</w:t>
      </w:r>
    </w:p>
    <w:p w14:paraId="77B916FB" w14:textId="77777777" w:rsidR="0008735B" w:rsidRPr="0008735B" w:rsidRDefault="0008735B" w:rsidP="00CF3C80">
      <w:pPr>
        <w:pStyle w:val="AllText"/>
        <w:numPr>
          <w:ilvl w:val="0"/>
          <w:numId w:val="37"/>
        </w:numPr>
        <w:rPr>
          <w:bCs/>
        </w:rPr>
      </w:pPr>
      <w:r w:rsidRPr="0008735B">
        <w:rPr>
          <w:bCs/>
        </w:rPr>
        <w:t>Creating a label map and configuring training</w:t>
      </w:r>
    </w:p>
    <w:p w14:paraId="12B39CD0" w14:textId="77777777" w:rsidR="0008735B" w:rsidRPr="0008735B" w:rsidRDefault="0008735B" w:rsidP="00CF3C80">
      <w:pPr>
        <w:pStyle w:val="AllText"/>
        <w:numPr>
          <w:ilvl w:val="0"/>
          <w:numId w:val="37"/>
        </w:numPr>
        <w:rPr>
          <w:bCs/>
        </w:rPr>
      </w:pPr>
      <w:r w:rsidRPr="0008735B">
        <w:rPr>
          <w:bCs/>
        </w:rPr>
        <w:lastRenderedPageBreak/>
        <w:t>Training</w:t>
      </w:r>
    </w:p>
    <w:p w14:paraId="0F939455" w14:textId="77777777" w:rsidR="0008735B" w:rsidRPr="0008735B" w:rsidRDefault="0008735B" w:rsidP="00CF3C80">
      <w:pPr>
        <w:pStyle w:val="AllText"/>
        <w:numPr>
          <w:ilvl w:val="0"/>
          <w:numId w:val="37"/>
        </w:numPr>
        <w:rPr>
          <w:bCs/>
        </w:rPr>
      </w:pPr>
      <w:r w:rsidRPr="0008735B">
        <w:rPr>
          <w:bCs/>
        </w:rPr>
        <w:t>Exporting the inference graph</w:t>
      </w:r>
    </w:p>
    <w:p w14:paraId="56E4642B" w14:textId="26BAA99F" w:rsidR="0008735B" w:rsidRPr="00B70DBB" w:rsidRDefault="0008735B" w:rsidP="0008735B">
      <w:pPr>
        <w:pStyle w:val="AllText"/>
        <w:numPr>
          <w:ilvl w:val="0"/>
          <w:numId w:val="37"/>
        </w:numPr>
        <w:rPr>
          <w:bCs/>
        </w:rPr>
      </w:pPr>
      <w:r w:rsidRPr="0008735B">
        <w:rPr>
          <w:bCs/>
        </w:rPr>
        <w:t>Upload into the raspberry pi3 and test.</w:t>
      </w:r>
    </w:p>
    <w:p w14:paraId="12E39BF1" w14:textId="77777777" w:rsidR="0008735B" w:rsidRPr="0008735B" w:rsidRDefault="0008735B" w:rsidP="00CF3C80">
      <w:pPr>
        <w:pStyle w:val="AllText"/>
        <w:numPr>
          <w:ilvl w:val="0"/>
          <w:numId w:val="38"/>
        </w:numPr>
        <w:rPr>
          <w:bCs/>
        </w:rPr>
      </w:pPr>
      <w:r w:rsidRPr="0008735B">
        <w:rPr>
          <w:bCs/>
        </w:rPr>
        <w:t xml:space="preserve">Installing Tensorflow-GPU : </w:t>
      </w:r>
    </w:p>
    <w:p w14:paraId="40E2299E" w14:textId="77777777" w:rsidR="0008735B" w:rsidRPr="0008735B" w:rsidRDefault="0008735B" w:rsidP="0008735B">
      <w:pPr>
        <w:pStyle w:val="AllText"/>
        <w:rPr>
          <w:bCs/>
        </w:rPr>
      </w:pPr>
      <w:r w:rsidRPr="0008735B">
        <w:rPr>
          <w:bCs/>
        </w:rPr>
        <w:t>In order to install Tensorflow, installing some dependencies required by the GPU is required. A desktop with GPU GeForce GTX 1050 is being used. Tensorflow requires CUDA 9.0 and cuDNN 7.1.</w:t>
      </w:r>
    </w:p>
    <w:p w14:paraId="3F636DA9" w14:textId="77777777" w:rsidR="0008735B" w:rsidRPr="0008735B" w:rsidRDefault="0008735B" w:rsidP="0008735B">
      <w:pPr>
        <w:pStyle w:val="AllText"/>
        <w:rPr>
          <w:bCs/>
        </w:rPr>
      </w:pPr>
      <w:r w:rsidRPr="0008735B">
        <w:rPr>
          <w:bCs/>
        </w:rPr>
        <w:t>Unfortunately, they are not compatible with a newer version of Tensorflow so a downgrade to version 1.5 is necessary.</w:t>
      </w:r>
    </w:p>
    <w:p w14:paraId="6472CF5F" w14:textId="77777777" w:rsidR="0008735B" w:rsidRPr="0008735B" w:rsidRDefault="0008735B" w:rsidP="0008735B">
      <w:pPr>
        <w:pStyle w:val="AllText"/>
        <w:rPr>
          <w:bCs/>
        </w:rPr>
      </w:pPr>
      <w:r w:rsidRPr="0008735B">
        <w:rPr>
          <w:bCs/>
          <w:noProof/>
          <w:lang w:eastAsia="en-US"/>
        </w:rPr>
        <w:drawing>
          <wp:inline distT="0" distB="0" distL="0" distR="0" wp14:anchorId="0502EB02" wp14:editId="44EE1AA2">
            <wp:extent cx="4777740" cy="3314700"/>
            <wp:effectExtent l="152400" t="152400" r="365760" b="361950"/>
            <wp:docPr id="61"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240"/>
                    <a:srcRect l="6575" t="16130" r="6246" b="11638"/>
                    <a:stretch/>
                  </pic:blipFill>
                  <pic:spPr bwMode="auto">
                    <a:xfrm>
                      <a:off x="0" y="0"/>
                      <a:ext cx="4778781" cy="331542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Pr="0008735B">
        <w:rPr>
          <w:bCs/>
          <w:noProof/>
          <w:lang w:eastAsia="en-US"/>
        </w:rPr>
        <w:lastRenderedPageBreak/>
        <w:drawing>
          <wp:inline distT="0" distB="0" distL="0" distR="0" wp14:anchorId="4B4340C8" wp14:editId="544FB5FB">
            <wp:extent cx="4846320" cy="2903220"/>
            <wp:effectExtent l="152400" t="152400" r="354330" b="354330"/>
            <wp:docPr id="62"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41"/>
                    <a:srcRect l="20386" t="11925" r="10848" b="16546"/>
                    <a:stretch/>
                  </pic:blipFill>
                  <pic:spPr bwMode="auto">
                    <a:xfrm>
                      <a:off x="0" y="0"/>
                      <a:ext cx="4846923" cy="290358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38A6DB1" w14:textId="02BA1332" w:rsidR="0008735B" w:rsidRPr="0008735B" w:rsidRDefault="0008735B" w:rsidP="00124A40">
      <w:pPr>
        <w:pStyle w:val="FigureCap"/>
      </w:pPr>
      <w:bookmarkStart w:id="214" w:name="_Toc532928170"/>
      <w:bookmarkStart w:id="215" w:name="_Toc1835375"/>
      <w:r w:rsidRPr="0008735B">
        <w:t xml:space="preserve">Figure </w:t>
      </w:r>
      <w:r w:rsidRPr="0008735B">
        <w:fldChar w:fldCharType="begin"/>
      </w:r>
      <w:r w:rsidRPr="0008735B">
        <w:instrText xml:space="preserve"> SEQ Figure \* ARABIC </w:instrText>
      </w:r>
      <w:r w:rsidRPr="0008735B">
        <w:fldChar w:fldCharType="separate"/>
      </w:r>
      <w:r w:rsidRPr="0008735B">
        <w:t>70</w:t>
      </w:r>
      <w:r w:rsidRPr="0008735B">
        <w:fldChar w:fldCharType="end"/>
      </w:r>
      <w:r w:rsidRPr="0008735B">
        <w:t xml:space="preserve"> installing tf 12.</w:t>
      </w:r>
      <w:r w:rsidR="00124A40">
        <w:t xml:space="preserve">0 &amp; </w:t>
      </w:r>
      <w:r w:rsidRPr="0008735B">
        <w:t xml:space="preserve">Figure </w:t>
      </w:r>
      <w:r w:rsidRPr="0008735B">
        <w:fldChar w:fldCharType="begin"/>
      </w:r>
      <w:r w:rsidRPr="0008735B">
        <w:instrText xml:space="preserve"> SEQ Figure \* ARABIC </w:instrText>
      </w:r>
      <w:r w:rsidRPr="0008735B">
        <w:fldChar w:fldCharType="separate"/>
      </w:r>
      <w:r w:rsidRPr="0008735B">
        <w:t>71</w:t>
      </w:r>
      <w:r w:rsidRPr="0008735B">
        <w:fldChar w:fldCharType="end"/>
      </w:r>
      <w:r w:rsidRPr="0008735B">
        <w:t xml:space="preserve"> failed installation</w:t>
      </w:r>
      <w:bookmarkEnd w:id="214"/>
      <w:bookmarkEnd w:id="215"/>
    </w:p>
    <w:p w14:paraId="109EF4A6" w14:textId="77777777" w:rsidR="0008735B" w:rsidRPr="0008735B" w:rsidRDefault="0008735B" w:rsidP="0008735B">
      <w:pPr>
        <w:pStyle w:val="AllText"/>
        <w:rPr>
          <w:bCs/>
        </w:rPr>
      </w:pPr>
      <w:r w:rsidRPr="0008735B">
        <w:rPr>
          <w:bCs/>
          <w:noProof/>
          <w:lang w:eastAsia="en-US"/>
        </w:rPr>
        <w:drawing>
          <wp:inline distT="0" distB="0" distL="0" distR="0" wp14:anchorId="555447E0" wp14:editId="51921256">
            <wp:extent cx="4792980" cy="3227552"/>
            <wp:effectExtent l="152400" t="152400" r="369570" b="35433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242"/>
                    <a:srcRect l="616" t="2065" r="2475"/>
                    <a:stretch/>
                  </pic:blipFill>
                  <pic:spPr>
                    <a:xfrm>
                      <a:off x="0" y="0"/>
                      <a:ext cx="4839302" cy="3258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3D1C3383" w14:textId="507872FA" w:rsidR="0008735B" w:rsidRPr="0008735B" w:rsidRDefault="0008735B" w:rsidP="00124A40">
      <w:pPr>
        <w:pStyle w:val="FigureCap"/>
      </w:pPr>
      <w:bookmarkStart w:id="216" w:name="_Toc532928171"/>
      <w:bookmarkStart w:id="217" w:name="_Toc1835376"/>
      <w:r w:rsidRPr="0008735B">
        <w:t xml:space="preserve">Figure </w:t>
      </w:r>
      <w:r w:rsidRPr="0008735B">
        <w:fldChar w:fldCharType="begin"/>
      </w:r>
      <w:r w:rsidRPr="0008735B">
        <w:instrText xml:space="preserve"> SEQ Figure \* ARABIC </w:instrText>
      </w:r>
      <w:r w:rsidRPr="0008735B">
        <w:fldChar w:fldCharType="separate"/>
      </w:r>
      <w:r w:rsidRPr="0008735B">
        <w:t>72</w:t>
      </w:r>
      <w:r w:rsidRPr="0008735B">
        <w:fldChar w:fldCharType="end"/>
      </w:r>
      <w:r w:rsidRPr="0008735B">
        <w:t xml:space="preserve"> successful installation</w:t>
      </w:r>
      <w:bookmarkEnd w:id="216"/>
      <w:bookmarkEnd w:id="217"/>
    </w:p>
    <w:p w14:paraId="7DF0ECB2" w14:textId="77777777" w:rsidR="0008735B" w:rsidRPr="0008735B" w:rsidRDefault="0008735B" w:rsidP="00CF3C80">
      <w:pPr>
        <w:pStyle w:val="AllText"/>
        <w:numPr>
          <w:ilvl w:val="0"/>
          <w:numId w:val="38"/>
        </w:numPr>
        <w:rPr>
          <w:bCs/>
        </w:rPr>
      </w:pPr>
      <w:r w:rsidRPr="0008735B">
        <w:rPr>
          <w:bCs/>
        </w:rPr>
        <w:t xml:space="preserve">Setting up Anaconda Virtual Environment and the Object Detection directory structure </w:t>
      </w:r>
    </w:p>
    <w:p w14:paraId="1EB56D24" w14:textId="77777777" w:rsidR="0008735B" w:rsidRPr="0008735B" w:rsidRDefault="0008735B" w:rsidP="0008735B">
      <w:pPr>
        <w:pStyle w:val="AllText"/>
        <w:rPr>
          <w:bCs/>
        </w:rPr>
      </w:pPr>
      <w:r w:rsidRPr="0008735B">
        <w:rPr>
          <w:bCs/>
        </w:rPr>
        <w:lastRenderedPageBreak/>
        <w:t xml:space="preserve">Training will the done with the ssd-Mobilenet model, which has the same structure as the inception neural network but with fewer parameters. Due to the weak processing power of the Raspberry pi3, a neural network is required that would also be fast enough. Unfortunately, accuracy will be a trade-off. </w:t>
      </w:r>
    </w:p>
    <w:p w14:paraId="3128B6F3" w14:textId="77777777" w:rsidR="0008735B" w:rsidRPr="0008735B" w:rsidRDefault="0008735B" w:rsidP="0008735B">
      <w:pPr>
        <w:pStyle w:val="AllText"/>
        <w:rPr>
          <w:bCs/>
        </w:rPr>
      </w:pPr>
      <w:r w:rsidRPr="0008735B">
        <w:rPr>
          <w:bCs/>
        </w:rPr>
        <w:t>Then an environment on anaconda must be created:</w:t>
      </w:r>
    </w:p>
    <w:p w14:paraId="01FF5CF3" w14:textId="77777777" w:rsidR="0008735B" w:rsidRPr="0008735B" w:rsidRDefault="0008735B" w:rsidP="00124A40">
      <w:pPr>
        <w:pStyle w:val="Code"/>
      </w:pPr>
      <w:r w:rsidRPr="0008735B">
        <w:t>C:\&gt; conda create -n tensorflow1 pip python=3.5</w:t>
      </w:r>
    </w:p>
    <w:p w14:paraId="3C9D937F" w14:textId="77777777" w:rsidR="0008735B" w:rsidRPr="0008735B" w:rsidRDefault="0008735B" w:rsidP="0008735B">
      <w:pPr>
        <w:pStyle w:val="AllText"/>
        <w:rPr>
          <w:bCs/>
        </w:rPr>
      </w:pPr>
      <w:r w:rsidRPr="0008735B">
        <w:rPr>
          <w:bCs/>
        </w:rPr>
        <w:t>Then activate the environment by:</w:t>
      </w:r>
    </w:p>
    <w:p w14:paraId="043031FB" w14:textId="77777777" w:rsidR="0008735B" w:rsidRPr="0008735B" w:rsidRDefault="0008735B" w:rsidP="00124A40">
      <w:pPr>
        <w:pStyle w:val="Code"/>
      </w:pPr>
      <w:r w:rsidRPr="0008735B">
        <w:t>C :\&gt; activate tensorflow1</w:t>
      </w:r>
    </w:p>
    <w:p w14:paraId="47FA0F33" w14:textId="77777777" w:rsidR="0008735B" w:rsidRPr="0008735B" w:rsidRDefault="0008735B" w:rsidP="0008735B">
      <w:pPr>
        <w:pStyle w:val="AllText"/>
        <w:rPr>
          <w:bCs/>
        </w:rPr>
      </w:pPr>
      <w:r w:rsidRPr="0008735B">
        <w:rPr>
          <w:bCs/>
        </w:rPr>
        <w:t>Other dependencies are required and they will be installed by issuing:</w:t>
      </w:r>
    </w:p>
    <w:p w14:paraId="5F25E706" w14:textId="77777777" w:rsidR="0008735B" w:rsidRPr="0008735B" w:rsidRDefault="0008735B" w:rsidP="00124A40">
      <w:pPr>
        <w:pStyle w:val="Code"/>
      </w:pPr>
      <w:r w:rsidRPr="0008735B">
        <w:t>(tensorflow1) C:\&gt; conda install -c anaconda protobuf</w:t>
      </w:r>
    </w:p>
    <w:p w14:paraId="4C1CC6AB" w14:textId="77777777" w:rsidR="0008735B" w:rsidRPr="0008735B" w:rsidRDefault="0008735B" w:rsidP="00124A40">
      <w:pPr>
        <w:pStyle w:val="Code"/>
      </w:pPr>
      <w:r w:rsidRPr="0008735B">
        <w:t>(tensorflow1) C:\&gt; pip install pillow</w:t>
      </w:r>
    </w:p>
    <w:p w14:paraId="06FE60C5" w14:textId="77777777" w:rsidR="0008735B" w:rsidRPr="0008735B" w:rsidRDefault="0008735B" w:rsidP="00124A40">
      <w:pPr>
        <w:pStyle w:val="Code"/>
      </w:pPr>
      <w:r w:rsidRPr="0008735B">
        <w:t>(tensorflow1) C:\&gt; pip install lxml</w:t>
      </w:r>
    </w:p>
    <w:p w14:paraId="67D32674" w14:textId="77777777" w:rsidR="0008735B" w:rsidRPr="0008735B" w:rsidRDefault="0008735B" w:rsidP="00124A40">
      <w:pPr>
        <w:pStyle w:val="Code"/>
      </w:pPr>
      <w:r w:rsidRPr="0008735B">
        <w:t>(tensorflow1) C:\&gt; pip install Cython</w:t>
      </w:r>
    </w:p>
    <w:p w14:paraId="2A771585" w14:textId="77777777" w:rsidR="0008735B" w:rsidRPr="0008735B" w:rsidRDefault="0008735B" w:rsidP="00124A40">
      <w:pPr>
        <w:pStyle w:val="Code"/>
      </w:pPr>
      <w:r w:rsidRPr="0008735B">
        <w:t>(tensorflow1) C:\&gt; pip install jupyter</w:t>
      </w:r>
    </w:p>
    <w:p w14:paraId="35815FF1" w14:textId="77777777" w:rsidR="0008735B" w:rsidRPr="0008735B" w:rsidRDefault="0008735B" w:rsidP="00124A40">
      <w:pPr>
        <w:pStyle w:val="Code"/>
      </w:pPr>
      <w:r w:rsidRPr="0008735B">
        <w:t>(tensorflow1) C :\&gt; pip install matplotlib</w:t>
      </w:r>
    </w:p>
    <w:p w14:paraId="3F4A651C" w14:textId="77777777" w:rsidR="0008735B" w:rsidRPr="0008735B" w:rsidRDefault="0008735B" w:rsidP="00124A40">
      <w:pPr>
        <w:pStyle w:val="Code"/>
      </w:pPr>
      <w:r w:rsidRPr="0008735B">
        <w:t>(tensorflow1) C:\&gt; pip install pandas</w:t>
      </w:r>
    </w:p>
    <w:p w14:paraId="2415C4BB" w14:textId="77777777" w:rsidR="0008735B" w:rsidRPr="0008735B" w:rsidRDefault="0008735B" w:rsidP="00124A40">
      <w:pPr>
        <w:pStyle w:val="Code"/>
      </w:pPr>
      <w:r w:rsidRPr="0008735B">
        <w:t xml:space="preserve">(tensorflow1) C:\&gt; pip install opencv-python </w:t>
      </w:r>
    </w:p>
    <w:p w14:paraId="72290070" w14:textId="77777777" w:rsidR="0008735B" w:rsidRPr="0008735B" w:rsidRDefault="0008735B" w:rsidP="0008735B">
      <w:pPr>
        <w:pStyle w:val="AllText"/>
        <w:rPr>
          <w:bCs/>
        </w:rPr>
      </w:pPr>
      <w:r w:rsidRPr="0008735B">
        <w:rPr>
          <w:bCs/>
        </w:rPr>
        <w:t xml:space="preserve">We need to configure the PYTHONPATH environmental variable by issuing: </w:t>
      </w:r>
    </w:p>
    <w:p w14:paraId="2A02C5F8" w14:textId="77777777" w:rsidR="0008735B" w:rsidRPr="0008735B" w:rsidRDefault="0008735B" w:rsidP="00124A40">
      <w:pPr>
        <w:pStyle w:val="Code"/>
      </w:pPr>
      <w:r w:rsidRPr="0008735B">
        <w:t>(tensorflow1)C:\&gt;setPYTHONPATH=C:\tensorflow1\models;C:\tensorflow1\models\research;C:\tensorflow1\models\research\slim</w:t>
      </w:r>
    </w:p>
    <w:p w14:paraId="4771898B" w14:textId="77777777" w:rsidR="0008735B" w:rsidRPr="0008735B" w:rsidRDefault="0008735B" w:rsidP="0008735B">
      <w:pPr>
        <w:pStyle w:val="AllText"/>
        <w:rPr>
          <w:bCs/>
        </w:rPr>
      </w:pPr>
      <w:r w:rsidRPr="0008735B">
        <w:rPr>
          <w:bCs/>
        </w:rPr>
        <w:t>Next, compile protobuf:</w:t>
      </w:r>
    </w:p>
    <w:p w14:paraId="69B67A27" w14:textId="77777777" w:rsidR="0008735B" w:rsidRPr="0008735B" w:rsidRDefault="0008735B" w:rsidP="00124A40">
      <w:pPr>
        <w:pStyle w:val="Code"/>
      </w:pPr>
      <w:r w:rsidRPr="0008735B">
        <w:t>protoc--python_out=..\object_detection\protos\anchor_generator.proto .\object_detection\protos\argmax_matcher.proto.\object_detection\protos\bipartite_matcher.proto.\object_detection\protos\box_coder.proto.\object_detection\protos\box_predictor.proto.\object_detection\protos\eval.proto.\object_detection\protos\faster_rcnn.proto .\object_detection\protos\faster_rcnn_box_coder.proto.\object_detection\protos\grid_anchor_generator.proto.\object_detection\protos\hyperparams.proto.\object_detection\protos\image_resizer.proto.\object_detection\protos\input_reader.proto.\object_detection\protos\losses.proto.\object_detection\protos\matcher.proto.\object_detection\protos\mean_stddev_box_coder.proto.\object_detection\protos\model.proto.\object_detection\protos\optimizer.proto .\object_detection\protos\pipeline.proto.\object_detection\protos\post_processing.proto .\object_detection\protos\preprocessor.proto.\object_detection\protos\region_similarity_calculator.proto.\object_detection\protos\square_box_coder.proto.\object_detection\protos\ssd.proto.\object_detection\protos\ssd_anchor_generator.proto.\object_detection\protos\string_int_label_map.proto.\object_detection\protos\train.proto.\object_detection\protos\keypoint_box_coder.proto.\object_detection\protos\multiscale_anchor_generator.proto.\object_detection\protos\graph_rewriter.proto</w:t>
      </w:r>
    </w:p>
    <w:p w14:paraId="18791026" w14:textId="77777777" w:rsidR="0008735B" w:rsidRPr="0008735B" w:rsidRDefault="0008735B" w:rsidP="00124A40">
      <w:pPr>
        <w:pStyle w:val="Code"/>
      </w:pPr>
      <w:r w:rsidRPr="0008735B">
        <w:t>To test if the Tensorflow set up is functional, run a jupyter script. If there is no error and the pictures below are identified, everything is fine.</w:t>
      </w:r>
    </w:p>
    <w:p w14:paraId="776D3D72" w14:textId="77777777" w:rsidR="0008735B" w:rsidRPr="0008735B" w:rsidRDefault="0008735B" w:rsidP="00124A40">
      <w:pPr>
        <w:pStyle w:val="Code"/>
      </w:pPr>
      <w:r w:rsidRPr="0008735B">
        <w:t>(tensorflow1) C:\tensorflow1\models\research\object_detection&gt; jupyter notebook object_detection_tutorial.ipynb</w:t>
      </w:r>
    </w:p>
    <w:p w14:paraId="34DB2EBC" w14:textId="77777777" w:rsidR="0008735B" w:rsidRPr="0008735B" w:rsidRDefault="0008735B" w:rsidP="0008735B">
      <w:pPr>
        <w:pStyle w:val="AllText"/>
        <w:rPr>
          <w:bCs/>
        </w:rPr>
      </w:pPr>
      <w:r w:rsidRPr="0008735B">
        <w:rPr>
          <w:bCs/>
          <w:noProof/>
          <w:lang w:eastAsia="en-US"/>
        </w:rPr>
        <w:lastRenderedPageBreak/>
        <w:drawing>
          <wp:inline distT="0" distB="0" distL="0" distR="0" wp14:anchorId="0E343B9F" wp14:editId="04E00CDF">
            <wp:extent cx="2387600" cy="1600200"/>
            <wp:effectExtent l="152400" t="152400" r="355600" b="361950"/>
            <wp:docPr id="64"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rotWithShape="1">
                    <a:blip r:embed="rId243"/>
                    <a:srcRect r="19344"/>
                    <a:stretch/>
                  </pic:blipFill>
                  <pic:spPr>
                    <a:xfrm>
                      <a:off x="0" y="0"/>
                      <a:ext cx="2387937" cy="1600426"/>
                    </a:xfrm>
                    <a:prstGeom prst="rect">
                      <a:avLst/>
                    </a:prstGeom>
                    <a:ln>
                      <a:noFill/>
                    </a:ln>
                    <a:effectLst>
                      <a:outerShdw blurRad="292100" dist="139700" dir="2700000" algn="tl" rotWithShape="0">
                        <a:srgbClr val="333333">
                          <a:alpha val="65000"/>
                        </a:srgbClr>
                      </a:outerShdw>
                    </a:effectLst>
                  </pic:spPr>
                </pic:pic>
              </a:graphicData>
            </a:graphic>
          </wp:inline>
        </w:drawing>
      </w:r>
      <w:r w:rsidRPr="0008735B">
        <w:rPr>
          <w:bCs/>
          <w:noProof/>
          <w:lang w:eastAsia="en-US"/>
        </w:rPr>
        <w:drawing>
          <wp:inline distT="0" distB="0" distL="0" distR="0" wp14:anchorId="225A6CC7" wp14:editId="020BD6C1">
            <wp:extent cx="2451100" cy="1601470"/>
            <wp:effectExtent l="152400" t="152400" r="368300" b="360680"/>
            <wp:docPr id="65"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rotWithShape="1">
                    <a:blip r:embed="rId244"/>
                    <a:srcRect t="225" r="28803"/>
                    <a:stretch/>
                  </pic:blipFill>
                  <pic:spPr>
                    <a:xfrm>
                      <a:off x="0" y="0"/>
                      <a:ext cx="2458771" cy="1606482"/>
                    </a:xfrm>
                    <a:prstGeom prst="rect">
                      <a:avLst/>
                    </a:prstGeom>
                    <a:ln>
                      <a:noFill/>
                    </a:ln>
                    <a:effectLst>
                      <a:outerShdw blurRad="292100" dist="139700" dir="2700000" algn="tl" rotWithShape="0">
                        <a:srgbClr val="333333">
                          <a:alpha val="65000"/>
                        </a:srgbClr>
                      </a:outerShdw>
                    </a:effectLst>
                  </pic:spPr>
                </pic:pic>
              </a:graphicData>
            </a:graphic>
          </wp:inline>
        </w:drawing>
      </w:r>
    </w:p>
    <w:p w14:paraId="579CA090" w14:textId="3312C1D7" w:rsidR="0008735B" w:rsidRPr="0008735B" w:rsidRDefault="0008735B" w:rsidP="00124A40">
      <w:pPr>
        <w:pStyle w:val="FigureCap"/>
      </w:pPr>
      <w:bookmarkStart w:id="218" w:name="_Toc532928172"/>
      <w:bookmarkStart w:id="219" w:name="_Toc1835377"/>
      <w:r w:rsidRPr="0008735B">
        <w:t xml:space="preserve">Figure </w:t>
      </w:r>
      <w:r w:rsidRPr="0008735B">
        <w:fldChar w:fldCharType="begin"/>
      </w:r>
      <w:r w:rsidRPr="0008735B">
        <w:instrText xml:space="preserve"> SEQ Figure \* ARABIC </w:instrText>
      </w:r>
      <w:r w:rsidRPr="0008735B">
        <w:fldChar w:fldCharType="separate"/>
      </w:r>
      <w:r w:rsidRPr="0008735B">
        <w:t>73</w:t>
      </w:r>
      <w:r w:rsidRPr="0008735B">
        <w:fldChar w:fldCharType="end"/>
      </w:r>
      <w:r w:rsidRPr="0008735B">
        <w:t xml:space="preserve">  jypiter script tensorflow active</w:t>
      </w:r>
      <w:bookmarkEnd w:id="218"/>
      <w:bookmarkEnd w:id="219"/>
    </w:p>
    <w:p w14:paraId="2EC88BFB" w14:textId="77777777" w:rsidR="0008735B" w:rsidRPr="0008735B" w:rsidRDefault="0008735B" w:rsidP="0008735B">
      <w:pPr>
        <w:pStyle w:val="AllText"/>
        <w:rPr>
          <w:bCs/>
        </w:rPr>
      </w:pPr>
      <w:r w:rsidRPr="0008735B">
        <w:rPr>
          <w:bCs/>
        </w:rPr>
        <w:t xml:space="preserve"> </w:t>
      </w:r>
    </w:p>
    <w:p w14:paraId="765DF5AA" w14:textId="2575CB27" w:rsidR="0008735B" w:rsidRPr="0008735B" w:rsidRDefault="0008735B" w:rsidP="0008735B">
      <w:pPr>
        <w:pStyle w:val="AllText"/>
        <w:rPr>
          <w:bCs/>
        </w:rPr>
      </w:pPr>
      <w:r w:rsidRPr="0008735B">
        <w:rPr>
          <w:bCs/>
        </w:rPr>
        <w:t>When running the script, modifications had to be made. The condition of the code had to be changed from tensorflow &lt; 1.8 to tensorflow &lt; 1.4 in order for it to run successfully. The result is shown above in Figure 75, which demonstrates the setup is ready for training.</w:t>
      </w:r>
    </w:p>
    <w:p w14:paraId="0DA6647C" w14:textId="77777777" w:rsidR="0008735B" w:rsidRPr="0008735B" w:rsidRDefault="0008735B" w:rsidP="00CF3C80">
      <w:pPr>
        <w:pStyle w:val="AllText"/>
        <w:numPr>
          <w:ilvl w:val="0"/>
          <w:numId w:val="38"/>
        </w:numPr>
        <w:rPr>
          <w:bCs/>
        </w:rPr>
      </w:pPr>
      <w:r w:rsidRPr="0008735B">
        <w:rPr>
          <w:bCs/>
        </w:rPr>
        <w:t xml:space="preserve"> Gathering and labeling pictures</w:t>
      </w:r>
    </w:p>
    <w:p w14:paraId="475B7EB2" w14:textId="2B4F8A35" w:rsidR="0008735B" w:rsidRPr="0008735B" w:rsidRDefault="0008735B" w:rsidP="0008735B">
      <w:pPr>
        <w:pStyle w:val="AllText"/>
        <w:rPr>
          <w:bCs/>
        </w:rPr>
      </w:pPr>
      <w:r w:rsidRPr="0008735B">
        <w:rPr>
          <w:bCs/>
        </w:rPr>
        <w:t>For this project, approximately 245 pictures were taken in different terrain and lighting conditions, and then divided into two groups. Approximately 20 percent of the pictures were placed in the testing folder, and the remaining pictures were placed in the training folder. The more diverse the pictures are, the more efficient the model wi</w:t>
      </w:r>
      <w:r w:rsidR="00B70DBB">
        <w:rPr>
          <w:bCs/>
        </w:rPr>
        <w:t>ll be in recognizing the object.</w:t>
      </w:r>
    </w:p>
    <w:p w14:paraId="1C183F78" w14:textId="77777777" w:rsidR="0008735B" w:rsidRPr="0008735B" w:rsidRDefault="0008735B" w:rsidP="0008735B">
      <w:pPr>
        <w:pStyle w:val="AllText"/>
        <w:rPr>
          <w:bCs/>
        </w:rPr>
      </w:pPr>
      <w:r w:rsidRPr="0008735B">
        <w:rPr>
          <w:bCs/>
          <w:noProof/>
          <w:lang w:eastAsia="en-US"/>
        </w:rPr>
        <w:lastRenderedPageBreak/>
        <w:drawing>
          <wp:inline distT="0" distB="0" distL="0" distR="0" wp14:anchorId="1B3A5008" wp14:editId="53E98017">
            <wp:extent cx="4533899" cy="3787140"/>
            <wp:effectExtent l="0" t="0" r="635"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5">
                      <a:extLst>
                        <a:ext uri="{28A0092B-C50C-407E-A947-70E740481C1C}">
                          <a14:useLocalDpi xmlns:a14="http://schemas.microsoft.com/office/drawing/2010/main" val="0"/>
                        </a:ext>
                      </a:extLst>
                    </a:blip>
                    <a:srcRect l="4791" t="5559" r="10373" b="12207"/>
                    <a:stretch/>
                  </pic:blipFill>
                  <pic:spPr bwMode="auto">
                    <a:xfrm>
                      <a:off x="0" y="0"/>
                      <a:ext cx="4582239" cy="3827518"/>
                    </a:xfrm>
                    <a:prstGeom prst="rect">
                      <a:avLst/>
                    </a:prstGeom>
                    <a:noFill/>
                    <a:ln>
                      <a:noFill/>
                    </a:ln>
                    <a:extLst>
                      <a:ext uri="{53640926-AAD7-44D8-BBD7-CCE9431645EC}">
                        <a14:shadowObscured xmlns:a14="http://schemas.microsoft.com/office/drawing/2010/main"/>
                      </a:ext>
                    </a:extLst>
                  </pic:spPr>
                </pic:pic>
              </a:graphicData>
            </a:graphic>
          </wp:inline>
        </w:drawing>
      </w:r>
      <w:r w:rsidRPr="0008735B">
        <w:rPr>
          <w:bCs/>
          <w:noProof/>
          <w:lang w:eastAsia="en-US"/>
        </w:rPr>
        <w:drawing>
          <wp:inline distT="0" distB="0" distL="0" distR="0" wp14:anchorId="1CA0BC3A" wp14:editId="1B71ACAA">
            <wp:extent cx="4484282" cy="3862016"/>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6">
                      <a:extLst>
                        <a:ext uri="{28A0092B-C50C-407E-A947-70E740481C1C}">
                          <a14:useLocalDpi xmlns:a14="http://schemas.microsoft.com/office/drawing/2010/main" val="0"/>
                        </a:ext>
                      </a:extLst>
                    </a:blip>
                    <a:srcRect l="5004" t="5293" r="10860" b="11939"/>
                    <a:stretch/>
                  </pic:blipFill>
                  <pic:spPr bwMode="auto">
                    <a:xfrm>
                      <a:off x="0" y="0"/>
                      <a:ext cx="4667679" cy="4019964"/>
                    </a:xfrm>
                    <a:prstGeom prst="rect">
                      <a:avLst/>
                    </a:prstGeom>
                    <a:noFill/>
                    <a:ln>
                      <a:noFill/>
                    </a:ln>
                    <a:extLst>
                      <a:ext uri="{53640926-AAD7-44D8-BBD7-CCE9431645EC}">
                        <a14:shadowObscured xmlns:a14="http://schemas.microsoft.com/office/drawing/2010/main"/>
                      </a:ext>
                    </a:extLst>
                  </pic:spPr>
                </pic:pic>
              </a:graphicData>
            </a:graphic>
          </wp:inline>
        </w:drawing>
      </w:r>
    </w:p>
    <w:p w14:paraId="7AC6E22E" w14:textId="0A0BF218" w:rsidR="0008735B" w:rsidRPr="00124A40" w:rsidRDefault="0008735B" w:rsidP="00124A40">
      <w:pPr>
        <w:pStyle w:val="FigureCap"/>
      </w:pPr>
      <w:bookmarkStart w:id="220" w:name="_Toc532928173"/>
      <w:bookmarkStart w:id="221" w:name="_Toc1835378"/>
      <w:r w:rsidRPr="0008735B">
        <w:t xml:space="preserve">Figure </w:t>
      </w:r>
      <w:r w:rsidRPr="0008735B">
        <w:fldChar w:fldCharType="begin"/>
      </w:r>
      <w:r w:rsidRPr="0008735B">
        <w:instrText xml:space="preserve"> SEQ Figure \* ARABIC </w:instrText>
      </w:r>
      <w:r w:rsidRPr="0008735B">
        <w:fldChar w:fldCharType="separate"/>
      </w:r>
      <w:r w:rsidRPr="0008735B">
        <w:t>74</w:t>
      </w:r>
      <w:r w:rsidRPr="0008735B">
        <w:fldChar w:fldCharType="end"/>
      </w:r>
      <w:r w:rsidRPr="0008735B">
        <w:t xml:space="preserve"> dataset</w:t>
      </w:r>
      <w:bookmarkEnd w:id="220"/>
      <w:r w:rsidR="00124A40">
        <w:t xml:space="preserve"> of pictures used to train the system</w:t>
      </w:r>
      <w:bookmarkEnd w:id="221"/>
    </w:p>
    <w:p w14:paraId="3ADFFED7" w14:textId="77777777" w:rsidR="0008735B" w:rsidRPr="0008735B" w:rsidRDefault="0008735B" w:rsidP="0008735B">
      <w:pPr>
        <w:pStyle w:val="AllText"/>
        <w:rPr>
          <w:bCs/>
        </w:rPr>
      </w:pPr>
      <w:r w:rsidRPr="0008735B">
        <w:rPr>
          <w:bCs/>
        </w:rPr>
        <w:lastRenderedPageBreak/>
        <w:t xml:space="preserve">The pictures were labeled using the llabelmg software, and then xml files which contains the co-ordinate values of all the pictures were generated. </w:t>
      </w:r>
    </w:p>
    <w:p w14:paraId="3E4048F6" w14:textId="77777777" w:rsidR="0008735B" w:rsidRPr="0008735B" w:rsidRDefault="0008735B" w:rsidP="0008735B">
      <w:pPr>
        <w:pStyle w:val="AllText"/>
        <w:rPr>
          <w:bCs/>
        </w:rPr>
      </w:pPr>
    </w:p>
    <w:p w14:paraId="433BCA74" w14:textId="77777777" w:rsidR="0008735B" w:rsidRPr="0008735B" w:rsidRDefault="0008735B" w:rsidP="0008735B">
      <w:pPr>
        <w:pStyle w:val="AllText"/>
        <w:rPr>
          <w:bCs/>
        </w:rPr>
      </w:pPr>
      <w:r w:rsidRPr="0008735B">
        <w:rPr>
          <w:bCs/>
          <w:noProof/>
          <w:lang w:eastAsia="en-US"/>
        </w:rPr>
        <w:drawing>
          <wp:inline distT="0" distB="0" distL="0" distR="0" wp14:anchorId="0BBB2EA0" wp14:editId="26F85DFC">
            <wp:extent cx="2900119" cy="1631315"/>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926153" cy="1645959"/>
                    </a:xfrm>
                    <a:prstGeom prst="rect">
                      <a:avLst/>
                    </a:prstGeom>
                  </pic:spPr>
                </pic:pic>
              </a:graphicData>
            </a:graphic>
          </wp:inline>
        </w:drawing>
      </w:r>
      <w:r w:rsidRPr="0008735B">
        <w:rPr>
          <w:bCs/>
          <w:noProof/>
          <w:lang w:eastAsia="en-US"/>
        </w:rPr>
        <w:drawing>
          <wp:inline distT="0" distB="0" distL="0" distR="0" wp14:anchorId="213A4652" wp14:editId="53A86CFD">
            <wp:extent cx="2914650" cy="163949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930963" cy="1648667"/>
                    </a:xfrm>
                    <a:prstGeom prst="rect">
                      <a:avLst/>
                    </a:prstGeom>
                  </pic:spPr>
                </pic:pic>
              </a:graphicData>
            </a:graphic>
          </wp:inline>
        </w:drawing>
      </w:r>
    </w:p>
    <w:p w14:paraId="4FD63778" w14:textId="2A804AFC" w:rsidR="0008735B" w:rsidRPr="00124A40" w:rsidRDefault="0008735B" w:rsidP="00124A40">
      <w:pPr>
        <w:pStyle w:val="FigureCap"/>
      </w:pPr>
      <w:bookmarkStart w:id="222" w:name="_Toc532928174"/>
      <w:bookmarkStart w:id="223" w:name="_Toc1835379"/>
      <w:r w:rsidRPr="0008735B">
        <w:t xml:space="preserve">Figure </w:t>
      </w:r>
      <w:r w:rsidRPr="0008735B">
        <w:fldChar w:fldCharType="begin"/>
      </w:r>
      <w:r w:rsidRPr="0008735B">
        <w:instrText xml:space="preserve"> SEQ Figure \* ARABIC </w:instrText>
      </w:r>
      <w:r w:rsidRPr="0008735B">
        <w:fldChar w:fldCharType="separate"/>
      </w:r>
      <w:r w:rsidRPr="0008735B">
        <w:t>75</w:t>
      </w:r>
      <w:r w:rsidRPr="0008735B">
        <w:fldChar w:fldCharType="end"/>
      </w:r>
      <w:r w:rsidRPr="0008735B">
        <w:t xml:space="preserve"> image labelling</w:t>
      </w:r>
      <w:bookmarkEnd w:id="222"/>
      <w:bookmarkEnd w:id="223"/>
    </w:p>
    <w:p w14:paraId="681AD2C1" w14:textId="77777777" w:rsidR="0008735B" w:rsidRPr="0008735B" w:rsidRDefault="0008735B" w:rsidP="00CF3C80">
      <w:pPr>
        <w:pStyle w:val="AllText"/>
        <w:numPr>
          <w:ilvl w:val="0"/>
          <w:numId w:val="38"/>
        </w:numPr>
        <w:rPr>
          <w:bCs/>
        </w:rPr>
      </w:pPr>
      <w:r w:rsidRPr="0008735B">
        <w:rPr>
          <w:bCs/>
        </w:rPr>
        <w:t xml:space="preserve">Generate training data </w:t>
      </w:r>
    </w:p>
    <w:p w14:paraId="68141FFC" w14:textId="77777777" w:rsidR="0008735B" w:rsidRPr="0008735B" w:rsidRDefault="0008735B" w:rsidP="0008735B">
      <w:pPr>
        <w:pStyle w:val="AllText"/>
        <w:rPr>
          <w:bCs/>
        </w:rPr>
      </w:pPr>
      <w:r w:rsidRPr="0008735B">
        <w:rPr>
          <w:bCs/>
        </w:rPr>
        <w:t>(tensorflow1) C:\tensorflow1\models\research\object_detection&gt; python xml_to_csv.py</w:t>
      </w:r>
    </w:p>
    <w:p w14:paraId="671BF9A2" w14:textId="77777777" w:rsidR="0008735B" w:rsidRPr="0008735B" w:rsidRDefault="0008735B" w:rsidP="0008735B">
      <w:pPr>
        <w:pStyle w:val="AllText"/>
        <w:rPr>
          <w:bCs/>
        </w:rPr>
      </w:pPr>
      <w:r w:rsidRPr="0008735B">
        <w:rPr>
          <w:bCs/>
        </w:rPr>
        <w:t>After running that, csv file is generated in the object detection folder:</w:t>
      </w:r>
    </w:p>
    <w:p w14:paraId="3744BC0E" w14:textId="77777777" w:rsidR="0008735B" w:rsidRPr="0008735B" w:rsidRDefault="0008735B" w:rsidP="0008735B">
      <w:pPr>
        <w:pStyle w:val="AllText"/>
        <w:rPr>
          <w:bCs/>
        </w:rPr>
      </w:pPr>
      <w:r w:rsidRPr="0008735B">
        <w:rPr>
          <w:bCs/>
          <w:noProof/>
          <w:lang w:eastAsia="en-US"/>
        </w:rPr>
        <w:drawing>
          <wp:inline distT="0" distB="0" distL="0" distR="0" wp14:anchorId="7F69FE66" wp14:editId="20517CC1">
            <wp:extent cx="3108070" cy="21145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113687" cy="2118371"/>
                    </a:xfrm>
                    <a:prstGeom prst="rect">
                      <a:avLst/>
                    </a:prstGeom>
                  </pic:spPr>
                </pic:pic>
              </a:graphicData>
            </a:graphic>
          </wp:inline>
        </w:drawing>
      </w:r>
    </w:p>
    <w:p w14:paraId="62EF36C2" w14:textId="15C0B792" w:rsidR="0008735B" w:rsidRPr="0008735B" w:rsidRDefault="0008735B" w:rsidP="00124A40">
      <w:pPr>
        <w:pStyle w:val="FigureCap"/>
      </w:pPr>
      <w:bookmarkStart w:id="224" w:name="_Toc532928175"/>
      <w:bookmarkStart w:id="225" w:name="_Toc1835380"/>
      <w:r w:rsidRPr="0008735B">
        <w:t xml:space="preserve">Figure </w:t>
      </w:r>
      <w:r w:rsidRPr="0008735B">
        <w:fldChar w:fldCharType="begin"/>
      </w:r>
      <w:r w:rsidRPr="0008735B">
        <w:instrText xml:space="preserve"> SEQ Figure \* ARABIC </w:instrText>
      </w:r>
      <w:r w:rsidRPr="0008735B">
        <w:fldChar w:fldCharType="separate"/>
      </w:r>
      <w:r w:rsidRPr="0008735B">
        <w:t>76</w:t>
      </w:r>
      <w:r w:rsidRPr="0008735B">
        <w:fldChar w:fldCharType="end"/>
      </w:r>
      <w:r w:rsidRPr="0008735B">
        <w:t xml:space="preserve"> file generated</w:t>
      </w:r>
      <w:bookmarkEnd w:id="224"/>
      <w:bookmarkEnd w:id="225"/>
    </w:p>
    <w:p w14:paraId="0E1489DF" w14:textId="77777777" w:rsidR="0008735B" w:rsidRPr="0008735B" w:rsidRDefault="0008735B" w:rsidP="00CF3C80">
      <w:pPr>
        <w:pStyle w:val="AllText"/>
        <w:numPr>
          <w:ilvl w:val="0"/>
          <w:numId w:val="38"/>
        </w:numPr>
        <w:rPr>
          <w:bCs/>
        </w:rPr>
      </w:pPr>
      <w:r w:rsidRPr="0008735B">
        <w:rPr>
          <w:bCs/>
        </w:rPr>
        <w:t>Create Label Map and Configure Training</w:t>
      </w:r>
    </w:p>
    <w:p w14:paraId="44F9D7E0" w14:textId="77777777" w:rsidR="0008735B" w:rsidRPr="0008735B" w:rsidRDefault="0008735B" w:rsidP="0008735B">
      <w:pPr>
        <w:pStyle w:val="AllText"/>
        <w:rPr>
          <w:bCs/>
        </w:rPr>
      </w:pPr>
      <w:r w:rsidRPr="0008735B">
        <w:rPr>
          <w:bCs/>
          <w:noProof/>
          <w:lang w:eastAsia="en-US"/>
        </w:rPr>
        <w:drawing>
          <wp:inline distT="0" distB="0" distL="0" distR="0" wp14:anchorId="712BA897" wp14:editId="32EF96B4">
            <wp:extent cx="2413000" cy="2070901"/>
            <wp:effectExtent l="0" t="0" r="635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2428466" cy="2084174"/>
                    </a:xfrm>
                    <a:prstGeom prst="rect">
                      <a:avLst/>
                    </a:prstGeom>
                  </pic:spPr>
                </pic:pic>
              </a:graphicData>
            </a:graphic>
          </wp:inline>
        </w:drawing>
      </w:r>
    </w:p>
    <w:p w14:paraId="3FDB7821" w14:textId="1B8B5955" w:rsidR="0008735B" w:rsidRPr="0008735B" w:rsidRDefault="0008735B" w:rsidP="00124A40">
      <w:pPr>
        <w:pStyle w:val="FigureCap"/>
      </w:pPr>
      <w:bookmarkStart w:id="226" w:name="_Toc532928176"/>
      <w:bookmarkStart w:id="227" w:name="_Toc1835381"/>
      <w:r w:rsidRPr="0008735B">
        <w:lastRenderedPageBreak/>
        <w:t xml:space="preserve">Figure </w:t>
      </w:r>
      <w:r w:rsidRPr="0008735B">
        <w:fldChar w:fldCharType="begin"/>
      </w:r>
      <w:r w:rsidRPr="0008735B">
        <w:instrText xml:space="preserve"> SEQ Figure \* ARABIC </w:instrText>
      </w:r>
      <w:r w:rsidRPr="0008735B">
        <w:fldChar w:fldCharType="separate"/>
      </w:r>
      <w:r w:rsidRPr="0008735B">
        <w:t>77</w:t>
      </w:r>
      <w:r w:rsidRPr="0008735B">
        <w:fldChar w:fldCharType="end"/>
      </w:r>
      <w:r w:rsidRPr="0008735B">
        <w:t xml:space="preserve"> label map</w:t>
      </w:r>
      <w:bookmarkEnd w:id="226"/>
      <w:bookmarkEnd w:id="227"/>
    </w:p>
    <w:p w14:paraId="619C55F7" w14:textId="77777777" w:rsidR="0008735B" w:rsidRPr="0008735B" w:rsidRDefault="0008735B" w:rsidP="0008735B">
      <w:pPr>
        <w:pStyle w:val="AllText"/>
        <w:rPr>
          <w:bCs/>
        </w:rPr>
      </w:pPr>
      <w:r w:rsidRPr="0008735B">
        <w:rPr>
          <w:bCs/>
        </w:rPr>
        <w:t>The labelmap.pbtx must be saved in the training folder.</w:t>
      </w:r>
    </w:p>
    <w:p w14:paraId="459AC59D" w14:textId="77777777" w:rsidR="0008735B" w:rsidRPr="0008735B" w:rsidRDefault="0008735B" w:rsidP="00CF3C80">
      <w:pPr>
        <w:pStyle w:val="AllText"/>
        <w:numPr>
          <w:ilvl w:val="0"/>
          <w:numId w:val="38"/>
        </w:numPr>
        <w:rPr>
          <w:bCs/>
        </w:rPr>
      </w:pPr>
      <w:r w:rsidRPr="0008735B">
        <w:rPr>
          <w:bCs/>
        </w:rPr>
        <w:t>Run the training</w:t>
      </w:r>
    </w:p>
    <w:p w14:paraId="5D9BEC8E" w14:textId="77777777" w:rsidR="0008735B" w:rsidRPr="0008735B" w:rsidRDefault="0008735B" w:rsidP="0008735B">
      <w:pPr>
        <w:pStyle w:val="AllText"/>
        <w:rPr>
          <w:bCs/>
        </w:rPr>
      </w:pPr>
      <w:r w:rsidRPr="0008735B">
        <w:rPr>
          <w:bCs/>
        </w:rPr>
        <w:t>Run the code:</w:t>
      </w:r>
    </w:p>
    <w:p w14:paraId="41CED93B" w14:textId="77777777" w:rsidR="0008735B" w:rsidRPr="0008735B" w:rsidRDefault="0008735B" w:rsidP="00357D91">
      <w:pPr>
        <w:pStyle w:val="Code"/>
      </w:pPr>
      <w:r w:rsidRPr="0008735B">
        <w:t>python.pylogtostderrtrain_dir=training/pipeline_config_path=training/ssd_mobilenet_v1_pets.config</w:t>
      </w:r>
    </w:p>
    <w:p w14:paraId="37707783" w14:textId="77777777" w:rsidR="0008735B" w:rsidRPr="0008735B" w:rsidRDefault="0008735B" w:rsidP="0008735B">
      <w:pPr>
        <w:pStyle w:val="AllText"/>
        <w:rPr>
          <w:bCs/>
        </w:rPr>
      </w:pPr>
      <w:r w:rsidRPr="0008735B">
        <w:rPr>
          <w:bCs/>
        </w:rPr>
        <w:t>The training commenced as follows:</w:t>
      </w:r>
    </w:p>
    <w:p w14:paraId="70A5B693" w14:textId="77777777" w:rsidR="0008735B" w:rsidRPr="0008735B" w:rsidRDefault="0008735B" w:rsidP="0008735B">
      <w:pPr>
        <w:pStyle w:val="AllText"/>
        <w:rPr>
          <w:bCs/>
        </w:rPr>
      </w:pPr>
      <w:r w:rsidRPr="0008735B">
        <w:rPr>
          <w:bCs/>
          <w:noProof/>
          <w:lang w:eastAsia="en-US"/>
        </w:rPr>
        <w:drawing>
          <wp:inline distT="0" distB="0" distL="0" distR="0" wp14:anchorId="2C7535F5" wp14:editId="27A3C52F">
            <wp:extent cx="5911850" cy="322008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1"/>
                    <a:srcRect l="535" t="3794"/>
                    <a:stretch/>
                  </pic:blipFill>
                  <pic:spPr bwMode="auto">
                    <a:xfrm>
                      <a:off x="0" y="0"/>
                      <a:ext cx="5911850" cy="3220085"/>
                    </a:xfrm>
                    <a:prstGeom prst="rect">
                      <a:avLst/>
                    </a:prstGeom>
                    <a:ln>
                      <a:noFill/>
                    </a:ln>
                    <a:extLst>
                      <a:ext uri="{53640926-AAD7-44D8-BBD7-CCE9431645EC}">
                        <a14:shadowObscured xmlns:a14="http://schemas.microsoft.com/office/drawing/2010/main"/>
                      </a:ext>
                    </a:extLst>
                  </pic:spPr>
                </pic:pic>
              </a:graphicData>
            </a:graphic>
          </wp:inline>
        </w:drawing>
      </w:r>
    </w:p>
    <w:p w14:paraId="205A2B60" w14:textId="243F0D4A" w:rsidR="0008735B" w:rsidRPr="0008735B" w:rsidRDefault="0008735B" w:rsidP="00357D91">
      <w:pPr>
        <w:pStyle w:val="FigureCap"/>
      </w:pPr>
      <w:bookmarkStart w:id="228" w:name="_Toc532928177"/>
      <w:bookmarkStart w:id="229" w:name="_Toc1835382"/>
      <w:r w:rsidRPr="0008735B">
        <w:t xml:space="preserve">Figure </w:t>
      </w:r>
      <w:r w:rsidRPr="0008735B">
        <w:fldChar w:fldCharType="begin"/>
      </w:r>
      <w:r w:rsidRPr="0008735B">
        <w:instrText xml:space="preserve"> SEQ Figure \* ARABIC </w:instrText>
      </w:r>
      <w:r w:rsidRPr="0008735B">
        <w:fldChar w:fldCharType="separate"/>
      </w:r>
      <w:r w:rsidRPr="0008735B">
        <w:t>78</w:t>
      </w:r>
      <w:r w:rsidRPr="0008735B">
        <w:fldChar w:fldCharType="end"/>
      </w:r>
      <w:r w:rsidRPr="0008735B">
        <w:t xml:space="preserve"> training interface</w:t>
      </w:r>
      <w:bookmarkEnd w:id="228"/>
      <w:bookmarkEnd w:id="229"/>
    </w:p>
    <w:p w14:paraId="3E3ED306" w14:textId="77777777" w:rsidR="0008735B" w:rsidRPr="0008735B" w:rsidRDefault="0008735B" w:rsidP="0008735B">
      <w:pPr>
        <w:pStyle w:val="AllText"/>
        <w:rPr>
          <w:bCs/>
        </w:rPr>
      </w:pPr>
      <w:r w:rsidRPr="0008735B">
        <w:rPr>
          <w:bCs/>
        </w:rPr>
        <w:t>After obtaining a very low error, quit the process and generate an inference graph.</w:t>
      </w:r>
    </w:p>
    <w:p w14:paraId="0B325C28" w14:textId="77777777" w:rsidR="0008735B" w:rsidRPr="0008735B" w:rsidRDefault="0008735B" w:rsidP="0008735B">
      <w:pPr>
        <w:pStyle w:val="AllText"/>
        <w:rPr>
          <w:bCs/>
        </w:rPr>
      </w:pPr>
    </w:p>
    <w:p w14:paraId="26062F3E" w14:textId="77777777" w:rsidR="0008735B" w:rsidRPr="0008735B" w:rsidRDefault="0008735B" w:rsidP="00CF3C80">
      <w:pPr>
        <w:pStyle w:val="AllText"/>
        <w:numPr>
          <w:ilvl w:val="0"/>
          <w:numId w:val="38"/>
        </w:numPr>
        <w:rPr>
          <w:bCs/>
        </w:rPr>
      </w:pPr>
      <w:r w:rsidRPr="0008735B">
        <w:rPr>
          <w:bCs/>
        </w:rPr>
        <w:t>Export the inference graph</w:t>
      </w:r>
    </w:p>
    <w:p w14:paraId="564F26A7" w14:textId="77777777" w:rsidR="0008735B" w:rsidRPr="0008735B" w:rsidRDefault="0008735B" w:rsidP="00357D91">
      <w:pPr>
        <w:pStyle w:val="Code"/>
      </w:pPr>
      <w:r w:rsidRPr="0008735B">
        <w:t>python export_inference_graph.py --input_type image_tensor --pipeline_config_path training/ ssd_mobilenet_v1_pets.config--trained_checkpoint_prefixtraining/model.ckpt-1--output_directory inference_graph</w:t>
      </w:r>
    </w:p>
    <w:p w14:paraId="358AB94C" w14:textId="77777777" w:rsidR="0008735B" w:rsidRPr="0008735B" w:rsidRDefault="0008735B" w:rsidP="0008735B">
      <w:pPr>
        <w:pStyle w:val="AllText"/>
        <w:rPr>
          <w:bCs/>
        </w:rPr>
      </w:pPr>
      <w:r w:rsidRPr="0008735B">
        <w:rPr>
          <w:bCs/>
        </w:rPr>
        <w:t>This creates a frozen_inference_graph.pb file in the \object_detection\inference_graph folder. The .pb file contains the object detection classifier</w:t>
      </w:r>
    </w:p>
    <w:p w14:paraId="024B5157" w14:textId="19A88C7F" w:rsidR="0008735B" w:rsidRDefault="0008735B" w:rsidP="0008735B">
      <w:pPr>
        <w:pStyle w:val="AllText"/>
        <w:rPr>
          <w:bCs/>
        </w:rPr>
      </w:pPr>
      <w:r w:rsidRPr="0008735B">
        <w:rPr>
          <w:bCs/>
        </w:rPr>
        <w:t>This frozen inference graph is uploaded into the raspberry pi and tested.</w:t>
      </w:r>
    </w:p>
    <w:p w14:paraId="722295D0" w14:textId="77777777" w:rsidR="00357D91" w:rsidRPr="0008735B" w:rsidRDefault="00357D91" w:rsidP="0008735B">
      <w:pPr>
        <w:pStyle w:val="AllText"/>
        <w:rPr>
          <w:bCs/>
        </w:rPr>
      </w:pPr>
    </w:p>
    <w:p w14:paraId="1E7C39F8" w14:textId="5C1F5E14" w:rsidR="0008735B" w:rsidRPr="0008735B" w:rsidRDefault="00357D91" w:rsidP="00357D91">
      <w:pPr>
        <w:pStyle w:val="Heading3"/>
      </w:pPr>
      <w:bookmarkStart w:id="230" w:name="_Toc2153947"/>
      <w:r>
        <w:t>Implementation of Subtask 4-</w:t>
      </w:r>
      <w:r w:rsidR="0008735B" w:rsidRPr="0008735B">
        <w:t>Result</w:t>
      </w:r>
      <w:bookmarkEnd w:id="230"/>
    </w:p>
    <w:p w14:paraId="1EC89DE3" w14:textId="77777777" w:rsidR="0008735B" w:rsidRPr="0008735B" w:rsidRDefault="0008735B" w:rsidP="0008735B">
      <w:pPr>
        <w:pStyle w:val="AllText"/>
        <w:rPr>
          <w:bCs/>
        </w:rPr>
      </w:pPr>
      <w:r w:rsidRPr="0008735B">
        <w:rPr>
          <w:bCs/>
        </w:rPr>
        <w:t xml:space="preserve">After uploading the trained cnn into the raspberry pi, the training was tested by going into the object detection folder and running the code below. </w:t>
      </w:r>
    </w:p>
    <w:p w14:paraId="115DE030" w14:textId="77777777" w:rsidR="0008735B" w:rsidRPr="0008735B" w:rsidRDefault="0008735B" w:rsidP="0008735B">
      <w:pPr>
        <w:pStyle w:val="AllText"/>
        <w:rPr>
          <w:bCs/>
        </w:rPr>
      </w:pPr>
      <w:r w:rsidRPr="0008735B">
        <w:rPr>
          <w:bCs/>
          <w:noProof/>
          <w:lang w:eastAsia="en-US"/>
        </w:rPr>
        <w:lastRenderedPageBreak/>
        <w:drawing>
          <wp:inline distT="0" distB="0" distL="0" distR="0" wp14:anchorId="50D052FF" wp14:editId="630CDFF2">
            <wp:extent cx="3589020" cy="2233616"/>
            <wp:effectExtent l="0" t="0" r="0" b="0"/>
            <wp:docPr id="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52"/>
                    <a:stretch>
                      <a:fillRect/>
                    </a:stretch>
                  </pic:blipFill>
                  <pic:spPr>
                    <a:xfrm>
                      <a:off x="0" y="0"/>
                      <a:ext cx="3597350" cy="2238800"/>
                    </a:xfrm>
                    <a:prstGeom prst="rect">
                      <a:avLst/>
                    </a:prstGeom>
                  </pic:spPr>
                </pic:pic>
              </a:graphicData>
            </a:graphic>
          </wp:inline>
        </w:drawing>
      </w:r>
    </w:p>
    <w:p w14:paraId="596E594B" w14:textId="28B45B46" w:rsidR="0008735B" w:rsidRPr="0008735B" w:rsidRDefault="0008735B" w:rsidP="00357D91">
      <w:pPr>
        <w:pStyle w:val="FigureCap"/>
      </w:pPr>
      <w:bookmarkStart w:id="231" w:name="_Toc532928178"/>
      <w:bookmarkStart w:id="232" w:name="_Toc1835383"/>
      <w:r w:rsidRPr="0008735B">
        <w:t xml:space="preserve">Figure </w:t>
      </w:r>
      <w:r w:rsidRPr="0008735B">
        <w:fldChar w:fldCharType="begin"/>
      </w:r>
      <w:r w:rsidRPr="0008735B">
        <w:instrText xml:space="preserve"> SEQ Figure \* ARABIC </w:instrText>
      </w:r>
      <w:r w:rsidRPr="0008735B">
        <w:fldChar w:fldCharType="separate"/>
      </w:r>
      <w:r w:rsidRPr="0008735B">
        <w:t>79</w:t>
      </w:r>
      <w:r w:rsidRPr="0008735B">
        <w:fldChar w:fldCharType="end"/>
      </w:r>
      <w:r w:rsidRPr="0008735B">
        <w:t xml:space="preserve"> image recognition start up interface</w:t>
      </w:r>
      <w:bookmarkEnd w:id="231"/>
      <w:bookmarkEnd w:id="232"/>
    </w:p>
    <w:p w14:paraId="79647380" w14:textId="77777777" w:rsidR="0008735B" w:rsidRPr="0008735B" w:rsidRDefault="0008735B" w:rsidP="0008735B">
      <w:pPr>
        <w:pStyle w:val="AllText"/>
        <w:rPr>
          <w:bCs/>
        </w:rPr>
      </w:pPr>
      <w:r w:rsidRPr="0008735B">
        <w:rPr>
          <w:bCs/>
        </w:rPr>
        <w:t xml:space="preserve">After pressing enter, the web cam comes on and within seconds, the video is shown on the screen. The results obtained are below in Figure 82: </w:t>
      </w:r>
    </w:p>
    <w:p w14:paraId="1DAFECDD" w14:textId="77777777" w:rsidR="0008735B" w:rsidRPr="0008735B" w:rsidRDefault="0008735B" w:rsidP="0008735B">
      <w:pPr>
        <w:pStyle w:val="AllText"/>
        <w:rPr>
          <w:bCs/>
        </w:rPr>
      </w:pPr>
    </w:p>
    <w:p w14:paraId="011E9B67" w14:textId="77777777" w:rsidR="0008735B" w:rsidRPr="0008735B" w:rsidRDefault="0008735B" w:rsidP="0008735B">
      <w:pPr>
        <w:pStyle w:val="AllText"/>
        <w:rPr>
          <w:bCs/>
        </w:rPr>
      </w:pPr>
      <w:r w:rsidRPr="0008735B">
        <w:rPr>
          <w:bCs/>
          <w:noProof/>
          <w:lang w:eastAsia="en-US"/>
        </w:rPr>
        <w:drawing>
          <wp:inline distT="0" distB="0" distL="0" distR="0" wp14:anchorId="7FF8228C" wp14:editId="6D525AAE">
            <wp:extent cx="4739640" cy="3162300"/>
            <wp:effectExtent l="7620" t="0" r="0" b="0"/>
            <wp:docPr id="75" name="Picture 75" descr="C:\Users\modupe\Desktop\senor design\IMG-62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dupe\Desktop\senor design\IMG-6235.JPG"/>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t="16752" r="13491" b="12308"/>
                    <a:stretch/>
                  </pic:blipFill>
                  <pic:spPr bwMode="auto">
                    <a:xfrm rot="5400000">
                      <a:off x="0" y="0"/>
                      <a:ext cx="4739640" cy="3162300"/>
                    </a:xfrm>
                    <a:prstGeom prst="rect">
                      <a:avLst/>
                    </a:prstGeom>
                    <a:noFill/>
                    <a:ln>
                      <a:noFill/>
                    </a:ln>
                    <a:extLst>
                      <a:ext uri="{53640926-AAD7-44D8-BBD7-CCE9431645EC}">
                        <a14:shadowObscured xmlns:a14="http://schemas.microsoft.com/office/drawing/2010/main"/>
                      </a:ext>
                    </a:extLst>
                  </pic:spPr>
                </pic:pic>
              </a:graphicData>
            </a:graphic>
          </wp:inline>
        </w:drawing>
      </w:r>
    </w:p>
    <w:p w14:paraId="0E3C6BFA" w14:textId="4DF12A86" w:rsidR="0008735B" w:rsidRPr="0008735B" w:rsidRDefault="0008735B" w:rsidP="00357D91">
      <w:pPr>
        <w:pStyle w:val="FigureCap"/>
      </w:pPr>
      <w:bookmarkStart w:id="233" w:name="_Toc532928179"/>
      <w:bookmarkStart w:id="234" w:name="_Toc1835384"/>
      <w:r w:rsidRPr="0008735B">
        <w:lastRenderedPageBreak/>
        <w:t xml:space="preserve">Figure </w:t>
      </w:r>
      <w:r w:rsidRPr="0008735B">
        <w:fldChar w:fldCharType="begin"/>
      </w:r>
      <w:r w:rsidRPr="0008735B">
        <w:instrText xml:space="preserve"> SEQ Figure \* ARABIC </w:instrText>
      </w:r>
      <w:r w:rsidRPr="0008735B">
        <w:fldChar w:fldCharType="separate"/>
      </w:r>
      <w:r w:rsidRPr="0008735B">
        <w:t>80</w:t>
      </w:r>
      <w:r w:rsidRPr="0008735B">
        <w:fldChar w:fldCharType="end"/>
      </w:r>
      <w:r w:rsidRPr="0008735B">
        <w:t xml:space="preserve"> Successful Trial 1</w:t>
      </w:r>
      <w:bookmarkEnd w:id="233"/>
      <w:bookmarkEnd w:id="234"/>
    </w:p>
    <w:p w14:paraId="3F071A15" w14:textId="77777777" w:rsidR="0008735B" w:rsidRPr="0008735B" w:rsidRDefault="0008735B" w:rsidP="0008735B">
      <w:pPr>
        <w:pStyle w:val="AllText"/>
        <w:rPr>
          <w:bCs/>
        </w:rPr>
      </w:pPr>
      <w:r w:rsidRPr="0008735B">
        <w:rPr>
          <w:bCs/>
          <w:noProof/>
          <w:lang w:eastAsia="en-US"/>
        </w:rPr>
        <w:drawing>
          <wp:inline distT="0" distB="0" distL="0" distR="0" wp14:anchorId="0B6DAEF0" wp14:editId="09DCEC0E">
            <wp:extent cx="4671060" cy="3939540"/>
            <wp:effectExtent l="3810" t="0" r="0" b="0"/>
            <wp:docPr id="78" name="Picture 78" descr="C:\Users\modupe\Desktop\senor design\IMG-6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dupe\Desktop\senor design\IMG-6244.JPG"/>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l="8204" t="10427" r="13206" b="1197"/>
                    <a:stretch/>
                  </pic:blipFill>
                  <pic:spPr bwMode="auto">
                    <a:xfrm rot="5400000">
                      <a:off x="0" y="0"/>
                      <a:ext cx="4671060" cy="3939540"/>
                    </a:xfrm>
                    <a:prstGeom prst="rect">
                      <a:avLst/>
                    </a:prstGeom>
                    <a:noFill/>
                    <a:ln>
                      <a:noFill/>
                    </a:ln>
                    <a:extLst>
                      <a:ext uri="{53640926-AAD7-44D8-BBD7-CCE9431645EC}">
                        <a14:shadowObscured xmlns:a14="http://schemas.microsoft.com/office/drawing/2010/main"/>
                      </a:ext>
                    </a:extLst>
                  </pic:spPr>
                </pic:pic>
              </a:graphicData>
            </a:graphic>
          </wp:inline>
        </w:drawing>
      </w:r>
    </w:p>
    <w:p w14:paraId="0E8068D1" w14:textId="48D47108" w:rsidR="0008735B" w:rsidRPr="0008735B" w:rsidRDefault="0008735B" w:rsidP="00357D91">
      <w:pPr>
        <w:pStyle w:val="FigureCap"/>
      </w:pPr>
      <w:bookmarkStart w:id="235" w:name="_Toc532928180"/>
      <w:bookmarkStart w:id="236" w:name="_Toc1835385"/>
      <w:r w:rsidRPr="0008735B">
        <w:t xml:space="preserve">Figure </w:t>
      </w:r>
      <w:r w:rsidRPr="0008735B">
        <w:fldChar w:fldCharType="begin"/>
      </w:r>
      <w:r w:rsidRPr="0008735B">
        <w:instrText xml:space="preserve"> SEQ Figure \* ARABIC </w:instrText>
      </w:r>
      <w:r w:rsidRPr="0008735B">
        <w:fldChar w:fldCharType="separate"/>
      </w:r>
      <w:r w:rsidRPr="0008735B">
        <w:t>81</w:t>
      </w:r>
      <w:r w:rsidRPr="0008735B">
        <w:fldChar w:fldCharType="end"/>
      </w:r>
      <w:r w:rsidRPr="0008735B">
        <w:t xml:space="preserve"> Successful Trial 2</w:t>
      </w:r>
      <w:bookmarkEnd w:id="235"/>
      <w:bookmarkEnd w:id="236"/>
    </w:p>
    <w:p w14:paraId="6F41D92A" w14:textId="77777777" w:rsidR="0008735B" w:rsidRPr="0008735B" w:rsidRDefault="0008735B" w:rsidP="0008735B">
      <w:pPr>
        <w:pStyle w:val="AllText"/>
        <w:rPr>
          <w:bCs/>
        </w:rPr>
      </w:pPr>
      <w:r w:rsidRPr="0008735B">
        <w:rPr>
          <w:bCs/>
        </w:rPr>
        <w:t xml:space="preserve">Figures 82 and 83 are examples of two pictures out of all the testing completed. A frame rate of 1.35 and 1.14 was achieved with 94% and 86% of success. </w:t>
      </w:r>
    </w:p>
    <w:p w14:paraId="292BCEA8" w14:textId="6872E532" w:rsidR="0008735B" w:rsidRPr="00357D91" w:rsidRDefault="00357D91" w:rsidP="00357D91">
      <w:pPr>
        <w:pStyle w:val="Heading3"/>
      </w:pPr>
      <w:bookmarkStart w:id="237" w:name="_Toc2153948"/>
      <w:r>
        <w:t xml:space="preserve">Implementation </w:t>
      </w:r>
      <w:r w:rsidR="0008735B" w:rsidRPr="0008735B">
        <w:t>Runtime for Image Recognition Unit</w:t>
      </w:r>
      <w:bookmarkEnd w:id="237"/>
    </w:p>
    <w:p w14:paraId="10A3C652" w14:textId="77777777" w:rsidR="0008735B" w:rsidRPr="0008735B" w:rsidRDefault="0008735B" w:rsidP="0008735B">
      <w:pPr>
        <w:pStyle w:val="AllText"/>
        <w:rPr>
          <w:bCs/>
        </w:rPr>
      </w:pPr>
      <w:r w:rsidRPr="0008735B">
        <w:rPr>
          <w:bCs/>
          <w:noProof/>
          <w:lang w:eastAsia="en-US"/>
        </w:rPr>
        <w:drawing>
          <wp:inline distT="0" distB="0" distL="0" distR="0" wp14:anchorId="7B5897C5" wp14:editId="10C353BC">
            <wp:extent cx="2792095" cy="2097405"/>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2792095" cy="2097405"/>
                    </a:xfrm>
                    <a:prstGeom prst="rect">
                      <a:avLst/>
                    </a:prstGeom>
                    <a:noFill/>
                  </pic:spPr>
                </pic:pic>
              </a:graphicData>
            </a:graphic>
          </wp:inline>
        </w:drawing>
      </w:r>
      <w:r w:rsidRPr="0008735B">
        <w:rPr>
          <w:bCs/>
          <w:noProof/>
          <w:lang w:eastAsia="en-US"/>
        </w:rPr>
        <w:drawing>
          <wp:inline distT="0" distB="0" distL="0" distR="0" wp14:anchorId="30700DD1" wp14:editId="55CEDF72">
            <wp:extent cx="2689032" cy="2087687"/>
            <wp:effectExtent l="0" t="0" r="0" b="8255"/>
            <wp:docPr id="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56"/>
                    <a:stretch>
                      <a:fillRect/>
                    </a:stretch>
                  </pic:blipFill>
                  <pic:spPr>
                    <a:xfrm>
                      <a:off x="0" y="0"/>
                      <a:ext cx="2707617" cy="2102116"/>
                    </a:xfrm>
                    <a:prstGeom prst="rect">
                      <a:avLst/>
                    </a:prstGeom>
                  </pic:spPr>
                </pic:pic>
              </a:graphicData>
            </a:graphic>
          </wp:inline>
        </w:drawing>
      </w:r>
    </w:p>
    <w:p w14:paraId="75FBEF9C" w14:textId="22E38EBF" w:rsidR="0008735B" w:rsidRPr="0008735B" w:rsidRDefault="0008735B" w:rsidP="00357D91">
      <w:pPr>
        <w:pStyle w:val="FigureCap"/>
      </w:pPr>
      <w:bookmarkStart w:id="238" w:name="_Toc532928181"/>
      <w:bookmarkStart w:id="239" w:name="_Toc1835386"/>
      <w:r w:rsidRPr="0008735B">
        <w:lastRenderedPageBreak/>
        <w:t xml:space="preserve">Figure </w:t>
      </w:r>
      <w:r w:rsidRPr="0008735B">
        <w:fldChar w:fldCharType="begin"/>
      </w:r>
      <w:r w:rsidRPr="0008735B">
        <w:instrText xml:space="preserve"> SEQ Figure \* ARABIC </w:instrText>
      </w:r>
      <w:r w:rsidRPr="0008735B">
        <w:fldChar w:fldCharType="separate"/>
      </w:r>
      <w:r w:rsidRPr="0008735B">
        <w:t>82</w:t>
      </w:r>
      <w:r w:rsidRPr="0008735B">
        <w:fldChar w:fldCharType="end"/>
      </w:r>
      <w:r w:rsidRPr="0008735B">
        <w:t xml:space="preserve"> 2s </w:t>
      </w:r>
      <w:r w:rsidR="00357D91">
        <w:t>battery&amp;</w:t>
      </w:r>
      <w:r w:rsidRPr="0008735B">
        <w:t xml:space="preserve">Figure </w:t>
      </w:r>
      <w:r w:rsidRPr="0008735B">
        <w:fldChar w:fldCharType="begin"/>
      </w:r>
      <w:r w:rsidRPr="0008735B">
        <w:instrText xml:space="preserve"> SEQ Figure \* ARABIC </w:instrText>
      </w:r>
      <w:r w:rsidRPr="0008735B">
        <w:fldChar w:fldCharType="separate"/>
      </w:r>
      <w:r w:rsidRPr="0008735B">
        <w:t>83</w:t>
      </w:r>
      <w:r w:rsidRPr="0008735B">
        <w:fldChar w:fldCharType="end"/>
      </w:r>
      <w:r w:rsidRPr="0008735B">
        <w:t xml:space="preserve"> image recognition set up</w:t>
      </w:r>
      <w:bookmarkEnd w:id="238"/>
      <w:bookmarkEnd w:id="239"/>
    </w:p>
    <w:p w14:paraId="5D2419DF" w14:textId="77777777" w:rsidR="0008735B" w:rsidRPr="0008735B" w:rsidRDefault="0008735B" w:rsidP="0008735B">
      <w:pPr>
        <w:pStyle w:val="AllText"/>
        <w:rPr>
          <w:bCs/>
        </w:rPr>
      </w:pPr>
      <w:r w:rsidRPr="0008735B">
        <w:rPr>
          <w:bCs/>
        </w:rPr>
        <w:t>The image recognition unit includes a raspberry pi3, a webcam, and 2-cell 7600mAh battery. Because the Raspberry pi requires a 5v and 2.25A battery to operate, a ubec must be introduced to help regulate the voltage 7.4v coming out of the battery.</w:t>
      </w:r>
    </w:p>
    <w:p w14:paraId="4D0176EC" w14:textId="77777777" w:rsidR="0008735B" w:rsidRPr="0008735B" w:rsidRDefault="0008735B" w:rsidP="0008735B">
      <w:pPr>
        <w:pStyle w:val="AllText"/>
        <w:rPr>
          <w:bCs/>
        </w:rPr>
      </w:pPr>
    </w:p>
    <w:p w14:paraId="4C3C1FB0" w14:textId="77777777" w:rsidR="0008735B" w:rsidRPr="0008735B" w:rsidRDefault="0008735B" w:rsidP="0008735B">
      <w:pPr>
        <w:pStyle w:val="AllText"/>
        <w:rPr>
          <w:bCs/>
        </w:rPr>
      </w:pPr>
      <w:r w:rsidRPr="0008735B">
        <w:rPr>
          <w:bCs/>
          <w:noProof/>
          <w:lang w:eastAsia="en-US"/>
        </w:rPr>
        <w:drawing>
          <wp:inline distT="0" distB="0" distL="0" distR="0" wp14:anchorId="7C5EEE0E" wp14:editId="60DF8087">
            <wp:extent cx="5200650" cy="14668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200650" cy="1466850"/>
                    </a:xfrm>
                    <a:prstGeom prst="rect">
                      <a:avLst/>
                    </a:prstGeom>
                  </pic:spPr>
                </pic:pic>
              </a:graphicData>
            </a:graphic>
          </wp:inline>
        </w:drawing>
      </w:r>
    </w:p>
    <w:p w14:paraId="3998889E" w14:textId="6D7AB3A9" w:rsidR="0008735B" w:rsidRPr="0008735B" w:rsidRDefault="0008735B" w:rsidP="00357D91">
      <w:pPr>
        <w:pStyle w:val="FigureCap"/>
      </w:pPr>
      <w:bookmarkStart w:id="240" w:name="_Toc532928182"/>
      <w:bookmarkStart w:id="241" w:name="_Toc1835387"/>
      <w:r w:rsidRPr="0008735B">
        <w:t xml:space="preserve">Figure </w:t>
      </w:r>
      <w:r w:rsidRPr="0008735B">
        <w:fldChar w:fldCharType="begin"/>
      </w:r>
      <w:r w:rsidRPr="0008735B">
        <w:instrText xml:space="preserve"> SEQ Figure \* ARABIC </w:instrText>
      </w:r>
      <w:r w:rsidRPr="0008735B">
        <w:fldChar w:fldCharType="separate"/>
      </w:r>
      <w:r w:rsidRPr="0008735B">
        <w:t>84</w:t>
      </w:r>
      <w:r w:rsidRPr="0008735B">
        <w:fldChar w:fldCharType="end"/>
      </w:r>
      <w:r w:rsidRPr="0008735B">
        <w:t xml:space="preserve"> power connection layout for raspberry pi</w:t>
      </w:r>
      <w:bookmarkEnd w:id="240"/>
      <w:bookmarkEnd w:id="241"/>
    </w:p>
    <w:p w14:paraId="2BBDDB88" w14:textId="77777777" w:rsidR="0008735B" w:rsidRPr="0008735B" w:rsidRDefault="0008735B" w:rsidP="0008735B">
      <w:pPr>
        <w:pStyle w:val="AllText"/>
        <w:rPr>
          <w:bCs/>
        </w:rPr>
      </w:pPr>
    </w:p>
    <w:p w14:paraId="2D9BCAD9" w14:textId="77777777" w:rsidR="0008735B" w:rsidRPr="0008735B" w:rsidRDefault="0008735B" w:rsidP="0008735B">
      <w:pPr>
        <w:pStyle w:val="AllText"/>
        <w:rPr>
          <w:bCs/>
        </w:rPr>
      </w:pPr>
      <w:r w:rsidRPr="0008735B">
        <w:rPr>
          <w:bCs/>
        </w:rPr>
        <w:t>Therefore, the runtime for the image recognition unit will be 7.4Ahr / 2.25A =3hr 17mins.</w:t>
      </w:r>
    </w:p>
    <w:p w14:paraId="4CC1A386" w14:textId="77777777" w:rsidR="0008735B" w:rsidRPr="0008735B" w:rsidRDefault="0008735B" w:rsidP="0008735B">
      <w:pPr>
        <w:pStyle w:val="AllText"/>
        <w:rPr>
          <w:bCs/>
        </w:rPr>
      </w:pPr>
    </w:p>
    <w:p w14:paraId="3BAB2A77" w14:textId="006EC442" w:rsidR="0008735B" w:rsidRPr="0008735B" w:rsidRDefault="0008735B" w:rsidP="00357D91">
      <w:pPr>
        <w:pStyle w:val="Heading2"/>
      </w:pPr>
      <w:bookmarkStart w:id="242" w:name="_Toc532928062"/>
      <w:bookmarkStart w:id="243" w:name="_Toc2153949"/>
      <w:r w:rsidRPr="0008735B">
        <w:t>Implementation of Task 9</w:t>
      </w:r>
      <w:bookmarkEnd w:id="242"/>
      <w:r w:rsidR="00357D91">
        <w:t>- Navigation System</w:t>
      </w:r>
      <w:bookmarkEnd w:id="243"/>
    </w:p>
    <w:p w14:paraId="3088E874" w14:textId="7116C65C" w:rsidR="0008735B" w:rsidRPr="0008735B" w:rsidRDefault="00357D91" w:rsidP="00357D91">
      <w:pPr>
        <w:pStyle w:val="Heading3"/>
      </w:pPr>
      <w:bookmarkStart w:id="244" w:name="_Toc2153950"/>
      <w:r>
        <w:t>Implementation of Subtask 1- Research on pixhawk configuration</w:t>
      </w:r>
      <w:bookmarkEnd w:id="244"/>
    </w:p>
    <w:p w14:paraId="0F4A8016" w14:textId="77777777" w:rsidR="0008735B" w:rsidRPr="0008735B" w:rsidRDefault="0008735B" w:rsidP="0008735B">
      <w:pPr>
        <w:pStyle w:val="AllText"/>
        <w:rPr>
          <w:bCs/>
        </w:rPr>
      </w:pPr>
      <w:r w:rsidRPr="0008735B">
        <w:rPr>
          <w:bCs/>
        </w:rPr>
        <w:t>Implementing autonomy is one of the primary objective in this project. In other to achieve autonomy, the use of pixhawk is required. A pixhawk is a high-performance autopilot-on-module suitable for fixed wing, multi rotors, helicopters, cars, boats and any other robotic platform that can move. It is targeted towards high-end research, amateur and industry needs and combines the functionality of the PX4FMU + PX4IO. It is a further evolution of the PX4 flight controller system. Pixhawk consists of a PX4-FMU controller and a PX4-IO integrated on a single board with additional IO, Memory and other features.</w:t>
      </w:r>
    </w:p>
    <w:p w14:paraId="38208C95" w14:textId="77777777" w:rsidR="0008735B" w:rsidRPr="0008735B" w:rsidRDefault="0008735B" w:rsidP="0008735B">
      <w:pPr>
        <w:pStyle w:val="AllText"/>
        <w:rPr>
          <w:bCs/>
        </w:rPr>
      </w:pPr>
      <w:r w:rsidRPr="0008735B">
        <w:rPr>
          <w:bCs/>
          <w:noProof/>
          <w:lang w:eastAsia="en-US"/>
        </w:rPr>
        <w:drawing>
          <wp:inline distT="0" distB="0" distL="0" distR="0" wp14:anchorId="7952952E" wp14:editId="7031F341">
            <wp:extent cx="2658533" cy="2245131"/>
            <wp:effectExtent l="0" t="0" r="8890" b="3175"/>
            <wp:docPr id="82" name="Picture 82" descr="https://pixhawk.org/_media/modules/pixhawk.jpg?w=400&amp;tok=8026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xhawk.org/_media/modules/pixhawk.jpg?w=400&amp;tok=80269e"/>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669832" cy="2254673"/>
                    </a:xfrm>
                    <a:prstGeom prst="rect">
                      <a:avLst/>
                    </a:prstGeom>
                    <a:noFill/>
                    <a:ln>
                      <a:noFill/>
                    </a:ln>
                  </pic:spPr>
                </pic:pic>
              </a:graphicData>
            </a:graphic>
          </wp:inline>
        </w:drawing>
      </w:r>
    </w:p>
    <w:p w14:paraId="53BDF9A2" w14:textId="29015687" w:rsidR="0008735B" w:rsidRPr="0008735B" w:rsidRDefault="0008735B" w:rsidP="00357D91">
      <w:pPr>
        <w:pStyle w:val="figurecaption1"/>
      </w:pPr>
      <w:bookmarkStart w:id="245" w:name="_Toc532928183"/>
      <w:bookmarkStart w:id="246" w:name="_Toc1835388"/>
      <w:r w:rsidRPr="0008735B">
        <w:t xml:space="preserve">Figure </w:t>
      </w:r>
      <w:r w:rsidRPr="0008735B">
        <w:fldChar w:fldCharType="begin"/>
      </w:r>
      <w:r w:rsidRPr="0008735B">
        <w:instrText xml:space="preserve"> SEQ Figure \* ARABIC </w:instrText>
      </w:r>
      <w:r w:rsidRPr="0008735B">
        <w:fldChar w:fldCharType="separate"/>
      </w:r>
      <w:r w:rsidRPr="0008735B">
        <w:t>85</w:t>
      </w:r>
      <w:r w:rsidRPr="0008735B">
        <w:fldChar w:fldCharType="end"/>
      </w:r>
      <w:r w:rsidRPr="0008735B">
        <w:t xml:space="preserve"> pixhawk</w:t>
      </w:r>
      <w:bookmarkEnd w:id="245"/>
      <w:bookmarkEnd w:id="246"/>
    </w:p>
    <w:p w14:paraId="3A1E9CF6" w14:textId="77777777" w:rsidR="0008735B" w:rsidRPr="0008735B" w:rsidRDefault="0008735B" w:rsidP="0008735B">
      <w:pPr>
        <w:pStyle w:val="AllText"/>
        <w:rPr>
          <w:bCs/>
        </w:rPr>
      </w:pPr>
      <w:r w:rsidRPr="0008735B">
        <w:rPr>
          <w:bCs/>
        </w:rPr>
        <w:lastRenderedPageBreak/>
        <w:br w:type="page"/>
      </w:r>
    </w:p>
    <w:p w14:paraId="43784C6E" w14:textId="77777777" w:rsidR="0008735B" w:rsidRPr="0008735B" w:rsidRDefault="0008735B" w:rsidP="0008735B">
      <w:pPr>
        <w:pStyle w:val="AllText"/>
        <w:rPr>
          <w:bCs/>
        </w:rPr>
      </w:pPr>
      <w:r w:rsidRPr="0008735B">
        <w:rPr>
          <w:bCs/>
        </w:rPr>
        <w:lastRenderedPageBreak/>
        <w:t>Step1: Install the Mission Planner</w:t>
      </w:r>
    </w:p>
    <w:p w14:paraId="7918E13D" w14:textId="77777777" w:rsidR="0008735B" w:rsidRPr="0008735B" w:rsidRDefault="0008735B" w:rsidP="0008735B">
      <w:pPr>
        <w:pStyle w:val="AllText"/>
        <w:rPr>
          <w:bCs/>
        </w:rPr>
      </w:pPr>
    </w:p>
    <w:p w14:paraId="4A85D3BA" w14:textId="77777777" w:rsidR="0008735B" w:rsidRPr="0008735B" w:rsidRDefault="0008735B" w:rsidP="0008735B">
      <w:pPr>
        <w:pStyle w:val="AllText"/>
        <w:rPr>
          <w:bCs/>
        </w:rPr>
      </w:pPr>
      <w:r w:rsidRPr="0008735B">
        <w:rPr>
          <w:bCs/>
          <w:noProof/>
          <w:lang w:eastAsia="en-US"/>
        </w:rPr>
        <w:drawing>
          <wp:inline distT="0" distB="0" distL="0" distR="0" wp14:anchorId="474DF408" wp14:editId="1497B4A5">
            <wp:extent cx="5943600" cy="3196128"/>
            <wp:effectExtent l="0" t="0" r="0" b="4445"/>
            <wp:docPr id="83" name="Picture 83" descr="Image result for mission pl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mission planner"/>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5943600" cy="3196128"/>
                    </a:xfrm>
                    <a:prstGeom prst="rect">
                      <a:avLst/>
                    </a:prstGeom>
                    <a:noFill/>
                    <a:ln>
                      <a:noFill/>
                    </a:ln>
                  </pic:spPr>
                </pic:pic>
              </a:graphicData>
            </a:graphic>
          </wp:inline>
        </w:drawing>
      </w:r>
    </w:p>
    <w:p w14:paraId="0B185613" w14:textId="4C7B3868" w:rsidR="0008735B" w:rsidRPr="0008735B" w:rsidRDefault="0008735B" w:rsidP="00357D91">
      <w:pPr>
        <w:pStyle w:val="figurecaption1"/>
      </w:pPr>
      <w:bookmarkStart w:id="247" w:name="_Toc532928184"/>
      <w:bookmarkStart w:id="248" w:name="_Toc1835389"/>
      <w:r w:rsidRPr="0008735B">
        <w:t xml:space="preserve">Figure </w:t>
      </w:r>
      <w:r w:rsidRPr="0008735B">
        <w:fldChar w:fldCharType="begin"/>
      </w:r>
      <w:r w:rsidRPr="0008735B">
        <w:instrText xml:space="preserve"> SEQ Figure \* ARABIC </w:instrText>
      </w:r>
      <w:r w:rsidRPr="0008735B">
        <w:fldChar w:fldCharType="separate"/>
      </w:r>
      <w:r w:rsidRPr="0008735B">
        <w:t>86</w:t>
      </w:r>
      <w:r w:rsidRPr="0008735B">
        <w:fldChar w:fldCharType="end"/>
      </w:r>
      <w:r w:rsidRPr="0008735B">
        <w:t xml:space="preserve"> mission planner interface</w:t>
      </w:r>
      <w:bookmarkEnd w:id="247"/>
      <w:bookmarkEnd w:id="248"/>
    </w:p>
    <w:p w14:paraId="3FAABFAA" w14:textId="77777777" w:rsidR="0008735B" w:rsidRPr="0008735B" w:rsidRDefault="0008735B" w:rsidP="0008735B">
      <w:pPr>
        <w:pStyle w:val="AllText"/>
        <w:rPr>
          <w:bCs/>
        </w:rPr>
      </w:pPr>
      <w:r w:rsidRPr="0008735B">
        <w:rPr>
          <w:bCs/>
        </w:rPr>
        <w:t>The figure above shows the interface of the mission planner software on the computer. Mission Planner is a full-featured ground station application for the ArduPilot open source autopilot project. Mission Planner is a ground control station for Plane, Copter and Rover. It is compatible with Windows only. Mission Planner can be used as a configuration utility or as a dynamic control supplement in our autonomous vessel.</w:t>
      </w:r>
    </w:p>
    <w:p w14:paraId="1487AF68" w14:textId="77777777" w:rsidR="0008735B" w:rsidRPr="0008735B" w:rsidRDefault="0008735B" w:rsidP="0008735B">
      <w:pPr>
        <w:pStyle w:val="AllText"/>
        <w:rPr>
          <w:bCs/>
        </w:rPr>
      </w:pPr>
      <w:r w:rsidRPr="0008735B">
        <w:rPr>
          <w:bCs/>
        </w:rPr>
        <w:t>Step2: Connect the pixhawk to the mission planner.</w:t>
      </w:r>
    </w:p>
    <w:p w14:paraId="3460E9AC" w14:textId="77777777" w:rsidR="0008735B" w:rsidRPr="0008735B" w:rsidRDefault="0008735B" w:rsidP="0008735B">
      <w:pPr>
        <w:pStyle w:val="AllText"/>
        <w:rPr>
          <w:bCs/>
        </w:rPr>
      </w:pPr>
    </w:p>
    <w:p w14:paraId="04F12A81" w14:textId="77777777" w:rsidR="0008735B" w:rsidRPr="0008735B" w:rsidRDefault="0008735B" w:rsidP="0008735B">
      <w:pPr>
        <w:pStyle w:val="AllText"/>
        <w:rPr>
          <w:bCs/>
        </w:rPr>
      </w:pPr>
      <w:r w:rsidRPr="0008735B">
        <w:rPr>
          <w:bCs/>
          <w:noProof/>
          <w:lang w:eastAsia="en-US"/>
        </w:rPr>
        <w:drawing>
          <wp:inline distT="0" distB="0" distL="0" distR="0" wp14:anchorId="1AF9DA56" wp14:editId="7E39D826">
            <wp:extent cx="3686175" cy="1600200"/>
            <wp:effectExtent l="0" t="0" r="9525" b="0"/>
            <wp:docPr id="84" name="Picture 27" descr="../_images/Pixhawk_ConnectWithMP.png">
              <a:hlinkClick xmlns:a="http://schemas.openxmlformats.org/drawingml/2006/main" r:id="rId2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_images/Pixhawk_ConnectWithMP.png">
                      <a:hlinkClick r:id="rId260"/>
                    </pic:cNvPr>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3686175" cy="1600200"/>
                    </a:xfrm>
                    <a:prstGeom prst="rect">
                      <a:avLst/>
                    </a:prstGeom>
                    <a:noFill/>
                    <a:ln>
                      <a:noFill/>
                    </a:ln>
                  </pic:spPr>
                </pic:pic>
              </a:graphicData>
            </a:graphic>
          </wp:inline>
        </w:drawing>
      </w:r>
    </w:p>
    <w:p w14:paraId="32F84120" w14:textId="57367464" w:rsidR="0008735B" w:rsidRPr="0008735B" w:rsidRDefault="0008735B" w:rsidP="00357D91">
      <w:pPr>
        <w:pStyle w:val="FigureCap"/>
      </w:pPr>
      <w:bookmarkStart w:id="249" w:name="_Toc532928185"/>
      <w:bookmarkStart w:id="250" w:name="_Toc1835390"/>
      <w:r w:rsidRPr="0008735B">
        <w:t xml:space="preserve">Figure </w:t>
      </w:r>
      <w:r w:rsidRPr="0008735B">
        <w:fldChar w:fldCharType="begin"/>
      </w:r>
      <w:r w:rsidRPr="0008735B">
        <w:instrText xml:space="preserve"> SEQ Figure \* ARABIC </w:instrText>
      </w:r>
      <w:r w:rsidRPr="0008735B">
        <w:fldChar w:fldCharType="separate"/>
      </w:r>
      <w:r w:rsidRPr="0008735B">
        <w:t>87</w:t>
      </w:r>
      <w:r w:rsidRPr="0008735B">
        <w:fldChar w:fldCharType="end"/>
      </w:r>
      <w:r w:rsidRPr="0008735B">
        <w:t xml:space="preserve"> connection to mission planner through port</w:t>
      </w:r>
      <w:bookmarkEnd w:id="249"/>
      <w:bookmarkEnd w:id="250"/>
    </w:p>
    <w:p w14:paraId="78E72D2E" w14:textId="77777777" w:rsidR="0008735B" w:rsidRPr="0008735B" w:rsidRDefault="0008735B" w:rsidP="0008735B">
      <w:pPr>
        <w:pStyle w:val="AllText"/>
        <w:rPr>
          <w:bCs/>
        </w:rPr>
      </w:pPr>
    </w:p>
    <w:p w14:paraId="57BD45A1" w14:textId="77777777" w:rsidR="0008735B" w:rsidRPr="0008735B" w:rsidRDefault="0008735B" w:rsidP="0008735B">
      <w:pPr>
        <w:pStyle w:val="AllText"/>
        <w:rPr>
          <w:bCs/>
        </w:rPr>
      </w:pPr>
      <w:r w:rsidRPr="0008735B">
        <w:rPr>
          <w:bCs/>
        </w:rPr>
        <w:t xml:space="preserve"> To connect the two together, open the Mission Planner and select the COM port drop-down on the upper-right corner of the screen (near the Connect button). Select AUTO or right COM in </w:t>
      </w:r>
      <w:r w:rsidRPr="0008735B">
        <w:rPr>
          <w:bCs/>
        </w:rPr>
        <w:lastRenderedPageBreak/>
        <w:t>Mission Planner board (PX4 FMU or Arduino Mega 2560). Set the Baud rate to 115200 as shown. Don’t hit Connect just yet. Click the correct COM port as shown below.</w:t>
      </w:r>
    </w:p>
    <w:p w14:paraId="13251E83" w14:textId="77777777" w:rsidR="0008735B" w:rsidRPr="0008735B" w:rsidRDefault="0008735B" w:rsidP="0008735B">
      <w:pPr>
        <w:pStyle w:val="AllText"/>
        <w:rPr>
          <w:bCs/>
        </w:rPr>
      </w:pPr>
      <w:r w:rsidRPr="0008735B">
        <w:rPr>
          <w:bCs/>
        </w:rPr>
        <w:t>Step 3: Download and install Ardurover onto the Pixhawk</w:t>
      </w:r>
    </w:p>
    <w:p w14:paraId="12104615" w14:textId="77777777" w:rsidR="0008735B" w:rsidRPr="0008735B" w:rsidRDefault="0008735B" w:rsidP="0008735B">
      <w:pPr>
        <w:pStyle w:val="AllText"/>
        <w:rPr>
          <w:bCs/>
        </w:rPr>
      </w:pPr>
      <w:r w:rsidRPr="0008735B">
        <w:rPr>
          <w:bCs/>
        </w:rPr>
        <w:t xml:space="preserve">Although we are working on a water vessel, we need to work with the rover configuration and try as much as possible to manipulate it to requirement. On the Mission Planner’s Initial Setup, install the firmware screen and select the appropriate icon that matches the frame. For this case, the rover will be selected. Answer “yes” when asked, “Are you sure?” Figure 90 below shows the different selections the user can choose. In this instance, because it’s the Ardurover, the image of the car is chosen. </w:t>
      </w:r>
    </w:p>
    <w:p w14:paraId="155D59D7" w14:textId="77777777" w:rsidR="0008735B" w:rsidRPr="0008735B" w:rsidRDefault="0008735B" w:rsidP="0008735B">
      <w:pPr>
        <w:pStyle w:val="AllText"/>
        <w:rPr>
          <w:bCs/>
        </w:rPr>
      </w:pPr>
    </w:p>
    <w:p w14:paraId="394C4826" w14:textId="77777777" w:rsidR="0008735B" w:rsidRPr="0008735B" w:rsidRDefault="0008735B" w:rsidP="0008735B">
      <w:pPr>
        <w:pStyle w:val="AllText"/>
        <w:rPr>
          <w:bCs/>
        </w:rPr>
      </w:pPr>
      <w:r w:rsidRPr="0008735B">
        <w:rPr>
          <w:bCs/>
          <w:noProof/>
          <w:lang w:eastAsia="en-US"/>
        </w:rPr>
        <w:drawing>
          <wp:inline distT="0" distB="0" distL="0" distR="0" wp14:anchorId="0C2631E1" wp14:editId="305432D2">
            <wp:extent cx="4648200" cy="2453640"/>
            <wp:effectExtent l="0" t="0" r="0" b="3810"/>
            <wp:docPr id="104" name="Picture 28" descr="../_images/Pixhawk_InstallFirmware.jpg">
              <a:hlinkClick xmlns:a="http://schemas.openxmlformats.org/drawingml/2006/main" r:id="rId2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_images/Pixhawk_InstallFirmware.jpg">
                      <a:hlinkClick r:id="rId262"/>
                    </pic:cNvPr>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648200" cy="2453640"/>
                    </a:xfrm>
                    <a:prstGeom prst="rect">
                      <a:avLst/>
                    </a:prstGeom>
                    <a:noFill/>
                    <a:ln>
                      <a:noFill/>
                    </a:ln>
                  </pic:spPr>
                </pic:pic>
              </a:graphicData>
            </a:graphic>
          </wp:inline>
        </w:drawing>
      </w:r>
    </w:p>
    <w:p w14:paraId="3E78B8BD" w14:textId="5B8F521D" w:rsidR="0008735B" w:rsidRPr="0008735B" w:rsidRDefault="0008735B" w:rsidP="00357D91">
      <w:pPr>
        <w:pStyle w:val="FigureCap"/>
      </w:pPr>
      <w:bookmarkStart w:id="251" w:name="_Toc532928186"/>
      <w:bookmarkStart w:id="252" w:name="_Toc1835391"/>
      <w:r w:rsidRPr="0008735B">
        <w:t xml:space="preserve">Figure </w:t>
      </w:r>
      <w:r w:rsidRPr="0008735B">
        <w:fldChar w:fldCharType="begin"/>
      </w:r>
      <w:r w:rsidRPr="0008735B">
        <w:instrText xml:space="preserve"> SEQ Figure \* ARABIC </w:instrText>
      </w:r>
      <w:r w:rsidRPr="0008735B">
        <w:fldChar w:fldCharType="separate"/>
      </w:r>
      <w:r w:rsidRPr="0008735B">
        <w:t>88</w:t>
      </w:r>
      <w:r w:rsidRPr="0008735B">
        <w:fldChar w:fldCharType="end"/>
      </w:r>
      <w:r w:rsidRPr="0008735B">
        <w:t xml:space="preserve"> Select the right firmware</w:t>
      </w:r>
      <w:bookmarkEnd w:id="251"/>
      <w:bookmarkEnd w:id="252"/>
    </w:p>
    <w:p w14:paraId="385409D2" w14:textId="77777777" w:rsidR="0008735B" w:rsidRPr="0008735B" w:rsidRDefault="0008735B" w:rsidP="0008735B">
      <w:pPr>
        <w:pStyle w:val="AllText"/>
        <w:rPr>
          <w:bCs/>
        </w:rPr>
      </w:pPr>
      <w:r w:rsidRPr="0008735B">
        <w:rPr>
          <w:bCs/>
        </w:rPr>
        <w:tab/>
        <w:t>For navigation, certain changes must be made to adapt the rover setting for a water vessel. The throttle setting for motion is the same in both cases, but the servo used for changing the rover will be used to control the servo connected to the rudder. Note must be taken of the difference in the direction, and the rudder must be set accordingly since it is the reverse when compared to the rover.</w:t>
      </w:r>
    </w:p>
    <w:p w14:paraId="0B098AFE" w14:textId="77777777" w:rsidR="0008735B" w:rsidRPr="0008735B" w:rsidRDefault="0008735B" w:rsidP="0008735B">
      <w:pPr>
        <w:pStyle w:val="AllText"/>
        <w:rPr>
          <w:bCs/>
        </w:rPr>
      </w:pPr>
      <w:r w:rsidRPr="0008735B">
        <w:rPr>
          <w:bCs/>
        </w:rPr>
        <w:t xml:space="preserve">For separate steering and throttle vehicles, these parameters values should be set (and should be set by default): </w:t>
      </w:r>
    </w:p>
    <w:p w14:paraId="0825F39D" w14:textId="77777777" w:rsidR="0008735B" w:rsidRPr="0008735B" w:rsidRDefault="0008735B" w:rsidP="0008735B">
      <w:pPr>
        <w:pStyle w:val="AllText"/>
        <w:rPr>
          <w:bCs/>
        </w:rPr>
      </w:pPr>
      <w:r w:rsidRPr="0008735B">
        <w:rPr>
          <w:bCs/>
        </w:rPr>
        <w:t>SERVO1_FUNCTION = 26 (GroundSteering)</w:t>
      </w:r>
    </w:p>
    <w:p w14:paraId="32FF907F" w14:textId="77777777" w:rsidR="0008735B" w:rsidRPr="0008735B" w:rsidRDefault="0008735B" w:rsidP="0008735B">
      <w:pPr>
        <w:pStyle w:val="AllText"/>
        <w:rPr>
          <w:bCs/>
        </w:rPr>
      </w:pPr>
      <w:r w:rsidRPr="0008735B">
        <w:rPr>
          <w:bCs/>
        </w:rPr>
        <w:t>SERVO3_FUNCTION = 70 (Throttle)</w:t>
      </w:r>
    </w:p>
    <w:p w14:paraId="11573666" w14:textId="77777777" w:rsidR="0008735B" w:rsidRPr="0008735B" w:rsidRDefault="0008735B" w:rsidP="0008735B">
      <w:pPr>
        <w:pStyle w:val="AllText"/>
        <w:rPr>
          <w:bCs/>
        </w:rPr>
      </w:pPr>
      <w:r w:rsidRPr="0008735B">
        <w:rPr>
          <w:bCs/>
        </w:rPr>
        <w:t xml:space="preserve">If using the mission planner, the Initial Setup &gt;&gt; Mandatory Hardware &gt;&gt; Servo Output page is a convenient way to complete this step. </w:t>
      </w:r>
    </w:p>
    <w:p w14:paraId="59CEADDC" w14:textId="77777777" w:rsidR="0008735B" w:rsidRPr="0008735B" w:rsidRDefault="0008735B" w:rsidP="0008735B">
      <w:pPr>
        <w:pStyle w:val="AllText"/>
        <w:rPr>
          <w:bCs/>
        </w:rPr>
      </w:pPr>
      <w:r w:rsidRPr="0008735B">
        <w:rPr>
          <w:bCs/>
          <w:noProof/>
          <w:lang w:eastAsia="en-US"/>
        </w:rPr>
        <w:lastRenderedPageBreak/>
        <w:drawing>
          <wp:inline distT="0" distB="0" distL="0" distR="0" wp14:anchorId="292E70F7" wp14:editId="75B082ED">
            <wp:extent cx="5316489" cy="2331720"/>
            <wp:effectExtent l="0" t="0" r="0" b="0"/>
            <wp:docPr id="105" name="Picture 105" descr="../_images/rover-motor-and-servo-config1.png">
              <a:hlinkClick xmlns:a="http://schemas.openxmlformats.org/drawingml/2006/main" r:id="rId2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_images/rover-motor-and-servo-config1.png">
                      <a:hlinkClick r:id="rId264"/>
                    </pic:cNvPr>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37555" cy="2340959"/>
                    </a:xfrm>
                    <a:prstGeom prst="rect">
                      <a:avLst/>
                    </a:prstGeom>
                    <a:noFill/>
                    <a:ln>
                      <a:noFill/>
                    </a:ln>
                  </pic:spPr>
                </pic:pic>
              </a:graphicData>
            </a:graphic>
          </wp:inline>
        </w:drawing>
      </w:r>
    </w:p>
    <w:p w14:paraId="68F0C3B6" w14:textId="0134A6A2" w:rsidR="0008735B" w:rsidRPr="0008735B" w:rsidRDefault="0008735B" w:rsidP="00357D91">
      <w:pPr>
        <w:pStyle w:val="FigureCap"/>
      </w:pPr>
      <w:bookmarkStart w:id="253" w:name="_Toc532928187"/>
      <w:bookmarkStart w:id="254" w:name="_Toc1835392"/>
      <w:r w:rsidRPr="0008735B">
        <w:t xml:space="preserve">Figure </w:t>
      </w:r>
      <w:r w:rsidRPr="0008735B">
        <w:fldChar w:fldCharType="begin"/>
      </w:r>
      <w:r w:rsidRPr="0008735B">
        <w:instrText xml:space="preserve"> SEQ Figure \* ARABIC </w:instrText>
      </w:r>
      <w:r w:rsidRPr="0008735B">
        <w:fldChar w:fldCharType="separate"/>
      </w:r>
      <w:r w:rsidRPr="0008735B">
        <w:t>89</w:t>
      </w:r>
      <w:r w:rsidRPr="0008735B">
        <w:fldChar w:fldCharType="end"/>
      </w:r>
      <w:r w:rsidRPr="0008735B">
        <w:t xml:space="preserve"> motor and servo control set up</w:t>
      </w:r>
      <w:bookmarkEnd w:id="253"/>
      <w:bookmarkEnd w:id="254"/>
    </w:p>
    <w:p w14:paraId="77910171" w14:textId="77777777" w:rsidR="0008735B" w:rsidRPr="0008735B" w:rsidRDefault="0008735B" w:rsidP="0008735B">
      <w:pPr>
        <w:pStyle w:val="AllText"/>
        <w:rPr>
          <w:bCs/>
        </w:rPr>
      </w:pPr>
    </w:p>
    <w:p w14:paraId="10F15493" w14:textId="77777777" w:rsidR="0008735B" w:rsidRPr="0008735B" w:rsidRDefault="0008735B" w:rsidP="0008735B">
      <w:pPr>
        <w:pStyle w:val="AllText"/>
        <w:rPr>
          <w:bCs/>
        </w:rPr>
      </w:pPr>
      <w:r w:rsidRPr="0008735B">
        <w:rPr>
          <w:bCs/>
        </w:rPr>
        <w:tab/>
        <w:t xml:space="preserve">Due to the differences in terrain, autonomous navigation is more challenging in light of physical factors such as tide and wind. Therefore, the PID tuning is especially important in maintaining balanced movement and staying on course. Recently, new improvement have been made to the autonomous sailing technology, and new features have been introduced. </w:t>
      </w:r>
    </w:p>
    <w:p w14:paraId="15463D15" w14:textId="77777777" w:rsidR="0008735B" w:rsidRPr="0008735B" w:rsidRDefault="0008735B" w:rsidP="0008735B">
      <w:pPr>
        <w:pStyle w:val="AllText"/>
        <w:rPr>
          <w:bCs/>
        </w:rPr>
      </w:pPr>
      <w:r w:rsidRPr="0008735B">
        <w:rPr>
          <w:bCs/>
        </w:rPr>
        <w:t>The special features for boats include:</w:t>
      </w:r>
    </w:p>
    <w:p w14:paraId="42A21284" w14:textId="77777777" w:rsidR="0008735B" w:rsidRPr="0008735B" w:rsidRDefault="0008735B" w:rsidP="00CF3C80">
      <w:pPr>
        <w:pStyle w:val="AllText"/>
        <w:numPr>
          <w:ilvl w:val="0"/>
          <w:numId w:val="32"/>
        </w:numPr>
        <w:rPr>
          <w:bCs/>
        </w:rPr>
      </w:pPr>
      <w:r w:rsidRPr="0008735B">
        <w:rPr>
          <w:bCs/>
        </w:rPr>
        <w:t>Boats appear as boats on the ground station (version 3.3.0 and higher)</w:t>
      </w:r>
    </w:p>
    <w:p w14:paraId="5EAD1B28" w14:textId="77777777" w:rsidR="0008735B" w:rsidRPr="0008735B" w:rsidRDefault="0008735B" w:rsidP="00CF3C80">
      <w:pPr>
        <w:pStyle w:val="AllText"/>
        <w:numPr>
          <w:ilvl w:val="0"/>
          <w:numId w:val="32"/>
        </w:numPr>
        <w:rPr>
          <w:bCs/>
        </w:rPr>
      </w:pPr>
      <w:r w:rsidRPr="0008735B">
        <w:rPr>
          <w:bCs/>
        </w:rPr>
        <w:t>In Auto, Guided, RTL and SmartRTL modes, the vehicle will attempt to maintain its position even after it reaches its destination (version 3.2.0 and higher)</w:t>
      </w:r>
    </w:p>
    <w:p w14:paraId="31F7B921" w14:textId="77777777" w:rsidR="0008735B" w:rsidRPr="0008735B" w:rsidRDefault="0008735B" w:rsidP="00CF3C80">
      <w:pPr>
        <w:pStyle w:val="AllText"/>
        <w:numPr>
          <w:ilvl w:val="0"/>
          <w:numId w:val="32"/>
        </w:numPr>
        <w:rPr>
          <w:bCs/>
        </w:rPr>
      </w:pPr>
      <w:r w:rsidRPr="0008735B">
        <w:rPr>
          <w:bCs/>
        </w:rPr>
        <w:t>Vectored Thrust can be enabled to improve steering response on boats which use the steering servo to aim the motors (version 3.3.1 and higher)</w:t>
      </w:r>
    </w:p>
    <w:p w14:paraId="0785FA89" w14:textId="77777777" w:rsidR="0008735B" w:rsidRPr="0008735B" w:rsidRDefault="0008735B" w:rsidP="00CF3C80">
      <w:pPr>
        <w:pStyle w:val="AllText"/>
        <w:numPr>
          <w:ilvl w:val="0"/>
          <w:numId w:val="32"/>
        </w:numPr>
        <w:rPr>
          <w:bCs/>
        </w:rPr>
      </w:pPr>
      <w:r w:rsidRPr="0008735B">
        <w:rPr>
          <w:bCs/>
        </w:rPr>
        <w:t>Loiter mode for holding position</w:t>
      </w:r>
    </w:p>
    <w:p w14:paraId="39E9218D" w14:textId="77777777" w:rsidR="0008735B" w:rsidRPr="0008735B" w:rsidRDefault="0008735B" w:rsidP="00CF3C80">
      <w:pPr>
        <w:pStyle w:val="AllText"/>
        <w:numPr>
          <w:ilvl w:val="0"/>
          <w:numId w:val="32"/>
        </w:numPr>
        <w:rPr>
          <w:bCs/>
        </w:rPr>
      </w:pPr>
      <w:r w:rsidRPr="0008735B">
        <w:rPr>
          <w:bCs/>
        </w:rPr>
        <w:t>Echosounders for underwater mapping.</w:t>
      </w:r>
    </w:p>
    <w:p w14:paraId="3FB8F883" w14:textId="77777777" w:rsidR="0008735B" w:rsidRPr="0008735B" w:rsidRDefault="0008735B" w:rsidP="0008735B">
      <w:pPr>
        <w:pStyle w:val="AllText"/>
        <w:rPr>
          <w:bCs/>
        </w:rPr>
      </w:pPr>
      <w:r w:rsidRPr="0008735B">
        <w:rPr>
          <w:bCs/>
        </w:rPr>
        <w:br w:type="page"/>
      </w:r>
    </w:p>
    <w:p w14:paraId="36228EB6" w14:textId="1B08FFE2" w:rsidR="0008735B" w:rsidRPr="0008735B" w:rsidRDefault="00357D91" w:rsidP="00357D91">
      <w:pPr>
        <w:pStyle w:val="Heading3"/>
      </w:pPr>
      <w:bookmarkStart w:id="255" w:name="_Toc2153951"/>
      <w:r>
        <w:lastRenderedPageBreak/>
        <w:t xml:space="preserve">Implementation of Subtask 2- </w:t>
      </w:r>
      <w:r w:rsidR="0008735B" w:rsidRPr="0008735B">
        <w:t>Layout of the Navigation System</w:t>
      </w:r>
      <w:bookmarkEnd w:id="255"/>
    </w:p>
    <w:p w14:paraId="66C99CC7" w14:textId="77777777" w:rsidR="0008735B" w:rsidRPr="0008735B" w:rsidRDefault="0008735B" w:rsidP="0008735B">
      <w:pPr>
        <w:pStyle w:val="AllText"/>
        <w:rPr>
          <w:bCs/>
        </w:rPr>
      </w:pPr>
      <w:r w:rsidRPr="0008735B">
        <w:rPr>
          <w:bCs/>
          <w:noProof/>
          <w:lang w:eastAsia="en-US"/>
        </w:rPr>
        <w:drawing>
          <wp:inline distT="0" distB="0" distL="0" distR="0" wp14:anchorId="0F9BBE14" wp14:editId="64D7C208">
            <wp:extent cx="5943600" cy="2628265"/>
            <wp:effectExtent l="0" t="0" r="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628265"/>
                    </a:xfrm>
                    <a:prstGeom prst="rect">
                      <a:avLst/>
                    </a:prstGeom>
                  </pic:spPr>
                </pic:pic>
              </a:graphicData>
            </a:graphic>
          </wp:inline>
        </w:drawing>
      </w:r>
    </w:p>
    <w:p w14:paraId="5F907521" w14:textId="3017FB7C" w:rsidR="0008735B" w:rsidRPr="0008735B" w:rsidRDefault="0008735B" w:rsidP="00357D91">
      <w:pPr>
        <w:pStyle w:val="FigureCap"/>
      </w:pPr>
      <w:bookmarkStart w:id="256" w:name="_Toc532928188"/>
      <w:bookmarkStart w:id="257" w:name="_Toc1835393"/>
      <w:r w:rsidRPr="0008735B">
        <w:t xml:space="preserve">Figure </w:t>
      </w:r>
      <w:r w:rsidRPr="0008735B">
        <w:fldChar w:fldCharType="begin"/>
      </w:r>
      <w:r w:rsidRPr="0008735B">
        <w:instrText xml:space="preserve"> SEQ Figure \* ARABIC </w:instrText>
      </w:r>
      <w:r w:rsidRPr="0008735B">
        <w:fldChar w:fldCharType="separate"/>
      </w:r>
      <w:r w:rsidRPr="0008735B">
        <w:t>90</w:t>
      </w:r>
      <w:r w:rsidRPr="0008735B">
        <w:fldChar w:fldCharType="end"/>
      </w:r>
      <w:r w:rsidRPr="0008735B">
        <w:t xml:space="preserve"> navigation layout</w:t>
      </w:r>
      <w:bookmarkEnd w:id="256"/>
      <w:bookmarkEnd w:id="257"/>
    </w:p>
    <w:p w14:paraId="43EA4FF9" w14:textId="77777777" w:rsidR="0008735B" w:rsidRPr="0008735B" w:rsidRDefault="0008735B" w:rsidP="0008735B">
      <w:pPr>
        <w:pStyle w:val="AllText"/>
        <w:rPr>
          <w:bCs/>
        </w:rPr>
      </w:pPr>
    </w:p>
    <w:p w14:paraId="0F0AED42" w14:textId="77777777" w:rsidR="0008735B" w:rsidRPr="0008735B" w:rsidRDefault="0008735B" w:rsidP="0008735B">
      <w:pPr>
        <w:pStyle w:val="AllText"/>
        <w:rPr>
          <w:bCs/>
        </w:rPr>
      </w:pPr>
      <w:r w:rsidRPr="0008735B">
        <w:rPr>
          <w:bCs/>
        </w:rPr>
        <w:t>In the above layout, the pixhawk is the primary navigating micro controller.  A receiver is connected to the pixhawk to allow the user to take control manually at any point in time. Raspberry pi is able to communicate with the pixhawk using the MAV link protocol over a serial port connection. When an object has been detected, the Raspberry pi sends signals to the pixhawk through the RX &amp; TX ports, and then guides it to the object depending on the X and Y coordinates that communicate how far left or right the object is. In turn, the pixhawk interrupts its mission for collection of the object. After the target has been acquired, the pixhawk goes back to its mission and the Raspberry pi continues its search.</w:t>
      </w:r>
    </w:p>
    <w:p w14:paraId="313CC2BC" w14:textId="77777777" w:rsidR="0008735B" w:rsidRPr="0008735B" w:rsidRDefault="0008735B" w:rsidP="0008735B">
      <w:pPr>
        <w:pStyle w:val="AllText"/>
        <w:rPr>
          <w:bCs/>
        </w:rPr>
      </w:pPr>
    </w:p>
    <w:p w14:paraId="03078443" w14:textId="77777777" w:rsidR="0008735B" w:rsidRDefault="0008735B" w:rsidP="0008735B">
      <w:pPr>
        <w:pStyle w:val="AllText"/>
        <w:rPr>
          <w:bCs/>
        </w:rPr>
      </w:pPr>
      <w:r w:rsidRPr="0008735B">
        <w:rPr>
          <w:bCs/>
          <w:noProof/>
          <w:lang w:eastAsia="en-US"/>
        </w:rPr>
        <w:lastRenderedPageBreak/>
        <w:drawing>
          <wp:inline distT="0" distB="0" distL="0" distR="0" wp14:anchorId="443B92A9" wp14:editId="3C762A7F">
            <wp:extent cx="4482928" cy="3002280"/>
            <wp:effectExtent l="0" t="0" r="0" b="7620"/>
            <wp:docPr id="76" name="Picture 76" descr="Image result for raspberry pi and pixhawk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raspberry pi and pixhawk connection"/>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506298" cy="3017931"/>
                    </a:xfrm>
                    <a:prstGeom prst="rect">
                      <a:avLst/>
                    </a:prstGeom>
                    <a:noFill/>
                    <a:ln>
                      <a:noFill/>
                    </a:ln>
                  </pic:spPr>
                </pic:pic>
              </a:graphicData>
            </a:graphic>
          </wp:inline>
        </w:drawing>
      </w:r>
    </w:p>
    <w:p w14:paraId="170EA147" w14:textId="3A1D3B59" w:rsidR="00357D91" w:rsidRPr="0008735B" w:rsidRDefault="00357D91" w:rsidP="00357D91">
      <w:pPr>
        <w:pStyle w:val="FigureCap"/>
      </w:pPr>
      <w:r>
        <w:t xml:space="preserve">Figure 91 </w:t>
      </w:r>
      <w:r w:rsidR="00174B8A">
        <w:t>MAV connection between PI and Pixhawk</w:t>
      </w:r>
    </w:p>
    <w:p w14:paraId="5269A946" w14:textId="77777777" w:rsidR="0008735B" w:rsidRPr="0008735B" w:rsidRDefault="0008735B" w:rsidP="0008735B">
      <w:pPr>
        <w:pStyle w:val="AllText"/>
        <w:rPr>
          <w:bCs/>
        </w:rPr>
      </w:pPr>
    </w:p>
    <w:p w14:paraId="3A8FBF58" w14:textId="77777777" w:rsidR="0008735B" w:rsidRPr="0008735B" w:rsidRDefault="0008735B" w:rsidP="0008735B">
      <w:pPr>
        <w:pStyle w:val="AllText"/>
        <w:rPr>
          <w:bCs/>
        </w:rPr>
      </w:pPr>
      <w:r w:rsidRPr="0008735B">
        <w:rPr>
          <w:bCs/>
        </w:rPr>
        <w:t>When setting up the pixhawk, some adjustments have to be made on the mission planner. For example, these parameters have to be set.</w:t>
      </w:r>
    </w:p>
    <w:p w14:paraId="37AC6671" w14:textId="77777777" w:rsidR="0008735B" w:rsidRPr="0008735B" w:rsidRDefault="0008735B" w:rsidP="00CF3C80">
      <w:pPr>
        <w:pStyle w:val="AllText"/>
        <w:numPr>
          <w:ilvl w:val="0"/>
          <w:numId w:val="41"/>
        </w:numPr>
        <w:rPr>
          <w:bCs/>
        </w:rPr>
      </w:pPr>
      <w:r w:rsidRPr="0008735B">
        <w:rPr>
          <w:bCs/>
        </w:rPr>
        <w:t>SERIAL2_PROTOCOL = 1 (the default) to enable MAVLink on the serial port.</w:t>
      </w:r>
    </w:p>
    <w:p w14:paraId="6BE2BDDD" w14:textId="77777777" w:rsidR="0008735B" w:rsidRPr="0008735B" w:rsidRDefault="0008735B" w:rsidP="00CF3C80">
      <w:pPr>
        <w:pStyle w:val="AllText"/>
        <w:numPr>
          <w:ilvl w:val="0"/>
          <w:numId w:val="41"/>
        </w:numPr>
        <w:rPr>
          <w:bCs/>
        </w:rPr>
      </w:pPr>
      <w:r w:rsidRPr="0008735B">
        <w:rPr>
          <w:bCs/>
        </w:rPr>
        <w:t>SERIAL2_BAUD = 921 so the Pixhawk can communicate with the RPi at 921600 baud.</w:t>
      </w:r>
    </w:p>
    <w:p w14:paraId="749AA5B1" w14:textId="77777777" w:rsidR="0008735B" w:rsidRPr="0008735B" w:rsidRDefault="0008735B" w:rsidP="00CF3C80">
      <w:pPr>
        <w:pStyle w:val="AllText"/>
        <w:numPr>
          <w:ilvl w:val="0"/>
          <w:numId w:val="41"/>
        </w:numPr>
        <w:rPr>
          <w:bCs/>
        </w:rPr>
      </w:pPr>
      <w:r w:rsidRPr="0008735B">
        <w:rPr>
          <w:bCs/>
        </w:rPr>
        <w:t>LOG_BACKEND_TYPE = 3 if you are using APSync to stream the dataflash log files to the RP</w:t>
      </w:r>
    </w:p>
    <w:p w14:paraId="6BD37268" w14:textId="77777777" w:rsidR="0008735B" w:rsidRPr="0008735B" w:rsidRDefault="0008735B" w:rsidP="0008735B">
      <w:pPr>
        <w:pStyle w:val="AllText"/>
        <w:rPr>
          <w:bCs/>
        </w:rPr>
      </w:pPr>
      <w:r w:rsidRPr="0008735B">
        <w:rPr>
          <w:bCs/>
        </w:rPr>
        <w:t>The pixhawk compatibility packages have to be downloaded on the raspberry pi board, the commands are listed below</w:t>
      </w:r>
    </w:p>
    <w:p w14:paraId="29D8EA68" w14:textId="77777777" w:rsidR="0008735B" w:rsidRPr="0008735B" w:rsidRDefault="0008735B" w:rsidP="0026775C">
      <w:pPr>
        <w:pStyle w:val="Code"/>
      </w:pPr>
      <w:r w:rsidRPr="0008735B">
        <w:t>sudo apt</w:t>
      </w:r>
      <w:r w:rsidRPr="0008735B">
        <w:rPr>
          <w:b/>
        </w:rPr>
        <w:t>-</w:t>
      </w:r>
      <w:r w:rsidRPr="0008735B">
        <w:t xml:space="preserve">get update   </w:t>
      </w:r>
    </w:p>
    <w:p w14:paraId="01A55D8B" w14:textId="77777777" w:rsidR="0008735B" w:rsidRPr="0008735B" w:rsidRDefault="0008735B" w:rsidP="0026775C">
      <w:pPr>
        <w:pStyle w:val="Code"/>
      </w:pPr>
      <w:r w:rsidRPr="0008735B">
        <w:t>sudo apt</w:t>
      </w:r>
      <w:r w:rsidRPr="0008735B">
        <w:rPr>
          <w:b/>
        </w:rPr>
        <w:t>-</w:t>
      </w:r>
      <w:r w:rsidRPr="0008735B">
        <w:t>get install screen python</w:t>
      </w:r>
      <w:r w:rsidRPr="0008735B">
        <w:rPr>
          <w:b/>
        </w:rPr>
        <w:t>-</w:t>
      </w:r>
      <w:r w:rsidRPr="0008735B">
        <w:t>wxgtk2</w:t>
      </w:r>
      <w:r w:rsidRPr="0008735B">
        <w:rPr>
          <w:b/>
        </w:rPr>
        <w:t>.</w:t>
      </w:r>
      <w:r w:rsidRPr="0008735B">
        <w:t>8 python</w:t>
      </w:r>
      <w:r w:rsidRPr="0008735B">
        <w:rPr>
          <w:b/>
        </w:rPr>
        <w:t>-</w:t>
      </w:r>
      <w:r w:rsidRPr="0008735B">
        <w:t>matplotlib python</w:t>
      </w:r>
      <w:r w:rsidRPr="0008735B">
        <w:rPr>
          <w:b/>
        </w:rPr>
        <w:t>-</w:t>
      </w:r>
      <w:r w:rsidRPr="0008735B">
        <w:t>opencv python</w:t>
      </w:r>
      <w:r w:rsidRPr="0008735B">
        <w:rPr>
          <w:b/>
        </w:rPr>
        <w:t>-</w:t>
      </w:r>
      <w:r w:rsidRPr="0008735B">
        <w:t>pip python</w:t>
      </w:r>
      <w:r w:rsidRPr="0008735B">
        <w:rPr>
          <w:b/>
        </w:rPr>
        <w:t>-</w:t>
      </w:r>
      <w:r w:rsidRPr="0008735B">
        <w:t>numpy python</w:t>
      </w:r>
      <w:r w:rsidRPr="0008735B">
        <w:rPr>
          <w:b/>
        </w:rPr>
        <w:t>-</w:t>
      </w:r>
      <w:r w:rsidRPr="0008735B">
        <w:t>dev libxml2</w:t>
      </w:r>
      <w:r w:rsidRPr="0008735B">
        <w:rPr>
          <w:b/>
        </w:rPr>
        <w:t>-</w:t>
      </w:r>
      <w:r w:rsidRPr="0008735B">
        <w:t>dev libxslt</w:t>
      </w:r>
      <w:r w:rsidRPr="0008735B">
        <w:rPr>
          <w:b/>
        </w:rPr>
        <w:t>-</w:t>
      </w:r>
      <w:r w:rsidRPr="0008735B">
        <w:t>dev python</w:t>
      </w:r>
      <w:r w:rsidRPr="0008735B">
        <w:rPr>
          <w:b/>
        </w:rPr>
        <w:t>-</w:t>
      </w:r>
      <w:r w:rsidRPr="0008735B">
        <w:t>lxml</w:t>
      </w:r>
    </w:p>
    <w:p w14:paraId="40025518" w14:textId="77777777" w:rsidR="0008735B" w:rsidRPr="0008735B" w:rsidRDefault="0008735B" w:rsidP="0026775C">
      <w:pPr>
        <w:pStyle w:val="Code"/>
      </w:pPr>
      <w:r w:rsidRPr="0008735B">
        <w:t>sudo pip install future</w:t>
      </w:r>
    </w:p>
    <w:p w14:paraId="34874B05" w14:textId="77777777" w:rsidR="0008735B" w:rsidRPr="0008735B" w:rsidRDefault="0008735B" w:rsidP="0026775C">
      <w:pPr>
        <w:pStyle w:val="Code"/>
      </w:pPr>
      <w:r w:rsidRPr="0008735B">
        <w:t>sudo pip install pymavlink</w:t>
      </w:r>
    </w:p>
    <w:p w14:paraId="1910278D" w14:textId="5C2788D1" w:rsidR="0008735B" w:rsidRPr="00DF26F8" w:rsidRDefault="0008735B" w:rsidP="00DF26F8">
      <w:pPr>
        <w:pStyle w:val="Code"/>
      </w:pPr>
      <w:r w:rsidRPr="0008735B">
        <w:t>sudo pip install mavproxy.</w:t>
      </w:r>
    </w:p>
    <w:p w14:paraId="1BCA1667" w14:textId="5AFF3A07" w:rsidR="0008735B" w:rsidRPr="0008735B" w:rsidRDefault="0008735B" w:rsidP="0008735B">
      <w:pPr>
        <w:pStyle w:val="AllText"/>
        <w:rPr>
          <w:bCs/>
        </w:rPr>
      </w:pPr>
      <w:r w:rsidRPr="0008735B">
        <w:rPr>
          <w:bCs/>
        </w:rPr>
        <w:t>When the raspberry pi captures an image, the co-ordinates of the picture can be achieved from the screen. This co-ordinates are very vital in tracking the bottle for collection. The x and y midpoint position is shown at the bottom left position of the screen. The size of the coordinates ranges from 0 to 1000 in both x and y axis. With the midpoint of the screen as (500,500). We must understand that as the object gets closer it gets bigger, the position of the camera is at the middle of the boat so we should be aiming for the midpoint. When x&lt;500, steer left and x&gt; 500, steer right but when x=500 maintain a forward momentum till col</w:t>
      </w:r>
      <w:r w:rsidR="0026775C">
        <w:rPr>
          <w:bCs/>
        </w:rPr>
        <w:t xml:space="preserve">lection. It has to keep moving </w:t>
      </w:r>
      <w:r w:rsidRPr="0008735B">
        <w:rPr>
          <w:bCs/>
        </w:rPr>
        <w:t xml:space="preserve">till y = 0 . </w:t>
      </w:r>
    </w:p>
    <w:p w14:paraId="32CA4084" w14:textId="77777777" w:rsidR="0008735B" w:rsidRPr="0008735B" w:rsidRDefault="0008735B" w:rsidP="0008735B">
      <w:pPr>
        <w:pStyle w:val="AllText"/>
        <w:rPr>
          <w:bCs/>
        </w:rPr>
      </w:pPr>
    </w:p>
    <w:p w14:paraId="1419CC4A" w14:textId="402DFAAA" w:rsidR="0008735B" w:rsidRPr="0008735B" w:rsidRDefault="00174B8A" w:rsidP="00174B8A">
      <w:pPr>
        <w:pStyle w:val="Heading3"/>
      </w:pPr>
      <w:bookmarkStart w:id="258" w:name="_Toc2153952"/>
      <w:r>
        <w:t xml:space="preserve">Implementation of Subtask 3- </w:t>
      </w:r>
      <w:r w:rsidR="0008735B" w:rsidRPr="0008735B">
        <w:t>Runtime of the Navigation System</w:t>
      </w:r>
      <w:bookmarkEnd w:id="258"/>
      <w:r w:rsidR="0008735B" w:rsidRPr="0008735B">
        <w:t xml:space="preserve"> </w:t>
      </w:r>
    </w:p>
    <w:p w14:paraId="3CBEFF89" w14:textId="77777777" w:rsidR="0008735B" w:rsidRPr="0008735B" w:rsidRDefault="0008735B" w:rsidP="0008735B">
      <w:pPr>
        <w:pStyle w:val="AllText"/>
        <w:rPr>
          <w:bCs/>
        </w:rPr>
      </w:pPr>
    </w:p>
    <w:p w14:paraId="065DFDA5" w14:textId="77777777" w:rsidR="0008735B" w:rsidRPr="0008735B" w:rsidRDefault="0008735B" w:rsidP="0008735B">
      <w:pPr>
        <w:pStyle w:val="AllText"/>
        <w:rPr>
          <w:bCs/>
        </w:rPr>
      </w:pPr>
      <w:r w:rsidRPr="0008735B">
        <w:rPr>
          <w:bCs/>
        </w:rPr>
        <w:t xml:space="preserve">Two 2-cell batteries will be used for the setup. Using two batteries allows for managing weight distribution, and makes it easier to troubleshoot if problem arises. Additionally, it is a more affordable option. One battery is used to power the motor and the other battery is used for the micro controllers. </w:t>
      </w:r>
    </w:p>
    <w:p w14:paraId="5ED8525F" w14:textId="77777777" w:rsidR="0008735B" w:rsidRPr="0008735B" w:rsidRDefault="0008735B" w:rsidP="0008735B">
      <w:pPr>
        <w:pStyle w:val="AllText"/>
        <w:rPr>
          <w:bCs/>
        </w:rPr>
      </w:pPr>
      <w:r w:rsidRPr="0008735B">
        <w:rPr>
          <w:bCs/>
          <w:noProof/>
          <w:lang w:eastAsia="en-US"/>
        </w:rPr>
        <w:drawing>
          <wp:inline distT="0" distB="0" distL="0" distR="0" wp14:anchorId="1C492075" wp14:editId="3C6EE592">
            <wp:extent cx="6474460" cy="2207260"/>
            <wp:effectExtent l="0" t="0" r="2540" b="25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6474460" cy="2207260"/>
                    </a:xfrm>
                    <a:prstGeom prst="rect">
                      <a:avLst/>
                    </a:prstGeom>
                    <a:noFill/>
                  </pic:spPr>
                </pic:pic>
              </a:graphicData>
            </a:graphic>
          </wp:inline>
        </w:drawing>
      </w:r>
    </w:p>
    <w:p w14:paraId="2BDCDF87" w14:textId="3ABE707A" w:rsidR="0008735B" w:rsidRPr="0008735B" w:rsidRDefault="0008735B" w:rsidP="00174B8A">
      <w:pPr>
        <w:pStyle w:val="FigureCap"/>
      </w:pPr>
      <w:bookmarkStart w:id="259" w:name="_Toc532928189"/>
      <w:bookmarkStart w:id="260" w:name="_Toc1835394"/>
      <w:r w:rsidRPr="0008735B">
        <w:t xml:space="preserve">Figure </w:t>
      </w:r>
      <w:r w:rsidRPr="0008735B">
        <w:fldChar w:fldCharType="begin"/>
      </w:r>
      <w:r w:rsidRPr="0008735B">
        <w:instrText xml:space="preserve"> SEQ Figure \* ARABIC </w:instrText>
      </w:r>
      <w:r w:rsidRPr="0008735B">
        <w:fldChar w:fldCharType="separate"/>
      </w:r>
      <w:r w:rsidRPr="0008735B">
        <w:t>91</w:t>
      </w:r>
      <w:r w:rsidRPr="0008735B">
        <w:fldChar w:fldCharType="end"/>
      </w:r>
      <w:r w:rsidRPr="0008735B">
        <w:t xml:space="preserve"> power connection for microcontrollers</w:t>
      </w:r>
      <w:bookmarkEnd w:id="259"/>
      <w:bookmarkEnd w:id="260"/>
    </w:p>
    <w:p w14:paraId="53780FCA" w14:textId="77777777" w:rsidR="0008735B" w:rsidRPr="0008735B" w:rsidRDefault="0008735B" w:rsidP="00CF3C80">
      <w:pPr>
        <w:pStyle w:val="AllText"/>
        <w:numPr>
          <w:ilvl w:val="0"/>
          <w:numId w:val="40"/>
        </w:numPr>
        <w:rPr>
          <w:bCs/>
        </w:rPr>
      </w:pPr>
      <w:r w:rsidRPr="0008735B">
        <w:rPr>
          <w:bCs/>
        </w:rPr>
        <w:t>The battery is connected in parallel to two ubec which are connected to the Raspberry pi and pixhawk</w:t>
      </w:r>
    </w:p>
    <w:p w14:paraId="400298BE" w14:textId="77777777" w:rsidR="0008735B" w:rsidRPr="0008735B" w:rsidRDefault="0008735B" w:rsidP="00CF3C80">
      <w:pPr>
        <w:pStyle w:val="AllText"/>
        <w:numPr>
          <w:ilvl w:val="0"/>
          <w:numId w:val="40"/>
        </w:numPr>
        <w:rPr>
          <w:bCs/>
        </w:rPr>
      </w:pPr>
      <w:r w:rsidRPr="0008735B">
        <w:rPr>
          <w:bCs/>
        </w:rPr>
        <w:t xml:space="preserve"> The current required by the microcontroller are 2.5 and 2.25 </w:t>
      </w:r>
    </w:p>
    <w:p w14:paraId="3EAA7B21" w14:textId="77777777" w:rsidR="0008735B" w:rsidRPr="0008735B" w:rsidRDefault="0008735B" w:rsidP="00CF3C80">
      <w:pPr>
        <w:pStyle w:val="AllText"/>
        <w:numPr>
          <w:ilvl w:val="0"/>
          <w:numId w:val="40"/>
        </w:numPr>
        <w:rPr>
          <w:bCs/>
        </w:rPr>
      </w:pPr>
      <w:r w:rsidRPr="0008735B">
        <w:rPr>
          <w:bCs/>
        </w:rPr>
        <w:t>Total current drawn = 4.75 A</w:t>
      </w:r>
    </w:p>
    <w:p w14:paraId="2D426D1E" w14:textId="77777777" w:rsidR="0008735B" w:rsidRPr="0008735B" w:rsidRDefault="0008735B" w:rsidP="00CF3C80">
      <w:pPr>
        <w:pStyle w:val="AllText"/>
        <w:numPr>
          <w:ilvl w:val="0"/>
          <w:numId w:val="40"/>
        </w:numPr>
        <w:rPr>
          <w:bCs/>
        </w:rPr>
      </w:pPr>
      <w:r w:rsidRPr="0008735B">
        <w:rPr>
          <w:bCs/>
        </w:rPr>
        <w:t>Battery amp per hour rating = 7600mAh</w:t>
      </w:r>
    </w:p>
    <w:p w14:paraId="6860E05A" w14:textId="77777777" w:rsidR="0008735B" w:rsidRPr="0008735B" w:rsidRDefault="0008735B" w:rsidP="00CF3C80">
      <w:pPr>
        <w:pStyle w:val="AllText"/>
        <w:numPr>
          <w:ilvl w:val="0"/>
          <w:numId w:val="40"/>
        </w:numPr>
        <w:rPr>
          <w:bCs/>
        </w:rPr>
      </w:pPr>
      <w:r w:rsidRPr="0008735B">
        <w:rPr>
          <w:bCs/>
        </w:rPr>
        <w:t>Operation time: 7.6Ah / 4.75A = 1.6</w:t>
      </w:r>
    </w:p>
    <w:p w14:paraId="678BCF55" w14:textId="77777777" w:rsidR="0008735B" w:rsidRPr="0008735B" w:rsidRDefault="0008735B" w:rsidP="00CF3C80">
      <w:pPr>
        <w:pStyle w:val="AllText"/>
        <w:numPr>
          <w:ilvl w:val="0"/>
          <w:numId w:val="40"/>
        </w:numPr>
        <w:rPr>
          <w:bCs/>
        </w:rPr>
      </w:pPr>
      <w:r w:rsidRPr="0008735B">
        <w:rPr>
          <w:bCs/>
        </w:rPr>
        <w:t>Which is 1hr 36 mins</w:t>
      </w:r>
    </w:p>
    <w:p w14:paraId="799DECA2" w14:textId="77777777" w:rsidR="0008735B" w:rsidRPr="0008735B" w:rsidRDefault="0008735B" w:rsidP="0008735B">
      <w:pPr>
        <w:pStyle w:val="AllText"/>
        <w:rPr>
          <w:bCs/>
        </w:rPr>
      </w:pPr>
    </w:p>
    <w:p w14:paraId="3A8BED40" w14:textId="77777777" w:rsidR="0008735B" w:rsidRPr="0008735B" w:rsidRDefault="0008735B" w:rsidP="0008735B">
      <w:pPr>
        <w:pStyle w:val="AllText"/>
        <w:rPr>
          <w:bCs/>
        </w:rPr>
      </w:pPr>
      <w:r w:rsidRPr="0008735B">
        <w:rPr>
          <w:bCs/>
          <w:noProof/>
          <w:lang w:eastAsia="en-US"/>
        </w:rPr>
        <w:drawing>
          <wp:inline distT="0" distB="0" distL="0" distR="0" wp14:anchorId="0569ED4E" wp14:editId="4BC185F4">
            <wp:extent cx="5560060" cy="768350"/>
            <wp:effectExtent l="0" t="0" r="254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560060" cy="768350"/>
                    </a:xfrm>
                    <a:prstGeom prst="rect">
                      <a:avLst/>
                    </a:prstGeom>
                    <a:noFill/>
                  </pic:spPr>
                </pic:pic>
              </a:graphicData>
            </a:graphic>
          </wp:inline>
        </w:drawing>
      </w:r>
    </w:p>
    <w:p w14:paraId="25198765" w14:textId="4CF39315" w:rsidR="0008735B" w:rsidRPr="0008735B" w:rsidRDefault="0008735B" w:rsidP="00174B8A">
      <w:pPr>
        <w:pStyle w:val="figurecaption1"/>
      </w:pPr>
      <w:bookmarkStart w:id="261" w:name="_Toc532928190"/>
      <w:bookmarkStart w:id="262" w:name="_Toc1835395"/>
      <w:r w:rsidRPr="0008735B">
        <w:t xml:space="preserve">Figure </w:t>
      </w:r>
      <w:r w:rsidRPr="0008735B">
        <w:fldChar w:fldCharType="begin"/>
      </w:r>
      <w:r w:rsidRPr="0008735B">
        <w:instrText xml:space="preserve"> SEQ Figure \* ARABIC </w:instrText>
      </w:r>
      <w:r w:rsidRPr="0008735B">
        <w:fldChar w:fldCharType="separate"/>
      </w:r>
      <w:r w:rsidRPr="0008735B">
        <w:t>92</w:t>
      </w:r>
      <w:r w:rsidRPr="0008735B">
        <w:fldChar w:fldCharType="end"/>
      </w:r>
      <w:r w:rsidRPr="0008735B">
        <w:t xml:space="preserve"> power connection for motors</w:t>
      </w:r>
      <w:bookmarkEnd w:id="261"/>
      <w:bookmarkEnd w:id="262"/>
    </w:p>
    <w:p w14:paraId="5F6BEAAE" w14:textId="77777777" w:rsidR="0008735B" w:rsidRPr="0008735B" w:rsidRDefault="0008735B" w:rsidP="0008735B">
      <w:pPr>
        <w:pStyle w:val="AllText"/>
        <w:rPr>
          <w:bCs/>
        </w:rPr>
      </w:pPr>
    </w:p>
    <w:p w14:paraId="4A170FDE" w14:textId="77777777" w:rsidR="0008735B" w:rsidRPr="0008735B" w:rsidRDefault="0008735B" w:rsidP="00CF3C80">
      <w:pPr>
        <w:pStyle w:val="AllText"/>
        <w:numPr>
          <w:ilvl w:val="0"/>
          <w:numId w:val="39"/>
        </w:numPr>
        <w:rPr>
          <w:bCs/>
        </w:rPr>
      </w:pPr>
      <w:r w:rsidRPr="0008735B">
        <w:rPr>
          <w:bCs/>
        </w:rPr>
        <w:t>Current required for the operation of the motor = 10A</w:t>
      </w:r>
    </w:p>
    <w:p w14:paraId="71C89EBF" w14:textId="77777777" w:rsidR="0008735B" w:rsidRPr="0008735B" w:rsidRDefault="0008735B" w:rsidP="00CF3C80">
      <w:pPr>
        <w:pStyle w:val="AllText"/>
        <w:numPr>
          <w:ilvl w:val="0"/>
          <w:numId w:val="39"/>
        </w:numPr>
        <w:rPr>
          <w:bCs/>
        </w:rPr>
      </w:pPr>
      <w:r w:rsidRPr="0008735B">
        <w:rPr>
          <w:bCs/>
        </w:rPr>
        <w:t>Battery amp per hour rating = 7600mAH</w:t>
      </w:r>
    </w:p>
    <w:p w14:paraId="387F0331" w14:textId="77777777" w:rsidR="0008735B" w:rsidRPr="0008735B" w:rsidRDefault="0008735B" w:rsidP="00CF3C80">
      <w:pPr>
        <w:pStyle w:val="AllText"/>
        <w:numPr>
          <w:ilvl w:val="0"/>
          <w:numId w:val="39"/>
        </w:numPr>
        <w:rPr>
          <w:bCs/>
        </w:rPr>
      </w:pPr>
      <w:r w:rsidRPr="0008735B">
        <w:rPr>
          <w:bCs/>
        </w:rPr>
        <w:t>Operation time: 7.6/10 = 0.76 hours</w:t>
      </w:r>
    </w:p>
    <w:p w14:paraId="4CEF207C" w14:textId="79336BD2" w:rsidR="002F1DD2" w:rsidRPr="00C21147" w:rsidRDefault="0008735B" w:rsidP="00CF3C80">
      <w:pPr>
        <w:pStyle w:val="AllText"/>
        <w:numPr>
          <w:ilvl w:val="0"/>
          <w:numId w:val="39"/>
        </w:numPr>
        <w:rPr>
          <w:bCs/>
        </w:rPr>
      </w:pPr>
      <w:r w:rsidRPr="0008735B">
        <w:rPr>
          <w:bCs/>
        </w:rPr>
        <w:t>0.76 * 60 = 45.6 mins</w:t>
      </w:r>
    </w:p>
    <w:p w14:paraId="3365C560" w14:textId="50EE5130" w:rsidR="00E90AAF" w:rsidRPr="00407596" w:rsidRDefault="00E90AAF" w:rsidP="00D670D8">
      <w:pPr>
        <w:pStyle w:val="Head1"/>
      </w:pPr>
      <w:bookmarkStart w:id="263" w:name="_Toc2153954"/>
      <w:r w:rsidRPr="00407596">
        <w:rPr>
          <w:rFonts w:hint="eastAsia"/>
        </w:rPr>
        <w:lastRenderedPageBreak/>
        <w:t>Conclusion</w:t>
      </w:r>
      <w:r w:rsidR="00CF7D2F">
        <w:t xml:space="preserve"> (Discussion and Future Plans)</w:t>
      </w:r>
      <w:bookmarkEnd w:id="263"/>
    </w:p>
    <w:p w14:paraId="44BC52D9" w14:textId="28834FB2" w:rsidR="00C21147" w:rsidRPr="00407596" w:rsidRDefault="00C21147" w:rsidP="00AB6890">
      <w:pPr>
        <w:pStyle w:val="AllText"/>
      </w:pPr>
      <w:r w:rsidRPr="00C21147">
        <w:t>At the end of this project, the execution of the concept of image recognition was fulfilling. It included the use of manual tools and machineries in building the boat. It was an eye opening experience.</w:t>
      </w:r>
    </w:p>
    <w:p w14:paraId="7830CCEF" w14:textId="77777777" w:rsidR="00A74C39" w:rsidRPr="00407596" w:rsidRDefault="00A74C39">
      <w:pPr>
        <w:jc w:val="left"/>
        <w:rPr>
          <w:b/>
          <w:kern w:val="0"/>
          <w:sz w:val="28"/>
          <w:szCs w:val="24"/>
        </w:rPr>
      </w:pPr>
      <w:r w:rsidRPr="00407596">
        <w:br w:type="page"/>
      </w:r>
    </w:p>
    <w:p w14:paraId="0332D9ED" w14:textId="3B0DAEB9" w:rsidR="00E90AAF" w:rsidRPr="00407596" w:rsidRDefault="00E90AAF" w:rsidP="00D670D8">
      <w:pPr>
        <w:pStyle w:val="Appendix"/>
      </w:pPr>
      <w:bookmarkStart w:id="264" w:name="_Toc2153955"/>
      <w:r w:rsidRPr="00EE1F72">
        <w:rPr>
          <w:rFonts w:hint="eastAsia"/>
          <w:noProof/>
        </w:rPr>
        <w:lastRenderedPageBreak/>
        <w:t>Acknowledgment</w:t>
      </w:r>
      <w:bookmarkEnd w:id="264"/>
    </w:p>
    <w:p w14:paraId="6FB41A0C" w14:textId="77777777" w:rsidR="008A4DEE" w:rsidRPr="00C21147" w:rsidRDefault="00CF3C80" w:rsidP="00CF3C80">
      <w:pPr>
        <w:pStyle w:val="AllText"/>
        <w:numPr>
          <w:ilvl w:val="0"/>
          <w:numId w:val="45"/>
        </w:numPr>
      </w:pPr>
      <w:r w:rsidRPr="00C21147">
        <w:t>Yuanwei Jin, Ph.D.</w:t>
      </w:r>
    </w:p>
    <w:p w14:paraId="6B583412" w14:textId="77777777" w:rsidR="008A4DEE" w:rsidRPr="00C21147" w:rsidRDefault="00CF3C80" w:rsidP="00CF3C80">
      <w:pPr>
        <w:pStyle w:val="AllText"/>
        <w:numPr>
          <w:ilvl w:val="0"/>
          <w:numId w:val="45"/>
        </w:numPr>
      </w:pPr>
      <w:r w:rsidRPr="00C21147">
        <w:t>Virginia C. Heath</w:t>
      </w:r>
    </w:p>
    <w:p w14:paraId="31D27E2B" w14:textId="77777777" w:rsidR="008A4DEE" w:rsidRPr="00C21147" w:rsidRDefault="00CF3C80" w:rsidP="00CF3C80">
      <w:pPr>
        <w:pStyle w:val="AllText"/>
        <w:numPr>
          <w:ilvl w:val="0"/>
          <w:numId w:val="45"/>
        </w:numPr>
      </w:pPr>
      <w:r w:rsidRPr="00C21147">
        <w:t>Ibibia K. Dabipi, Ph.D.</w:t>
      </w:r>
    </w:p>
    <w:p w14:paraId="733EF330" w14:textId="77777777" w:rsidR="00C21147" w:rsidRPr="00C21147" w:rsidRDefault="00C21147" w:rsidP="00C21147">
      <w:pPr>
        <w:pStyle w:val="AllText"/>
        <w:rPr>
          <w:b/>
        </w:rPr>
      </w:pPr>
      <w:r w:rsidRPr="00C21147">
        <w:br w:type="page"/>
      </w:r>
    </w:p>
    <w:p w14:paraId="15EF40E3" w14:textId="77777777" w:rsidR="00C21147" w:rsidRPr="00407596" w:rsidRDefault="00C21147" w:rsidP="00AB6890">
      <w:pPr>
        <w:pStyle w:val="AllText"/>
      </w:pPr>
    </w:p>
    <w:p w14:paraId="14E45842" w14:textId="77777777" w:rsidR="00A74C39" w:rsidRPr="00407596" w:rsidRDefault="00A74C39">
      <w:pPr>
        <w:jc w:val="left"/>
        <w:rPr>
          <w:b/>
          <w:kern w:val="0"/>
          <w:sz w:val="28"/>
          <w:szCs w:val="24"/>
        </w:rPr>
      </w:pPr>
      <w:r w:rsidRPr="00407596">
        <w:br w:type="page"/>
      </w:r>
    </w:p>
    <w:p w14:paraId="4502A2A3" w14:textId="77777777" w:rsidR="00A83895" w:rsidRPr="00407596" w:rsidRDefault="00A83895" w:rsidP="00D670D8">
      <w:pPr>
        <w:pStyle w:val="Appendix"/>
      </w:pPr>
      <w:bookmarkStart w:id="265" w:name="_Toc2153963"/>
      <w:r w:rsidRPr="00407596">
        <w:lastRenderedPageBreak/>
        <w:t>REFERENCES</w:t>
      </w:r>
      <w:bookmarkEnd w:id="265"/>
    </w:p>
    <w:p w14:paraId="5EE0E2D3" w14:textId="77777777" w:rsidR="00941A15" w:rsidRPr="00941A15" w:rsidRDefault="00941A15" w:rsidP="00941A15">
      <w:pPr>
        <w:jc w:val="left"/>
        <w:rPr>
          <w:sz w:val="20"/>
        </w:rPr>
      </w:pPr>
      <w:r w:rsidRPr="00941A15">
        <w:rPr>
          <w:sz w:val="20"/>
        </w:rPr>
        <w:t xml:space="preserve">[1] https://pixhawk.org/modules/pixhawk    </w:t>
      </w:r>
    </w:p>
    <w:p w14:paraId="746A9EDA" w14:textId="77777777" w:rsidR="00941A15" w:rsidRPr="00941A15" w:rsidRDefault="00941A15" w:rsidP="00941A15">
      <w:pPr>
        <w:jc w:val="left"/>
        <w:rPr>
          <w:sz w:val="20"/>
        </w:rPr>
      </w:pPr>
      <w:r w:rsidRPr="00941A15">
        <w:rPr>
          <w:sz w:val="20"/>
        </w:rPr>
        <w:t>[2] “Multistar High Capacity 20000mAh 6S 10C Multi-Rotor Lipo Pack.” Hobbyking, hobbyking.com/en_us/multistar-high-capacity-6s-20000mah-multi-rotor-lipo-pack.html.</w:t>
      </w:r>
    </w:p>
    <w:p w14:paraId="395D081B" w14:textId="77777777" w:rsidR="00941A15" w:rsidRPr="00941A15" w:rsidRDefault="00941A15" w:rsidP="00941A15">
      <w:pPr>
        <w:jc w:val="left"/>
        <w:rPr>
          <w:sz w:val="20"/>
        </w:rPr>
      </w:pPr>
      <w:r w:rsidRPr="00941A15">
        <w:rPr>
          <w:sz w:val="20"/>
        </w:rPr>
        <w:t>[3] “Kinexsis 1/10 4-Pole ESC/Motor Combos.” Big Squid RC - RC Car and Truck News, Reviews, Videos, and More!, 3 Nov. 2015, www.bigsquidrc.com/kinexsis-110-4-pole-escmotor-combos/.</w:t>
      </w:r>
    </w:p>
    <w:p w14:paraId="410CD7D7" w14:textId="77777777" w:rsidR="00941A15" w:rsidRPr="00941A15" w:rsidRDefault="00941A15" w:rsidP="00941A15">
      <w:pPr>
        <w:jc w:val="left"/>
        <w:rPr>
          <w:sz w:val="20"/>
        </w:rPr>
      </w:pPr>
      <w:r w:rsidRPr="00941A15">
        <w:rPr>
          <w:sz w:val="20"/>
        </w:rPr>
        <w:t>[4] “Onyx 2S Hard Case LiPo 25C Battery Pack w/Deans (7.4V/5000mAh) by DuraTrax [DTXC1864] | Cars &amp; Trucks.” HobbyTown, www.hobbytown.com/onyx-2s-hard-case-lipo-25c-battery-pack-w-deans-7.4v-5000mah-by-duratrax-dtxc1864/p211388.</w:t>
      </w:r>
    </w:p>
    <w:p w14:paraId="24C11964" w14:textId="77777777" w:rsidR="00941A15" w:rsidRPr="00941A15" w:rsidRDefault="00941A15" w:rsidP="00941A15">
      <w:pPr>
        <w:jc w:val="left"/>
        <w:rPr>
          <w:sz w:val="20"/>
        </w:rPr>
      </w:pPr>
      <w:r w:rsidRPr="00941A15">
        <w:rPr>
          <w:sz w:val="20"/>
        </w:rPr>
        <w:t>[5] “Pixhawk Overview¶.” Introducing Copter - Copter Documentation, ardupilot.org/copter/docs/common-pixhawk-overview.html.</w:t>
      </w:r>
    </w:p>
    <w:p w14:paraId="1EF7D358" w14:textId="77777777" w:rsidR="00941A15" w:rsidRPr="00941A15" w:rsidRDefault="00941A15" w:rsidP="00941A15">
      <w:pPr>
        <w:jc w:val="left"/>
        <w:rPr>
          <w:sz w:val="20"/>
        </w:rPr>
      </w:pPr>
      <w:r w:rsidRPr="00941A15">
        <w:rPr>
          <w:sz w:val="20"/>
        </w:rPr>
        <w:t>[6] http://ardupilot.org/planner/docs/mission-planner-overview.html</w:t>
      </w:r>
    </w:p>
    <w:p w14:paraId="24738B6C" w14:textId="77777777" w:rsidR="00941A15" w:rsidRPr="00941A15" w:rsidRDefault="00941A15" w:rsidP="00941A15">
      <w:pPr>
        <w:jc w:val="left"/>
        <w:rPr>
          <w:sz w:val="20"/>
        </w:rPr>
      </w:pPr>
      <w:r w:rsidRPr="00941A15">
        <w:rPr>
          <w:sz w:val="20"/>
        </w:rPr>
        <w:t xml:space="preserve">[7] </w:t>
      </w:r>
      <w:hyperlink r:id="rId270" w:history="1">
        <w:r w:rsidRPr="00941A15">
          <w:rPr>
            <w:color w:val="666666"/>
            <w:sz w:val="20"/>
            <w:u w:val="single"/>
          </w:rPr>
          <w:t>https://medium.com/@tifa2up/image-classification-using-deep-neural-networks-a-beginner-friendly-approach-using-tensorflow-94b0a090ccd4</w:t>
        </w:r>
      </w:hyperlink>
    </w:p>
    <w:p w14:paraId="7FB86767" w14:textId="77777777" w:rsidR="00941A15" w:rsidRPr="00941A15" w:rsidRDefault="00941A15" w:rsidP="00941A15">
      <w:pPr>
        <w:jc w:val="left"/>
        <w:rPr>
          <w:color w:val="000000"/>
          <w:sz w:val="20"/>
        </w:rPr>
      </w:pPr>
      <w:r w:rsidRPr="00941A15">
        <w:rPr>
          <w:color w:val="000000"/>
          <w:sz w:val="20"/>
        </w:rPr>
        <w:t xml:space="preserve">[8] Dasgupta, Soumyajit, and Zequek Estrada. “A Guide to Different Types of Boats.” </w:t>
      </w:r>
      <w:r w:rsidRPr="00941A15">
        <w:rPr>
          <w:i/>
          <w:iCs/>
          <w:color w:val="000000"/>
          <w:sz w:val="20"/>
        </w:rPr>
        <w:t>Marine Insight</w:t>
      </w:r>
      <w:r w:rsidRPr="00941A15">
        <w:rPr>
          <w:color w:val="000000"/>
          <w:sz w:val="20"/>
        </w:rPr>
        <w:t xml:space="preserve">, Marine Insight, 24 Jan. 2018, </w:t>
      </w:r>
      <w:hyperlink r:id="rId271" w:tgtFrame="_blank" w:history="1">
        <w:r w:rsidRPr="00941A15">
          <w:rPr>
            <w:color w:val="000000"/>
            <w:sz w:val="20"/>
            <w:u w:val="single"/>
          </w:rPr>
          <w:t>www.marineinsight.com/types-of-ships/a-guide-to-different-types-of-boats/</w:t>
        </w:r>
      </w:hyperlink>
      <w:r w:rsidRPr="00941A15">
        <w:rPr>
          <w:color w:val="000000"/>
          <w:sz w:val="20"/>
        </w:rPr>
        <w:t>.</w:t>
      </w:r>
    </w:p>
    <w:p w14:paraId="6063CAF5" w14:textId="77777777" w:rsidR="00941A15" w:rsidRPr="00941A15" w:rsidRDefault="00941A15" w:rsidP="00941A15">
      <w:pPr>
        <w:jc w:val="left"/>
        <w:rPr>
          <w:color w:val="000000"/>
          <w:sz w:val="20"/>
        </w:rPr>
      </w:pPr>
      <w:r w:rsidRPr="00941A15">
        <w:rPr>
          <w:color w:val="000000"/>
          <w:sz w:val="20"/>
        </w:rPr>
        <w:t xml:space="preserve">[9] </w:t>
      </w:r>
      <w:hyperlink r:id="rId272" w:tgtFrame="_blank" w:history="1">
        <w:r w:rsidRPr="00941A15">
          <w:rPr>
            <w:color w:val="000000"/>
            <w:sz w:val="20"/>
            <w:u w:val="single"/>
          </w:rPr>
          <w:t>www.marineinsight.com/boating-yachting/boats-with-a-difference-the-high-speed-crafts/</w:t>
        </w:r>
      </w:hyperlink>
      <w:r w:rsidRPr="00941A15">
        <w:rPr>
          <w:color w:val="000000"/>
          <w:sz w:val="20"/>
        </w:rPr>
        <w:t>.</w:t>
      </w:r>
    </w:p>
    <w:p w14:paraId="6F6E129C" w14:textId="77777777" w:rsidR="00941A15" w:rsidRPr="00941A15" w:rsidRDefault="00941A15" w:rsidP="00941A15">
      <w:pPr>
        <w:jc w:val="left"/>
        <w:rPr>
          <w:color w:val="000000"/>
          <w:sz w:val="20"/>
        </w:rPr>
      </w:pPr>
      <w:r w:rsidRPr="00941A15">
        <w:rPr>
          <w:color w:val="000000"/>
          <w:sz w:val="20"/>
        </w:rPr>
        <w:t xml:space="preserve">[10] “{{::Og.title}}.” </w:t>
      </w:r>
      <w:r w:rsidRPr="00941A15">
        <w:rPr>
          <w:i/>
          <w:iCs/>
          <w:color w:val="000000"/>
          <w:sz w:val="20"/>
        </w:rPr>
        <w:t>ThisIsWhyImBroke</w:t>
      </w:r>
      <w:r w:rsidRPr="00941A15">
        <w:rPr>
          <w:color w:val="000000"/>
          <w:sz w:val="20"/>
        </w:rPr>
        <w:t xml:space="preserve">, </w:t>
      </w:r>
      <w:hyperlink r:id="rId273" w:tgtFrame="_blank" w:history="1">
        <w:r w:rsidRPr="00941A15">
          <w:rPr>
            <w:color w:val="000000"/>
            <w:sz w:val="20"/>
            <w:u w:val="single"/>
          </w:rPr>
          <w:t>www.thisiswhyimbroke.com/electric-hydrofoil-boat/</w:t>
        </w:r>
      </w:hyperlink>
      <w:r w:rsidRPr="00941A15">
        <w:rPr>
          <w:color w:val="000000"/>
          <w:sz w:val="20"/>
        </w:rPr>
        <w:t>.</w:t>
      </w:r>
    </w:p>
    <w:p w14:paraId="6CCCE34E" w14:textId="77777777" w:rsidR="00941A15" w:rsidRPr="00941A15" w:rsidRDefault="00941A15" w:rsidP="00941A15">
      <w:pPr>
        <w:jc w:val="left"/>
        <w:rPr>
          <w:color w:val="000000"/>
          <w:sz w:val="20"/>
        </w:rPr>
      </w:pPr>
      <w:r w:rsidRPr="00941A15">
        <w:rPr>
          <w:color w:val="000000"/>
          <w:sz w:val="20"/>
        </w:rPr>
        <w:t xml:space="preserve">[11] “Catamaran.” </w:t>
      </w:r>
      <w:r w:rsidRPr="00941A15">
        <w:rPr>
          <w:i/>
          <w:iCs/>
          <w:color w:val="000000"/>
          <w:sz w:val="20"/>
        </w:rPr>
        <w:t>Wikipedia</w:t>
      </w:r>
      <w:r w:rsidRPr="00941A15">
        <w:rPr>
          <w:color w:val="000000"/>
          <w:sz w:val="20"/>
        </w:rPr>
        <w:t xml:space="preserve">, Wikimedia Foundation, 17 May 2018, </w:t>
      </w:r>
      <w:hyperlink r:id="rId274" w:tgtFrame="_blank" w:history="1">
        <w:r w:rsidRPr="00941A15">
          <w:rPr>
            <w:color w:val="000000"/>
            <w:sz w:val="20"/>
            <w:u w:val="single"/>
          </w:rPr>
          <w:t>en.wikipedia.org/wiki/Catamaran</w:t>
        </w:r>
      </w:hyperlink>
      <w:r w:rsidRPr="00941A15">
        <w:rPr>
          <w:color w:val="000000"/>
          <w:sz w:val="20"/>
        </w:rPr>
        <w:t>.</w:t>
      </w:r>
    </w:p>
    <w:p w14:paraId="0B391243" w14:textId="77777777" w:rsidR="00941A15" w:rsidRPr="00941A15" w:rsidRDefault="00941A15" w:rsidP="00941A15">
      <w:pPr>
        <w:jc w:val="left"/>
        <w:rPr>
          <w:color w:val="000000"/>
          <w:sz w:val="20"/>
        </w:rPr>
      </w:pPr>
      <w:r w:rsidRPr="00941A15">
        <w:rPr>
          <w:color w:val="000000"/>
          <w:sz w:val="20"/>
        </w:rPr>
        <w:t xml:space="preserve">[12] “E-Cat 24.” </w:t>
      </w:r>
      <w:r w:rsidRPr="00941A15">
        <w:rPr>
          <w:i/>
          <w:iCs/>
          <w:color w:val="000000"/>
          <w:sz w:val="20"/>
        </w:rPr>
        <w:t>Bateau.com - Boat Plans Online since 1993</w:t>
      </w:r>
      <w:r w:rsidRPr="00941A15">
        <w:rPr>
          <w:color w:val="000000"/>
          <w:sz w:val="20"/>
        </w:rPr>
        <w:t xml:space="preserve">, </w:t>
      </w:r>
      <w:hyperlink r:id="rId275" w:tgtFrame="_blank" w:history="1">
        <w:r w:rsidRPr="00941A15">
          <w:rPr>
            <w:color w:val="000000"/>
            <w:sz w:val="20"/>
            <w:u w:val="single"/>
          </w:rPr>
          <w:t>bateau.com/proddetail.php?prod=EC24</w:t>
        </w:r>
      </w:hyperlink>
      <w:r w:rsidRPr="00941A15">
        <w:rPr>
          <w:color w:val="000000"/>
          <w:sz w:val="20"/>
        </w:rPr>
        <w:t>.</w:t>
      </w:r>
    </w:p>
    <w:p w14:paraId="277E4F9C" w14:textId="77777777" w:rsidR="00941A15" w:rsidRPr="00941A15" w:rsidRDefault="00941A15" w:rsidP="00941A15">
      <w:pPr>
        <w:jc w:val="left"/>
        <w:rPr>
          <w:color w:val="000000"/>
          <w:sz w:val="20"/>
        </w:rPr>
      </w:pPr>
      <w:r w:rsidRPr="00941A15">
        <w:rPr>
          <w:color w:val="000000"/>
          <w:sz w:val="20"/>
        </w:rPr>
        <w:t xml:space="preserve">[13] Harmer, Jim. “Beginner Info.” </w:t>
      </w:r>
      <w:r w:rsidRPr="00941A15">
        <w:rPr>
          <w:i/>
          <w:iCs/>
          <w:color w:val="000000"/>
          <w:sz w:val="20"/>
        </w:rPr>
        <w:t>BetterBoat Boating Blog</w:t>
      </w:r>
      <w:r w:rsidRPr="00941A15">
        <w:rPr>
          <w:color w:val="000000"/>
          <w:sz w:val="20"/>
        </w:rPr>
        <w:t xml:space="preserve">, 12 Sept. 2014, </w:t>
      </w:r>
      <w:hyperlink r:id="rId276" w:tgtFrame="_blank" w:history="1">
        <w:r w:rsidRPr="00941A15">
          <w:rPr>
            <w:color w:val="000000"/>
            <w:sz w:val="20"/>
            <w:u w:val="single"/>
          </w:rPr>
          <w:t>betterboat.com/pontoon/advantages-pontoon-boat/</w:t>
        </w:r>
      </w:hyperlink>
      <w:r w:rsidRPr="00941A15">
        <w:rPr>
          <w:color w:val="000000"/>
          <w:sz w:val="20"/>
        </w:rPr>
        <w:t>.</w:t>
      </w:r>
    </w:p>
    <w:p w14:paraId="33C0E126" w14:textId="77777777" w:rsidR="00941A15" w:rsidRPr="00941A15" w:rsidRDefault="00941A15" w:rsidP="00941A15">
      <w:pPr>
        <w:jc w:val="left"/>
        <w:rPr>
          <w:color w:val="000000"/>
          <w:sz w:val="20"/>
        </w:rPr>
      </w:pPr>
      <w:r w:rsidRPr="00941A15">
        <w:rPr>
          <w:color w:val="000000"/>
          <w:sz w:val="20"/>
        </w:rPr>
        <w:t xml:space="preserve">[14] “DIY Standamaran Stand Up Paddleboard Plans.” </w:t>
      </w:r>
      <w:r w:rsidRPr="00941A15">
        <w:rPr>
          <w:i/>
          <w:iCs/>
          <w:color w:val="000000"/>
          <w:sz w:val="20"/>
        </w:rPr>
        <w:t>Fly-Carpin</w:t>
      </w:r>
      <w:r w:rsidRPr="00941A15">
        <w:rPr>
          <w:color w:val="000000"/>
          <w:sz w:val="20"/>
        </w:rPr>
        <w:t xml:space="preserve">, </w:t>
      </w:r>
      <w:hyperlink r:id="rId277" w:tgtFrame="_blank" w:history="1">
        <w:r w:rsidRPr="00941A15">
          <w:rPr>
            <w:color w:val="000000"/>
            <w:sz w:val="20"/>
            <w:u w:val="single"/>
          </w:rPr>
          <w:t>www.flycarpin.com/p/diy-standamaran-stand-up-paddleboard.html</w:t>
        </w:r>
      </w:hyperlink>
      <w:r w:rsidRPr="00941A15">
        <w:rPr>
          <w:color w:val="000000"/>
          <w:sz w:val="20"/>
        </w:rPr>
        <w:t>.</w:t>
      </w:r>
    </w:p>
    <w:p w14:paraId="098A419B" w14:textId="77777777" w:rsidR="00941A15" w:rsidRPr="00941A15" w:rsidRDefault="00941A15" w:rsidP="00941A15">
      <w:pPr>
        <w:jc w:val="left"/>
        <w:rPr>
          <w:color w:val="000000"/>
          <w:sz w:val="20"/>
        </w:rPr>
      </w:pPr>
      <w:r w:rsidRPr="00941A15">
        <w:rPr>
          <w:color w:val="000000"/>
          <w:sz w:val="20"/>
        </w:rPr>
        <w:t>[15] “PVC Pipes - Plastic PVC Pipes Manufacturer from Indore.”</w:t>
      </w:r>
      <w:hyperlink r:id="rId278" w:anchor="Pvc-Plumbing-Pipes" w:tgtFrame="_blank" w:history="1">
        <w:r w:rsidRPr="00941A15">
          <w:rPr>
            <w:i/>
            <w:iCs/>
            <w:color w:val="000000"/>
            <w:sz w:val="20"/>
            <w:u w:val="single"/>
          </w:rPr>
          <w:t>Http://Www.pipesmanufacturer.com/Pvc-Pipes.html#Pvc-Plumbing-Pipes</w:t>
        </w:r>
      </w:hyperlink>
      <w:r w:rsidRPr="00941A15">
        <w:rPr>
          <w:color w:val="000000"/>
          <w:sz w:val="20"/>
        </w:rPr>
        <w:t xml:space="preserve">, </w:t>
      </w:r>
      <w:hyperlink r:id="rId279" w:tgtFrame="_blank" w:history="1">
        <w:r w:rsidRPr="00941A15">
          <w:rPr>
            <w:color w:val="000000"/>
            <w:sz w:val="20"/>
            <w:u w:val="single"/>
          </w:rPr>
          <w:t>www.pipesmanufacturer.com/pvc-pipes.html</w:t>
        </w:r>
      </w:hyperlink>
      <w:r w:rsidRPr="00941A15">
        <w:rPr>
          <w:color w:val="000000"/>
          <w:sz w:val="20"/>
        </w:rPr>
        <w:t>.</w:t>
      </w:r>
    </w:p>
    <w:p w14:paraId="18037FC6" w14:textId="77777777" w:rsidR="00941A15" w:rsidRPr="00941A15" w:rsidRDefault="00941A15" w:rsidP="00941A15">
      <w:pPr>
        <w:jc w:val="left"/>
        <w:rPr>
          <w:color w:val="000000"/>
          <w:sz w:val="20"/>
        </w:rPr>
      </w:pPr>
      <w:r w:rsidRPr="00941A15">
        <w:rPr>
          <w:color w:val="000000"/>
          <w:sz w:val="20"/>
        </w:rPr>
        <w:t xml:space="preserve">[16] “XPS Foam Board / Extruded Polystyrene Foam Thermal Insulation Board.” </w:t>
      </w:r>
      <w:r w:rsidRPr="00941A15">
        <w:rPr>
          <w:i/>
          <w:iCs/>
          <w:color w:val="000000"/>
          <w:sz w:val="20"/>
        </w:rPr>
        <w:t>China Glass Wool Board Manufacturer</w:t>
      </w:r>
      <w:r w:rsidRPr="00941A15">
        <w:rPr>
          <w:color w:val="000000"/>
          <w:sz w:val="20"/>
        </w:rPr>
        <w:t xml:space="preserve">, </w:t>
      </w:r>
    </w:p>
    <w:p w14:paraId="594985B3" w14:textId="77777777" w:rsidR="00941A15" w:rsidRPr="00941A15" w:rsidRDefault="00941A15" w:rsidP="00941A15">
      <w:pPr>
        <w:jc w:val="left"/>
        <w:rPr>
          <w:color w:val="000000"/>
          <w:sz w:val="20"/>
        </w:rPr>
      </w:pPr>
      <w:r w:rsidRPr="00941A15">
        <w:rPr>
          <w:color w:val="000000"/>
          <w:sz w:val="20"/>
        </w:rPr>
        <w:t xml:space="preserve">[17] </w:t>
      </w:r>
      <w:hyperlink r:id="rId280" w:tgtFrame="_blank" w:history="1">
        <w:r w:rsidRPr="00941A15">
          <w:rPr>
            <w:color w:val="000000"/>
            <w:sz w:val="20"/>
            <w:u w:val="single"/>
          </w:rPr>
          <w:t>ec91093670.sell.everychina.com/p-100152739-xps-foam-board-extruded-polystyrene-foam-thermal-insulation-board.html</w:t>
        </w:r>
      </w:hyperlink>
      <w:r w:rsidRPr="00941A15">
        <w:rPr>
          <w:color w:val="000000"/>
          <w:sz w:val="20"/>
        </w:rPr>
        <w:t>.</w:t>
      </w:r>
    </w:p>
    <w:p w14:paraId="749B1BC3" w14:textId="77777777" w:rsidR="00941A15" w:rsidRPr="00941A15" w:rsidRDefault="00941A15" w:rsidP="00941A15">
      <w:pPr>
        <w:jc w:val="left"/>
        <w:rPr>
          <w:color w:val="000000"/>
          <w:sz w:val="20"/>
        </w:rPr>
      </w:pPr>
      <w:r w:rsidRPr="00941A15">
        <w:rPr>
          <w:color w:val="000000"/>
          <w:sz w:val="20"/>
        </w:rPr>
        <w:t xml:space="preserve">[18] “Building Insulation Materials.” </w:t>
      </w:r>
      <w:r w:rsidRPr="00941A15">
        <w:rPr>
          <w:i/>
          <w:iCs/>
          <w:color w:val="000000"/>
          <w:sz w:val="20"/>
        </w:rPr>
        <w:t>Wikipedia</w:t>
      </w:r>
      <w:r w:rsidRPr="00941A15">
        <w:rPr>
          <w:color w:val="000000"/>
          <w:sz w:val="20"/>
        </w:rPr>
        <w:t xml:space="preserve">, Wikimedia Foundation, 12 May 2018, </w:t>
      </w:r>
      <w:hyperlink r:id="rId281" w:tgtFrame="_blank" w:history="1">
        <w:r w:rsidRPr="00941A15">
          <w:rPr>
            <w:color w:val="000000"/>
            <w:sz w:val="20"/>
            <w:u w:val="single"/>
          </w:rPr>
          <w:t>en.wikipedia.org/wiki/Building_insulation_materials</w:t>
        </w:r>
      </w:hyperlink>
      <w:r w:rsidRPr="00941A15">
        <w:rPr>
          <w:color w:val="000000"/>
          <w:sz w:val="20"/>
        </w:rPr>
        <w:t>.</w:t>
      </w:r>
    </w:p>
    <w:p w14:paraId="7D84EBB7" w14:textId="77777777" w:rsidR="00941A15" w:rsidRPr="00941A15" w:rsidRDefault="00941A15" w:rsidP="00941A15">
      <w:pPr>
        <w:jc w:val="left"/>
        <w:rPr>
          <w:color w:val="000000"/>
          <w:sz w:val="20"/>
        </w:rPr>
      </w:pPr>
      <w:r w:rsidRPr="00941A15">
        <w:rPr>
          <w:color w:val="000000"/>
          <w:sz w:val="20"/>
        </w:rPr>
        <w:t xml:space="preserve">[19] “Volume Formulas Review.” </w:t>
      </w:r>
      <w:r w:rsidRPr="00941A15">
        <w:rPr>
          <w:i/>
          <w:iCs/>
          <w:color w:val="000000"/>
          <w:sz w:val="20"/>
        </w:rPr>
        <w:t>Khan Academy</w:t>
      </w:r>
      <w:r w:rsidRPr="00941A15">
        <w:rPr>
          <w:color w:val="000000"/>
          <w:sz w:val="20"/>
        </w:rPr>
        <w:t xml:space="preserve">, Khan Academy, </w:t>
      </w:r>
      <w:hyperlink r:id="rId282" w:tgtFrame="_blank" w:history="1">
        <w:r w:rsidRPr="00941A15">
          <w:rPr>
            <w:color w:val="000000"/>
            <w:sz w:val="20"/>
            <w:u w:val="single"/>
          </w:rPr>
          <w:t>www.khanacademy.org/math/basic-geo/basic-geo-volume-sa/volume-cones/a/volume-formulas-review</w:t>
        </w:r>
      </w:hyperlink>
      <w:r w:rsidRPr="00941A15">
        <w:rPr>
          <w:color w:val="000000"/>
          <w:sz w:val="20"/>
        </w:rPr>
        <w:t>.</w:t>
      </w:r>
    </w:p>
    <w:p w14:paraId="6F53D0A0" w14:textId="77777777" w:rsidR="00941A15" w:rsidRPr="00941A15" w:rsidRDefault="00941A15" w:rsidP="00941A15">
      <w:pPr>
        <w:jc w:val="left"/>
        <w:rPr>
          <w:color w:val="000000"/>
          <w:sz w:val="20"/>
        </w:rPr>
      </w:pPr>
      <w:r w:rsidRPr="00941A15">
        <w:rPr>
          <w:color w:val="000000"/>
          <w:sz w:val="20"/>
        </w:rPr>
        <w:t xml:space="preserve">[20] “Ships and Boats | How Do They Float? | History of Ships.” </w:t>
      </w:r>
      <w:r w:rsidRPr="00941A15">
        <w:rPr>
          <w:i/>
          <w:iCs/>
          <w:color w:val="000000"/>
          <w:sz w:val="20"/>
        </w:rPr>
        <w:t>Explain That Stuff</w:t>
      </w:r>
      <w:r w:rsidRPr="00941A15">
        <w:rPr>
          <w:color w:val="000000"/>
          <w:sz w:val="20"/>
        </w:rPr>
        <w:t xml:space="preserve">, 8 Jan. 2018, </w:t>
      </w:r>
      <w:hyperlink r:id="rId283" w:tgtFrame="_blank" w:history="1">
        <w:r w:rsidRPr="00941A15">
          <w:rPr>
            <w:color w:val="000000"/>
            <w:sz w:val="20"/>
            <w:u w:val="single"/>
          </w:rPr>
          <w:t>www.explainthatstuff.com/how-ships-work.html</w:t>
        </w:r>
      </w:hyperlink>
      <w:r w:rsidRPr="00941A15">
        <w:rPr>
          <w:color w:val="000000"/>
          <w:sz w:val="20"/>
        </w:rPr>
        <w:t>.</w:t>
      </w:r>
    </w:p>
    <w:p w14:paraId="7D7781C8" w14:textId="77777777" w:rsidR="00941A15" w:rsidRPr="00941A15" w:rsidRDefault="00941A15" w:rsidP="00941A15">
      <w:pPr>
        <w:jc w:val="left"/>
        <w:rPr>
          <w:color w:val="000000"/>
          <w:sz w:val="20"/>
        </w:rPr>
      </w:pPr>
      <w:r w:rsidRPr="00941A15">
        <w:rPr>
          <w:color w:val="000000"/>
          <w:sz w:val="20"/>
        </w:rPr>
        <w:t xml:space="preserve">[21] “What Is Buoyant Force?” </w:t>
      </w:r>
      <w:r w:rsidRPr="00941A15">
        <w:rPr>
          <w:i/>
          <w:iCs/>
          <w:color w:val="000000"/>
          <w:sz w:val="20"/>
        </w:rPr>
        <w:t>Khan Academy</w:t>
      </w:r>
      <w:r w:rsidRPr="00941A15">
        <w:rPr>
          <w:color w:val="000000"/>
          <w:sz w:val="20"/>
        </w:rPr>
        <w:t xml:space="preserve">, Khan Academy, </w:t>
      </w:r>
      <w:hyperlink r:id="rId284" w:tgtFrame="_blank" w:history="1">
        <w:r w:rsidRPr="00941A15">
          <w:rPr>
            <w:color w:val="000000"/>
            <w:sz w:val="20"/>
            <w:u w:val="single"/>
          </w:rPr>
          <w:t>www.khanacademy.org/science/physics/fluids/buoyant-force-and-archimedes-principle/a/buoyant-force-and-archimedes-principle-article</w:t>
        </w:r>
      </w:hyperlink>
      <w:r w:rsidRPr="00941A15">
        <w:rPr>
          <w:color w:val="000000"/>
          <w:sz w:val="20"/>
        </w:rPr>
        <w:t>.</w:t>
      </w:r>
    </w:p>
    <w:p w14:paraId="6CBAD901" w14:textId="77777777" w:rsidR="00941A15" w:rsidRPr="00941A15" w:rsidRDefault="00941A15" w:rsidP="00941A15">
      <w:pPr>
        <w:jc w:val="left"/>
        <w:rPr>
          <w:color w:val="000000"/>
          <w:sz w:val="20"/>
        </w:rPr>
      </w:pPr>
      <w:r w:rsidRPr="00941A15">
        <w:rPr>
          <w:color w:val="000000"/>
          <w:sz w:val="20"/>
        </w:rPr>
        <w:t xml:space="preserve">[22] “Explore Scientific, Technical, and Medical Research on ScienceDirect.” </w:t>
      </w:r>
      <w:r w:rsidRPr="00941A15">
        <w:rPr>
          <w:i/>
          <w:iCs/>
          <w:color w:val="000000"/>
          <w:sz w:val="20"/>
        </w:rPr>
        <w:t>Egyptian Journal of Medical Human Genetics</w:t>
      </w:r>
      <w:r w:rsidRPr="00941A15">
        <w:rPr>
          <w:color w:val="000000"/>
          <w:sz w:val="20"/>
        </w:rPr>
        <w:t xml:space="preserve">, Elsevier, </w:t>
      </w:r>
      <w:hyperlink r:id="rId285" w:tgtFrame="_blank" w:history="1">
        <w:r w:rsidRPr="00941A15">
          <w:rPr>
            <w:color w:val="000000"/>
            <w:sz w:val="20"/>
            <w:u w:val="single"/>
          </w:rPr>
          <w:t>www.sciencedirect.com/</w:t>
        </w:r>
      </w:hyperlink>
      <w:r w:rsidRPr="00941A15">
        <w:rPr>
          <w:color w:val="000000"/>
          <w:sz w:val="20"/>
        </w:rPr>
        <w:t>.</w:t>
      </w:r>
    </w:p>
    <w:p w14:paraId="5723E53C" w14:textId="77777777" w:rsidR="00941A15" w:rsidRPr="00941A15" w:rsidRDefault="00941A15" w:rsidP="00941A15">
      <w:pPr>
        <w:jc w:val="left"/>
        <w:rPr>
          <w:color w:val="000000"/>
          <w:sz w:val="20"/>
        </w:rPr>
      </w:pPr>
      <w:r w:rsidRPr="00941A15">
        <w:rPr>
          <w:color w:val="000000"/>
          <w:sz w:val="20"/>
        </w:rPr>
        <w:t xml:space="preserve">[23] “Products.” </w:t>
      </w:r>
      <w:r w:rsidRPr="00941A15">
        <w:rPr>
          <w:i/>
          <w:iCs/>
          <w:color w:val="000000"/>
          <w:sz w:val="20"/>
        </w:rPr>
        <w:t>Charlotte Pipe</w:t>
      </w:r>
      <w:r w:rsidRPr="00941A15">
        <w:rPr>
          <w:color w:val="000000"/>
          <w:sz w:val="20"/>
        </w:rPr>
        <w:t xml:space="preserve">, </w:t>
      </w:r>
      <w:hyperlink r:id="rId286" w:tgtFrame="_blank" w:history="1">
        <w:r w:rsidRPr="00941A15">
          <w:rPr>
            <w:color w:val="000000"/>
            <w:sz w:val="20"/>
            <w:u w:val="single"/>
          </w:rPr>
          <w:t>www.charlottepipe.com/pl_pvc_sch40_dwv.aspx</w:t>
        </w:r>
      </w:hyperlink>
      <w:r w:rsidRPr="00941A15">
        <w:rPr>
          <w:color w:val="000000"/>
          <w:sz w:val="20"/>
        </w:rPr>
        <w:t>.</w:t>
      </w:r>
    </w:p>
    <w:p w14:paraId="171E21F7" w14:textId="77777777" w:rsidR="00941A15" w:rsidRPr="00941A15" w:rsidRDefault="00941A15" w:rsidP="00941A15">
      <w:pPr>
        <w:jc w:val="left"/>
        <w:rPr>
          <w:sz w:val="20"/>
        </w:rPr>
      </w:pPr>
      <w:r w:rsidRPr="00941A15">
        <w:rPr>
          <w:sz w:val="20"/>
        </w:rPr>
        <w:t xml:space="preserve">[24] </w:t>
      </w:r>
      <w:hyperlink r:id="rId287" w:tgtFrame="_blank" w:history="1">
        <w:r w:rsidRPr="00941A15">
          <w:rPr>
            <w:color w:val="666666"/>
            <w:sz w:val="20"/>
            <w:u w:val="single"/>
          </w:rPr>
          <w:t>https://theponddigger.com/product/pvc-cement/</w:t>
        </w:r>
      </w:hyperlink>
    </w:p>
    <w:p w14:paraId="7A09BB2C" w14:textId="77777777" w:rsidR="00941A15" w:rsidRPr="00941A15" w:rsidRDefault="00941A15" w:rsidP="00941A15">
      <w:pPr>
        <w:jc w:val="left"/>
        <w:rPr>
          <w:sz w:val="20"/>
        </w:rPr>
      </w:pPr>
      <w:r w:rsidRPr="00941A15">
        <w:rPr>
          <w:sz w:val="20"/>
        </w:rPr>
        <w:t xml:space="preserve">[25] “Z-Poxy Epoxy Resin - 30 Minute 235ml(8 Fl.oz).” </w:t>
      </w:r>
      <w:r w:rsidRPr="00941A15">
        <w:rPr>
          <w:i/>
          <w:iCs/>
          <w:sz w:val="20"/>
        </w:rPr>
        <w:t>Axminster Tools &amp; Machinery</w:t>
      </w:r>
      <w:r w:rsidRPr="00941A15">
        <w:rPr>
          <w:sz w:val="20"/>
        </w:rPr>
        <w:t xml:space="preserve">, </w:t>
      </w:r>
      <w:hyperlink r:id="rId288" w:tgtFrame="_blank" w:history="1">
        <w:r w:rsidRPr="00941A15">
          <w:rPr>
            <w:color w:val="666666"/>
            <w:sz w:val="20"/>
            <w:u w:val="single"/>
          </w:rPr>
          <w:t>www.axminster.co.uk/z-poxy-epoxy-resin-30-minute-235ml-8-fl-oz-990120</w:t>
        </w:r>
      </w:hyperlink>
      <w:r w:rsidRPr="00941A15">
        <w:rPr>
          <w:sz w:val="20"/>
        </w:rPr>
        <w:t>.</w:t>
      </w:r>
    </w:p>
    <w:p w14:paraId="625E7AE6" w14:textId="77777777" w:rsidR="00941A15" w:rsidRPr="00941A15" w:rsidRDefault="00941A15" w:rsidP="00941A15">
      <w:pPr>
        <w:jc w:val="left"/>
        <w:rPr>
          <w:sz w:val="20"/>
        </w:rPr>
      </w:pPr>
      <w:r w:rsidRPr="00941A15">
        <w:rPr>
          <w:sz w:val="20"/>
        </w:rPr>
        <w:t>[26]</w:t>
      </w:r>
      <w:hyperlink r:id="rId289" w:history="1">
        <w:r w:rsidRPr="00941A15">
          <w:rPr>
            <w:color w:val="666666"/>
            <w:sz w:val="20"/>
            <w:u w:val="single"/>
          </w:rPr>
          <w:t>www.bing.com/cr?IG=37EEB5C5BB25473F88706655992104D4&amp;CID=14630546BAA66E9C21F00EB0BB5B6F68&amp;rd=1&amp;h=nG3BMh6lT1Db9ldOy3XDrtFguiIWwwUVwJkGLFo2yw&amp;v=1&amp;r=https%3a%2f%2fwww.3m.com%2f3M%2fen_US%2fcompany-us%2fall-3m-products%2f%7e%2fAll-3M-Products%2fAdhesives-Tapes%2fIndustrial-Adhesives-and-Tapes%2f%3fN%3d5002385%2b8710676%2b8710815%2b8711017%2b3294857497%26rt%3dr3&amp;p=DevEx.LB.1,5222.1</w:t>
        </w:r>
      </w:hyperlink>
      <w:r w:rsidRPr="00941A15">
        <w:rPr>
          <w:sz w:val="20"/>
        </w:rPr>
        <w:t>.</w:t>
      </w:r>
    </w:p>
    <w:p w14:paraId="12A92E5E" w14:textId="4E43F926" w:rsidR="003E00D0" w:rsidRDefault="003E00D0" w:rsidP="00246782">
      <w:pPr>
        <w:jc w:val="both"/>
        <w:rPr>
          <w:sz w:val="20"/>
        </w:rPr>
      </w:pPr>
    </w:p>
    <w:sectPr w:rsidR="003E00D0" w:rsidSect="00F64DBC">
      <w:footerReference w:type="default" r:id="rId290"/>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6865E6" w14:textId="77777777" w:rsidR="00D820A5" w:rsidRDefault="00D820A5" w:rsidP="002E0482">
      <w:r>
        <w:separator/>
      </w:r>
    </w:p>
    <w:p w14:paraId="701A1C04" w14:textId="77777777" w:rsidR="00D820A5" w:rsidRDefault="00D820A5"/>
    <w:p w14:paraId="34B1C236" w14:textId="77777777" w:rsidR="00D820A5" w:rsidRDefault="00D820A5"/>
    <w:p w14:paraId="227455BB" w14:textId="77777777" w:rsidR="00D820A5" w:rsidRDefault="00D820A5"/>
  </w:endnote>
  <w:endnote w:type="continuationSeparator" w:id="0">
    <w:p w14:paraId="60195871" w14:textId="77777777" w:rsidR="00D820A5" w:rsidRDefault="00D820A5" w:rsidP="002E0482">
      <w:r>
        <w:continuationSeparator/>
      </w:r>
    </w:p>
    <w:p w14:paraId="4762E215" w14:textId="77777777" w:rsidR="00D820A5" w:rsidRDefault="00D820A5"/>
    <w:p w14:paraId="37882336" w14:textId="77777777" w:rsidR="00D820A5" w:rsidRDefault="00D820A5"/>
    <w:p w14:paraId="7CBB9173" w14:textId="77777777" w:rsidR="00D820A5" w:rsidRDefault="00D820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Noto Sans Symbol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altName w:val="Courier New"/>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B7688" w14:textId="77777777" w:rsidR="00DF26F8" w:rsidRDefault="00DF26F8" w:rsidP="00B22603">
    <w:pPr>
      <w:pStyle w:val="Footer"/>
      <w:jc w:val="right"/>
    </w:pPr>
  </w:p>
  <w:p w14:paraId="3BFEF7D4" w14:textId="77777777" w:rsidR="00DF26F8" w:rsidRDefault="00DF26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17671B" w14:textId="77777777" w:rsidR="00DF26F8" w:rsidRPr="00627B99" w:rsidRDefault="00DF26F8"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B70DBB">
      <w:rPr>
        <w:rFonts w:asciiTheme="majorHAnsi" w:hAnsiTheme="majorHAnsi"/>
        <w:noProof/>
      </w:rPr>
      <w:t>86</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DF26F8" w:rsidRDefault="00DF26F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F7DDEC" w14:textId="77777777" w:rsidR="00D820A5" w:rsidRDefault="00D820A5" w:rsidP="002E0482">
      <w:r>
        <w:separator/>
      </w:r>
    </w:p>
    <w:p w14:paraId="620964A0" w14:textId="77777777" w:rsidR="00D820A5" w:rsidRDefault="00D820A5"/>
    <w:p w14:paraId="1D662951" w14:textId="77777777" w:rsidR="00D820A5" w:rsidRDefault="00D820A5"/>
    <w:p w14:paraId="734BBE12" w14:textId="77777777" w:rsidR="00D820A5" w:rsidRDefault="00D820A5"/>
  </w:footnote>
  <w:footnote w:type="continuationSeparator" w:id="0">
    <w:p w14:paraId="78579F25" w14:textId="77777777" w:rsidR="00D820A5" w:rsidRDefault="00D820A5" w:rsidP="002E0482">
      <w:r>
        <w:continuationSeparator/>
      </w:r>
    </w:p>
    <w:p w14:paraId="548154DD" w14:textId="77777777" w:rsidR="00D820A5" w:rsidRDefault="00D820A5"/>
    <w:p w14:paraId="00A17709" w14:textId="77777777" w:rsidR="00D820A5" w:rsidRDefault="00D820A5"/>
    <w:p w14:paraId="4D603217" w14:textId="77777777" w:rsidR="00D820A5" w:rsidRDefault="00D820A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834073"/>
    <w:multiLevelType w:val="multilevel"/>
    <w:tmpl w:val="883CC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437461"/>
    <w:multiLevelType w:val="multilevel"/>
    <w:tmpl w:val="E86E486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E177E39"/>
    <w:multiLevelType w:val="hybridMultilevel"/>
    <w:tmpl w:val="2452C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FC50C7"/>
    <w:multiLevelType w:val="multilevel"/>
    <w:tmpl w:val="4A948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4E781F"/>
    <w:multiLevelType w:val="hybridMultilevel"/>
    <w:tmpl w:val="F1A28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D657A6"/>
    <w:multiLevelType w:val="hybridMultilevel"/>
    <w:tmpl w:val="8F46F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3"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8F7842"/>
    <w:multiLevelType w:val="hybridMultilevel"/>
    <w:tmpl w:val="A49A4374"/>
    <w:lvl w:ilvl="0" w:tplc="4BA0C4CA">
      <w:start w:val="1"/>
      <w:numFmt w:val="bullet"/>
      <w:lvlText w:val="●"/>
      <w:lvlJc w:val="left"/>
      <w:pPr>
        <w:tabs>
          <w:tab w:val="num" w:pos="720"/>
        </w:tabs>
        <w:ind w:left="720" w:hanging="360"/>
      </w:pPr>
      <w:rPr>
        <w:rFonts w:ascii="Noto Sans Symbols" w:hAnsi="Noto Sans Symbols" w:hint="default"/>
      </w:rPr>
    </w:lvl>
    <w:lvl w:ilvl="1" w:tplc="1C4C042E" w:tentative="1">
      <w:start w:val="1"/>
      <w:numFmt w:val="bullet"/>
      <w:lvlText w:val="●"/>
      <w:lvlJc w:val="left"/>
      <w:pPr>
        <w:tabs>
          <w:tab w:val="num" w:pos="1440"/>
        </w:tabs>
        <w:ind w:left="1440" w:hanging="360"/>
      </w:pPr>
      <w:rPr>
        <w:rFonts w:ascii="Noto Sans Symbols" w:hAnsi="Noto Sans Symbols" w:hint="default"/>
      </w:rPr>
    </w:lvl>
    <w:lvl w:ilvl="2" w:tplc="D55E1DCC" w:tentative="1">
      <w:start w:val="1"/>
      <w:numFmt w:val="bullet"/>
      <w:lvlText w:val="●"/>
      <w:lvlJc w:val="left"/>
      <w:pPr>
        <w:tabs>
          <w:tab w:val="num" w:pos="2160"/>
        </w:tabs>
        <w:ind w:left="2160" w:hanging="360"/>
      </w:pPr>
      <w:rPr>
        <w:rFonts w:ascii="Noto Sans Symbols" w:hAnsi="Noto Sans Symbols" w:hint="default"/>
      </w:rPr>
    </w:lvl>
    <w:lvl w:ilvl="3" w:tplc="8A28A20E" w:tentative="1">
      <w:start w:val="1"/>
      <w:numFmt w:val="bullet"/>
      <w:lvlText w:val="●"/>
      <w:lvlJc w:val="left"/>
      <w:pPr>
        <w:tabs>
          <w:tab w:val="num" w:pos="2880"/>
        </w:tabs>
        <w:ind w:left="2880" w:hanging="360"/>
      </w:pPr>
      <w:rPr>
        <w:rFonts w:ascii="Noto Sans Symbols" w:hAnsi="Noto Sans Symbols" w:hint="default"/>
      </w:rPr>
    </w:lvl>
    <w:lvl w:ilvl="4" w:tplc="5A002BB0" w:tentative="1">
      <w:start w:val="1"/>
      <w:numFmt w:val="bullet"/>
      <w:lvlText w:val="●"/>
      <w:lvlJc w:val="left"/>
      <w:pPr>
        <w:tabs>
          <w:tab w:val="num" w:pos="3600"/>
        </w:tabs>
        <w:ind w:left="3600" w:hanging="360"/>
      </w:pPr>
      <w:rPr>
        <w:rFonts w:ascii="Noto Sans Symbols" w:hAnsi="Noto Sans Symbols" w:hint="default"/>
      </w:rPr>
    </w:lvl>
    <w:lvl w:ilvl="5" w:tplc="4DE0DAD6" w:tentative="1">
      <w:start w:val="1"/>
      <w:numFmt w:val="bullet"/>
      <w:lvlText w:val="●"/>
      <w:lvlJc w:val="left"/>
      <w:pPr>
        <w:tabs>
          <w:tab w:val="num" w:pos="4320"/>
        </w:tabs>
        <w:ind w:left="4320" w:hanging="360"/>
      </w:pPr>
      <w:rPr>
        <w:rFonts w:ascii="Noto Sans Symbols" w:hAnsi="Noto Sans Symbols" w:hint="default"/>
      </w:rPr>
    </w:lvl>
    <w:lvl w:ilvl="6" w:tplc="CCC05A2E" w:tentative="1">
      <w:start w:val="1"/>
      <w:numFmt w:val="bullet"/>
      <w:lvlText w:val="●"/>
      <w:lvlJc w:val="left"/>
      <w:pPr>
        <w:tabs>
          <w:tab w:val="num" w:pos="5040"/>
        </w:tabs>
        <w:ind w:left="5040" w:hanging="360"/>
      </w:pPr>
      <w:rPr>
        <w:rFonts w:ascii="Noto Sans Symbols" w:hAnsi="Noto Sans Symbols" w:hint="default"/>
      </w:rPr>
    </w:lvl>
    <w:lvl w:ilvl="7" w:tplc="FB8235A6" w:tentative="1">
      <w:start w:val="1"/>
      <w:numFmt w:val="bullet"/>
      <w:lvlText w:val="●"/>
      <w:lvlJc w:val="left"/>
      <w:pPr>
        <w:tabs>
          <w:tab w:val="num" w:pos="5760"/>
        </w:tabs>
        <w:ind w:left="5760" w:hanging="360"/>
      </w:pPr>
      <w:rPr>
        <w:rFonts w:ascii="Noto Sans Symbols" w:hAnsi="Noto Sans Symbols" w:hint="default"/>
      </w:rPr>
    </w:lvl>
    <w:lvl w:ilvl="8" w:tplc="6E00533A"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8DF219B"/>
    <w:multiLevelType w:val="hybridMultilevel"/>
    <w:tmpl w:val="ECE4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34B667D1"/>
    <w:multiLevelType w:val="hybridMultilevel"/>
    <w:tmpl w:val="4BD2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5F651EF"/>
    <w:multiLevelType w:val="hybridMultilevel"/>
    <w:tmpl w:val="6ADE4286"/>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89603E"/>
    <w:multiLevelType w:val="multilevel"/>
    <w:tmpl w:val="A7D41A4A"/>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5" w15:restartNumberingAfterBreak="0">
    <w:nsid w:val="42DB10F8"/>
    <w:multiLevelType w:val="hybridMultilevel"/>
    <w:tmpl w:val="AC5E40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C81438"/>
    <w:multiLevelType w:val="hybridMultilevel"/>
    <w:tmpl w:val="CD605DEE"/>
    <w:lvl w:ilvl="0" w:tplc="F912E978">
      <w:start w:val="1"/>
      <w:numFmt w:val="bullet"/>
      <w:lvlText w:val="o"/>
      <w:lvlJc w:val="left"/>
      <w:pPr>
        <w:tabs>
          <w:tab w:val="num" w:pos="720"/>
        </w:tabs>
        <w:ind w:left="720" w:hanging="360"/>
      </w:pPr>
      <w:rPr>
        <w:rFonts w:ascii="Courier New" w:hAnsi="Courier New" w:hint="default"/>
      </w:rPr>
    </w:lvl>
    <w:lvl w:ilvl="1" w:tplc="3796CDA8" w:tentative="1">
      <w:start w:val="1"/>
      <w:numFmt w:val="bullet"/>
      <w:lvlText w:val="o"/>
      <w:lvlJc w:val="left"/>
      <w:pPr>
        <w:tabs>
          <w:tab w:val="num" w:pos="1440"/>
        </w:tabs>
        <w:ind w:left="1440" w:hanging="360"/>
      </w:pPr>
      <w:rPr>
        <w:rFonts w:ascii="Courier New" w:hAnsi="Courier New" w:hint="default"/>
      </w:rPr>
    </w:lvl>
    <w:lvl w:ilvl="2" w:tplc="2CE83FBC" w:tentative="1">
      <w:start w:val="1"/>
      <w:numFmt w:val="bullet"/>
      <w:lvlText w:val="o"/>
      <w:lvlJc w:val="left"/>
      <w:pPr>
        <w:tabs>
          <w:tab w:val="num" w:pos="2160"/>
        </w:tabs>
        <w:ind w:left="2160" w:hanging="360"/>
      </w:pPr>
      <w:rPr>
        <w:rFonts w:ascii="Courier New" w:hAnsi="Courier New" w:hint="default"/>
      </w:rPr>
    </w:lvl>
    <w:lvl w:ilvl="3" w:tplc="93D00094" w:tentative="1">
      <w:start w:val="1"/>
      <w:numFmt w:val="bullet"/>
      <w:lvlText w:val="o"/>
      <w:lvlJc w:val="left"/>
      <w:pPr>
        <w:tabs>
          <w:tab w:val="num" w:pos="2880"/>
        </w:tabs>
        <w:ind w:left="2880" w:hanging="360"/>
      </w:pPr>
      <w:rPr>
        <w:rFonts w:ascii="Courier New" w:hAnsi="Courier New" w:hint="default"/>
      </w:rPr>
    </w:lvl>
    <w:lvl w:ilvl="4" w:tplc="83B40F3C" w:tentative="1">
      <w:start w:val="1"/>
      <w:numFmt w:val="bullet"/>
      <w:lvlText w:val="o"/>
      <w:lvlJc w:val="left"/>
      <w:pPr>
        <w:tabs>
          <w:tab w:val="num" w:pos="3600"/>
        </w:tabs>
        <w:ind w:left="3600" w:hanging="360"/>
      </w:pPr>
      <w:rPr>
        <w:rFonts w:ascii="Courier New" w:hAnsi="Courier New" w:hint="default"/>
      </w:rPr>
    </w:lvl>
    <w:lvl w:ilvl="5" w:tplc="B3FA1DFA" w:tentative="1">
      <w:start w:val="1"/>
      <w:numFmt w:val="bullet"/>
      <w:lvlText w:val="o"/>
      <w:lvlJc w:val="left"/>
      <w:pPr>
        <w:tabs>
          <w:tab w:val="num" w:pos="4320"/>
        </w:tabs>
        <w:ind w:left="4320" w:hanging="360"/>
      </w:pPr>
      <w:rPr>
        <w:rFonts w:ascii="Courier New" w:hAnsi="Courier New" w:hint="default"/>
      </w:rPr>
    </w:lvl>
    <w:lvl w:ilvl="6" w:tplc="4BDA7EE4" w:tentative="1">
      <w:start w:val="1"/>
      <w:numFmt w:val="bullet"/>
      <w:lvlText w:val="o"/>
      <w:lvlJc w:val="left"/>
      <w:pPr>
        <w:tabs>
          <w:tab w:val="num" w:pos="5040"/>
        </w:tabs>
        <w:ind w:left="5040" w:hanging="360"/>
      </w:pPr>
      <w:rPr>
        <w:rFonts w:ascii="Courier New" w:hAnsi="Courier New" w:hint="default"/>
      </w:rPr>
    </w:lvl>
    <w:lvl w:ilvl="7" w:tplc="5FC6C39A" w:tentative="1">
      <w:start w:val="1"/>
      <w:numFmt w:val="bullet"/>
      <w:lvlText w:val="o"/>
      <w:lvlJc w:val="left"/>
      <w:pPr>
        <w:tabs>
          <w:tab w:val="num" w:pos="5760"/>
        </w:tabs>
        <w:ind w:left="5760" w:hanging="360"/>
      </w:pPr>
      <w:rPr>
        <w:rFonts w:ascii="Courier New" w:hAnsi="Courier New" w:hint="default"/>
      </w:rPr>
    </w:lvl>
    <w:lvl w:ilvl="8" w:tplc="6F2EA21E" w:tentative="1">
      <w:start w:val="1"/>
      <w:numFmt w:val="bullet"/>
      <w:lvlText w:val="o"/>
      <w:lvlJc w:val="left"/>
      <w:pPr>
        <w:tabs>
          <w:tab w:val="num" w:pos="6480"/>
        </w:tabs>
        <w:ind w:left="6480" w:hanging="360"/>
      </w:pPr>
      <w:rPr>
        <w:rFonts w:ascii="Courier New" w:hAnsi="Courier New" w:hint="default"/>
      </w:rPr>
    </w:lvl>
  </w:abstractNum>
  <w:abstractNum w:abstractNumId="28" w15:restartNumberingAfterBreak="0">
    <w:nsid w:val="4BE141D8"/>
    <w:multiLevelType w:val="multilevel"/>
    <w:tmpl w:val="69FC656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07C7402"/>
    <w:multiLevelType w:val="multilevel"/>
    <w:tmpl w:val="7D443EE4"/>
    <w:lvl w:ilvl="0">
      <w:start w:val="1"/>
      <w:numFmt w:val="bullet"/>
      <w:lvlText w:val="●"/>
      <w:lvlJc w:val="left"/>
      <w:pPr>
        <w:ind w:left="720" w:hanging="360"/>
      </w:pPr>
      <w:rPr>
        <w:rFonts w:ascii="Verdana" w:eastAsia="Verdana" w:hAnsi="Verdana" w:cs="Verdana"/>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7C1B94"/>
    <w:multiLevelType w:val="multilevel"/>
    <w:tmpl w:val="7EBC8DA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4912D1"/>
    <w:multiLevelType w:val="hybridMultilevel"/>
    <w:tmpl w:val="10841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F7C59F2"/>
    <w:multiLevelType w:val="multilevel"/>
    <w:tmpl w:val="ACB8B924"/>
    <w:lvl w:ilvl="0">
      <w:start w:val="1"/>
      <w:numFmt w:val="decimal"/>
      <w:lvlText w:val="%1."/>
      <w:lvlJc w:val="left"/>
      <w:pPr>
        <w:ind w:left="720" w:hanging="360"/>
      </w:pPr>
      <w:rPr>
        <w:rFonts w:ascii="Arial" w:eastAsia="Arial" w:hAnsi="Arial" w:cs="Arial"/>
        <w:color w:val="222222"/>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8" w15:restartNumberingAfterBreak="0">
    <w:nsid w:val="66B21495"/>
    <w:multiLevelType w:val="hybridMultilevel"/>
    <w:tmpl w:val="BA3890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BD2BFC"/>
    <w:multiLevelType w:val="hybridMultilevel"/>
    <w:tmpl w:val="4C9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D32DA8"/>
    <w:multiLevelType w:val="singleLevel"/>
    <w:tmpl w:val="A678B702"/>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41"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913C1D"/>
    <w:multiLevelType w:val="hybridMultilevel"/>
    <w:tmpl w:val="EC565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FB15FB"/>
    <w:multiLevelType w:val="hybridMultilevel"/>
    <w:tmpl w:val="031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D63F37"/>
    <w:multiLevelType w:val="hybridMultilevel"/>
    <w:tmpl w:val="E20C8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3"/>
  </w:num>
  <w:num w:numId="2">
    <w:abstractNumId w:val="16"/>
  </w:num>
  <w:num w:numId="3">
    <w:abstractNumId w:val="24"/>
  </w:num>
  <w:num w:numId="4">
    <w:abstractNumId w:val="30"/>
  </w:num>
  <w:num w:numId="5">
    <w:abstractNumId w:val="40"/>
  </w:num>
  <w:num w:numId="6">
    <w:abstractNumId w:val="3"/>
  </w:num>
  <w:num w:numId="7">
    <w:abstractNumId w:val="12"/>
  </w:num>
  <w:num w:numId="8">
    <w:abstractNumId w:val="26"/>
  </w:num>
  <w:num w:numId="9">
    <w:abstractNumId w:val="21"/>
  </w:num>
  <w:num w:numId="10">
    <w:abstractNumId w:val="35"/>
  </w:num>
  <w:num w:numId="11">
    <w:abstractNumId w:val="41"/>
  </w:num>
  <w:num w:numId="12">
    <w:abstractNumId w:val="7"/>
  </w:num>
  <w:num w:numId="13">
    <w:abstractNumId w:val="13"/>
  </w:num>
  <w:num w:numId="14">
    <w:abstractNumId w:val="2"/>
  </w:num>
  <w:num w:numId="15">
    <w:abstractNumId w:val="36"/>
  </w:num>
  <w:num w:numId="16">
    <w:abstractNumId w:val="15"/>
  </w:num>
  <w:num w:numId="17">
    <w:abstractNumId w:val="9"/>
  </w:num>
  <w:num w:numId="18">
    <w:abstractNumId w:val="45"/>
  </w:num>
  <w:num w:numId="19">
    <w:abstractNumId w:val="18"/>
  </w:num>
  <w:num w:numId="20">
    <w:abstractNumId w:val="1"/>
  </w:num>
  <w:num w:numId="21">
    <w:abstractNumId w:val="33"/>
  </w:num>
  <w:num w:numId="22">
    <w:abstractNumId w:val="31"/>
  </w:num>
  <w:num w:numId="23">
    <w:abstractNumId w:val="0"/>
  </w:num>
  <w:num w:numId="24">
    <w:abstractNumId w:val="19"/>
  </w:num>
  <w:num w:numId="25">
    <w:abstractNumId w:val="25"/>
  </w:num>
  <w:num w:numId="26">
    <w:abstractNumId w:val="22"/>
  </w:num>
  <w:num w:numId="27">
    <w:abstractNumId w:val="37"/>
  </w:num>
  <w:num w:numId="28">
    <w:abstractNumId w:val="28"/>
  </w:num>
  <w:num w:numId="29">
    <w:abstractNumId w:val="32"/>
  </w:num>
  <w:num w:numId="30">
    <w:abstractNumId w:val="5"/>
  </w:num>
  <w:num w:numId="31">
    <w:abstractNumId w:val="29"/>
  </w:num>
  <w:num w:numId="32">
    <w:abstractNumId w:val="8"/>
  </w:num>
  <w:num w:numId="33">
    <w:abstractNumId w:val="10"/>
  </w:num>
  <w:num w:numId="34">
    <w:abstractNumId w:val="11"/>
  </w:num>
  <w:num w:numId="35">
    <w:abstractNumId w:val="42"/>
  </w:num>
  <w:num w:numId="36">
    <w:abstractNumId w:val="27"/>
  </w:num>
  <w:num w:numId="37">
    <w:abstractNumId w:val="38"/>
  </w:num>
  <w:num w:numId="38">
    <w:abstractNumId w:val="44"/>
  </w:num>
  <w:num w:numId="39">
    <w:abstractNumId w:val="17"/>
  </w:num>
  <w:num w:numId="40">
    <w:abstractNumId w:val="14"/>
  </w:num>
  <w:num w:numId="41">
    <w:abstractNumId w:val="4"/>
  </w:num>
  <w:num w:numId="42">
    <w:abstractNumId w:val="20"/>
  </w:num>
  <w:num w:numId="43">
    <w:abstractNumId w:val="6"/>
  </w:num>
  <w:num w:numId="44">
    <w:abstractNumId w:val="39"/>
  </w:num>
  <w:num w:numId="45">
    <w:abstractNumId w:val="43"/>
  </w:num>
  <w:num w:numId="46">
    <w:abstractNumId w:val="3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sjA2MzUwMzaxNLZQ0lEKTi0uzszPAykwrgUAN5MC3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6565A"/>
    <w:rsid w:val="0007017A"/>
    <w:rsid w:val="00070205"/>
    <w:rsid w:val="00072F48"/>
    <w:rsid w:val="00074E53"/>
    <w:rsid w:val="000760F4"/>
    <w:rsid w:val="000776FF"/>
    <w:rsid w:val="000808F4"/>
    <w:rsid w:val="00080919"/>
    <w:rsid w:val="00081E06"/>
    <w:rsid w:val="00081E5C"/>
    <w:rsid w:val="0008377A"/>
    <w:rsid w:val="00083B8C"/>
    <w:rsid w:val="000842ED"/>
    <w:rsid w:val="0008628F"/>
    <w:rsid w:val="0008735B"/>
    <w:rsid w:val="000913EC"/>
    <w:rsid w:val="00091860"/>
    <w:rsid w:val="00092CEB"/>
    <w:rsid w:val="00093BE1"/>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256"/>
    <w:rsid w:val="00104A15"/>
    <w:rsid w:val="00104F0D"/>
    <w:rsid w:val="0010611F"/>
    <w:rsid w:val="001115AE"/>
    <w:rsid w:val="001158AB"/>
    <w:rsid w:val="001205B2"/>
    <w:rsid w:val="00121B8A"/>
    <w:rsid w:val="00123DE3"/>
    <w:rsid w:val="00124A40"/>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3C03"/>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4B8A"/>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0B1"/>
    <w:rsid w:val="001E1471"/>
    <w:rsid w:val="001E1E15"/>
    <w:rsid w:val="001E2751"/>
    <w:rsid w:val="001E2A1B"/>
    <w:rsid w:val="001E3E9C"/>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FC"/>
    <w:rsid w:val="002439BB"/>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74F2"/>
    <w:rsid w:val="002600ED"/>
    <w:rsid w:val="00260E55"/>
    <w:rsid w:val="002625DF"/>
    <w:rsid w:val="00263B4C"/>
    <w:rsid w:val="00264023"/>
    <w:rsid w:val="0026404B"/>
    <w:rsid w:val="00264EB6"/>
    <w:rsid w:val="0026504E"/>
    <w:rsid w:val="00266366"/>
    <w:rsid w:val="0026775C"/>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254"/>
    <w:rsid w:val="002B03BD"/>
    <w:rsid w:val="002B1BF2"/>
    <w:rsid w:val="002B2711"/>
    <w:rsid w:val="002B4C10"/>
    <w:rsid w:val="002B6D9D"/>
    <w:rsid w:val="002B76E2"/>
    <w:rsid w:val="002B7FD5"/>
    <w:rsid w:val="002C0985"/>
    <w:rsid w:val="002C2009"/>
    <w:rsid w:val="002C207B"/>
    <w:rsid w:val="002C620E"/>
    <w:rsid w:val="002C6506"/>
    <w:rsid w:val="002C6BC3"/>
    <w:rsid w:val="002C7020"/>
    <w:rsid w:val="002C79CC"/>
    <w:rsid w:val="002D140A"/>
    <w:rsid w:val="002D1798"/>
    <w:rsid w:val="002D1A7A"/>
    <w:rsid w:val="002D2D5C"/>
    <w:rsid w:val="002D471E"/>
    <w:rsid w:val="002E0482"/>
    <w:rsid w:val="002E3A5F"/>
    <w:rsid w:val="002E3D30"/>
    <w:rsid w:val="002E412C"/>
    <w:rsid w:val="002E7362"/>
    <w:rsid w:val="002F077C"/>
    <w:rsid w:val="002F1DD2"/>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3E0D"/>
    <w:rsid w:val="00336339"/>
    <w:rsid w:val="00336C72"/>
    <w:rsid w:val="003413EE"/>
    <w:rsid w:val="003430AA"/>
    <w:rsid w:val="00344B42"/>
    <w:rsid w:val="003470E9"/>
    <w:rsid w:val="00352A18"/>
    <w:rsid w:val="00354088"/>
    <w:rsid w:val="0035465E"/>
    <w:rsid w:val="00355DB5"/>
    <w:rsid w:val="00355F15"/>
    <w:rsid w:val="00357D91"/>
    <w:rsid w:val="00360C9A"/>
    <w:rsid w:val="00364B53"/>
    <w:rsid w:val="00365393"/>
    <w:rsid w:val="003669CC"/>
    <w:rsid w:val="00366C61"/>
    <w:rsid w:val="003716C1"/>
    <w:rsid w:val="00372893"/>
    <w:rsid w:val="00372C26"/>
    <w:rsid w:val="00372FC7"/>
    <w:rsid w:val="00373601"/>
    <w:rsid w:val="00374D4C"/>
    <w:rsid w:val="00377333"/>
    <w:rsid w:val="003812AD"/>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6FFD"/>
    <w:rsid w:val="00407596"/>
    <w:rsid w:val="00407D82"/>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3FA5"/>
    <w:rsid w:val="00475ACB"/>
    <w:rsid w:val="00475F7E"/>
    <w:rsid w:val="004764B7"/>
    <w:rsid w:val="00477EDB"/>
    <w:rsid w:val="00480DFE"/>
    <w:rsid w:val="004811E3"/>
    <w:rsid w:val="00481D87"/>
    <w:rsid w:val="00484053"/>
    <w:rsid w:val="00485BDF"/>
    <w:rsid w:val="00486040"/>
    <w:rsid w:val="00486A78"/>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BA"/>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28E"/>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A7FCF"/>
    <w:rsid w:val="005B0756"/>
    <w:rsid w:val="005B14A0"/>
    <w:rsid w:val="005B1FB3"/>
    <w:rsid w:val="005B2467"/>
    <w:rsid w:val="005B32B1"/>
    <w:rsid w:val="005B3970"/>
    <w:rsid w:val="005B41F4"/>
    <w:rsid w:val="005B520E"/>
    <w:rsid w:val="005B5AA2"/>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128"/>
    <w:rsid w:val="005E35CF"/>
    <w:rsid w:val="005E38CE"/>
    <w:rsid w:val="005E60C3"/>
    <w:rsid w:val="005E67AA"/>
    <w:rsid w:val="005E77F6"/>
    <w:rsid w:val="005E7AF5"/>
    <w:rsid w:val="005E7B9A"/>
    <w:rsid w:val="005E7D2B"/>
    <w:rsid w:val="005F0DF7"/>
    <w:rsid w:val="005F13CE"/>
    <w:rsid w:val="005F17DB"/>
    <w:rsid w:val="005F2909"/>
    <w:rsid w:val="005F377D"/>
    <w:rsid w:val="005F4944"/>
    <w:rsid w:val="005F4EFD"/>
    <w:rsid w:val="005F5086"/>
    <w:rsid w:val="005F5324"/>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3DF0"/>
    <w:rsid w:val="006C499D"/>
    <w:rsid w:val="006C5D29"/>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171"/>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72FC"/>
    <w:rsid w:val="0071788D"/>
    <w:rsid w:val="0072073E"/>
    <w:rsid w:val="00722CC1"/>
    <w:rsid w:val="00723F52"/>
    <w:rsid w:val="00725C94"/>
    <w:rsid w:val="00725CB4"/>
    <w:rsid w:val="00725DE3"/>
    <w:rsid w:val="00725E34"/>
    <w:rsid w:val="00727152"/>
    <w:rsid w:val="007302A6"/>
    <w:rsid w:val="00730B61"/>
    <w:rsid w:val="00730EFA"/>
    <w:rsid w:val="007326F7"/>
    <w:rsid w:val="007329BC"/>
    <w:rsid w:val="00732D60"/>
    <w:rsid w:val="00733978"/>
    <w:rsid w:val="00734C62"/>
    <w:rsid w:val="00734C8B"/>
    <w:rsid w:val="007379C3"/>
    <w:rsid w:val="007400E5"/>
    <w:rsid w:val="007419A6"/>
    <w:rsid w:val="00742FF4"/>
    <w:rsid w:val="0074315F"/>
    <w:rsid w:val="00743ACF"/>
    <w:rsid w:val="007446BB"/>
    <w:rsid w:val="007450F3"/>
    <w:rsid w:val="00750E7A"/>
    <w:rsid w:val="00752129"/>
    <w:rsid w:val="00752146"/>
    <w:rsid w:val="00752E82"/>
    <w:rsid w:val="00754A3A"/>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0571"/>
    <w:rsid w:val="007912EB"/>
    <w:rsid w:val="007918B4"/>
    <w:rsid w:val="00795D81"/>
    <w:rsid w:val="007960B8"/>
    <w:rsid w:val="00796FD5"/>
    <w:rsid w:val="007A07AB"/>
    <w:rsid w:val="007A0FE1"/>
    <w:rsid w:val="007A40FA"/>
    <w:rsid w:val="007A5850"/>
    <w:rsid w:val="007A6339"/>
    <w:rsid w:val="007A672E"/>
    <w:rsid w:val="007A7018"/>
    <w:rsid w:val="007B1636"/>
    <w:rsid w:val="007B1750"/>
    <w:rsid w:val="007B2F65"/>
    <w:rsid w:val="007B4672"/>
    <w:rsid w:val="007B53C5"/>
    <w:rsid w:val="007B5616"/>
    <w:rsid w:val="007B5D1C"/>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D789A"/>
    <w:rsid w:val="007E3E70"/>
    <w:rsid w:val="007E4049"/>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47C9"/>
    <w:rsid w:val="00834FC5"/>
    <w:rsid w:val="00835EDC"/>
    <w:rsid w:val="00836644"/>
    <w:rsid w:val="00836BFC"/>
    <w:rsid w:val="00837002"/>
    <w:rsid w:val="0084168B"/>
    <w:rsid w:val="008419CA"/>
    <w:rsid w:val="00843BBC"/>
    <w:rsid w:val="00843F9B"/>
    <w:rsid w:val="00844541"/>
    <w:rsid w:val="00844C63"/>
    <w:rsid w:val="00845A29"/>
    <w:rsid w:val="00847AE8"/>
    <w:rsid w:val="008500EB"/>
    <w:rsid w:val="0085047E"/>
    <w:rsid w:val="00850931"/>
    <w:rsid w:val="00851C59"/>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4DEE"/>
    <w:rsid w:val="008A5B52"/>
    <w:rsid w:val="008A61B2"/>
    <w:rsid w:val="008A6DCA"/>
    <w:rsid w:val="008A7D76"/>
    <w:rsid w:val="008B0369"/>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3DA0"/>
    <w:rsid w:val="008F4079"/>
    <w:rsid w:val="008F4964"/>
    <w:rsid w:val="008F4D6A"/>
    <w:rsid w:val="008F519D"/>
    <w:rsid w:val="008F5F2E"/>
    <w:rsid w:val="008F7320"/>
    <w:rsid w:val="008F7437"/>
    <w:rsid w:val="008F778F"/>
    <w:rsid w:val="008F7C86"/>
    <w:rsid w:val="00902959"/>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58E"/>
    <w:rsid w:val="009412C9"/>
    <w:rsid w:val="00941A15"/>
    <w:rsid w:val="00944B6D"/>
    <w:rsid w:val="0094526C"/>
    <w:rsid w:val="0094548F"/>
    <w:rsid w:val="00946363"/>
    <w:rsid w:val="009467FA"/>
    <w:rsid w:val="0095275E"/>
    <w:rsid w:val="009542E6"/>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6A89"/>
    <w:rsid w:val="00997D34"/>
    <w:rsid w:val="009A0F18"/>
    <w:rsid w:val="009A19FE"/>
    <w:rsid w:val="009A1C5B"/>
    <w:rsid w:val="009A2B9D"/>
    <w:rsid w:val="009A33CD"/>
    <w:rsid w:val="009A3726"/>
    <w:rsid w:val="009A48D3"/>
    <w:rsid w:val="009A4C65"/>
    <w:rsid w:val="009A5455"/>
    <w:rsid w:val="009A5B6F"/>
    <w:rsid w:val="009A6C13"/>
    <w:rsid w:val="009A7419"/>
    <w:rsid w:val="009B00B9"/>
    <w:rsid w:val="009B1546"/>
    <w:rsid w:val="009B1EC9"/>
    <w:rsid w:val="009B2177"/>
    <w:rsid w:val="009B51A9"/>
    <w:rsid w:val="009B52A7"/>
    <w:rsid w:val="009B7215"/>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60945"/>
    <w:rsid w:val="00A60A57"/>
    <w:rsid w:val="00A635EF"/>
    <w:rsid w:val="00A64B4C"/>
    <w:rsid w:val="00A64BA5"/>
    <w:rsid w:val="00A64CC0"/>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6942"/>
    <w:rsid w:val="00A96B3D"/>
    <w:rsid w:val="00AA15DD"/>
    <w:rsid w:val="00AA17D0"/>
    <w:rsid w:val="00AA2248"/>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4AF0"/>
    <w:rsid w:val="00AB6890"/>
    <w:rsid w:val="00AB6C86"/>
    <w:rsid w:val="00AB7A14"/>
    <w:rsid w:val="00AC036C"/>
    <w:rsid w:val="00AC3386"/>
    <w:rsid w:val="00AC4D1C"/>
    <w:rsid w:val="00AC52E9"/>
    <w:rsid w:val="00AC70AD"/>
    <w:rsid w:val="00AC7ED6"/>
    <w:rsid w:val="00AC7FE2"/>
    <w:rsid w:val="00AD0083"/>
    <w:rsid w:val="00AD1530"/>
    <w:rsid w:val="00AD41B6"/>
    <w:rsid w:val="00AD5585"/>
    <w:rsid w:val="00AD5CBC"/>
    <w:rsid w:val="00AD6AC9"/>
    <w:rsid w:val="00AD6B44"/>
    <w:rsid w:val="00AD6CB4"/>
    <w:rsid w:val="00AD6EDD"/>
    <w:rsid w:val="00AE19A2"/>
    <w:rsid w:val="00AE32C7"/>
    <w:rsid w:val="00AE3F03"/>
    <w:rsid w:val="00AE429A"/>
    <w:rsid w:val="00AE42BD"/>
    <w:rsid w:val="00AE5258"/>
    <w:rsid w:val="00AE700F"/>
    <w:rsid w:val="00AE7C51"/>
    <w:rsid w:val="00AF0591"/>
    <w:rsid w:val="00AF0C50"/>
    <w:rsid w:val="00AF105B"/>
    <w:rsid w:val="00AF3238"/>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A24"/>
    <w:rsid w:val="00B669DA"/>
    <w:rsid w:val="00B70A83"/>
    <w:rsid w:val="00B70DBB"/>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1147"/>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6831"/>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3C80"/>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0A5"/>
    <w:rsid w:val="00D82533"/>
    <w:rsid w:val="00D82865"/>
    <w:rsid w:val="00D847A0"/>
    <w:rsid w:val="00D8661C"/>
    <w:rsid w:val="00D86D6F"/>
    <w:rsid w:val="00D87B53"/>
    <w:rsid w:val="00D901DC"/>
    <w:rsid w:val="00D9064D"/>
    <w:rsid w:val="00D906B8"/>
    <w:rsid w:val="00D9098D"/>
    <w:rsid w:val="00D90B74"/>
    <w:rsid w:val="00D91086"/>
    <w:rsid w:val="00D933FC"/>
    <w:rsid w:val="00D95966"/>
    <w:rsid w:val="00D95A0A"/>
    <w:rsid w:val="00D96CEE"/>
    <w:rsid w:val="00D974C6"/>
    <w:rsid w:val="00D97C6F"/>
    <w:rsid w:val="00D97F84"/>
    <w:rsid w:val="00DA00CA"/>
    <w:rsid w:val="00DA0485"/>
    <w:rsid w:val="00DA1734"/>
    <w:rsid w:val="00DA1DA5"/>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1392"/>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6F8"/>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3860"/>
    <w:rsid w:val="00E24187"/>
    <w:rsid w:val="00E268F1"/>
    <w:rsid w:val="00E3069F"/>
    <w:rsid w:val="00E30F61"/>
    <w:rsid w:val="00E34756"/>
    <w:rsid w:val="00E348DE"/>
    <w:rsid w:val="00E34C82"/>
    <w:rsid w:val="00E34F3E"/>
    <w:rsid w:val="00E36281"/>
    <w:rsid w:val="00E36D18"/>
    <w:rsid w:val="00E374EB"/>
    <w:rsid w:val="00E440AE"/>
    <w:rsid w:val="00E44DF7"/>
    <w:rsid w:val="00E46ADC"/>
    <w:rsid w:val="00E51260"/>
    <w:rsid w:val="00E514E6"/>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5675"/>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43A20"/>
    <w:rsid w:val="00F467F2"/>
    <w:rsid w:val="00F47DD1"/>
    <w:rsid w:val="00F500B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28D9"/>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303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80D3723-E942-4D30-B4BA-D5BD15089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8"/>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64DBC"/>
    <w:pPr>
      <w:numPr>
        <w:ilvl w:val="1"/>
        <w:numId w:val="3"/>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1158AB"/>
    <w:pPr>
      <w:keepNext/>
      <w:numPr>
        <w:ilvl w:val="2"/>
        <w:numId w:val="3"/>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083B8C"/>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3"/>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3"/>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3"/>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3"/>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3"/>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64DBC"/>
    <w:rPr>
      <w:b/>
      <w:iCs/>
      <w:noProof/>
      <w:kern w:val="2"/>
      <w:sz w:val="24"/>
      <w:szCs w:val="21"/>
    </w:rPr>
  </w:style>
  <w:style w:type="character" w:customStyle="1" w:styleId="Heading3Char">
    <w:name w:val="Heading 3 Char"/>
    <w:link w:val="Heading3"/>
    <w:uiPriority w:val="9"/>
    <w:locked/>
    <w:rsid w:val="001158AB"/>
    <w:rPr>
      <w:b/>
      <w:i/>
      <w:iCs/>
      <w:noProof/>
      <w:kern w:val="2"/>
      <w:sz w:val="24"/>
      <w:szCs w:val="21"/>
    </w:rPr>
  </w:style>
  <w:style w:type="character" w:customStyle="1" w:styleId="Heading4Char">
    <w:name w:val="Heading 4 Char"/>
    <w:link w:val="Heading4"/>
    <w:uiPriority w:val="9"/>
    <w:locked/>
    <w:rsid w:val="00083B8C"/>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2F1DD2"/>
    <w:p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2"/>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4"/>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AE42BD"/>
    <w:pPr>
      <w:numPr>
        <w:numId w:val="5"/>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8F3DA0"/>
    <w:pPr>
      <w:widowControl w:val="0"/>
      <w:tabs>
        <w:tab w:val="left" w:pos="360"/>
      </w:tabs>
      <w:snapToGrid w:val="0"/>
      <w:spacing w:after="120" w:line="300" w:lineRule="auto"/>
      <w:contextualSpacing/>
      <w:jc w:val="left"/>
    </w:pPr>
    <w:rPr>
      <w:sz w:val="24"/>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8F3DA0"/>
    <w:rPr>
      <w:kern w:val="2"/>
      <w:sz w:val="24"/>
      <w:szCs w:val="21"/>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3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3"/>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4"/>
      </w:numPr>
      <w:ind w:left="0" w:firstLine="0"/>
    </w:pPr>
  </w:style>
  <w:style w:type="paragraph" w:customStyle="1" w:styleId="AH3">
    <w:name w:val="AH3"/>
    <w:basedOn w:val="Heading3"/>
    <w:autoRedefine/>
    <w:rsid w:val="0060609C"/>
    <w:pPr>
      <w:numPr>
        <w:ilvl w:val="0"/>
        <w:numId w:val="15"/>
      </w:numPr>
      <w:ind w:left="1080" w:hanging="720"/>
    </w:pPr>
  </w:style>
  <w:style w:type="paragraph" w:customStyle="1" w:styleId="AH31">
    <w:name w:val="AH31"/>
    <w:basedOn w:val="AH3"/>
    <w:autoRedefine/>
    <w:rsid w:val="007673C1"/>
    <w:pPr>
      <w:numPr>
        <w:numId w:val="16"/>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7"/>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1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53C03"/>
    <w:pPr>
      <w:widowControl w:val="0"/>
      <w:spacing w:after="60"/>
      <w:ind w:left="1080" w:hanging="1080"/>
      <w:jc w:val="both"/>
    </w:pPr>
    <w:rPr>
      <w:sz w:val="24"/>
      <w:szCs w:val="22"/>
    </w:rPr>
  </w:style>
  <w:style w:type="paragraph" w:customStyle="1" w:styleId="NumberBullets">
    <w:name w:val="Number Bullets"/>
    <w:basedOn w:val="Normal"/>
    <w:rsid w:val="00A83895"/>
    <w:pPr>
      <w:numPr>
        <w:numId w:val="20"/>
      </w:numPr>
      <w:ind w:left="360"/>
    </w:pPr>
    <w:rPr>
      <w:b/>
    </w:rPr>
  </w:style>
  <w:style w:type="paragraph" w:styleId="ListParagraph">
    <w:name w:val="List Paragraph"/>
    <w:basedOn w:val="Normal"/>
    <w:autoRedefine/>
    <w:uiPriority w:val="34"/>
    <w:qFormat/>
    <w:rsid w:val="00332F44"/>
    <w:pPr>
      <w:numPr>
        <w:numId w:val="22"/>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1"/>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333E0D"/>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333E0D"/>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3"/>
      </w:numPr>
      <w:ind w:left="360"/>
    </w:pPr>
  </w:style>
  <w:style w:type="paragraph" w:customStyle="1" w:styleId="ApH3">
    <w:name w:val="Ap H3"/>
    <w:basedOn w:val="Heading3"/>
    <w:autoRedefine/>
    <w:qFormat/>
    <w:rsid w:val="00A827AD"/>
    <w:pPr>
      <w:numPr>
        <w:ilvl w:val="0"/>
        <w:numId w:val="24"/>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1">
    <w:name w:val="figure caption"/>
    <w:autoRedefine/>
    <w:uiPriority w:val="99"/>
    <w:qFormat/>
    <w:rsid w:val="0006565A"/>
    <w:pPr>
      <w:adjustRightInd w:val="0"/>
      <w:snapToGrid w:val="0"/>
      <w:spacing w:after="120"/>
      <w:jc w:val="center"/>
    </w:pPr>
    <w:rPr>
      <w:noProof/>
      <w:color w:val="333333"/>
      <w:szCs w:val="24"/>
      <w:lang w:eastAsia="en-US"/>
    </w:rPr>
  </w:style>
  <w:style w:type="paragraph" w:customStyle="1" w:styleId="tablehead0">
    <w:name w:val="table head"/>
    <w:autoRedefine/>
    <w:uiPriority w:val="99"/>
    <w:qFormat/>
    <w:rsid w:val="001E3E9C"/>
    <w:pPr>
      <w:spacing w:before="120" w:after="120"/>
      <w:ind w:left="360" w:hanging="360"/>
      <w:jc w:val="center"/>
    </w:pPr>
    <w:rPr>
      <w:b/>
      <w:smallCaps/>
      <w:noProo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microsoft.com/office/2007/relationships/diagramDrawing" Target="diagrams/drawing2.xml"/><Relationship Id="rId63" Type="http://schemas.openxmlformats.org/officeDocument/2006/relationships/image" Target="media/image27.wmf"/><Relationship Id="rId159" Type="http://schemas.openxmlformats.org/officeDocument/2006/relationships/image" Target="media/image81.PNG"/><Relationship Id="rId170" Type="http://schemas.openxmlformats.org/officeDocument/2006/relationships/hyperlink" Target="file:///C:\Users\Mickey_xi\Downloads\Images\Content\0\Load_0_0.png" TargetMode="External"/><Relationship Id="rId226" Type="http://schemas.openxmlformats.org/officeDocument/2006/relationships/image" Target="media/image110.png"/><Relationship Id="rId268" Type="http://schemas.openxmlformats.org/officeDocument/2006/relationships/image" Target="media/image148.png"/><Relationship Id="rId32" Type="http://schemas.openxmlformats.org/officeDocument/2006/relationships/hyperlink" Target="https://en.wikipedia.org/wiki/Multihull" TargetMode="External"/><Relationship Id="rId74" Type="http://schemas.openxmlformats.org/officeDocument/2006/relationships/oleObject" Target="embeddings/oleObject11.bin"/><Relationship Id="rId128" Type="http://schemas.openxmlformats.org/officeDocument/2006/relationships/oleObject" Target="embeddings/oleObject35.bin"/><Relationship Id="rId5" Type="http://schemas.openxmlformats.org/officeDocument/2006/relationships/settings" Target="settings.xml"/><Relationship Id="rId181" Type="http://schemas.openxmlformats.org/officeDocument/2006/relationships/image" Target="media/image95.png"/><Relationship Id="rId237" Type="http://schemas.openxmlformats.org/officeDocument/2006/relationships/image" Target="media/image120.png"/><Relationship Id="rId279" Type="http://schemas.openxmlformats.org/officeDocument/2006/relationships/hyperlink" Target="http://www.pipesmanufacturer.com/pvc-pipes.html" TargetMode="External"/><Relationship Id="rId43" Type="http://schemas.openxmlformats.org/officeDocument/2006/relationships/image" Target="media/image13.jpg"/><Relationship Id="rId139" Type="http://schemas.openxmlformats.org/officeDocument/2006/relationships/image" Target="media/image68.wmf"/><Relationship Id="rId290" Type="http://schemas.openxmlformats.org/officeDocument/2006/relationships/footer" Target="footer2.xml"/><Relationship Id="rId85" Type="http://schemas.openxmlformats.org/officeDocument/2006/relationships/oleObject" Target="embeddings/oleObject16.bin"/><Relationship Id="rId150" Type="http://schemas.openxmlformats.org/officeDocument/2006/relationships/oleObject" Target="embeddings/oleObject46.bin"/><Relationship Id="rId192" Type="http://schemas.openxmlformats.org/officeDocument/2006/relationships/hyperlink" Target="Images/Content/0/Load_0_3_rev.png" TargetMode="External"/><Relationship Id="rId206" Type="http://schemas.openxmlformats.org/officeDocument/2006/relationships/hyperlink" Target="file:///C:\Users\Mickey_xi\Downloads\Images\Content\0\Result_0_6.png" TargetMode="External"/><Relationship Id="rId248" Type="http://schemas.openxmlformats.org/officeDocument/2006/relationships/image" Target="media/image131.png"/><Relationship Id="rId269" Type="http://schemas.openxmlformats.org/officeDocument/2006/relationships/image" Target="media/image149.png"/><Relationship Id="rId12" Type="http://schemas.openxmlformats.org/officeDocument/2006/relationships/diagramData" Target="diagrams/data1.xml"/><Relationship Id="rId33" Type="http://schemas.openxmlformats.org/officeDocument/2006/relationships/hyperlink" Target="https://en.wikipedia.org/wiki/Watercraft" TargetMode="External"/><Relationship Id="rId108" Type="http://schemas.openxmlformats.org/officeDocument/2006/relationships/image" Target="media/image51.wmf"/><Relationship Id="rId129" Type="http://schemas.openxmlformats.org/officeDocument/2006/relationships/image" Target="media/image63.wmf"/><Relationship Id="rId280" Type="http://schemas.openxmlformats.org/officeDocument/2006/relationships/hyperlink" Target="http://ec91093670.sell.everychina.com/p-100152739-xps-foam-board-extruded-polystyrene-foam-thermal-insulation-board.html" TargetMode="External"/><Relationship Id="rId54" Type="http://schemas.openxmlformats.org/officeDocument/2006/relationships/oleObject" Target="embeddings/oleObject2.bin"/><Relationship Id="rId75" Type="http://schemas.openxmlformats.org/officeDocument/2006/relationships/image" Target="media/image33.png"/><Relationship Id="rId96" Type="http://schemas.openxmlformats.org/officeDocument/2006/relationships/image" Target="media/image44.wmf"/><Relationship Id="rId140" Type="http://schemas.openxmlformats.org/officeDocument/2006/relationships/oleObject" Target="embeddings/oleObject41.bin"/><Relationship Id="rId161" Type="http://schemas.openxmlformats.org/officeDocument/2006/relationships/image" Target="media/image83.PNG"/><Relationship Id="rId182" Type="http://schemas.openxmlformats.org/officeDocument/2006/relationships/hyperlink" Target="file:///C:\Users\Mickey_xi\Downloads\Images\Content\0\Load_0_2.png" TargetMode="External"/><Relationship Id="rId217" Type="http://schemas.openxmlformats.org/officeDocument/2006/relationships/image" Target="media/image107.png"/><Relationship Id="rId6" Type="http://schemas.openxmlformats.org/officeDocument/2006/relationships/webSettings" Target="webSettings.xml"/><Relationship Id="rId238" Type="http://schemas.openxmlformats.org/officeDocument/2006/relationships/image" Target="media/image121.png"/><Relationship Id="rId259" Type="http://schemas.openxmlformats.org/officeDocument/2006/relationships/image" Target="media/image142.png"/><Relationship Id="rId23" Type="http://schemas.openxmlformats.org/officeDocument/2006/relationships/diagramLayout" Target="diagrams/layout3.xml"/><Relationship Id="rId119" Type="http://schemas.openxmlformats.org/officeDocument/2006/relationships/image" Target="media/image57.wmf"/><Relationship Id="rId270" Type="http://schemas.openxmlformats.org/officeDocument/2006/relationships/hyperlink" Target="https://medium.com/@tifa2up/image-classification-using-deep-neural-networks-a-beginner-friendly-approach-using-tensorflow-94b0a090ccd4" TargetMode="External"/><Relationship Id="rId291" Type="http://schemas.openxmlformats.org/officeDocument/2006/relationships/fontTable" Target="fontTable.xml"/><Relationship Id="rId44" Type="http://schemas.openxmlformats.org/officeDocument/2006/relationships/image" Target="media/image14.jpg"/><Relationship Id="rId65" Type="http://schemas.openxmlformats.org/officeDocument/2006/relationships/image" Target="media/image28.png"/><Relationship Id="rId86" Type="http://schemas.openxmlformats.org/officeDocument/2006/relationships/image" Target="media/image39.wmf"/><Relationship Id="rId130" Type="http://schemas.openxmlformats.org/officeDocument/2006/relationships/oleObject" Target="embeddings/oleObject36.bin"/><Relationship Id="rId151" Type="http://schemas.openxmlformats.org/officeDocument/2006/relationships/image" Target="media/image74.wmf"/><Relationship Id="rId172" Type="http://schemas.openxmlformats.org/officeDocument/2006/relationships/image" Target="media/image92.png"/><Relationship Id="rId193" Type="http://schemas.openxmlformats.org/officeDocument/2006/relationships/image" Target="media/image99.png"/><Relationship Id="rId207" Type="http://schemas.openxmlformats.org/officeDocument/2006/relationships/hyperlink" Target="Images/Content/0/Result_0_6.png" TargetMode="External"/><Relationship Id="rId228" Type="http://schemas.openxmlformats.org/officeDocument/2006/relationships/image" Target="media/image112.jpg"/><Relationship Id="rId249" Type="http://schemas.openxmlformats.org/officeDocument/2006/relationships/image" Target="media/image132.png"/><Relationship Id="rId13" Type="http://schemas.openxmlformats.org/officeDocument/2006/relationships/diagramLayout" Target="diagrams/layout1.xml"/><Relationship Id="rId109" Type="http://schemas.openxmlformats.org/officeDocument/2006/relationships/oleObject" Target="embeddings/oleObject27.bin"/><Relationship Id="rId260" Type="http://schemas.openxmlformats.org/officeDocument/2006/relationships/hyperlink" Target="http://ardupilot.org/rover/_images/Pixhawk_ConnectWithMP.png" TargetMode="External"/><Relationship Id="rId281" Type="http://schemas.openxmlformats.org/officeDocument/2006/relationships/hyperlink" Target="http://en.wikipedia.org/wiki/Building_insulation_materials" TargetMode="External"/><Relationship Id="rId34" Type="http://schemas.openxmlformats.org/officeDocument/2006/relationships/hyperlink" Target="https://en.wikipedia.org/wiki/Hull_(watercraft)" TargetMode="External"/><Relationship Id="rId55" Type="http://schemas.openxmlformats.org/officeDocument/2006/relationships/image" Target="media/image23.wmf"/><Relationship Id="rId76" Type="http://schemas.openxmlformats.org/officeDocument/2006/relationships/image" Target="media/image34.wmf"/><Relationship Id="rId97" Type="http://schemas.openxmlformats.org/officeDocument/2006/relationships/oleObject" Target="embeddings/oleObject22.bin"/><Relationship Id="rId120" Type="http://schemas.openxmlformats.org/officeDocument/2006/relationships/oleObject" Target="embeddings/oleObject32.bin"/><Relationship Id="rId141" Type="http://schemas.openxmlformats.org/officeDocument/2006/relationships/image" Target="media/image69.wmf"/><Relationship Id="rId7" Type="http://schemas.openxmlformats.org/officeDocument/2006/relationships/footnotes" Target="footnotes.xml"/><Relationship Id="rId162" Type="http://schemas.openxmlformats.org/officeDocument/2006/relationships/image" Target="media/image84.PNG"/><Relationship Id="rId183" Type="http://schemas.openxmlformats.org/officeDocument/2006/relationships/hyperlink" Target="Images/Content/0/Load_0_2.png" TargetMode="External"/><Relationship Id="rId218" Type="http://schemas.openxmlformats.org/officeDocument/2006/relationships/hyperlink" Target="file:///C:\Users\Mickey_xi\Downloads\Images\Content\0\Result_0_2.png" TargetMode="External"/><Relationship Id="rId239" Type="http://schemas.openxmlformats.org/officeDocument/2006/relationships/image" Target="media/image122.png"/><Relationship Id="rId250" Type="http://schemas.openxmlformats.org/officeDocument/2006/relationships/image" Target="media/image133.png"/><Relationship Id="rId271" Type="http://schemas.openxmlformats.org/officeDocument/2006/relationships/hyperlink" Target="http://www.marineinsight.com/types-of-ships/a-guide-to-different-types-of-boats/" TargetMode="External"/><Relationship Id="rId292" Type="http://schemas.openxmlformats.org/officeDocument/2006/relationships/theme" Target="theme/theme1.xml"/><Relationship Id="rId24" Type="http://schemas.openxmlformats.org/officeDocument/2006/relationships/diagramQuickStyle" Target="diagrams/quickStyle3.xml"/><Relationship Id="rId45" Type="http://schemas.openxmlformats.org/officeDocument/2006/relationships/image" Target="media/image15.jpg"/><Relationship Id="rId66" Type="http://schemas.microsoft.com/office/2007/relationships/hdphoto" Target="media/hdphoto1.wdp"/><Relationship Id="rId87" Type="http://schemas.openxmlformats.org/officeDocument/2006/relationships/oleObject" Target="embeddings/oleObject17.bin"/><Relationship Id="rId110" Type="http://schemas.openxmlformats.org/officeDocument/2006/relationships/image" Target="media/image52.wmf"/><Relationship Id="rId131" Type="http://schemas.openxmlformats.org/officeDocument/2006/relationships/image" Target="media/image64.wmf"/><Relationship Id="rId152" Type="http://schemas.openxmlformats.org/officeDocument/2006/relationships/oleObject" Target="embeddings/oleObject47.bin"/><Relationship Id="rId173" Type="http://schemas.openxmlformats.org/officeDocument/2006/relationships/hyperlink" Target="file:///C:\Users\Mickey_xi\Downloads\Images\Content\0\Load_0_0_rev.png" TargetMode="External"/><Relationship Id="rId194" Type="http://schemas.openxmlformats.org/officeDocument/2006/relationships/hyperlink" Target="file:///C:\Users\Mickey_xi\Downloads\Images\Content\0\Constraint_0_5.png" TargetMode="External"/><Relationship Id="rId208" Type="http://schemas.openxmlformats.org/officeDocument/2006/relationships/image" Target="media/image104.png"/><Relationship Id="rId229" Type="http://schemas.openxmlformats.org/officeDocument/2006/relationships/image" Target="media/image113.jpg"/><Relationship Id="rId240" Type="http://schemas.openxmlformats.org/officeDocument/2006/relationships/image" Target="media/image123.png"/><Relationship Id="rId261" Type="http://schemas.openxmlformats.org/officeDocument/2006/relationships/image" Target="media/image143.png"/><Relationship Id="rId14" Type="http://schemas.openxmlformats.org/officeDocument/2006/relationships/diagramQuickStyle" Target="diagrams/quickStyle1.xml"/><Relationship Id="rId35" Type="http://schemas.openxmlformats.org/officeDocument/2006/relationships/hyperlink" Target="https://en.wikipedia.org/wiki/Beam_(nautical)" TargetMode="External"/><Relationship Id="rId56" Type="http://schemas.openxmlformats.org/officeDocument/2006/relationships/oleObject" Target="embeddings/oleObject3.bin"/><Relationship Id="rId77" Type="http://schemas.openxmlformats.org/officeDocument/2006/relationships/oleObject" Target="embeddings/oleObject12.bin"/><Relationship Id="rId100" Type="http://schemas.openxmlformats.org/officeDocument/2006/relationships/image" Target="media/image46.wmf"/><Relationship Id="rId282" Type="http://schemas.openxmlformats.org/officeDocument/2006/relationships/hyperlink" Target="http://www.khanacademy.org/math/basic-geo/basic-geo-volume-sa/volume-cones/a/volume-formulas-review" TargetMode="External"/><Relationship Id="rId8" Type="http://schemas.openxmlformats.org/officeDocument/2006/relationships/endnotes" Target="endnotes.xml"/><Relationship Id="rId98" Type="http://schemas.openxmlformats.org/officeDocument/2006/relationships/image" Target="media/image45.wmf"/><Relationship Id="rId121" Type="http://schemas.openxmlformats.org/officeDocument/2006/relationships/image" Target="media/image58.png"/><Relationship Id="rId142" Type="http://schemas.openxmlformats.org/officeDocument/2006/relationships/oleObject" Target="embeddings/oleObject42.bin"/><Relationship Id="rId163" Type="http://schemas.openxmlformats.org/officeDocument/2006/relationships/image" Target="media/image85.PNG"/><Relationship Id="rId184" Type="http://schemas.openxmlformats.org/officeDocument/2006/relationships/image" Target="media/image96.png"/><Relationship Id="rId219" Type="http://schemas.openxmlformats.org/officeDocument/2006/relationships/hyperlink" Target="Images/Content/0/Result_0_2.png" TargetMode="External"/><Relationship Id="rId230" Type="http://schemas.openxmlformats.org/officeDocument/2006/relationships/image" Target="media/image114.jpg"/><Relationship Id="rId251" Type="http://schemas.openxmlformats.org/officeDocument/2006/relationships/image" Target="media/image134.png"/><Relationship Id="rId25" Type="http://schemas.openxmlformats.org/officeDocument/2006/relationships/diagramColors" Target="diagrams/colors3.xml"/><Relationship Id="rId46" Type="http://schemas.openxmlformats.org/officeDocument/2006/relationships/image" Target="media/image16.png"/><Relationship Id="rId67" Type="http://schemas.openxmlformats.org/officeDocument/2006/relationships/image" Target="media/image29.wmf"/><Relationship Id="rId272" Type="http://schemas.openxmlformats.org/officeDocument/2006/relationships/hyperlink" Target="http://www.marineinsight.com/boating-yachting/boats-with-a-difference-the-high-speed-crafts/" TargetMode="External"/><Relationship Id="rId88" Type="http://schemas.openxmlformats.org/officeDocument/2006/relationships/image" Target="media/image40.wmf"/><Relationship Id="rId111" Type="http://schemas.openxmlformats.org/officeDocument/2006/relationships/oleObject" Target="embeddings/oleObject28.bin"/><Relationship Id="rId132" Type="http://schemas.openxmlformats.org/officeDocument/2006/relationships/oleObject" Target="embeddings/oleObject37.bin"/><Relationship Id="rId153" Type="http://schemas.openxmlformats.org/officeDocument/2006/relationships/image" Target="media/image75.png"/><Relationship Id="rId174" Type="http://schemas.openxmlformats.org/officeDocument/2006/relationships/hyperlink" Target="Images/Content/0/Load_0_0_rev.png" TargetMode="External"/><Relationship Id="rId195" Type="http://schemas.openxmlformats.org/officeDocument/2006/relationships/hyperlink" Target="Images/Content/0/Constraint_0_5.png" TargetMode="External"/><Relationship Id="rId209" Type="http://schemas.openxmlformats.org/officeDocument/2006/relationships/hyperlink" Target="file:///C:\Users\Mickey_xi\Downloads\Images\Content\0\Result_0_6_rev.png" TargetMode="External"/><Relationship Id="rId220" Type="http://schemas.openxmlformats.org/officeDocument/2006/relationships/image" Target="media/image108.png"/><Relationship Id="rId241" Type="http://schemas.openxmlformats.org/officeDocument/2006/relationships/image" Target="media/image124.png"/><Relationship Id="rId15" Type="http://schemas.openxmlformats.org/officeDocument/2006/relationships/diagramColors" Target="diagrams/colors1.xml"/><Relationship Id="rId36" Type="http://schemas.openxmlformats.org/officeDocument/2006/relationships/image" Target="media/image6.jpg"/><Relationship Id="rId57" Type="http://schemas.openxmlformats.org/officeDocument/2006/relationships/image" Target="media/image24.wmf"/><Relationship Id="rId262" Type="http://schemas.openxmlformats.org/officeDocument/2006/relationships/hyperlink" Target="http://ardupilot.org/rover/_images/Pixhawk_InstallFirmware.jpg" TargetMode="External"/><Relationship Id="rId283" Type="http://schemas.openxmlformats.org/officeDocument/2006/relationships/hyperlink" Target="http://www.explainthatstuff.com/how-ships-work.html" TargetMode="External"/><Relationship Id="rId78" Type="http://schemas.openxmlformats.org/officeDocument/2006/relationships/image" Target="media/image35.wmf"/><Relationship Id="rId99" Type="http://schemas.openxmlformats.org/officeDocument/2006/relationships/oleObject" Target="embeddings/oleObject23.bin"/><Relationship Id="rId101" Type="http://schemas.openxmlformats.org/officeDocument/2006/relationships/oleObject" Target="embeddings/oleObject24.bin"/><Relationship Id="rId122" Type="http://schemas.openxmlformats.org/officeDocument/2006/relationships/image" Target="media/image59.wmf"/><Relationship Id="rId143" Type="http://schemas.openxmlformats.org/officeDocument/2006/relationships/image" Target="media/image70.wmf"/><Relationship Id="rId164" Type="http://schemas.openxmlformats.org/officeDocument/2006/relationships/image" Target="media/image86.PNG"/><Relationship Id="rId185" Type="http://schemas.openxmlformats.org/officeDocument/2006/relationships/hyperlink" Target="file:///C:\Users\Mickey_xi\Downloads\Images\Content\0\Load_0_2_rev.png" TargetMode="External"/><Relationship Id="rId9" Type="http://schemas.openxmlformats.org/officeDocument/2006/relationships/image" Target="media/image1.png"/><Relationship Id="rId210" Type="http://schemas.openxmlformats.org/officeDocument/2006/relationships/hyperlink" Target="Images/Content/0/Result_0_6_rev.png" TargetMode="External"/><Relationship Id="rId26" Type="http://schemas.microsoft.com/office/2007/relationships/diagramDrawing" Target="diagrams/drawing3.xml"/><Relationship Id="rId231" Type="http://schemas.openxmlformats.org/officeDocument/2006/relationships/image" Target="media/image115.png"/><Relationship Id="rId252" Type="http://schemas.openxmlformats.org/officeDocument/2006/relationships/image" Target="media/image135.png"/><Relationship Id="rId273" Type="http://schemas.openxmlformats.org/officeDocument/2006/relationships/hyperlink" Target="http://www.thisiswhyimbroke.com/electric-hydrofoil-boat/" TargetMode="External"/><Relationship Id="rId47" Type="http://schemas.openxmlformats.org/officeDocument/2006/relationships/image" Target="media/image17.jpg"/><Relationship Id="rId68" Type="http://schemas.openxmlformats.org/officeDocument/2006/relationships/oleObject" Target="embeddings/oleObject8.bin"/><Relationship Id="rId89" Type="http://schemas.openxmlformats.org/officeDocument/2006/relationships/oleObject" Target="embeddings/oleObject18.bin"/><Relationship Id="rId112" Type="http://schemas.openxmlformats.org/officeDocument/2006/relationships/image" Target="media/image53.png"/><Relationship Id="rId133" Type="http://schemas.openxmlformats.org/officeDocument/2006/relationships/image" Target="media/image65.wmf"/><Relationship Id="rId154" Type="http://schemas.openxmlformats.org/officeDocument/2006/relationships/image" Target="media/image76.gif"/><Relationship Id="rId175" Type="http://schemas.openxmlformats.org/officeDocument/2006/relationships/image" Target="media/image93.png"/><Relationship Id="rId196" Type="http://schemas.openxmlformats.org/officeDocument/2006/relationships/image" Target="media/image100.png"/><Relationship Id="rId200" Type="http://schemas.openxmlformats.org/officeDocument/2006/relationships/hyperlink" Target="file:///C:\Users\Mickey_xi\Downloads\Images\Content\0\Result_0_1.png" TargetMode="External"/><Relationship Id="rId16" Type="http://schemas.microsoft.com/office/2007/relationships/diagramDrawing" Target="diagrams/drawing1.xml"/><Relationship Id="rId221" Type="http://schemas.openxmlformats.org/officeDocument/2006/relationships/hyperlink" Target="file:///C:\Users\Mickey_xi\Downloads\Images\Content\0\Result_0_2_rev.png" TargetMode="External"/><Relationship Id="rId242" Type="http://schemas.openxmlformats.org/officeDocument/2006/relationships/image" Target="media/image125.png"/><Relationship Id="rId263" Type="http://schemas.openxmlformats.org/officeDocument/2006/relationships/image" Target="media/image144.jpeg"/><Relationship Id="rId284" Type="http://schemas.openxmlformats.org/officeDocument/2006/relationships/hyperlink" Target="http://www.khanacademy.org/science/physics/fluids/buoyant-force-and-archimedes-principle/a/buoyant-force-and-archimedes-principle-article" TargetMode="External"/><Relationship Id="rId37" Type="http://schemas.openxmlformats.org/officeDocument/2006/relationships/image" Target="media/image7.jpg"/><Relationship Id="rId58" Type="http://schemas.openxmlformats.org/officeDocument/2006/relationships/oleObject" Target="embeddings/oleObject4.bin"/><Relationship Id="rId79" Type="http://schemas.openxmlformats.org/officeDocument/2006/relationships/oleObject" Target="embeddings/oleObject13.bin"/><Relationship Id="rId102" Type="http://schemas.openxmlformats.org/officeDocument/2006/relationships/image" Target="media/image47.png"/><Relationship Id="rId123" Type="http://schemas.openxmlformats.org/officeDocument/2006/relationships/oleObject" Target="embeddings/oleObject33.bin"/><Relationship Id="rId144" Type="http://schemas.openxmlformats.org/officeDocument/2006/relationships/oleObject" Target="embeddings/oleObject43.bin"/><Relationship Id="rId90" Type="http://schemas.openxmlformats.org/officeDocument/2006/relationships/image" Target="media/image41.wmf"/><Relationship Id="rId165" Type="http://schemas.openxmlformats.org/officeDocument/2006/relationships/image" Target="media/image87.PNG"/><Relationship Id="rId186" Type="http://schemas.openxmlformats.org/officeDocument/2006/relationships/hyperlink" Target="Images/Content/0/Load_0_2_rev.png" TargetMode="External"/><Relationship Id="rId211" Type="http://schemas.openxmlformats.org/officeDocument/2006/relationships/image" Target="media/image105.png"/><Relationship Id="rId232" Type="http://schemas.openxmlformats.org/officeDocument/2006/relationships/hyperlink" Target="https://github.com/lhelontra/tensorflow-on-arm/releases/download/v1.8.0/tensorflow-1.8.0-cp35-none-linux_armv7l.whl" TargetMode="External"/><Relationship Id="rId253" Type="http://schemas.openxmlformats.org/officeDocument/2006/relationships/image" Target="media/image136.jpeg"/><Relationship Id="rId274" Type="http://schemas.openxmlformats.org/officeDocument/2006/relationships/hyperlink" Target="http://en.wikipedia.org/wiki/Catamaran" TargetMode="External"/><Relationship Id="rId27" Type="http://schemas.openxmlformats.org/officeDocument/2006/relationships/image" Target="media/image2.png"/><Relationship Id="rId48" Type="http://schemas.openxmlformats.org/officeDocument/2006/relationships/image" Target="media/image18.jpg"/><Relationship Id="rId69" Type="http://schemas.openxmlformats.org/officeDocument/2006/relationships/image" Target="media/image30.wmf"/><Relationship Id="rId113" Type="http://schemas.openxmlformats.org/officeDocument/2006/relationships/image" Target="media/image54.wmf"/><Relationship Id="rId134" Type="http://schemas.openxmlformats.org/officeDocument/2006/relationships/oleObject" Target="embeddings/oleObject38.bin"/><Relationship Id="rId80" Type="http://schemas.openxmlformats.org/officeDocument/2006/relationships/image" Target="media/image36.wmf"/><Relationship Id="rId155" Type="http://schemas.openxmlformats.org/officeDocument/2006/relationships/image" Target="media/image77.PNG"/><Relationship Id="rId176" Type="http://schemas.openxmlformats.org/officeDocument/2006/relationships/hyperlink" Target="file:///C:\Users\Mickey_xi\Downloads\Images\Content\0\Load_0_1.png" TargetMode="External"/><Relationship Id="rId197" Type="http://schemas.openxmlformats.org/officeDocument/2006/relationships/hyperlink" Target="file:///C:\Users\Mickey_xi\Downloads\Images\Content\0\Constraint_0_5_rev.png" TargetMode="External"/><Relationship Id="rId201" Type="http://schemas.openxmlformats.org/officeDocument/2006/relationships/hyperlink" Target="Images/Content/0/Result_0_1.png" TargetMode="External"/><Relationship Id="rId222" Type="http://schemas.openxmlformats.org/officeDocument/2006/relationships/hyperlink" Target="Images/Content/0/Result_0_2_rev.png" TargetMode="External"/><Relationship Id="rId243" Type="http://schemas.openxmlformats.org/officeDocument/2006/relationships/image" Target="media/image126.png"/><Relationship Id="rId264" Type="http://schemas.openxmlformats.org/officeDocument/2006/relationships/hyperlink" Target="http://ardupilot.org/rover/_images/rover-motor-and-servo-config1.png" TargetMode="External"/><Relationship Id="rId285" Type="http://schemas.openxmlformats.org/officeDocument/2006/relationships/hyperlink" Target="http://www.sciencedirect.com/" TargetMode="External"/><Relationship Id="rId17" Type="http://schemas.openxmlformats.org/officeDocument/2006/relationships/diagramData" Target="diagrams/data2.xml"/><Relationship Id="rId38" Type="http://schemas.openxmlformats.org/officeDocument/2006/relationships/image" Target="media/image8.png"/><Relationship Id="rId59" Type="http://schemas.openxmlformats.org/officeDocument/2006/relationships/image" Target="media/image25.wmf"/><Relationship Id="rId103" Type="http://schemas.openxmlformats.org/officeDocument/2006/relationships/image" Target="media/image48.png"/><Relationship Id="rId124" Type="http://schemas.openxmlformats.org/officeDocument/2006/relationships/image" Target="media/image60.png"/><Relationship Id="rId70" Type="http://schemas.openxmlformats.org/officeDocument/2006/relationships/oleObject" Target="embeddings/oleObject9.bin"/><Relationship Id="rId91" Type="http://schemas.openxmlformats.org/officeDocument/2006/relationships/oleObject" Target="embeddings/oleObject19.bin"/><Relationship Id="rId145" Type="http://schemas.openxmlformats.org/officeDocument/2006/relationships/image" Target="media/image71.wmf"/><Relationship Id="rId166" Type="http://schemas.openxmlformats.org/officeDocument/2006/relationships/image" Target="media/image88.PNG"/><Relationship Id="rId187" Type="http://schemas.openxmlformats.org/officeDocument/2006/relationships/image" Target="media/image97.png"/><Relationship Id="rId1" Type="http://schemas.microsoft.com/office/2006/relationships/keyMapCustomizations" Target="customizations.xml"/><Relationship Id="rId212" Type="http://schemas.openxmlformats.org/officeDocument/2006/relationships/hyperlink" Target="file:///C:\Users\Mickey_xi\Downloads\Images\Content\0\Result_0_8.png" TargetMode="External"/><Relationship Id="rId233" Type="http://schemas.openxmlformats.org/officeDocument/2006/relationships/image" Target="media/image116.png"/><Relationship Id="rId254" Type="http://schemas.openxmlformats.org/officeDocument/2006/relationships/image" Target="media/image137.jpeg"/><Relationship Id="rId28" Type="http://schemas.openxmlformats.org/officeDocument/2006/relationships/image" Target="media/image3.png"/><Relationship Id="rId49" Type="http://schemas.openxmlformats.org/officeDocument/2006/relationships/image" Target="media/image19.png"/><Relationship Id="rId114" Type="http://schemas.openxmlformats.org/officeDocument/2006/relationships/oleObject" Target="embeddings/oleObject29.bin"/><Relationship Id="rId275" Type="http://schemas.openxmlformats.org/officeDocument/2006/relationships/hyperlink" Target="http://bateau.com/proddetail.php?prod=EC24" TargetMode="External"/><Relationship Id="rId60" Type="http://schemas.openxmlformats.org/officeDocument/2006/relationships/oleObject" Target="embeddings/oleObject5.bin"/><Relationship Id="rId81" Type="http://schemas.openxmlformats.org/officeDocument/2006/relationships/oleObject" Target="embeddings/oleObject14.bin"/><Relationship Id="rId135" Type="http://schemas.openxmlformats.org/officeDocument/2006/relationships/image" Target="media/image66.wmf"/><Relationship Id="rId156" Type="http://schemas.openxmlformats.org/officeDocument/2006/relationships/image" Target="media/image78.PNG"/><Relationship Id="rId177" Type="http://schemas.openxmlformats.org/officeDocument/2006/relationships/hyperlink" Target="Images/Content/0/Load_0_1.png" TargetMode="External"/><Relationship Id="rId198" Type="http://schemas.openxmlformats.org/officeDocument/2006/relationships/hyperlink" Target="Images/Content/0/Constraint_0_5_rev.png" TargetMode="External"/><Relationship Id="rId202" Type="http://schemas.openxmlformats.org/officeDocument/2006/relationships/image" Target="media/image102.png"/><Relationship Id="rId223" Type="http://schemas.openxmlformats.org/officeDocument/2006/relationships/image" Target="media/image109.png"/><Relationship Id="rId244" Type="http://schemas.openxmlformats.org/officeDocument/2006/relationships/image" Target="media/image127.png"/><Relationship Id="rId18" Type="http://schemas.openxmlformats.org/officeDocument/2006/relationships/diagramLayout" Target="diagrams/layout2.xml"/><Relationship Id="rId39" Type="http://schemas.openxmlformats.org/officeDocument/2006/relationships/image" Target="media/image9.png"/><Relationship Id="rId265" Type="http://schemas.openxmlformats.org/officeDocument/2006/relationships/image" Target="media/image145.png"/><Relationship Id="rId286" Type="http://schemas.openxmlformats.org/officeDocument/2006/relationships/hyperlink" Target="http://www.charlottepipe.com/pl_pvc_sch40_dwv.aspx" TargetMode="External"/><Relationship Id="rId50" Type="http://schemas.openxmlformats.org/officeDocument/2006/relationships/image" Target="media/image20.jpg"/><Relationship Id="rId104" Type="http://schemas.openxmlformats.org/officeDocument/2006/relationships/image" Target="media/image49.wmf"/><Relationship Id="rId125" Type="http://schemas.openxmlformats.org/officeDocument/2006/relationships/image" Target="media/image61.wmf"/><Relationship Id="rId146" Type="http://schemas.openxmlformats.org/officeDocument/2006/relationships/oleObject" Target="embeddings/oleObject44.bin"/><Relationship Id="rId167" Type="http://schemas.openxmlformats.org/officeDocument/2006/relationships/image" Target="media/image89.PNG"/><Relationship Id="rId188" Type="http://schemas.openxmlformats.org/officeDocument/2006/relationships/hyperlink" Target="file:///C:\Users\Mickey_xi\Downloads\Images\Content\0\Load_0_3.png" TargetMode="External"/><Relationship Id="rId71" Type="http://schemas.openxmlformats.org/officeDocument/2006/relationships/image" Target="media/image31.wmf"/><Relationship Id="rId92" Type="http://schemas.openxmlformats.org/officeDocument/2006/relationships/image" Target="media/image42.wmf"/><Relationship Id="rId213" Type="http://schemas.openxmlformats.org/officeDocument/2006/relationships/hyperlink" Target="Images/Content/0/Result_0_8.png" TargetMode="External"/><Relationship Id="rId234" Type="http://schemas.openxmlformats.org/officeDocument/2006/relationships/image" Target="media/image117.png"/><Relationship Id="rId2" Type="http://schemas.openxmlformats.org/officeDocument/2006/relationships/customXml" Target="../customXml/item1.xml"/><Relationship Id="rId29" Type="http://schemas.openxmlformats.org/officeDocument/2006/relationships/hyperlink" Target="https://www.marineinsight.com/types-of-ships/7-differences-between-a-ship-and-a-boat/" TargetMode="External"/><Relationship Id="rId255" Type="http://schemas.openxmlformats.org/officeDocument/2006/relationships/image" Target="media/image138.png"/><Relationship Id="rId276" Type="http://schemas.openxmlformats.org/officeDocument/2006/relationships/hyperlink" Target="http://betterboat.com/pontoon/advantages-pontoon-boat/" TargetMode="External"/><Relationship Id="rId40" Type="http://schemas.openxmlformats.org/officeDocument/2006/relationships/image" Target="media/image10.png"/><Relationship Id="rId115" Type="http://schemas.openxmlformats.org/officeDocument/2006/relationships/image" Target="media/image55.wmf"/><Relationship Id="rId136" Type="http://schemas.openxmlformats.org/officeDocument/2006/relationships/oleObject" Target="embeddings/oleObject39.bin"/><Relationship Id="rId157" Type="http://schemas.openxmlformats.org/officeDocument/2006/relationships/image" Target="media/image79.PNG"/><Relationship Id="rId178" Type="http://schemas.openxmlformats.org/officeDocument/2006/relationships/image" Target="media/image94.png"/><Relationship Id="rId61" Type="http://schemas.openxmlformats.org/officeDocument/2006/relationships/image" Target="media/image26.wmf"/><Relationship Id="rId82" Type="http://schemas.openxmlformats.org/officeDocument/2006/relationships/image" Target="media/image37.wmf"/><Relationship Id="rId199" Type="http://schemas.openxmlformats.org/officeDocument/2006/relationships/image" Target="media/image101.png"/><Relationship Id="rId203" Type="http://schemas.openxmlformats.org/officeDocument/2006/relationships/hyperlink" Target="file:///C:\Users\Mickey_xi\Downloads\Images\Content\0\Result_0_1_rev.png" TargetMode="External"/><Relationship Id="rId19" Type="http://schemas.openxmlformats.org/officeDocument/2006/relationships/diagramQuickStyle" Target="diagrams/quickStyle2.xml"/><Relationship Id="rId224" Type="http://schemas.openxmlformats.org/officeDocument/2006/relationships/hyperlink" Target="file:///C:\Users\Mickey_xi\Downloads\Images\Content\0\Result_0_57.png" TargetMode="External"/><Relationship Id="rId245" Type="http://schemas.openxmlformats.org/officeDocument/2006/relationships/image" Target="media/image128.png"/><Relationship Id="rId266" Type="http://schemas.openxmlformats.org/officeDocument/2006/relationships/image" Target="media/image146.png"/><Relationship Id="rId287" Type="http://schemas.openxmlformats.org/officeDocument/2006/relationships/hyperlink" Target="https://theponddigger.com/product/pvc-cement/" TargetMode="External"/><Relationship Id="rId30" Type="http://schemas.openxmlformats.org/officeDocument/2006/relationships/image" Target="media/image4.jpg"/><Relationship Id="rId105" Type="http://schemas.openxmlformats.org/officeDocument/2006/relationships/oleObject" Target="embeddings/oleObject25.bin"/><Relationship Id="rId126" Type="http://schemas.openxmlformats.org/officeDocument/2006/relationships/oleObject" Target="embeddings/oleObject34.bin"/><Relationship Id="rId147" Type="http://schemas.openxmlformats.org/officeDocument/2006/relationships/image" Target="media/image72.wmf"/><Relationship Id="rId168" Type="http://schemas.openxmlformats.org/officeDocument/2006/relationships/image" Target="media/image90.PNG"/><Relationship Id="rId51" Type="http://schemas.openxmlformats.org/officeDocument/2006/relationships/image" Target="media/image21.wmf"/><Relationship Id="rId72" Type="http://schemas.openxmlformats.org/officeDocument/2006/relationships/oleObject" Target="embeddings/oleObject10.bin"/><Relationship Id="rId93" Type="http://schemas.openxmlformats.org/officeDocument/2006/relationships/oleObject" Target="embeddings/oleObject20.bin"/><Relationship Id="rId189" Type="http://schemas.openxmlformats.org/officeDocument/2006/relationships/hyperlink" Target="Images/Content/0/Load_0_3.png" TargetMode="External"/><Relationship Id="rId3" Type="http://schemas.openxmlformats.org/officeDocument/2006/relationships/numbering" Target="numbering.xml"/><Relationship Id="rId214" Type="http://schemas.openxmlformats.org/officeDocument/2006/relationships/image" Target="media/image106.png"/><Relationship Id="rId235" Type="http://schemas.openxmlformats.org/officeDocument/2006/relationships/image" Target="media/image118.png"/><Relationship Id="rId256" Type="http://schemas.openxmlformats.org/officeDocument/2006/relationships/image" Target="media/image139.png"/><Relationship Id="rId277" Type="http://schemas.openxmlformats.org/officeDocument/2006/relationships/hyperlink" Target="http://www.flycarpin.com/p/diy-standamaran-stand-up-paddleboard.html" TargetMode="External"/><Relationship Id="rId116" Type="http://schemas.openxmlformats.org/officeDocument/2006/relationships/oleObject" Target="embeddings/oleObject30.bin"/><Relationship Id="rId137" Type="http://schemas.openxmlformats.org/officeDocument/2006/relationships/image" Target="media/image67.wmf"/><Relationship Id="rId158" Type="http://schemas.openxmlformats.org/officeDocument/2006/relationships/image" Target="media/image80.PNG"/><Relationship Id="rId20" Type="http://schemas.openxmlformats.org/officeDocument/2006/relationships/diagramColors" Target="diagrams/colors2.xml"/><Relationship Id="rId41" Type="http://schemas.openxmlformats.org/officeDocument/2006/relationships/image" Target="media/image11.png"/><Relationship Id="rId62" Type="http://schemas.openxmlformats.org/officeDocument/2006/relationships/oleObject" Target="embeddings/oleObject6.bin"/><Relationship Id="rId83" Type="http://schemas.openxmlformats.org/officeDocument/2006/relationships/oleObject" Target="embeddings/oleObject15.bin"/><Relationship Id="rId179" Type="http://schemas.openxmlformats.org/officeDocument/2006/relationships/hyperlink" Target="file:///C:\Users\Mickey_xi\Downloads\Images\Content\0\Load_0_1_rev.png" TargetMode="External"/><Relationship Id="rId190" Type="http://schemas.openxmlformats.org/officeDocument/2006/relationships/image" Target="media/image98.png"/><Relationship Id="rId204" Type="http://schemas.openxmlformats.org/officeDocument/2006/relationships/hyperlink" Target="Images/Content/0/Result_0_1_rev.png" TargetMode="External"/><Relationship Id="rId225" Type="http://schemas.openxmlformats.org/officeDocument/2006/relationships/hyperlink" Target="Images/Content/0/Result_0_57.png" TargetMode="External"/><Relationship Id="rId246" Type="http://schemas.openxmlformats.org/officeDocument/2006/relationships/image" Target="media/image129.png"/><Relationship Id="rId267" Type="http://schemas.openxmlformats.org/officeDocument/2006/relationships/image" Target="media/image147.png"/><Relationship Id="rId288" Type="http://schemas.openxmlformats.org/officeDocument/2006/relationships/hyperlink" Target="http://www.axminster.co.uk/z-poxy-epoxy-resin-30-minute-235ml-8-fl-oz-990120" TargetMode="External"/><Relationship Id="rId106" Type="http://schemas.openxmlformats.org/officeDocument/2006/relationships/image" Target="media/image50.wmf"/><Relationship Id="rId127" Type="http://schemas.openxmlformats.org/officeDocument/2006/relationships/image" Target="media/image62.wmf"/><Relationship Id="rId10" Type="http://schemas.openxmlformats.org/officeDocument/2006/relationships/footer" Target="footer1.xml"/><Relationship Id="rId31" Type="http://schemas.openxmlformats.org/officeDocument/2006/relationships/image" Target="media/image5.jpg"/><Relationship Id="rId52" Type="http://schemas.openxmlformats.org/officeDocument/2006/relationships/oleObject" Target="embeddings/oleObject1.bin"/><Relationship Id="rId73" Type="http://schemas.openxmlformats.org/officeDocument/2006/relationships/image" Target="media/image32.wmf"/><Relationship Id="rId94" Type="http://schemas.openxmlformats.org/officeDocument/2006/relationships/image" Target="media/image43.wmf"/><Relationship Id="rId148" Type="http://schemas.openxmlformats.org/officeDocument/2006/relationships/oleObject" Target="embeddings/oleObject45.bin"/><Relationship Id="rId169" Type="http://schemas.openxmlformats.org/officeDocument/2006/relationships/image" Target="media/image91.png"/><Relationship Id="rId4" Type="http://schemas.openxmlformats.org/officeDocument/2006/relationships/styles" Target="styles.xml"/><Relationship Id="rId180" Type="http://schemas.openxmlformats.org/officeDocument/2006/relationships/hyperlink" Target="Images/Content/0/Load_0_1_rev.png" TargetMode="External"/><Relationship Id="rId215" Type="http://schemas.openxmlformats.org/officeDocument/2006/relationships/hyperlink" Target="file:///C:\Users\Mickey_xi\Downloads\Images\Content\0\Result_0_8_rev.png" TargetMode="External"/><Relationship Id="rId236" Type="http://schemas.openxmlformats.org/officeDocument/2006/relationships/image" Target="media/image119.png"/><Relationship Id="rId257" Type="http://schemas.openxmlformats.org/officeDocument/2006/relationships/image" Target="media/image140.png"/><Relationship Id="rId278" Type="http://schemas.openxmlformats.org/officeDocument/2006/relationships/hyperlink" Target="http://www.pipesmanufacturer.com/Pvc-Pipes.html" TargetMode="External"/><Relationship Id="rId42" Type="http://schemas.openxmlformats.org/officeDocument/2006/relationships/image" Target="media/image12.jpg"/><Relationship Id="rId84" Type="http://schemas.openxmlformats.org/officeDocument/2006/relationships/image" Target="media/image38.wmf"/><Relationship Id="rId138" Type="http://schemas.openxmlformats.org/officeDocument/2006/relationships/oleObject" Target="embeddings/oleObject40.bin"/><Relationship Id="rId191" Type="http://schemas.openxmlformats.org/officeDocument/2006/relationships/hyperlink" Target="file:///C:\Users\Mickey_xi\Downloads\Images\Content\0\Load_0_3_rev.png" TargetMode="External"/><Relationship Id="rId205" Type="http://schemas.openxmlformats.org/officeDocument/2006/relationships/image" Target="media/image103.png"/><Relationship Id="rId247" Type="http://schemas.openxmlformats.org/officeDocument/2006/relationships/image" Target="media/image130.png"/><Relationship Id="rId107" Type="http://schemas.openxmlformats.org/officeDocument/2006/relationships/oleObject" Target="embeddings/oleObject26.bin"/><Relationship Id="rId289" Type="http://schemas.openxmlformats.org/officeDocument/2006/relationships/hyperlink" Target="http://www.bing.com/cr?IG=37EEB5C5BB25473F88706655992104D4&amp;CID=14630546BAA66E9C21F00EB0BB5B6F68&amp;rd=1&amp;h=nG3BMh6lT1Db9ldOy3XDrtFguiIWwwUVwJkGLFo2yw&amp;v=1&amp;r=https%3a%2f%2fwww.3m.com%2f3M%2fen_US%2fcompany-us%2fall-3m-products%2f%7e%2fAll-3M-Products%2fAdhesives-Tapes%2fIndustrial-Adhesives-and-Tapes%2f%3fN%3d5002385%2b8710676%2b8710815%2b8711017%2b3294857497%26rt%3dr3&amp;p=DevEx.LB.1,5222.1" TargetMode="External"/><Relationship Id="rId11" Type="http://schemas.openxmlformats.org/officeDocument/2006/relationships/hyperlink" Target="http://www.biologicaldiversity.org/programs/oceans/index.html" TargetMode="External"/><Relationship Id="rId53" Type="http://schemas.openxmlformats.org/officeDocument/2006/relationships/image" Target="media/image22.wmf"/><Relationship Id="rId149" Type="http://schemas.openxmlformats.org/officeDocument/2006/relationships/image" Target="media/image73.wmf"/><Relationship Id="rId95" Type="http://schemas.openxmlformats.org/officeDocument/2006/relationships/oleObject" Target="embeddings/oleObject21.bin"/><Relationship Id="rId160" Type="http://schemas.openxmlformats.org/officeDocument/2006/relationships/image" Target="media/image82.PNG"/><Relationship Id="rId216" Type="http://schemas.openxmlformats.org/officeDocument/2006/relationships/hyperlink" Target="Images/Content/0/Result_0_8_rev.png" TargetMode="External"/><Relationship Id="rId258" Type="http://schemas.openxmlformats.org/officeDocument/2006/relationships/image" Target="media/image141.jpeg"/><Relationship Id="rId22" Type="http://schemas.openxmlformats.org/officeDocument/2006/relationships/diagramData" Target="diagrams/data3.xml"/><Relationship Id="rId64" Type="http://schemas.openxmlformats.org/officeDocument/2006/relationships/oleObject" Target="embeddings/oleObject7.bin"/><Relationship Id="rId118" Type="http://schemas.openxmlformats.org/officeDocument/2006/relationships/oleObject" Target="embeddings/oleObject31.bin"/><Relationship Id="rId171" Type="http://schemas.openxmlformats.org/officeDocument/2006/relationships/hyperlink" Target="Images/Content/0/Load_0_0.png" TargetMode="External"/><Relationship Id="rId227" Type="http://schemas.openxmlformats.org/officeDocument/2006/relationships/image" Target="media/image11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DEA5D4-7D52-49D3-8979-0F0C087196C8}" type="doc">
      <dgm:prSet loTypeId="urn:microsoft.com/office/officeart/2005/8/layout/process1" loCatId="process" qsTypeId="urn:microsoft.com/office/officeart/2005/8/quickstyle/simple1" qsCatId="simple" csTypeId="urn:microsoft.com/office/officeart/2005/8/colors/accent1_2" csCatId="accent1" phldr="1"/>
      <dgm:spPr/>
    </dgm:pt>
    <dgm:pt modelId="{0B70C9A0-819E-43CD-BED1-8EA3A368F56A}">
      <dgm:prSet phldrT="[Text]" custT="1"/>
      <dgm:spPr>
        <a:xfrm>
          <a:off x="3887"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Research Various Boat designs</a:t>
          </a:r>
        </a:p>
      </dgm:t>
    </dgm:pt>
    <dgm:pt modelId="{D9A8FFC1-91E1-4D1B-AD3E-440E2E4DF8B6}" type="parTrans" cxnId="{97EFF561-8112-4511-BF1A-4289F8C7FEA3}">
      <dgm:prSet/>
      <dgm:spPr/>
      <dgm:t>
        <a:bodyPr/>
        <a:lstStyle/>
        <a:p>
          <a:endParaRPr lang="en-US"/>
        </a:p>
      </dgm:t>
    </dgm:pt>
    <dgm:pt modelId="{21BA935C-427D-4601-A6F8-006FB429A23A}" type="sibTrans" cxnId="{97EFF561-8112-4511-BF1A-4289F8C7FEA3}">
      <dgm:prSet/>
      <dgm:spPr>
        <a:xfrm>
          <a:off x="1282097" y="392393"/>
          <a:ext cx="246345" cy="28817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0EB01291-08FD-4344-8E27-448369E70234}">
      <dgm:prSet phldrT="[Text]" custT="1"/>
      <dgm:spPr>
        <a:xfrm>
          <a:off x="1630700"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Preliminary Boat designs</a:t>
          </a:r>
        </a:p>
      </dgm:t>
    </dgm:pt>
    <dgm:pt modelId="{8BD7CE7C-5AA1-4983-AEA0-D5651ACC9BB0}" type="parTrans" cxnId="{815A76B2-E33C-4A5F-98DF-34C7AA414F0D}">
      <dgm:prSet/>
      <dgm:spPr/>
      <dgm:t>
        <a:bodyPr/>
        <a:lstStyle/>
        <a:p>
          <a:endParaRPr lang="en-US"/>
        </a:p>
      </dgm:t>
    </dgm:pt>
    <dgm:pt modelId="{F7366B8E-3F92-4443-A752-B9F483E07EFB}" type="sibTrans" cxnId="{815A76B2-E33C-4A5F-98DF-34C7AA414F0D}">
      <dgm:prSet/>
      <dgm:spPr>
        <a:xfrm>
          <a:off x="2908910" y="392393"/>
          <a:ext cx="246345" cy="28817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3DD6863D-1CD6-4F26-96E7-92BFDA16406E}">
      <dgm:prSet phldrT="[Text]" custT="1"/>
      <dgm:spPr>
        <a:xfrm>
          <a:off x="3257513" y="155198"/>
          <a:ext cx="1162009" cy="76256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Weight Calculations</a:t>
          </a:r>
        </a:p>
      </dgm:t>
    </dgm:pt>
    <dgm:pt modelId="{D0F90387-0777-4B03-816E-17EC70EF3D20}" type="parTrans" cxnId="{02F38932-F46B-4726-913E-789AB7824925}">
      <dgm:prSet/>
      <dgm:spPr/>
      <dgm:t>
        <a:bodyPr/>
        <a:lstStyle/>
        <a:p>
          <a:endParaRPr lang="en-US"/>
        </a:p>
      </dgm:t>
    </dgm:pt>
    <dgm:pt modelId="{B3587B60-F7F5-4A58-BBE3-0EC6E4BA8F21}" type="sibTrans" cxnId="{02F38932-F46B-4726-913E-789AB7824925}">
      <dgm:prSet/>
      <dgm:spPr/>
      <dgm:t>
        <a:bodyPr/>
        <a:lstStyle/>
        <a:p>
          <a:endParaRPr lang="en-US"/>
        </a:p>
      </dgm:t>
    </dgm:pt>
    <dgm:pt modelId="{E752F8D5-F36B-48DD-9421-FEDD6131F618}" type="pres">
      <dgm:prSet presAssocID="{14DEA5D4-7D52-49D3-8979-0F0C087196C8}" presName="Name0" presStyleCnt="0">
        <dgm:presLayoutVars>
          <dgm:dir/>
          <dgm:resizeHandles val="exact"/>
        </dgm:presLayoutVars>
      </dgm:prSet>
      <dgm:spPr/>
    </dgm:pt>
    <dgm:pt modelId="{9FBBD2FB-C2B8-4964-9B86-78D170CB53B6}" type="pres">
      <dgm:prSet presAssocID="{0B70C9A0-819E-43CD-BED1-8EA3A368F56A}" presName="node" presStyleLbl="node1" presStyleIdx="0" presStyleCnt="3">
        <dgm:presLayoutVars>
          <dgm:bulletEnabled val="1"/>
        </dgm:presLayoutVars>
      </dgm:prSet>
      <dgm:spPr>
        <a:prstGeom prst="roundRect">
          <a:avLst>
            <a:gd name="adj" fmla="val 10000"/>
          </a:avLst>
        </a:prstGeom>
      </dgm:spPr>
      <dgm:t>
        <a:bodyPr/>
        <a:lstStyle/>
        <a:p>
          <a:endParaRPr lang="en-US"/>
        </a:p>
      </dgm:t>
    </dgm:pt>
    <dgm:pt modelId="{09DEE5BC-EFDE-4567-91BD-E28B741786DC}" type="pres">
      <dgm:prSet presAssocID="{21BA935C-427D-4601-A6F8-006FB429A23A}" presName="sibTrans" presStyleLbl="sibTrans2D1" presStyleIdx="0" presStyleCnt="2"/>
      <dgm:spPr>
        <a:prstGeom prst="rightArrow">
          <a:avLst>
            <a:gd name="adj1" fmla="val 60000"/>
            <a:gd name="adj2" fmla="val 50000"/>
          </a:avLst>
        </a:prstGeom>
      </dgm:spPr>
      <dgm:t>
        <a:bodyPr/>
        <a:lstStyle/>
        <a:p>
          <a:endParaRPr lang="en-US"/>
        </a:p>
      </dgm:t>
    </dgm:pt>
    <dgm:pt modelId="{EBA8602C-DA3D-401A-A6F2-788F09856C28}" type="pres">
      <dgm:prSet presAssocID="{21BA935C-427D-4601-A6F8-006FB429A23A}" presName="connectorText" presStyleLbl="sibTrans2D1" presStyleIdx="0" presStyleCnt="2"/>
      <dgm:spPr/>
      <dgm:t>
        <a:bodyPr/>
        <a:lstStyle/>
        <a:p>
          <a:endParaRPr lang="en-US"/>
        </a:p>
      </dgm:t>
    </dgm:pt>
    <dgm:pt modelId="{8BAD4AC7-B1CE-4970-A646-CA3500DE40A2}" type="pres">
      <dgm:prSet presAssocID="{0EB01291-08FD-4344-8E27-448369E70234}"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AC0BE596-79EE-42F2-8842-532F363DD8D1}" type="pres">
      <dgm:prSet presAssocID="{F7366B8E-3F92-4443-A752-B9F483E07EFB}" presName="sibTrans" presStyleLbl="sibTrans2D1" presStyleIdx="1" presStyleCnt="2"/>
      <dgm:spPr>
        <a:prstGeom prst="rightArrow">
          <a:avLst>
            <a:gd name="adj1" fmla="val 60000"/>
            <a:gd name="adj2" fmla="val 50000"/>
          </a:avLst>
        </a:prstGeom>
      </dgm:spPr>
      <dgm:t>
        <a:bodyPr/>
        <a:lstStyle/>
        <a:p>
          <a:endParaRPr lang="en-US"/>
        </a:p>
      </dgm:t>
    </dgm:pt>
    <dgm:pt modelId="{AB9A39A7-9762-44B1-98EF-D9897CD5BE6C}" type="pres">
      <dgm:prSet presAssocID="{F7366B8E-3F92-4443-A752-B9F483E07EFB}" presName="connectorText" presStyleLbl="sibTrans2D1" presStyleIdx="1" presStyleCnt="2"/>
      <dgm:spPr/>
      <dgm:t>
        <a:bodyPr/>
        <a:lstStyle/>
        <a:p>
          <a:endParaRPr lang="en-US"/>
        </a:p>
      </dgm:t>
    </dgm:pt>
    <dgm:pt modelId="{16357338-116A-4741-8A4E-84C5F8046AE0}" type="pres">
      <dgm:prSet presAssocID="{3DD6863D-1CD6-4F26-96E7-92BFDA16406E}" presName="node" presStyleLbl="node1" presStyleIdx="2" presStyleCnt="3">
        <dgm:presLayoutVars>
          <dgm:bulletEnabled val="1"/>
        </dgm:presLayoutVars>
      </dgm:prSet>
      <dgm:spPr>
        <a:prstGeom prst="roundRect">
          <a:avLst>
            <a:gd name="adj" fmla="val 10000"/>
          </a:avLst>
        </a:prstGeom>
      </dgm:spPr>
      <dgm:t>
        <a:bodyPr/>
        <a:lstStyle/>
        <a:p>
          <a:endParaRPr lang="en-US"/>
        </a:p>
      </dgm:t>
    </dgm:pt>
  </dgm:ptLst>
  <dgm:cxnLst>
    <dgm:cxn modelId="{C3CE621E-E626-41DA-9C2D-117068850FC4}" type="presOf" srcId="{3DD6863D-1CD6-4F26-96E7-92BFDA16406E}" destId="{16357338-116A-4741-8A4E-84C5F8046AE0}" srcOrd="0" destOrd="0" presId="urn:microsoft.com/office/officeart/2005/8/layout/process1"/>
    <dgm:cxn modelId="{97EFF561-8112-4511-BF1A-4289F8C7FEA3}" srcId="{14DEA5D4-7D52-49D3-8979-0F0C087196C8}" destId="{0B70C9A0-819E-43CD-BED1-8EA3A368F56A}" srcOrd="0" destOrd="0" parTransId="{D9A8FFC1-91E1-4D1B-AD3E-440E2E4DF8B6}" sibTransId="{21BA935C-427D-4601-A6F8-006FB429A23A}"/>
    <dgm:cxn modelId="{3C52D46D-CB97-4752-BCFD-65FB5E11F694}" type="presOf" srcId="{21BA935C-427D-4601-A6F8-006FB429A23A}" destId="{09DEE5BC-EFDE-4567-91BD-E28B741786DC}" srcOrd="0" destOrd="0" presId="urn:microsoft.com/office/officeart/2005/8/layout/process1"/>
    <dgm:cxn modelId="{815A76B2-E33C-4A5F-98DF-34C7AA414F0D}" srcId="{14DEA5D4-7D52-49D3-8979-0F0C087196C8}" destId="{0EB01291-08FD-4344-8E27-448369E70234}" srcOrd="1" destOrd="0" parTransId="{8BD7CE7C-5AA1-4983-AEA0-D5651ACC9BB0}" sibTransId="{F7366B8E-3F92-4443-A752-B9F483E07EFB}"/>
    <dgm:cxn modelId="{C71771E3-17F1-4876-8061-473B96D5A348}" type="presOf" srcId="{21BA935C-427D-4601-A6F8-006FB429A23A}" destId="{EBA8602C-DA3D-401A-A6F2-788F09856C28}" srcOrd="1" destOrd="0" presId="urn:microsoft.com/office/officeart/2005/8/layout/process1"/>
    <dgm:cxn modelId="{D6196825-8EDC-48BB-9F6A-107E31E37063}" type="presOf" srcId="{0B70C9A0-819E-43CD-BED1-8EA3A368F56A}" destId="{9FBBD2FB-C2B8-4964-9B86-78D170CB53B6}" srcOrd="0" destOrd="0" presId="urn:microsoft.com/office/officeart/2005/8/layout/process1"/>
    <dgm:cxn modelId="{79BF14AA-D594-4D55-A873-25B4847589F0}" type="presOf" srcId="{14DEA5D4-7D52-49D3-8979-0F0C087196C8}" destId="{E752F8D5-F36B-48DD-9421-FEDD6131F618}" srcOrd="0" destOrd="0" presId="urn:microsoft.com/office/officeart/2005/8/layout/process1"/>
    <dgm:cxn modelId="{B9C081C4-2484-4FA7-8B42-F81CF3553002}" type="presOf" srcId="{F7366B8E-3F92-4443-A752-B9F483E07EFB}" destId="{AB9A39A7-9762-44B1-98EF-D9897CD5BE6C}" srcOrd="1" destOrd="0" presId="urn:microsoft.com/office/officeart/2005/8/layout/process1"/>
    <dgm:cxn modelId="{14F231C3-B025-4E85-B97F-9B45A65414AC}" type="presOf" srcId="{0EB01291-08FD-4344-8E27-448369E70234}" destId="{8BAD4AC7-B1CE-4970-A646-CA3500DE40A2}" srcOrd="0" destOrd="0" presId="urn:microsoft.com/office/officeart/2005/8/layout/process1"/>
    <dgm:cxn modelId="{B8358919-9983-440E-81A1-DC9CE0D2061D}" type="presOf" srcId="{F7366B8E-3F92-4443-A752-B9F483E07EFB}" destId="{AC0BE596-79EE-42F2-8842-532F363DD8D1}" srcOrd="0" destOrd="0" presId="urn:microsoft.com/office/officeart/2005/8/layout/process1"/>
    <dgm:cxn modelId="{02F38932-F46B-4726-913E-789AB7824925}" srcId="{14DEA5D4-7D52-49D3-8979-0F0C087196C8}" destId="{3DD6863D-1CD6-4F26-96E7-92BFDA16406E}" srcOrd="2" destOrd="0" parTransId="{D0F90387-0777-4B03-816E-17EC70EF3D20}" sibTransId="{B3587B60-F7F5-4A58-BBE3-0EC6E4BA8F21}"/>
    <dgm:cxn modelId="{C85AF355-5724-4741-AF73-1CD8D150787D}" type="presParOf" srcId="{E752F8D5-F36B-48DD-9421-FEDD6131F618}" destId="{9FBBD2FB-C2B8-4964-9B86-78D170CB53B6}" srcOrd="0" destOrd="0" presId="urn:microsoft.com/office/officeart/2005/8/layout/process1"/>
    <dgm:cxn modelId="{9CA68AA1-AE24-4D5E-8BFD-E8CD39B29D3C}" type="presParOf" srcId="{E752F8D5-F36B-48DD-9421-FEDD6131F618}" destId="{09DEE5BC-EFDE-4567-91BD-E28B741786DC}" srcOrd="1" destOrd="0" presId="urn:microsoft.com/office/officeart/2005/8/layout/process1"/>
    <dgm:cxn modelId="{2269337F-77B1-473C-A5F3-D6769ECE738F}" type="presParOf" srcId="{09DEE5BC-EFDE-4567-91BD-E28B741786DC}" destId="{EBA8602C-DA3D-401A-A6F2-788F09856C28}" srcOrd="0" destOrd="0" presId="urn:microsoft.com/office/officeart/2005/8/layout/process1"/>
    <dgm:cxn modelId="{0B01926F-8989-4C91-9144-EC23EB79EE89}" type="presParOf" srcId="{E752F8D5-F36B-48DD-9421-FEDD6131F618}" destId="{8BAD4AC7-B1CE-4970-A646-CA3500DE40A2}" srcOrd="2" destOrd="0" presId="urn:microsoft.com/office/officeart/2005/8/layout/process1"/>
    <dgm:cxn modelId="{CB8CEAB7-10F1-467D-842D-5DE2AD7C98E6}" type="presParOf" srcId="{E752F8D5-F36B-48DD-9421-FEDD6131F618}" destId="{AC0BE596-79EE-42F2-8842-532F363DD8D1}" srcOrd="3" destOrd="0" presId="urn:microsoft.com/office/officeart/2005/8/layout/process1"/>
    <dgm:cxn modelId="{D8FDD23C-19B1-4703-B256-C2494D7BD60D}" type="presParOf" srcId="{AC0BE596-79EE-42F2-8842-532F363DD8D1}" destId="{AB9A39A7-9762-44B1-98EF-D9897CD5BE6C}" srcOrd="0" destOrd="0" presId="urn:microsoft.com/office/officeart/2005/8/layout/process1"/>
    <dgm:cxn modelId="{394526BE-E738-4507-8BC5-7D38066EA0D1}" type="presParOf" srcId="{E752F8D5-F36B-48DD-9421-FEDD6131F618}" destId="{16357338-116A-4741-8A4E-84C5F8046AE0}" srcOrd="4"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6549FFE-2EB2-4B96-99B7-1DEB3FB7D8EA}" type="doc">
      <dgm:prSet loTypeId="urn:microsoft.com/office/officeart/2005/8/layout/process1" loCatId="process" qsTypeId="urn:microsoft.com/office/officeart/2005/8/quickstyle/simple1" qsCatId="simple" csTypeId="urn:microsoft.com/office/officeart/2005/8/colors/accent1_2" csCatId="accent1" phldr="1"/>
      <dgm:spPr/>
    </dgm:pt>
    <dgm:pt modelId="{6A82AC9D-6B03-40A2-A3DA-03D49DF003AA}">
      <dgm:prSet phldrT="[Text]" custT="1"/>
      <dgm:spPr>
        <a:xfrm>
          <a:off x="3288679" y="26111"/>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Calibri"/>
              <a:ea typeface="+mn-ea"/>
              <a:cs typeface="+mn-cs"/>
            </a:rPr>
            <a:t>Hydrostatic evaluation</a:t>
          </a:r>
        </a:p>
      </dgm:t>
    </dgm:pt>
    <dgm:pt modelId="{F7E4C822-9D8F-45E1-BB1C-B981CD322AA6}" type="parTrans" cxnId="{0B773737-318C-4AB1-88DB-3EDE9A27770F}">
      <dgm:prSet/>
      <dgm:spPr/>
      <dgm:t>
        <a:bodyPr/>
        <a:lstStyle/>
        <a:p>
          <a:endParaRPr lang="en-US"/>
        </a:p>
      </dgm:t>
    </dgm:pt>
    <dgm:pt modelId="{B92617ED-A3CA-481A-8141-FDAA7BB66E7A}" type="sibTrans" cxnId="{0B773737-318C-4AB1-88DB-3EDE9A27770F}">
      <dgm:prSet/>
      <dgm:spPr>
        <a:xfrm rot="10798861">
          <a:off x="2920042" y="249088"/>
          <a:ext cx="250484" cy="29058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3254E4A5-6578-4545-BB7E-8A4414E2814A}">
      <dgm:prSet phldrT="[Text]" custT="1"/>
      <dgm:spPr>
        <a:xfrm>
          <a:off x="1644339" y="26656"/>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luid dynamics analysis</a:t>
          </a:r>
        </a:p>
      </dgm:t>
    </dgm:pt>
    <dgm:pt modelId="{1F90A343-6560-4DCD-98FF-63EB551FACAC}" type="parTrans" cxnId="{B131BEE2-A0B9-4FB5-876B-8CC711806A7B}">
      <dgm:prSet/>
      <dgm:spPr/>
      <dgm:t>
        <a:bodyPr/>
        <a:lstStyle/>
        <a:p>
          <a:endParaRPr lang="en-US"/>
        </a:p>
      </dgm:t>
    </dgm:pt>
    <dgm:pt modelId="{8836ADFE-5E9C-4B4B-A333-F11D2C9E70F8}" type="sibTrans" cxnId="{B131BEE2-A0B9-4FB5-876B-8CC711806A7B}">
      <dgm:prSet/>
      <dgm:spPr>
        <a:xfrm rot="10798815">
          <a:off x="1309238" y="249636"/>
          <a:ext cx="227696" cy="290588"/>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CAB99366-A30E-4CB7-B65E-3BE0988BD08B}">
      <dgm:prSet phldrT="[Text]" custT="1"/>
      <dgm:spPr>
        <a:xfrm>
          <a:off x="42995" y="27208"/>
          <a:ext cx="1171728" cy="735991"/>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CAD Simulation</a:t>
          </a:r>
        </a:p>
      </dgm:t>
    </dgm:pt>
    <dgm:pt modelId="{14474E72-FC7F-4F49-9B57-4AC547CA8CD9}" type="parTrans" cxnId="{A7FC3383-A533-4913-8E42-957D2B598F8F}">
      <dgm:prSet/>
      <dgm:spPr/>
      <dgm:t>
        <a:bodyPr/>
        <a:lstStyle/>
        <a:p>
          <a:endParaRPr lang="en-US"/>
        </a:p>
      </dgm:t>
    </dgm:pt>
    <dgm:pt modelId="{F0415260-3DA2-4CC5-A824-FE1A626F85EC}" type="sibTrans" cxnId="{A7FC3383-A533-4913-8E42-957D2B598F8F}">
      <dgm:prSet/>
      <dgm:spPr/>
      <dgm:t>
        <a:bodyPr/>
        <a:lstStyle/>
        <a:p>
          <a:endParaRPr lang="en-US"/>
        </a:p>
      </dgm:t>
    </dgm:pt>
    <dgm:pt modelId="{4F8BF887-BEB6-4FCA-8297-5B7561889B25}" type="pres">
      <dgm:prSet presAssocID="{F6549FFE-2EB2-4B96-99B7-1DEB3FB7D8EA}" presName="Name0" presStyleCnt="0">
        <dgm:presLayoutVars>
          <dgm:dir val="rev"/>
          <dgm:resizeHandles val="exact"/>
        </dgm:presLayoutVars>
      </dgm:prSet>
      <dgm:spPr/>
    </dgm:pt>
    <dgm:pt modelId="{8F0B609F-8FAC-49BB-8082-F59F1EF6E4CA}" type="pres">
      <dgm:prSet presAssocID="{6A82AC9D-6B03-40A2-A3DA-03D49DF003AA}" presName="node" presStyleLbl="node1" presStyleIdx="0" presStyleCnt="3" custLinFactNeighborX="17454" custLinFactNeighborY="-74">
        <dgm:presLayoutVars>
          <dgm:bulletEnabled val="1"/>
        </dgm:presLayoutVars>
      </dgm:prSet>
      <dgm:spPr>
        <a:prstGeom prst="roundRect">
          <a:avLst>
            <a:gd name="adj" fmla="val 10000"/>
          </a:avLst>
        </a:prstGeom>
      </dgm:spPr>
      <dgm:t>
        <a:bodyPr/>
        <a:lstStyle/>
        <a:p>
          <a:endParaRPr lang="en-US"/>
        </a:p>
      </dgm:t>
    </dgm:pt>
    <dgm:pt modelId="{9E144D03-DD1A-4A57-9534-4EACE6F16E42}" type="pres">
      <dgm:prSet presAssocID="{B92617ED-A3CA-481A-8141-FDAA7BB66E7A}" presName="sibTrans" presStyleLbl="sibTrans2D1" presStyleIdx="0" presStyleCnt="2"/>
      <dgm:spPr>
        <a:prstGeom prst="rightArrow">
          <a:avLst>
            <a:gd name="adj1" fmla="val 60000"/>
            <a:gd name="adj2" fmla="val 50000"/>
          </a:avLst>
        </a:prstGeom>
      </dgm:spPr>
      <dgm:t>
        <a:bodyPr/>
        <a:lstStyle/>
        <a:p>
          <a:endParaRPr lang="en-US"/>
        </a:p>
      </dgm:t>
    </dgm:pt>
    <dgm:pt modelId="{9D68AFE5-3751-4206-B602-685AC29F0320}" type="pres">
      <dgm:prSet presAssocID="{B92617ED-A3CA-481A-8141-FDAA7BB66E7A}" presName="connectorText" presStyleLbl="sibTrans2D1" presStyleIdx="0" presStyleCnt="2"/>
      <dgm:spPr/>
      <dgm:t>
        <a:bodyPr/>
        <a:lstStyle/>
        <a:p>
          <a:endParaRPr lang="en-US"/>
        </a:p>
      </dgm:t>
    </dgm:pt>
    <dgm:pt modelId="{E7544465-D396-4795-B034-57B9421CE56C}" type="pres">
      <dgm:prSet presAssocID="{3254E4A5-6578-4545-BB7E-8A4414E2814A}"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975A8058-838C-4653-A80C-459AAA3ACE98}" type="pres">
      <dgm:prSet presAssocID="{8836ADFE-5E9C-4B4B-A333-F11D2C9E70F8}" presName="sibTrans" presStyleLbl="sibTrans2D1" presStyleIdx="1" presStyleCnt="2"/>
      <dgm:spPr>
        <a:prstGeom prst="rightArrow">
          <a:avLst>
            <a:gd name="adj1" fmla="val 60000"/>
            <a:gd name="adj2" fmla="val 50000"/>
          </a:avLst>
        </a:prstGeom>
      </dgm:spPr>
      <dgm:t>
        <a:bodyPr/>
        <a:lstStyle/>
        <a:p>
          <a:endParaRPr lang="en-US"/>
        </a:p>
      </dgm:t>
    </dgm:pt>
    <dgm:pt modelId="{3FFB9E04-A7CB-4FBF-B229-5D9123EB5142}" type="pres">
      <dgm:prSet presAssocID="{8836ADFE-5E9C-4B4B-A333-F11D2C9E70F8}" presName="connectorText" presStyleLbl="sibTrans2D1" presStyleIdx="1" presStyleCnt="2"/>
      <dgm:spPr/>
      <dgm:t>
        <a:bodyPr/>
        <a:lstStyle/>
        <a:p>
          <a:endParaRPr lang="en-US"/>
        </a:p>
      </dgm:t>
    </dgm:pt>
    <dgm:pt modelId="{BEFAD982-A92E-44BB-B437-E775E564CE47}" type="pres">
      <dgm:prSet presAssocID="{CAB99366-A30E-4CB7-B65E-3BE0988BD08B}" presName="node" presStyleLbl="node1" presStyleIdx="2" presStyleCnt="3" custLinFactNeighborX="8337" custLinFactNeighborY="75">
        <dgm:presLayoutVars>
          <dgm:bulletEnabled val="1"/>
        </dgm:presLayoutVars>
      </dgm:prSet>
      <dgm:spPr>
        <a:prstGeom prst="roundRect">
          <a:avLst>
            <a:gd name="adj" fmla="val 10000"/>
          </a:avLst>
        </a:prstGeom>
      </dgm:spPr>
      <dgm:t>
        <a:bodyPr/>
        <a:lstStyle/>
        <a:p>
          <a:endParaRPr lang="en-US"/>
        </a:p>
      </dgm:t>
    </dgm:pt>
  </dgm:ptLst>
  <dgm:cxnLst>
    <dgm:cxn modelId="{A7FC3383-A533-4913-8E42-957D2B598F8F}" srcId="{F6549FFE-2EB2-4B96-99B7-1DEB3FB7D8EA}" destId="{CAB99366-A30E-4CB7-B65E-3BE0988BD08B}" srcOrd="2" destOrd="0" parTransId="{14474E72-FC7F-4F49-9B57-4AC547CA8CD9}" sibTransId="{F0415260-3DA2-4CC5-A824-FE1A626F85EC}"/>
    <dgm:cxn modelId="{B131BEE2-A0B9-4FB5-876B-8CC711806A7B}" srcId="{F6549FFE-2EB2-4B96-99B7-1DEB3FB7D8EA}" destId="{3254E4A5-6578-4545-BB7E-8A4414E2814A}" srcOrd="1" destOrd="0" parTransId="{1F90A343-6560-4DCD-98FF-63EB551FACAC}" sibTransId="{8836ADFE-5E9C-4B4B-A333-F11D2C9E70F8}"/>
    <dgm:cxn modelId="{D691FC06-D32E-46AB-8F4E-374A5963004D}" type="presOf" srcId="{8836ADFE-5E9C-4B4B-A333-F11D2C9E70F8}" destId="{3FFB9E04-A7CB-4FBF-B229-5D9123EB5142}" srcOrd="1" destOrd="0" presId="urn:microsoft.com/office/officeart/2005/8/layout/process1"/>
    <dgm:cxn modelId="{AA8C827F-A344-47C5-BB0E-92B441B07BC6}" type="presOf" srcId="{B92617ED-A3CA-481A-8141-FDAA7BB66E7A}" destId="{9D68AFE5-3751-4206-B602-685AC29F0320}" srcOrd="1" destOrd="0" presId="urn:microsoft.com/office/officeart/2005/8/layout/process1"/>
    <dgm:cxn modelId="{84666E4B-D101-4B7B-8742-62B5C8E2EB19}" type="presOf" srcId="{6A82AC9D-6B03-40A2-A3DA-03D49DF003AA}" destId="{8F0B609F-8FAC-49BB-8082-F59F1EF6E4CA}" srcOrd="0" destOrd="0" presId="urn:microsoft.com/office/officeart/2005/8/layout/process1"/>
    <dgm:cxn modelId="{3E5F52B0-CD85-4FB8-B8C4-B7E2AF02CAC9}" type="presOf" srcId="{B92617ED-A3CA-481A-8141-FDAA7BB66E7A}" destId="{9E144D03-DD1A-4A57-9534-4EACE6F16E42}" srcOrd="0" destOrd="0" presId="urn:microsoft.com/office/officeart/2005/8/layout/process1"/>
    <dgm:cxn modelId="{1D60ECB0-FFB8-4F1F-925D-82058AEA9193}" type="presOf" srcId="{F6549FFE-2EB2-4B96-99B7-1DEB3FB7D8EA}" destId="{4F8BF887-BEB6-4FCA-8297-5B7561889B25}" srcOrd="0" destOrd="0" presId="urn:microsoft.com/office/officeart/2005/8/layout/process1"/>
    <dgm:cxn modelId="{0B773737-318C-4AB1-88DB-3EDE9A27770F}" srcId="{F6549FFE-2EB2-4B96-99B7-1DEB3FB7D8EA}" destId="{6A82AC9D-6B03-40A2-A3DA-03D49DF003AA}" srcOrd="0" destOrd="0" parTransId="{F7E4C822-9D8F-45E1-BB1C-B981CD322AA6}" sibTransId="{B92617ED-A3CA-481A-8141-FDAA7BB66E7A}"/>
    <dgm:cxn modelId="{10D53C22-BAAF-4F53-A98F-023E767E01D0}" type="presOf" srcId="{8836ADFE-5E9C-4B4B-A333-F11D2C9E70F8}" destId="{975A8058-838C-4653-A80C-459AAA3ACE98}" srcOrd="0" destOrd="0" presId="urn:microsoft.com/office/officeart/2005/8/layout/process1"/>
    <dgm:cxn modelId="{6A73CBE7-ECBB-4F91-931D-C04B6281C48F}" type="presOf" srcId="{CAB99366-A30E-4CB7-B65E-3BE0988BD08B}" destId="{BEFAD982-A92E-44BB-B437-E775E564CE47}" srcOrd="0" destOrd="0" presId="urn:microsoft.com/office/officeart/2005/8/layout/process1"/>
    <dgm:cxn modelId="{246E953B-5682-4843-BFFE-409F8B9853DB}" type="presOf" srcId="{3254E4A5-6578-4545-BB7E-8A4414E2814A}" destId="{E7544465-D396-4795-B034-57B9421CE56C}" srcOrd="0" destOrd="0" presId="urn:microsoft.com/office/officeart/2005/8/layout/process1"/>
    <dgm:cxn modelId="{5D9A5701-E0C6-407F-817E-B8F30A31911F}" type="presParOf" srcId="{4F8BF887-BEB6-4FCA-8297-5B7561889B25}" destId="{8F0B609F-8FAC-49BB-8082-F59F1EF6E4CA}" srcOrd="0" destOrd="0" presId="urn:microsoft.com/office/officeart/2005/8/layout/process1"/>
    <dgm:cxn modelId="{7A505B24-D480-46C5-B626-2DD3953152BE}" type="presParOf" srcId="{4F8BF887-BEB6-4FCA-8297-5B7561889B25}" destId="{9E144D03-DD1A-4A57-9534-4EACE6F16E42}" srcOrd="1" destOrd="0" presId="urn:microsoft.com/office/officeart/2005/8/layout/process1"/>
    <dgm:cxn modelId="{B6DC66EC-3CDE-4211-B695-1DA1B7DB5F1A}" type="presParOf" srcId="{9E144D03-DD1A-4A57-9534-4EACE6F16E42}" destId="{9D68AFE5-3751-4206-B602-685AC29F0320}" srcOrd="0" destOrd="0" presId="urn:microsoft.com/office/officeart/2005/8/layout/process1"/>
    <dgm:cxn modelId="{52006987-11AB-431D-9359-3DB6E613C694}" type="presParOf" srcId="{4F8BF887-BEB6-4FCA-8297-5B7561889B25}" destId="{E7544465-D396-4795-B034-57B9421CE56C}" srcOrd="2" destOrd="0" presId="urn:microsoft.com/office/officeart/2005/8/layout/process1"/>
    <dgm:cxn modelId="{E10FF001-561A-436D-8269-4D826E9C56BE}" type="presParOf" srcId="{4F8BF887-BEB6-4FCA-8297-5B7561889B25}" destId="{975A8058-838C-4653-A80C-459AAA3ACE98}" srcOrd="3" destOrd="0" presId="urn:microsoft.com/office/officeart/2005/8/layout/process1"/>
    <dgm:cxn modelId="{D8097B01-E384-4C4E-9DCF-8898DB9EA85E}" type="presParOf" srcId="{975A8058-838C-4653-A80C-459AAA3ACE98}" destId="{3FFB9E04-A7CB-4FBF-B229-5D9123EB5142}" srcOrd="0" destOrd="0" presId="urn:microsoft.com/office/officeart/2005/8/layout/process1"/>
    <dgm:cxn modelId="{E7125F1A-56AA-4DD4-998D-7AFC3F6E7955}" type="presParOf" srcId="{4F8BF887-BEB6-4FCA-8297-5B7561889B25}" destId="{BEFAD982-A92E-44BB-B437-E775E564CE47}"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5438DA7-60BE-4816-9381-976823B87EA4}" type="doc">
      <dgm:prSet loTypeId="urn:microsoft.com/office/officeart/2005/8/layout/process1" loCatId="process" qsTypeId="urn:microsoft.com/office/officeart/2005/8/quickstyle/simple1" qsCatId="simple" csTypeId="urn:microsoft.com/office/officeart/2005/8/colors/accent1_2" csCatId="accent1" phldr="1"/>
      <dgm:spPr/>
    </dgm:pt>
    <dgm:pt modelId="{9FE0F8AE-F967-419F-B459-821D9BDCB7D2}">
      <dgm:prSet phldrT="[Text]" custT="1"/>
      <dgm:spPr>
        <a:xfrm>
          <a:off x="3887" y="193179"/>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low analysis</a:t>
          </a:r>
        </a:p>
      </dgm:t>
    </dgm:pt>
    <dgm:pt modelId="{0B8250EC-8FED-40F2-BA9D-2185045FB56C}" type="parTrans" cxnId="{2B425D8E-1FB8-43E9-9ED9-E54CC0DAAD86}">
      <dgm:prSet/>
      <dgm:spPr/>
      <dgm:t>
        <a:bodyPr/>
        <a:lstStyle/>
        <a:p>
          <a:endParaRPr lang="en-US"/>
        </a:p>
      </dgm:t>
    </dgm:pt>
    <dgm:pt modelId="{F1C55A1A-14DA-47E1-96D7-170C50766D32}" type="sibTrans" cxnId="{2B425D8E-1FB8-43E9-9ED9-E54CC0DAAD86}">
      <dgm:prSet/>
      <dgm:spPr>
        <a:xfrm>
          <a:off x="1282049" y="397685"/>
          <a:ext cx="246336" cy="288167"/>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46B86E39-091A-40D0-BCD6-E642297B217B}">
      <dgm:prSet phldrT="[Text]" custT="1"/>
      <dgm:spPr>
        <a:xfrm>
          <a:off x="1630638" y="193179"/>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FEM analysis</a:t>
          </a:r>
        </a:p>
      </dgm:t>
    </dgm:pt>
    <dgm:pt modelId="{9073CF35-E714-41C8-B31A-1ABC24A89803}" type="parTrans" cxnId="{EF6E2FC7-23EE-45F1-83E9-D8D614178869}">
      <dgm:prSet/>
      <dgm:spPr/>
      <dgm:t>
        <a:bodyPr/>
        <a:lstStyle/>
        <a:p>
          <a:endParaRPr lang="en-US"/>
        </a:p>
      </dgm:t>
    </dgm:pt>
    <dgm:pt modelId="{48180909-643A-4D42-96B8-B86DC06AFA93}" type="sibTrans" cxnId="{EF6E2FC7-23EE-45F1-83E9-D8D614178869}">
      <dgm:prSet/>
      <dgm:spPr>
        <a:xfrm rot="42637">
          <a:off x="2909762" y="407885"/>
          <a:ext cx="248416" cy="288167"/>
        </a:xfr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7210359A-B89F-4D94-9A81-38FAD4EF30C8}">
      <dgm:prSet phldrT="[Text]" custT="1"/>
      <dgm:spPr>
        <a:xfrm>
          <a:off x="3261277" y="213404"/>
          <a:ext cx="1161964" cy="69717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400">
              <a:solidFill>
                <a:sysClr val="window" lastClr="FFFFFF"/>
              </a:solidFill>
              <a:latin typeface="Calibri"/>
              <a:ea typeface="+mn-ea"/>
              <a:cs typeface="+mn-cs"/>
            </a:rPr>
            <a:t>Building a Prototype</a:t>
          </a:r>
        </a:p>
      </dgm:t>
    </dgm:pt>
    <dgm:pt modelId="{5ADD2A59-B46D-4107-94BF-872E24A4A99D}" type="parTrans" cxnId="{296A1B70-21EB-4E7A-9969-2A051F959F77}">
      <dgm:prSet/>
      <dgm:spPr/>
      <dgm:t>
        <a:bodyPr/>
        <a:lstStyle/>
        <a:p>
          <a:endParaRPr lang="en-US"/>
        </a:p>
      </dgm:t>
    </dgm:pt>
    <dgm:pt modelId="{5C72A290-C90B-48C5-97D9-212C2BF32F79}" type="sibTrans" cxnId="{296A1B70-21EB-4E7A-9969-2A051F959F77}">
      <dgm:prSet/>
      <dgm:spPr/>
      <dgm:t>
        <a:bodyPr/>
        <a:lstStyle/>
        <a:p>
          <a:endParaRPr lang="en-US"/>
        </a:p>
      </dgm:t>
    </dgm:pt>
    <dgm:pt modelId="{D5903229-AC4D-426C-A055-1B7E03D9F394}" type="pres">
      <dgm:prSet presAssocID="{65438DA7-60BE-4816-9381-976823B87EA4}" presName="Name0" presStyleCnt="0">
        <dgm:presLayoutVars>
          <dgm:dir/>
          <dgm:resizeHandles val="exact"/>
        </dgm:presLayoutVars>
      </dgm:prSet>
      <dgm:spPr/>
    </dgm:pt>
    <dgm:pt modelId="{408A836A-0354-45AA-8AA0-92C34D1D1213}" type="pres">
      <dgm:prSet presAssocID="{9FE0F8AE-F967-419F-B459-821D9BDCB7D2}" presName="node" presStyleLbl="node1" presStyleIdx="0" presStyleCnt="3">
        <dgm:presLayoutVars>
          <dgm:bulletEnabled val="1"/>
        </dgm:presLayoutVars>
      </dgm:prSet>
      <dgm:spPr>
        <a:prstGeom prst="roundRect">
          <a:avLst>
            <a:gd name="adj" fmla="val 10000"/>
          </a:avLst>
        </a:prstGeom>
      </dgm:spPr>
      <dgm:t>
        <a:bodyPr/>
        <a:lstStyle/>
        <a:p>
          <a:endParaRPr lang="en-US"/>
        </a:p>
      </dgm:t>
    </dgm:pt>
    <dgm:pt modelId="{1766C3ED-A0CA-46CA-A730-5EE5B1F45932}" type="pres">
      <dgm:prSet presAssocID="{F1C55A1A-14DA-47E1-96D7-170C50766D32}" presName="sibTrans" presStyleLbl="sibTrans2D1" presStyleIdx="0" presStyleCnt="2"/>
      <dgm:spPr>
        <a:prstGeom prst="rightArrow">
          <a:avLst>
            <a:gd name="adj1" fmla="val 60000"/>
            <a:gd name="adj2" fmla="val 50000"/>
          </a:avLst>
        </a:prstGeom>
      </dgm:spPr>
      <dgm:t>
        <a:bodyPr/>
        <a:lstStyle/>
        <a:p>
          <a:endParaRPr lang="en-US"/>
        </a:p>
      </dgm:t>
    </dgm:pt>
    <dgm:pt modelId="{C94B082C-64D7-4F5B-889D-8D82CE9A7C50}" type="pres">
      <dgm:prSet presAssocID="{F1C55A1A-14DA-47E1-96D7-170C50766D32}" presName="connectorText" presStyleLbl="sibTrans2D1" presStyleIdx="0" presStyleCnt="2"/>
      <dgm:spPr/>
      <dgm:t>
        <a:bodyPr/>
        <a:lstStyle/>
        <a:p>
          <a:endParaRPr lang="en-US"/>
        </a:p>
      </dgm:t>
    </dgm:pt>
    <dgm:pt modelId="{5C51B2A4-0EA5-4486-9F0F-AE19D119235F}" type="pres">
      <dgm:prSet presAssocID="{46B86E39-091A-40D0-BCD6-E642297B217B}"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7E8E8FCE-1122-4D68-8250-01948AA773C8}" type="pres">
      <dgm:prSet presAssocID="{48180909-643A-4D42-96B8-B86DC06AFA93}" presName="sibTrans" presStyleLbl="sibTrans2D1" presStyleIdx="1" presStyleCnt="2"/>
      <dgm:spPr>
        <a:prstGeom prst="rightArrow">
          <a:avLst>
            <a:gd name="adj1" fmla="val 60000"/>
            <a:gd name="adj2" fmla="val 50000"/>
          </a:avLst>
        </a:prstGeom>
      </dgm:spPr>
      <dgm:t>
        <a:bodyPr/>
        <a:lstStyle/>
        <a:p>
          <a:endParaRPr lang="en-US"/>
        </a:p>
      </dgm:t>
    </dgm:pt>
    <dgm:pt modelId="{342ED282-412D-4811-99D8-A1E6B79D36A3}" type="pres">
      <dgm:prSet presAssocID="{48180909-643A-4D42-96B8-B86DC06AFA93}" presName="connectorText" presStyleLbl="sibTrans2D1" presStyleIdx="1" presStyleCnt="2"/>
      <dgm:spPr/>
      <dgm:t>
        <a:bodyPr/>
        <a:lstStyle/>
        <a:p>
          <a:endParaRPr lang="en-US"/>
        </a:p>
      </dgm:t>
    </dgm:pt>
    <dgm:pt modelId="{7723564C-58E4-4DDD-9460-EB8DEF0BE72F}" type="pres">
      <dgm:prSet presAssocID="{7210359A-B89F-4D94-9A81-38FAD4EF30C8}" presName="node" presStyleLbl="node1" presStyleIdx="2" presStyleCnt="3" custLinFactNeighborX="936" custLinFactNeighborY="2901">
        <dgm:presLayoutVars>
          <dgm:bulletEnabled val="1"/>
        </dgm:presLayoutVars>
      </dgm:prSet>
      <dgm:spPr>
        <a:prstGeom prst="roundRect">
          <a:avLst>
            <a:gd name="adj" fmla="val 10000"/>
          </a:avLst>
        </a:prstGeom>
      </dgm:spPr>
      <dgm:t>
        <a:bodyPr/>
        <a:lstStyle/>
        <a:p>
          <a:endParaRPr lang="en-US"/>
        </a:p>
      </dgm:t>
    </dgm:pt>
  </dgm:ptLst>
  <dgm:cxnLst>
    <dgm:cxn modelId="{FA0B989C-37B2-4236-B3ED-7032ACD49F2A}" type="presOf" srcId="{7210359A-B89F-4D94-9A81-38FAD4EF30C8}" destId="{7723564C-58E4-4DDD-9460-EB8DEF0BE72F}" srcOrd="0" destOrd="0" presId="urn:microsoft.com/office/officeart/2005/8/layout/process1"/>
    <dgm:cxn modelId="{072784DA-F4DD-4FBF-8602-B7A3CC00245D}" type="presOf" srcId="{9FE0F8AE-F967-419F-B459-821D9BDCB7D2}" destId="{408A836A-0354-45AA-8AA0-92C34D1D1213}" srcOrd="0" destOrd="0" presId="urn:microsoft.com/office/officeart/2005/8/layout/process1"/>
    <dgm:cxn modelId="{6ECCFFF6-9CF9-49FF-BAED-E29EE81422DB}" type="presOf" srcId="{48180909-643A-4D42-96B8-B86DC06AFA93}" destId="{7E8E8FCE-1122-4D68-8250-01948AA773C8}" srcOrd="0" destOrd="0" presId="urn:microsoft.com/office/officeart/2005/8/layout/process1"/>
    <dgm:cxn modelId="{EF6E2FC7-23EE-45F1-83E9-D8D614178869}" srcId="{65438DA7-60BE-4816-9381-976823B87EA4}" destId="{46B86E39-091A-40D0-BCD6-E642297B217B}" srcOrd="1" destOrd="0" parTransId="{9073CF35-E714-41C8-B31A-1ABC24A89803}" sibTransId="{48180909-643A-4D42-96B8-B86DC06AFA93}"/>
    <dgm:cxn modelId="{7771243E-2E54-4DD3-84FC-9099BCA0BC9B}" type="presOf" srcId="{F1C55A1A-14DA-47E1-96D7-170C50766D32}" destId="{C94B082C-64D7-4F5B-889D-8D82CE9A7C50}" srcOrd="1" destOrd="0" presId="urn:microsoft.com/office/officeart/2005/8/layout/process1"/>
    <dgm:cxn modelId="{2B425D8E-1FB8-43E9-9ED9-E54CC0DAAD86}" srcId="{65438DA7-60BE-4816-9381-976823B87EA4}" destId="{9FE0F8AE-F967-419F-B459-821D9BDCB7D2}" srcOrd="0" destOrd="0" parTransId="{0B8250EC-8FED-40F2-BA9D-2185045FB56C}" sibTransId="{F1C55A1A-14DA-47E1-96D7-170C50766D32}"/>
    <dgm:cxn modelId="{ECAD7469-191A-4F2F-B301-4C592E917F97}" type="presOf" srcId="{48180909-643A-4D42-96B8-B86DC06AFA93}" destId="{342ED282-412D-4811-99D8-A1E6B79D36A3}" srcOrd="1" destOrd="0" presId="urn:microsoft.com/office/officeart/2005/8/layout/process1"/>
    <dgm:cxn modelId="{028FC3FA-00A3-431A-87FA-3B549BEE391D}" type="presOf" srcId="{F1C55A1A-14DA-47E1-96D7-170C50766D32}" destId="{1766C3ED-A0CA-46CA-A730-5EE5B1F45932}" srcOrd="0" destOrd="0" presId="urn:microsoft.com/office/officeart/2005/8/layout/process1"/>
    <dgm:cxn modelId="{03FF28FE-7BDC-4469-B1A2-D4079FB71209}" type="presOf" srcId="{65438DA7-60BE-4816-9381-976823B87EA4}" destId="{D5903229-AC4D-426C-A055-1B7E03D9F394}" srcOrd="0" destOrd="0" presId="urn:microsoft.com/office/officeart/2005/8/layout/process1"/>
    <dgm:cxn modelId="{24B1024F-2182-4A97-BF89-7C0BE8525387}" type="presOf" srcId="{46B86E39-091A-40D0-BCD6-E642297B217B}" destId="{5C51B2A4-0EA5-4486-9F0F-AE19D119235F}" srcOrd="0" destOrd="0" presId="urn:microsoft.com/office/officeart/2005/8/layout/process1"/>
    <dgm:cxn modelId="{296A1B70-21EB-4E7A-9969-2A051F959F77}" srcId="{65438DA7-60BE-4816-9381-976823B87EA4}" destId="{7210359A-B89F-4D94-9A81-38FAD4EF30C8}" srcOrd="2" destOrd="0" parTransId="{5ADD2A59-B46D-4107-94BF-872E24A4A99D}" sibTransId="{5C72A290-C90B-48C5-97D9-212C2BF32F79}"/>
    <dgm:cxn modelId="{0D43C894-02A3-467B-A831-F606EA07F13D}" type="presParOf" srcId="{D5903229-AC4D-426C-A055-1B7E03D9F394}" destId="{408A836A-0354-45AA-8AA0-92C34D1D1213}" srcOrd="0" destOrd="0" presId="urn:microsoft.com/office/officeart/2005/8/layout/process1"/>
    <dgm:cxn modelId="{25CF55CC-A982-4157-9813-1E24D21DE4BC}" type="presParOf" srcId="{D5903229-AC4D-426C-A055-1B7E03D9F394}" destId="{1766C3ED-A0CA-46CA-A730-5EE5B1F45932}" srcOrd="1" destOrd="0" presId="urn:microsoft.com/office/officeart/2005/8/layout/process1"/>
    <dgm:cxn modelId="{B3DF0FD1-91A2-41B7-AD0E-7E34A009743F}" type="presParOf" srcId="{1766C3ED-A0CA-46CA-A730-5EE5B1F45932}" destId="{C94B082C-64D7-4F5B-889D-8D82CE9A7C50}" srcOrd="0" destOrd="0" presId="urn:microsoft.com/office/officeart/2005/8/layout/process1"/>
    <dgm:cxn modelId="{75B5F9DD-D13F-470F-B5CF-E725DE63734D}" type="presParOf" srcId="{D5903229-AC4D-426C-A055-1B7E03D9F394}" destId="{5C51B2A4-0EA5-4486-9F0F-AE19D119235F}" srcOrd="2" destOrd="0" presId="urn:microsoft.com/office/officeart/2005/8/layout/process1"/>
    <dgm:cxn modelId="{AED9CF22-EF3F-4B79-9FE3-FCCAD9BC6471}" type="presParOf" srcId="{D5903229-AC4D-426C-A055-1B7E03D9F394}" destId="{7E8E8FCE-1122-4D68-8250-01948AA773C8}" srcOrd="3" destOrd="0" presId="urn:microsoft.com/office/officeart/2005/8/layout/process1"/>
    <dgm:cxn modelId="{6B9B18D2-6BD1-4BCA-B68F-D6D9671B8DCD}" type="presParOf" srcId="{7E8E8FCE-1122-4D68-8250-01948AA773C8}" destId="{342ED282-412D-4811-99D8-A1E6B79D36A3}" srcOrd="0" destOrd="0" presId="urn:microsoft.com/office/officeart/2005/8/layout/process1"/>
    <dgm:cxn modelId="{ED6DD6A3-C57B-4C62-94A8-623393B83B9F}" type="presParOf" srcId="{D5903229-AC4D-426C-A055-1B7E03D9F394}" destId="{7723564C-58E4-4DDD-9460-EB8DEF0BE72F}" srcOrd="4" destOrd="0" presId="urn:microsoft.com/office/officeart/2005/8/layout/process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BBD2FB-C2B8-4964-9B86-78D170CB53B6}">
      <dsp:nvSpPr>
        <dsp:cNvPr id="0" name=""/>
        <dsp:cNvSpPr/>
      </dsp:nvSpPr>
      <dsp:spPr>
        <a:xfrm>
          <a:off x="3887"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Research Various Boat designs</a:t>
          </a:r>
        </a:p>
      </dsp:txBody>
      <dsp:txXfrm>
        <a:off x="26222" y="177533"/>
        <a:ext cx="1117339" cy="717898"/>
      </dsp:txXfrm>
    </dsp:sp>
    <dsp:sp modelId="{09DEE5BC-EFDE-4567-91BD-E28B741786DC}">
      <dsp:nvSpPr>
        <dsp:cNvPr id="0" name=""/>
        <dsp:cNvSpPr/>
      </dsp:nvSpPr>
      <dsp:spPr>
        <a:xfrm>
          <a:off x="1282097" y="392393"/>
          <a:ext cx="246345" cy="28817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1282097" y="450029"/>
        <a:ext cx="172442" cy="172906"/>
      </dsp:txXfrm>
    </dsp:sp>
    <dsp:sp modelId="{8BAD4AC7-B1CE-4970-A646-CA3500DE40A2}">
      <dsp:nvSpPr>
        <dsp:cNvPr id="0" name=""/>
        <dsp:cNvSpPr/>
      </dsp:nvSpPr>
      <dsp:spPr>
        <a:xfrm>
          <a:off x="1630700"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Preliminary Boat designs</a:t>
          </a:r>
        </a:p>
      </dsp:txBody>
      <dsp:txXfrm>
        <a:off x="1653035" y="177533"/>
        <a:ext cx="1117339" cy="717898"/>
      </dsp:txXfrm>
    </dsp:sp>
    <dsp:sp modelId="{AC0BE596-79EE-42F2-8842-532F363DD8D1}">
      <dsp:nvSpPr>
        <dsp:cNvPr id="0" name=""/>
        <dsp:cNvSpPr/>
      </dsp:nvSpPr>
      <dsp:spPr>
        <a:xfrm>
          <a:off x="2908910" y="392393"/>
          <a:ext cx="246345" cy="28817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2908910" y="450029"/>
        <a:ext cx="172442" cy="172906"/>
      </dsp:txXfrm>
    </dsp:sp>
    <dsp:sp modelId="{16357338-116A-4741-8A4E-84C5F8046AE0}">
      <dsp:nvSpPr>
        <dsp:cNvPr id="0" name=""/>
        <dsp:cNvSpPr/>
      </dsp:nvSpPr>
      <dsp:spPr>
        <a:xfrm>
          <a:off x="3257513" y="155198"/>
          <a:ext cx="1162009" cy="76256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Weight Calculations</a:t>
          </a:r>
        </a:p>
      </dsp:txBody>
      <dsp:txXfrm>
        <a:off x="3279848" y="177533"/>
        <a:ext cx="1117339" cy="71789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0B609F-8FAC-49BB-8082-F59F1EF6E4CA}">
      <dsp:nvSpPr>
        <dsp:cNvPr id="0" name=""/>
        <dsp:cNvSpPr/>
      </dsp:nvSpPr>
      <dsp:spPr>
        <a:xfrm>
          <a:off x="3288679" y="26111"/>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Calibri"/>
              <a:ea typeface="+mn-ea"/>
              <a:cs typeface="+mn-cs"/>
            </a:rPr>
            <a:t>Hydrostatic evaluation</a:t>
          </a:r>
        </a:p>
      </dsp:txBody>
      <dsp:txXfrm>
        <a:off x="3310235" y="47667"/>
        <a:ext cx="1128616" cy="692879"/>
      </dsp:txXfrm>
    </dsp:sp>
    <dsp:sp modelId="{9E144D03-DD1A-4A57-9534-4EACE6F16E42}">
      <dsp:nvSpPr>
        <dsp:cNvPr id="0" name=""/>
        <dsp:cNvSpPr/>
      </dsp:nvSpPr>
      <dsp:spPr>
        <a:xfrm rot="10798861">
          <a:off x="2920042" y="249088"/>
          <a:ext cx="250484" cy="29058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rot="10800000">
        <a:off x="2995187" y="307194"/>
        <a:ext cx="175339" cy="174352"/>
      </dsp:txXfrm>
    </dsp:sp>
    <dsp:sp modelId="{E7544465-D396-4795-B034-57B9421CE56C}">
      <dsp:nvSpPr>
        <dsp:cNvPr id="0" name=""/>
        <dsp:cNvSpPr/>
      </dsp:nvSpPr>
      <dsp:spPr>
        <a:xfrm>
          <a:off x="1644339" y="26656"/>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luid dynamics analysis</a:t>
          </a:r>
        </a:p>
      </dsp:txBody>
      <dsp:txXfrm>
        <a:off x="1665895" y="48212"/>
        <a:ext cx="1128616" cy="692879"/>
      </dsp:txXfrm>
    </dsp:sp>
    <dsp:sp modelId="{975A8058-838C-4653-A80C-459AAA3ACE98}">
      <dsp:nvSpPr>
        <dsp:cNvPr id="0" name=""/>
        <dsp:cNvSpPr/>
      </dsp:nvSpPr>
      <dsp:spPr>
        <a:xfrm rot="10798815">
          <a:off x="1309238" y="249636"/>
          <a:ext cx="227696" cy="290588"/>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rot="10800000">
        <a:off x="1377547" y="307742"/>
        <a:ext cx="159387" cy="174352"/>
      </dsp:txXfrm>
    </dsp:sp>
    <dsp:sp modelId="{BEFAD982-A92E-44BB-B437-E775E564CE47}">
      <dsp:nvSpPr>
        <dsp:cNvPr id="0" name=""/>
        <dsp:cNvSpPr/>
      </dsp:nvSpPr>
      <dsp:spPr>
        <a:xfrm>
          <a:off x="42995" y="27208"/>
          <a:ext cx="1171728" cy="73599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CAD Simulation</a:t>
          </a:r>
        </a:p>
      </dsp:txBody>
      <dsp:txXfrm>
        <a:off x="64551" y="48764"/>
        <a:ext cx="1128616" cy="69287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8A836A-0354-45AA-8AA0-92C34D1D1213}">
      <dsp:nvSpPr>
        <dsp:cNvPr id="0" name=""/>
        <dsp:cNvSpPr/>
      </dsp:nvSpPr>
      <dsp:spPr>
        <a:xfrm>
          <a:off x="3887" y="193179"/>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low analysis</a:t>
          </a:r>
        </a:p>
      </dsp:txBody>
      <dsp:txXfrm>
        <a:off x="24307" y="213599"/>
        <a:ext cx="1121124" cy="656338"/>
      </dsp:txXfrm>
    </dsp:sp>
    <dsp:sp modelId="{1766C3ED-A0CA-46CA-A730-5EE5B1F45932}">
      <dsp:nvSpPr>
        <dsp:cNvPr id="0" name=""/>
        <dsp:cNvSpPr/>
      </dsp:nvSpPr>
      <dsp:spPr>
        <a:xfrm>
          <a:off x="1282049" y="397685"/>
          <a:ext cx="246336" cy="288167"/>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1282049" y="455318"/>
        <a:ext cx="172435" cy="172901"/>
      </dsp:txXfrm>
    </dsp:sp>
    <dsp:sp modelId="{5C51B2A4-0EA5-4486-9F0F-AE19D119235F}">
      <dsp:nvSpPr>
        <dsp:cNvPr id="0" name=""/>
        <dsp:cNvSpPr/>
      </dsp:nvSpPr>
      <dsp:spPr>
        <a:xfrm>
          <a:off x="1630638" y="193179"/>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FEM analysis</a:t>
          </a:r>
        </a:p>
      </dsp:txBody>
      <dsp:txXfrm>
        <a:off x="1651058" y="213599"/>
        <a:ext cx="1121124" cy="656338"/>
      </dsp:txXfrm>
    </dsp:sp>
    <dsp:sp modelId="{7E8E8FCE-1122-4D68-8250-01948AA773C8}">
      <dsp:nvSpPr>
        <dsp:cNvPr id="0" name=""/>
        <dsp:cNvSpPr/>
      </dsp:nvSpPr>
      <dsp:spPr>
        <a:xfrm rot="42637">
          <a:off x="2909762" y="407885"/>
          <a:ext cx="248416" cy="288167"/>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Calibri"/>
            <a:ea typeface="+mn-ea"/>
            <a:cs typeface="+mn-cs"/>
          </a:endParaRPr>
        </a:p>
      </dsp:txBody>
      <dsp:txXfrm>
        <a:off x="2909765" y="465056"/>
        <a:ext cx="173891" cy="172901"/>
      </dsp:txXfrm>
    </dsp:sp>
    <dsp:sp modelId="{7723564C-58E4-4DDD-9460-EB8DEF0BE72F}">
      <dsp:nvSpPr>
        <dsp:cNvPr id="0" name=""/>
        <dsp:cNvSpPr/>
      </dsp:nvSpPr>
      <dsp:spPr>
        <a:xfrm>
          <a:off x="3261277" y="213404"/>
          <a:ext cx="1161964" cy="69717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Calibri"/>
              <a:ea typeface="+mn-ea"/>
              <a:cs typeface="+mn-cs"/>
            </a:rPr>
            <a:t>Building a Prototype</a:t>
          </a:r>
        </a:p>
      </dsp:txBody>
      <dsp:txXfrm>
        <a:off x="3281697" y="233824"/>
        <a:ext cx="1121124" cy="65633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24707C-370C-48A9-A3AD-CA0F737C6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4</TotalTime>
  <Pages>122</Pages>
  <Words>15514</Words>
  <Characters>88430</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3737</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modupe</cp:lastModifiedBy>
  <cp:revision>17</cp:revision>
  <cp:lastPrinted>2012-11-01T15:56:00Z</cp:lastPrinted>
  <dcterms:created xsi:type="dcterms:W3CDTF">2019-02-22T18:19:00Z</dcterms:created>
  <dcterms:modified xsi:type="dcterms:W3CDTF">2019-02-27T20:15:00Z</dcterms:modified>
</cp:coreProperties>
</file>